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1A2C259" w14:textId="77777777" w:rsidR="009C6497" w:rsidRDefault="009C6497" w:rsidP="000C16C7">
      <w:pPr>
        <w:jc w:val="right"/>
        <w:rPr>
          <w:rFonts w:ascii="Arial" w:eastAsia="Arial" w:hAnsi="Arial" w:cs="Arial"/>
          <w:sz w:val="9"/>
          <w:szCs w:val="9"/>
        </w:rPr>
      </w:pPr>
      <w:bookmarkStart w:id="0" w:name="_top"/>
      <w:bookmarkEnd w:id="0"/>
    </w:p>
    <w:p w14:paraId="0C06C66C" w14:textId="77777777" w:rsidR="009C6497" w:rsidRDefault="009C6497" w:rsidP="000C16C7">
      <w:pPr>
        <w:jc w:val="right"/>
        <w:rPr>
          <w:rFonts w:ascii="Arial" w:eastAsia="Arial" w:hAnsi="Arial" w:cs="Arial"/>
          <w:sz w:val="9"/>
          <w:szCs w:val="9"/>
        </w:rPr>
      </w:pPr>
    </w:p>
    <w:p w14:paraId="7AF6DAE6" w14:textId="77777777" w:rsidR="000C16C7" w:rsidRDefault="000C16C7" w:rsidP="000C16C7">
      <w:pPr>
        <w:jc w:val="right"/>
        <w:rPr>
          <w:rFonts w:ascii="Arial" w:eastAsia="Arial" w:hAnsi="Arial" w:cs="Arial"/>
          <w:sz w:val="9"/>
          <w:szCs w:val="9"/>
        </w:rPr>
      </w:pPr>
    </w:p>
    <w:p w14:paraId="31F634E2" w14:textId="33F8A361" w:rsidR="007B1C83" w:rsidRDefault="007B1C83" w:rsidP="007B1C83">
      <w:pPr>
        <w:pStyle w:val="BodyText"/>
        <w:rPr>
          <w:rFonts w:ascii="Times New Roman"/>
          <w:b w:val="0"/>
          <w:sz w:val="20"/>
        </w:rPr>
      </w:pPr>
      <w:r>
        <w:rPr>
          <w:noProof/>
          <w:lang w:val="en-AU" w:eastAsia="en-AU"/>
        </w:rPr>
        <mc:AlternateContent>
          <mc:Choice Requires="wpg">
            <w:drawing>
              <wp:anchor distT="0" distB="0" distL="114300" distR="114300" simplePos="0" relativeHeight="252227584" behindDoc="1" locked="0" layoutInCell="1" allowOverlap="1" wp14:anchorId="036E1A5E" wp14:editId="57D57BBB">
                <wp:simplePos x="0" y="0"/>
                <wp:positionH relativeFrom="page">
                  <wp:posOffset>0</wp:posOffset>
                </wp:positionH>
                <wp:positionV relativeFrom="page">
                  <wp:posOffset>0</wp:posOffset>
                </wp:positionV>
                <wp:extent cx="7560310" cy="9610725"/>
                <wp:effectExtent l="0" t="0" r="2540" b="0"/>
                <wp:wrapNone/>
                <wp:docPr id="14" name="Group 1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560310" cy="9610725"/>
                          <a:chOff x="0" y="0"/>
                          <a:chExt cx="11906" cy="15135"/>
                        </a:xfrm>
                      </wpg:grpSpPr>
                      <wps:wsp>
                        <wps:cNvPr id="28" name="Rectangle 3"/>
                        <wps:cNvSpPr>
                          <a:spLocks noChangeArrowheads="1"/>
                        </wps:cNvSpPr>
                        <wps:spPr bwMode="auto">
                          <a:xfrm>
                            <a:off x="7" y="11180"/>
                            <a:ext cx="11899" cy="3955"/>
                          </a:xfrm>
                          <a:prstGeom prst="rect">
                            <a:avLst/>
                          </a:prstGeom>
                          <a:solidFill>
                            <a:srgbClr val="FCB81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3"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1906" cy="1310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55" name="Rectangle 5"/>
                        <wps:cNvSpPr>
                          <a:spLocks noChangeArrowheads="1"/>
                        </wps:cNvSpPr>
                        <wps:spPr bwMode="auto">
                          <a:xfrm>
                            <a:off x="7" y="6"/>
                            <a:ext cx="3366" cy="1900"/>
                          </a:xfrm>
                          <a:prstGeom prst="rect">
                            <a:avLst/>
                          </a:prstGeom>
                          <a:solidFill>
                            <a:srgbClr val="FCB81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6" name="Picture 6"/>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292" y="355"/>
                            <a:ext cx="2796" cy="12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w14:anchorId="5E6EF4C2" id="Group 14" o:spid="_x0000_s1026" style="position:absolute;margin-left:0;margin-top:0;width:595.3pt;height:756.75pt;z-index:-251088896;mso-position-horizontal-relative:page;mso-position-vertical-relative:page" coordsize="11906,1513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">
                <v:rect id="Rectangle 3" o:spid="_x0000_s1027" style="position:absolute;left:7;top:11180;width:11899;height:39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" fillcolor="#fcb81c" stroked="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8" type="#_x0000_t75" style="position:absolute;width:11906;height:131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">
                  <v:imagedata r:id="rId13" o:title=""/>
                </v:shape>
                <v:rect id="Rectangle 5" o:spid="_x0000_s1029" style="position:absolute;left:7;top:6;width:3366;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" fillcolor="#fcb81c" stroked="f"/>
                <v:shape id="Picture 6" o:spid="_x0000_s1030" type="#_x0000_t75" style="position:absolute;left:292;top:355;width:2796;height:12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">
                  <v:imagedata r:id="rId14" o:title=""/>
                </v:shape>
                <w10:wrap anchorx="page" anchory="page"/>
              </v:group>
            </w:pict>
          </mc:Fallback>
        </mc:AlternateContent>
      </w:r>
    </w:p>
    <w:p w14:paraId="4D578670" w14:textId="77777777" w:rsidR="007B1C83" w:rsidRDefault="007B1C83" w:rsidP="007B1C83">
      <w:pPr>
        <w:pStyle w:val="BodyText"/>
        <w:rPr>
          <w:rFonts w:ascii="Times New Roman"/>
          <w:b w:val="0"/>
          <w:sz w:val="20"/>
        </w:rPr>
      </w:pPr>
    </w:p>
    <w:p w14:paraId="31CD4357" w14:textId="77777777" w:rsidR="007B1C83" w:rsidRDefault="007B1C83" w:rsidP="007B1C83">
      <w:pPr>
        <w:pStyle w:val="BodyText"/>
        <w:rPr>
          <w:rFonts w:ascii="Times New Roman"/>
          <w:b w:val="0"/>
          <w:sz w:val="20"/>
        </w:rPr>
      </w:pPr>
    </w:p>
    <w:p w14:paraId="2A9D337A" w14:textId="77777777" w:rsidR="007B1C83" w:rsidRDefault="007B1C83" w:rsidP="007B1C83">
      <w:pPr>
        <w:pStyle w:val="BodyText"/>
        <w:rPr>
          <w:rFonts w:ascii="Times New Roman"/>
          <w:b w:val="0"/>
          <w:sz w:val="20"/>
        </w:rPr>
      </w:pPr>
    </w:p>
    <w:p w14:paraId="6BCCA51C" w14:textId="77777777" w:rsidR="007B1C83" w:rsidRDefault="007B1C83" w:rsidP="007B1C83">
      <w:pPr>
        <w:pStyle w:val="BodyText"/>
        <w:rPr>
          <w:rFonts w:ascii="Times New Roman"/>
          <w:b w:val="0"/>
          <w:sz w:val="20"/>
        </w:rPr>
      </w:pPr>
    </w:p>
    <w:p w14:paraId="24E7228D" w14:textId="77777777" w:rsidR="007B1C83" w:rsidRDefault="007B1C83" w:rsidP="007B1C83">
      <w:pPr>
        <w:pStyle w:val="BodyText"/>
        <w:rPr>
          <w:rFonts w:ascii="Times New Roman"/>
          <w:b w:val="0"/>
          <w:sz w:val="20"/>
        </w:rPr>
      </w:pPr>
    </w:p>
    <w:p w14:paraId="52254CF8" w14:textId="77777777" w:rsidR="007B1C83" w:rsidRDefault="007B1C83" w:rsidP="007B1C83">
      <w:pPr>
        <w:pStyle w:val="BodyText"/>
        <w:rPr>
          <w:rFonts w:ascii="Times New Roman"/>
          <w:b w:val="0"/>
          <w:sz w:val="20"/>
        </w:rPr>
      </w:pPr>
    </w:p>
    <w:p w14:paraId="7C06A673" w14:textId="77777777" w:rsidR="007B1C83" w:rsidRDefault="007B1C83" w:rsidP="007B1C83">
      <w:pPr>
        <w:pStyle w:val="BodyText"/>
        <w:rPr>
          <w:rFonts w:ascii="Times New Roman"/>
          <w:b w:val="0"/>
          <w:sz w:val="20"/>
        </w:rPr>
      </w:pPr>
    </w:p>
    <w:p w14:paraId="262C7A3F" w14:textId="77777777" w:rsidR="007B1C83" w:rsidRDefault="007B1C83" w:rsidP="007B1C83">
      <w:pPr>
        <w:pStyle w:val="BodyText"/>
        <w:rPr>
          <w:rFonts w:ascii="Times New Roman"/>
          <w:b w:val="0"/>
          <w:sz w:val="20"/>
        </w:rPr>
      </w:pPr>
    </w:p>
    <w:p w14:paraId="135A8F18" w14:textId="77777777" w:rsidR="007B1C83" w:rsidRDefault="007B1C83" w:rsidP="007B1C83">
      <w:pPr>
        <w:pStyle w:val="BodyText"/>
        <w:rPr>
          <w:rFonts w:ascii="Times New Roman"/>
          <w:b w:val="0"/>
          <w:sz w:val="20"/>
        </w:rPr>
      </w:pPr>
    </w:p>
    <w:p w14:paraId="143034C8" w14:textId="77777777" w:rsidR="007B1C83" w:rsidRDefault="007B1C83" w:rsidP="007B1C83">
      <w:pPr>
        <w:pStyle w:val="BodyText"/>
        <w:rPr>
          <w:rFonts w:ascii="Times New Roman"/>
          <w:b w:val="0"/>
          <w:sz w:val="20"/>
        </w:rPr>
      </w:pPr>
    </w:p>
    <w:p w14:paraId="1865A4D1" w14:textId="77777777" w:rsidR="007B1C83" w:rsidRDefault="007B1C83" w:rsidP="007B1C83">
      <w:pPr>
        <w:pStyle w:val="BodyText"/>
        <w:rPr>
          <w:rFonts w:ascii="Times New Roman"/>
          <w:b w:val="0"/>
          <w:sz w:val="20"/>
        </w:rPr>
      </w:pPr>
    </w:p>
    <w:p w14:paraId="0E709655" w14:textId="77777777" w:rsidR="007B1C83" w:rsidRDefault="007B1C83" w:rsidP="007B1C83">
      <w:pPr>
        <w:pStyle w:val="BodyText"/>
        <w:rPr>
          <w:rFonts w:ascii="Times New Roman"/>
          <w:b w:val="0"/>
          <w:sz w:val="20"/>
        </w:rPr>
      </w:pPr>
    </w:p>
    <w:p w14:paraId="1043FB65" w14:textId="77777777" w:rsidR="007B1C83" w:rsidRDefault="007B1C83" w:rsidP="007B1C83">
      <w:pPr>
        <w:pStyle w:val="BodyText"/>
        <w:rPr>
          <w:rFonts w:ascii="Times New Roman"/>
          <w:b w:val="0"/>
          <w:sz w:val="20"/>
        </w:rPr>
      </w:pPr>
    </w:p>
    <w:p w14:paraId="1B10143B" w14:textId="77777777" w:rsidR="007B1C83" w:rsidRDefault="007B1C83" w:rsidP="007B1C83">
      <w:pPr>
        <w:pStyle w:val="BodyText"/>
        <w:rPr>
          <w:rFonts w:ascii="Times New Roman"/>
          <w:b w:val="0"/>
          <w:sz w:val="20"/>
        </w:rPr>
      </w:pPr>
    </w:p>
    <w:p w14:paraId="52E4DA4C" w14:textId="77777777" w:rsidR="007B1C83" w:rsidRDefault="007B1C83" w:rsidP="007B1C83">
      <w:pPr>
        <w:pStyle w:val="BodyText"/>
        <w:rPr>
          <w:rFonts w:ascii="Times New Roman"/>
          <w:b w:val="0"/>
          <w:sz w:val="20"/>
        </w:rPr>
      </w:pPr>
    </w:p>
    <w:p w14:paraId="30977EA9" w14:textId="77777777" w:rsidR="007B1C83" w:rsidRDefault="007B1C83" w:rsidP="007B1C83">
      <w:pPr>
        <w:pStyle w:val="BodyText"/>
        <w:rPr>
          <w:rFonts w:ascii="Times New Roman"/>
          <w:b w:val="0"/>
          <w:sz w:val="20"/>
        </w:rPr>
      </w:pPr>
    </w:p>
    <w:p w14:paraId="3EE2E632" w14:textId="77777777" w:rsidR="007B1C83" w:rsidRDefault="007B1C83" w:rsidP="007B1C83">
      <w:pPr>
        <w:pStyle w:val="BodyText"/>
        <w:rPr>
          <w:rFonts w:ascii="Times New Roman"/>
          <w:b w:val="0"/>
          <w:sz w:val="20"/>
        </w:rPr>
      </w:pPr>
    </w:p>
    <w:p w14:paraId="21A5ECF9" w14:textId="77777777" w:rsidR="007B1C83" w:rsidRDefault="007B1C83" w:rsidP="007B1C83">
      <w:pPr>
        <w:pStyle w:val="BodyText"/>
        <w:rPr>
          <w:rFonts w:ascii="Times New Roman"/>
          <w:b w:val="0"/>
          <w:sz w:val="20"/>
        </w:rPr>
      </w:pPr>
    </w:p>
    <w:p w14:paraId="7580DA01" w14:textId="77777777" w:rsidR="007B1C83" w:rsidRDefault="007B1C83" w:rsidP="007B1C83">
      <w:pPr>
        <w:pStyle w:val="BodyText"/>
        <w:rPr>
          <w:rFonts w:ascii="Times New Roman"/>
          <w:b w:val="0"/>
          <w:sz w:val="20"/>
        </w:rPr>
      </w:pPr>
    </w:p>
    <w:p w14:paraId="6B38587D" w14:textId="77777777" w:rsidR="007B1C83" w:rsidRDefault="007B1C83" w:rsidP="007B1C83">
      <w:pPr>
        <w:pStyle w:val="BodyText"/>
        <w:rPr>
          <w:rFonts w:ascii="Times New Roman"/>
          <w:b w:val="0"/>
          <w:sz w:val="20"/>
        </w:rPr>
      </w:pPr>
    </w:p>
    <w:p w14:paraId="6BA7A4A0" w14:textId="77777777" w:rsidR="007B1C83" w:rsidRDefault="007B1C83" w:rsidP="007B1C83">
      <w:pPr>
        <w:pStyle w:val="BodyText"/>
        <w:rPr>
          <w:rFonts w:ascii="Times New Roman"/>
          <w:b w:val="0"/>
          <w:sz w:val="20"/>
        </w:rPr>
      </w:pPr>
    </w:p>
    <w:p w14:paraId="196379A6" w14:textId="77777777" w:rsidR="007B1C83" w:rsidRDefault="007B1C83" w:rsidP="007B1C83">
      <w:pPr>
        <w:pStyle w:val="BodyText"/>
        <w:rPr>
          <w:rFonts w:ascii="Times New Roman"/>
          <w:b w:val="0"/>
          <w:sz w:val="20"/>
        </w:rPr>
      </w:pPr>
    </w:p>
    <w:p w14:paraId="183EA1F6" w14:textId="77777777" w:rsidR="007B1C83" w:rsidRDefault="007B1C83" w:rsidP="007B1C83">
      <w:pPr>
        <w:pStyle w:val="BodyText"/>
        <w:rPr>
          <w:rFonts w:ascii="Times New Roman"/>
          <w:b w:val="0"/>
          <w:sz w:val="20"/>
        </w:rPr>
      </w:pPr>
    </w:p>
    <w:p w14:paraId="35D806E0" w14:textId="77777777" w:rsidR="007B1C83" w:rsidRDefault="007B1C83" w:rsidP="007B1C83">
      <w:pPr>
        <w:pStyle w:val="BodyText"/>
        <w:rPr>
          <w:rFonts w:ascii="Times New Roman"/>
          <w:b w:val="0"/>
          <w:sz w:val="20"/>
        </w:rPr>
      </w:pPr>
    </w:p>
    <w:p w14:paraId="3B8C952B" w14:textId="77777777" w:rsidR="007B1C83" w:rsidRDefault="007B1C83" w:rsidP="007B1C83">
      <w:pPr>
        <w:pStyle w:val="BodyText"/>
        <w:rPr>
          <w:rFonts w:ascii="Times New Roman"/>
          <w:b w:val="0"/>
          <w:sz w:val="20"/>
        </w:rPr>
      </w:pPr>
    </w:p>
    <w:p w14:paraId="1B436BA3" w14:textId="77777777" w:rsidR="007B1C83" w:rsidRDefault="007B1C83" w:rsidP="007B1C83">
      <w:pPr>
        <w:pStyle w:val="BodyText"/>
        <w:rPr>
          <w:rFonts w:ascii="Times New Roman"/>
          <w:b w:val="0"/>
          <w:sz w:val="20"/>
        </w:rPr>
      </w:pPr>
    </w:p>
    <w:p w14:paraId="04851DF7" w14:textId="77777777" w:rsidR="007B1C83" w:rsidRDefault="007B1C83" w:rsidP="007B1C83">
      <w:pPr>
        <w:pStyle w:val="BodyText"/>
        <w:rPr>
          <w:rFonts w:ascii="Times New Roman"/>
          <w:b w:val="0"/>
          <w:sz w:val="20"/>
        </w:rPr>
      </w:pPr>
    </w:p>
    <w:p w14:paraId="01DB46BB" w14:textId="77777777" w:rsidR="007B1C83" w:rsidRDefault="007B1C83" w:rsidP="007B1C83">
      <w:pPr>
        <w:pStyle w:val="BodyText"/>
        <w:rPr>
          <w:rFonts w:ascii="Times New Roman"/>
          <w:b w:val="0"/>
          <w:sz w:val="20"/>
        </w:rPr>
      </w:pPr>
    </w:p>
    <w:p w14:paraId="543517AC" w14:textId="77777777" w:rsidR="007B1C83" w:rsidRDefault="007B1C83" w:rsidP="007B1C83">
      <w:pPr>
        <w:pStyle w:val="BodyText"/>
        <w:rPr>
          <w:rFonts w:ascii="Times New Roman"/>
          <w:b w:val="0"/>
          <w:sz w:val="20"/>
        </w:rPr>
      </w:pPr>
    </w:p>
    <w:p w14:paraId="13DA13FB" w14:textId="77777777" w:rsidR="007B1C83" w:rsidRDefault="007B1C83" w:rsidP="007B1C83">
      <w:pPr>
        <w:pStyle w:val="BodyText"/>
        <w:rPr>
          <w:rFonts w:ascii="Times New Roman"/>
          <w:b w:val="0"/>
          <w:sz w:val="20"/>
        </w:rPr>
      </w:pPr>
    </w:p>
    <w:p w14:paraId="303D3D48" w14:textId="77777777" w:rsidR="007B1C83" w:rsidRDefault="007B1C83" w:rsidP="007B1C83">
      <w:pPr>
        <w:pStyle w:val="BodyText"/>
        <w:rPr>
          <w:rFonts w:ascii="Times New Roman"/>
          <w:b w:val="0"/>
          <w:sz w:val="20"/>
        </w:rPr>
      </w:pPr>
    </w:p>
    <w:p w14:paraId="3864B65E" w14:textId="77777777" w:rsidR="007B1C83" w:rsidRDefault="007B1C83" w:rsidP="007B1C83">
      <w:pPr>
        <w:pStyle w:val="BodyText"/>
        <w:rPr>
          <w:rFonts w:ascii="Times New Roman"/>
          <w:b w:val="0"/>
          <w:sz w:val="20"/>
        </w:rPr>
      </w:pPr>
    </w:p>
    <w:p w14:paraId="0AB50B5E" w14:textId="77777777" w:rsidR="007B1C83" w:rsidRDefault="007B1C83" w:rsidP="007B1C83">
      <w:pPr>
        <w:pStyle w:val="BodyText"/>
        <w:rPr>
          <w:rFonts w:ascii="Times New Roman"/>
          <w:b w:val="0"/>
          <w:sz w:val="20"/>
        </w:rPr>
      </w:pPr>
    </w:p>
    <w:p w14:paraId="5E81D91B" w14:textId="77777777" w:rsidR="007B1C83" w:rsidRDefault="007B1C83" w:rsidP="007B1C83">
      <w:pPr>
        <w:pStyle w:val="BodyText"/>
        <w:rPr>
          <w:rFonts w:ascii="Times New Roman"/>
          <w:b w:val="0"/>
          <w:sz w:val="20"/>
        </w:rPr>
      </w:pPr>
    </w:p>
    <w:p w14:paraId="3672D759" w14:textId="77777777" w:rsidR="007B1C83" w:rsidRDefault="007B1C83" w:rsidP="007B1C83">
      <w:pPr>
        <w:pStyle w:val="BodyText"/>
        <w:rPr>
          <w:rFonts w:ascii="Times New Roman"/>
          <w:b w:val="0"/>
          <w:sz w:val="20"/>
        </w:rPr>
      </w:pPr>
    </w:p>
    <w:p w14:paraId="6EBC3271" w14:textId="77777777" w:rsidR="007B1C83" w:rsidRDefault="007B1C83" w:rsidP="007B1C83">
      <w:pPr>
        <w:pStyle w:val="BodyText"/>
        <w:rPr>
          <w:rFonts w:ascii="Times New Roman"/>
          <w:b w:val="0"/>
          <w:sz w:val="20"/>
        </w:rPr>
      </w:pPr>
    </w:p>
    <w:p w14:paraId="44E81355" w14:textId="77777777" w:rsidR="007B1C83" w:rsidRDefault="007B1C83" w:rsidP="007B1C83">
      <w:pPr>
        <w:pStyle w:val="BodyText"/>
        <w:rPr>
          <w:rFonts w:ascii="Times New Roman"/>
          <w:b w:val="0"/>
          <w:sz w:val="20"/>
        </w:rPr>
      </w:pPr>
    </w:p>
    <w:p w14:paraId="163A8E81" w14:textId="77777777" w:rsidR="007B1C83" w:rsidRDefault="007B1C83" w:rsidP="007B1C83">
      <w:pPr>
        <w:pStyle w:val="BodyText"/>
        <w:rPr>
          <w:rFonts w:ascii="Times New Roman"/>
          <w:b w:val="0"/>
          <w:sz w:val="20"/>
        </w:rPr>
      </w:pPr>
    </w:p>
    <w:p w14:paraId="5F79B08C" w14:textId="77777777" w:rsidR="007B1C83" w:rsidRDefault="007B1C83" w:rsidP="007B1C83">
      <w:pPr>
        <w:pStyle w:val="BodyText"/>
        <w:rPr>
          <w:rFonts w:ascii="Times New Roman"/>
          <w:b w:val="0"/>
          <w:sz w:val="20"/>
        </w:rPr>
      </w:pPr>
    </w:p>
    <w:p w14:paraId="5A76C1DA" w14:textId="77777777" w:rsidR="007B1C83" w:rsidRDefault="007B1C83" w:rsidP="007B1C83">
      <w:pPr>
        <w:pStyle w:val="BodyText"/>
        <w:rPr>
          <w:rFonts w:ascii="Times New Roman"/>
          <w:b w:val="0"/>
          <w:sz w:val="20"/>
        </w:rPr>
      </w:pPr>
    </w:p>
    <w:p w14:paraId="18F79D9E" w14:textId="77777777" w:rsidR="007B1C83" w:rsidRDefault="007B1C83" w:rsidP="007B1C83">
      <w:pPr>
        <w:pStyle w:val="BodyText"/>
        <w:rPr>
          <w:rFonts w:ascii="Times New Roman"/>
          <w:b w:val="0"/>
          <w:sz w:val="20"/>
        </w:rPr>
      </w:pPr>
    </w:p>
    <w:p w14:paraId="6E666C92" w14:textId="77777777" w:rsidR="007B1C83" w:rsidRDefault="007B1C83" w:rsidP="007B1C83">
      <w:pPr>
        <w:pStyle w:val="BodyText"/>
        <w:rPr>
          <w:rFonts w:ascii="Times New Roman"/>
          <w:b w:val="0"/>
          <w:sz w:val="20"/>
        </w:rPr>
      </w:pPr>
    </w:p>
    <w:p w14:paraId="6A600364" w14:textId="77777777" w:rsidR="007B1C83" w:rsidRDefault="007B1C83" w:rsidP="007B1C83">
      <w:pPr>
        <w:pStyle w:val="BodyText"/>
        <w:rPr>
          <w:rFonts w:ascii="Times New Roman"/>
          <w:b w:val="0"/>
          <w:sz w:val="20"/>
        </w:rPr>
      </w:pPr>
    </w:p>
    <w:p w14:paraId="3B455404" w14:textId="77777777" w:rsidR="007B1C83" w:rsidRDefault="007B1C83" w:rsidP="007B1C83">
      <w:pPr>
        <w:pStyle w:val="BodyText"/>
        <w:rPr>
          <w:rFonts w:ascii="Times New Roman"/>
          <w:b w:val="0"/>
          <w:sz w:val="20"/>
        </w:rPr>
      </w:pPr>
    </w:p>
    <w:p w14:paraId="091DDFB6" w14:textId="77777777" w:rsidR="007B1C83" w:rsidRPr="007B1C83" w:rsidRDefault="007B1C83" w:rsidP="007B1C83">
      <w:pPr>
        <w:spacing w:line="240" w:lineRule="auto"/>
        <w:jc w:val="center"/>
        <w:rPr>
          <w:rFonts w:asciiTheme="minorHAnsi" w:hAnsiTheme="minorHAnsi" w:cstheme="minorHAnsi"/>
          <w:sz w:val="42"/>
          <w:szCs w:val="42"/>
        </w:rPr>
      </w:pPr>
      <w:r w:rsidRPr="007B1C83">
        <w:rPr>
          <w:rFonts w:asciiTheme="minorHAnsi" w:hAnsiTheme="minorHAnsi" w:cstheme="minorHAnsi"/>
          <w:sz w:val="42"/>
          <w:szCs w:val="42"/>
        </w:rPr>
        <w:t>CURRICULUM RESOURCE MODULE</w:t>
      </w:r>
    </w:p>
    <w:p w14:paraId="2401196E" w14:textId="77777777" w:rsidR="007B1C83" w:rsidRPr="007B1C83" w:rsidRDefault="007B1C83" w:rsidP="007B1C83">
      <w:pPr>
        <w:spacing w:line="240" w:lineRule="auto"/>
        <w:jc w:val="center"/>
        <w:rPr>
          <w:rFonts w:asciiTheme="minorHAnsi" w:hAnsiTheme="minorHAnsi" w:cstheme="minorHAnsi"/>
          <w:b/>
          <w:sz w:val="72"/>
          <w:szCs w:val="72"/>
        </w:rPr>
      </w:pPr>
      <w:r w:rsidRPr="007B1C83">
        <w:rPr>
          <w:rFonts w:asciiTheme="minorHAnsi" w:hAnsiTheme="minorHAnsi" w:cstheme="minorHAnsi"/>
          <w:b/>
          <w:sz w:val="72"/>
          <w:szCs w:val="72"/>
        </w:rPr>
        <w:t>Waste warriors</w:t>
      </w:r>
    </w:p>
    <w:p w14:paraId="7870DDB0" w14:textId="59394988" w:rsidR="007B1C83" w:rsidRPr="007B1C83" w:rsidRDefault="007B1C83" w:rsidP="007B1C83">
      <w:pPr>
        <w:spacing w:line="240" w:lineRule="auto"/>
        <w:jc w:val="center"/>
        <w:rPr>
          <w:rFonts w:asciiTheme="minorHAnsi" w:hAnsiTheme="minorHAnsi" w:cstheme="minorHAnsi"/>
          <w:sz w:val="42"/>
          <w:szCs w:val="42"/>
        </w:rPr>
      </w:pPr>
      <w:r w:rsidRPr="007B1C83">
        <w:rPr>
          <w:rFonts w:asciiTheme="minorHAnsi" w:hAnsiTheme="minorHAnsi" w:cstheme="minorHAnsi"/>
          <w:sz w:val="42"/>
          <w:szCs w:val="42"/>
        </w:rPr>
        <w:t>YEAR 2</w:t>
      </w:r>
      <w:r w:rsidRPr="007B1C83">
        <w:rPr>
          <w:rFonts w:asciiTheme="minorHAnsi" w:hAnsiTheme="minorHAnsi" w:cstheme="minorHAnsi"/>
          <w:sz w:val="42"/>
          <w:szCs w:val="42"/>
        </w:rPr>
        <w:br w:type="page"/>
      </w:r>
    </w:p>
    <w:p w14:paraId="3D80E41E" w14:textId="4E283B1E" w:rsidR="00452945" w:rsidRPr="008A4062" w:rsidRDefault="00452945" w:rsidP="00B56B54">
      <w:pPr>
        <w:spacing w:before="0"/>
        <w:rPr>
          <w:b/>
          <w:color w:val="2E74B5" w:themeColor="accent1" w:themeShade="BF"/>
          <w:sz w:val="28"/>
          <w:szCs w:val="28"/>
          <w:lang w:eastAsia="en-AU"/>
        </w:rPr>
      </w:pPr>
      <w:r w:rsidRPr="008A4062">
        <w:rPr>
          <w:b/>
          <w:color w:val="2E74B5" w:themeColor="accent1" w:themeShade="BF"/>
          <w:sz w:val="28"/>
          <w:szCs w:val="28"/>
          <w:lang w:eastAsia="en-AU"/>
        </w:rPr>
        <w:lastRenderedPageBreak/>
        <w:t>Acknowledgements</w:t>
      </w:r>
    </w:p>
    <w:p w14:paraId="08FAAAD3" w14:textId="41999E1E" w:rsidR="00B56B54" w:rsidRDefault="00B56B54" w:rsidP="00B56B54">
      <w:pPr>
        <w:spacing w:before="0" w:after="0" w:line="240" w:lineRule="auto"/>
        <w:rPr>
          <w:color w:val="2E4E6B"/>
          <w:sz w:val="20"/>
          <w:szCs w:val="20"/>
          <w:lang w:eastAsia="en-AU"/>
        </w:rPr>
      </w:pPr>
      <w:r w:rsidRPr="00B56B54">
        <w:rPr>
          <w:color w:val="2E4E6B"/>
          <w:sz w:val="20"/>
          <w:szCs w:val="20"/>
          <w:lang w:eastAsia="en-AU"/>
        </w:rPr>
        <w:t>We acknowledge and thank the teachers and schools who are the co-creators of these resources.</w:t>
      </w:r>
    </w:p>
    <w:p w14:paraId="3D53CEB3" w14:textId="77777777" w:rsidR="00B56B54" w:rsidRPr="00B56B54" w:rsidRDefault="00B56B54" w:rsidP="00B56B54">
      <w:pPr>
        <w:spacing w:before="0" w:after="0" w:line="240" w:lineRule="auto"/>
        <w:rPr>
          <w:color w:val="2E4E6B"/>
          <w:sz w:val="16"/>
          <w:szCs w:val="16"/>
          <w:lang w:eastAsia="en-AU"/>
        </w:rPr>
      </w:pPr>
    </w:p>
    <w:p w14:paraId="3944CC20" w14:textId="7F5E7687" w:rsidR="00891CAE" w:rsidRPr="00B56B54" w:rsidRDefault="00452945" w:rsidP="00B56B54">
      <w:pPr>
        <w:spacing w:before="0" w:after="0" w:line="240" w:lineRule="auto"/>
        <w:rPr>
          <w:color w:val="2E4E6B"/>
          <w:sz w:val="20"/>
          <w:szCs w:val="20"/>
          <w:lang w:eastAsia="en-AU"/>
        </w:rPr>
      </w:pPr>
      <w:r w:rsidRPr="00B56B54">
        <w:rPr>
          <w:color w:val="2E4E6B"/>
          <w:sz w:val="20"/>
          <w:szCs w:val="20"/>
          <w:lang w:eastAsia="en-AU"/>
        </w:rPr>
        <w:t xml:space="preserve">The STEM Learning Project is funded by the </w:t>
      </w:r>
      <w:r w:rsidR="00DB3564" w:rsidRPr="00B56B54">
        <w:rPr>
          <w:color w:val="2E4E6B"/>
          <w:sz w:val="20"/>
          <w:szCs w:val="20"/>
          <w:lang w:eastAsia="en-AU"/>
        </w:rPr>
        <w:t xml:space="preserve">Western Australian </w:t>
      </w:r>
      <w:r w:rsidRPr="00B56B54">
        <w:rPr>
          <w:color w:val="2E4E6B"/>
          <w:sz w:val="20"/>
          <w:szCs w:val="20"/>
          <w:lang w:eastAsia="en-AU"/>
        </w:rPr>
        <w:t>Department of Education</w:t>
      </w:r>
      <w:r w:rsidR="00F44CA6" w:rsidRPr="00B56B54">
        <w:rPr>
          <w:color w:val="2E4E6B"/>
          <w:sz w:val="20"/>
          <w:szCs w:val="20"/>
          <w:lang w:eastAsia="en-AU"/>
        </w:rPr>
        <w:t xml:space="preserve"> </w:t>
      </w:r>
      <w:r w:rsidR="00DB3564" w:rsidRPr="00B56B54">
        <w:rPr>
          <w:color w:val="2E4E6B"/>
          <w:sz w:val="20"/>
          <w:szCs w:val="20"/>
          <w:lang w:eastAsia="en-AU"/>
        </w:rPr>
        <w:t>(the Department)</w:t>
      </w:r>
      <w:r w:rsidRPr="00B56B54">
        <w:rPr>
          <w:color w:val="2E4E6B"/>
          <w:sz w:val="20"/>
          <w:szCs w:val="20"/>
          <w:lang w:eastAsia="en-AU"/>
        </w:rPr>
        <w:t xml:space="preserve"> and implemented by a consortium in STEM education comprising the Educational Computing Association of WA, the Mathematical Association of WA, the Science Teachers Association of WA and </w:t>
      </w:r>
      <w:proofErr w:type="spellStart"/>
      <w:r w:rsidRPr="00B56B54">
        <w:rPr>
          <w:color w:val="2E4E6B"/>
          <w:sz w:val="20"/>
          <w:szCs w:val="20"/>
          <w:lang w:eastAsia="en-AU"/>
        </w:rPr>
        <w:t>Scitech</w:t>
      </w:r>
      <w:proofErr w:type="spellEnd"/>
      <w:r w:rsidRPr="00B56B54">
        <w:rPr>
          <w:color w:val="2E4E6B"/>
          <w:sz w:val="20"/>
          <w:szCs w:val="20"/>
          <w:lang w:eastAsia="en-AU"/>
        </w:rPr>
        <w:t>.</w:t>
      </w:r>
      <w:r w:rsidR="00B56B54">
        <w:rPr>
          <w:color w:val="2E4E6B"/>
          <w:sz w:val="20"/>
          <w:szCs w:val="20"/>
          <w:lang w:eastAsia="en-AU"/>
        </w:rPr>
        <w:t xml:space="preserve"> </w:t>
      </w:r>
      <w:r w:rsidR="00891CAE" w:rsidRPr="00B56B54">
        <w:rPr>
          <w:color w:val="2E4E6B"/>
          <w:sz w:val="20"/>
          <w:szCs w:val="20"/>
          <w:lang w:eastAsia="en-AU"/>
        </w:rPr>
        <w:t>The STEM Learning Project respectfully acknowledges the Traditional Custodians of the lands upon which our students and teachers live, learn and educate.</w:t>
      </w:r>
    </w:p>
    <w:p w14:paraId="6CE0F2F6" w14:textId="77777777" w:rsidR="00B352EA" w:rsidRPr="00B56B54" w:rsidRDefault="00B352EA" w:rsidP="00B56B54">
      <w:pPr>
        <w:spacing w:before="240"/>
        <w:rPr>
          <w:b/>
          <w:color w:val="2E74B5" w:themeColor="accent1" w:themeShade="BF"/>
          <w:sz w:val="28"/>
          <w:szCs w:val="28"/>
          <w:lang w:eastAsia="en-AU"/>
        </w:rPr>
      </w:pPr>
      <w:r w:rsidRPr="00B56B54">
        <w:rPr>
          <w:b/>
          <w:color w:val="2E74B5" w:themeColor="accent1" w:themeShade="BF"/>
          <w:sz w:val="28"/>
          <w:szCs w:val="28"/>
          <w:lang w:eastAsia="en-AU"/>
        </w:rPr>
        <w:t>Copyright and intellectual property</w:t>
      </w:r>
    </w:p>
    <w:p w14:paraId="0CD5C7B9" w14:textId="532D6EC9" w:rsidR="00B352EA" w:rsidRDefault="00B352EA" w:rsidP="00B56B54">
      <w:pPr>
        <w:spacing w:before="0" w:after="0" w:line="240" w:lineRule="auto"/>
        <w:rPr>
          <w:color w:val="2E4E6B"/>
          <w:sz w:val="20"/>
          <w:szCs w:val="20"/>
          <w:lang w:eastAsia="en-AU"/>
        </w:rPr>
      </w:pPr>
      <w:r w:rsidRPr="006E55A7">
        <w:rPr>
          <w:color w:val="2E4E6B"/>
          <w:sz w:val="20"/>
          <w:szCs w:val="20"/>
          <w:lang w:eastAsia="en-AU"/>
        </w:rPr>
        <w:t>The copyright and intellectual property of this module remain the property of the Department</w:t>
      </w:r>
      <w:r w:rsidR="00DB3564" w:rsidRPr="006E55A7">
        <w:rPr>
          <w:color w:val="2E4E6B"/>
          <w:sz w:val="20"/>
          <w:szCs w:val="20"/>
          <w:lang w:eastAsia="en-AU"/>
        </w:rPr>
        <w:t>.</w:t>
      </w:r>
    </w:p>
    <w:p w14:paraId="10FFF2FC" w14:textId="77777777" w:rsidR="00B56B54" w:rsidRPr="00B56B54" w:rsidRDefault="00B56B54" w:rsidP="00B56B54">
      <w:pPr>
        <w:spacing w:before="0" w:after="0" w:line="240" w:lineRule="auto"/>
        <w:rPr>
          <w:color w:val="2E4E6B"/>
          <w:sz w:val="16"/>
          <w:szCs w:val="16"/>
          <w:lang w:eastAsia="en-AU"/>
        </w:rPr>
      </w:pPr>
    </w:p>
    <w:p w14:paraId="0F33A19C" w14:textId="4619587B" w:rsidR="00DB3564" w:rsidRDefault="00B352EA" w:rsidP="00B56B54">
      <w:pPr>
        <w:spacing w:before="0" w:after="0" w:line="240" w:lineRule="auto"/>
        <w:rPr>
          <w:color w:val="2E4E6B"/>
          <w:sz w:val="20"/>
          <w:szCs w:val="20"/>
          <w:lang w:eastAsia="en-AU"/>
        </w:rPr>
      </w:pPr>
      <w:r w:rsidRPr="006E55A7">
        <w:rPr>
          <w:color w:val="2E4E6B"/>
          <w:sz w:val="20"/>
          <w:szCs w:val="20"/>
          <w:lang w:eastAsia="en-AU"/>
        </w:rPr>
        <w:t>Any Western Australian Curriculum content in this resource is used with the permission of the School Curriculum and Standards Authority</w:t>
      </w:r>
      <w:r w:rsidR="0081359F">
        <w:rPr>
          <w:color w:val="2E4E6B"/>
          <w:sz w:val="20"/>
          <w:szCs w:val="20"/>
          <w:lang w:eastAsia="en-AU"/>
        </w:rPr>
        <w:t xml:space="preserve"> (the Authority)</w:t>
      </w:r>
      <w:r w:rsidRPr="006E55A7">
        <w:rPr>
          <w:color w:val="2E4E6B"/>
          <w:sz w:val="20"/>
          <w:szCs w:val="20"/>
          <w:lang w:eastAsia="en-AU"/>
        </w:rPr>
        <w:t xml:space="preserve">; this permission does not constitute Authority endorsement of the resource. The Authority accepts no liability for any errors or damages arising from reliance on its content. </w:t>
      </w:r>
    </w:p>
    <w:p w14:paraId="55644398" w14:textId="77777777" w:rsidR="00B56B54" w:rsidRPr="00B56B54" w:rsidRDefault="00B56B54" w:rsidP="00B56B54">
      <w:pPr>
        <w:spacing w:before="0" w:after="0" w:line="240" w:lineRule="auto"/>
        <w:rPr>
          <w:color w:val="2E4E6B"/>
          <w:sz w:val="16"/>
          <w:szCs w:val="16"/>
          <w:lang w:eastAsia="en-AU"/>
        </w:rPr>
      </w:pPr>
    </w:p>
    <w:p w14:paraId="5A82BC28" w14:textId="0282010E" w:rsidR="00B352EA" w:rsidRDefault="00B352EA" w:rsidP="00B56B54">
      <w:pPr>
        <w:spacing w:before="0" w:after="0" w:line="240" w:lineRule="auto"/>
        <w:rPr>
          <w:color w:val="2E4E6B"/>
          <w:sz w:val="20"/>
          <w:szCs w:val="20"/>
          <w:lang w:eastAsia="en-AU"/>
        </w:rPr>
      </w:pPr>
      <w:r w:rsidRPr="006E55A7">
        <w:rPr>
          <w:color w:val="2E4E6B"/>
          <w:sz w:val="20"/>
          <w:szCs w:val="20"/>
          <w:lang w:eastAsia="en-AU"/>
        </w:rPr>
        <w:t>The Western Australian Curriculum content may be freely copied, or communicated on an intranet, for non-commercial purposes in educational institutions, provided that the Authority is acknowledged as the copyright owner. Copying or communication for any other purpose can be done only within the terms of the Copyright Act 1968 or with prior written permission of the Authority. Any Australian Curriculum content in the Western Australian Curriculum is used by the Authority under the terms of the Creative Commons Attribution</w:t>
      </w:r>
      <w:r w:rsidRPr="006E55A7">
        <w:rPr>
          <w:color w:val="2E4E6B"/>
          <w:sz w:val="20"/>
          <w:szCs w:val="20"/>
          <w:lang w:eastAsia="en-AU"/>
        </w:rPr>
        <w:softHyphen/>
        <w:t xml:space="preserve"> </w:t>
      </w:r>
      <w:proofErr w:type="spellStart"/>
      <w:r w:rsidRPr="006E55A7">
        <w:rPr>
          <w:color w:val="2E4E6B"/>
          <w:sz w:val="20"/>
          <w:szCs w:val="20"/>
          <w:lang w:eastAsia="en-AU"/>
        </w:rPr>
        <w:t>NonCommercial</w:t>
      </w:r>
      <w:proofErr w:type="spellEnd"/>
      <w:r w:rsidRPr="006E55A7">
        <w:rPr>
          <w:color w:val="2E4E6B"/>
          <w:sz w:val="20"/>
          <w:szCs w:val="20"/>
          <w:lang w:eastAsia="en-AU"/>
        </w:rPr>
        <w:t xml:space="preserve"> 3.0 Australia licence.</w:t>
      </w:r>
      <w:r w:rsidR="00B56B54">
        <w:rPr>
          <w:color w:val="2E4E6B"/>
          <w:sz w:val="20"/>
          <w:szCs w:val="20"/>
          <w:lang w:eastAsia="en-AU"/>
        </w:rPr>
        <w:t xml:space="preserve"> </w:t>
      </w:r>
      <w:r w:rsidRPr="006E55A7">
        <w:rPr>
          <w:color w:val="2E4E6B"/>
          <w:sz w:val="20"/>
          <w:szCs w:val="20"/>
          <w:lang w:eastAsia="en-AU"/>
        </w:rPr>
        <w:t>Any content on the www.scsa.wa.edu.au domain that has been derived from the Australian Curriculum may be used under the terms of Creative Commons Attribution-</w:t>
      </w:r>
      <w:proofErr w:type="spellStart"/>
      <w:r w:rsidRPr="006E55A7">
        <w:rPr>
          <w:color w:val="2E4E6B"/>
          <w:sz w:val="20"/>
          <w:szCs w:val="20"/>
          <w:lang w:eastAsia="en-AU"/>
        </w:rPr>
        <w:t>NonCommercial</w:t>
      </w:r>
      <w:proofErr w:type="spellEnd"/>
      <w:r w:rsidRPr="006E55A7">
        <w:rPr>
          <w:color w:val="2E4E6B"/>
          <w:sz w:val="20"/>
          <w:szCs w:val="20"/>
          <w:lang w:eastAsia="en-AU"/>
        </w:rPr>
        <w:t xml:space="preserve"> 3.0 Australia licence.</w:t>
      </w:r>
    </w:p>
    <w:p w14:paraId="506F199A" w14:textId="77777777" w:rsidR="00B56B54" w:rsidRPr="00B56B54" w:rsidRDefault="00B56B54" w:rsidP="00B56B54">
      <w:pPr>
        <w:spacing w:before="0" w:after="0" w:line="240" w:lineRule="auto"/>
        <w:rPr>
          <w:color w:val="2E4E6B"/>
          <w:sz w:val="16"/>
          <w:szCs w:val="16"/>
          <w:lang w:eastAsia="en-AU"/>
        </w:rPr>
      </w:pPr>
    </w:p>
    <w:p w14:paraId="64793BBF" w14:textId="67A444A6" w:rsidR="00B352EA" w:rsidRDefault="00DB3564" w:rsidP="00B56B54">
      <w:pPr>
        <w:spacing w:before="0" w:after="0" w:line="240" w:lineRule="auto"/>
        <w:rPr>
          <w:color w:val="2E4E6B"/>
          <w:sz w:val="20"/>
          <w:szCs w:val="20"/>
          <w:lang w:eastAsia="en-AU"/>
        </w:rPr>
      </w:pPr>
      <w:r w:rsidRPr="006E55A7">
        <w:rPr>
          <w:color w:val="2E4E6B"/>
          <w:sz w:val="20"/>
          <w:szCs w:val="20"/>
          <w:lang w:eastAsia="en-AU"/>
        </w:rPr>
        <w:t xml:space="preserve">Appendix 2: </w:t>
      </w:r>
      <w:r w:rsidR="0081359F">
        <w:rPr>
          <w:color w:val="2E4E6B"/>
          <w:sz w:val="20"/>
          <w:szCs w:val="20"/>
          <w:lang w:eastAsia="en-AU"/>
        </w:rPr>
        <w:t>G</w:t>
      </w:r>
      <w:r w:rsidRPr="006E55A7">
        <w:rPr>
          <w:color w:val="2E4E6B"/>
          <w:sz w:val="20"/>
          <w:szCs w:val="20"/>
          <w:lang w:eastAsia="en-AU"/>
        </w:rPr>
        <w:t xml:space="preserve">eneral capabilities continuums is adapted from ACARA, </w:t>
      </w:r>
      <w:r w:rsidR="00B352EA" w:rsidRPr="006E55A7">
        <w:rPr>
          <w:color w:val="2E4E6B"/>
          <w:sz w:val="20"/>
          <w:szCs w:val="20"/>
          <w:lang w:eastAsia="en-AU"/>
        </w:rPr>
        <w:t>© Australian Curriculum, Assessment and Reporting Authority (</w:t>
      </w:r>
      <w:r w:rsidR="00B352EA" w:rsidRPr="00B56B54">
        <w:rPr>
          <w:color w:val="2E4E6B"/>
          <w:sz w:val="20"/>
          <w:szCs w:val="20"/>
          <w:lang w:eastAsia="en-AU"/>
        </w:rPr>
        <w:t>ACARA</w:t>
      </w:r>
      <w:r w:rsidR="00B352EA" w:rsidRPr="006E55A7">
        <w:rPr>
          <w:color w:val="2E4E6B"/>
          <w:sz w:val="20"/>
          <w:szCs w:val="20"/>
          <w:lang w:eastAsia="en-AU"/>
        </w:rPr>
        <w:t>) 2009 to present, unless otherwise indicated. This material was downloaded from the ACARA website (www.acara.edu.au) (accessed December 2015) and was not modified. The material is licensed under</w:t>
      </w:r>
      <w:r w:rsidR="00D8026F">
        <w:rPr>
          <w:color w:val="2E4E6B"/>
          <w:sz w:val="20"/>
          <w:szCs w:val="20"/>
          <w:lang w:eastAsia="en-AU"/>
        </w:rPr>
        <w:t xml:space="preserve"> </w:t>
      </w:r>
      <w:r w:rsidR="00B352EA" w:rsidRPr="006E55A7">
        <w:rPr>
          <w:color w:val="2E4E6B"/>
          <w:sz w:val="20"/>
          <w:szCs w:val="20"/>
          <w:lang w:eastAsia="en-AU"/>
        </w:rPr>
        <w:t>CC BY 4.0</w:t>
      </w:r>
      <w:r w:rsidR="00D8026F">
        <w:rPr>
          <w:color w:val="2E4E6B"/>
          <w:sz w:val="20"/>
          <w:szCs w:val="20"/>
          <w:lang w:eastAsia="en-AU"/>
        </w:rPr>
        <w:t xml:space="preserve"> </w:t>
      </w:r>
      <w:r w:rsidR="00B352EA" w:rsidRPr="006E55A7">
        <w:rPr>
          <w:color w:val="2E4E6B"/>
          <w:sz w:val="20"/>
          <w:szCs w:val="20"/>
          <w:lang w:eastAsia="en-AU"/>
        </w:rPr>
        <w:t>(https://creativecommons.org/licenses/by/4.0/). ACARA does not endorse any product that uses ACARA material or make any representations as to the quality of such products. Any product that uses material published on this website should not be taken to be affiliated with ACARA or have the sponsorship or approval of ACARA. It is up to each person to make their own assessment of the product.</w:t>
      </w:r>
    </w:p>
    <w:p w14:paraId="23EA8992" w14:textId="77777777" w:rsidR="00B56B54" w:rsidRPr="00B56B54" w:rsidRDefault="00B56B54" w:rsidP="00B56B54">
      <w:pPr>
        <w:spacing w:before="0" w:after="0" w:line="240" w:lineRule="auto"/>
        <w:rPr>
          <w:color w:val="2E4E6B"/>
          <w:sz w:val="16"/>
          <w:szCs w:val="16"/>
          <w:lang w:eastAsia="en-AU"/>
        </w:rPr>
      </w:pPr>
    </w:p>
    <w:p w14:paraId="19F60839" w14:textId="6B67F49C" w:rsidR="00B352EA" w:rsidRDefault="00B352EA" w:rsidP="00B56B54">
      <w:pPr>
        <w:spacing w:before="0" w:after="0" w:line="240" w:lineRule="auto"/>
        <w:rPr>
          <w:color w:val="2E4E6B"/>
          <w:sz w:val="20"/>
          <w:szCs w:val="20"/>
          <w:lang w:eastAsia="en-AU"/>
        </w:rPr>
      </w:pPr>
      <w:r w:rsidRPr="006E55A7">
        <w:rPr>
          <w:color w:val="2E4E6B"/>
          <w:sz w:val="20"/>
          <w:szCs w:val="20"/>
          <w:lang w:eastAsia="en-AU"/>
        </w:rPr>
        <w:t>This resource includes references and examples of iOS, Android and other apps. The Department does not endorse or recommend any commercial products and simply provides these as examples for teachers.</w:t>
      </w:r>
    </w:p>
    <w:p w14:paraId="0E1FE6D5" w14:textId="77777777" w:rsidR="00B56B54" w:rsidRPr="00B56B54" w:rsidRDefault="00B56B54" w:rsidP="00B56B54">
      <w:pPr>
        <w:spacing w:before="0" w:after="0" w:line="240" w:lineRule="auto"/>
        <w:rPr>
          <w:color w:val="2E4E6B"/>
          <w:sz w:val="16"/>
          <w:szCs w:val="16"/>
          <w:lang w:eastAsia="en-AU"/>
        </w:rPr>
      </w:pPr>
    </w:p>
    <w:p w14:paraId="0EA63386" w14:textId="0E99DBFE" w:rsidR="00B352EA" w:rsidRDefault="00B352EA" w:rsidP="00B56B54">
      <w:pPr>
        <w:spacing w:before="0" w:after="0" w:line="240" w:lineRule="auto"/>
        <w:rPr>
          <w:color w:val="2E4E6B"/>
          <w:sz w:val="20"/>
          <w:szCs w:val="20"/>
          <w:lang w:eastAsia="en-AU"/>
        </w:rPr>
      </w:pPr>
      <w:r w:rsidRPr="006E55A7">
        <w:rPr>
          <w:color w:val="2E4E6B"/>
          <w:sz w:val="20"/>
          <w:szCs w:val="20"/>
          <w:lang w:eastAsia="en-AU"/>
        </w:rPr>
        <w:t>The Department is committed to providing quality information to its customers. Whilst every effort has been made to ensure accuracy, currency and reliability of the information within these documents, the Department accepts no responsibility for errors, omissions or amendments made since the time of publishing. Confirmation of information may be sought from the Department or the originating bodies providing the information. The Department has no control over the content of material published on websites to which users are referred in this resource. It is the responsibility of the internet user to make their own decision as to the relevancy, accuracy, currency and reliability of information found on those sites.</w:t>
      </w:r>
    </w:p>
    <w:p w14:paraId="3F99456A" w14:textId="77777777" w:rsidR="00B56B54" w:rsidRPr="00B56B54" w:rsidRDefault="00B56B54" w:rsidP="00B56B54">
      <w:pPr>
        <w:spacing w:before="0" w:after="0" w:line="240" w:lineRule="auto"/>
        <w:rPr>
          <w:color w:val="2E4E6B"/>
          <w:sz w:val="16"/>
          <w:szCs w:val="16"/>
          <w:lang w:eastAsia="en-AU"/>
        </w:rPr>
      </w:pPr>
    </w:p>
    <w:p w14:paraId="5FCB0E8C" w14:textId="2FB703B2" w:rsidR="00452945" w:rsidRPr="00B56B54" w:rsidRDefault="00B352EA" w:rsidP="00B56B54">
      <w:pPr>
        <w:spacing w:before="0" w:after="0" w:line="240" w:lineRule="auto"/>
        <w:rPr>
          <w:rFonts w:cstheme="minorHAnsi"/>
        </w:rPr>
      </w:pPr>
      <w:r w:rsidRPr="006E55A7">
        <w:rPr>
          <w:color w:val="2E4E6B"/>
          <w:sz w:val="20"/>
          <w:szCs w:val="20"/>
          <w:lang w:eastAsia="en-AU"/>
        </w:rPr>
        <w:t>Attributions:</w:t>
      </w:r>
      <w:r w:rsidRPr="00B56B54">
        <w:rPr>
          <w:color w:val="2E4E6B"/>
          <w:sz w:val="20"/>
          <w:szCs w:val="20"/>
          <w:lang w:eastAsia="en-AU"/>
        </w:rPr>
        <w:t xml:space="preserve"> </w:t>
      </w:r>
      <w:r w:rsidR="00680C4C" w:rsidRPr="00B56B54">
        <w:rPr>
          <w:color w:val="2E4E6B"/>
          <w:sz w:val="20"/>
          <w:szCs w:val="20"/>
          <w:lang w:eastAsia="en-AU"/>
        </w:rPr>
        <w:t xml:space="preserve">iMovie, </w:t>
      </w:r>
      <w:r w:rsidR="00861891" w:rsidRPr="00B56B54">
        <w:rPr>
          <w:color w:val="2E4E6B"/>
          <w:sz w:val="20"/>
          <w:szCs w:val="20"/>
          <w:lang w:eastAsia="en-AU"/>
        </w:rPr>
        <w:t xml:space="preserve">MS Excel, </w:t>
      </w:r>
      <w:r w:rsidR="00680C4C" w:rsidRPr="00B56B54">
        <w:rPr>
          <w:color w:val="2E4E6B"/>
          <w:sz w:val="20"/>
          <w:szCs w:val="20"/>
          <w:lang w:eastAsia="en-AU"/>
        </w:rPr>
        <w:t>Class Dojo, Explain everything, Connect, Seesaw</w:t>
      </w:r>
      <w:r w:rsidR="00680C4C">
        <w:rPr>
          <w:i/>
          <w:color w:val="2E4E6B"/>
          <w:sz w:val="20"/>
          <w:szCs w:val="20"/>
        </w:rPr>
        <w:t>.</w:t>
      </w:r>
      <w:r w:rsidR="00452945">
        <w:br w:type="page"/>
      </w:r>
    </w:p>
    <w:p w14:paraId="6BA988CB" w14:textId="77777777" w:rsidR="00452945" w:rsidRPr="00DE2559" w:rsidRDefault="00452945" w:rsidP="00452945">
      <w:pPr>
        <w:sectPr w:rsidR="00452945" w:rsidRPr="00DE2559" w:rsidSect="007B1C83">
          <w:footerReference w:type="first" r:id="rId15"/>
          <w:pgSz w:w="11906" w:h="16838"/>
          <w:pgMar w:top="1440" w:right="1440" w:bottom="1440" w:left="1440" w:header="709" w:footer="709" w:gutter="0"/>
          <w:pgNumType w:start="0"/>
          <w:cols w:space="708"/>
          <w:titlePg/>
          <w:docGrid w:linePitch="360"/>
        </w:sectPr>
      </w:pPr>
    </w:p>
    <w:p w14:paraId="7DF05C41" w14:textId="637B530E" w:rsidR="000C16C7" w:rsidRPr="00514E32" w:rsidRDefault="006F1819" w:rsidP="0057249E">
      <w:r w:rsidRPr="0070517D">
        <w:rPr>
          <w:rFonts w:eastAsia="Arial" w:cs="Arial"/>
          <w:noProof/>
          <w:lang w:eastAsia="en-AU"/>
        </w:rPr>
        <w:lastRenderedPageBreak/>
        <w:drawing>
          <wp:anchor distT="0" distB="0" distL="114300" distR="114300" simplePos="0" relativeHeight="251676672" behindDoc="0" locked="0" layoutInCell="1" allowOverlap="1" wp14:anchorId="49CBD825" wp14:editId="0A437327">
            <wp:simplePos x="0" y="0"/>
            <wp:positionH relativeFrom="margin">
              <wp:posOffset>3505200</wp:posOffset>
            </wp:positionH>
            <wp:positionV relativeFrom="margin">
              <wp:posOffset>1270</wp:posOffset>
            </wp:positionV>
            <wp:extent cx="2223770" cy="798830"/>
            <wp:effectExtent l="0" t="0" r="5080" b="1270"/>
            <wp:wrapTopAndBottom/>
            <wp:docPr id="2" name="Picture 2" descr="STEM LP logo." title="The STEM Learning Proj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223770" cy="798830"/>
                    </a:xfrm>
                    <a:prstGeom prst="rect">
                      <a:avLst/>
                    </a:prstGeom>
                  </pic:spPr>
                </pic:pic>
              </a:graphicData>
            </a:graphic>
            <wp14:sizeRelH relativeFrom="margin">
              <wp14:pctWidth>0</wp14:pctWidth>
            </wp14:sizeRelH>
            <wp14:sizeRelV relativeFrom="margin">
              <wp14:pctHeight>0</wp14:pctHeight>
            </wp14:sizeRelV>
          </wp:anchor>
        </w:drawing>
      </w:r>
    </w:p>
    <w:bookmarkStart w:id="1" w:name="_Toc465262472" w:displacedByCustomXml="next"/>
    <w:sdt>
      <w:sdtPr>
        <w:rPr>
          <w:rFonts w:ascii="Century Gothic" w:eastAsiaTheme="minorHAnsi" w:hAnsi="Century Gothic" w:cstheme="minorBidi"/>
          <w:b w:val="0"/>
          <w:color w:val="auto"/>
          <w:sz w:val="22"/>
          <w:szCs w:val="22"/>
          <w:lang w:val="en-AU"/>
        </w:rPr>
        <w:id w:val="-1637323063"/>
        <w:docPartObj>
          <w:docPartGallery w:val="Table of Contents"/>
          <w:docPartUnique/>
        </w:docPartObj>
      </w:sdtPr>
      <w:sdtEndPr>
        <w:rPr>
          <w:bCs/>
          <w:noProof/>
        </w:rPr>
      </w:sdtEndPr>
      <w:sdtContent>
        <w:p w14:paraId="412696AF" w14:textId="7751F864" w:rsidR="006A2F75" w:rsidRPr="006D5AC4" w:rsidRDefault="003F250E">
          <w:pPr>
            <w:pStyle w:val="TOCHeading"/>
            <w:rPr>
              <w:rFonts w:ascii="Century Gothic" w:hAnsi="Century Gothic"/>
              <w:sz w:val="40"/>
              <w:szCs w:val="40"/>
            </w:rPr>
          </w:pPr>
          <w:r w:rsidRPr="006D5AC4">
            <w:rPr>
              <w:rFonts w:ascii="Century Gothic" w:hAnsi="Century Gothic"/>
              <w:sz w:val="40"/>
              <w:szCs w:val="40"/>
            </w:rPr>
            <w:t xml:space="preserve">Table of </w:t>
          </w:r>
          <w:r w:rsidRPr="00637B6B">
            <w:rPr>
              <w:rFonts w:ascii="Century Gothic" w:hAnsi="Century Gothic"/>
              <w:sz w:val="40"/>
              <w:szCs w:val="40"/>
            </w:rPr>
            <w:t>c</w:t>
          </w:r>
          <w:r w:rsidR="006A2F75" w:rsidRPr="00637B6B">
            <w:rPr>
              <w:rFonts w:ascii="Century Gothic" w:hAnsi="Century Gothic"/>
              <w:sz w:val="40"/>
              <w:szCs w:val="40"/>
            </w:rPr>
            <w:t>ontents</w:t>
          </w:r>
        </w:p>
        <w:p w14:paraId="68932567" w14:textId="6526A4C2" w:rsidR="00275732" w:rsidRDefault="00275732">
          <w:pPr>
            <w:pStyle w:val="TOC1"/>
          </w:pPr>
        </w:p>
        <w:p w14:paraId="669DDDBB" w14:textId="7C52EBDA" w:rsidR="00A72895" w:rsidRDefault="006A2F75">
          <w:pPr>
            <w:pStyle w:val="TOC1"/>
            <w:rPr>
              <w:rFonts w:asciiTheme="minorHAnsi" w:eastAsiaTheme="minorEastAsia" w:hAnsiTheme="minorHAnsi"/>
              <w:lang w:eastAsia="en-AU"/>
            </w:rPr>
          </w:pPr>
          <w:r>
            <w:fldChar w:fldCharType="begin"/>
          </w:r>
          <w:r>
            <w:instrText xml:space="preserve"> TOC \o "1-3" \h \z \u </w:instrText>
          </w:r>
          <w:r>
            <w:fldChar w:fldCharType="separate"/>
          </w:r>
          <w:hyperlink w:anchor="_Toc40714780" w:history="1">
            <w:r w:rsidR="00A72895" w:rsidRPr="00352E37">
              <w:rPr>
                <w:rStyle w:val="Hyperlink"/>
              </w:rPr>
              <w:t>The STEM Learning Project</w:t>
            </w:r>
            <w:r w:rsidR="00A72895">
              <w:rPr>
                <w:webHidden/>
              </w:rPr>
              <w:tab/>
            </w:r>
            <w:r w:rsidR="00A72895">
              <w:rPr>
                <w:webHidden/>
              </w:rPr>
              <w:fldChar w:fldCharType="begin"/>
            </w:r>
            <w:r w:rsidR="00A72895">
              <w:rPr>
                <w:webHidden/>
              </w:rPr>
              <w:instrText xml:space="preserve"> PAGEREF _Toc40714780 \h </w:instrText>
            </w:r>
            <w:r w:rsidR="00A72895">
              <w:rPr>
                <w:webHidden/>
              </w:rPr>
            </w:r>
            <w:r w:rsidR="00A72895">
              <w:rPr>
                <w:webHidden/>
              </w:rPr>
              <w:fldChar w:fldCharType="separate"/>
            </w:r>
            <w:r w:rsidR="000E73AD">
              <w:rPr>
                <w:webHidden/>
              </w:rPr>
              <w:t>2</w:t>
            </w:r>
            <w:r w:rsidR="00A72895">
              <w:rPr>
                <w:webHidden/>
              </w:rPr>
              <w:fldChar w:fldCharType="end"/>
            </w:r>
          </w:hyperlink>
        </w:p>
        <w:p w14:paraId="51504492" w14:textId="727D1E4E" w:rsidR="00A72895" w:rsidRDefault="000E73AD">
          <w:pPr>
            <w:pStyle w:val="TOC1"/>
            <w:rPr>
              <w:rFonts w:asciiTheme="minorHAnsi" w:eastAsiaTheme="minorEastAsia" w:hAnsiTheme="minorHAnsi"/>
              <w:lang w:eastAsia="en-AU"/>
            </w:rPr>
          </w:pPr>
          <w:hyperlink w:anchor="_Toc40714781" w:history="1">
            <w:r w:rsidR="00A72895" w:rsidRPr="00352E37">
              <w:rPr>
                <w:rStyle w:val="Hyperlink"/>
              </w:rPr>
              <w:t>Overview</w:t>
            </w:r>
            <w:r w:rsidR="00A72895">
              <w:rPr>
                <w:webHidden/>
              </w:rPr>
              <w:tab/>
            </w:r>
            <w:r w:rsidR="00A72895">
              <w:rPr>
                <w:webHidden/>
              </w:rPr>
              <w:fldChar w:fldCharType="begin"/>
            </w:r>
            <w:r w:rsidR="00A72895">
              <w:rPr>
                <w:webHidden/>
              </w:rPr>
              <w:instrText xml:space="preserve"> PAGEREF _Toc40714781 \h </w:instrText>
            </w:r>
            <w:r w:rsidR="00A72895">
              <w:rPr>
                <w:webHidden/>
              </w:rPr>
            </w:r>
            <w:r w:rsidR="00A72895">
              <w:rPr>
                <w:webHidden/>
              </w:rPr>
              <w:fldChar w:fldCharType="separate"/>
            </w:r>
            <w:r>
              <w:rPr>
                <w:webHidden/>
              </w:rPr>
              <w:t>3</w:t>
            </w:r>
            <w:r w:rsidR="00A72895">
              <w:rPr>
                <w:webHidden/>
              </w:rPr>
              <w:fldChar w:fldCharType="end"/>
            </w:r>
          </w:hyperlink>
        </w:p>
        <w:p w14:paraId="0F6375A0" w14:textId="24823FEA" w:rsidR="00A72895" w:rsidRDefault="000E73AD">
          <w:pPr>
            <w:pStyle w:val="TOC1"/>
            <w:rPr>
              <w:rFonts w:asciiTheme="minorHAnsi" w:eastAsiaTheme="minorEastAsia" w:hAnsiTheme="minorHAnsi"/>
              <w:lang w:eastAsia="en-AU"/>
            </w:rPr>
          </w:pPr>
          <w:hyperlink w:anchor="_Toc40714782" w:history="1">
            <w:r w:rsidR="00A72895" w:rsidRPr="00352E37">
              <w:rPr>
                <w:rStyle w:val="Hyperlink"/>
              </w:rPr>
              <w:t>Activity sequence and purpose</w:t>
            </w:r>
            <w:r w:rsidR="00A72895">
              <w:rPr>
                <w:webHidden/>
              </w:rPr>
              <w:tab/>
            </w:r>
            <w:r w:rsidR="00A72895">
              <w:rPr>
                <w:webHidden/>
              </w:rPr>
              <w:fldChar w:fldCharType="begin"/>
            </w:r>
            <w:r w:rsidR="00A72895">
              <w:rPr>
                <w:webHidden/>
              </w:rPr>
              <w:instrText xml:space="preserve"> PAGEREF _Toc40714782 \h </w:instrText>
            </w:r>
            <w:r w:rsidR="00A72895">
              <w:rPr>
                <w:webHidden/>
              </w:rPr>
            </w:r>
            <w:r w:rsidR="00A72895">
              <w:rPr>
                <w:webHidden/>
              </w:rPr>
              <w:fldChar w:fldCharType="separate"/>
            </w:r>
            <w:r>
              <w:rPr>
                <w:webHidden/>
              </w:rPr>
              <w:t>7</w:t>
            </w:r>
            <w:r w:rsidR="00A72895">
              <w:rPr>
                <w:webHidden/>
              </w:rPr>
              <w:fldChar w:fldCharType="end"/>
            </w:r>
          </w:hyperlink>
        </w:p>
        <w:p w14:paraId="75A433C5" w14:textId="516F7646" w:rsidR="00A72895" w:rsidRDefault="000E73AD">
          <w:pPr>
            <w:pStyle w:val="TOC1"/>
            <w:rPr>
              <w:rFonts w:asciiTheme="minorHAnsi" w:eastAsiaTheme="minorEastAsia" w:hAnsiTheme="minorHAnsi"/>
              <w:lang w:eastAsia="en-AU"/>
            </w:rPr>
          </w:pPr>
          <w:hyperlink w:anchor="_Toc40714783" w:history="1">
            <w:r w:rsidR="00A72895" w:rsidRPr="00352E37">
              <w:rPr>
                <w:rStyle w:val="Hyperlink"/>
              </w:rPr>
              <w:t>Background</w:t>
            </w:r>
            <w:r w:rsidR="00A72895">
              <w:rPr>
                <w:webHidden/>
              </w:rPr>
              <w:tab/>
            </w:r>
            <w:r w:rsidR="00A72895">
              <w:rPr>
                <w:webHidden/>
              </w:rPr>
              <w:fldChar w:fldCharType="begin"/>
            </w:r>
            <w:r w:rsidR="00A72895">
              <w:rPr>
                <w:webHidden/>
              </w:rPr>
              <w:instrText xml:space="preserve"> PAGEREF _Toc40714783 \h </w:instrText>
            </w:r>
            <w:r w:rsidR="00A72895">
              <w:rPr>
                <w:webHidden/>
              </w:rPr>
            </w:r>
            <w:r w:rsidR="00A72895">
              <w:rPr>
                <w:webHidden/>
              </w:rPr>
              <w:fldChar w:fldCharType="separate"/>
            </w:r>
            <w:r>
              <w:rPr>
                <w:webHidden/>
              </w:rPr>
              <w:t>8</w:t>
            </w:r>
            <w:r w:rsidR="00A72895">
              <w:rPr>
                <w:webHidden/>
              </w:rPr>
              <w:fldChar w:fldCharType="end"/>
            </w:r>
          </w:hyperlink>
        </w:p>
        <w:p w14:paraId="3762F2B2" w14:textId="27F2F528" w:rsidR="00A72895" w:rsidRDefault="000E73AD">
          <w:pPr>
            <w:pStyle w:val="TOC1"/>
            <w:rPr>
              <w:rFonts w:asciiTheme="minorHAnsi" w:eastAsiaTheme="minorEastAsia" w:hAnsiTheme="minorHAnsi"/>
              <w:lang w:eastAsia="en-AU"/>
            </w:rPr>
          </w:pPr>
          <w:hyperlink w:anchor="_Toc40714784" w:history="1">
            <w:r w:rsidR="00A72895" w:rsidRPr="00352E37">
              <w:rPr>
                <w:rStyle w:val="Hyperlink"/>
              </w:rPr>
              <w:t xml:space="preserve">Activity 1: </w:t>
            </w:r>
            <w:r w:rsidR="00A72895" w:rsidRPr="00352E37">
              <w:rPr>
                <w:rStyle w:val="Hyperlink"/>
                <w:rFonts w:cstheme="minorHAnsi"/>
                <w:lang w:val="en-GB"/>
              </w:rPr>
              <w:t>Why so much waste?</w:t>
            </w:r>
            <w:r w:rsidR="00A72895">
              <w:rPr>
                <w:webHidden/>
              </w:rPr>
              <w:tab/>
            </w:r>
            <w:r w:rsidR="00A72895">
              <w:rPr>
                <w:webHidden/>
              </w:rPr>
              <w:fldChar w:fldCharType="begin"/>
            </w:r>
            <w:r w:rsidR="00A72895">
              <w:rPr>
                <w:webHidden/>
              </w:rPr>
              <w:instrText xml:space="preserve"> PAGEREF _Toc40714784 \h </w:instrText>
            </w:r>
            <w:r w:rsidR="00A72895">
              <w:rPr>
                <w:webHidden/>
              </w:rPr>
            </w:r>
            <w:r w:rsidR="00A72895">
              <w:rPr>
                <w:webHidden/>
              </w:rPr>
              <w:fldChar w:fldCharType="separate"/>
            </w:r>
            <w:r>
              <w:rPr>
                <w:webHidden/>
              </w:rPr>
              <w:t>11</w:t>
            </w:r>
            <w:r w:rsidR="00A72895">
              <w:rPr>
                <w:webHidden/>
              </w:rPr>
              <w:fldChar w:fldCharType="end"/>
            </w:r>
          </w:hyperlink>
        </w:p>
        <w:p w14:paraId="6A056051" w14:textId="422F3AF4" w:rsidR="00A72895" w:rsidRDefault="000E73AD">
          <w:pPr>
            <w:pStyle w:val="TOC1"/>
            <w:rPr>
              <w:rFonts w:asciiTheme="minorHAnsi" w:eastAsiaTheme="minorEastAsia" w:hAnsiTheme="minorHAnsi"/>
              <w:lang w:eastAsia="en-AU"/>
            </w:rPr>
          </w:pPr>
          <w:hyperlink w:anchor="_Toc40714785" w:history="1">
            <w:r w:rsidR="00A72895" w:rsidRPr="00352E37">
              <w:rPr>
                <w:rStyle w:val="Hyperlink"/>
              </w:rPr>
              <w:t xml:space="preserve">Activity 2: </w:t>
            </w:r>
            <w:r w:rsidR="00A72895" w:rsidRPr="00352E37">
              <w:rPr>
                <w:rStyle w:val="Hyperlink"/>
                <w:rFonts w:cstheme="minorHAnsi"/>
                <w:lang w:val="en-GB"/>
              </w:rPr>
              <w:t>What does our school waste?</w:t>
            </w:r>
            <w:r w:rsidR="00A72895">
              <w:rPr>
                <w:webHidden/>
              </w:rPr>
              <w:tab/>
            </w:r>
            <w:r w:rsidR="00A72895">
              <w:rPr>
                <w:webHidden/>
              </w:rPr>
              <w:fldChar w:fldCharType="begin"/>
            </w:r>
            <w:r w:rsidR="00A72895">
              <w:rPr>
                <w:webHidden/>
              </w:rPr>
              <w:instrText xml:space="preserve"> PAGEREF _Toc40714785 \h </w:instrText>
            </w:r>
            <w:r w:rsidR="00A72895">
              <w:rPr>
                <w:webHidden/>
              </w:rPr>
            </w:r>
            <w:r w:rsidR="00A72895">
              <w:rPr>
                <w:webHidden/>
              </w:rPr>
              <w:fldChar w:fldCharType="separate"/>
            </w:r>
            <w:r>
              <w:rPr>
                <w:webHidden/>
              </w:rPr>
              <w:t>20</w:t>
            </w:r>
            <w:r w:rsidR="00A72895">
              <w:rPr>
                <w:webHidden/>
              </w:rPr>
              <w:fldChar w:fldCharType="end"/>
            </w:r>
          </w:hyperlink>
        </w:p>
        <w:p w14:paraId="6B4CF278" w14:textId="1804B0E7" w:rsidR="00A72895" w:rsidRDefault="000E73AD">
          <w:pPr>
            <w:pStyle w:val="TOC1"/>
            <w:rPr>
              <w:rFonts w:asciiTheme="minorHAnsi" w:eastAsiaTheme="minorEastAsia" w:hAnsiTheme="minorHAnsi"/>
              <w:lang w:eastAsia="en-AU"/>
            </w:rPr>
          </w:pPr>
          <w:hyperlink w:anchor="_Toc40714786" w:history="1">
            <w:r w:rsidR="00A72895" w:rsidRPr="00352E37">
              <w:rPr>
                <w:rStyle w:val="Hyperlink"/>
              </w:rPr>
              <w:t>Activity 3: Reducing waste at our school</w:t>
            </w:r>
            <w:r w:rsidR="00A72895">
              <w:rPr>
                <w:webHidden/>
              </w:rPr>
              <w:tab/>
            </w:r>
            <w:r w:rsidR="00A72895">
              <w:rPr>
                <w:webHidden/>
              </w:rPr>
              <w:fldChar w:fldCharType="begin"/>
            </w:r>
            <w:r w:rsidR="00A72895">
              <w:rPr>
                <w:webHidden/>
              </w:rPr>
              <w:instrText xml:space="preserve"> PAGEREF _Toc40714786 \h </w:instrText>
            </w:r>
            <w:r w:rsidR="00A72895">
              <w:rPr>
                <w:webHidden/>
              </w:rPr>
            </w:r>
            <w:r w:rsidR="00A72895">
              <w:rPr>
                <w:webHidden/>
              </w:rPr>
              <w:fldChar w:fldCharType="separate"/>
            </w:r>
            <w:r>
              <w:rPr>
                <w:webHidden/>
              </w:rPr>
              <w:t>34</w:t>
            </w:r>
            <w:r w:rsidR="00A72895">
              <w:rPr>
                <w:webHidden/>
              </w:rPr>
              <w:fldChar w:fldCharType="end"/>
            </w:r>
          </w:hyperlink>
        </w:p>
        <w:p w14:paraId="01FEC6C8" w14:textId="139FEF2E" w:rsidR="00A72895" w:rsidRDefault="000E73AD">
          <w:pPr>
            <w:pStyle w:val="TOC1"/>
            <w:rPr>
              <w:rFonts w:asciiTheme="minorHAnsi" w:eastAsiaTheme="minorEastAsia" w:hAnsiTheme="minorHAnsi"/>
              <w:lang w:eastAsia="en-AU"/>
            </w:rPr>
          </w:pPr>
          <w:hyperlink w:anchor="_Toc40714787" w:history="1">
            <w:r w:rsidR="00A72895" w:rsidRPr="00352E37">
              <w:rPr>
                <w:rStyle w:val="Hyperlink"/>
              </w:rPr>
              <w:t>Activity 4: Learning symposium</w:t>
            </w:r>
            <w:r w:rsidR="00A72895">
              <w:rPr>
                <w:webHidden/>
              </w:rPr>
              <w:tab/>
            </w:r>
            <w:r w:rsidR="00A72895">
              <w:rPr>
                <w:webHidden/>
              </w:rPr>
              <w:fldChar w:fldCharType="begin"/>
            </w:r>
            <w:r w:rsidR="00A72895">
              <w:rPr>
                <w:webHidden/>
              </w:rPr>
              <w:instrText xml:space="preserve"> PAGEREF _Toc40714787 \h </w:instrText>
            </w:r>
            <w:r w:rsidR="00A72895">
              <w:rPr>
                <w:webHidden/>
              </w:rPr>
            </w:r>
            <w:r w:rsidR="00A72895">
              <w:rPr>
                <w:webHidden/>
              </w:rPr>
              <w:fldChar w:fldCharType="separate"/>
            </w:r>
            <w:r>
              <w:rPr>
                <w:webHidden/>
              </w:rPr>
              <w:t>38</w:t>
            </w:r>
            <w:r w:rsidR="00A72895">
              <w:rPr>
                <w:webHidden/>
              </w:rPr>
              <w:fldChar w:fldCharType="end"/>
            </w:r>
          </w:hyperlink>
        </w:p>
        <w:p w14:paraId="261C8A66" w14:textId="709C6598" w:rsidR="00A72895" w:rsidRDefault="000E73AD">
          <w:pPr>
            <w:pStyle w:val="TOC1"/>
            <w:rPr>
              <w:rFonts w:asciiTheme="minorHAnsi" w:eastAsiaTheme="minorEastAsia" w:hAnsiTheme="minorHAnsi"/>
              <w:lang w:eastAsia="en-AU"/>
            </w:rPr>
          </w:pPr>
          <w:hyperlink w:anchor="_Toc40714788" w:history="1">
            <w:r w:rsidR="00A72895" w:rsidRPr="00352E37">
              <w:rPr>
                <w:rStyle w:val="Hyperlink"/>
              </w:rPr>
              <w:t>Appendix 1: Links to the Western Australian Curriculum</w:t>
            </w:r>
            <w:r w:rsidR="00A72895">
              <w:rPr>
                <w:webHidden/>
              </w:rPr>
              <w:tab/>
            </w:r>
            <w:r w:rsidR="00A72895">
              <w:rPr>
                <w:webHidden/>
              </w:rPr>
              <w:fldChar w:fldCharType="begin"/>
            </w:r>
            <w:r w:rsidR="00A72895">
              <w:rPr>
                <w:webHidden/>
              </w:rPr>
              <w:instrText xml:space="preserve"> PAGEREF _Toc40714788 \h </w:instrText>
            </w:r>
            <w:r w:rsidR="00A72895">
              <w:rPr>
                <w:webHidden/>
              </w:rPr>
            </w:r>
            <w:r w:rsidR="00A72895">
              <w:rPr>
                <w:webHidden/>
              </w:rPr>
              <w:fldChar w:fldCharType="separate"/>
            </w:r>
            <w:r>
              <w:rPr>
                <w:webHidden/>
              </w:rPr>
              <w:t>44</w:t>
            </w:r>
            <w:r w:rsidR="00A72895">
              <w:rPr>
                <w:webHidden/>
              </w:rPr>
              <w:fldChar w:fldCharType="end"/>
            </w:r>
          </w:hyperlink>
        </w:p>
        <w:p w14:paraId="2FF6372F" w14:textId="27EC9FF3" w:rsidR="00A72895" w:rsidRDefault="000E73AD">
          <w:pPr>
            <w:pStyle w:val="TOC1"/>
            <w:rPr>
              <w:rFonts w:asciiTheme="minorHAnsi" w:eastAsiaTheme="minorEastAsia" w:hAnsiTheme="minorHAnsi"/>
              <w:lang w:eastAsia="en-AU"/>
            </w:rPr>
          </w:pPr>
          <w:hyperlink w:anchor="_Toc40714789" w:history="1">
            <w:r w:rsidR="00A72895" w:rsidRPr="00352E37">
              <w:rPr>
                <w:rStyle w:val="Hyperlink"/>
              </w:rPr>
              <w:t>Appendix 1B: Mathematics proficiency strands</w:t>
            </w:r>
            <w:r w:rsidR="00A72895">
              <w:rPr>
                <w:webHidden/>
              </w:rPr>
              <w:tab/>
            </w:r>
            <w:r w:rsidR="00A72895">
              <w:rPr>
                <w:webHidden/>
              </w:rPr>
              <w:fldChar w:fldCharType="begin"/>
            </w:r>
            <w:r w:rsidR="00A72895">
              <w:rPr>
                <w:webHidden/>
              </w:rPr>
              <w:instrText xml:space="preserve"> PAGEREF _Toc40714789 \h </w:instrText>
            </w:r>
            <w:r w:rsidR="00A72895">
              <w:rPr>
                <w:webHidden/>
              </w:rPr>
            </w:r>
            <w:r w:rsidR="00A72895">
              <w:rPr>
                <w:webHidden/>
              </w:rPr>
              <w:fldChar w:fldCharType="separate"/>
            </w:r>
            <w:r>
              <w:rPr>
                <w:webHidden/>
              </w:rPr>
              <w:t>47</w:t>
            </w:r>
            <w:r w:rsidR="00A72895">
              <w:rPr>
                <w:webHidden/>
              </w:rPr>
              <w:fldChar w:fldCharType="end"/>
            </w:r>
          </w:hyperlink>
        </w:p>
        <w:p w14:paraId="13AFE589" w14:textId="04B7619D" w:rsidR="00A72895" w:rsidRDefault="000E73AD">
          <w:pPr>
            <w:pStyle w:val="TOC1"/>
            <w:rPr>
              <w:rFonts w:asciiTheme="minorHAnsi" w:eastAsiaTheme="minorEastAsia" w:hAnsiTheme="minorHAnsi"/>
              <w:lang w:eastAsia="en-AU"/>
            </w:rPr>
          </w:pPr>
          <w:hyperlink w:anchor="_Toc40714790" w:history="1">
            <w:r w:rsidR="00A72895" w:rsidRPr="00352E37">
              <w:rPr>
                <w:rStyle w:val="Hyperlink"/>
              </w:rPr>
              <w:t>Appendix 2: General capabilities continuums</w:t>
            </w:r>
            <w:r w:rsidR="00A72895">
              <w:rPr>
                <w:webHidden/>
              </w:rPr>
              <w:tab/>
            </w:r>
            <w:r w:rsidR="00A72895">
              <w:rPr>
                <w:webHidden/>
              </w:rPr>
              <w:fldChar w:fldCharType="begin"/>
            </w:r>
            <w:r w:rsidR="00A72895">
              <w:rPr>
                <w:webHidden/>
              </w:rPr>
              <w:instrText xml:space="preserve"> PAGEREF _Toc40714790 \h </w:instrText>
            </w:r>
            <w:r w:rsidR="00A72895">
              <w:rPr>
                <w:webHidden/>
              </w:rPr>
            </w:r>
            <w:r w:rsidR="00A72895">
              <w:rPr>
                <w:webHidden/>
              </w:rPr>
              <w:fldChar w:fldCharType="separate"/>
            </w:r>
            <w:r>
              <w:rPr>
                <w:webHidden/>
              </w:rPr>
              <w:t>48</w:t>
            </w:r>
            <w:r w:rsidR="00A72895">
              <w:rPr>
                <w:webHidden/>
              </w:rPr>
              <w:fldChar w:fldCharType="end"/>
            </w:r>
          </w:hyperlink>
        </w:p>
        <w:p w14:paraId="5E057BFB" w14:textId="6BB83801" w:rsidR="00A72895" w:rsidRDefault="000E73AD">
          <w:pPr>
            <w:pStyle w:val="TOC1"/>
            <w:rPr>
              <w:rFonts w:asciiTheme="minorHAnsi" w:eastAsiaTheme="minorEastAsia" w:hAnsiTheme="minorHAnsi"/>
              <w:lang w:eastAsia="en-AU"/>
            </w:rPr>
          </w:pPr>
          <w:hyperlink w:anchor="_Toc40714791" w:history="1">
            <w:r w:rsidR="00A72895" w:rsidRPr="00352E37">
              <w:rPr>
                <w:rStyle w:val="Hyperlink"/>
              </w:rPr>
              <w:t>Appendix 3: Materials list</w:t>
            </w:r>
            <w:r w:rsidR="00A72895">
              <w:rPr>
                <w:webHidden/>
              </w:rPr>
              <w:tab/>
            </w:r>
            <w:r w:rsidR="00A72895">
              <w:rPr>
                <w:webHidden/>
              </w:rPr>
              <w:fldChar w:fldCharType="begin"/>
            </w:r>
            <w:r w:rsidR="00A72895">
              <w:rPr>
                <w:webHidden/>
              </w:rPr>
              <w:instrText xml:space="preserve"> PAGEREF _Toc40714791 \h </w:instrText>
            </w:r>
            <w:r w:rsidR="00A72895">
              <w:rPr>
                <w:webHidden/>
              </w:rPr>
            </w:r>
            <w:r w:rsidR="00A72895">
              <w:rPr>
                <w:webHidden/>
              </w:rPr>
              <w:fldChar w:fldCharType="separate"/>
            </w:r>
            <w:r>
              <w:rPr>
                <w:webHidden/>
              </w:rPr>
              <w:t>50</w:t>
            </w:r>
            <w:r w:rsidR="00A72895">
              <w:rPr>
                <w:webHidden/>
              </w:rPr>
              <w:fldChar w:fldCharType="end"/>
            </w:r>
          </w:hyperlink>
        </w:p>
        <w:p w14:paraId="13722367" w14:textId="6519FBD1" w:rsidR="00A72895" w:rsidRDefault="000E73AD">
          <w:pPr>
            <w:pStyle w:val="TOC1"/>
            <w:rPr>
              <w:rFonts w:asciiTheme="minorHAnsi" w:eastAsiaTheme="minorEastAsia" w:hAnsiTheme="minorHAnsi"/>
              <w:lang w:eastAsia="en-AU"/>
            </w:rPr>
          </w:pPr>
          <w:hyperlink w:anchor="_Toc40714792" w:history="1">
            <w:r w:rsidR="00A72895" w:rsidRPr="00352E37">
              <w:rPr>
                <w:rStyle w:val="Hyperlink"/>
              </w:rPr>
              <w:t>Appendix 4: Design process guide</w:t>
            </w:r>
            <w:r w:rsidR="00A72895">
              <w:rPr>
                <w:webHidden/>
              </w:rPr>
              <w:tab/>
            </w:r>
            <w:r w:rsidR="00A72895">
              <w:rPr>
                <w:webHidden/>
              </w:rPr>
              <w:fldChar w:fldCharType="begin"/>
            </w:r>
            <w:r w:rsidR="00A72895">
              <w:rPr>
                <w:webHidden/>
              </w:rPr>
              <w:instrText xml:space="preserve"> PAGEREF _Toc40714792 \h </w:instrText>
            </w:r>
            <w:r w:rsidR="00A72895">
              <w:rPr>
                <w:webHidden/>
              </w:rPr>
            </w:r>
            <w:r w:rsidR="00A72895">
              <w:rPr>
                <w:webHidden/>
              </w:rPr>
              <w:fldChar w:fldCharType="separate"/>
            </w:r>
            <w:r>
              <w:rPr>
                <w:webHidden/>
              </w:rPr>
              <w:t>51</w:t>
            </w:r>
            <w:r w:rsidR="00A72895">
              <w:rPr>
                <w:webHidden/>
              </w:rPr>
              <w:fldChar w:fldCharType="end"/>
            </w:r>
          </w:hyperlink>
        </w:p>
        <w:p w14:paraId="1CC4EA61" w14:textId="7B04C38D" w:rsidR="00A72895" w:rsidRDefault="000E73AD">
          <w:pPr>
            <w:pStyle w:val="TOC1"/>
            <w:rPr>
              <w:rFonts w:asciiTheme="minorHAnsi" w:eastAsiaTheme="minorEastAsia" w:hAnsiTheme="minorHAnsi"/>
              <w:lang w:eastAsia="en-AU"/>
            </w:rPr>
          </w:pPr>
          <w:hyperlink w:anchor="_Toc40714793" w:history="1">
            <w:r w:rsidR="00A72895" w:rsidRPr="00352E37">
              <w:rPr>
                <w:rStyle w:val="Hyperlink"/>
              </w:rPr>
              <w:t>Appendix 5: Reflective journal</w:t>
            </w:r>
            <w:r w:rsidR="00A72895">
              <w:rPr>
                <w:webHidden/>
              </w:rPr>
              <w:tab/>
            </w:r>
            <w:r w:rsidR="00A72895">
              <w:rPr>
                <w:webHidden/>
              </w:rPr>
              <w:fldChar w:fldCharType="begin"/>
            </w:r>
            <w:r w:rsidR="00A72895">
              <w:rPr>
                <w:webHidden/>
              </w:rPr>
              <w:instrText xml:space="preserve"> PAGEREF _Toc40714793 \h </w:instrText>
            </w:r>
            <w:r w:rsidR="00A72895">
              <w:rPr>
                <w:webHidden/>
              </w:rPr>
            </w:r>
            <w:r w:rsidR="00A72895">
              <w:rPr>
                <w:webHidden/>
              </w:rPr>
              <w:fldChar w:fldCharType="separate"/>
            </w:r>
            <w:r>
              <w:rPr>
                <w:webHidden/>
              </w:rPr>
              <w:t>52</w:t>
            </w:r>
            <w:r w:rsidR="00A72895">
              <w:rPr>
                <w:webHidden/>
              </w:rPr>
              <w:fldChar w:fldCharType="end"/>
            </w:r>
          </w:hyperlink>
        </w:p>
        <w:p w14:paraId="49605B69" w14:textId="389A600D" w:rsidR="00A72895" w:rsidRDefault="000E73AD">
          <w:pPr>
            <w:pStyle w:val="TOC1"/>
            <w:rPr>
              <w:rFonts w:asciiTheme="minorHAnsi" w:eastAsiaTheme="minorEastAsia" w:hAnsiTheme="minorHAnsi"/>
              <w:lang w:eastAsia="en-AU"/>
            </w:rPr>
          </w:pPr>
          <w:hyperlink w:anchor="_Toc40714794" w:history="1">
            <w:r w:rsidR="00A72895" w:rsidRPr="00352E37">
              <w:rPr>
                <w:rStyle w:val="Hyperlink"/>
              </w:rPr>
              <w:t>Appendix 6: Student activity sheet 1.1: Journal checklist</w:t>
            </w:r>
            <w:r w:rsidR="00A72895">
              <w:rPr>
                <w:webHidden/>
              </w:rPr>
              <w:tab/>
            </w:r>
            <w:r w:rsidR="00A72895">
              <w:rPr>
                <w:webHidden/>
              </w:rPr>
              <w:fldChar w:fldCharType="begin"/>
            </w:r>
            <w:r w:rsidR="00A72895">
              <w:rPr>
                <w:webHidden/>
              </w:rPr>
              <w:instrText xml:space="preserve"> PAGEREF _Toc40714794 \h </w:instrText>
            </w:r>
            <w:r w:rsidR="00A72895">
              <w:rPr>
                <w:webHidden/>
              </w:rPr>
            </w:r>
            <w:r w:rsidR="00A72895">
              <w:rPr>
                <w:webHidden/>
              </w:rPr>
              <w:fldChar w:fldCharType="separate"/>
            </w:r>
            <w:r>
              <w:rPr>
                <w:webHidden/>
              </w:rPr>
              <w:t>53</w:t>
            </w:r>
            <w:r w:rsidR="00A72895">
              <w:rPr>
                <w:webHidden/>
              </w:rPr>
              <w:fldChar w:fldCharType="end"/>
            </w:r>
          </w:hyperlink>
        </w:p>
        <w:p w14:paraId="109FB2A0" w14:textId="337CFB5C" w:rsidR="00A72895" w:rsidRDefault="000E73AD">
          <w:pPr>
            <w:pStyle w:val="TOC1"/>
            <w:rPr>
              <w:rFonts w:asciiTheme="minorHAnsi" w:eastAsiaTheme="minorEastAsia" w:hAnsiTheme="minorHAnsi"/>
              <w:lang w:eastAsia="en-AU"/>
            </w:rPr>
          </w:pPr>
          <w:hyperlink w:anchor="_Toc40714795" w:history="1">
            <w:r w:rsidR="00A72895" w:rsidRPr="00352E37">
              <w:rPr>
                <w:rStyle w:val="Hyperlink"/>
              </w:rPr>
              <w:t>Appendix 7: Teacher resource sheet 1.2: Cooperative learning – Roles</w:t>
            </w:r>
            <w:r w:rsidR="00A72895">
              <w:rPr>
                <w:webHidden/>
              </w:rPr>
              <w:tab/>
            </w:r>
            <w:r w:rsidR="00A72895">
              <w:rPr>
                <w:webHidden/>
              </w:rPr>
              <w:fldChar w:fldCharType="begin"/>
            </w:r>
            <w:r w:rsidR="00A72895">
              <w:rPr>
                <w:webHidden/>
              </w:rPr>
              <w:instrText xml:space="preserve"> PAGEREF _Toc40714795 \h </w:instrText>
            </w:r>
            <w:r w:rsidR="00A72895">
              <w:rPr>
                <w:webHidden/>
              </w:rPr>
            </w:r>
            <w:r w:rsidR="00A72895">
              <w:rPr>
                <w:webHidden/>
              </w:rPr>
              <w:fldChar w:fldCharType="separate"/>
            </w:r>
            <w:r>
              <w:rPr>
                <w:webHidden/>
              </w:rPr>
              <w:t>54</w:t>
            </w:r>
            <w:r w:rsidR="00A72895">
              <w:rPr>
                <w:webHidden/>
              </w:rPr>
              <w:fldChar w:fldCharType="end"/>
            </w:r>
          </w:hyperlink>
        </w:p>
        <w:p w14:paraId="599451AE" w14:textId="419F40E6" w:rsidR="00A72895" w:rsidRDefault="000E73AD">
          <w:pPr>
            <w:pStyle w:val="TOC1"/>
            <w:rPr>
              <w:rFonts w:asciiTheme="minorHAnsi" w:eastAsiaTheme="minorEastAsia" w:hAnsiTheme="minorHAnsi"/>
              <w:lang w:eastAsia="en-AU"/>
            </w:rPr>
          </w:pPr>
          <w:hyperlink w:anchor="_Toc40714796" w:history="1">
            <w:r w:rsidR="00A72895" w:rsidRPr="00352E37">
              <w:rPr>
                <w:rStyle w:val="Hyperlink"/>
              </w:rPr>
              <w:t>Appendix 8: Teacher resource sheet 1.3: Cooperative learning – Think, Pair, Share</w:t>
            </w:r>
            <w:r w:rsidR="00A72895">
              <w:rPr>
                <w:webHidden/>
              </w:rPr>
              <w:tab/>
            </w:r>
            <w:r w:rsidR="00A72895">
              <w:rPr>
                <w:webHidden/>
              </w:rPr>
              <w:fldChar w:fldCharType="begin"/>
            </w:r>
            <w:r w:rsidR="00A72895">
              <w:rPr>
                <w:webHidden/>
              </w:rPr>
              <w:instrText xml:space="preserve"> PAGEREF _Toc40714796 \h </w:instrText>
            </w:r>
            <w:r w:rsidR="00A72895">
              <w:rPr>
                <w:webHidden/>
              </w:rPr>
            </w:r>
            <w:r w:rsidR="00A72895">
              <w:rPr>
                <w:webHidden/>
              </w:rPr>
              <w:fldChar w:fldCharType="separate"/>
            </w:r>
            <w:r>
              <w:rPr>
                <w:webHidden/>
              </w:rPr>
              <w:t>55</w:t>
            </w:r>
            <w:r w:rsidR="00A72895">
              <w:rPr>
                <w:webHidden/>
              </w:rPr>
              <w:fldChar w:fldCharType="end"/>
            </w:r>
          </w:hyperlink>
        </w:p>
        <w:p w14:paraId="2A0E6AD6" w14:textId="32D6B13D" w:rsidR="00A72895" w:rsidRDefault="000E73AD">
          <w:pPr>
            <w:pStyle w:val="TOC1"/>
            <w:rPr>
              <w:rFonts w:asciiTheme="minorHAnsi" w:eastAsiaTheme="minorEastAsia" w:hAnsiTheme="minorHAnsi"/>
              <w:lang w:eastAsia="en-AU"/>
            </w:rPr>
          </w:pPr>
          <w:hyperlink w:anchor="_Toc40714797" w:history="1">
            <w:r w:rsidR="00A72895" w:rsidRPr="00352E37">
              <w:rPr>
                <w:rStyle w:val="Hyperlink"/>
              </w:rPr>
              <w:t>Appendix 9a: Teacher resource sheet 1.4: Waste images 1</w:t>
            </w:r>
            <w:r w:rsidR="00A72895">
              <w:rPr>
                <w:webHidden/>
              </w:rPr>
              <w:tab/>
            </w:r>
            <w:r w:rsidR="00A72895">
              <w:rPr>
                <w:webHidden/>
              </w:rPr>
              <w:fldChar w:fldCharType="begin"/>
            </w:r>
            <w:r w:rsidR="00A72895">
              <w:rPr>
                <w:webHidden/>
              </w:rPr>
              <w:instrText xml:space="preserve"> PAGEREF _Toc40714797 \h </w:instrText>
            </w:r>
            <w:r w:rsidR="00A72895">
              <w:rPr>
                <w:webHidden/>
              </w:rPr>
            </w:r>
            <w:r w:rsidR="00A72895">
              <w:rPr>
                <w:webHidden/>
              </w:rPr>
              <w:fldChar w:fldCharType="separate"/>
            </w:r>
            <w:r>
              <w:rPr>
                <w:webHidden/>
              </w:rPr>
              <w:t>56</w:t>
            </w:r>
            <w:r w:rsidR="00A72895">
              <w:rPr>
                <w:webHidden/>
              </w:rPr>
              <w:fldChar w:fldCharType="end"/>
            </w:r>
          </w:hyperlink>
        </w:p>
        <w:p w14:paraId="0625596E" w14:textId="60F46A34" w:rsidR="00A72895" w:rsidRDefault="000E73AD">
          <w:pPr>
            <w:pStyle w:val="TOC1"/>
            <w:rPr>
              <w:rFonts w:asciiTheme="minorHAnsi" w:eastAsiaTheme="minorEastAsia" w:hAnsiTheme="minorHAnsi"/>
              <w:lang w:eastAsia="en-AU"/>
            </w:rPr>
          </w:pPr>
          <w:hyperlink w:anchor="_Toc40714798" w:history="1">
            <w:r w:rsidR="00A72895" w:rsidRPr="00352E37">
              <w:rPr>
                <w:rStyle w:val="Hyperlink"/>
              </w:rPr>
              <w:t>Appendix 9b: Teacher resource sheet 1.4: Waste images 2</w:t>
            </w:r>
            <w:r w:rsidR="00A72895">
              <w:rPr>
                <w:webHidden/>
              </w:rPr>
              <w:tab/>
            </w:r>
            <w:r w:rsidR="00A72895">
              <w:rPr>
                <w:webHidden/>
              </w:rPr>
              <w:fldChar w:fldCharType="begin"/>
            </w:r>
            <w:r w:rsidR="00A72895">
              <w:rPr>
                <w:webHidden/>
              </w:rPr>
              <w:instrText xml:space="preserve"> PAGEREF _Toc40714798 \h </w:instrText>
            </w:r>
            <w:r w:rsidR="00A72895">
              <w:rPr>
                <w:webHidden/>
              </w:rPr>
            </w:r>
            <w:r w:rsidR="00A72895">
              <w:rPr>
                <w:webHidden/>
              </w:rPr>
              <w:fldChar w:fldCharType="separate"/>
            </w:r>
            <w:r>
              <w:rPr>
                <w:webHidden/>
              </w:rPr>
              <w:t>57</w:t>
            </w:r>
            <w:r w:rsidR="00A72895">
              <w:rPr>
                <w:webHidden/>
              </w:rPr>
              <w:fldChar w:fldCharType="end"/>
            </w:r>
          </w:hyperlink>
        </w:p>
        <w:p w14:paraId="61E48196" w14:textId="2C7C9ACF" w:rsidR="00A72895" w:rsidRDefault="000E73AD">
          <w:pPr>
            <w:pStyle w:val="TOC1"/>
            <w:rPr>
              <w:rFonts w:asciiTheme="minorHAnsi" w:eastAsiaTheme="minorEastAsia" w:hAnsiTheme="minorHAnsi"/>
              <w:lang w:eastAsia="en-AU"/>
            </w:rPr>
          </w:pPr>
          <w:hyperlink w:anchor="_Toc40714799" w:history="1">
            <w:r w:rsidR="00A72895" w:rsidRPr="00352E37">
              <w:rPr>
                <w:rStyle w:val="Hyperlink"/>
              </w:rPr>
              <w:t>Appendix 10: Student activity sheet 1.5: I see, I think, I wonder</w:t>
            </w:r>
            <w:r w:rsidR="00A72895">
              <w:rPr>
                <w:webHidden/>
              </w:rPr>
              <w:tab/>
            </w:r>
            <w:r w:rsidR="00A72895">
              <w:rPr>
                <w:webHidden/>
              </w:rPr>
              <w:fldChar w:fldCharType="begin"/>
            </w:r>
            <w:r w:rsidR="00A72895">
              <w:rPr>
                <w:webHidden/>
              </w:rPr>
              <w:instrText xml:space="preserve"> PAGEREF _Toc40714799 \h </w:instrText>
            </w:r>
            <w:r w:rsidR="00A72895">
              <w:rPr>
                <w:webHidden/>
              </w:rPr>
            </w:r>
            <w:r w:rsidR="00A72895">
              <w:rPr>
                <w:webHidden/>
              </w:rPr>
              <w:fldChar w:fldCharType="separate"/>
            </w:r>
            <w:r>
              <w:rPr>
                <w:webHidden/>
              </w:rPr>
              <w:t>58</w:t>
            </w:r>
            <w:r w:rsidR="00A72895">
              <w:rPr>
                <w:webHidden/>
              </w:rPr>
              <w:fldChar w:fldCharType="end"/>
            </w:r>
          </w:hyperlink>
        </w:p>
        <w:p w14:paraId="164C5347" w14:textId="6223E138" w:rsidR="00A72895" w:rsidRDefault="000E73AD">
          <w:pPr>
            <w:pStyle w:val="TOC1"/>
            <w:rPr>
              <w:rFonts w:asciiTheme="minorHAnsi" w:eastAsiaTheme="minorEastAsia" w:hAnsiTheme="minorHAnsi"/>
              <w:lang w:eastAsia="en-AU"/>
            </w:rPr>
          </w:pPr>
          <w:hyperlink w:anchor="_Toc40714800" w:history="1">
            <w:r w:rsidR="00A72895" w:rsidRPr="00352E37">
              <w:rPr>
                <w:rStyle w:val="Hyperlink"/>
              </w:rPr>
              <w:t>Appendix 11: Student activity sheet 1.6: KWL Chart</w:t>
            </w:r>
            <w:r w:rsidR="00A72895">
              <w:rPr>
                <w:webHidden/>
              </w:rPr>
              <w:tab/>
            </w:r>
            <w:r w:rsidR="00A72895">
              <w:rPr>
                <w:webHidden/>
              </w:rPr>
              <w:fldChar w:fldCharType="begin"/>
            </w:r>
            <w:r w:rsidR="00A72895">
              <w:rPr>
                <w:webHidden/>
              </w:rPr>
              <w:instrText xml:space="preserve"> PAGEREF _Toc40714800 \h </w:instrText>
            </w:r>
            <w:r w:rsidR="00A72895">
              <w:rPr>
                <w:webHidden/>
              </w:rPr>
            </w:r>
            <w:r w:rsidR="00A72895">
              <w:rPr>
                <w:webHidden/>
              </w:rPr>
              <w:fldChar w:fldCharType="separate"/>
            </w:r>
            <w:r>
              <w:rPr>
                <w:webHidden/>
              </w:rPr>
              <w:t>59</w:t>
            </w:r>
            <w:r w:rsidR="00A72895">
              <w:rPr>
                <w:webHidden/>
              </w:rPr>
              <w:fldChar w:fldCharType="end"/>
            </w:r>
          </w:hyperlink>
        </w:p>
        <w:p w14:paraId="092380F8" w14:textId="36F2023C" w:rsidR="00A72895" w:rsidRDefault="000E73AD">
          <w:pPr>
            <w:pStyle w:val="TOC1"/>
            <w:rPr>
              <w:rFonts w:asciiTheme="minorHAnsi" w:eastAsiaTheme="minorEastAsia" w:hAnsiTheme="minorHAnsi"/>
              <w:lang w:eastAsia="en-AU"/>
            </w:rPr>
          </w:pPr>
          <w:hyperlink w:anchor="_Toc40714801" w:history="1">
            <w:r w:rsidR="00A72895" w:rsidRPr="00352E37">
              <w:rPr>
                <w:rStyle w:val="Hyperlink"/>
              </w:rPr>
              <w:t>Appendix 12: Teacher resource sheet 1.7: Sample parent letter</w:t>
            </w:r>
            <w:r w:rsidR="00A72895">
              <w:rPr>
                <w:webHidden/>
              </w:rPr>
              <w:tab/>
            </w:r>
            <w:r w:rsidR="00A72895">
              <w:rPr>
                <w:webHidden/>
              </w:rPr>
              <w:fldChar w:fldCharType="begin"/>
            </w:r>
            <w:r w:rsidR="00A72895">
              <w:rPr>
                <w:webHidden/>
              </w:rPr>
              <w:instrText xml:space="preserve"> PAGEREF _Toc40714801 \h </w:instrText>
            </w:r>
            <w:r w:rsidR="00A72895">
              <w:rPr>
                <w:webHidden/>
              </w:rPr>
            </w:r>
            <w:r w:rsidR="00A72895">
              <w:rPr>
                <w:webHidden/>
              </w:rPr>
              <w:fldChar w:fldCharType="separate"/>
            </w:r>
            <w:r>
              <w:rPr>
                <w:webHidden/>
              </w:rPr>
              <w:t>60</w:t>
            </w:r>
            <w:r w:rsidR="00A72895">
              <w:rPr>
                <w:webHidden/>
              </w:rPr>
              <w:fldChar w:fldCharType="end"/>
            </w:r>
          </w:hyperlink>
        </w:p>
        <w:p w14:paraId="32176A15" w14:textId="61840C0F" w:rsidR="00A72895" w:rsidRDefault="000E73AD">
          <w:pPr>
            <w:pStyle w:val="TOC1"/>
            <w:rPr>
              <w:rFonts w:asciiTheme="minorHAnsi" w:eastAsiaTheme="minorEastAsia" w:hAnsiTheme="minorHAnsi"/>
              <w:lang w:eastAsia="en-AU"/>
            </w:rPr>
          </w:pPr>
          <w:hyperlink w:anchor="_Toc40714802" w:history="1">
            <w:r w:rsidR="00A72895" w:rsidRPr="00352E37">
              <w:rPr>
                <w:rStyle w:val="Hyperlink"/>
              </w:rPr>
              <w:t>Appendix 13: Teacher resource sheet 3.1: Construction skills</w:t>
            </w:r>
            <w:r w:rsidR="00A72895">
              <w:rPr>
                <w:webHidden/>
              </w:rPr>
              <w:tab/>
            </w:r>
            <w:r w:rsidR="00A72895">
              <w:rPr>
                <w:webHidden/>
              </w:rPr>
              <w:fldChar w:fldCharType="begin"/>
            </w:r>
            <w:r w:rsidR="00A72895">
              <w:rPr>
                <w:webHidden/>
              </w:rPr>
              <w:instrText xml:space="preserve"> PAGEREF _Toc40714802 \h </w:instrText>
            </w:r>
            <w:r w:rsidR="00A72895">
              <w:rPr>
                <w:webHidden/>
              </w:rPr>
            </w:r>
            <w:r w:rsidR="00A72895">
              <w:rPr>
                <w:webHidden/>
              </w:rPr>
              <w:fldChar w:fldCharType="separate"/>
            </w:r>
            <w:r>
              <w:rPr>
                <w:webHidden/>
              </w:rPr>
              <w:t>61</w:t>
            </w:r>
            <w:r w:rsidR="00A72895">
              <w:rPr>
                <w:webHidden/>
              </w:rPr>
              <w:fldChar w:fldCharType="end"/>
            </w:r>
          </w:hyperlink>
        </w:p>
        <w:p w14:paraId="474D861D" w14:textId="55A2BEEC" w:rsidR="00A72895" w:rsidRDefault="000E73AD">
          <w:pPr>
            <w:pStyle w:val="TOC1"/>
            <w:rPr>
              <w:rFonts w:asciiTheme="minorHAnsi" w:eastAsiaTheme="minorEastAsia" w:hAnsiTheme="minorHAnsi"/>
              <w:lang w:eastAsia="en-AU"/>
            </w:rPr>
          </w:pPr>
          <w:hyperlink w:anchor="_Toc40714803" w:history="1">
            <w:r w:rsidR="00A72895" w:rsidRPr="00352E37">
              <w:rPr>
                <w:rStyle w:val="Hyperlink"/>
              </w:rPr>
              <w:t>Appendix 14: Student activity sheet 3.2: Prototype troubleshooting</w:t>
            </w:r>
            <w:r w:rsidR="00A72895">
              <w:rPr>
                <w:webHidden/>
              </w:rPr>
              <w:tab/>
            </w:r>
            <w:r w:rsidR="00A72895">
              <w:rPr>
                <w:webHidden/>
              </w:rPr>
              <w:fldChar w:fldCharType="begin"/>
            </w:r>
            <w:r w:rsidR="00A72895">
              <w:rPr>
                <w:webHidden/>
              </w:rPr>
              <w:instrText xml:space="preserve"> PAGEREF _Toc40714803 \h </w:instrText>
            </w:r>
            <w:r w:rsidR="00A72895">
              <w:rPr>
                <w:webHidden/>
              </w:rPr>
            </w:r>
            <w:r w:rsidR="00A72895">
              <w:rPr>
                <w:webHidden/>
              </w:rPr>
              <w:fldChar w:fldCharType="separate"/>
            </w:r>
            <w:r>
              <w:rPr>
                <w:webHidden/>
              </w:rPr>
              <w:t>6</w:t>
            </w:r>
            <w:r>
              <w:rPr>
                <w:webHidden/>
              </w:rPr>
              <w:t>5</w:t>
            </w:r>
            <w:r w:rsidR="00A72895">
              <w:rPr>
                <w:webHidden/>
              </w:rPr>
              <w:fldChar w:fldCharType="end"/>
            </w:r>
          </w:hyperlink>
        </w:p>
        <w:p w14:paraId="13613B39" w14:textId="219CB4BE" w:rsidR="00E97DFA" w:rsidRDefault="006A2F75" w:rsidP="0030728E">
          <w:pPr>
            <w:spacing w:before="40" w:after="40" w:line="240" w:lineRule="auto"/>
            <w:rPr>
              <w:bCs/>
              <w:noProof/>
            </w:rPr>
          </w:pPr>
          <w:r>
            <w:rPr>
              <w:b/>
              <w:bCs/>
              <w:noProof/>
            </w:rPr>
            <w:fldChar w:fldCharType="end"/>
          </w:r>
        </w:p>
      </w:sdtContent>
    </w:sdt>
    <w:bookmarkEnd w:id="1" w:displacedByCustomXml="prev"/>
    <w:p w14:paraId="416556CD" w14:textId="77777777" w:rsidR="002147F1" w:rsidRDefault="002147F1">
      <w:pPr>
        <w:widowControl/>
        <w:spacing w:before="0" w:after="160" w:line="259" w:lineRule="auto"/>
        <w:rPr>
          <w:rFonts w:eastAsiaTheme="majorEastAsia" w:cstheme="majorBidi"/>
          <w:b/>
          <w:color w:val="2E74B5" w:themeColor="accent1" w:themeShade="BF"/>
          <w:sz w:val="28"/>
          <w:szCs w:val="32"/>
        </w:rPr>
      </w:pPr>
      <w:r>
        <w:br w:type="page"/>
      </w:r>
    </w:p>
    <w:p w14:paraId="36632725" w14:textId="5F93BA77" w:rsidR="00B9172B" w:rsidRPr="0014696C" w:rsidRDefault="00FD053F" w:rsidP="00340D57">
      <w:pPr>
        <w:pStyle w:val="Heading1"/>
        <w:rPr>
          <w:rStyle w:val="Heading1Char"/>
        </w:rPr>
      </w:pPr>
      <w:bookmarkStart w:id="2" w:name="_Toc40714780"/>
      <w:r w:rsidRPr="0014696C">
        <w:lastRenderedPageBreak/>
        <w:t xml:space="preserve">The </w:t>
      </w:r>
      <w:r w:rsidR="00182C8D" w:rsidRPr="0014696C">
        <w:t>STEM Learning P</w:t>
      </w:r>
      <w:r w:rsidR="00340D57" w:rsidRPr="0014696C">
        <w:t>roject</w:t>
      </w:r>
      <w:bookmarkEnd w:id="2"/>
    </w:p>
    <w:p w14:paraId="2846ACD4" w14:textId="5FB4120D" w:rsidR="00D603DD" w:rsidRPr="00992C4F" w:rsidRDefault="00182C8D" w:rsidP="00992C4F">
      <w:pPr>
        <w:spacing w:after="240"/>
        <w:rPr>
          <w:lang w:eastAsia="en-AU"/>
        </w:rPr>
      </w:pPr>
      <w:r>
        <w:rPr>
          <w:lang w:eastAsia="en-AU"/>
        </w:rPr>
        <w:t xml:space="preserve">The </w:t>
      </w:r>
      <w:r w:rsidR="000B289D">
        <w:rPr>
          <w:lang w:eastAsia="en-AU"/>
        </w:rPr>
        <w:t xml:space="preserve">aim of the </w:t>
      </w:r>
      <w:r>
        <w:rPr>
          <w:lang w:eastAsia="en-AU"/>
        </w:rPr>
        <w:t>STEM Learning P</w:t>
      </w:r>
      <w:r w:rsidR="000B289D">
        <w:rPr>
          <w:lang w:eastAsia="en-AU"/>
        </w:rPr>
        <w:t xml:space="preserve">roject </w:t>
      </w:r>
      <w:r w:rsidR="00D603DD" w:rsidRPr="00D603DD">
        <w:rPr>
          <w:lang w:eastAsia="en-AU"/>
        </w:rPr>
        <w:t xml:space="preserve">is to generate students’ interest, enjoyment and engagement with STEM (Science, Technology, Engineering and Mathematics) and to encourage their ongoing participation in STEM </w:t>
      </w:r>
      <w:r w:rsidR="000B289D">
        <w:rPr>
          <w:lang w:eastAsia="en-AU"/>
        </w:rPr>
        <w:t>both at school</w:t>
      </w:r>
      <w:r w:rsidR="00D603DD" w:rsidRPr="00D603DD">
        <w:rPr>
          <w:lang w:eastAsia="en-AU"/>
        </w:rPr>
        <w:t xml:space="preserve"> and </w:t>
      </w:r>
      <w:r w:rsidR="00033371">
        <w:rPr>
          <w:lang w:eastAsia="en-AU"/>
        </w:rPr>
        <w:t>in subsequent careers</w:t>
      </w:r>
      <w:r w:rsidR="00D603DD" w:rsidRPr="00D603DD">
        <w:rPr>
          <w:lang w:eastAsia="en-AU"/>
        </w:rPr>
        <w:t>.</w:t>
      </w:r>
      <w:r w:rsidR="00992C4F">
        <w:rPr>
          <w:lang w:eastAsia="en-AU"/>
        </w:rPr>
        <w:t xml:space="preserve"> </w:t>
      </w:r>
      <w:r w:rsidR="00D603DD" w:rsidRPr="00D603DD">
        <w:rPr>
          <w:lang w:eastAsia="en-AU"/>
        </w:rPr>
        <w:t>The curriculum resources will support teachers to implement and extend the Western Austral</w:t>
      </w:r>
      <w:r>
        <w:rPr>
          <w:lang w:eastAsia="en-AU"/>
        </w:rPr>
        <w:t>ian Curriculum and develop the general c</w:t>
      </w:r>
      <w:r w:rsidR="00D603DD" w:rsidRPr="00D603DD">
        <w:rPr>
          <w:lang w:eastAsia="en-AU"/>
        </w:rPr>
        <w:t>apabilities across Kindergarten to Year 12.</w:t>
      </w:r>
    </w:p>
    <w:p w14:paraId="00B3089C" w14:textId="34CC81FE" w:rsidR="00D603DD" w:rsidRPr="00992C4F" w:rsidRDefault="00D603DD" w:rsidP="00992C4F">
      <w:pPr>
        <w:rPr>
          <w:b/>
          <w:color w:val="757575"/>
          <w:lang w:eastAsia="en-AU"/>
        </w:rPr>
      </w:pPr>
      <w:r w:rsidRPr="00992C4F">
        <w:rPr>
          <w:b/>
          <w:lang w:eastAsia="en-AU"/>
        </w:rPr>
        <w:t>Why STEM?</w:t>
      </w:r>
    </w:p>
    <w:p w14:paraId="6F5DFE3E" w14:textId="43106172" w:rsidR="00D603DD" w:rsidRPr="00D603DD" w:rsidRDefault="000B289D" w:rsidP="00992C4F">
      <w:pPr>
        <w:rPr>
          <w:lang w:eastAsia="en-AU"/>
        </w:rPr>
      </w:pPr>
      <w:r>
        <w:rPr>
          <w:lang w:eastAsia="en-AU"/>
        </w:rPr>
        <w:t xml:space="preserve">A quality </w:t>
      </w:r>
      <w:r w:rsidR="00D603DD" w:rsidRPr="00D603DD">
        <w:rPr>
          <w:lang w:eastAsia="en-AU"/>
        </w:rPr>
        <w:t>STEM education will develop the knowledge and intellectual skills to drive the innovation required to address global economic, social and environmental challenges.</w:t>
      </w:r>
    </w:p>
    <w:p w14:paraId="6B75DCCA" w14:textId="24A34B05" w:rsidR="00D603DD" w:rsidRPr="00D603DD" w:rsidRDefault="00D603DD" w:rsidP="00992C4F">
      <w:pPr>
        <w:spacing w:after="240"/>
        <w:rPr>
          <w:lang w:eastAsia="en-AU"/>
        </w:rPr>
      </w:pPr>
      <w:r w:rsidRPr="00D603DD">
        <w:rPr>
          <w:lang w:eastAsia="en-AU"/>
        </w:rPr>
        <w:t>STEM capability is the key to navigating the employment landscape changed by globalisation and digital disruption. Routine manual and cognitive jobs are in decline whilst non-routine cognitive jobs are growing strongly in Australia.</w:t>
      </w:r>
      <w:r w:rsidR="00992C4F">
        <w:rPr>
          <w:lang w:eastAsia="en-AU"/>
        </w:rPr>
        <w:t xml:space="preserve"> </w:t>
      </w:r>
      <w:r w:rsidRPr="00D603DD">
        <w:rPr>
          <w:lang w:eastAsia="en-AU"/>
        </w:rPr>
        <w:t xml:space="preserve">Seventy-five per cent of the jobs in the emerging economy will require </w:t>
      </w:r>
      <w:r w:rsidR="001B5506">
        <w:rPr>
          <w:lang w:eastAsia="en-AU"/>
        </w:rPr>
        <w:t xml:space="preserve">critical </w:t>
      </w:r>
      <w:r w:rsidRPr="00D603DD">
        <w:rPr>
          <w:lang w:eastAsia="en-AU"/>
        </w:rPr>
        <w:t xml:space="preserve">and </w:t>
      </w:r>
      <w:r w:rsidR="001B5506">
        <w:rPr>
          <w:lang w:eastAsia="en-AU"/>
        </w:rPr>
        <w:t>creative</w:t>
      </w:r>
      <w:r w:rsidRPr="00D603DD">
        <w:rPr>
          <w:lang w:eastAsia="en-AU"/>
        </w:rPr>
        <w:t xml:space="preserve"> thinking and problem solving</w:t>
      </w:r>
      <w:r w:rsidR="00182C8D">
        <w:rPr>
          <w:lang w:eastAsia="en-AU"/>
        </w:rPr>
        <w:t>,</w:t>
      </w:r>
      <w:r w:rsidRPr="00D603DD">
        <w:rPr>
          <w:lang w:eastAsia="en-AU"/>
        </w:rPr>
        <w:t xml:space="preserve"> supported </w:t>
      </w:r>
      <w:r w:rsidR="000B289D">
        <w:rPr>
          <w:lang w:eastAsia="en-AU"/>
        </w:rPr>
        <w:t>by</w:t>
      </w:r>
      <w:r w:rsidRPr="00D603DD">
        <w:rPr>
          <w:lang w:eastAsia="en-AU"/>
        </w:rPr>
        <w:t xml:space="preserve"> skills of collaboration</w:t>
      </w:r>
      <w:r w:rsidR="00182C8D">
        <w:rPr>
          <w:lang w:eastAsia="en-AU"/>
        </w:rPr>
        <w:t>,</w:t>
      </w:r>
      <w:r w:rsidRPr="00D603DD">
        <w:rPr>
          <w:lang w:eastAsia="en-AU"/>
        </w:rPr>
        <w:t xml:space="preserve"> teamwork and literacy in mathematics, science and technology. This is what we call STEM capability.</w:t>
      </w:r>
      <w:r w:rsidR="00992C4F">
        <w:rPr>
          <w:lang w:eastAsia="en-AU"/>
        </w:rPr>
        <w:t xml:space="preserve"> </w:t>
      </w:r>
      <w:r w:rsidRPr="00D603DD">
        <w:rPr>
          <w:lang w:eastAsia="en-AU"/>
        </w:rPr>
        <w:t>The vision is to respond to the challenges of today and tomorrow by preparing students for</w:t>
      </w:r>
      <w:r w:rsidR="006F1819">
        <w:rPr>
          <w:lang w:eastAsia="en-AU"/>
        </w:rPr>
        <w:t xml:space="preserve"> a world that requires multi</w:t>
      </w:r>
      <w:r w:rsidRPr="00D603DD">
        <w:rPr>
          <w:lang w:eastAsia="en-AU"/>
        </w:rPr>
        <w:t>disciplinary STEM thinking and capability.</w:t>
      </w:r>
    </w:p>
    <w:p w14:paraId="23A41B1C" w14:textId="08DAC51B" w:rsidR="00D603DD" w:rsidRPr="00D603DD" w:rsidRDefault="00BE5486" w:rsidP="00992C4F">
      <w:pPr>
        <w:rPr>
          <w:b/>
          <w:lang w:eastAsia="en-AU"/>
        </w:rPr>
      </w:pPr>
      <w:r>
        <w:rPr>
          <w:b/>
          <w:lang w:eastAsia="en-AU"/>
        </w:rPr>
        <w:t>The a</w:t>
      </w:r>
      <w:r w:rsidR="00D603DD" w:rsidRPr="00D603DD">
        <w:rPr>
          <w:b/>
          <w:lang w:eastAsia="en-AU"/>
        </w:rPr>
        <w:t>pproach</w:t>
      </w:r>
    </w:p>
    <w:p w14:paraId="69B0C009" w14:textId="1A7FF831" w:rsidR="00D603DD" w:rsidRPr="00D603DD" w:rsidRDefault="00D603DD" w:rsidP="00992C4F">
      <w:pPr>
        <w:rPr>
          <w:color w:val="757575"/>
          <w:lang w:eastAsia="en-AU"/>
        </w:rPr>
      </w:pPr>
      <w:r w:rsidRPr="00D603DD">
        <w:rPr>
          <w:lang w:eastAsia="en-AU"/>
        </w:rPr>
        <w:t xml:space="preserve">STEM capabilities are developed when students are challenged </w:t>
      </w:r>
      <w:r w:rsidR="006D2A00">
        <w:rPr>
          <w:lang w:eastAsia="en-AU"/>
        </w:rPr>
        <w:t>to solve open-</w:t>
      </w:r>
      <w:r w:rsidRPr="00D603DD">
        <w:rPr>
          <w:lang w:eastAsia="en-AU"/>
        </w:rPr>
        <w:t xml:space="preserve">ended, real-world problems </w:t>
      </w:r>
      <w:r w:rsidR="000B289D">
        <w:rPr>
          <w:lang w:eastAsia="en-AU"/>
        </w:rPr>
        <w:t>that</w:t>
      </w:r>
      <w:r w:rsidRPr="00D603DD">
        <w:rPr>
          <w:lang w:eastAsia="en-AU"/>
        </w:rPr>
        <w:t xml:space="preserve"> engage students in the processes of the STEM disciplines</w:t>
      </w:r>
      <w:r w:rsidR="000B289D">
        <w:rPr>
          <w:lang w:eastAsia="en-AU"/>
        </w:rPr>
        <w:t>.</w:t>
      </w:r>
    </w:p>
    <w:p w14:paraId="7BCAE2E0" w14:textId="4A19DC6E" w:rsidR="00B9172B" w:rsidRPr="00B9172B" w:rsidRDefault="00BC1621" w:rsidP="0030728E">
      <w:pPr>
        <w:widowControl/>
        <w:spacing w:before="0" w:after="160" w:line="259" w:lineRule="auto"/>
      </w:pPr>
      <w:r>
        <w:rPr>
          <w:noProof/>
          <w:lang w:eastAsia="en-AU"/>
        </w:rPr>
        <mc:AlternateContent>
          <mc:Choice Requires="wpg">
            <w:drawing>
              <wp:anchor distT="0" distB="0" distL="114300" distR="114300" simplePos="0" relativeHeight="251982848" behindDoc="0" locked="0" layoutInCell="1" allowOverlap="1" wp14:anchorId="5D2A4D1D" wp14:editId="58A55F9B">
                <wp:simplePos x="0" y="0"/>
                <wp:positionH relativeFrom="column">
                  <wp:posOffset>592531</wp:posOffset>
                </wp:positionH>
                <wp:positionV relativeFrom="paragraph">
                  <wp:posOffset>-610</wp:posOffset>
                </wp:positionV>
                <wp:extent cx="4429176" cy="3240126"/>
                <wp:effectExtent l="0" t="0" r="9525" b="0"/>
                <wp:wrapNone/>
                <wp:docPr id="11" name="Group 11"/>
                <wp:cNvGraphicFramePr/>
                <a:graphic xmlns:a="http://schemas.openxmlformats.org/drawingml/2006/main">
                  <a:graphicData uri="http://schemas.microsoft.com/office/word/2010/wordprocessingGroup">
                    <wpg:wgp>
                      <wpg:cNvGrpSpPr/>
                      <wpg:grpSpPr>
                        <a:xfrm>
                          <a:off x="0" y="0"/>
                          <a:ext cx="4429176" cy="3240126"/>
                          <a:chOff x="0" y="0"/>
                          <a:chExt cx="4429176" cy="3240126"/>
                        </a:xfrm>
                      </wpg:grpSpPr>
                      <pic:pic xmlns:pic="http://schemas.openxmlformats.org/drawingml/2006/picture">
                        <pic:nvPicPr>
                          <pic:cNvPr id="293" name="Picture 293" descr="The diagram shows the process from real-world problem to research (Activity 1) to investigation via science and mathematics (Activity 2) to designing a solution (Activity 3) to communicating and evaluating that solution (Activity 4). It is noted that students work collaboratively throughout the process." title="Developing students' STEM capability"/>
                          <pic:cNvPicPr>
                            <a:picLocks noChangeAspect="1"/>
                          </pic:cNvPicPr>
                        </pic:nvPicPr>
                        <pic:blipFill rotWithShape="1">
                          <a:blip r:embed="rId17" cstate="print">
                            <a:extLst>
                              <a:ext uri="{28A0092B-C50C-407E-A947-70E740481C1C}">
                                <a14:useLocalDpi xmlns:a14="http://schemas.microsoft.com/office/drawing/2010/main" val="0"/>
                              </a:ext>
                            </a:extLst>
                          </a:blip>
                          <a:srcRect b="81257"/>
                          <a:stretch/>
                        </pic:blipFill>
                        <pic:spPr bwMode="auto">
                          <a:xfrm>
                            <a:off x="120701" y="0"/>
                            <a:ext cx="4308475" cy="53975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6" name="Picture 6" descr="A close up of a map&#10;&#10;Description generated with high confidence"/>
                          <pic:cNvPicPr>
                            <a:picLocks noChangeAspect="1"/>
                          </pic:cNvPicPr>
                        </pic:nvPicPr>
                        <pic:blipFill>
                          <a:blip r:embed="rId18" cstate="print">
                            <a:extLst>
                              <a:ext uri="{28A0092B-C50C-407E-A947-70E740481C1C}">
                                <a14:useLocalDpi xmlns:a14="http://schemas.microsoft.com/office/drawing/2010/main" val="0"/>
                              </a:ext>
                            </a:extLst>
                          </a:blip>
                          <a:stretch>
                            <a:fillRect/>
                          </a:stretch>
                        </pic:blipFill>
                        <pic:spPr>
                          <a:xfrm>
                            <a:off x="0" y="662026"/>
                            <a:ext cx="4420870" cy="2578100"/>
                          </a:xfrm>
                          <a:prstGeom prst="rect">
                            <a:avLst/>
                          </a:prstGeom>
                        </pic:spPr>
                      </pic:pic>
                    </wpg:wgp>
                  </a:graphicData>
                </a:graphic>
              </wp:anchor>
            </w:drawing>
          </mc:Choice>
          <mc:Fallback>
            <w:pict>
              <v:group w14:anchorId="2B3710BF" id="Group 11" o:spid="_x0000_s1026" style="position:absolute;margin-left:46.65pt;margin-top:-.05pt;width:348.75pt;height:255.15pt;z-index:251982848" coordsize="44291,3240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">
                <v:shape id="Picture 293" o:spid="_x0000_s1027" type="#_x0000_t75" alt="The diagram shows the process from real-world problem to research (Activity 1) to investigation via science and mathematics (Activity 2) to designing a solution (Activity 3) to communicating and evaluating that solution (Activity 4). It is noted that students work collaboratively throughout the process." style="position:absolute;left:1207;width:43084;height:53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">
                  <v:imagedata r:id="rId19" o:title="The diagram shows the process from real-world problem to research (Activity 1) to investigation via science and mathematics (Activity 2) to designing a solution (Activity 3) to communicating and evaluating that solution (Activity 4)" cropbottom="53253f"/>
                  <v:path arrowok="t"/>
                </v:shape>
                <v:shape id="Picture 6" o:spid="_x0000_s1028" type="#_x0000_t75" alt="A close up of a map&#10;&#10;Description generated with high confidence" style="position:absolute;top:6620;width:44208;height:257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">
                  <v:imagedata r:id="rId20" o:title="A close up of a map&#10;&#10;Description generated with high confidence"/>
                  <v:path arrowok="t"/>
                </v:shape>
              </v:group>
            </w:pict>
          </mc:Fallback>
        </mc:AlternateContent>
      </w:r>
    </w:p>
    <w:p w14:paraId="664C318F" w14:textId="03A46633" w:rsidR="00E54F28" w:rsidRPr="00E54F28" w:rsidRDefault="00327D37" w:rsidP="00B9172B">
      <w:pPr>
        <w:rPr>
          <w:color w:val="0070C0"/>
        </w:rPr>
      </w:pPr>
      <w:r w:rsidRPr="007A2DF0">
        <w:br w:type="page"/>
      </w:r>
      <w:r w:rsidR="002F49AE" w:rsidRPr="00452945">
        <w:rPr>
          <w:b/>
          <w:color w:val="2E74B5" w:themeColor="accent1" w:themeShade="BF"/>
          <w:sz w:val="28"/>
          <w:szCs w:val="28"/>
        </w:rPr>
        <w:lastRenderedPageBreak/>
        <w:t xml:space="preserve">Year </w:t>
      </w:r>
      <w:r w:rsidR="0080485A">
        <w:rPr>
          <w:b/>
          <w:color w:val="2E74B5" w:themeColor="accent1" w:themeShade="BF"/>
          <w:sz w:val="28"/>
          <w:szCs w:val="28"/>
        </w:rPr>
        <w:t>2</w:t>
      </w:r>
      <w:r w:rsidR="002F49AE" w:rsidRPr="00452945">
        <w:rPr>
          <w:b/>
          <w:color w:val="2E74B5" w:themeColor="accent1" w:themeShade="BF"/>
          <w:sz w:val="28"/>
          <w:szCs w:val="28"/>
        </w:rPr>
        <w:t xml:space="preserve"> –</w:t>
      </w:r>
      <w:r w:rsidR="00D01EE0">
        <w:rPr>
          <w:b/>
          <w:color w:val="2E74B5" w:themeColor="accent1" w:themeShade="BF"/>
          <w:sz w:val="28"/>
          <w:szCs w:val="28"/>
        </w:rPr>
        <w:t xml:space="preserve"> </w:t>
      </w:r>
      <w:r w:rsidR="001A7B3B">
        <w:rPr>
          <w:b/>
          <w:color w:val="2E74B5" w:themeColor="accent1" w:themeShade="BF"/>
          <w:sz w:val="28"/>
          <w:szCs w:val="28"/>
        </w:rPr>
        <w:t>Waste warriors</w:t>
      </w:r>
    </w:p>
    <w:p w14:paraId="4CE7FA4C" w14:textId="7DC93CD5" w:rsidR="00E54F28" w:rsidRPr="00452945" w:rsidRDefault="00E54F28" w:rsidP="00452945">
      <w:pPr>
        <w:pStyle w:val="Heading1"/>
        <w:spacing w:before="240"/>
      </w:pPr>
      <w:bookmarkStart w:id="3" w:name="_Toc465262493"/>
      <w:bookmarkStart w:id="4" w:name="_Toc40714781"/>
      <w:r w:rsidRPr="00452945">
        <w:t>Overview</w:t>
      </w:r>
      <w:bookmarkEnd w:id="3"/>
      <w:bookmarkEnd w:id="4"/>
    </w:p>
    <w:tbl>
      <w:tblPr>
        <w:tblStyle w:val="TableGrid"/>
        <w:tblW w:w="0" w:type="auto"/>
        <w:tblBorders>
          <w:left w:val="none" w:sz="0" w:space="0" w:color="auto"/>
          <w:right w:val="none" w:sz="0" w:space="0" w:color="auto"/>
        </w:tblBorders>
        <w:tblLook w:val="04A0" w:firstRow="1" w:lastRow="0" w:firstColumn="1" w:lastColumn="0" w:noHBand="0" w:noVBand="1"/>
      </w:tblPr>
      <w:tblGrid>
        <w:gridCol w:w="9016"/>
      </w:tblGrid>
      <w:tr w:rsidR="00E54F28" w14:paraId="109257DA" w14:textId="77777777" w:rsidTr="00E54F28">
        <w:tc>
          <w:tcPr>
            <w:tcW w:w="9016" w:type="dxa"/>
          </w:tcPr>
          <w:p w14:paraId="72471CF9" w14:textId="08C9842E" w:rsidR="0080485A" w:rsidRPr="0080485A" w:rsidRDefault="0080485A" w:rsidP="0080485A">
            <w:pPr>
              <w:rPr>
                <w:rFonts w:cstheme="minorHAnsi"/>
              </w:rPr>
            </w:pPr>
            <w:bookmarkStart w:id="5" w:name="_Hlk518373553"/>
            <w:r w:rsidRPr="0080485A">
              <w:t xml:space="preserve">This module focuses on developing knowledge, skills, and values about </w:t>
            </w:r>
            <w:r w:rsidR="004A620B">
              <w:t>waste</w:t>
            </w:r>
            <w:r w:rsidR="004A620B" w:rsidRPr="0080485A">
              <w:t xml:space="preserve"> </w:t>
            </w:r>
            <w:r w:rsidRPr="0080485A">
              <w:t xml:space="preserve">as students consider the impact </w:t>
            </w:r>
            <w:r w:rsidR="00CB041B">
              <w:t>of</w:t>
            </w:r>
            <w:r w:rsidRPr="0080485A">
              <w:t xml:space="preserve"> lifestyle choices on the environment</w:t>
            </w:r>
            <w:bookmarkEnd w:id="5"/>
            <w:r w:rsidR="004470C1">
              <w:t xml:space="preserve"> and how they can contribute to more sustainable patterns of living. </w:t>
            </w:r>
            <w:r w:rsidR="004470C1" w:rsidRPr="000818CF">
              <w:t xml:space="preserve"> </w:t>
            </w:r>
          </w:p>
          <w:p w14:paraId="2D2F7192" w14:textId="77777777" w:rsidR="0080485A" w:rsidRPr="0080485A" w:rsidRDefault="0080485A" w:rsidP="0080485A">
            <w:pPr>
              <w:rPr>
                <w:rFonts w:cstheme="minorHAnsi"/>
                <w:b/>
              </w:rPr>
            </w:pPr>
            <w:r w:rsidRPr="0080485A">
              <w:rPr>
                <w:rFonts w:cstheme="minorHAnsi"/>
                <w:b/>
              </w:rPr>
              <w:t xml:space="preserve">What is the context? </w:t>
            </w:r>
          </w:p>
          <w:p w14:paraId="5C86CBB4" w14:textId="147B18BC" w:rsidR="0090224B" w:rsidRDefault="00B475AF" w:rsidP="00E774A1">
            <w:r>
              <w:t>People can strive for a more sustainable future by reducing waste and c</w:t>
            </w:r>
            <w:r w:rsidR="00945D67">
              <w:t xml:space="preserve">onserving </w:t>
            </w:r>
            <w:r w:rsidR="003F283C">
              <w:t xml:space="preserve">the </w:t>
            </w:r>
            <w:r w:rsidR="00945D67">
              <w:t xml:space="preserve">Earth’s </w:t>
            </w:r>
            <w:r w:rsidR="0081359F">
              <w:t xml:space="preserve">natural </w:t>
            </w:r>
            <w:r w:rsidR="00945D67">
              <w:t xml:space="preserve">resources. </w:t>
            </w:r>
          </w:p>
          <w:p w14:paraId="05344EFF" w14:textId="59A0BF2B" w:rsidR="004C541D" w:rsidRDefault="0090224B" w:rsidP="00E774A1">
            <w:pPr>
              <w:rPr>
                <w:rFonts w:cstheme="minorHAnsi"/>
              </w:rPr>
            </w:pPr>
            <w:r w:rsidRPr="0080485A">
              <w:rPr>
                <w:rFonts w:cstheme="minorHAnsi"/>
              </w:rPr>
              <w:t>As a nation</w:t>
            </w:r>
            <w:r>
              <w:rPr>
                <w:rFonts w:cstheme="minorHAnsi"/>
              </w:rPr>
              <w:t>, Australians are</w:t>
            </w:r>
            <w:r w:rsidRPr="0080485A">
              <w:rPr>
                <w:rFonts w:cstheme="minorHAnsi"/>
              </w:rPr>
              <w:t xml:space="preserve"> buying more </w:t>
            </w:r>
            <w:r>
              <w:rPr>
                <w:rFonts w:cstheme="minorHAnsi"/>
              </w:rPr>
              <w:t>products</w:t>
            </w:r>
            <w:r w:rsidR="007A3CC9">
              <w:rPr>
                <w:rFonts w:cstheme="minorHAnsi"/>
              </w:rPr>
              <w:t>,</w:t>
            </w:r>
            <w:r w:rsidRPr="0080485A">
              <w:rPr>
                <w:rFonts w:cstheme="minorHAnsi"/>
              </w:rPr>
              <w:t xml:space="preserve"> and </w:t>
            </w:r>
            <w:r>
              <w:rPr>
                <w:rFonts w:cstheme="minorHAnsi"/>
              </w:rPr>
              <w:t xml:space="preserve">using </w:t>
            </w:r>
            <w:r w:rsidRPr="0080485A">
              <w:rPr>
                <w:rFonts w:cstheme="minorHAnsi"/>
              </w:rPr>
              <w:t>them less before</w:t>
            </w:r>
            <w:r w:rsidR="002147F1">
              <w:rPr>
                <w:rFonts w:cstheme="minorHAnsi"/>
              </w:rPr>
              <w:t xml:space="preserve"> </w:t>
            </w:r>
            <w:r w:rsidRPr="0080485A">
              <w:rPr>
                <w:rFonts w:cstheme="minorHAnsi"/>
              </w:rPr>
              <w:t>thr</w:t>
            </w:r>
            <w:r>
              <w:rPr>
                <w:rFonts w:cstheme="minorHAnsi"/>
              </w:rPr>
              <w:t>ow</w:t>
            </w:r>
            <w:r w:rsidR="007A3CC9">
              <w:rPr>
                <w:rFonts w:cstheme="minorHAnsi"/>
              </w:rPr>
              <w:t>ing</w:t>
            </w:r>
            <w:r>
              <w:rPr>
                <w:rFonts w:cstheme="minorHAnsi"/>
              </w:rPr>
              <w:t xml:space="preserve"> them away, </w:t>
            </w:r>
            <w:r w:rsidRPr="0080485A">
              <w:rPr>
                <w:rFonts w:cstheme="minorHAnsi"/>
              </w:rPr>
              <w:t>add</w:t>
            </w:r>
            <w:r>
              <w:rPr>
                <w:rFonts w:cstheme="minorHAnsi"/>
              </w:rPr>
              <w:t>ing</w:t>
            </w:r>
            <w:r w:rsidRPr="0080485A">
              <w:rPr>
                <w:rFonts w:cstheme="minorHAnsi"/>
              </w:rPr>
              <w:t xml:space="preserve"> to the fast-growing mountain of </w:t>
            </w:r>
            <w:r>
              <w:rPr>
                <w:rFonts w:cstheme="minorHAnsi"/>
              </w:rPr>
              <w:t xml:space="preserve">unnecessary </w:t>
            </w:r>
            <w:r w:rsidRPr="0080485A">
              <w:rPr>
                <w:rFonts w:cstheme="minorHAnsi"/>
              </w:rPr>
              <w:t>landfill.</w:t>
            </w:r>
          </w:p>
          <w:p w14:paraId="5948ACF7" w14:textId="5BF370EC" w:rsidR="0090224B" w:rsidRDefault="004C541D" w:rsidP="00E774A1">
            <w:pPr>
              <w:rPr>
                <w:rFonts w:cstheme="minorHAnsi"/>
              </w:rPr>
            </w:pPr>
            <w:r>
              <w:rPr>
                <w:rFonts w:cstheme="minorHAnsi"/>
              </w:rPr>
              <w:t>Processed food and manufactured goods are often excessively packaged, producing more waste before they are eve</w:t>
            </w:r>
            <w:r w:rsidR="00577B70">
              <w:rPr>
                <w:rFonts w:cstheme="minorHAnsi"/>
              </w:rPr>
              <w:t>r</w:t>
            </w:r>
            <w:r>
              <w:rPr>
                <w:rFonts w:cstheme="minorHAnsi"/>
              </w:rPr>
              <w:t xml:space="preserve"> used. </w:t>
            </w:r>
            <w:r w:rsidR="008854DD">
              <w:rPr>
                <w:rFonts w:cstheme="minorHAnsi"/>
              </w:rPr>
              <w:t xml:space="preserve"> </w:t>
            </w:r>
          </w:p>
          <w:p w14:paraId="1024C449" w14:textId="2C3A1D4E" w:rsidR="0080485A" w:rsidRDefault="008854DD" w:rsidP="00861891">
            <w:pPr>
              <w:rPr>
                <w:rFonts w:cstheme="minorHAnsi"/>
              </w:rPr>
            </w:pPr>
            <w:r>
              <w:t xml:space="preserve">Plastic bags are </w:t>
            </w:r>
            <w:r w:rsidR="004C541D">
              <w:t xml:space="preserve">a practical replacement for the </w:t>
            </w:r>
            <w:r w:rsidR="00861891">
              <w:t xml:space="preserve">cloth or </w:t>
            </w:r>
            <w:r w:rsidR="004C541D">
              <w:t>paper bags</w:t>
            </w:r>
            <w:r w:rsidR="00861891">
              <w:t xml:space="preserve"> that were</w:t>
            </w:r>
            <w:r w:rsidR="004C541D">
              <w:t xml:space="preserve"> used to carry many goods in the pre-plastic era, but unlike paper, </w:t>
            </w:r>
            <w:r w:rsidR="00861891">
              <w:t>plastics</w:t>
            </w:r>
            <w:r w:rsidR="009D11FF">
              <w:t xml:space="preserve"> </w:t>
            </w:r>
            <w:r w:rsidR="004C541D">
              <w:t xml:space="preserve">do not break down quickly </w:t>
            </w:r>
            <w:r w:rsidR="00741632">
              <w:t xml:space="preserve">or completely </w:t>
            </w:r>
            <w:r w:rsidR="004C541D">
              <w:t xml:space="preserve">when discarded. </w:t>
            </w:r>
            <w:r w:rsidR="007A3CC9">
              <w:t xml:space="preserve">Single use plastic bags </w:t>
            </w:r>
            <w:r w:rsidR="00657F3D">
              <w:t>are used</w:t>
            </w:r>
            <w:r w:rsidR="007A3CC9">
              <w:t xml:space="preserve"> for an </w:t>
            </w:r>
            <w:r w:rsidR="00657F3D">
              <w:t xml:space="preserve">average </w:t>
            </w:r>
            <w:r w:rsidR="007A3CC9">
              <w:t>of</w:t>
            </w:r>
            <w:r w:rsidR="00657F3D">
              <w:t xml:space="preserve"> 12 minutes</w:t>
            </w:r>
            <w:r w:rsidR="00641408">
              <w:t>,</w:t>
            </w:r>
            <w:r w:rsidR="00657F3D">
              <w:t xml:space="preserve"> but </w:t>
            </w:r>
            <w:r w:rsidR="0080485A" w:rsidRPr="0080485A">
              <w:t>often end up littering the streets</w:t>
            </w:r>
            <w:r w:rsidR="00641408">
              <w:t>, polluting</w:t>
            </w:r>
            <w:r w:rsidR="007A3CC9">
              <w:t xml:space="preserve"> our natural environment</w:t>
            </w:r>
            <w:r w:rsidR="0080485A" w:rsidRPr="0080485A">
              <w:t xml:space="preserve"> </w:t>
            </w:r>
            <w:r w:rsidR="00C50030">
              <w:t>like</w:t>
            </w:r>
            <w:r w:rsidR="0080485A" w:rsidRPr="0080485A">
              <w:t xml:space="preserve"> bushlands, waterways</w:t>
            </w:r>
            <w:r w:rsidR="0068150A">
              <w:t>,</w:t>
            </w:r>
            <w:r w:rsidR="0080485A" w:rsidRPr="0080485A">
              <w:t xml:space="preserve"> and oceans </w:t>
            </w:r>
            <w:r w:rsidR="00641408">
              <w:t xml:space="preserve">and </w:t>
            </w:r>
            <w:r w:rsidR="0080485A" w:rsidRPr="0080485A">
              <w:rPr>
                <w:rFonts w:cstheme="minorHAnsi"/>
              </w:rPr>
              <w:t>harming the health of our wildlife</w:t>
            </w:r>
            <w:r w:rsidR="00641408">
              <w:rPr>
                <w:rFonts w:cstheme="minorHAnsi"/>
              </w:rPr>
              <w:t xml:space="preserve"> for hundreds of years</w:t>
            </w:r>
            <w:r w:rsidR="0080485A" w:rsidRPr="0080485A">
              <w:rPr>
                <w:rFonts w:cstheme="minorHAnsi"/>
              </w:rPr>
              <w:t xml:space="preserve">. </w:t>
            </w:r>
            <w:r w:rsidR="00861891">
              <w:rPr>
                <w:rFonts w:cstheme="minorHAnsi"/>
              </w:rPr>
              <w:t xml:space="preserve">Efforts are being made to reduce the use of single-use plastic bags. </w:t>
            </w:r>
            <w:r w:rsidR="00861891">
              <w:rPr>
                <w:szCs w:val="21"/>
              </w:rPr>
              <w:t xml:space="preserve">For example, </w:t>
            </w:r>
            <w:r w:rsidR="00861891">
              <w:rPr>
                <w:rFonts w:cstheme="minorHAnsi"/>
              </w:rPr>
              <w:t>t</w:t>
            </w:r>
            <w:r w:rsidR="00861891" w:rsidRPr="0080485A">
              <w:rPr>
                <w:rFonts w:cstheme="minorHAnsi"/>
              </w:rPr>
              <w:t xml:space="preserve">he </w:t>
            </w:r>
            <w:r w:rsidR="0080485A" w:rsidRPr="0080485A">
              <w:rPr>
                <w:rFonts w:cstheme="minorHAnsi"/>
              </w:rPr>
              <w:t xml:space="preserve">Western Australian government has banned </w:t>
            </w:r>
            <w:r w:rsidR="00861891">
              <w:rPr>
                <w:rFonts w:cstheme="minorHAnsi"/>
              </w:rPr>
              <w:t>them</w:t>
            </w:r>
            <w:r w:rsidR="00C50030">
              <w:rPr>
                <w:rFonts w:cstheme="minorHAnsi"/>
              </w:rPr>
              <w:t>, and r</w:t>
            </w:r>
            <w:r w:rsidR="0080485A" w:rsidRPr="0080485A">
              <w:rPr>
                <w:rFonts w:cstheme="minorHAnsi"/>
              </w:rPr>
              <w:t xml:space="preserve">etailers and </w:t>
            </w:r>
            <w:r w:rsidR="00C50030">
              <w:rPr>
                <w:rFonts w:cstheme="minorHAnsi"/>
              </w:rPr>
              <w:t>consumers</w:t>
            </w:r>
            <w:r w:rsidR="00C50030" w:rsidRPr="0080485A">
              <w:rPr>
                <w:rFonts w:cstheme="minorHAnsi"/>
              </w:rPr>
              <w:t xml:space="preserve"> </w:t>
            </w:r>
            <w:r w:rsidR="00861891">
              <w:rPr>
                <w:rFonts w:cstheme="minorHAnsi"/>
              </w:rPr>
              <w:t>have been</w:t>
            </w:r>
            <w:r w:rsidR="0080485A" w:rsidRPr="0080485A">
              <w:rPr>
                <w:rFonts w:cstheme="minorHAnsi"/>
              </w:rPr>
              <w:t xml:space="preserve"> challenged to find sustainable </w:t>
            </w:r>
            <w:r w:rsidR="00861891">
              <w:rPr>
                <w:rFonts w:cstheme="minorHAnsi"/>
              </w:rPr>
              <w:t>alternatives</w:t>
            </w:r>
            <w:r w:rsidR="0080485A" w:rsidRPr="0080485A">
              <w:rPr>
                <w:rFonts w:cstheme="minorHAnsi"/>
              </w:rPr>
              <w:t xml:space="preserve">.  </w:t>
            </w:r>
          </w:p>
          <w:p w14:paraId="75F88F22" w14:textId="2D7B3A49" w:rsidR="00945D67" w:rsidRDefault="00C50030" w:rsidP="00E774A1">
            <w:pPr>
              <w:rPr>
                <w:rFonts w:cstheme="minorHAnsi"/>
              </w:rPr>
            </w:pPr>
            <w:r>
              <w:rPr>
                <w:rFonts w:cstheme="minorHAnsi"/>
              </w:rPr>
              <w:t xml:space="preserve">While this is a step in the right direction, </w:t>
            </w:r>
            <w:r w:rsidR="00577B70">
              <w:rPr>
                <w:rFonts w:cstheme="minorHAnsi"/>
              </w:rPr>
              <w:t xml:space="preserve">the </w:t>
            </w:r>
            <w:r w:rsidR="008349C5">
              <w:rPr>
                <w:rFonts w:cstheme="minorHAnsi"/>
              </w:rPr>
              <w:t xml:space="preserve">competition to attract consumers through convenient and attractive pre-packaging of goods continues to </w:t>
            </w:r>
            <w:r w:rsidR="009D11FF">
              <w:rPr>
                <w:rFonts w:cstheme="minorHAnsi"/>
              </w:rPr>
              <w:t>add to the</w:t>
            </w:r>
            <w:r w:rsidR="008349C5">
              <w:rPr>
                <w:rFonts w:cstheme="minorHAnsi"/>
              </w:rPr>
              <w:t xml:space="preserve"> </w:t>
            </w:r>
            <w:r w:rsidR="004C541D">
              <w:rPr>
                <w:rFonts w:cstheme="minorHAnsi"/>
              </w:rPr>
              <w:t xml:space="preserve">excessive </w:t>
            </w:r>
            <w:r w:rsidR="008349C5">
              <w:rPr>
                <w:rFonts w:cstheme="minorHAnsi"/>
              </w:rPr>
              <w:t xml:space="preserve">production of </w:t>
            </w:r>
            <w:r w:rsidR="004C541D">
              <w:rPr>
                <w:rFonts w:cstheme="minorHAnsi"/>
              </w:rPr>
              <w:t>waste</w:t>
            </w:r>
            <w:r w:rsidR="008349C5">
              <w:rPr>
                <w:rFonts w:cstheme="minorHAnsi"/>
              </w:rPr>
              <w:t xml:space="preserve"> materials that are typically thrown away rather than reused. Even when placed in recycling bins, the overall volume of </w:t>
            </w:r>
            <w:r w:rsidR="009D11FF">
              <w:rPr>
                <w:rFonts w:cstheme="minorHAnsi"/>
              </w:rPr>
              <w:t>discarded</w:t>
            </w:r>
            <w:r w:rsidR="008349C5">
              <w:rPr>
                <w:rFonts w:cstheme="minorHAnsi"/>
              </w:rPr>
              <w:t xml:space="preserve"> </w:t>
            </w:r>
            <w:r w:rsidR="009D11FF">
              <w:rPr>
                <w:rFonts w:cstheme="minorHAnsi"/>
              </w:rPr>
              <w:t xml:space="preserve">recyclable </w:t>
            </w:r>
            <w:r w:rsidR="008349C5">
              <w:rPr>
                <w:rFonts w:cstheme="minorHAnsi"/>
              </w:rPr>
              <w:t xml:space="preserve">materials such as </w:t>
            </w:r>
            <w:r w:rsidR="00945D67">
              <w:rPr>
                <w:rFonts w:cstheme="minorHAnsi"/>
              </w:rPr>
              <w:t xml:space="preserve">textiles, paper, cardboard, wood, glass, metals, </w:t>
            </w:r>
            <w:r w:rsidR="009D11FF">
              <w:rPr>
                <w:rFonts w:cstheme="minorHAnsi"/>
              </w:rPr>
              <w:t xml:space="preserve">hard plastics, </w:t>
            </w:r>
            <w:r w:rsidR="00945D67">
              <w:rPr>
                <w:rFonts w:cstheme="minorHAnsi"/>
              </w:rPr>
              <w:t>electronic waste</w:t>
            </w:r>
            <w:r w:rsidR="0068150A">
              <w:rPr>
                <w:rFonts w:cstheme="minorHAnsi"/>
              </w:rPr>
              <w:t>,</w:t>
            </w:r>
            <w:r w:rsidR="00945D67">
              <w:rPr>
                <w:rFonts w:cstheme="minorHAnsi"/>
              </w:rPr>
              <w:t xml:space="preserve"> </w:t>
            </w:r>
            <w:r w:rsidR="00C42782">
              <w:rPr>
                <w:rFonts w:cstheme="minorHAnsi"/>
              </w:rPr>
              <w:t xml:space="preserve">and </w:t>
            </w:r>
            <w:r w:rsidR="00945D67">
              <w:rPr>
                <w:rFonts w:cstheme="minorHAnsi"/>
              </w:rPr>
              <w:t>rubber</w:t>
            </w:r>
            <w:r w:rsidR="008349C5">
              <w:rPr>
                <w:rFonts w:cstheme="minorHAnsi"/>
              </w:rPr>
              <w:t xml:space="preserve"> exceed</w:t>
            </w:r>
            <w:r w:rsidR="00577B70">
              <w:rPr>
                <w:rFonts w:cstheme="minorHAnsi"/>
              </w:rPr>
              <w:t>s</w:t>
            </w:r>
            <w:r w:rsidR="00945D67">
              <w:rPr>
                <w:rFonts w:cstheme="minorHAnsi"/>
              </w:rPr>
              <w:t xml:space="preserve"> </w:t>
            </w:r>
            <w:r w:rsidR="008349C5">
              <w:rPr>
                <w:rFonts w:cstheme="minorHAnsi"/>
              </w:rPr>
              <w:t>manufacturers</w:t>
            </w:r>
            <w:r w:rsidR="00861891">
              <w:rPr>
                <w:rFonts w:cstheme="minorHAnsi"/>
              </w:rPr>
              <w:t>’</w:t>
            </w:r>
            <w:r w:rsidR="008349C5">
              <w:rPr>
                <w:rFonts w:cstheme="minorHAnsi"/>
              </w:rPr>
              <w:t xml:space="preserve"> ability to process </w:t>
            </w:r>
            <w:r w:rsidR="009D11FF">
              <w:rPr>
                <w:rFonts w:cstheme="minorHAnsi"/>
              </w:rPr>
              <w:t>most of these materials and they often still end up in landfill.</w:t>
            </w:r>
          </w:p>
          <w:p w14:paraId="275FB693" w14:textId="26DB2FBC" w:rsidR="00F33B37" w:rsidRPr="00F33B37" w:rsidRDefault="00F33B37" w:rsidP="00F33B37">
            <w:pPr>
              <w:spacing w:before="0" w:after="0" w:line="240" w:lineRule="auto"/>
              <w:rPr>
                <w:sz w:val="12"/>
                <w:szCs w:val="12"/>
              </w:rPr>
            </w:pPr>
            <w:r w:rsidRPr="00F33B37">
              <w:rPr>
                <w:sz w:val="12"/>
                <w:szCs w:val="12"/>
              </w:rPr>
              <w:t xml:space="preserve">                                                                                   </w:t>
            </w:r>
            <w:r>
              <w:rPr>
                <w:sz w:val="12"/>
                <w:szCs w:val="12"/>
              </w:rPr>
              <w:t xml:space="preserve">   </w:t>
            </w:r>
          </w:p>
          <w:p w14:paraId="0F30E157" w14:textId="77777777" w:rsidR="0080485A" w:rsidRPr="0080485A" w:rsidRDefault="0080485A" w:rsidP="0080485A">
            <w:pPr>
              <w:rPr>
                <w:rFonts w:cstheme="minorHAnsi"/>
                <w:b/>
              </w:rPr>
            </w:pPr>
            <w:r w:rsidRPr="0080485A">
              <w:rPr>
                <w:rFonts w:cstheme="minorHAnsi"/>
                <w:b/>
              </w:rPr>
              <w:t>What is the problem?</w:t>
            </w:r>
          </w:p>
          <w:p w14:paraId="458DC0A3" w14:textId="77777777" w:rsidR="00577305" w:rsidRDefault="00395A4F" w:rsidP="00245CC0">
            <w:pPr>
              <w:rPr>
                <w:lang w:val="en-GB"/>
              </w:rPr>
            </w:pPr>
            <w:r w:rsidRPr="00395A4F">
              <w:rPr>
                <w:lang w:val="en-GB"/>
              </w:rPr>
              <w:t xml:space="preserve">How </w:t>
            </w:r>
            <w:r w:rsidR="0080485A" w:rsidRPr="00395A4F">
              <w:rPr>
                <w:lang w:val="en-GB"/>
              </w:rPr>
              <w:t>can</w:t>
            </w:r>
            <w:r w:rsidR="0080485A" w:rsidRPr="0080485A">
              <w:rPr>
                <w:lang w:val="en-GB"/>
              </w:rPr>
              <w:t xml:space="preserve"> we </w:t>
            </w:r>
            <w:r w:rsidR="00B77E4E">
              <w:rPr>
                <w:lang w:val="en-GB"/>
              </w:rPr>
              <w:t>reduce waste at our school</w:t>
            </w:r>
            <w:r w:rsidR="0080485A" w:rsidRPr="0080485A">
              <w:rPr>
                <w:lang w:val="en-GB"/>
              </w:rPr>
              <w:t>?</w:t>
            </w:r>
          </w:p>
          <w:p w14:paraId="0326E19D" w14:textId="77777777" w:rsidR="00322917" w:rsidRDefault="00322917" w:rsidP="00245CC0">
            <w:pPr>
              <w:rPr>
                <w:lang w:val="en-GB"/>
              </w:rPr>
            </w:pPr>
          </w:p>
          <w:p w14:paraId="651EA78A" w14:textId="77777777" w:rsidR="00322917" w:rsidRDefault="00322917" w:rsidP="00245CC0">
            <w:pPr>
              <w:rPr>
                <w:lang w:val="en-GB"/>
              </w:rPr>
            </w:pPr>
          </w:p>
          <w:p w14:paraId="0FC8CFFE" w14:textId="77777777" w:rsidR="00322917" w:rsidRDefault="00322917" w:rsidP="00245CC0">
            <w:pPr>
              <w:rPr>
                <w:lang w:val="en-GB"/>
              </w:rPr>
            </w:pPr>
          </w:p>
          <w:p w14:paraId="1B0A20EF" w14:textId="77777777" w:rsidR="00322917" w:rsidRDefault="00322917" w:rsidP="00245CC0">
            <w:pPr>
              <w:rPr>
                <w:lang w:val="en-GB"/>
              </w:rPr>
            </w:pPr>
          </w:p>
          <w:p w14:paraId="33CB1285" w14:textId="25DFF015" w:rsidR="00322917" w:rsidRPr="00245CC0" w:rsidRDefault="00322917" w:rsidP="00245CC0">
            <w:pPr>
              <w:rPr>
                <w:rFonts w:cstheme="minorHAnsi"/>
                <w:b/>
              </w:rPr>
            </w:pPr>
          </w:p>
        </w:tc>
      </w:tr>
      <w:tr w:rsidR="00D4142D" w:rsidRPr="007B62C7" w14:paraId="5A0EFABA" w14:textId="77777777" w:rsidTr="008E63F3">
        <w:tc>
          <w:tcPr>
            <w:tcW w:w="9016" w:type="dxa"/>
          </w:tcPr>
          <w:p w14:paraId="7759F6AB" w14:textId="77777777" w:rsidR="00D4142D" w:rsidRDefault="00D4142D" w:rsidP="008E63F3">
            <w:pPr>
              <w:spacing w:before="240"/>
              <w:rPr>
                <w:b/>
              </w:rPr>
            </w:pPr>
            <w:r>
              <w:lastRenderedPageBreak/>
              <w:br w:type="page"/>
            </w:r>
            <w:r w:rsidRPr="009A614B">
              <w:rPr>
                <w:b/>
              </w:rPr>
              <w:t xml:space="preserve">How does this module support </w:t>
            </w:r>
            <w:r>
              <w:rPr>
                <w:b/>
              </w:rPr>
              <w:t>integration of the STEM disciplines?</w:t>
            </w:r>
          </w:p>
          <w:p w14:paraId="5158F57B" w14:textId="77777777" w:rsidR="00D4142D" w:rsidRPr="00356052" w:rsidRDefault="00D4142D" w:rsidP="008E63F3">
            <w:pPr>
              <w:spacing w:before="240"/>
              <w:rPr>
                <w:rFonts w:cstheme="minorHAnsi"/>
                <w:b/>
                <w:lang w:val="en-GB"/>
              </w:rPr>
            </w:pPr>
            <w:r w:rsidRPr="00356052">
              <w:rPr>
                <w:rFonts w:cstheme="minorHAnsi"/>
                <w:b/>
                <w:lang w:val="en-GB"/>
              </w:rPr>
              <w:t>Science</w:t>
            </w:r>
          </w:p>
          <w:p w14:paraId="15155380" w14:textId="7D623FAF" w:rsidR="00067B34" w:rsidRPr="00A91BD0" w:rsidRDefault="007A3CC9" w:rsidP="00A91BD0">
            <w:r>
              <w:t>S</w:t>
            </w:r>
            <w:r w:rsidR="00EF0E70" w:rsidRPr="00A91BD0">
              <w:t xml:space="preserve">tudents begin to </w:t>
            </w:r>
            <w:r w:rsidR="00A92696" w:rsidRPr="00A91BD0">
              <w:t>understand the importance of using science to predict poss</w:t>
            </w:r>
            <w:r>
              <w:t>ible effects of human activity and</w:t>
            </w:r>
            <w:r w:rsidR="00A92696" w:rsidRPr="00A91BD0">
              <w:t xml:space="preserve"> develop</w:t>
            </w:r>
            <w:r>
              <w:t>ing</w:t>
            </w:r>
            <w:r w:rsidR="00A92696" w:rsidRPr="00A91BD0">
              <w:t xml:space="preserve"> management plans or alternative technologies that </w:t>
            </w:r>
            <w:proofErr w:type="spellStart"/>
            <w:r w:rsidR="00A92696" w:rsidRPr="00A91BD0">
              <w:t>minimise</w:t>
            </w:r>
            <w:proofErr w:type="spellEnd"/>
            <w:r w:rsidR="00A92696" w:rsidRPr="00A91BD0">
              <w:t xml:space="preserve"> these effects.</w:t>
            </w:r>
            <w:r w:rsidR="00EF0E70" w:rsidRPr="00A91BD0">
              <w:t xml:space="preserve"> </w:t>
            </w:r>
            <w:r w:rsidR="001E0120" w:rsidRPr="00A91BD0">
              <w:t>In particular, w</w:t>
            </w:r>
            <w:r>
              <w:t>hen interviewing senior</w:t>
            </w:r>
            <w:r w:rsidR="00EF0E70" w:rsidRPr="00A91BD0">
              <w:t>s and investigating waste around the school</w:t>
            </w:r>
            <w:r w:rsidR="00CB7986" w:rsidRPr="00A91BD0">
              <w:t>,</w:t>
            </w:r>
            <w:r w:rsidR="00EF0E70" w:rsidRPr="00A91BD0">
              <w:t xml:space="preserve"> students learn that </w:t>
            </w:r>
            <w:r>
              <w:t xml:space="preserve">the </w:t>
            </w:r>
            <w:r w:rsidR="00EF0E70" w:rsidRPr="00A91BD0">
              <w:t>Earth’s resources are used in a variety of ways</w:t>
            </w:r>
            <w:r w:rsidR="00BE5118">
              <w:t xml:space="preserve"> (</w:t>
            </w:r>
            <w:hyperlink r:id="rId21" w:tgtFrame="_blank" w:tooltip="View additional details of ACSSU032" w:history="1">
              <w:r w:rsidR="00EF0E70" w:rsidRPr="00BE5118">
                <w:rPr>
                  <w:i/>
                  <w:color w:val="2E74B5" w:themeColor="accent1" w:themeShade="BF"/>
                </w:rPr>
                <w:t>ACSSU032</w:t>
              </w:r>
              <w:r w:rsidR="00BE5118" w:rsidRPr="00BE5118">
                <w:rPr>
                  <w:i/>
                  <w:color w:val="2E74B5" w:themeColor="accent1" w:themeShade="BF"/>
                </w:rPr>
                <w:t>:</w:t>
              </w:r>
              <w:r w:rsidR="00BE5118" w:rsidRPr="00BE5118">
                <w:rPr>
                  <w:rFonts w:cstheme="minorHAnsi"/>
                  <w:i/>
                  <w:color w:val="2E74B5" w:themeColor="accent1" w:themeShade="BF"/>
                </w:rPr>
                <w:t xml:space="preserve"> Understand Earth’s resources are used in a variety of ways</w:t>
              </w:r>
              <w:r w:rsidR="00EF0E70" w:rsidRPr="00A91BD0">
                <w:t>)</w:t>
              </w:r>
            </w:hyperlink>
            <w:r w:rsidR="00EF0E70" w:rsidRPr="00634B7D">
              <w:t xml:space="preserve"> and that science involves observing, asking questions about, and describing changes in, objects and events </w:t>
            </w:r>
            <w:hyperlink r:id="rId22" w:tgtFrame="_blank" w:tooltip="View additional details of ACSHE034" w:history="1">
              <w:r w:rsidR="00EF0E70" w:rsidRPr="00BE5118">
                <w:rPr>
                  <w:i/>
                  <w:color w:val="2E74B5" w:themeColor="accent1" w:themeShade="BF"/>
                </w:rPr>
                <w:t>(ACSHE034</w:t>
              </w:r>
              <w:r w:rsidR="00BE5118" w:rsidRPr="00BE5118">
                <w:rPr>
                  <w:i/>
                  <w:color w:val="2E74B5" w:themeColor="accent1" w:themeShade="BF"/>
                </w:rPr>
                <w:t>: Science involves observing, asking questions about, and describing changes in, objects and events</w:t>
              </w:r>
              <w:r w:rsidR="00EF0E70" w:rsidRPr="0071034C">
                <w:t>)</w:t>
              </w:r>
            </w:hyperlink>
            <w:r w:rsidR="00EF0E70" w:rsidRPr="00634B7D">
              <w:t xml:space="preserve">. </w:t>
            </w:r>
            <w:r w:rsidR="00EF0E70" w:rsidRPr="00535FD5">
              <w:t>They question, predict, investigate, explore and compare observations about the waste being generated and discarded at school and in society in general (</w:t>
            </w:r>
            <w:r w:rsidR="00EF0E70" w:rsidRPr="00BE5118">
              <w:rPr>
                <w:i/>
                <w:color w:val="2E74B5" w:themeColor="accent1" w:themeShade="BF"/>
              </w:rPr>
              <w:t>ACSIS03</w:t>
            </w:r>
            <w:r w:rsidRPr="00BE5118">
              <w:rPr>
                <w:i/>
                <w:color w:val="2E74B5" w:themeColor="accent1" w:themeShade="BF"/>
              </w:rPr>
              <w:t>7</w:t>
            </w:r>
            <w:r w:rsidR="00BE5118" w:rsidRPr="00BE5118">
              <w:rPr>
                <w:i/>
                <w:color w:val="2E74B5" w:themeColor="accent1" w:themeShade="BF"/>
              </w:rPr>
              <w:t>:</w:t>
            </w:r>
            <w:r w:rsidR="00BE5118" w:rsidRPr="00BE5118">
              <w:rPr>
                <w:rFonts w:cstheme="minorHAnsi"/>
                <w:i/>
                <w:color w:val="2E74B5" w:themeColor="accent1" w:themeShade="BF"/>
              </w:rPr>
              <w:t xml:space="preserve"> Pose and respond to questions, and make predictions about </w:t>
            </w:r>
            <w:hyperlink r:id="rId23" w:tooltip="Display the glossary entry for familiar" w:history="1">
              <w:r w:rsidR="00BE5118" w:rsidRPr="00BE5118">
                <w:rPr>
                  <w:rStyle w:val="Hyperlink"/>
                  <w:rFonts w:cstheme="minorHAnsi"/>
                  <w:i w:val="0"/>
                  <w:color w:val="2E74B5" w:themeColor="accent1" w:themeShade="BF"/>
                  <w:u w:val="none"/>
                </w:rPr>
                <w:t>familiar</w:t>
              </w:r>
            </w:hyperlink>
            <w:r w:rsidR="00BE5118" w:rsidRPr="00BE5118">
              <w:rPr>
                <w:rFonts w:cstheme="minorHAnsi"/>
                <w:i/>
                <w:color w:val="2E74B5" w:themeColor="accent1" w:themeShade="BF"/>
              </w:rPr>
              <w:t xml:space="preserve"> objects and events</w:t>
            </w:r>
            <w:r w:rsidRPr="00BE5118">
              <w:rPr>
                <w:i/>
                <w:color w:val="2E74B5" w:themeColor="accent1" w:themeShade="BF"/>
              </w:rPr>
              <w:t>, ACSIS038</w:t>
            </w:r>
            <w:r w:rsidR="00BE5118" w:rsidRPr="00BE5118">
              <w:rPr>
                <w:i/>
                <w:color w:val="2E74B5" w:themeColor="accent1" w:themeShade="BF"/>
              </w:rPr>
              <w:t>:</w:t>
            </w:r>
            <w:r w:rsidR="00BE5118" w:rsidRPr="00BE5118">
              <w:rPr>
                <w:rFonts w:cstheme="minorHAnsi"/>
                <w:i/>
                <w:color w:val="2E74B5" w:themeColor="accent1" w:themeShade="BF"/>
              </w:rPr>
              <w:t xml:space="preserve"> Participate in guided investigations to explore and answer questions</w:t>
            </w:r>
            <w:r w:rsidRPr="00BE5118">
              <w:rPr>
                <w:i/>
                <w:color w:val="2E74B5" w:themeColor="accent1" w:themeShade="BF"/>
              </w:rPr>
              <w:t>, ACSIS039</w:t>
            </w:r>
            <w:r w:rsidR="00BE5118" w:rsidRPr="00BE5118">
              <w:rPr>
                <w:i/>
                <w:color w:val="2E74B5" w:themeColor="accent1" w:themeShade="BF"/>
              </w:rPr>
              <w:t>:</w:t>
            </w:r>
            <w:r w:rsidR="00BE5118" w:rsidRPr="00BE5118">
              <w:rPr>
                <w:rFonts w:cstheme="minorHAnsi"/>
                <w:i/>
                <w:color w:val="2E74B5" w:themeColor="accent1" w:themeShade="BF"/>
              </w:rPr>
              <w:t xml:space="preserve"> Use informal measurements to collect and record observations, using </w:t>
            </w:r>
            <w:hyperlink r:id="rId24" w:tooltip="Display the glossary entry for digital technologies" w:history="1">
              <w:r w:rsidR="00BE5118" w:rsidRPr="00BE5118">
                <w:rPr>
                  <w:rStyle w:val="Hyperlink"/>
                  <w:rFonts w:cstheme="minorHAnsi"/>
                  <w:i w:val="0"/>
                  <w:color w:val="2E74B5" w:themeColor="accent1" w:themeShade="BF"/>
                  <w:u w:val="none"/>
                </w:rPr>
                <w:t>digital technologies</w:t>
              </w:r>
            </w:hyperlink>
            <w:r w:rsidR="00BE5118" w:rsidRPr="00BE5118">
              <w:rPr>
                <w:rFonts w:cstheme="minorHAnsi"/>
                <w:i/>
                <w:color w:val="2E74B5" w:themeColor="accent1" w:themeShade="BF"/>
              </w:rPr>
              <w:t xml:space="preserve"> as appropriate</w:t>
            </w:r>
            <w:r w:rsidRPr="00BE5118">
              <w:rPr>
                <w:i/>
                <w:color w:val="2E74B5" w:themeColor="accent1" w:themeShade="BF"/>
              </w:rPr>
              <w:t xml:space="preserve">, </w:t>
            </w:r>
            <w:r w:rsidR="00BE5118">
              <w:rPr>
                <w:i/>
                <w:color w:val="2E74B5" w:themeColor="accent1" w:themeShade="BF"/>
              </w:rPr>
              <w:t xml:space="preserve">and </w:t>
            </w:r>
            <w:r w:rsidRPr="00BE5118">
              <w:rPr>
                <w:i/>
                <w:color w:val="2E74B5" w:themeColor="accent1" w:themeShade="BF"/>
              </w:rPr>
              <w:t>ACSIS040</w:t>
            </w:r>
            <w:r w:rsidR="00BE5118" w:rsidRPr="00BE5118">
              <w:rPr>
                <w:i/>
                <w:color w:val="2E74B5" w:themeColor="accent1" w:themeShade="BF"/>
              </w:rPr>
              <w:t>:</w:t>
            </w:r>
            <w:r w:rsidR="00BE5118" w:rsidRPr="00BE5118">
              <w:rPr>
                <w:rFonts w:cstheme="minorHAnsi"/>
                <w:i/>
                <w:color w:val="2E74B5" w:themeColor="accent1" w:themeShade="BF"/>
              </w:rPr>
              <w:t xml:space="preserve"> Use a range of methods to sort information, including drawings and provided tables and through discussion, compare observations with predictions</w:t>
            </w:r>
            <w:r>
              <w:t>).</w:t>
            </w:r>
            <w:r w:rsidR="00EF0E70" w:rsidRPr="00662E89">
              <w:t xml:space="preserve"> They engage in representing and communicating their observations and ideas in a variety of ways when planning for and presenting </w:t>
            </w:r>
            <w:r w:rsidR="00CB7986" w:rsidRPr="00662E89">
              <w:t>their idea</w:t>
            </w:r>
            <w:r>
              <w:t>s</w:t>
            </w:r>
            <w:r w:rsidR="00CB7986" w:rsidRPr="00662E89">
              <w:t xml:space="preserve"> </w:t>
            </w:r>
            <w:r w:rsidR="00EF0E70" w:rsidRPr="00662E89">
              <w:t xml:space="preserve">at </w:t>
            </w:r>
            <w:r w:rsidR="00CB7986" w:rsidRPr="00662E89">
              <w:t>a</w:t>
            </w:r>
            <w:r w:rsidR="00EF0E70" w:rsidRPr="00662E89">
              <w:t xml:space="preserve"> </w:t>
            </w:r>
            <w:r w:rsidR="00535FD5">
              <w:t xml:space="preserve">learning </w:t>
            </w:r>
            <w:r w:rsidR="00EF0E70" w:rsidRPr="00535FD5">
              <w:t xml:space="preserve">symposium </w:t>
            </w:r>
            <w:hyperlink r:id="rId25" w:tgtFrame="_blank" w:tooltip="View additional details of ACSIS042" w:history="1">
              <w:r w:rsidR="00EF0E70" w:rsidRPr="00634B7D">
                <w:t>(</w:t>
              </w:r>
              <w:r w:rsidR="00EF0E70" w:rsidRPr="00BE5118">
                <w:rPr>
                  <w:rFonts w:cstheme="minorHAnsi"/>
                  <w:i/>
                  <w:color w:val="2E74B5" w:themeColor="accent1" w:themeShade="BF"/>
                </w:rPr>
                <w:t>ACSIS042</w:t>
              </w:r>
              <w:r w:rsidR="00BE5118" w:rsidRPr="00BE5118">
                <w:rPr>
                  <w:rFonts w:cstheme="minorHAnsi"/>
                  <w:i/>
                  <w:color w:val="2E74B5" w:themeColor="accent1" w:themeShade="BF"/>
                </w:rPr>
                <w:t>: Represent and communicate observations and ideas in a variety of ways</w:t>
              </w:r>
              <w:r w:rsidR="00EF0E70" w:rsidRPr="00634B7D">
                <w:t>)</w:t>
              </w:r>
            </w:hyperlink>
            <w:r w:rsidR="00EF0E70" w:rsidRPr="00634B7D">
              <w:t>.</w:t>
            </w:r>
            <w:r w:rsidR="00EF0E70" w:rsidRPr="00535FD5">
              <w:t xml:space="preserve"> </w:t>
            </w:r>
          </w:p>
          <w:p w14:paraId="6E31077A" w14:textId="64347552" w:rsidR="00067B34" w:rsidRDefault="00067B34" w:rsidP="00067B34">
            <w:pPr>
              <w:spacing w:before="240"/>
              <w:rPr>
                <w:b/>
              </w:rPr>
            </w:pPr>
            <w:r w:rsidRPr="00C75C3A">
              <w:rPr>
                <w:b/>
              </w:rPr>
              <w:t>Technology</w:t>
            </w:r>
          </w:p>
          <w:p w14:paraId="69F8B314" w14:textId="54D58697" w:rsidR="00067B34" w:rsidRPr="00662E89" w:rsidRDefault="00067B34" w:rsidP="00535FD5">
            <w:r w:rsidRPr="00535FD5">
              <w:t xml:space="preserve">Students engage with design processes from the Technologies </w:t>
            </w:r>
            <w:r w:rsidR="00A46C8D" w:rsidRPr="00535FD5">
              <w:t xml:space="preserve">syllabus </w:t>
            </w:r>
            <w:r w:rsidR="003331DF" w:rsidRPr="00535FD5">
              <w:t>as they create ways to reduce waste in their</w:t>
            </w:r>
            <w:r w:rsidRPr="00662E89">
              <w:t xml:space="preserve"> </w:t>
            </w:r>
            <w:r w:rsidR="00E15BA5" w:rsidRPr="00662E89">
              <w:t xml:space="preserve">school </w:t>
            </w:r>
            <w:r w:rsidRPr="00662E89">
              <w:t>community (</w:t>
            </w:r>
            <w:r w:rsidRPr="00DA79B2">
              <w:rPr>
                <w:i/>
                <w:color w:val="2E74B5" w:themeColor="accent1" w:themeShade="BF"/>
              </w:rPr>
              <w:t>ACTDEK001</w:t>
            </w:r>
            <w:r w:rsidR="00DA79B2" w:rsidRPr="00DA79B2">
              <w:rPr>
                <w:i/>
                <w:color w:val="2E74B5" w:themeColor="accent1" w:themeShade="BF"/>
              </w:rPr>
              <w:t>: People design and produce familiar products, services and environments to meet local and community needs</w:t>
            </w:r>
            <w:r w:rsidR="00662D97" w:rsidRPr="00DA79B2">
              <w:rPr>
                <w:i/>
                <w:color w:val="2E74B5" w:themeColor="accent1" w:themeShade="BF"/>
              </w:rPr>
              <w:t>, WATPPS11</w:t>
            </w:r>
            <w:r w:rsidR="00DA79B2" w:rsidRPr="00DA79B2">
              <w:rPr>
                <w:i/>
                <w:color w:val="2E74B5" w:themeColor="accent1" w:themeShade="BF"/>
              </w:rPr>
              <w:t>: Explore design to meet needs or opportunities</w:t>
            </w:r>
            <w:r w:rsidRPr="00662E89">
              <w:t>)</w:t>
            </w:r>
            <w:r w:rsidR="00082818" w:rsidRPr="00662E89">
              <w:t>,</w:t>
            </w:r>
            <w:r w:rsidR="00A46C8D" w:rsidRPr="00662E89">
              <w:t xml:space="preserve"> </w:t>
            </w:r>
            <w:r w:rsidRPr="00662E89">
              <w:t>us</w:t>
            </w:r>
            <w:r w:rsidR="00E15BA5" w:rsidRPr="00662E89">
              <w:t>e</w:t>
            </w:r>
            <w:r w:rsidRPr="00662E89">
              <w:t xml:space="preserve"> materials and equipment safely (</w:t>
            </w:r>
            <w:r w:rsidRPr="00DA79B2">
              <w:rPr>
                <w:i/>
                <w:color w:val="2E74B5" w:themeColor="accent1" w:themeShade="BF"/>
              </w:rPr>
              <w:t>WATPPS13</w:t>
            </w:r>
            <w:r w:rsidR="00DA79B2" w:rsidRPr="00DA79B2">
              <w:rPr>
                <w:i/>
                <w:color w:val="2E74B5" w:themeColor="accent1" w:themeShade="BF"/>
              </w:rPr>
              <w:t xml:space="preserve">: Use </w:t>
            </w:r>
            <w:hyperlink r:id="rId26" w:tooltip="Display the glossary entry for components" w:history="1">
              <w:r w:rsidR="00DA79B2" w:rsidRPr="00DA79B2">
                <w:rPr>
                  <w:color w:val="2E74B5" w:themeColor="accent1" w:themeShade="BF"/>
                </w:rPr>
                <w:t>components</w:t>
              </w:r>
            </w:hyperlink>
            <w:r w:rsidR="00DA79B2" w:rsidRPr="00DA79B2">
              <w:rPr>
                <w:i/>
                <w:color w:val="2E74B5" w:themeColor="accent1" w:themeShade="BF"/>
              </w:rPr>
              <w:t xml:space="preserve"> and given </w:t>
            </w:r>
            <w:hyperlink r:id="rId27" w:tooltip="Display the glossary entry for equipment" w:history="1">
              <w:r w:rsidR="00DA79B2" w:rsidRPr="00DA79B2">
                <w:rPr>
                  <w:color w:val="2E74B5" w:themeColor="accent1" w:themeShade="BF"/>
                </w:rPr>
                <w:t>equipment</w:t>
              </w:r>
            </w:hyperlink>
            <w:r w:rsidR="00DA79B2" w:rsidRPr="00DA79B2">
              <w:rPr>
                <w:i/>
                <w:color w:val="2E74B5" w:themeColor="accent1" w:themeShade="BF"/>
              </w:rPr>
              <w:t xml:space="preserve"> to safely make solutions</w:t>
            </w:r>
            <w:r w:rsidRPr="00662E89">
              <w:t>)</w:t>
            </w:r>
            <w:r w:rsidR="0066599B" w:rsidRPr="00662E89">
              <w:t xml:space="preserve"> and work collaboratively </w:t>
            </w:r>
            <w:r w:rsidR="00662D97" w:rsidRPr="00662E89">
              <w:t>(</w:t>
            </w:r>
            <w:r w:rsidR="0066599B" w:rsidRPr="00DA79B2">
              <w:rPr>
                <w:i/>
                <w:color w:val="2E74B5" w:themeColor="accent1" w:themeShade="BF"/>
              </w:rPr>
              <w:t>WATPPS15</w:t>
            </w:r>
            <w:r w:rsidR="00DA79B2" w:rsidRPr="00DA79B2">
              <w:rPr>
                <w:i/>
                <w:color w:val="2E74B5" w:themeColor="accent1" w:themeShade="BF"/>
              </w:rPr>
              <w:t xml:space="preserve">: Work independently, or collaboratively when required, to </w:t>
            </w:r>
            <w:proofErr w:type="spellStart"/>
            <w:r w:rsidR="00DA79B2" w:rsidRPr="00DA79B2">
              <w:rPr>
                <w:i/>
                <w:color w:val="2E74B5" w:themeColor="accent1" w:themeShade="BF"/>
              </w:rPr>
              <w:t>organise</w:t>
            </w:r>
            <w:proofErr w:type="spellEnd"/>
            <w:r w:rsidR="00DA79B2" w:rsidRPr="00DA79B2">
              <w:rPr>
                <w:i/>
                <w:color w:val="2E74B5" w:themeColor="accent1" w:themeShade="BF"/>
              </w:rPr>
              <w:t xml:space="preserve"> </w:t>
            </w:r>
            <w:hyperlink r:id="rId28" w:tooltip="Display the glossary entry for information" w:history="1">
              <w:r w:rsidR="00DA79B2" w:rsidRPr="00DA79B2">
                <w:rPr>
                  <w:i/>
                  <w:color w:val="2E74B5" w:themeColor="accent1" w:themeShade="BF"/>
                </w:rPr>
                <w:t>information</w:t>
              </w:r>
            </w:hyperlink>
            <w:r w:rsidR="00DA79B2" w:rsidRPr="00DA79B2">
              <w:rPr>
                <w:i/>
                <w:color w:val="2E74B5" w:themeColor="accent1" w:themeShade="BF"/>
              </w:rPr>
              <w:t xml:space="preserve"> and ideas to safely create and share sequenced steps for solutions</w:t>
            </w:r>
            <w:r w:rsidR="0066599B" w:rsidRPr="00662E89">
              <w:t>)</w:t>
            </w:r>
            <w:r w:rsidRPr="00535FD5">
              <w:t xml:space="preserve">. Students use </w:t>
            </w:r>
            <w:r w:rsidR="003331DF" w:rsidRPr="00535FD5">
              <w:t>Information communication technology (ICT)</w:t>
            </w:r>
            <w:r w:rsidRPr="00535FD5">
              <w:t xml:space="preserve"> to communicate </w:t>
            </w:r>
            <w:r w:rsidR="00A46C8D" w:rsidRPr="00662E89">
              <w:t xml:space="preserve">their </w:t>
            </w:r>
            <w:r w:rsidRPr="00662E89">
              <w:t>design ideas</w:t>
            </w:r>
            <w:r w:rsidR="00A46C8D" w:rsidRPr="00662E89">
              <w:t xml:space="preserve">, </w:t>
            </w:r>
            <w:r w:rsidRPr="00662E89">
              <w:t xml:space="preserve">describing or drawing their construction process and modelling </w:t>
            </w:r>
            <w:r w:rsidR="00082818" w:rsidRPr="00662E89">
              <w:t>the</w:t>
            </w:r>
            <w:r w:rsidRPr="00662E89">
              <w:t xml:space="preserve"> sequence of steps (</w:t>
            </w:r>
            <w:r w:rsidRPr="00DA79B2">
              <w:rPr>
                <w:i/>
                <w:color w:val="2E74B5" w:themeColor="accent1" w:themeShade="BF"/>
              </w:rPr>
              <w:t>WATPPS12</w:t>
            </w:r>
            <w:r w:rsidR="00DA79B2" w:rsidRPr="00DA79B2">
              <w:rPr>
                <w:i/>
                <w:color w:val="2E74B5" w:themeColor="accent1" w:themeShade="BF"/>
              </w:rPr>
              <w:t>: Develop, communicate and discuss design ideas through describing, drawing, modelling and/or a sequence of steps</w:t>
            </w:r>
            <w:r w:rsidRPr="00662E89">
              <w:t xml:space="preserve">). </w:t>
            </w:r>
          </w:p>
          <w:p w14:paraId="06088211" w14:textId="1E99283F" w:rsidR="00603849" w:rsidRDefault="00603849" w:rsidP="00603849">
            <w:r>
              <w:t xml:space="preserve">The </w:t>
            </w:r>
            <w:hyperlink w:anchor="_Appendix_4:_Design" w:history="1">
              <w:r w:rsidRPr="00A91BD0">
                <w:rPr>
                  <w:color w:val="0070C0"/>
                </w:rPr>
                <w:t>Design process guide</w:t>
              </w:r>
            </w:hyperlink>
            <w:r>
              <w:t xml:space="preserve"> is included as a resource to </w:t>
            </w:r>
            <w:r w:rsidR="006242D6">
              <w:t>assist</w:t>
            </w:r>
            <w:r>
              <w:t xml:space="preserve"> teachers in understanding the complete design process as developed in the Technologies </w:t>
            </w:r>
            <w:r w:rsidR="00B56B54">
              <w:t>curriculum</w:t>
            </w:r>
            <w:r>
              <w:t>.</w:t>
            </w:r>
          </w:p>
          <w:p w14:paraId="38C8A3F8" w14:textId="40647AFD" w:rsidR="00BE5118" w:rsidRDefault="00BE5118" w:rsidP="00BE5118"/>
          <w:p w14:paraId="72F293D0" w14:textId="77777777" w:rsidR="00D4142D" w:rsidRPr="00356052" w:rsidRDefault="00D4142D" w:rsidP="008E63F3">
            <w:pPr>
              <w:spacing w:before="240"/>
              <w:rPr>
                <w:rFonts w:cstheme="minorHAnsi"/>
                <w:b/>
                <w:lang w:val="en-GB"/>
              </w:rPr>
            </w:pPr>
            <w:r w:rsidRPr="00356052">
              <w:rPr>
                <w:rFonts w:cstheme="minorHAnsi"/>
                <w:b/>
                <w:lang w:val="en-GB"/>
              </w:rPr>
              <w:lastRenderedPageBreak/>
              <w:t>Mathematics</w:t>
            </w:r>
          </w:p>
          <w:p w14:paraId="4EACCB86" w14:textId="323BF9AD" w:rsidR="00082818" w:rsidRDefault="001E0120" w:rsidP="009D72DF">
            <w:bookmarkStart w:id="6" w:name="_Toc477166659"/>
            <w:bookmarkStart w:id="7" w:name="_Toc477267911"/>
            <w:bookmarkStart w:id="8" w:name="_Toc477503386"/>
            <w:r w:rsidRPr="00CB7986">
              <w:t>When collecting and</w:t>
            </w:r>
            <w:r w:rsidR="003331DF" w:rsidRPr="00CB7986">
              <w:t xml:space="preserve"> sort</w:t>
            </w:r>
            <w:r w:rsidR="00CB7986" w:rsidRPr="00CB7986">
              <w:t>ing</w:t>
            </w:r>
            <w:r w:rsidR="003331DF" w:rsidRPr="00CB7986">
              <w:t xml:space="preserve"> waste items </w:t>
            </w:r>
            <w:r w:rsidR="00CB7986" w:rsidRPr="00CB7986">
              <w:t>students</w:t>
            </w:r>
            <w:r w:rsidRPr="00CB7986">
              <w:t xml:space="preserve"> </w:t>
            </w:r>
            <w:r w:rsidR="00CB7986" w:rsidRPr="00CB7986">
              <w:t>are given</w:t>
            </w:r>
            <w:r w:rsidRPr="00CB7986">
              <w:t xml:space="preserve"> </w:t>
            </w:r>
            <w:r w:rsidR="00577B70">
              <w:t xml:space="preserve">the </w:t>
            </w:r>
            <w:r w:rsidRPr="00CB7986">
              <w:t xml:space="preserve">opportunity to group, partition and rearrange collections in </w:t>
            </w:r>
            <w:proofErr w:type="spellStart"/>
            <w:r w:rsidRPr="00CB7986">
              <w:t>tens</w:t>
            </w:r>
            <w:proofErr w:type="spellEnd"/>
            <w:r w:rsidRPr="00CB7986">
              <w:t xml:space="preserve"> and ones to facilitate more efficient counting </w:t>
            </w:r>
            <w:hyperlink r:id="rId29" w:tgtFrame="_blank" w:history="1">
              <w:r w:rsidRPr="00A91BD0">
                <w:t>(</w:t>
              </w:r>
              <w:r w:rsidRPr="00DA79B2">
                <w:rPr>
                  <w:i/>
                  <w:color w:val="2E74B5" w:themeColor="accent1" w:themeShade="BF"/>
                </w:rPr>
                <w:t>ACMNA028</w:t>
              </w:r>
              <w:r w:rsidR="00DA79B2" w:rsidRPr="00DA79B2">
                <w:rPr>
                  <w:i/>
                  <w:color w:val="2E74B5" w:themeColor="accent1" w:themeShade="BF"/>
                </w:rPr>
                <w:t>: Group, partition and rearrange collections up to 1000 in hundreds, tens and ones to facilitate more efficient counting</w:t>
              </w:r>
              <w:r w:rsidRPr="00A91BD0">
                <w:t>)</w:t>
              </w:r>
            </w:hyperlink>
            <w:r w:rsidRPr="00A91BD0">
              <w:t xml:space="preserve"> and to </w:t>
            </w:r>
            <w:r w:rsidR="00CB7986" w:rsidRPr="00A91BD0">
              <w:t xml:space="preserve">represent collections </w:t>
            </w:r>
            <w:r w:rsidRPr="00A91BD0">
              <w:t>as repeated equal groups</w:t>
            </w:r>
            <w:r w:rsidR="00CB7986" w:rsidRPr="00A91BD0">
              <w:t>,</w:t>
            </w:r>
            <w:r w:rsidR="009D72DF" w:rsidRPr="00CB7986">
              <w:t xml:space="preserve"> </w:t>
            </w:r>
            <w:r w:rsidR="00CB7986" w:rsidRPr="00A91BD0">
              <w:t>in</w:t>
            </w:r>
            <w:r w:rsidRPr="00A91BD0">
              <w:t xml:space="preserve"> arrays</w:t>
            </w:r>
            <w:r w:rsidR="00577B70">
              <w:t>,</w:t>
            </w:r>
            <w:r w:rsidRPr="00A91BD0">
              <w:t xml:space="preserve"> </w:t>
            </w:r>
            <w:r w:rsidR="00CB7986" w:rsidRPr="00A91BD0">
              <w:t>and as</w:t>
            </w:r>
            <w:r w:rsidRPr="00A91BD0">
              <w:t xml:space="preserve"> repeated addition </w:t>
            </w:r>
            <w:r w:rsidR="00CB7986" w:rsidRPr="00A91BD0">
              <w:t xml:space="preserve">to develop the concept of multiplication </w:t>
            </w:r>
            <w:hyperlink r:id="rId30" w:tgtFrame="_blank" w:history="1">
              <w:r w:rsidRPr="00A91BD0">
                <w:t>(</w:t>
              </w:r>
              <w:r w:rsidRPr="00DA79B2">
                <w:rPr>
                  <w:i/>
                  <w:color w:val="2E74B5" w:themeColor="accent1" w:themeShade="BF"/>
                </w:rPr>
                <w:t>ACMNA031</w:t>
              </w:r>
              <w:r w:rsidR="00DA79B2" w:rsidRPr="00DA79B2">
                <w:rPr>
                  <w:i/>
                  <w:color w:val="2E74B5" w:themeColor="accent1" w:themeShade="BF"/>
                </w:rPr>
                <w:t xml:space="preserve">: </w:t>
              </w:r>
              <w:proofErr w:type="spellStart"/>
              <w:r w:rsidR="00DA79B2" w:rsidRPr="00DA79B2">
                <w:rPr>
                  <w:i/>
                  <w:color w:val="2E74B5" w:themeColor="accent1" w:themeShade="BF"/>
                </w:rPr>
                <w:t>Recognise</w:t>
              </w:r>
              <w:proofErr w:type="spellEnd"/>
              <w:r w:rsidR="00DA79B2" w:rsidRPr="00DA79B2">
                <w:rPr>
                  <w:i/>
                  <w:color w:val="2E74B5" w:themeColor="accent1" w:themeShade="BF"/>
                </w:rPr>
                <w:t xml:space="preserve"> and represent multiplication as repeated addition, groups and arrays</w:t>
              </w:r>
              <w:r w:rsidRPr="00A91BD0">
                <w:t>)</w:t>
              </w:r>
            </w:hyperlink>
            <w:r w:rsidRPr="00A91BD0">
              <w:t xml:space="preserve">. </w:t>
            </w:r>
            <w:r w:rsidR="009D72DF" w:rsidRPr="00CB7986">
              <w:t xml:space="preserve">Students use </w:t>
            </w:r>
            <w:r w:rsidR="00A65ABC" w:rsidRPr="00CB7986">
              <w:t xml:space="preserve">balance scales </w:t>
            </w:r>
            <w:r w:rsidRPr="00CB7986">
              <w:t>and uniform</w:t>
            </w:r>
            <w:r w:rsidR="0050193A">
              <w:t>,</w:t>
            </w:r>
            <w:r w:rsidRPr="00CB7986">
              <w:t xml:space="preserve"> informal units </w:t>
            </w:r>
            <w:r w:rsidR="00A65ABC" w:rsidRPr="00CB7986">
              <w:t xml:space="preserve">to compare </w:t>
            </w:r>
            <w:r w:rsidRPr="00CB7986">
              <w:t xml:space="preserve">the </w:t>
            </w:r>
            <w:r w:rsidR="00A65ABC" w:rsidRPr="00CB7986">
              <w:t>mass (</w:t>
            </w:r>
            <w:r w:rsidR="00A65ABC" w:rsidRPr="00DA79B2">
              <w:rPr>
                <w:i/>
                <w:color w:val="2E74B5" w:themeColor="accent1" w:themeShade="BF"/>
              </w:rPr>
              <w:t>ACMMG038</w:t>
            </w:r>
            <w:r w:rsidR="00DA79B2" w:rsidRPr="00DA79B2">
              <w:rPr>
                <w:i/>
                <w:color w:val="2E74B5" w:themeColor="accent1" w:themeShade="BF"/>
              </w:rPr>
              <w:t>: Compare masses of objects using balance scales</w:t>
            </w:r>
            <w:r w:rsidR="00A65ABC" w:rsidRPr="00CB7986">
              <w:t>)</w:t>
            </w:r>
            <w:r w:rsidR="005230AB" w:rsidRPr="00CB7986">
              <w:t xml:space="preserve"> </w:t>
            </w:r>
            <w:r w:rsidR="00CB7986" w:rsidRPr="00CB7986">
              <w:t>and the</w:t>
            </w:r>
            <w:r w:rsidR="005230AB" w:rsidRPr="00CB7986">
              <w:t xml:space="preserve"> </w:t>
            </w:r>
            <w:r w:rsidRPr="00CB7986">
              <w:t xml:space="preserve">volume </w:t>
            </w:r>
            <w:r w:rsidR="005230AB" w:rsidRPr="00CB7986">
              <w:t>(</w:t>
            </w:r>
            <w:r w:rsidR="005230AB" w:rsidRPr="00DA79B2">
              <w:rPr>
                <w:i/>
                <w:color w:val="2E74B5" w:themeColor="accent1" w:themeShade="BF"/>
              </w:rPr>
              <w:t>ACMMG037</w:t>
            </w:r>
            <w:r w:rsidR="00DA79B2" w:rsidRPr="00DA79B2">
              <w:rPr>
                <w:i/>
                <w:color w:val="2E74B5" w:themeColor="accent1" w:themeShade="BF"/>
              </w:rPr>
              <w:t>: Compare and order several shapes and objects based on length, area, volume and capacity using appropriate uniform informal units</w:t>
            </w:r>
            <w:r w:rsidR="005230AB" w:rsidRPr="00CB7986">
              <w:t xml:space="preserve">) </w:t>
            </w:r>
            <w:r w:rsidR="00CB7986" w:rsidRPr="00CB7986">
              <w:t>of different types of waste materials</w:t>
            </w:r>
            <w:r w:rsidR="005230AB" w:rsidRPr="00CB7986">
              <w:t>.</w:t>
            </w:r>
            <w:r w:rsidR="00CB7986" w:rsidRPr="00CB7986">
              <w:t xml:space="preserve"> They collect, check and classify data about waste </w:t>
            </w:r>
            <w:hyperlink r:id="rId31" w:tgtFrame="_blank" w:history="1">
              <w:r w:rsidR="00CB7986" w:rsidRPr="00DA79B2">
                <w:rPr>
                  <w:i/>
                  <w:color w:val="2E74B5" w:themeColor="accent1" w:themeShade="BF"/>
                </w:rPr>
                <w:t>(ACMSP049</w:t>
              </w:r>
              <w:r w:rsidR="00DA79B2" w:rsidRPr="00DA79B2">
                <w:rPr>
                  <w:i/>
                  <w:color w:val="2E74B5" w:themeColor="accent1" w:themeShade="BF"/>
                </w:rPr>
                <w:t>: Collect, check and classify data</w:t>
              </w:r>
              <w:r w:rsidR="00CB7986" w:rsidRPr="00A91BD0">
                <w:t>)</w:t>
              </w:r>
            </w:hyperlink>
            <w:r w:rsidR="00CB7986" w:rsidRPr="00A91BD0">
              <w:t xml:space="preserve"> and begin to see how data can be usefully displayed using lists, tables and graphs </w:t>
            </w:r>
            <w:hyperlink r:id="rId32" w:tgtFrame="_blank" w:history="1">
              <w:r w:rsidR="00CB7986" w:rsidRPr="00A91BD0">
                <w:t>(</w:t>
              </w:r>
              <w:r w:rsidR="00CB7986" w:rsidRPr="00DA79B2">
                <w:rPr>
                  <w:i/>
                  <w:color w:val="2E74B5" w:themeColor="accent1" w:themeShade="BF"/>
                </w:rPr>
                <w:t>ACMSP050</w:t>
              </w:r>
              <w:r w:rsidR="00DA79B2" w:rsidRPr="00DA79B2">
                <w:rPr>
                  <w:i/>
                  <w:color w:val="2E74B5" w:themeColor="accent1" w:themeShade="BF"/>
                </w:rPr>
                <w:t>: Create displays of data using lists, table and picture graphs and interpret them</w:t>
              </w:r>
              <w:r w:rsidR="00CB7986" w:rsidRPr="00A91BD0">
                <w:t>)</w:t>
              </w:r>
            </w:hyperlink>
            <w:r w:rsidR="00CB7986" w:rsidRPr="00A91BD0">
              <w:t>.</w:t>
            </w:r>
          </w:p>
          <w:p w14:paraId="1719E9CA" w14:textId="71396A2C" w:rsidR="009D72DF" w:rsidRPr="009C46AD" w:rsidRDefault="00D4142D" w:rsidP="009D72DF">
            <w:pPr>
              <w:spacing w:before="240"/>
              <w:rPr>
                <w:lang w:val="en-GB"/>
              </w:rPr>
            </w:pPr>
            <w:r w:rsidRPr="009C46AD">
              <w:rPr>
                <w:b/>
                <w:lang w:val="en-GB"/>
              </w:rPr>
              <w:t>General capabilities</w:t>
            </w:r>
            <w:r w:rsidR="00D93326" w:rsidRPr="009C46AD">
              <w:rPr>
                <w:lang w:val="en-GB"/>
              </w:rPr>
              <w:t xml:space="preserve"> </w:t>
            </w:r>
            <w:bookmarkEnd w:id="6"/>
            <w:bookmarkEnd w:id="7"/>
            <w:bookmarkEnd w:id="8"/>
          </w:p>
          <w:p w14:paraId="0D054E99" w14:textId="55EC0005" w:rsidR="009D72DF" w:rsidRPr="009C46AD" w:rsidRDefault="009D72DF" w:rsidP="009D72DF">
            <w:pPr>
              <w:rPr>
                <w:rFonts w:cstheme="minorHAnsi"/>
                <w:lang w:val="en-GB"/>
              </w:rPr>
            </w:pPr>
            <w:r w:rsidRPr="009C46AD">
              <w:t>There are opportunities for the development of general capabilities and cross-</w:t>
            </w:r>
            <w:r w:rsidRPr="009C46AD">
              <w:rPr>
                <w:rFonts w:cstheme="minorHAnsi"/>
                <w:lang w:val="en-GB"/>
              </w:rPr>
              <w:t>curriculum priorities as students engage with this module, students:</w:t>
            </w:r>
          </w:p>
          <w:p w14:paraId="1FA500D7" w14:textId="77777777" w:rsidR="009D72DF" w:rsidRPr="009D72DF" w:rsidRDefault="009D72DF" w:rsidP="001E6046">
            <w:pPr>
              <w:widowControl/>
              <w:numPr>
                <w:ilvl w:val="0"/>
                <w:numId w:val="4"/>
              </w:numPr>
              <w:spacing w:after="0"/>
              <w:ind w:left="454" w:hanging="227"/>
              <w:rPr>
                <w:lang w:val="en-GB"/>
              </w:rPr>
            </w:pPr>
            <w:r w:rsidRPr="009C46AD">
              <w:rPr>
                <w:lang w:val="en-GB"/>
              </w:rPr>
              <w:t xml:space="preserve">Develop problem solving skills as </w:t>
            </w:r>
            <w:r w:rsidRPr="009D72DF">
              <w:rPr>
                <w:lang w:val="en-GB"/>
              </w:rPr>
              <w:t>they research the problem and its context (</w:t>
            </w:r>
            <w:r w:rsidRPr="009D72DF">
              <w:rPr>
                <w:i/>
                <w:lang w:val="en-GB"/>
              </w:rPr>
              <w:t>Activity 1</w:t>
            </w:r>
            <w:r w:rsidRPr="009D72DF">
              <w:rPr>
                <w:lang w:val="en-GB"/>
              </w:rPr>
              <w:t>); investigate parameters impacting on the problem (</w:t>
            </w:r>
            <w:r w:rsidRPr="009D72DF">
              <w:rPr>
                <w:i/>
                <w:lang w:val="en-GB"/>
              </w:rPr>
              <w:t>Activity 2</w:t>
            </w:r>
            <w:r w:rsidRPr="009D72DF">
              <w:rPr>
                <w:lang w:val="en-GB"/>
              </w:rPr>
              <w:t>); imagine and develop solutions (</w:t>
            </w:r>
            <w:r w:rsidRPr="009D72DF">
              <w:rPr>
                <w:i/>
                <w:lang w:val="en-GB"/>
              </w:rPr>
              <w:t>Activity 3</w:t>
            </w:r>
            <w:r w:rsidRPr="009D72DF">
              <w:rPr>
                <w:lang w:val="en-GB"/>
              </w:rPr>
              <w:t>); and evaluate and communicate their solutions to an audience (</w:t>
            </w:r>
            <w:r w:rsidRPr="009D72DF">
              <w:rPr>
                <w:i/>
                <w:lang w:val="en-GB"/>
              </w:rPr>
              <w:t>Activity 4</w:t>
            </w:r>
            <w:r w:rsidRPr="009D72DF">
              <w:rPr>
                <w:lang w:val="en-GB"/>
              </w:rPr>
              <w:t>).</w:t>
            </w:r>
          </w:p>
          <w:p w14:paraId="181DEB3F" w14:textId="77777777" w:rsidR="009D72DF" w:rsidRPr="009D72DF" w:rsidRDefault="009D72DF" w:rsidP="001E6046">
            <w:pPr>
              <w:widowControl/>
              <w:numPr>
                <w:ilvl w:val="0"/>
                <w:numId w:val="4"/>
              </w:numPr>
              <w:spacing w:after="0"/>
              <w:ind w:left="454" w:hanging="227"/>
            </w:pPr>
            <w:r w:rsidRPr="009D72DF">
              <w:rPr>
                <w:lang w:val="en-GB"/>
              </w:rPr>
              <w:t>Utilise creative thinking as they generate possible design solutions; and critical thinking, numeracy skills and ethical understanding as they choose between alternative approaches to solving the problem.</w:t>
            </w:r>
          </w:p>
          <w:p w14:paraId="4ED69562" w14:textId="77777777" w:rsidR="009D72DF" w:rsidRPr="009D72DF" w:rsidRDefault="009D72DF" w:rsidP="001E6046">
            <w:pPr>
              <w:widowControl/>
              <w:numPr>
                <w:ilvl w:val="0"/>
                <w:numId w:val="4"/>
              </w:numPr>
              <w:spacing w:after="0"/>
              <w:ind w:left="454" w:hanging="227"/>
              <w:rPr>
                <w:b/>
              </w:rPr>
            </w:pPr>
            <w:r w:rsidRPr="009D72DF">
              <w:rPr>
                <w:lang w:val="en-GB"/>
              </w:rPr>
              <w:t xml:space="preserve">Utilise personal </w:t>
            </w:r>
            <w:r w:rsidRPr="009D72DF">
              <w:t>and social capability as they develop socially cohesive and effective working teams; collaborate in generating solutions; adopt group roles; and reflect on their group work capabilities.</w:t>
            </w:r>
          </w:p>
          <w:p w14:paraId="192DA95B" w14:textId="77777777" w:rsidR="009D72DF" w:rsidRPr="009E3C62" w:rsidRDefault="009D72DF" w:rsidP="001E6046">
            <w:pPr>
              <w:widowControl/>
              <w:numPr>
                <w:ilvl w:val="0"/>
                <w:numId w:val="4"/>
              </w:numPr>
              <w:spacing w:after="0"/>
              <w:ind w:left="454" w:hanging="227"/>
              <w:rPr>
                <w:b/>
              </w:rPr>
            </w:pPr>
            <w:r w:rsidRPr="009D72DF">
              <w:rPr>
                <w:lang w:val="en-GB"/>
              </w:rPr>
              <w:t xml:space="preserve">Utilise </w:t>
            </w:r>
            <w:r w:rsidRPr="009D72DF">
              <w:t xml:space="preserve">a range of literacies and Information and communication technologies (ICT) capabilities as they collate records of work completed throughout the module in a journal; represent and communicate their solutions to an audience using </w:t>
            </w:r>
            <w:r w:rsidRPr="009E3C62">
              <w:t xml:space="preserve">digital technologies in </w:t>
            </w:r>
            <w:r w:rsidRPr="009E3C62">
              <w:rPr>
                <w:i/>
              </w:rPr>
              <w:t>Activity 4.</w:t>
            </w:r>
          </w:p>
          <w:p w14:paraId="2C26B413" w14:textId="4820C66D" w:rsidR="009D72DF" w:rsidRPr="009E3C62" w:rsidRDefault="009D72DF" w:rsidP="001E6046">
            <w:pPr>
              <w:widowControl/>
              <w:numPr>
                <w:ilvl w:val="0"/>
                <w:numId w:val="4"/>
              </w:numPr>
              <w:ind w:left="454" w:hanging="227"/>
              <w:rPr>
                <w:lang w:val="en-GB"/>
              </w:rPr>
            </w:pPr>
            <w:r w:rsidRPr="009E3C62">
              <w:t>Communicate and, using evidence, justify their design</w:t>
            </w:r>
            <w:r w:rsidR="0009329D">
              <w:t xml:space="preserve"> to an authentic audience</w:t>
            </w:r>
            <w:r w:rsidR="005230AB">
              <w:t xml:space="preserve">. </w:t>
            </w:r>
          </w:p>
          <w:p w14:paraId="59875102" w14:textId="77777777" w:rsidR="007B360B" w:rsidRPr="00A91BD0" w:rsidRDefault="009D72DF" w:rsidP="001E6046">
            <w:pPr>
              <w:widowControl/>
              <w:numPr>
                <w:ilvl w:val="0"/>
                <w:numId w:val="4"/>
              </w:numPr>
              <w:ind w:left="454" w:hanging="227"/>
              <w:rPr>
                <w:lang w:val="en-GB"/>
              </w:rPr>
            </w:pPr>
            <w:r w:rsidRPr="009D72DF">
              <w:t>Learn to value sustainable use of materials through extending their life and use</w:t>
            </w:r>
            <w:r w:rsidR="00A46C8D">
              <w:t>,</w:t>
            </w:r>
            <w:r w:rsidRPr="009D72DF">
              <w:t xml:space="preserve"> therefore reducing waste.</w:t>
            </w:r>
          </w:p>
          <w:p w14:paraId="08EBB74C" w14:textId="77777777" w:rsidR="00A563E7" w:rsidRDefault="00A563E7" w:rsidP="00A563E7">
            <w:pPr>
              <w:widowControl/>
            </w:pPr>
          </w:p>
          <w:p w14:paraId="4E101553" w14:textId="18392654" w:rsidR="00A563E7" w:rsidRPr="00EC5F41" w:rsidRDefault="00A563E7" w:rsidP="00A91BD0">
            <w:pPr>
              <w:widowControl/>
              <w:rPr>
                <w:lang w:val="en-GB"/>
              </w:rPr>
            </w:pPr>
          </w:p>
        </w:tc>
      </w:tr>
      <w:tr w:rsidR="00D4142D" w14:paraId="082D4906" w14:textId="77777777" w:rsidTr="008E63F3">
        <w:tc>
          <w:tcPr>
            <w:tcW w:w="9016" w:type="dxa"/>
          </w:tcPr>
          <w:p w14:paraId="0BB588CA" w14:textId="77777777" w:rsidR="00D4142D" w:rsidRPr="00B2183D" w:rsidRDefault="00D4142D" w:rsidP="008E63F3">
            <w:pPr>
              <w:spacing w:before="240"/>
              <w:rPr>
                <w:rFonts w:asciiTheme="minorHAnsi" w:hAnsiTheme="minorHAnsi"/>
                <w:b/>
              </w:rPr>
            </w:pPr>
            <w:r w:rsidRPr="00B2183D">
              <w:rPr>
                <w:b/>
              </w:rPr>
              <w:lastRenderedPageBreak/>
              <w:t>What are the pedagogical principles of the STEM learning modules?</w:t>
            </w:r>
          </w:p>
          <w:p w14:paraId="4E4D7158" w14:textId="0C1BC873" w:rsidR="00D4142D" w:rsidRPr="00B2183D" w:rsidRDefault="00D4142D" w:rsidP="00423B42">
            <w:r w:rsidRPr="00B2183D">
              <w:t xml:space="preserve">The STEM Learning Project modules develop STEM capabilities by challenging students to solve real-world problems set in authentic contexts. The problems engage students in the STEM disciplines and provide opportunities for developing </w:t>
            </w:r>
            <w:r w:rsidR="00577B70" w:rsidRPr="00B2183D">
              <w:t>higher</w:t>
            </w:r>
            <w:r w:rsidR="00577B70">
              <w:t>-</w:t>
            </w:r>
            <w:r w:rsidRPr="00B2183D">
              <w:t>order thinking and reasoning, and the general capabilities of creativity, critical thinking, communication</w:t>
            </w:r>
            <w:r w:rsidR="00577B70">
              <w:t>,</w:t>
            </w:r>
            <w:r w:rsidRPr="00B2183D">
              <w:t xml:space="preserve"> and collaboration.</w:t>
            </w:r>
          </w:p>
          <w:p w14:paraId="48F2897D" w14:textId="77777777" w:rsidR="00D93326" w:rsidRPr="00D93326" w:rsidRDefault="00D93326" w:rsidP="00D93326">
            <w:r w:rsidRPr="00D93326">
              <w:t>The design of the modules is based on four pedagogical principles:</w:t>
            </w:r>
          </w:p>
          <w:p w14:paraId="1B9159E1" w14:textId="77777777" w:rsidR="00D93326" w:rsidRPr="00E9338D" w:rsidRDefault="00D93326" w:rsidP="001E6046">
            <w:pPr>
              <w:widowControl/>
              <w:numPr>
                <w:ilvl w:val="0"/>
                <w:numId w:val="5"/>
              </w:numPr>
              <w:autoSpaceDE w:val="0"/>
              <w:autoSpaceDN w:val="0"/>
              <w:adjustRightInd w:val="0"/>
              <w:spacing w:after="0"/>
              <w:ind w:left="454" w:hanging="227"/>
              <w:rPr>
                <w:b/>
                <w:bCs/>
              </w:rPr>
            </w:pPr>
            <w:r w:rsidRPr="00E9338D">
              <w:rPr>
                <w:b/>
                <w:bCs/>
              </w:rPr>
              <w:t>Problem-based learning</w:t>
            </w:r>
          </w:p>
          <w:p w14:paraId="3231BB92" w14:textId="79DBD5BA" w:rsidR="00D93326" w:rsidRPr="00D93326" w:rsidRDefault="00460A79" w:rsidP="00D93326">
            <w:pPr>
              <w:widowControl/>
              <w:ind w:left="454"/>
              <w:contextualSpacing/>
            </w:pPr>
            <w:r>
              <w:t>A</w:t>
            </w:r>
            <w:r w:rsidR="00D93326" w:rsidRPr="00D93326">
              <w:t xml:space="preserve">ll modules </w:t>
            </w:r>
            <w:r>
              <w:t>are designed</w:t>
            </w:r>
            <w:r w:rsidR="00D93326" w:rsidRPr="00D93326">
              <w:t xml:space="preserve"> around </w:t>
            </w:r>
            <w:r>
              <w:t xml:space="preserve">students </w:t>
            </w:r>
            <w:r w:rsidR="00D93326" w:rsidRPr="00D93326">
              <w:t>solving an</w:t>
            </w:r>
            <w:r>
              <w:t xml:space="preserve"> open-ended, real-world</w:t>
            </w:r>
            <w:r w:rsidR="00E07692">
              <w:t xml:space="preserve"> problem. Learning</w:t>
            </w:r>
            <w:r w:rsidR="00D93326" w:rsidRPr="00D93326">
              <w:t xml:space="preserve"> is supported through a four-phase instructional model: research the problem and its context; investigate the parameters impacting on the problem; design and develop solutions to the problem; and evaluate and communicate solutions to an authentic audience. </w:t>
            </w:r>
          </w:p>
          <w:p w14:paraId="38F597AC" w14:textId="77777777" w:rsidR="00D93326" w:rsidRPr="00E9338D" w:rsidRDefault="00D93326" w:rsidP="001E6046">
            <w:pPr>
              <w:widowControl/>
              <w:numPr>
                <w:ilvl w:val="0"/>
                <w:numId w:val="5"/>
              </w:numPr>
              <w:autoSpaceDE w:val="0"/>
              <w:autoSpaceDN w:val="0"/>
              <w:adjustRightInd w:val="0"/>
              <w:spacing w:before="240" w:after="0"/>
              <w:ind w:left="454" w:hanging="227"/>
              <w:rPr>
                <w:b/>
                <w:bCs/>
              </w:rPr>
            </w:pPr>
            <w:r w:rsidRPr="00E9338D">
              <w:rPr>
                <w:b/>
                <w:bCs/>
              </w:rPr>
              <w:t>Developing higher order thinking</w:t>
            </w:r>
          </w:p>
          <w:p w14:paraId="40C86DD6" w14:textId="77777777" w:rsidR="00D93326" w:rsidRPr="00D93326" w:rsidRDefault="00D93326" w:rsidP="00D93326">
            <w:pPr>
              <w:widowControl/>
              <w:ind w:left="454"/>
              <w:contextualSpacing/>
            </w:pPr>
            <w:r w:rsidRPr="00D93326">
              <w:rPr>
                <w:rFonts w:cstheme="minorHAnsi"/>
                <w:noProof/>
                <w:lang w:eastAsia="en-AU"/>
              </w:rPr>
              <w:drawing>
                <wp:anchor distT="0" distB="0" distL="114300" distR="114300" simplePos="0" relativeHeight="251906048" behindDoc="0" locked="0" layoutInCell="1" allowOverlap="1" wp14:anchorId="0F0A09C3" wp14:editId="5B519F3D">
                  <wp:simplePos x="0" y="0"/>
                  <wp:positionH relativeFrom="margin">
                    <wp:align>right</wp:align>
                  </wp:positionH>
                  <wp:positionV relativeFrom="paragraph">
                    <wp:posOffset>0</wp:posOffset>
                  </wp:positionV>
                  <wp:extent cx="504000" cy="504000"/>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04000" cy="504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93326">
              <w:t>Opportunities are created for higher order thinking and reasoning through questioning and discourse that elicits students' thinking, prompts and scaffolds explanations, and requires students to justify their claims. Opportunities for making reasoning visible through discourse are highlighted in the modules with the icon shown here.</w:t>
            </w:r>
            <w:r w:rsidRPr="00D93326">
              <w:rPr>
                <w:rFonts w:cstheme="minorHAnsi"/>
                <w:noProof/>
                <w:lang w:eastAsia="en-AU"/>
              </w:rPr>
              <w:t xml:space="preserve"> </w:t>
            </w:r>
          </w:p>
          <w:p w14:paraId="642A881A" w14:textId="77777777" w:rsidR="00D93326" w:rsidRPr="00E9338D" w:rsidRDefault="00D93326" w:rsidP="001E6046">
            <w:pPr>
              <w:widowControl/>
              <w:numPr>
                <w:ilvl w:val="0"/>
                <w:numId w:val="5"/>
              </w:numPr>
              <w:autoSpaceDE w:val="0"/>
              <w:autoSpaceDN w:val="0"/>
              <w:adjustRightInd w:val="0"/>
              <w:spacing w:before="240" w:after="0"/>
              <w:ind w:left="454" w:hanging="227"/>
              <w:rPr>
                <w:b/>
                <w:bCs/>
              </w:rPr>
            </w:pPr>
            <w:r w:rsidRPr="00E9338D">
              <w:rPr>
                <w:b/>
                <w:bCs/>
              </w:rPr>
              <w:t>Collaborative learning</w:t>
            </w:r>
          </w:p>
          <w:p w14:paraId="4EB433B9" w14:textId="77777777" w:rsidR="00D93326" w:rsidRPr="00D93326" w:rsidRDefault="00D93326" w:rsidP="00D93326">
            <w:pPr>
              <w:widowControl/>
              <w:ind w:left="454"/>
              <w:contextualSpacing/>
            </w:pPr>
            <w:r w:rsidRPr="00D93326">
              <w:t>This provides opportunities for students to develop teamwork and leadership skills, challenge each other’s ideas, and co-construct explanations and solutions. Information that can support teachers with aspects of collaborative learning is included in the resource sheets.</w:t>
            </w:r>
          </w:p>
          <w:p w14:paraId="723117B8" w14:textId="77777777" w:rsidR="00D93326" w:rsidRPr="00E9338D" w:rsidRDefault="00D93326" w:rsidP="001E6046">
            <w:pPr>
              <w:widowControl/>
              <w:numPr>
                <w:ilvl w:val="0"/>
                <w:numId w:val="5"/>
              </w:numPr>
              <w:autoSpaceDE w:val="0"/>
              <w:autoSpaceDN w:val="0"/>
              <w:adjustRightInd w:val="0"/>
              <w:spacing w:before="240" w:after="0"/>
              <w:ind w:left="454" w:hanging="227"/>
              <w:rPr>
                <w:b/>
                <w:bCs/>
              </w:rPr>
            </w:pPr>
            <w:r w:rsidRPr="00E9338D">
              <w:rPr>
                <w:b/>
                <w:bCs/>
              </w:rPr>
              <w:t>Reflective practice</w:t>
            </w:r>
          </w:p>
          <w:p w14:paraId="6067F40A" w14:textId="56CC2CAB" w:rsidR="00D93326" w:rsidRDefault="00D93326" w:rsidP="00D93326">
            <w:pPr>
              <w:widowControl/>
              <w:ind w:left="454"/>
              <w:contextualSpacing/>
            </w:pPr>
            <w:r w:rsidRPr="00D93326">
              <w:t xml:space="preserve">Recording observations, ideas and one’s reflections on the learning experiences in some form of journal fosters deeper engagement and metacognitive awareness of what is being </w:t>
            </w:r>
            <w:r w:rsidR="00DF770D" w:rsidRPr="00D93326">
              <w:t>learn</w:t>
            </w:r>
            <w:r w:rsidR="00DF770D">
              <w:t>ed</w:t>
            </w:r>
            <w:r w:rsidRPr="00D93326">
              <w:t xml:space="preserve">. Information that can support teachers with </w:t>
            </w:r>
            <w:r w:rsidR="005B797A" w:rsidRPr="00D93326">
              <w:t>journaling</w:t>
            </w:r>
            <w:r w:rsidRPr="00D93326">
              <w:t xml:space="preserve"> is included in the resource sheets.</w:t>
            </w:r>
          </w:p>
          <w:p w14:paraId="6411566C" w14:textId="151A8198" w:rsidR="00D4142D" w:rsidRDefault="003F2455" w:rsidP="00B91180">
            <w:pPr>
              <w:spacing w:before="240"/>
            </w:pPr>
            <w:r w:rsidRPr="00731984">
              <w:t xml:space="preserve">These pedagogical principles can be explored further in the STEM Learning Project online professional learning modules </w:t>
            </w:r>
            <w:r>
              <w:t>located in Connect Resources</w:t>
            </w:r>
            <w:r w:rsidRPr="00731984">
              <w:t>.</w:t>
            </w:r>
          </w:p>
        </w:tc>
      </w:tr>
    </w:tbl>
    <w:p w14:paraId="4B789F3E" w14:textId="77777777" w:rsidR="003B40B2" w:rsidRDefault="003B40B2">
      <w:pPr>
        <w:widowControl/>
        <w:spacing w:before="0" w:after="160" w:line="259" w:lineRule="auto"/>
        <w:rPr>
          <w:rFonts w:eastAsiaTheme="majorEastAsia" w:cstheme="majorBidi"/>
          <w:b/>
          <w:color w:val="2E74B5" w:themeColor="accent1" w:themeShade="BF"/>
          <w:sz w:val="28"/>
          <w:szCs w:val="32"/>
        </w:rPr>
      </w:pPr>
      <w:r>
        <w:br w:type="page"/>
      </w:r>
    </w:p>
    <w:p w14:paraId="5B2393D5" w14:textId="7A989AD4" w:rsidR="001616A6" w:rsidRPr="001616A6" w:rsidRDefault="000256E5">
      <w:pPr>
        <w:pStyle w:val="Heading1"/>
      </w:pPr>
      <w:bookmarkStart w:id="9" w:name="_Toc40714782"/>
      <w:r>
        <w:lastRenderedPageBreak/>
        <w:t xml:space="preserve">Activity </w:t>
      </w:r>
      <w:r w:rsidR="001616A6" w:rsidRPr="001616A6">
        <w:t>sequence and purpose</w:t>
      </w:r>
      <w:bookmarkEnd w:id="9"/>
    </w:p>
    <w:tbl>
      <w:tblPr>
        <w:tblStyle w:val="PlainTable21"/>
        <w:tblW w:w="5000" w:type="pct"/>
        <w:jc w:val="center"/>
        <w:tblLook w:val="04A0" w:firstRow="1" w:lastRow="0" w:firstColumn="1" w:lastColumn="0" w:noHBand="0" w:noVBand="1"/>
      </w:tblPr>
      <w:tblGrid>
        <w:gridCol w:w="3970"/>
        <w:gridCol w:w="5056"/>
      </w:tblGrid>
      <w:tr w:rsidR="001616A6" w:rsidRPr="001616A6" w14:paraId="2B5924FB" w14:textId="77777777" w:rsidTr="00A716C5">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99" w:type="pct"/>
            <w:tcMar>
              <w:left w:w="85" w:type="dxa"/>
              <w:right w:w="85" w:type="dxa"/>
            </w:tcMar>
          </w:tcPr>
          <w:p w14:paraId="00D24EF9" w14:textId="77777777" w:rsidR="000105C8" w:rsidRDefault="001616A6" w:rsidP="000105C8">
            <w:pPr>
              <w:widowControl/>
              <w:spacing w:after="240" w:line="240" w:lineRule="auto"/>
              <w:rPr>
                <w:rFonts w:cstheme="minorHAnsi"/>
                <w:color w:val="FF0000"/>
                <w:lang w:val="en-GB"/>
              </w:rPr>
            </w:pPr>
            <w:r w:rsidRPr="001616A6">
              <w:rPr>
                <w:rFonts w:cstheme="minorHAnsi"/>
                <w:noProof/>
                <w:lang w:eastAsia="en-AU"/>
              </w:rPr>
              <w:drawing>
                <wp:anchor distT="0" distB="0" distL="114300" distR="114300" simplePos="0" relativeHeight="251814912" behindDoc="0" locked="0" layoutInCell="1" allowOverlap="1" wp14:anchorId="470C6126" wp14:editId="6556D082">
                  <wp:simplePos x="0" y="0"/>
                  <wp:positionH relativeFrom="column">
                    <wp:posOffset>1151890</wp:posOffset>
                  </wp:positionH>
                  <wp:positionV relativeFrom="paragraph">
                    <wp:posOffset>36195</wp:posOffset>
                  </wp:positionV>
                  <wp:extent cx="576000" cy="576000"/>
                  <wp:effectExtent l="0" t="0" r="0" b="0"/>
                  <wp:wrapNone/>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lderaan\redirected$\Mark.OBrien\Desktop\Images\Icons\Act 1 Research.jpg"/>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76000" cy="576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1616A6">
              <w:rPr>
                <w:noProof/>
                <w:lang w:eastAsia="en-AU"/>
              </w:rPr>
              <w:drawing>
                <wp:inline distT="0" distB="0" distL="0" distR="0" wp14:anchorId="7D604D88" wp14:editId="4E89F3E7">
                  <wp:extent cx="2077200" cy="1440000"/>
                  <wp:effectExtent l="0" t="0" r="18415" b="27305"/>
                  <wp:docPr id="20" name="Diagram 2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5" r:lo="rId36" r:qs="rId37" r:cs="rId38"/>
                    </a:graphicData>
                  </a:graphic>
                </wp:inline>
              </w:drawing>
            </w:r>
          </w:p>
          <w:p w14:paraId="7EEB4637" w14:textId="6E789E86" w:rsidR="001616A6" w:rsidRPr="009D72DF" w:rsidRDefault="001616A6" w:rsidP="000105C8">
            <w:pPr>
              <w:widowControl/>
              <w:spacing w:after="240" w:line="240" w:lineRule="auto"/>
              <w:rPr>
                <w:rFonts w:cstheme="minorHAnsi"/>
                <w:lang w:val="en-GB"/>
              </w:rPr>
            </w:pPr>
          </w:p>
        </w:tc>
        <w:tc>
          <w:tcPr>
            <w:tcW w:w="2801" w:type="pct"/>
            <w:tcMar>
              <w:left w:w="85" w:type="dxa"/>
              <w:right w:w="85" w:type="dxa"/>
            </w:tcMar>
            <w:vAlign w:val="center"/>
          </w:tcPr>
          <w:p w14:paraId="0E247C61" w14:textId="77777777" w:rsidR="00FE58EB" w:rsidRDefault="00FE58EB" w:rsidP="0050193A">
            <w:pPr>
              <w:widowControl/>
              <w:cnfStyle w:val="100000000000" w:firstRow="1" w:lastRow="0" w:firstColumn="0" w:lastColumn="0" w:oddVBand="0" w:evenVBand="0" w:oddHBand="0" w:evenHBand="0" w:firstRowFirstColumn="0" w:firstRowLastColumn="0" w:lastRowFirstColumn="0" w:lastRowLastColumn="0"/>
              <w:rPr>
                <w:rFonts w:cstheme="minorHAnsi"/>
                <w:b w:val="0"/>
                <w:bCs w:val="0"/>
                <w:lang w:val="en-GB"/>
              </w:rPr>
            </w:pPr>
            <w:r>
              <w:rPr>
                <w:rFonts w:cstheme="minorHAnsi"/>
                <w:lang w:val="en-GB"/>
              </w:rPr>
              <w:t>Why so much waste?</w:t>
            </w:r>
          </w:p>
          <w:p w14:paraId="22F1A524" w14:textId="0A4B8470" w:rsidR="001616A6" w:rsidRPr="0050193A" w:rsidRDefault="008119F6" w:rsidP="0050193A">
            <w:pPr>
              <w:widowControl/>
              <w:cnfStyle w:val="100000000000" w:firstRow="1" w:lastRow="0" w:firstColumn="0" w:lastColumn="0" w:oddVBand="0" w:evenVBand="0" w:oddHBand="0" w:evenHBand="0" w:firstRowFirstColumn="0" w:firstRowLastColumn="0" w:lastRowFirstColumn="0" w:lastRowLastColumn="0"/>
              <w:rPr>
                <w:b w:val="0"/>
                <w:bCs w:val="0"/>
              </w:rPr>
            </w:pPr>
            <w:r w:rsidRPr="0050193A">
              <w:t xml:space="preserve">Students engage </w:t>
            </w:r>
            <w:r w:rsidR="00082818" w:rsidRPr="0050193A">
              <w:t>with</w:t>
            </w:r>
            <w:r w:rsidRPr="0050193A">
              <w:t xml:space="preserve"> the problem of waste </w:t>
            </w:r>
            <w:r w:rsidR="0050193A">
              <w:t xml:space="preserve">by researching consumer behaviour. </w:t>
            </w:r>
            <w:r w:rsidR="00F57C34" w:rsidRPr="0050193A">
              <w:t xml:space="preserve">They </w:t>
            </w:r>
            <w:r w:rsidR="0050193A">
              <w:t xml:space="preserve">learn about the </w:t>
            </w:r>
            <w:r w:rsidR="00F57C34" w:rsidRPr="0050193A">
              <w:t xml:space="preserve">packaging and distribution of </w:t>
            </w:r>
            <w:r w:rsidR="00565422" w:rsidRPr="0050193A">
              <w:t>goods</w:t>
            </w:r>
            <w:r w:rsidR="0050193A">
              <w:t xml:space="preserve"> and </w:t>
            </w:r>
            <w:r w:rsidR="00F57C34" w:rsidRPr="0050193A">
              <w:t xml:space="preserve">identify the natural resources from which products </w:t>
            </w:r>
            <w:r w:rsidR="00565422" w:rsidRPr="0050193A">
              <w:t>are</w:t>
            </w:r>
            <w:r w:rsidR="00F57C34" w:rsidRPr="0050193A">
              <w:t xml:space="preserve"> made</w:t>
            </w:r>
            <w:r w:rsidR="0050193A">
              <w:t xml:space="preserve">.  They </w:t>
            </w:r>
            <w:r w:rsidR="00F57C34" w:rsidRPr="0050193A">
              <w:t xml:space="preserve">appreciate that </w:t>
            </w:r>
            <w:r w:rsidR="00577B70" w:rsidRPr="0050193A">
              <w:t xml:space="preserve">the </w:t>
            </w:r>
            <w:r w:rsidR="00F57C34" w:rsidRPr="0050193A">
              <w:t xml:space="preserve">earth’s resources </w:t>
            </w:r>
            <w:r w:rsidR="0050193A">
              <w:t>are finite</w:t>
            </w:r>
            <w:r w:rsidR="00F57C34" w:rsidRPr="0050193A">
              <w:t xml:space="preserve">.  </w:t>
            </w:r>
          </w:p>
        </w:tc>
      </w:tr>
      <w:tr w:rsidR="001616A6" w:rsidRPr="001616A6" w14:paraId="7D860595" w14:textId="77777777" w:rsidTr="00A716C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99" w:type="pct"/>
            <w:tcMar>
              <w:left w:w="85" w:type="dxa"/>
              <w:right w:w="85" w:type="dxa"/>
            </w:tcMar>
          </w:tcPr>
          <w:p w14:paraId="00BF0638" w14:textId="5C6D4F4A" w:rsidR="00E774A1" w:rsidRDefault="00E774A1" w:rsidP="00E77259">
            <w:pPr>
              <w:widowControl/>
              <w:spacing w:after="240" w:line="240" w:lineRule="auto"/>
              <w:rPr>
                <w:rFonts w:cstheme="minorHAnsi"/>
                <w:b w:val="0"/>
                <w:bCs w:val="0"/>
                <w:lang w:val="en-GB"/>
              </w:rPr>
            </w:pPr>
            <w:r>
              <w:rPr>
                <w:noProof/>
                <w:lang w:eastAsia="en-AU"/>
              </w:rPr>
              <w:drawing>
                <wp:anchor distT="0" distB="0" distL="114300" distR="114300" simplePos="0" relativeHeight="252000256" behindDoc="0" locked="0" layoutInCell="1" allowOverlap="1" wp14:anchorId="770865C8" wp14:editId="1D5EB53E">
                  <wp:simplePos x="0" y="0"/>
                  <wp:positionH relativeFrom="column">
                    <wp:posOffset>971550</wp:posOffset>
                  </wp:positionH>
                  <wp:positionV relativeFrom="paragraph">
                    <wp:posOffset>180975</wp:posOffset>
                  </wp:positionV>
                  <wp:extent cx="1019810" cy="371475"/>
                  <wp:effectExtent l="0" t="0" r="889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40" cstate="print">
                            <a:extLst>
                              <a:ext uri="{28A0092B-C50C-407E-A947-70E740481C1C}">
                                <a14:useLocalDpi xmlns:a14="http://schemas.microsoft.com/office/drawing/2010/main" val="0"/>
                              </a:ext>
                            </a:extLst>
                          </a:blip>
                          <a:srcRect l="8747" t="11466" r="8117" b="14030"/>
                          <a:stretch/>
                        </pic:blipFill>
                        <pic:spPr bwMode="auto">
                          <a:xfrm>
                            <a:off x="0" y="0"/>
                            <a:ext cx="1019810" cy="37147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1616A6">
              <w:rPr>
                <w:noProof/>
                <w:lang w:eastAsia="en-AU"/>
              </w:rPr>
              <w:drawing>
                <wp:inline distT="0" distB="0" distL="0" distR="0" wp14:anchorId="53776F87" wp14:editId="555BDA92">
                  <wp:extent cx="2077200" cy="1440000"/>
                  <wp:effectExtent l="0" t="0" r="18415" b="8255"/>
                  <wp:docPr id="296" name="Diagram 29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1" r:lo="rId42" r:qs="rId43" r:cs="rId44"/>
                    </a:graphicData>
                  </a:graphic>
                </wp:inline>
              </w:drawing>
            </w:r>
          </w:p>
          <w:p w14:paraId="15EC6EED" w14:textId="52570E23" w:rsidR="001616A6" w:rsidRPr="009D72DF" w:rsidRDefault="001616A6" w:rsidP="00E77259">
            <w:pPr>
              <w:widowControl/>
              <w:spacing w:after="240" w:line="240" w:lineRule="auto"/>
              <w:rPr>
                <w:rFonts w:cstheme="minorHAnsi"/>
                <w:lang w:val="en-GB"/>
              </w:rPr>
            </w:pPr>
          </w:p>
        </w:tc>
        <w:tc>
          <w:tcPr>
            <w:tcW w:w="2801" w:type="pct"/>
            <w:tcMar>
              <w:left w:w="85" w:type="dxa"/>
              <w:right w:w="85" w:type="dxa"/>
            </w:tcMar>
            <w:vAlign w:val="center"/>
          </w:tcPr>
          <w:p w14:paraId="2244948C" w14:textId="77777777" w:rsidR="00FE58EB" w:rsidRPr="00FE58EB" w:rsidRDefault="00FE58EB" w:rsidP="00C55C7F">
            <w:pPr>
              <w:widowControl/>
              <w:cnfStyle w:val="000000100000" w:firstRow="0" w:lastRow="0" w:firstColumn="0" w:lastColumn="0" w:oddVBand="0" w:evenVBand="0" w:oddHBand="1" w:evenHBand="0" w:firstRowFirstColumn="0" w:firstRowLastColumn="0" w:lastRowFirstColumn="0" w:lastRowLastColumn="0"/>
              <w:rPr>
                <w:rFonts w:cstheme="minorHAnsi"/>
                <w:b/>
                <w:bCs/>
                <w:lang w:val="en-GB"/>
              </w:rPr>
            </w:pPr>
            <w:r w:rsidRPr="00FE58EB">
              <w:rPr>
                <w:rFonts w:cstheme="minorHAnsi"/>
                <w:b/>
                <w:bCs/>
                <w:lang w:val="en-GB"/>
              </w:rPr>
              <w:t>What does our school waste?</w:t>
            </w:r>
          </w:p>
          <w:p w14:paraId="2A68475A" w14:textId="7C81FFF0" w:rsidR="001616A6" w:rsidRPr="00513ADF" w:rsidRDefault="008416A0" w:rsidP="009C46AD">
            <w:pPr>
              <w:widowControl/>
              <w:spacing w:after="360"/>
              <w:cnfStyle w:val="000000100000" w:firstRow="0" w:lastRow="0" w:firstColumn="0" w:lastColumn="0" w:oddVBand="0" w:evenVBand="0" w:oddHBand="1" w:evenHBand="0" w:firstRowFirstColumn="0" w:firstRowLastColumn="0" w:lastRowFirstColumn="0" w:lastRowLastColumn="0"/>
            </w:pPr>
            <w:r>
              <w:t>Students</w:t>
            </w:r>
            <w:r w:rsidR="0068150A">
              <w:t xml:space="preserve"> </w:t>
            </w:r>
            <w:r w:rsidR="00A618B8">
              <w:t xml:space="preserve">investigate how </w:t>
            </w:r>
            <w:r w:rsidR="00C55C7F">
              <w:t xml:space="preserve">items </w:t>
            </w:r>
            <w:r w:rsidR="00A618B8">
              <w:t>are packaged, delivered and used</w:t>
            </w:r>
            <w:r w:rsidR="006D4377">
              <w:t xml:space="preserve"> and consider the potential waste generated</w:t>
            </w:r>
            <w:r w:rsidR="00A618B8" w:rsidRPr="0066599B">
              <w:t>.</w:t>
            </w:r>
            <w:r w:rsidR="00A618B8">
              <w:t xml:space="preserve"> They </w:t>
            </w:r>
            <w:r w:rsidR="006D4377">
              <w:t xml:space="preserve">produce and analyse data about </w:t>
            </w:r>
            <w:r w:rsidR="00535FD5">
              <w:t>the materials that are discarded</w:t>
            </w:r>
            <w:r w:rsidR="006D4377">
              <w:t xml:space="preserve"> and</w:t>
            </w:r>
            <w:r w:rsidR="00A618B8">
              <w:t xml:space="preserve"> </w:t>
            </w:r>
            <w:r w:rsidR="006D4377">
              <w:t xml:space="preserve">the </w:t>
            </w:r>
            <w:r w:rsidR="00A618B8">
              <w:t xml:space="preserve">ways these could be reduced, </w:t>
            </w:r>
            <w:r w:rsidR="00C55C7F">
              <w:t>reused or recycled</w:t>
            </w:r>
            <w:r w:rsidR="00A618B8" w:rsidRPr="0066599B">
              <w:t>.</w:t>
            </w:r>
            <w:r w:rsidR="00C55C7F">
              <w:t xml:space="preserve"> They focus on the content of their own lunch box</w:t>
            </w:r>
            <w:r w:rsidR="00A618B8">
              <w:t xml:space="preserve"> and suggest </w:t>
            </w:r>
            <w:r w:rsidR="006D4377">
              <w:t xml:space="preserve">sustainable </w:t>
            </w:r>
            <w:r w:rsidR="00A618B8">
              <w:t>alternatives</w:t>
            </w:r>
            <w:r w:rsidR="006D4377">
              <w:t>.</w:t>
            </w:r>
            <w:r w:rsidR="00A618B8">
              <w:t xml:space="preserve"> </w:t>
            </w:r>
          </w:p>
        </w:tc>
      </w:tr>
      <w:tr w:rsidR="001616A6" w:rsidRPr="001616A6" w14:paraId="55BBEF84" w14:textId="77777777" w:rsidTr="00A91BD0">
        <w:trPr>
          <w:trHeight w:val="2922"/>
          <w:jc w:val="center"/>
        </w:trPr>
        <w:tc>
          <w:tcPr>
            <w:cnfStyle w:val="001000000000" w:firstRow="0" w:lastRow="0" w:firstColumn="1" w:lastColumn="0" w:oddVBand="0" w:evenVBand="0" w:oddHBand="0" w:evenHBand="0" w:firstRowFirstColumn="0" w:firstRowLastColumn="0" w:lastRowFirstColumn="0" w:lastRowLastColumn="0"/>
            <w:tcW w:w="0" w:type="pct"/>
            <w:tcMar>
              <w:left w:w="85" w:type="dxa"/>
              <w:right w:w="85" w:type="dxa"/>
            </w:tcMar>
          </w:tcPr>
          <w:p w14:paraId="0F4CAA4E" w14:textId="77777777" w:rsidR="000105C8" w:rsidRDefault="001616A6" w:rsidP="000105C8">
            <w:pPr>
              <w:widowControl/>
              <w:spacing w:after="240" w:line="240" w:lineRule="auto"/>
              <w:rPr>
                <w:rFonts w:cstheme="minorHAnsi"/>
                <w:color w:val="FF0000"/>
              </w:rPr>
            </w:pPr>
            <w:r w:rsidRPr="001616A6">
              <w:rPr>
                <w:noProof/>
                <w:lang w:eastAsia="en-AU"/>
              </w:rPr>
              <w:drawing>
                <wp:anchor distT="0" distB="0" distL="114300" distR="114300" simplePos="0" relativeHeight="251816960" behindDoc="0" locked="0" layoutInCell="1" allowOverlap="1" wp14:anchorId="2FE15D46" wp14:editId="3FDD0515">
                  <wp:simplePos x="0" y="0"/>
                  <wp:positionH relativeFrom="column">
                    <wp:posOffset>1151890</wp:posOffset>
                  </wp:positionH>
                  <wp:positionV relativeFrom="paragraph">
                    <wp:posOffset>36195</wp:posOffset>
                  </wp:positionV>
                  <wp:extent cx="576000" cy="576000"/>
                  <wp:effectExtent l="0" t="0" r="0" b="0"/>
                  <wp:wrapNone/>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lderaan\redirected$\Mark.OBrien\Desktop\Images\Icons\Act 3 Design.jpg"/>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576000" cy="576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1616A6">
              <w:rPr>
                <w:noProof/>
                <w:lang w:eastAsia="en-AU"/>
              </w:rPr>
              <w:drawing>
                <wp:inline distT="0" distB="0" distL="0" distR="0" wp14:anchorId="426DB2E6" wp14:editId="1D18BBA4">
                  <wp:extent cx="2077200" cy="1440000"/>
                  <wp:effectExtent l="0" t="0" r="75565" b="27305"/>
                  <wp:docPr id="298" name="Diagram 29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7" r:lo="rId48" r:qs="rId49" r:cs="rId50"/>
                    </a:graphicData>
                  </a:graphic>
                </wp:inline>
              </w:drawing>
            </w:r>
          </w:p>
          <w:p w14:paraId="199126AF" w14:textId="1491CF25" w:rsidR="001616A6" w:rsidRPr="00DA3CDF" w:rsidRDefault="001616A6" w:rsidP="006E6521">
            <w:pPr>
              <w:widowControl/>
              <w:spacing w:after="240" w:line="240" w:lineRule="auto"/>
              <w:rPr>
                <w:rFonts w:cstheme="minorHAnsi"/>
              </w:rPr>
            </w:pPr>
          </w:p>
        </w:tc>
        <w:tc>
          <w:tcPr>
            <w:tcW w:w="0" w:type="pct"/>
            <w:tcMar>
              <w:left w:w="85" w:type="dxa"/>
              <w:right w:w="85" w:type="dxa"/>
            </w:tcMar>
            <w:vAlign w:val="center"/>
          </w:tcPr>
          <w:p w14:paraId="3C9DDBC5" w14:textId="0F04F8FA" w:rsidR="00FE58EB" w:rsidRPr="00FE58EB" w:rsidRDefault="00FE58EB" w:rsidP="00F57C34">
            <w:pPr>
              <w:widowControl/>
              <w:cnfStyle w:val="000000000000" w:firstRow="0" w:lastRow="0" w:firstColumn="0" w:lastColumn="0" w:oddVBand="0" w:evenVBand="0" w:oddHBand="0" w:evenHBand="0" w:firstRowFirstColumn="0" w:firstRowLastColumn="0" w:lastRowFirstColumn="0" w:lastRowLastColumn="0"/>
              <w:rPr>
                <w:b/>
                <w:bCs/>
              </w:rPr>
            </w:pPr>
            <w:r w:rsidRPr="00FE58EB">
              <w:rPr>
                <w:rFonts w:cstheme="minorHAnsi"/>
                <w:b/>
                <w:bCs/>
              </w:rPr>
              <w:t>Reducing waste at our school.</w:t>
            </w:r>
            <w:r w:rsidRPr="00FE58EB">
              <w:rPr>
                <w:b/>
                <w:bCs/>
              </w:rPr>
              <w:t xml:space="preserve"> </w:t>
            </w:r>
          </w:p>
          <w:p w14:paraId="7085BD4C" w14:textId="01949828" w:rsidR="008C0A6A" w:rsidRPr="00513ADF" w:rsidRDefault="003245E6" w:rsidP="00F57C34">
            <w:pPr>
              <w:widowControl/>
              <w:cnfStyle w:val="000000000000" w:firstRow="0" w:lastRow="0" w:firstColumn="0" w:lastColumn="0" w:oddVBand="0" w:evenVBand="0" w:oddHBand="0" w:evenHBand="0" w:firstRowFirstColumn="0" w:firstRowLastColumn="0" w:lastRowFirstColumn="0" w:lastRowLastColumn="0"/>
            </w:pPr>
            <w:r w:rsidRPr="008C0A6A">
              <w:t xml:space="preserve">Students </w:t>
            </w:r>
            <w:r w:rsidR="00256B98" w:rsidRPr="008C0A6A">
              <w:t xml:space="preserve">follow </w:t>
            </w:r>
            <w:r w:rsidR="005230AB">
              <w:t>the technology</w:t>
            </w:r>
            <w:r w:rsidR="00256B98" w:rsidRPr="008C0A6A">
              <w:t xml:space="preserve"> design process </w:t>
            </w:r>
            <w:r w:rsidR="00256B98">
              <w:t>as they imagine and create</w:t>
            </w:r>
            <w:r w:rsidR="00256B98" w:rsidRPr="008C0A6A">
              <w:t xml:space="preserve"> </w:t>
            </w:r>
            <w:r w:rsidR="00F57C34">
              <w:t>practical solutions</w:t>
            </w:r>
            <w:r w:rsidR="00256B98">
              <w:t xml:space="preserve"> to </w:t>
            </w:r>
            <w:r w:rsidR="00F57C34">
              <w:t xml:space="preserve">reducing </w:t>
            </w:r>
            <w:r w:rsidR="00256B98">
              <w:t>waste in their</w:t>
            </w:r>
            <w:r w:rsidR="00872933">
              <w:t xml:space="preserve"> school </w:t>
            </w:r>
            <w:r w:rsidR="00256B98">
              <w:t>community</w:t>
            </w:r>
            <w:r w:rsidR="00F57C34">
              <w:t xml:space="preserve"> based on their</w:t>
            </w:r>
            <w:r w:rsidR="00AF60DD">
              <w:t xml:space="preserve"> research in </w:t>
            </w:r>
            <w:r w:rsidR="00C55C7F">
              <w:br/>
            </w:r>
            <w:r w:rsidR="00AF60DD">
              <w:t>Activity 1 and their</w:t>
            </w:r>
            <w:r w:rsidR="00F57C34">
              <w:t xml:space="preserve"> investigations in Activity 2.</w:t>
            </w:r>
          </w:p>
        </w:tc>
      </w:tr>
      <w:tr w:rsidR="001616A6" w:rsidRPr="001616A6" w14:paraId="32BD7C62" w14:textId="77777777" w:rsidTr="00A716C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99" w:type="pct"/>
            <w:tcMar>
              <w:left w:w="85" w:type="dxa"/>
              <w:right w:w="85" w:type="dxa"/>
            </w:tcMar>
          </w:tcPr>
          <w:p w14:paraId="11060A7F" w14:textId="77777777" w:rsidR="00513ADF" w:rsidRDefault="001616A6" w:rsidP="000105C8">
            <w:pPr>
              <w:widowControl/>
              <w:spacing w:after="240" w:line="240" w:lineRule="auto"/>
              <w:rPr>
                <w:rFonts w:cstheme="minorHAnsi"/>
                <w:b w:val="0"/>
              </w:rPr>
            </w:pPr>
            <w:r w:rsidRPr="001616A6">
              <w:rPr>
                <w:rFonts w:cstheme="minorHAnsi"/>
                <w:noProof/>
                <w:lang w:eastAsia="en-AU"/>
              </w:rPr>
              <w:drawing>
                <wp:anchor distT="0" distB="0" distL="114300" distR="114300" simplePos="0" relativeHeight="251817984" behindDoc="0" locked="0" layoutInCell="1" allowOverlap="1" wp14:anchorId="73E8A2D8" wp14:editId="58E34138">
                  <wp:simplePos x="0" y="0"/>
                  <wp:positionH relativeFrom="column">
                    <wp:posOffset>1151890</wp:posOffset>
                  </wp:positionH>
                  <wp:positionV relativeFrom="paragraph">
                    <wp:posOffset>36195</wp:posOffset>
                  </wp:positionV>
                  <wp:extent cx="576000" cy="576000"/>
                  <wp:effectExtent l="0" t="0" r="0" b="0"/>
                  <wp:wrapNone/>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alderaan\redirected$\Mark.OBrien\Desktop\Images\Icons\Act 4 Coomunicate.jpg"/>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576000" cy="576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1616A6">
              <w:rPr>
                <w:noProof/>
                <w:lang w:eastAsia="en-AU"/>
              </w:rPr>
              <w:drawing>
                <wp:inline distT="0" distB="0" distL="0" distR="0" wp14:anchorId="534D4D75" wp14:editId="2149D57E">
                  <wp:extent cx="2077200" cy="1440000"/>
                  <wp:effectExtent l="0" t="0" r="18415" b="27305"/>
                  <wp:docPr id="299" name="Diagram 29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3" r:lo="rId54" r:qs="rId55" r:cs="rId56"/>
                    </a:graphicData>
                  </a:graphic>
                </wp:inline>
              </w:drawing>
            </w:r>
            <w:r w:rsidRPr="001616A6">
              <w:rPr>
                <w:rFonts w:cstheme="minorHAnsi"/>
              </w:rPr>
              <w:t xml:space="preserve"> </w:t>
            </w:r>
          </w:p>
          <w:p w14:paraId="25E06BCD" w14:textId="182515E8" w:rsidR="001616A6" w:rsidRPr="00DA3CDF" w:rsidRDefault="001616A6" w:rsidP="00DA3CDF">
            <w:pPr>
              <w:widowControl/>
              <w:spacing w:after="240" w:line="240" w:lineRule="auto"/>
              <w:rPr>
                <w:noProof/>
                <w:lang w:eastAsia="en-AU"/>
              </w:rPr>
            </w:pPr>
          </w:p>
        </w:tc>
        <w:tc>
          <w:tcPr>
            <w:tcW w:w="2801" w:type="pct"/>
            <w:tcMar>
              <w:left w:w="85" w:type="dxa"/>
              <w:right w:w="85" w:type="dxa"/>
            </w:tcMar>
            <w:vAlign w:val="center"/>
          </w:tcPr>
          <w:p w14:paraId="0635CF81" w14:textId="596639D7" w:rsidR="00FE58EB" w:rsidRPr="00FE58EB" w:rsidRDefault="00FE58EB" w:rsidP="0066599B">
            <w:pPr>
              <w:cnfStyle w:val="000000100000" w:firstRow="0" w:lastRow="0" w:firstColumn="0" w:lastColumn="0" w:oddVBand="0" w:evenVBand="0" w:oddHBand="1" w:evenHBand="0" w:firstRowFirstColumn="0" w:firstRowLastColumn="0" w:lastRowFirstColumn="0" w:lastRowLastColumn="0"/>
              <w:rPr>
                <w:b/>
                <w:bCs/>
              </w:rPr>
            </w:pPr>
            <w:r w:rsidRPr="00FE58EB">
              <w:rPr>
                <w:b/>
                <w:bCs/>
                <w:noProof/>
                <w:lang w:eastAsia="en-AU"/>
              </w:rPr>
              <w:t>Learning symposium.</w:t>
            </w:r>
            <w:r w:rsidRPr="00FE58EB">
              <w:rPr>
                <w:b/>
                <w:bCs/>
              </w:rPr>
              <w:t xml:space="preserve"> </w:t>
            </w:r>
          </w:p>
          <w:p w14:paraId="2D9470F0" w14:textId="5863C2D2" w:rsidR="00715FE4" w:rsidRPr="00E774A1" w:rsidRDefault="00773C2E" w:rsidP="0066599B">
            <w:pPr>
              <w:cnfStyle w:val="000000100000" w:firstRow="0" w:lastRow="0" w:firstColumn="0" w:lastColumn="0" w:oddVBand="0" w:evenVBand="0" w:oddHBand="1" w:evenHBand="0" w:firstRowFirstColumn="0" w:firstRowLastColumn="0" w:lastRowFirstColumn="0" w:lastRowLastColumn="0"/>
            </w:pPr>
            <w:r>
              <w:t>Students</w:t>
            </w:r>
            <w:r w:rsidRPr="00F5639E">
              <w:t xml:space="preserve"> </w:t>
            </w:r>
            <w:r w:rsidR="0066599B">
              <w:t xml:space="preserve">share their strategies for reducing waste with their peers and </w:t>
            </w:r>
            <w:r w:rsidR="00715FE4" w:rsidRPr="00F5639E">
              <w:t>communicate their</w:t>
            </w:r>
            <w:r w:rsidR="00C845A6">
              <w:t xml:space="preserve"> </w:t>
            </w:r>
            <w:r w:rsidR="00C513B7">
              <w:t>solution</w:t>
            </w:r>
            <w:r w:rsidR="00C513B7" w:rsidRPr="00F5639E">
              <w:t xml:space="preserve">s </w:t>
            </w:r>
            <w:r w:rsidR="00715FE4" w:rsidRPr="00F5639E">
              <w:t>to a</w:t>
            </w:r>
            <w:r w:rsidR="00C845A6">
              <w:t xml:space="preserve"> community</w:t>
            </w:r>
            <w:r w:rsidR="0068150A">
              <w:t xml:space="preserve"> </w:t>
            </w:r>
            <w:r w:rsidR="00715FE4" w:rsidRPr="00F5639E">
              <w:t xml:space="preserve">audience </w:t>
            </w:r>
            <w:r w:rsidR="00082818">
              <w:t>via</w:t>
            </w:r>
            <w:r w:rsidR="00082818" w:rsidRPr="00F5639E">
              <w:t xml:space="preserve"> </w:t>
            </w:r>
            <w:r w:rsidR="00C845A6">
              <w:t xml:space="preserve">a learning symposium using </w:t>
            </w:r>
            <w:r w:rsidR="00715FE4" w:rsidRPr="00F5639E">
              <w:t>a chosen form of media</w:t>
            </w:r>
            <w:r w:rsidR="0066599B">
              <w:t>.</w:t>
            </w:r>
            <w:r w:rsidR="00715FE4" w:rsidRPr="00F5639E">
              <w:t xml:space="preserve"> </w:t>
            </w:r>
          </w:p>
        </w:tc>
      </w:tr>
    </w:tbl>
    <w:p w14:paraId="7587E84C" w14:textId="2A59833C" w:rsidR="007B7169" w:rsidRDefault="001616A6" w:rsidP="001616A6">
      <w:pPr>
        <w:pStyle w:val="Heading1"/>
      </w:pPr>
      <w:r w:rsidRPr="001616A6">
        <w:rPr>
          <w:rFonts w:eastAsiaTheme="minorHAnsi" w:cstheme="minorBidi"/>
          <w:b w:val="0"/>
          <w:color w:val="auto"/>
          <w:sz w:val="22"/>
          <w:szCs w:val="22"/>
        </w:rPr>
        <w:br w:type="page"/>
      </w:r>
      <w:bookmarkStart w:id="10" w:name="_Toc40714783"/>
      <w:r w:rsidR="00AE5877">
        <w:lastRenderedPageBreak/>
        <w:t>Background</w:t>
      </w:r>
      <w:bookmarkEnd w:id="10"/>
    </w:p>
    <w:tbl>
      <w:tblPr>
        <w:tblStyle w:val="TableGrid"/>
        <w:tblW w:w="0" w:type="auto"/>
        <w:tblBorders>
          <w:left w:val="none" w:sz="0" w:space="0" w:color="auto"/>
          <w:right w:val="none" w:sz="0" w:space="0" w:color="auto"/>
          <w:insideV w:val="none" w:sz="0" w:space="0" w:color="auto"/>
        </w:tblBorders>
        <w:tblLook w:val="04A0" w:firstRow="1" w:lastRow="0" w:firstColumn="1" w:lastColumn="0" w:noHBand="0" w:noVBand="1"/>
      </w:tblPr>
      <w:tblGrid>
        <w:gridCol w:w="2405"/>
        <w:gridCol w:w="6611"/>
      </w:tblGrid>
      <w:tr w:rsidR="004D6247" w:rsidRPr="00384F40" w14:paraId="45F33D41" w14:textId="77777777" w:rsidTr="00AA57BB">
        <w:tc>
          <w:tcPr>
            <w:tcW w:w="2405" w:type="dxa"/>
          </w:tcPr>
          <w:p w14:paraId="14665D42" w14:textId="6B69F2B3" w:rsidR="00D97A83" w:rsidRPr="008F439A" w:rsidRDefault="00213D44" w:rsidP="00F6727F">
            <w:pPr>
              <w:widowControl/>
              <w:spacing w:after="240" w:line="259" w:lineRule="auto"/>
              <w:rPr>
                <w:sz w:val="24"/>
                <w:szCs w:val="24"/>
              </w:rPr>
            </w:pPr>
            <w:r>
              <w:rPr>
                <w:b/>
                <w:sz w:val="24"/>
                <w:szCs w:val="24"/>
              </w:rPr>
              <w:t>Expected learning</w:t>
            </w:r>
          </w:p>
          <w:p w14:paraId="73DF2492" w14:textId="4A2412AC" w:rsidR="004D6247" w:rsidRPr="00384F40" w:rsidRDefault="004D6247" w:rsidP="00213D44">
            <w:pPr>
              <w:rPr>
                <w:color w:val="FF0000"/>
                <w:sz w:val="18"/>
                <w:szCs w:val="18"/>
              </w:rPr>
            </w:pPr>
          </w:p>
        </w:tc>
        <w:tc>
          <w:tcPr>
            <w:tcW w:w="6611" w:type="dxa"/>
          </w:tcPr>
          <w:p w14:paraId="023F85E6" w14:textId="78862790" w:rsidR="00621401" w:rsidRDefault="00E774A1" w:rsidP="00E774A1">
            <w:pPr>
              <w:widowControl/>
              <w:spacing w:after="0" w:line="240" w:lineRule="auto"/>
            </w:pPr>
            <w:r>
              <w:t>S</w:t>
            </w:r>
            <w:r w:rsidR="00621401" w:rsidRPr="00A66E1E">
              <w:t>tudents will be able to:</w:t>
            </w:r>
          </w:p>
          <w:p w14:paraId="5A007AAE" w14:textId="56937AF5" w:rsidR="00621401" w:rsidRDefault="00621401" w:rsidP="001E6046">
            <w:pPr>
              <w:widowControl/>
              <w:numPr>
                <w:ilvl w:val="0"/>
                <w:numId w:val="6"/>
              </w:numPr>
              <w:spacing w:before="60" w:after="60" w:line="240" w:lineRule="auto"/>
              <w:ind w:left="681" w:hanging="454"/>
            </w:pPr>
            <w:r w:rsidRPr="000074B1">
              <w:t>Identify real</w:t>
            </w:r>
            <w:r w:rsidR="008854DD">
              <w:t>-</w:t>
            </w:r>
            <w:r w:rsidRPr="000074B1">
              <w:t xml:space="preserve">world problems related to </w:t>
            </w:r>
            <w:r w:rsidR="009928CA">
              <w:t>the</w:t>
            </w:r>
            <w:r w:rsidR="009928CA" w:rsidRPr="000074B1">
              <w:t xml:space="preserve"> </w:t>
            </w:r>
            <w:r w:rsidRPr="000074B1">
              <w:t>environment and sustainability</w:t>
            </w:r>
          </w:p>
          <w:p w14:paraId="6B69F868" w14:textId="56E5A8CC" w:rsidR="008D5D0B" w:rsidRDefault="008D5D0B" w:rsidP="001E6046">
            <w:pPr>
              <w:widowControl/>
              <w:numPr>
                <w:ilvl w:val="0"/>
                <w:numId w:val="6"/>
              </w:numPr>
              <w:spacing w:before="60" w:after="60" w:line="240" w:lineRule="auto"/>
              <w:ind w:left="681" w:hanging="454"/>
            </w:pPr>
            <w:r>
              <w:t xml:space="preserve">Identify some ways that </w:t>
            </w:r>
            <w:r w:rsidRPr="00B56221">
              <w:t>Earth’s resources are used</w:t>
            </w:r>
          </w:p>
          <w:p w14:paraId="6AB41458" w14:textId="3A36925B" w:rsidR="008D5D0B" w:rsidRPr="000074B1" w:rsidRDefault="008D5D0B" w:rsidP="001E6046">
            <w:pPr>
              <w:widowControl/>
              <w:numPr>
                <w:ilvl w:val="0"/>
                <w:numId w:val="6"/>
              </w:numPr>
              <w:spacing w:before="60" w:after="60" w:line="240" w:lineRule="auto"/>
              <w:ind w:left="681" w:hanging="454"/>
            </w:pPr>
            <w:r>
              <w:t>Describe changes in</w:t>
            </w:r>
            <w:r w:rsidRPr="00B56221">
              <w:t xml:space="preserve"> objects and events</w:t>
            </w:r>
          </w:p>
          <w:p w14:paraId="5F6F52E8" w14:textId="3AE68D8F" w:rsidR="00621401" w:rsidRPr="0066599B" w:rsidRDefault="00621401" w:rsidP="001E6046">
            <w:pPr>
              <w:widowControl/>
              <w:numPr>
                <w:ilvl w:val="0"/>
                <w:numId w:val="6"/>
              </w:numPr>
              <w:spacing w:before="60" w:after="60" w:line="240" w:lineRule="auto"/>
              <w:ind w:left="681" w:hanging="454"/>
            </w:pPr>
            <w:r w:rsidRPr="0066599B">
              <w:t>Identify question</w:t>
            </w:r>
            <w:r w:rsidR="008D5D0B">
              <w:t>s</w:t>
            </w:r>
            <w:r w:rsidRPr="0066599B">
              <w:t xml:space="preserve"> of interest</w:t>
            </w:r>
            <w:r w:rsidR="00B47649">
              <w:t>, predict outcomes</w:t>
            </w:r>
            <w:r w:rsidRPr="0066599B">
              <w:t xml:space="preserve"> and gather data</w:t>
            </w:r>
            <w:r w:rsidR="0066599B">
              <w:t xml:space="preserve"> to answer the question</w:t>
            </w:r>
            <w:r w:rsidR="008D5D0B">
              <w:t>s</w:t>
            </w:r>
          </w:p>
          <w:p w14:paraId="4CCC7C20" w14:textId="36B68680" w:rsidR="00621401" w:rsidRDefault="00535FD5" w:rsidP="001E6046">
            <w:pPr>
              <w:widowControl/>
              <w:numPr>
                <w:ilvl w:val="0"/>
                <w:numId w:val="6"/>
              </w:numPr>
              <w:spacing w:before="60" w:after="60" w:line="240" w:lineRule="auto"/>
              <w:ind w:left="681" w:hanging="454"/>
            </w:pPr>
            <w:r>
              <w:t>Produce</w:t>
            </w:r>
            <w:r w:rsidR="00621401" w:rsidRPr="000074B1">
              <w:t xml:space="preserve">, </w:t>
            </w:r>
            <w:r w:rsidR="00B47649">
              <w:t xml:space="preserve">document and </w:t>
            </w:r>
            <w:proofErr w:type="spellStart"/>
            <w:r w:rsidR="00B47649">
              <w:t>organise</w:t>
            </w:r>
            <w:proofErr w:type="spellEnd"/>
            <w:r w:rsidR="00B47649">
              <w:t xml:space="preserve"> data</w:t>
            </w:r>
          </w:p>
          <w:p w14:paraId="0866FAB3" w14:textId="00BB70FE" w:rsidR="008D5D0B" w:rsidRDefault="008D5D0B" w:rsidP="001E6046">
            <w:pPr>
              <w:widowControl/>
              <w:numPr>
                <w:ilvl w:val="0"/>
                <w:numId w:val="6"/>
              </w:numPr>
              <w:spacing w:before="60" w:after="60" w:line="240" w:lineRule="auto"/>
              <w:ind w:left="681" w:hanging="454"/>
            </w:pPr>
            <w:r>
              <w:t xml:space="preserve">Partition collections in </w:t>
            </w:r>
            <w:proofErr w:type="spellStart"/>
            <w:r>
              <w:t>tens</w:t>
            </w:r>
            <w:proofErr w:type="spellEnd"/>
            <w:r>
              <w:t xml:space="preserve"> and ones to facilitate efficient counting</w:t>
            </w:r>
          </w:p>
          <w:p w14:paraId="5BC2BC67" w14:textId="5DDB68D8" w:rsidR="00621401" w:rsidRDefault="00082818" w:rsidP="001E6046">
            <w:pPr>
              <w:widowControl/>
              <w:numPr>
                <w:ilvl w:val="0"/>
                <w:numId w:val="6"/>
              </w:numPr>
              <w:spacing w:before="60" w:after="60" w:line="240" w:lineRule="auto"/>
              <w:ind w:left="681" w:hanging="454"/>
            </w:pPr>
            <w:r>
              <w:t>C</w:t>
            </w:r>
            <w:r w:rsidR="00AB7366">
              <w:t xml:space="preserve">reate </w:t>
            </w:r>
            <w:r w:rsidR="00621401">
              <w:t>grid array</w:t>
            </w:r>
            <w:r w:rsidR="00104163">
              <w:t>s</w:t>
            </w:r>
            <w:r w:rsidR="00621401">
              <w:t xml:space="preserve"> to r</w:t>
            </w:r>
            <w:r w:rsidR="00621401" w:rsidRPr="00621401">
              <w:t xml:space="preserve">epresent multiplication </w:t>
            </w:r>
            <w:r w:rsidR="00AF60DD">
              <w:t>as repeated</w:t>
            </w:r>
            <w:r w:rsidR="00AF60DD" w:rsidRPr="00621401">
              <w:t xml:space="preserve"> </w:t>
            </w:r>
            <w:r w:rsidR="00621401" w:rsidRPr="00621401">
              <w:t>addition</w:t>
            </w:r>
          </w:p>
          <w:p w14:paraId="763A6886" w14:textId="13723148" w:rsidR="00621401" w:rsidRPr="008A4818" w:rsidRDefault="00621401" w:rsidP="001E6046">
            <w:pPr>
              <w:widowControl/>
              <w:numPr>
                <w:ilvl w:val="0"/>
                <w:numId w:val="6"/>
              </w:numPr>
              <w:spacing w:before="60" w:after="60" w:line="240" w:lineRule="auto"/>
              <w:ind w:left="681" w:hanging="454"/>
            </w:pPr>
            <w:r w:rsidRPr="008A4818">
              <w:t xml:space="preserve">Compare and order objects </w:t>
            </w:r>
            <w:r w:rsidR="00AF60DD">
              <w:t xml:space="preserve">and materials </w:t>
            </w:r>
            <w:r w:rsidRPr="008A4818">
              <w:t xml:space="preserve">based on </w:t>
            </w:r>
            <w:r w:rsidR="00AF60DD">
              <w:t>number</w:t>
            </w:r>
            <w:r w:rsidR="00104163">
              <w:t>,</w:t>
            </w:r>
            <w:r w:rsidR="00082818">
              <w:t xml:space="preserve"> mass</w:t>
            </w:r>
            <w:r w:rsidRPr="008A4818">
              <w:t xml:space="preserve"> and volume</w:t>
            </w:r>
            <w:r w:rsidR="00AF60DD">
              <w:t>,</w:t>
            </w:r>
            <w:r w:rsidRPr="008A4818">
              <w:t xml:space="preserve"> </w:t>
            </w:r>
            <w:r w:rsidR="008D5D0B">
              <w:t>and measure using</w:t>
            </w:r>
            <w:r w:rsidR="008D5D0B" w:rsidRPr="008A4818">
              <w:t xml:space="preserve"> </w:t>
            </w:r>
            <w:r w:rsidR="008D5D0B">
              <w:t xml:space="preserve">balance scales and </w:t>
            </w:r>
            <w:r w:rsidRPr="008A4818">
              <w:t>appropriate uniform</w:t>
            </w:r>
            <w:r w:rsidR="00C55C7F">
              <w:t>,</w:t>
            </w:r>
            <w:r w:rsidRPr="008A4818">
              <w:t xml:space="preserve"> informal units</w:t>
            </w:r>
          </w:p>
          <w:p w14:paraId="6CDF26F3" w14:textId="1E4D8AE4" w:rsidR="00621401" w:rsidRPr="00276329" w:rsidRDefault="00621401" w:rsidP="001E6046">
            <w:pPr>
              <w:widowControl/>
              <w:numPr>
                <w:ilvl w:val="0"/>
                <w:numId w:val="6"/>
              </w:numPr>
              <w:spacing w:before="60" w:after="60" w:line="240" w:lineRule="auto"/>
              <w:ind w:left="681" w:hanging="454"/>
            </w:pPr>
            <w:r w:rsidRPr="007B4BEC">
              <w:t xml:space="preserve">Develop, communicate and discuss design ideas through describing, drawing, modelling and/or </w:t>
            </w:r>
            <w:r w:rsidR="00104163" w:rsidRPr="007B4BEC">
              <w:t>sequenc</w:t>
            </w:r>
            <w:r w:rsidR="00104163">
              <w:t>ing</w:t>
            </w:r>
            <w:r w:rsidR="00104163" w:rsidRPr="007B4BEC">
              <w:t xml:space="preserve"> </w:t>
            </w:r>
            <w:r w:rsidRPr="007B4BEC">
              <w:t>steps</w:t>
            </w:r>
          </w:p>
          <w:p w14:paraId="47E618B6" w14:textId="1FD61CC7" w:rsidR="00621401" w:rsidRPr="000D42E2" w:rsidRDefault="00621401" w:rsidP="001E6046">
            <w:pPr>
              <w:widowControl/>
              <w:numPr>
                <w:ilvl w:val="0"/>
                <w:numId w:val="6"/>
              </w:numPr>
              <w:spacing w:before="60" w:after="60" w:line="240" w:lineRule="auto"/>
              <w:ind w:left="681" w:hanging="454"/>
            </w:pPr>
            <w:r w:rsidRPr="000D42E2">
              <w:t xml:space="preserve">Use a chosen form of information communication technology </w:t>
            </w:r>
            <w:r w:rsidR="00104163">
              <w:t>(ICT)</w:t>
            </w:r>
            <w:r w:rsidRPr="000D42E2">
              <w:t>to record the design process</w:t>
            </w:r>
            <w:r w:rsidRPr="00621401">
              <w:t xml:space="preserve"> </w:t>
            </w:r>
          </w:p>
          <w:p w14:paraId="36145AFC" w14:textId="741AD0DC" w:rsidR="000074B1" w:rsidRPr="00384F40" w:rsidRDefault="00621401" w:rsidP="001E6046">
            <w:pPr>
              <w:widowControl/>
              <w:numPr>
                <w:ilvl w:val="0"/>
                <w:numId w:val="6"/>
              </w:numPr>
              <w:spacing w:before="60" w:after="240" w:line="240" w:lineRule="auto"/>
              <w:ind w:left="681" w:hanging="454"/>
            </w:pPr>
            <w:r w:rsidRPr="000D42E2">
              <w:t xml:space="preserve">Work collaboratively, to </w:t>
            </w:r>
            <w:proofErr w:type="spellStart"/>
            <w:r w:rsidRPr="000D42E2">
              <w:t>organise</w:t>
            </w:r>
            <w:proofErr w:type="spellEnd"/>
            <w:r w:rsidRPr="000D42E2">
              <w:t xml:space="preserve"> information</w:t>
            </w:r>
            <w:r w:rsidR="00D8026F">
              <w:t xml:space="preserve"> </w:t>
            </w:r>
            <w:r w:rsidRPr="000D42E2">
              <w:t>and ideas to safely create and share sequenced steps for solutions</w:t>
            </w:r>
          </w:p>
        </w:tc>
      </w:tr>
      <w:tr w:rsidR="001F076C" w:rsidRPr="00384F40" w14:paraId="3BB7D066" w14:textId="77777777" w:rsidTr="00AA57BB">
        <w:tc>
          <w:tcPr>
            <w:tcW w:w="2405" w:type="dxa"/>
          </w:tcPr>
          <w:p w14:paraId="355914B9" w14:textId="77777777" w:rsidR="001F076C" w:rsidRPr="009C46AD" w:rsidRDefault="001F076C" w:rsidP="001F076C">
            <w:pPr>
              <w:widowControl/>
              <w:spacing w:after="240" w:line="259" w:lineRule="auto"/>
              <w:rPr>
                <w:b/>
                <w:sz w:val="24"/>
                <w:szCs w:val="24"/>
              </w:rPr>
            </w:pPr>
            <w:r w:rsidRPr="009C46AD">
              <w:rPr>
                <w:b/>
                <w:sz w:val="24"/>
                <w:szCs w:val="24"/>
              </w:rPr>
              <w:t>Vocabulary</w:t>
            </w:r>
          </w:p>
          <w:p w14:paraId="3CE2BBD0" w14:textId="752D3458" w:rsidR="001F076C" w:rsidRPr="009C46AD" w:rsidRDefault="001F076C" w:rsidP="001F076C">
            <w:pPr>
              <w:widowControl/>
              <w:spacing w:after="240" w:line="259" w:lineRule="auto"/>
              <w:rPr>
                <w:b/>
                <w:sz w:val="24"/>
                <w:szCs w:val="24"/>
              </w:rPr>
            </w:pPr>
          </w:p>
        </w:tc>
        <w:tc>
          <w:tcPr>
            <w:tcW w:w="6611" w:type="dxa"/>
          </w:tcPr>
          <w:p w14:paraId="242684A5" w14:textId="668E0BC3" w:rsidR="00BB7E28" w:rsidRPr="009C46AD" w:rsidRDefault="00BB7E28" w:rsidP="00B91180">
            <w:pPr>
              <w:widowControl/>
              <w:spacing w:after="0"/>
            </w:pPr>
            <w:r w:rsidRPr="009C46AD">
              <w:t>The following vocabulary list contains terms that need to be understood, either before the module commences or developed as they are used</w:t>
            </w:r>
            <w:r w:rsidR="00E774A1" w:rsidRPr="009C46AD">
              <w:t>:</w:t>
            </w:r>
          </w:p>
          <w:p w14:paraId="614C0063" w14:textId="2CD106B4" w:rsidR="00BB7E28" w:rsidRPr="009C46AD" w:rsidRDefault="00840AEE" w:rsidP="00AF60DD">
            <w:pPr>
              <w:widowControl/>
              <w:spacing w:before="60" w:after="360"/>
            </w:pPr>
            <w:r w:rsidRPr="009C46AD">
              <w:t xml:space="preserve">biodegradable, </w:t>
            </w:r>
            <w:r w:rsidR="002867DA" w:rsidRPr="009C46AD">
              <w:t xml:space="preserve">data, </w:t>
            </w:r>
            <w:r w:rsidR="00BB7E28" w:rsidRPr="009C46AD">
              <w:t xml:space="preserve">environment, </w:t>
            </w:r>
            <w:r w:rsidR="00C33FAD" w:rsidRPr="009C46AD">
              <w:t>manufactured</w:t>
            </w:r>
            <w:r w:rsidR="005F5027" w:rsidRPr="009C46AD">
              <w:t xml:space="preserve"> </w:t>
            </w:r>
            <w:r w:rsidR="0017148F" w:rsidRPr="009C46AD">
              <w:t xml:space="preserve">material, </w:t>
            </w:r>
            <w:r w:rsidR="005F5027" w:rsidRPr="009C46AD">
              <w:t xml:space="preserve">natural, </w:t>
            </w:r>
            <w:r w:rsidR="00BB7E28" w:rsidRPr="009C46AD">
              <w:t xml:space="preserve">organic, </w:t>
            </w:r>
            <w:r w:rsidRPr="009C46AD">
              <w:t xml:space="preserve">plastic, </w:t>
            </w:r>
            <w:r w:rsidR="00BB7E28" w:rsidRPr="009C46AD">
              <w:t xml:space="preserve">recycle, reduce, repurpose, </w:t>
            </w:r>
            <w:r w:rsidR="00AB7366" w:rsidRPr="009C46AD">
              <w:t xml:space="preserve">resources, </w:t>
            </w:r>
            <w:r w:rsidR="00BB7E28" w:rsidRPr="009C46AD">
              <w:t xml:space="preserve">reuse, </w:t>
            </w:r>
            <w:r w:rsidR="006F12F2" w:rsidRPr="009C46AD">
              <w:t>single-use plastics</w:t>
            </w:r>
            <w:r w:rsidR="00BB7E28" w:rsidRPr="009C46AD">
              <w:t xml:space="preserve">, strength, </w:t>
            </w:r>
            <w:r w:rsidR="002867DA" w:rsidRPr="009C46AD">
              <w:t xml:space="preserve">survey, </w:t>
            </w:r>
            <w:r w:rsidR="005B797A" w:rsidRPr="009C46AD">
              <w:t xml:space="preserve">sustainable, </w:t>
            </w:r>
            <w:r w:rsidR="002867DA" w:rsidRPr="009C46AD">
              <w:t xml:space="preserve">tally, </w:t>
            </w:r>
            <w:r w:rsidR="00BB7E28" w:rsidRPr="009C46AD">
              <w:t xml:space="preserve">textiles, </w:t>
            </w:r>
            <w:r w:rsidR="0017148F" w:rsidRPr="009C46AD">
              <w:t xml:space="preserve">upcycle, </w:t>
            </w:r>
            <w:r w:rsidR="00BB7E28" w:rsidRPr="009C46AD">
              <w:t xml:space="preserve">useful, </w:t>
            </w:r>
            <w:r w:rsidR="00AB7366" w:rsidRPr="009C46AD">
              <w:t xml:space="preserve">waste, </w:t>
            </w:r>
            <w:r w:rsidR="00BB7E28" w:rsidRPr="009C46AD">
              <w:t>waterways</w:t>
            </w:r>
            <w:r w:rsidR="00E774A1" w:rsidRPr="009C46AD">
              <w:t>.</w:t>
            </w:r>
          </w:p>
        </w:tc>
      </w:tr>
      <w:tr w:rsidR="001F076C" w:rsidRPr="00384F40" w14:paraId="1540C489" w14:textId="77777777" w:rsidTr="00AA57BB">
        <w:tc>
          <w:tcPr>
            <w:tcW w:w="2405" w:type="dxa"/>
          </w:tcPr>
          <w:p w14:paraId="58104941" w14:textId="77777777" w:rsidR="001F076C" w:rsidRPr="008F439A" w:rsidRDefault="001F076C" w:rsidP="001F076C">
            <w:pPr>
              <w:widowControl/>
              <w:spacing w:after="240" w:line="259" w:lineRule="auto"/>
              <w:rPr>
                <w:b/>
                <w:sz w:val="24"/>
                <w:szCs w:val="24"/>
              </w:rPr>
            </w:pPr>
            <w:r w:rsidRPr="008F439A">
              <w:rPr>
                <w:b/>
                <w:sz w:val="24"/>
                <w:szCs w:val="24"/>
              </w:rPr>
              <w:t>Timing</w:t>
            </w:r>
          </w:p>
          <w:p w14:paraId="1612F6C4" w14:textId="623E0436" w:rsidR="001F076C" w:rsidRPr="00384F40" w:rsidRDefault="001F076C" w:rsidP="001F076C">
            <w:pPr>
              <w:widowControl/>
              <w:spacing w:after="240" w:line="259" w:lineRule="auto"/>
              <w:rPr>
                <w:sz w:val="18"/>
                <w:szCs w:val="18"/>
              </w:rPr>
            </w:pPr>
          </w:p>
        </w:tc>
        <w:tc>
          <w:tcPr>
            <w:tcW w:w="6611" w:type="dxa"/>
          </w:tcPr>
          <w:p w14:paraId="7091679C" w14:textId="25C1A004" w:rsidR="001F076C" w:rsidRPr="00384F40" w:rsidRDefault="001F076C" w:rsidP="00E774A1">
            <w:pPr>
              <w:spacing w:after="240"/>
            </w:pPr>
            <w:r w:rsidRPr="00384F40">
              <w:t xml:space="preserve">There is no </w:t>
            </w:r>
            <w:r>
              <w:t>prescribed</w:t>
            </w:r>
            <w:r w:rsidRPr="00384F40">
              <w:t xml:space="preserve"> duration for this module. The module is designed to be flexible enough for teachers to adapt. Activities do not equate to lessons; one activity may require more than one lesson to implement.</w:t>
            </w:r>
          </w:p>
        </w:tc>
      </w:tr>
      <w:tr w:rsidR="001F076C" w:rsidRPr="00384F40" w14:paraId="0A123078" w14:textId="77777777" w:rsidTr="00AA57BB">
        <w:tc>
          <w:tcPr>
            <w:tcW w:w="2405" w:type="dxa"/>
          </w:tcPr>
          <w:p w14:paraId="09556342" w14:textId="3CC082D1" w:rsidR="001F076C" w:rsidRPr="00E774A1" w:rsidRDefault="001F076C" w:rsidP="001F076C">
            <w:pPr>
              <w:widowControl/>
              <w:spacing w:after="240" w:line="259" w:lineRule="auto"/>
              <w:rPr>
                <w:b/>
                <w:sz w:val="24"/>
                <w:szCs w:val="24"/>
              </w:rPr>
            </w:pPr>
            <w:r w:rsidRPr="008F439A">
              <w:rPr>
                <w:b/>
                <w:sz w:val="24"/>
                <w:szCs w:val="24"/>
              </w:rPr>
              <w:lastRenderedPageBreak/>
              <w:t>Consumable materials</w:t>
            </w:r>
          </w:p>
        </w:tc>
        <w:tc>
          <w:tcPr>
            <w:tcW w:w="6611" w:type="dxa"/>
          </w:tcPr>
          <w:p w14:paraId="2BCD9D24" w14:textId="41E6323F" w:rsidR="001F076C" w:rsidRPr="00384F40" w:rsidRDefault="001F076C" w:rsidP="00E774A1">
            <w:pPr>
              <w:widowControl/>
              <w:spacing w:after="240"/>
            </w:pPr>
            <w:r>
              <w:t xml:space="preserve">A </w:t>
            </w:r>
            <w:hyperlink w:anchor="_Appendix_3:_Materials" w:history="1">
              <w:r w:rsidRPr="00F5367A">
                <w:rPr>
                  <w:rStyle w:val="Hyperlink"/>
                </w:rPr>
                <w:t>Materials list</w:t>
              </w:r>
            </w:hyperlink>
            <w:r w:rsidRPr="00384F40">
              <w:t xml:space="preserve"> is provided for this module.</w:t>
            </w:r>
            <w:r>
              <w:t xml:space="preserve"> The</w:t>
            </w:r>
            <w:r w:rsidRPr="00384F40">
              <w:t xml:space="preserve"> list outlines materials outside of normal classroom equipment that will be needed to complete the activities.</w:t>
            </w:r>
          </w:p>
        </w:tc>
      </w:tr>
      <w:tr w:rsidR="001F076C" w:rsidRPr="00384F40" w14:paraId="3E3A4C85" w14:textId="77777777" w:rsidTr="00AA57BB">
        <w:tc>
          <w:tcPr>
            <w:tcW w:w="2405" w:type="dxa"/>
          </w:tcPr>
          <w:p w14:paraId="6E61DAA1" w14:textId="1C9ABC31" w:rsidR="001F076C" w:rsidRPr="008F439A" w:rsidRDefault="001F076C" w:rsidP="001F076C">
            <w:pPr>
              <w:widowControl/>
              <w:spacing w:after="240" w:line="259" w:lineRule="auto"/>
              <w:rPr>
                <w:b/>
                <w:sz w:val="24"/>
                <w:szCs w:val="24"/>
              </w:rPr>
            </w:pPr>
            <w:r w:rsidRPr="008F439A">
              <w:rPr>
                <w:b/>
                <w:sz w:val="24"/>
                <w:szCs w:val="24"/>
              </w:rPr>
              <w:t>Safety notes</w:t>
            </w:r>
          </w:p>
          <w:p w14:paraId="2F933BC1" w14:textId="26D5C3E0" w:rsidR="001F076C" w:rsidRPr="00384F40" w:rsidRDefault="001F076C" w:rsidP="001F076C">
            <w:pPr>
              <w:widowControl/>
              <w:spacing w:line="259" w:lineRule="auto"/>
              <w:rPr>
                <w:b/>
                <w:sz w:val="28"/>
                <w:szCs w:val="28"/>
              </w:rPr>
            </w:pPr>
          </w:p>
        </w:tc>
        <w:tc>
          <w:tcPr>
            <w:tcW w:w="6611" w:type="dxa"/>
          </w:tcPr>
          <w:p w14:paraId="58270889" w14:textId="11E5A8E5" w:rsidR="002A4C7B" w:rsidRDefault="002A4C7B" w:rsidP="002A4C7B">
            <w:pPr>
              <w:rPr>
                <w:lang w:val="en-GB"/>
              </w:rPr>
            </w:pPr>
            <w:r>
              <w:rPr>
                <w:lang w:val="en-GB"/>
              </w:rPr>
              <w:t>There are potential hazards inherent in these activities and with the equipment being used</w:t>
            </w:r>
            <w:r w:rsidR="0033098A">
              <w:rPr>
                <w:lang w:val="en-GB"/>
              </w:rPr>
              <w:t>. A</w:t>
            </w:r>
            <w:r>
              <w:rPr>
                <w:lang w:val="en-GB"/>
              </w:rPr>
              <w:t xml:space="preserve"> plan to mitigate any risks will be required. </w:t>
            </w:r>
          </w:p>
          <w:p w14:paraId="6B122D83" w14:textId="77777777" w:rsidR="002A4C7B" w:rsidRDefault="002A4C7B" w:rsidP="002A4C7B">
            <w:pPr>
              <w:spacing w:after="0"/>
              <w:rPr>
                <w:lang w:val="en-GB"/>
              </w:rPr>
            </w:pPr>
            <w:r>
              <w:rPr>
                <w:lang w:val="en-GB"/>
              </w:rPr>
              <w:t>Potential hazards specific to this module include but are not limited to:</w:t>
            </w:r>
          </w:p>
          <w:p w14:paraId="09E7C39B" w14:textId="4BE85A1C" w:rsidR="00997D7D" w:rsidRPr="00997D7D" w:rsidRDefault="00C55C7F" w:rsidP="001E6046">
            <w:pPr>
              <w:pStyle w:val="ListParagraph"/>
              <w:numPr>
                <w:ilvl w:val="0"/>
                <w:numId w:val="5"/>
              </w:numPr>
            </w:pPr>
            <w:r w:rsidRPr="00C55C7F">
              <w:t>Possible exposure to cyber bullying, privacy violations and uninvited solicitations when using the internet</w:t>
            </w:r>
            <w:r w:rsidR="00997D7D" w:rsidRPr="001C09F8">
              <w:t>.</w:t>
            </w:r>
          </w:p>
          <w:p w14:paraId="30B89702" w14:textId="77777777" w:rsidR="00955544" w:rsidRDefault="00997D7D" w:rsidP="001E6046">
            <w:pPr>
              <w:pStyle w:val="ListParagraph"/>
              <w:numPr>
                <w:ilvl w:val="0"/>
                <w:numId w:val="5"/>
              </w:numPr>
            </w:pPr>
            <w:r w:rsidRPr="00997D7D">
              <w:t>Hazards associated with being outdoors</w:t>
            </w:r>
            <w:r w:rsidR="008D5D0B">
              <w:t xml:space="preserve"> such as falls, insect bites and </w:t>
            </w:r>
            <w:r w:rsidR="00955544">
              <w:t>exposure to direct sunlight</w:t>
            </w:r>
            <w:r>
              <w:t>.</w:t>
            </w:r>
          </w:p>
          <w:p w14:paraId="3E68315B" w14:textId="5386F398" w:rsidR="001F076C" w:rsidRPr="001A48DE" w:rsidRDefault="00955544" w:rsidP="001E6046">
            <w:pPr>
              <w:pStyle w:val="ListParagraph"/>
              <w:numPr>
                <w:ilvl w:val="0"/>
                <w:numId w:val="5"/>
              </w:numPr>
              <w:spacing w:after="240"/>
              <w:ind w:left="714" w:hanging="357"/>
            </w:pPr>
            <w:r>
              <w:t>Potential health hazards when handling waste materials</w:t>
            </w:r>
            <w:r w:rsidR="0019322F">
              <w:t>.</w:t>
            </w:r>
          </w:p>
        </w:tc>
      </w:tr>
      <w:tr w:rsidR="001F076C" w:rsidRPr="00384F40" w14:paraId="1EC5C02B" w14:textId="77777777" w:rsidTr="00AA57BB">
        <w:tc>
          <w:tcPr>
            <w:tcW w:w="2405" w:type="dxa"/>
          </w:tcPr>
          <w:p w14:paraId="07C6F605" w14:textId="77777777" w:rsidR="001F076C" w:rsidRPr="008F439A" w:rsidRDefault="001F076C" w:rsidP="001F076C">
            <w:pPr>
              <w:spacing w:after="240"/>
              <w:rPr>
                <w:b/>
                <w:sz w:val="24"/>
                <w:szCs w:val="24"/>
              </w:rPr>
            </w:pPr>
            <w:r w:rsidRPr="008F439A">
              <w:rPr>
                <w:b/>
                <w:sz w:val="24"/>
                <w:szCs w:val="24"/>
              </w:rPr>
              <w:t>Assessment</w:t>
            </w:r>
          </w:p>
          <w:p w14:paraId="76D8CF6A" w14:textId="051C3435" w:rsidR="00BA5729" w:rsidRPr="008F439A" w:rsidRDefault="00BA5729" w:rsidP="00BA5729">
            <w:pPr>
              <w:spacing w:after="240"/>
              <w:rPr>
                <w:b/>
                <w:sz w:val="24"/>
                <w:szCs w:val="24"/>
              </w:rPr>
            </w:pPr>
          </w:p>
          <w:p w14:paraId="50DA8590" w14:textId="035EB986" w:rsidR="001F076C" w:rsidRPr="008F439A" w:rsidRDefault="001F076C" w:rsidP="001F076C">
            <w:pPr>
              <w:widowControl/>
              <w:spacing w:after="240" w:line="259" w:lineRule="auto"/>
              <w:rPr>
                <w:b/>
                <w:sz w:val="24"/>
                <w:szCs w:val="24"/>
              </w:rPr>
            </w:pPr>
          </w:p>
        </w:tc>
        <w:tc>
          <w:tcPr>
            <w:tcW w:w="6611" w:type="dxa"/>
          </w:tcPr>
          <w:p w14:paraId="4958FCDF" w14:textId="1412B1E1" w:rsidR="001F076C" w:rsidRPr="00384F40" w:rsidRDefault="001F076C" w:rsidP="00E774A1">
            <w:pPr>
              <w:widowControl/>
              <w:spacing w:after="0"/>
            </w:pPr>
            <w:r w:rsidRPr="00384F40">
              <w:t xml:space="preserve">The STEM modules have been developed </w:t>
            </w:r>
            <w:r>
              <w:t>to provide students with</w:t>
            </w:r>
            <w:r w:rsidRPr="00384F40">
              <w:t xml:space="preserve"> learning experiences to solve </w:t>
            </w:r>
            <w:r>
              <w:t>authentic real-</w:t>
            </w:r>
            <w:r w:rsidRPr="00384F40">
              <w:t>world problems using science, technology, engineering</w:t>
            </w:r>
            <w:r w:rsidR="00840AEE">
              <w:t>,</w:t>
            </w:r>
            <w:r w:rsidRPr="00384F40">
              <w:t xml:space="preserve"> and mathematics capabilities. </w:t>
            </w:r>
            <w:r>
              <w:t>While working through th</w:t>
            </w:r>
            <w:r w:rsidR="00547C01">
              <w:t>is</w:t>
            </w:r>
            <w:r>
              <w:t xml:space="preserve"> module, assessment opportunities will arise</w:t>
            </w:r>
            <w:r w:rsidR="00840AEE">
              <w:t xml:space="preserve"> as students</w:t>
            </w:r>
            <w:r>
              <w:t>:</w:t>
            </w:r>
          </w:p>
          <w:p w14:paraId="75E9CC48" w14:textId="2647312A" w:rsidR="001F076C" w:rsidRPr="00E774A1" w:rsidRDefault="00EB601C" w:rsidP="00E774A1">
            <w:pPr>
              <w:pStyle w:val="ListParagraph"/>
            </w:pPr>
            <w:r>
              <w:t xml:space="preserve">Plan </w:t>
            </w:r>
            <w:r w:rsidR="00955544">
              <w:t>and conduct interviews with senior</w:t>
            </w:r>
            <w:r w:rsidR="00C55C7F">
              <w:t>s</w:t>
            </w:r>
            <w:r w:rsidR="00955544">
              <w:t xml:space="preserve"> and school staff</w:t>
            </w:r>
          </w:p>
          <w:p w14:paraId="2A49A003" w14:textId="357B2951" w:rsidR="00BA5729" w:rsidRPr="00E774A1" w:rsidRDefault="00BA5729" w:rsidP="00E774A1">
            <w:pPr>
              <w:pStyle w:val="ListParagraph"/>
            </w:pPr>
            <w:r w:rsidRPr="00E774A1">
              <w:t>C</w:t>
            </w:r>
            <w:r w:rsidR="00840AEE">
              <w:t>ollect</w:t>
            </w:r>
            <w:r w:rsidR="00082818">
              <w:t xml:space="preserve">, </w:t>
            </w:r>
            <w:r w:rsidR="00082818" w:rsidRPr="00E774A1">
              <w:t>and interpret data</w:t>
            </w:r>
          </w:p>
          <w:p w14:paraId="27F08A18" w14:textId="0B720479" w:rsidR="00BA5729" w:rsidRPr="007B360B" w:rsidRDefault="00082818" w:rsidP="000F401B">
            <w:pPr>
              <w:pStyle w:val="ListParagraph"/>
            </w:pPr>
            <w:r>
              <w:t>Use</w:t>
            </w:r>
            <w:r w:rsidR="007B360B">
              <w:t xml:space="preserve"> </w:t>
            </w:r>
            <w:r w:rsidR="00840AEE" w:rsidRPr="000F401B">
              <w:t>s</w:t>
            </w:r>
            <w:r w:rsidR="00BA5729" w:rsidRPr="007B360B">
              <w:t>cience inquiry skills</w:t>
            </w:r>
            <w:r w:rsidR="00840AEE" w:rsidRPr="007B360B">
              <w:t xml:space="preserve"> </w:t>
            </w:r>
            <w:r>
              <w:t>to</w:t>
            </w:r>
            <w:r w:rsidR="00840AEE" w:rsidRPr="007B360B">
              <w:t xml:space="preserve"> investigate</w:t>
            </w:r>
            <w:r w:rsidR="00EB601C">
              <w:t xml:space="preserve"> the generation of</w:t>
            </w:r>
            <w:r w:rsidR="00840AEE" w:rsidRPr="007B360B">
              <w:t xml:space="preserve"> </w:t>
            </w:r>
            <w:r w:rsidR="00EB601C">
              <w:t xml:space="preserve">waste </w:t>
            </w:r>
            <w:r w:rsidR="00B47649" w:rsidRPr="007B360B">
              <w:t xml:space="preserve"> </w:t>
            </w:r>
          </w:p>
          <w:p w14:paraId="43F5FCEA" w14:textId="0DC355BB" w:rsidR="00EB601C" w:rsidRDefault="00EB601C" w:rsidP="00EB601C">
            <w:pPr>
              <w:pStyle w:val="ListParagraph"/>
            </w:pPr>
            <w:r>
              <w:t xml:space="preserve">Sort and </w:t>
            </w:r>
            <w:proofErr w:type="spellStart"/>
            <w:r>
              <w:t>categorise</w:t>
            </w:r>
            <w:proofErr w:type="spellEnd"/>
            <w:r>
              <w:t xml:space="preserve"> waste</w:t>
            </w:r>
            <w:r w:rsidR="00955544">
              <w:t xml:space="preserve"> items</w:t>
            </w:r>
          </w:p>
          <w:p w14:paraId="4EF46F0E" w14:textId="77777777" w:rsidR="00EB601C" w:rsidRDefault="00EB601C" w:rsidP="00EB601C">
            <w:pPr>
              <w:pStyle w:val="ListParagraph"/>
            </w:pPr>
            <w:r>
              <w:t xml:space="preserve">Count and measure different kinds of waste </w:t>
            </w:r>
          </w:p>
          <w:p w14:paraId="1E7D02F8" w14:textId="74827A69" w:rsidR="00EB601C" w:rsidRDefault="00BA5729" w:rsidP="00EB601C">
            <w:pPr>
              <w:pStyle w:val="ListParagraph"/>
            </w:pPr>
            <w:r w:rsidRPr="00E774A1">
              <w:t>D</w:t>
            </w:r>
            <w:r w:rsidR="00840AEE">
              <w:t xml:space="preserve">evelop </w:t>
            </w:r>
            <w:r w:rsidR="00082818">
              <w:t xml:space="preserve">and present </w:t>
            </w:r>
            <w:r w:rsidR="00840AEE">
              <w:t>so</w:t>
            </w:r>
            <w:r w:rsidR="00C55C7F">
              <w:t>lutions to reduce waste in the</w:t>
            </w:r>
            <w:r w:rsidR="00840AEE">
              <w:t xml:space="preserve"> </w:t>
            </w:r>
          </w:p>
          <w:p w14:paraId="27C8CC2A" w14:textId="32158CA7" w:rsidR="00BA5729" w:rsidRPr="00E774A1" w:rsidRDefault="00840AEE" w:rsidP="00A91BD0">
            <w:pPr>
              <w:pStyle w:val="ListParagraph"/>
              <w:numPr>
                <w:ilvl w:val="0"/>
                <w:numId w:val="0"/>
              </w:numPr>
              <w:ind w:left="360"/>
            </w:pPr>
            <w:r>
              <w:t>school community</w:t>
            </w:r>
            <w:r w:rsidR="00BA5729" w:rsidRPr="00E774A1">
              <w:t>.</w:t>
            </w:r>
          </w:p>
          <w:p w14:paraId="5A5E2966" w14:textId="372270E8" w:rsidR="00997D7D" w:rsidRDefault="000E73AD" w:rsidP="00997D7D">
            <w:hyperlink w:anchor="_Appendix_1:_Curriculum" w:history="1">
              <w:r w:rsidR="00997D7D" w:rsidRPr="005E6252">
                <w:rPr>
                  <w:rStyle w:val="Hyperlink"/>
                </w:rPr>
                <w:t>Appendix 1</w:t>
              </w:r>
            </w:hyperlink>
            <w:r w:rsidR="00997D7D">
              <w:t xml:space="preserve"> indicates how the activities are linked to the Western Australian Curriculum. </w:t>
            </w:r>
          </w:p>
          <w:p w14:paraId="7EFB12EB" w14:textId="7A501F01" w:rsidR="006242D6" w:rsidRDefault="002A4C7B" w:rsidP="009C46AD">
            <w:pPr>
              <w:spacing w:after="600"/>
              <w:rPr>
                <w:lang w:val="en"/>
              </w:rPr>
            </w:pPr>
            <w:r w:rsidRPr="006A7CA6">
              <w:rPr>
                <w:lang w:val="en"/>
              </w:rPr>
              <w:t>Evidence of learn</w:t>
            </w:r>
            <w:r w:rsidRPr="005F0242">
              <w:rPr>
                <w:lang w:val="en"/>
              </w:rPr>
              <w:t xml:space="preserve">ing from </w:t>
            </w:r>
            <w:r w:rsidR="0033098A" w:rsidRPr="005F0242">
              <w:rPr>
                <w:lang w:val="en"/>
              </w:rPr>
              <w:t>journa</w:t>
            </w:r>
            <w:r w:rsidR="0033098A">
              <w:rPr>
                <w:lang w:val="en"/>
              </w:rPr>
              <w:t>l</w:t>
            </w:r>
            <w:r w:rsidR="0033098A" w:rsidRPr="005F0242">
              <w:rPr>
                <w:lang w:val="en"/>
              </w:rPr>
              <w:t>ing</w:t>
            </w:r>
            <w:r w:rsidRPr="005F0242">
              <w:rPr>
                <w:lang w:val="en"/>
              </w:rPr>
              <w:t xml:space="preserve">, presentations and anecdotal notes from this module can contribute towards the larger body of evidence gathered throughout a teaching period and can be used to make on-balance judgments about the quality of learning demonstrated by the students in </w:t>
            </w:r>
            <w:r>
              <w:rPr>
                <w:lang w:val="en"/>
              </w:rPr>
              <w:t xml:space="preserve">the </w:t>
            </w:r>
            <w:r w:rsidRPr="008F5335">
              <w:t>science, technologies</w:t>
            </w:r>
            <w:r w:rsidR="00840AEE">
              <w:t>,</w:t>
            </w:r>
            <w:r w:rsidRPr="008F5335">
              <w:t xml:space="preserve"> and mathematics</w:t>
            </w:r>
            <w:r>
              <w:rPr>
                <w:lang w:val="en"/>
              </w:rPr>
              <w:t xml:space="preserve"> learning areas</w:t>
            </w:r>
            <w:r w:rsidRPr="005F0242">
              <w:rPr>
                <w:lang w:val="en"/>
              </w:rPr>
              <w:t>.</w:t>
            </w:r>
          </w:p>
          <w:p w14:paraId="6A42C67E" w14:textId="3F523BD7" w:rsidR="001F076C" w:rsidRDefault="002A4C7B" w:rsidP="009C46AD">
            <w:pPr>
              <w:spacing w:before="840" w:after="240"/>
            </w:pPr>
            <w:r w:rsidRPr="008F5335">
              <w:lastRenderedPageBreak/>
              <w:t xml:space="preserve">Students can further develop the general capabilities </w:t>
            </w:r>
            <w:r w:rsidR="00CB3EF5">
              <w:t>of</w:t>
            </w:r>
            <w:r w:rsidRPr="008F5335">
              <w:t xml:space="preserve"> Information an</w:t>
            </w:r>
            <w:r w:rsidR="00C55C7F">
              <w:t>d communication technology</w:t>
            </w:r>
            <w:r w:rsidRPr="008F5335">
              <w:t xml:space="preserve"> capability, Critical and creative thinking and Personal and social capability. </w:t>
            </w:r>
            <w:r>
              <w:t>Continuums</w:t>
            </w:r>
            <w:r w:rsidRPr="008F5335">
              <w:t xml:space="preserve"> for these are included in the </w:t>
            </w:r>
            <w:hyperlink w:anchor="_Appendix_2:_General_1" w:history="1">
              <w:r w:rsidRPr="0002764C">
                <w:rPr>
                  <w:rStyle w:val="Hyperlink"/>
                </w:rPr>
                <w:t>General capabilities continuums</w:t>
              </w:r>
            </w:hyperlink>
            <w:r w:rsidRPr="008F5335">
              <w:t xml:space="preserve"> but are not </w:t>
            </w:r>
            <w:r>
              <w:t>intended to be</w:t>
            </w:r>
            <w:r w:rsidR="0033098A">
              <w:t xml:space="preserve"> used</w:t>
            </w:r>
            <w:r>
              <w:t xml:space="preserve"> </w:t>
            </w:r>
            <w:r w:rsidRPr="008F5335">
              <w:t>for assessment purposes.</w:t>
            </w:r>
          </w:p>
        </w:tc>
      </w:tr>
    </w:tbl>
    <w:p w14:paraId="77CD3973" w14:textId="3106FC86" w:rsidR="00293CEE" w:rsidRDefault="009C46AD">
      <w:pPr>
        <w:widowControl/>
        <w:spacing w:before="0" w:after="160" w:line="259" w:lineRule="auto"/>
        <w:rPr>
          <w:rFonts w:eastAsiaTheme="majorEastAsia" w:cstheme="majorBidi"/>
          <w:b/>
          <w:color w:val="2E74B5" w:themeColor="accent1" w:themeShade="BF"/>
          <w:sz w:val="28"/>
          <w:szCs w:val="32"/>
        </w:rPr>
      </w:pPr>
      <w:r>
        <w:rPr>
          <w:noProof/>
          <w:lang w:eastAsia="en-AU"/>
        </w:rPr>
        <w:lastRenderedPageBreak/>
        <mc:AlternateContent>
          <mc:Choice Requires="wps">
            <w:drawing>
              <wp:anchor distT="0" distB="0" distL="114300" distR="114300" simplePos="0" relativeHeight="252216320" behindDoc="0" locked="0" layoutInCell="1" allowOverlap="1" wp14:anchorId="3F89894E" wp14:editId="5BEB9314">
                <wp:simplePos x="0" y="0"/>
                <wp:positionH relativeFrom="column">
                  <wp:posOffset>4072890</wp:posOffset>
                </wp:positionH>
                <wp:positionV relativeFrom="paragraph">
                  <wp:posOffset>3556635</wp:posOffset>
                </wp:positionV>
                <wp:extent cx="1186815" cy="296545"/>
                <wp:effectExtent l="0" t="0" r="0" b="8255"/>
                <wp:wrapTopAndBottom/>
                <wp:docPr id="27" name="Text Box 27"/>
                <wp:cNvGraphicFramePr/>
                <a:graphic xmlns:a="http://schemas.openxmlformats.org/drawingml/2006/main">
                  <a:graphicData uri="http://schemas.microsoft.com/office/word/2010/wordprocessingShape">
                    <wps:wsp>
                      <wps:cNvSpPr txBox="1"/>
                      <wps:spPr>
                        <a:xfrm>
                          <a:off x="0" y="0"/>
                          <a:ext cx="1186815" cy="296545"/>
                        </a:xfrm>
                        <a:prstGeom prst="rect">
                          <a:avLst/>
                        </a:prstGeom>
                        <a:solidFill>
                          <a:prstClr val="white"/>
                        </a:solidFill>
                        <a:ln>
                          <a:noFill/>
                        </a:ln>
                      </wps:spPr>
                      <wps:txbx>
                        <w:txbxContent>
                          <w:p w14:paraId="1E9B1F8F" w14:textId="14CBC3AC" w:rsidR="006607BD" w:rsidRPr="008E4114" w:rsidRDefault="006607BD" w:rsidP="008E4114">
                            <w:pPr>
                              <w:pStyle w:val="Caption"/>
                              <w:jc w:val="center"/>
                              <w:rPr>
                                <w:noProof/>
                                <w:lang w:val="en-US"/>
                              </w:rPr>
                            </w:pPr>
                            <w:r>
                              <w:rPr>
                                <w:lang w:val="en-US"/>
                              </w:rPr>
                              <w:t>Getty image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F89894E" id="_x0000_t202" coordsize="21600,21600" o:spt="202" path="m,l,21600r21600,l21600,xe">
                <v:stroke joinstyle="miter"/>
                <v:path gradientshapeok="t" o:connecttype="rect"/>
              </v:shapetype>
              <v:shape id="Text Box 27" o:spid="_x0000_s1026" type="#_x0000_t202" style="position:absolute;margin-left:320.7pt;margin-top:280.05pt;width:93.45pt;height:23.35pt;z-index:252216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" stroked="f">
                <v:textbox inset="0,0,0,0">
                  <w:txbxContent>
                    <w:p w14:paraId="1E9B1F8F" w14:textId="14CBC3AC" w:rsidR="006607BD" w:rsidRPr="008E4114" w:rsidRDefault="006607BD" w:rsidP="008E4114">
                      <w:pPr>
                        <w:pStyle w:val="Caption"/>
                        <w:jc w:val="center"/>
                        <w:rPr>
                          <w:noProof/>
                          <w:lang w:val="en-US"/>
                        </w:rPr>
                      </w:pPr>
                      <w:r>
                        <w:rPr>
                          <w:lang w:val="en-US"/>
                        </w:rPr>
                        <w:t>Getty images</w:t>
                      </w:r>
                    </w:p>
                  </w:txbxContent>
                </v:textbox>
                <w10:wrap type="topAndBottom"/>
              </v:shape>
            </w:pict>
          </mc:Fallback>
        </mc:AlternateContent>
      </w:r>
      <w:r>
        <w:rPr>
          <w:noProof/>
          <w:lang w:eastAsia="en-AU"/>
        </w:rPr>
        <w:drawing>
          <wp:anchor distT="0" distB="0" distL="114300" distR="114300" simplePos="0" relativeHeight="252214272" behindDoc="0" locked="0" layoutInCell="1" allowOverlap="1" wp14:anchorId="49712E79" wp14:editId="10523E9A">
            <wp:simplePos x="0" y="0"/>
            <wp:positionH relativeFrom="margin">
              <wp:align>center</wp:align>
            </wp:positionH>
            <wp:positionV relativeFrom="paragraph">
              <wp:posOffset>356622</wp:posOffset>
            </wp:positionV>
            <wp:extent cx="4694400" cy="3085200"/>
            <wp:effectExtent l="0" t="0" r="0" b="1270"/>
            <wp:wrapTopAndBottom/>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extLst>
                        <a:ext uri="{28A0092B-C50C-407E-A947-70E740481C1C}">
                          <a14:useLocalDpi xmlns:a14="http://schemas.microsoft.com/office/drawing/2010/main" val="0"/>
                        </a:ext>
                      </a:extLst>
                    </a:blip>
                    <a:stretch>
                      <a:fillRect/>
                    </a:stretch>
                  </pic:blipFill>
                  <pic:spPr>
                    <a:xfrm>
                      <a:off x="0" y="0"/>
                      <a:ext cx="4694400" cy="3085200"/>
                    </a:xfrm>
                    <a:prstGeom prst="rect">
                      <a:avLst/>
                    </a:prstGeom>
                  </pic:spPr>
                </pic:pic>
              </a:graphicData>
            </a:graphic>
            <wp14:sizeRelH relativeFrom="margin">
              <wp14:pctWidth>0</wp14:pctWidth>
            </wp14:sizeRelH>
            <wp14:sizeRelV relativeFrom="margin">
              <wp14:pctHeight>0</wp14:pctHeight>
            </wp14:sizeRelV>
          </wp:anchor>
        </w:drawing>
      </w:r>
      <w:r w:rsidR="00293CEE">
        <w:br w:type="page"/>
      </w:r>
    </w:p>
    <w:p w14:paraId="31F2FA60" w14:textId="371473B0" w:rsidR="006F4BBF" w:rsidRPr="00384F40" w:rsidRDefault="006F4BBF" w:rsidP="00806A65">
      <w:pPr>
        <w:pStyle w:val="Heading1"/>
      </w:pPr>
      <w:bookmarkStart w:id="11" w:name="_Toc40714784"/>
      <w:r w:rsidRPr="00384F40">
        <w:lastRenderedPageBreak/>
        <w:t xml:space="preserve">Activity 1: </w:t>
      </w:r>
      <w:r w:rsidR="00565422">
        <w:rPr>
          <w:rFonts w:cstheme="minorHAnsi"/>
          <w:lang w:val="en-GB"/>
        </w:rPr>
        <w:t>Why so much waste?</w:t>
      </w:r>
      <w:bookmarkEnd w:id="11"/>
    </w:p>
    <w:tbl>
      <w:tblPr>
        <w:tblStyle w:val="TableGrid"/>
        <w:tblW w:w="9039" w:type="dxa"/>
        <w:tblLayout w:type="fixed"/>
        <w:tblLook w:val="04A0" w:firstRow="1" w:lastRow="0" w:firstColumn="1" w:lastColumn="0" w:noHBand="0" w:noVBand="1"/>
      </w:tblPr>
      <w:tblGrid>
        <w:gridCol w:w="2405"/>
        <w:gridCol w:w="6634"/>
      </w:tblGrid>
      <w:tr w:rsidR="00C33FAD" w:rsidRPr="00384F40" w14:paraId="33FA6735" w14:textId="77777777" w:rsidTr="000818CF">
        <w:tc>
          <w:tcPr>
            <w:tcW w:w="2405" w:type="dxa"/>
            <w:tcBorders>
              <w:left w:val="nil"/>
              <w:right w:val="nil"/>
            </w:tcBorders>
          </w:tcPr>
          <w:p w14:paraId="4145490C" w14:textId="1E966E86" w:rsidR="00C33FAD" w:rsidRDefault="00C33FAD" w:rsidP="00C33FAD">
            <w:pPr>
              <w:widowControl/>
              <w:spacing w:after="240" w:line="259" w:lineRule="auto"/>
              <w:rPr>
                <w:b/>
              </w:rPr>
            </w:pPr>
            <w:r w:rsidRPr="00384F40">
              <w:rPr>
                <w:b/>
              </w:rPr>
              <w:t>Activity focus</w:t>
            </w:r>
          </w:p>
          <w:p w14:paraId="01218CD5" w14:textId="0C1ABB3D" w:rsidR="00C33FAD" w:rsidRPr="00384F40" w:rsidRDefault="00937D4D" w:rsidP="00C33FAD">
            <w:pPr>
              <w:widowControl/>
              <w:spacing w:after="240" w:line="259" w:lineRule="auto"/>
              <w:rPr>
                <w:b/>
              </w:rPr>
            </w:pPr>
            <w:r w:rsidRPr="001F27A1">
              <w:rPr>
                <w:b/>
                <w:noProof/>
                <w:lang w:eastAsia="en-AU"/>
              </w:rPr>
              <w:drawing>
                <wp:anchor distT="0" distB="0" distL="114300" distR="114300" simplePos="0" relativeHeight="252126208" behindDoc="0" locked="0" layoutInCell="1" allowOverlap="1" wp14:anchorId="7864A00F" wp14:editId="16EDBDA2">
                  <wp:simplePos x="0" y="0"/>
                  <wp:positionH relativeFrom="column">
                    <wp:posOffset>-1270</wp:posOffset>
                  </wp:positionH>
                  <wp:positionV relativeFrom="paragraph">
                    <wp:posOffset>20955</wp:posOffset>
                  </wp:positionV>
                  <wp:extent cx="899160" cy="752475"/>
                  <wp:effectExtent l="0" t="0" r="0" b="9525"/>
                  <wp:wrapNone/>
                  <wp:docPr id="25" name="Picture 25" descr="The Activity 1 icon consists of a magnifying class." title="Activity 1 Resear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lderaan\redirected$\Mark.OBrien\Desktop\Images\Icons\Act 1 Research.jpg"/>
                          <pic:cNvPicPr>
                            <a:picLocks noChangeAspect="1" noChangeArrowheads="1"/>
                          </pic:cNvPicPr>
                        </pic:nvPicPr>
                        <pic:blipFill rotWithShape="1">
                          <a:blip r:embed="rId59" cstate="print">
                            <a:extLst>
                              <a:ext uri="{28A0092B-C50C-407E-A947-70E740481C1C}">
                                <a14:useLocalDpi xmlns:a14="http://schemas.microsoft.com/office/drawing/2010/main" val="0"/>
                              </a:ext>
                            </a:extLst>
                          </a:blip>
                          <a:srcRect t="11113" b="5236"/>
                          <a:stretch/>
                        </pic:blipFill>
                        <pic:spPr bwMode="auto">
                          <a:xfrm>
                            <a:off x="0" y="0"/>
                            <a:ext cx="899160" cy="75247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6634" w:type="dxa"/>
            <w:tcBorders>
              <w:left w:val="nil"/>
              <w:right w:val="nil"/>
            </w:tcBorders>
            <w:vAlign w:val="center"/>
          </w:tcPr>
          <w:p w14:paraId="7F247070" w14:textId="2B7B7DF7" w:rsidR="00C33FAD" w:rsidRPr="00C55C7F" w:rsidRDefault="00C55C7F" w:rsidP="00EB601C">
            <w:pPr>
              <w:widowControl/>
              <w:spacing w:after="240"/>
            </w:pPr>
            <w:r w:rsidRPr="00C55C7F">
              <w:t xml:space="preserve">Students engage with the problem of waste by </w:t>
            </w:r>
            <w:r w:rsidRPr="00C55C7F">
              <w:rPr>
                <w:bCs/>
              </w:rPr>
              <w:t xml:space="preserve">researching consumer </w:t>
            </w:r>
            <w:proofErr w:type="spellStart"/>
            <w:r w:rsidRPr="00C55C7F">
              <w:rPr>
                <w:bCs/>
              </w:rPr>
              <w:t>behaviour</w:t>
            </w:r>
            <w:proofErr w:type="spellEnd"/>
            <w:r w:rsidRPr="00C55C7F">
              <w:rPr>
                <w:bCs/>
              </w:rPr>
              <w:t xml:space="preserve">. They learn about the packaging and distribution of goods and identify the natural resources from which products are made.  They appreciate that the earth’s resources are finite.  </w:t>
            </w:r>
          </w:p>
        </w:tc>
      </w:tr>
      <w:tr w:rsidR="00C33FAD" w:rsidRPr="00384F40" w14:paraId="16B7E542" w14:textId="77777777" w:rsidTr="001E21B9">
        <w:tc>
          <w:tcPr>
            <w:tcW w:w="2405" w:type="dxa"/>
            <w:tcBorders>
              <w:left w:val="nil"/>
              <w:right w:val="nil"/>
            </w:tcBorders>
          </w:tcPr>
          <w:p w14:paraId="28563EA3" w14:textId="7AB9B27F" w:rsidR="00C33FAD" w:rsidRPr="00384F40" w:rsidRDefault="00C33FAD" w:rsidP="00C33FAD">
            <w:pPr>
              <w:widowControl/>
              <w:spacing w:after="240" w:line="259" w:lineRule="auto"/>
              <w:rPr>
                <w:b/>
              </w:rPr>
            </w:pPr>
            <w:r>
              <w:rPr>
                <w:b/>
              </w:rPr>
              <w:t>B</w:t>
            </w:r>
            <w:r w:rsidRPr="00384F40">
              <w:rPr>
                <w:b/>
              </w:rPr>
              <w:t xml:space="preserve">ackground information </w:t>
            </w:r>
          </w:p>
        </w:tc>
        <w:tc>
          <w:tcPr>
            <w:tcW w:w="6634" w:type="dxa"/>
            <w:tcBorders>
              <w:left w:val="nil"/>
              <w:right w:val="nil"/>
            </w:tcBorders>
          </w:tcPr>
          <w:p w14:paraId="525248F0" w14:textId="02C77C96" w:rsidR="00C33FAD" w:rsidRDefault="00C33FAD" w:rsidP="008E4114">
            <w:r>
              <w:t xml:space="preserve">Australians generate approximately 67 million </w:t>
            </w:r>
            <w:proofErr w:type="spellStart"/>
            <w:r>
              <w:t>tonnes</w:t>
            </w:r>
            <w:proofErr w:type="spellEnd"/>
            <w:r w:rsidR="005374F0">
              <w:t xml:space="preserve"> of waste a year</w:t>
            </w:r>
            <w:r>
              <w:t>. We can work together to reduce many types of household waste including paper, plastics, aluminum</w:t>
            </w:r>
            <w:r w:rsidR="0072751E">
              <w:t>,</w:t>
            </w:r>
            <w:r w:rsidR="001D77B4">
              <w:t xml:space="preserve"> steel, </w:t>
            </w:r>
            <w:r w:rsidRPr="00853A4A">
              <w:t>electronic</w:t>
            </w:r>
            <w:r>
              <w:t xml:space="preserve"> waste, food and garden waste.</w:t>
            </w:r>
          </w:p>
          <w:p w14:paraId="36527A1D" w14:textId="033CC00D" w:rsidR="00D047CC" w:rsidRDefault="00C33FAD" w:rsidP="008E4114">
            <w:r w:rsidRPr="00074546">
              <w:t>Single</w:t>
            </w:r>
            <w:r>
              <w:t>-</w:t>
            </w:r>
            <w:r w:rsidRPr="00074546">
              <w:t>use plastics such as shopping bags, straws, cups, water bottles, cutlery</w:t>
            </w:r>
            <w:r>
              <w:t>,</w:t>
            </w:r>
            <w:r w:rsidRPr="00074546">
              <w:t xml:space="preserve"> and food wrappers </w:t>
            </w:r>
            <w:r w:rsidR="00D047CC">
              <w:t xml:space="preserve">save time and effort for </w:t>
            </w:r>
            <w:r w:rsidR="001D77B4">
              <w:t xml:space="preserve">businesses and </w:t>
            </w:r>
            <w:r w:rsidR="00D047CC">
              <w:t xml:space="preserve">consumers and have therefore replaced many of the reusable cloth, glass and metal </w:t>
            </w:r>
            <w:r w:rsidR="00633D72">
              <w:t>containers</w:t>
            </w:r>
            <w:r w:rsidR="00D047CC">
              <w:t xml:space="preserve"> and utensils in use before </w:t>
            </w:r>
            <w:r w:rsidR="002B0C78">
              <w:t xml:space="preserve">cheap </w:t>
            </w:r>
            <w:r w:rsidR="00D047CC">
              <w:t>plastic</w:t>
            </w:r>
            <w:r w:rsidR="002B0C78">
              <w:t xml:space="preserve"> replacements</w:t>
            </w:r>
            <w:r w:rsidR="00D047CC">
              <w:t xml:space="preserve"> </w:t>
            </w:r>
            <w:r w:rsidR="002B0C78">
              <w:t>became</w:t>
            </w:r>
            <w:r w:rsidR="00D047CC">
              <w:t xml:space="preserve"> </w:t>
            </w:r>
            <w:r w:rsidR="009735E6">
              <w:t xml:space="preserve">increasingly </w:t>
            </w:r>
            <w:r w:rsidR="002B0C78">
              <w:t xml:space="preserve">available </w:t>
            </w:r>
            <w:r w:rsidR="001D77B4">
              <w:t xml:space="preserve">in the 1960s and 1970s. </w:t>
            </w:r>
          </w:p>
          <w:p w14:paraId="4F984FE6" w14:textId="717D0472" w:rsidR="008B6DD8" w:rsidRDefault="001D77B4" w:rsidP="008E4114">
            <w:r>
              <w:t>P</w:t>
            </w:r>
            <w:r w:rsidR="00633D72">
              <w:t>ackaging protect</w:t>
            </w:r>
            <w:r>
              <w:t>s</w:t>
            </w:r>
            <w:r w:rsidR="00633D72">
              <w:t xml:space="preserve"> items from contamination and theft and </w:t>
            </w:r>
            <w:r>
              <w:t>entices consumers to purchase</w:t>
            </w:r>
            <w:r w:rsidR="008B6DD8">
              <w:t>.</w:t>
            </w:r>
            <w:r w:rsidR="00D91490">
              <w:t xml:space="preserve"> </w:t>
            </w:r>
            <w:r w:rsidR="00633D72">
              <w:t xml:space="preserve">The high level of efficiency </w:t>
            </w:r>
            <w:r w:rsidR="008B6DD8">
              <w:t xml:space="preserve">and safety </w:t>
            </w:r>
            <w:r w:rsidR="00633D72">
              <w:t xml:space="preserve">achieved by modern methods of </w:t>
            </w:r>
            <w:r w:rsidR="008B6DD8">
              <w:t xml:space="preserve">manufacturing, </w:t>
            </w:r>
            <w:r w:rsidR="00633D72">
              <w:t>packaging</w:t>
            </w:r>
            <w:r w:rsidR="00577B70">
              <w:t>,</w:t>
            </w:r>
            <w:r w:rsidR="00633D72">
              <w:t xml:space="preserve"> and distribution</w:t>
            </w:r>
            <w:r w:rsidR="008B6DD8">
              <w:t xml:space="preserve"> of foodstuffs and other goods has resulted in a huge in</w:t>
            </w:r>
            <w:r>
              <w:t>crease in waste</w:t>
            </w:r>
            <w:r w:rsidR="008B6DD8">
              <w:t xml:space="preserve"> with increased </w:t>
            </w:r>
            <w:r>
              <w:t xml:space="preserve">use of resources </w:t>
            </w:r>
            <w:r w:rsidR="008B6DD8">
              <w:t xml:space="preserve">and environmental damage.  </w:t>
            </w:r>
          </w:p>
          <w:p w14:paraId="5BE06AEB" w14:textId="29BF5810" w:rsidR="00C33FAD" w:rsidRDefault="008B6DD8" w:rsidP="008E4114">
            <w:r>
              <w:t>Plastic</w:t>
            </w:r>
            <w:r w:rsidR="00577B70">
              <w:t>, in particular,</w:t>
            </w:r>
            <w:r>
              <w:t xml:space="preserve"> </w:t>
            </w:r>
            <w:r w:rsidR="00C370AB">
              <w:t xml:space="preserve">has </w:t>
            </w:r>
            <w:r>
              <w:t>negatively impact</w:t>
            </w:r>
            <w:r w:rsidR="00C370AB">
              <w:t>ed</w:t>
            </w:r>
            <w:r>
              <w:t xml:space="preserve"> the environment </w:t>
            </w:r>
            <w:r w:rsidR="00C370AB">
              <w:t xml:space="preserve">and possibly human health </w:t>
            </w:r>
            <w:r>
              <w:t xml:space="preserve">through the pollution and ingestion of </w:t>
            </w:r>
            <w:r w:rsidR="008327DB">
              <w:t>‘</w:t>
            </w:r>
            <w:r>
              <w:t>micro-plastics</w:t>
            </w:r>
            <w:r w:rsidR="008327DB">
              <w:t>’.</w:t>
            </w:r>
            <w:r>
              <w:t xml:space="preserve"> </w:t>
            </w:r>
            <w:r w:rsidR="008327DB">
              <w:t>These</w:t>
            </w:r>
            <w:r>
              <w:t xml:space="preserve"> are the </w:t>
            </w:r>
            <w:r w:rsidR="008327DB">
              <w:t xml:space="preserve">very </w:t>
            </w:r>
            <w:r>
              <w:t>tin</w:t>
            </w:r>
            <w:r w:rsidR="008327DB">
              <w:t>y pieces of plastic that result</w:t>
            </w:r>
            <w:r>
              <w:t xml:space="preserve"> from </w:t>
            </w:r>
            <w:r w:rsidR="008327DB">
              <w:t xml:space="preserve">the breaking down of plastics, whether as part of a manufacturing process or when plastics products are discarded. They accumulate </w:t>
            </w:r>
            <w:r w:rsidR="00C370AB">
              <w:t xml:space="preserve">permanently </w:t>
            </w:r>
            <w:r w:rsidR="008327DB">
              <w:t xml:space="preserve">in the food chain, cannot be digested and may be </w:t>
            </w:r>
            <w:r w:rsidR="00C370AB">
              <w:t xml:space="preserve">found to have long term </w:t>
            </w:r>
            <w:r w:rsidR="008327DB">
              <w:t>detrimental</w:t>
            </w:r>
            <w:r w:rsidR="00C370AB">
              <w:t xml:space="preserve"> effects on health.</w:t>
            </w:r>
            <w:r w:rsidR="00D047CC">
              <w:t xml:space="preserve"> </w:t>
            </w:r>
          </w:p>
          <w:p w14:paraId="0FADB9A7" w14:textId="65F2EBA0" w:rsidR="00C33FAD" w:rsidRPr="009832CB" w:rsidRDefault="00937D4D" w:rsidP="00937D4D">
            <w:r>
              <w:t xml:space="preserve">The </w:t>
            </w:r>
            <w:r w:rsidRPr="00C6207B">
              <w:t xml:space="preserve">Earth’s </w:t>
            </w:r>
            <w:r>
              <w:t xml:space="preserve">natural </w:t>
            </w:r>
            <w:r w:rsidRPr="00C6207B">
              <w:t xml:space="preserve">resources </w:t>
            </w:r>
            <w:r>
              <w:t>are finite and</w:t>
            </w:r>
            <w:r w:rsidRPr="00C6207B">
              <w:t xml:space="preserve"> </w:t>
            </w:r>
            <w:r>
              <w:t xml:space="preserve">there may not always be resources available to make the products we consume. </w:t>
            </w:r>
            <w:r w:rsidR="008327DB">
              <w:t xml:space="preserve">It is estimated that </w:t>
            </w:r>
            <w:r w:rsidR="00C33FAD" w:rsidRPr="00E9338D">
              <w:rPr>
                <w:iCs/>
              </w:rPr>
              <w:t xml:space="preserve">Australian households throw away one </w:t>
            </w:r>
            <w:proofErr w:type="spellStart"/>
            <w:r w:rsidR="00C33FAD" w:rsidRPr="00E9338D">
              <w:rPr>
                <w:iCs/>
              </w:rPr>
              <w:t>tonne</w:t>
            </w:r>
            <w:proofErr w:type="spellEnd"/>
            <w:r w:rsidR="00C33FAD" w:rsidRPr="00E9338D">
              <w:rPr>
                <w:iCs/>
              </w:rPr>
              <w:t xml:space="preserve"> of plastic every minute</w:t>
            </w:r>
            <w:r w:rsidR="00C33FAD" w:rsidRPr="00074546">
              <w:t xml:space="preserve"> (</w:t>
            </w:r>
            <w:r w:rsidR="00C33FAD" w:rsidRPr="00375D2D">
              <w:t>W</w:t>
            </w:r>
            <w:r w:rsidR="00C33FAD" w:rsidRPr="007C0709">
              <w:t>ar on Waste</w:t>
            </w:r>
            <w:r w:rsidR="00C33FAD" w:rsidRPr="00B91180">
              <w:t>, ABC</w:t>
            </w:r>
            <w:r w:rsidR="00C33FAD" w:rsidRPr="00074546">
              <w:t>)</w:t>
            </w:r>
            <w:r w:rsidR="008327DB">
              <w:t>. Government efforts to reduce this include the banning of</w:t>
            </w:r>
            <w:r w:rsidR="00C33FAD" w:rsidRPr="00074546">
              <w:t xml:space="preserve"> single</w:t>
            </w:r>
            <w:r w:rsidR="00C33FAD">
              <w:t>-</w:t>
            </w:r>
            <w:r>
              <w:t>use plastic bags</w:t>
            </w:r>
            <w:r w:rsidR="00C33FAD" w:rsidRPr="00074546">
              <w:t xml:space="preserve">.  </w:t>
            </w:r>
          </w:p>
        </w:tc>
      </w:tr>
      <w:tr w:rsidR="00C33FAD" w:rsidRPr="00384F40" w14:paraId="2A8CDDCF" w14:textId="77777777" w:rsidTr="001E21B9">
        <w:tc>
          <w:tcPr>
            <w:tcW w:w="2405" w:type="dxa"/>
            <w:tcBorders>
              <w:left w:val="nil"/>
              <w:right w:val="nil"/>
            </w:tcBorders>
          </w:tcPr>
          <w:p w14:paraId="4464D45A" w14:textId="40269C93" w:rsidR="00C33FAD" w:rsidRPr="00384F40" w:rsidRDefault="00C33FAD" w:rsidP="00C33FAD">
            <w:pPr>
              <w:widowControl/>
              <w:spacing w:after="240" w:line="259" w:lineRule="auto"/>
              <w:rPr>
                <w:b/>
              </w:rPr>
            </w:pPr>
            <w:r>
              <w:rPr>
                <w:b/>
              </w:rPr>
              <w:lastRenderedPageBreak/>
              <w:t>I</w:t>
            </w:r>
            <w:r w:rsidRPr="001F076C">
              <w:rPr>
                <w:b/>
              </w:rPr>
              <w:t>nstructional procedures</w:t>
            </w:r>
          </w:p>
        </w:tc>
        <w:tc>
          <w:tcPr>
            <w:tcW w:w="6634" w:type="dxa"/>
            <w:tcBorders>
              <w:left w:val="nil"/>
              <w:right w:val="nil"/>
            </w:tcBorders>
          </w:tcPr>
          <w:p w14:paraId="71F14E60" w14:textId="50CE6C7D" w:rsidR="00C33FAD" w:rsidRDefault="00C33FAD" w:rsidP="009C46AD">
            <w:pPr>
              <w:widowControl/>
              <w:rPr>
                <w:i/>
              </w:rPr>
            </w:pPr>
            <w:r w:rsidRPr="00D36761">
              <w:t xml:space="preserve">It is recommended that students work in small groups of three to four for </w:t>
            </w:r>
            <w:r w:rsidR="00EB601C">
              <w:t>most</w:t>
            </w:r>
            <w:r w:rsidR="00EB601C" w:rsidRPr="00D36761">
              <w:t xml:space="preserve"> </w:t>
            </w:r>
            <w:r w:rsidRPr="00D36761">
              <w:t>activities. Mixed ability groups encourage peer tutoring and collaboration in problem</w:t>
            </w:r>
            <w:r>
              <w:t>-</w:t>
            </w:r>
            <w:r w:rsidRPr="00D36761">
              <w:t>solving. Collaboration is an important STEM capability</w:t>
            </w:r>
            <w:r>
              <w:t>,</w:t>
            </w:r>
            <w:r w:rsidRPr="00D36761">
              <w:t xml:space="preserve"> see </w:t>
            </w:r>
            <w:hyperlink w:anchor="_Appendix_7:_Teacher" w:history="1">
              <w:r w:rsidRPr="00D36761">
                <w:rPr>
                  <w:i/>
                  <w:color w:val="215986"/>
                  <w:u w:val="single"/>
                </w:rPr>
                <w:t>Teacher resource sheet 1.</w:t>
              </w:r>
              <w:r w:rsidR="00494F67">
                <w:rPr>
                  <w:i/>
                  <w:color w:val="215986"/>
                  <w:u w:val="single"/>
                </w:rPr>
                <w:t>2</w:t>
              </w:r>
              <w:r w:rsidRPr="00D36761">
                <w:rPr>
                  <w:i/>
                  <w:color w:val="215986"/>
                  <w:u w:val="single"/>
                </w:rPr>
                <w:t>: Cooperative learning – Roles</w:t>
              </w:r>
            </w:hyperlink>
            <w:r w:rsidRPr="00D36761">
              <w:rPr>
                <w:i/>
              </w:rPr>
              <w:t xml:space="preserve">. </w:t>
            </w:r>
          </w:p>
          <w:p w14:paraId="4F6C3B51" w14:textId="1A24D8E5" w:rsidR="00C33FAD" w:rsidRDefault="00C33FAD" w:rsidP="009C46AD">
            <w:pPr>
              <w:widowControl/>
            </w:pPr>
            <w:r w:rsidRPr="00D36761">
              <w:rPr>
                <w:lang w:val="en-GB"/>
              </w:rPr>
              <w:t xml:space="preserve">Student </w:t>
            </w:r>
            <w:r>
              <w:rPr>
                <w:lang w:val="en-GB"/>
              </w:rPr>
              <w:t>ideas</w:t>
            </w:r>
            <w:r w:rsidRPr="00D36761">
              <w:rPr>
                <w:lang w:val="en-GB"/>
              </w:rPr>
              <w:t xml:space="preserve"> </w:t>
            </w:r>
            <w:r>
              <w:rPr>
                <w:lang w:val="en-GB"/>
              </w:rPr>
              <w:t xml:space="preserve">and learning </w:t>
            </w:r>
            <w:r w:rsidRPr="00D36761">
              <w:rPr>
                <w:lang w:val="en-GB"/>
              </w:rPr>
              <w:t xml:space="preserve">should be recorded in a reflective journal. </w:t>
            </w:r>
            <w:r w:rsidRPr="00D36761">
              <w:t xml:space="preserve">Depending on the needs of the class, this can be a collaborative process in one class journal, or students can work individually </w:t>
            </w:r>
            <w:r w:rsidR="0072751E">
              <w:t>in</w:t>
            </w:r>
            <w:r w:rsidR="0072751E" w:rsidRPr="00D36761">
              <w:t xml:space="preserve"> </w:t>
            </w:r>
            <w:r w:rsidRPr="00D36761">
              <w:t xml:space="preserve">their </w:t>
            </w:r>
            <w:r>
              <w:t xml:space="preserve">own </w:t>
            </w:r>
            <w:r w:rsidRPr="00D36761">
              <w:t xml:space="preserve">journals. The journal can be either digital or physical. See </w:t>
            </w:r>
            <w:hyperlink w:anchor="_Appendix_5:_Reflective" w:history="1">
              <w:r w:rsidRPr="00D36761">
                <w:rPr>
                  <w:i/>
                  <w:color w:val="215986"/>
                  <w:u w:val="single"/>
                </w:rPr>
                <w:t>Reflective journal</w:t>
              </w:r>
            </w:hyperlink>
            <w:r w:rsidRPr="00D36761">
              <w:t xml:space="preserve"> for more support.</w:t>
            </w:r>
          </w:p>
          <w:p w14:paraId="5EF04F98" w14:textId="12A188BC" w:rsidR="009D6E9E" w:rsidRDefault="002147F1" w:rsidP="009C46AD">
            <w:pPr>
              <w:widowControl/>
              <w:rPr>
                <w:i/>
              </w:rPr>
            </w:pPr>
            <w:r>
              <w:t xml:space="preserve">A KWL chart is suggested as a graphic </w:t>
            </w:r>
            <w:proofErr w:type="spellStart"/>
            <w:r>
              <w:t>organiser</w:t>
            </w:r>
            <w:proofErr w:type="spellEnd"/>
            <w:r>
              <w:t xml:space="preserve"> for </w:t>
            </w:r>
            <w:r w:rsidR="00EB601C">
              <w:t>several of the data producing activities</w:t>
            </w:r>
            <w:r w:rsidRPr="000818CF">
              <w:rPr>
                <w:i/>
                <w:iCs/>
              </w:rPr>
              <w:t>.</w:t>
            </w:r>
            <w:r>
              <w:t xml:space="preserve"> </w:t>
            </w:r>
            <w:r w:rsidR="009D6E9E">
              <w:t xml:space="preserve">Support for </w:t>
            </w:r>
            <w:r w:rsidR="00937D4D">
              <w:t xml:space="preserve">using this strategy </w:t>
            </w:r>
            <w:r w:rsidR="009D6E9E">
              <w:t>can be found at</w:t>
            </w:r>
            <w:r>
              <w:t xml:space="preserve"> </w:t>
            </w:r>
            <w:hyperlink r:id="rId60" w:history="1">
              <w:r w:rsidR="0059383B" w:rsidRPr="00806A65">
                <w:rPr>
                  <w:rStyle w:val="Hyperlink"/>
                </w:rPr>
                <w:t>www.youtube.com/watch?v=L8ZhucZczxE</w:t>
              </w:r>
            </w:hyperlink>
            <w:r>
              <w:rPr>
                <w:i/>
              </w:rPr>
              <w:t>.</w:t>
            </w:r>
          </w:p>
          <w:p w14:paraId="3EDE3BFE" w14:textId="0BCC1876" w:rsidR="00EB601C" w:rsidRPr="00D92478" w:rsidRDefault="00EB601C" w:rsidP="009C46AD">
            <w:pPr>
              <w:widowControl/>
            </w:pPr>
            <w:r w:rsidRPr="00A91BD0">
              <w:t>During</w:t>
            </w:r>
            <w:r>
              <w:rPr>
                <w:i/>
              </w:rPr>
              <w:t xml:space="preserve"> Activities 1</w:t>
            </w:r>
            <w:r w:rsidRPr="00A91BD0">
              <w:t>and</w:t>
            </w:r>
            <w:r>
              <w:rPr>
                <w:i/>
              </w:rPr>
              <w:t xml:space="preserve"> 2 </w:t>
            </w:r>
            <w:r w:rsidR="00D92478">
              <w:t>plan the class displays carefully, incorporating the use to tables to collate the growing amount of data students will have produced. Students will need to refer to th</w:t>
            </w:r>
            <w:r w:rsidR="00937D4D">
              <w:t>is</w:t>
            </w:r>
            <w:r w:rsidR="00D92478">
              <w:t xml:space="preserve"> information during </w:t>
            </w:r>
            <w:r w:rsidR="00D92478" w:rsidRPr="00A91BD0">
              <w:rPr>
                <w:i/>
                <w:iCs/>
              </w:rPr>
              <w:t>Activity 3</w:t>
            </w:r>
            <w:r w:rsidR="00D92478">
              <w:t xml:space="preserve"> to inform their design solutions. At this year level, their own journaling and recordings will not be as helpful as whole class carefully modelled data displays. </w:t>
            </w:r>
          </w:p>
          <w:p w14:paraId="3397E5B3" w14:textId="5A0748F8" w:rsidR="00D64919" w:rsidRPr="00D64919" w:rsidRDefault="00D64919" w:rsidP="009C46AD">
            <w:pPr>
              <w:widowControl/>
            </w:pPr>
            <w:r>
              <w:t xml:space="preserve">In </w:t>
            </w:r>
            <w:r w:rsidRPr="000818CF">
              <w:rPr>
                <w:i/>
                <w:iCs/>
              </w:rPr>
              <w:t>Activity 4</w:t>
            </w:r>
            <w:r>
              <w:t>, s</w:t>
            </w:r>
            <w:r w:rsidRPr="00D64919">
              <w:t>tudents share their awareness of sustainable practices that could be implemented in their school community to reduce waste</w:t>
            </w:r>
            <w:r w:rsidR="002147F1">
              <w:t>,</w:t>
            </w:r>
            <w:r w:rsidRPr="00D64919">
              <w:t xml:space="preserve"> before hosting a learning symposium for the wider community.</w:t>
            </w:r>
            <w:r w:rsidR="002147F1">
              <w:t xml:space="preserve"> </w:t>
            </w:r>
            <w:r w:rsidRPr="00D64919">
              <w:t>The main objective of the symposium is to establish a common community language regarding sustainability, with a focus on the 12th sustainable development goal</w:t>
            </w:r>
            <w:r w:rsidR="00937D4D">
              <w:t xml:space="preserve"> of the United Nations</w:t>
            </w:r>
            <w:r w:rsidRPr="00D64919">
              <w:t>, responsible consumption</w:t>
            </w:r>
            <w:r w:rsidR="002147F1">
              <w:t>,</w:t>
            </w:r>
            <w:r w:rsidRPr="00D64919">
              <w:t xml:space="preserve"> and production, and to build partnerships for sustainable education within the school community</w:t>
            </w:r>
            <w:r w:rsidR="00937D4D">
              <w:t xml:space="preserve">. Visit the sustainability development goals at </w:t>
            </w:r>
            <w:hyperlink r:id="rId61" w:history="1">
              <w:r w:rsidR="00937D4D" w:rsidRPr="007D5A85">
                <w:rPr>
                  <w:rStyle w:val="Hyperlink"/>
                </w:rPr>
                <w:t>https://sustainabledevelopment.un.org/sdg12</w:t>
              </w:r>
            </w:hyperlink>
            <w:r w:rsidR="00937D4D">
              <w:t xml:space="preserve">. </w:t>
            </w:r>
          </w:p>
          <w:p w14:paraId="4B73DF3C" w14:textId="12C4E10B" w:rsidR="00D64919" w:rsidRDefault="00D64919" w:rsidP="009C46AD">
            <w:pPr>
              <w:widowControl/>
              <w:rPr>
                <w:i/>
                <w:iCs/>
              </w:rPr>
            </w:pPr>
            <w:r w:rsidRPr="00D64919">
              <w:t>A whole-school approach towards sustainability and waste reinforces what has been learned in classrooms and moves students</w:t>
            </w:r>
            <w:r w:rsidR="00937D4D">
              <w:t xml:space="preserve"> and the school community from</w:t>
            </w:r>
            <w:r w:rsidRPr="00D64919">
              <w:t xml:space="preserve"> developing knowled</w:t>
            </w:r>
            <w:r w:rsidR="00937D4D">
              <w:t>ge and skills towards providing</w:t>
            </w:r>
            <w:r w:rsidRPr="00D64919">
              <w:t xml:space="preserve"> motivation and oppor</w:t>
            </w:r>
            <w:r w:rsidR="00937D4D">
              <w:t>tunities to take action</w:t>
            </w:r>
            <w:r w:rsidRPr="00D64919">
              <w:t>.</w:t>
            </w:r>
            <w:r w:rsidR="0072751E">
              <w:t xml:space="preserve"> Consideration for a whole school approach towards achieving this sustainable goal should begin from</w:t>
            </w:r>
            <w:r w:rsidR="0072751E">
              <w:rPr>
                <w:i/>
                <w:iCs/>
              </w:rPr>
              <w:t xml:space="preserve"> Activity 1. </w:t>
            </w:r>
          </w:p>
          <w:p w14:paraId="210EE70E" w14:textId="151E41A7" w:rsidR="00EC5F41" w:rsidRDefault="00EC5F41" w:rsidP="009C46AD">
            <w:pPr>
              <w:widowControl/>
              <w:spacing w:before="240"/>
            </w:pPr>
            <w:r w:rsidRPr="000818CF">
              <w:lastRenderedPageBreak/>
              <w:t>Sustainable Schools WA is a whole-school planning framework for E</w:t>
            </w:r>
            <w:r w:rsidR="00937D4D">
              <w:t>ducation for Sustainability</w:t>
            </w:r>
            <w:r w:rsidRPr="000818CF">
              <w:t xml:space="preserve"> that has been developed 'by schools, for schools' to support </w:t>
            </w:r>
            <w:r w:rsidR="00577B70">
              <w:t xml:space="preserve">the </w:t>
            </w:r>
            <w:r w:rsidRPr="000818CF">
              <w:t>implementation of the Western Australian Curriculum.</w:t>
            </w:r>
          </w:p>
          <w:p w14:paraId="3C0AA44B" w14:textId="64874688" w:rsidR="00EC5F41" w:rsidRDefault="000E73AD" w:rsidP="009D00BE">
            <w:pPr>
              <w:widowControl/>
              <w:spacing w:after="240"/>
            </w:pPr>
            <w:hyperlink r:id="rId62" w:history="1">
              <w:r w:rsidR="00EC5F41">
                <w:rPr>
                  <w:rStyle w:val="Hyperlink"/>
                </w:rPr>
                <w:t>http://det.wa.edu.au/curriculumsupport/sustainableschools/detcms/portal/</w:t>
              </w:r>
            </w:hyperlink>
          </w:p>
          <w:p w14:paraId="60FFA44B" w14:textId="33DE5FC8" w:rsidR="00EC5F41" w:rsidRPr="000818CF" w:rsidRDefault="00EC5F41" w:rsidP="00A91BD0">
            <w:pPr>
              <w:widowControl/>
              <w:shd w:val="clear" w:color="auto" w:fill="FFFFFF"/>
              <w:spacing w:line="240" w:lineRule="auto"/>
            </w:pPr>
            <w:r w:rsidRPr="000818CF">
              <w:t>The twelve 'action learning areas' showcase school case studies and key resources that support additional learning and action for sustainability acro</w:t>
            </w:r>
            <w:r w:rsidR="00937D4D">
              <w:t xml:space="preserve">ss school communities. </w:t>
            </w:r>
            <w:r>
              <w:t>Support resources about waste can be found at:</w:t>
            </w:r>
          </w:p>
          <w:p w14:paraId="6B334FE4" w14:textId="34A9B396" w:rsidR="00EC5F41" w:rsidRPr="000818CF" w:rsidRDefault="000E73AD" w:rsidP="009D00BE">
            <w:pPr>
              <w:widowControl/>
              <w:rPr>
                <w:i/>
                <w:iCs/>
              </w:rPr>
            </w:pPr>
            <w:hyperlink r:id="rId63" w:history="1">
              <w:r w:rsidR="00EC5F41">
                <w:rPr>
                  <w:rStyle w:val="Hyperlink"/>
                </w:rPr>
                <w:t>http://det.wa.edu.au/curriculumsupport/sustainableschools/detcms/navigation/action-learning-areas/waste/</w:t>
              </w:r>
            </w:hyperlink>
          </w:p>
        </w:tc>
      </w:tr>
      <w:tr w:rsidR="00C33FAD" w:rsidRPr="00384F40" w14:paraId="1EBF748F" w14:textId="77777777" w:rsidTr="000074B1">
        <w:tc>
          <w:tcPr>
            <w:tcW w:w="2405" w:type="dxa"/>
            <w:tcBorders>
              <w:left w:val="nil"/>
              <w:right w:val="nil"/>
            </w:tcBorders>
          </w:tcPr>
          <w:p w14:paraId="7B33403A" w14:textId="5D53B2F8" w:rsidR="00C33FAD" w:rsidRPr="00384F40" w:rsidRDefault="00C33FAD" w:rsidP="00C33FAD">
            <w:pPr>
              <w:widowControl/>
              <w:spacing w:after="240" w:line="259" w:lineRule="auto"/>
              <w:rPr>
                <w:b/>
              </w:rPr>
            </w:pPr>
            <w:r>
              <w:rPr>
                <w:b/>
              </w:rPr>
              <w:lastRenderedPageBreak/>
              <w:t>Expected learning</w:t>
            </w:r>
          </w:p>
          <w:p w14:paraId="27E2C130" w14:textId="17F40F75" w:rsidR="00C33FAD" w:rsidRPr="00384F40" w:rsidRDefault="00C33FAD" w:rsidP="00C33FAD">
            <w:pPr>
              <w:widowControl/>
              <w:spacing w:after="240" w:line="259" w:lineRule="auto"/>
              <w:rPr>
                <w:sz w:val="18"/>
                <w:szCs w:val="18"/>
              </w:rPr>
            </w:pPr>
          </w:p>
        </w:tc>
        <w:tc>
          <w:tcPr>
            <w:tcW w:w="6634" w:type="dxa"/>
            <w:tcBorders>
              <w:left w:val="nil"/>
              <w:right w:val="nil"/>
            </w:tcBorders>
            <w:shd w:val="clear" w:color="auto" w:fill="auto"/>
          </w:tcPr>
          <w:p w14:paraId="5C6BCC89" w14:textId="77777777" w:rsidR="00C33FAD" w:rsidRPr="000074B1" w:rsidRDefault="00C33FAD" w:rsidP="00C33FAD">
            <w:pPr>
              <w:widowControl/>
              <w:spacing w:after="0"/>
            </w:pPr>
            <w:r w:rsidRPr="00B47649">
              <w:t>Students will be able to:</w:t>
            </w:r>
          </w:p>
          <w:p w14:paraId="255D8E70" w14:textId="7606F716" w:rsidR="0072751E" w:rsidRPr="00C30B5D" w:rsidRDefault="00C33FAD" w:rsidP="001E6046">
            <w:pPr>
              <w:pStyle w:val="ListParagraph"/>
              <w:numPr>
                <w:ilvl w:val="0"/>
                <w:numId w:val="9"/>
              </w:numPr>
            </w:pPr>
            <w:r w:rsidRPr="00C30B5D">
              <w:t>Identify real</w:t>
            </w:r>
            <w:r>
              <w:t>-</w:t>
            </w:r>
            <w:r w:rsidRPr="00C30B5D">
              <w:t xml:space="preserve">world problems related to </w:t>
            </w:r>
            <w:r>
              <w:t>the waste of natural resources</w:t>
            </w:r>
            <w:r w:rsidRPr="00C30B5D">
              <w:t xml:space="preserve"> </w:t>
            </w:r>
            <w:r>
              <w:t>(Science)</w:t>
            </w:r>
            <w:r w:rsidRPr="00C30B5D">
              <w:t>.</w:t>
            </w:r>
          </w:p>
          <w:p w14:paraId="2B610B07" w14:textId="729D75C5" w:rsidR="00C33FAD" w:rsidRPr="00A91BD0" w:rsidRDefault="00C33FAD" w:rsidP="001E6046">
            <w:pPr>
              <w:pStyle w:val="ListParagraph"/>
              <w:numPr>
                <w:ilvl w:val="0"/>
                <w:numId w:val="9"/>
              </w:numPr>
            </w:pPr>
            <w:r>
              <w:t xml:space="preserve">View images, make </w:t>
            </w:r>
            <w:r w:rsidR="00CC4B97">
              <w:t>observations and compare them with others</w:t>
            </w:r>
            <w:r>
              <w:t xml:space="preserve"> and draw inferences from observations</w:t>
            </w:r>
            <w:r w:rsidR="0059383B">
              <w:t xml:space="preserve"> </w:t>
            </w:r>
            <w:r>
              <w:t>(Science).</w:t>
            </w:r>
          </w:p>
          <w:p w14:paraId="59EDB399" w14:textId="044206C0" w:rsidR="00955544" w:rsidRPr="00A91BD0" w:rsidRDefault="00955544" w:rsidP="001E6046">
            <w:pPr>
              <w:pStyle w:val="ListParagraph"/>
              <w:numPr>
                <w:ilvl w:val="0"/>
                <w:numId w:val="9"/>
              </w:numPr>
            </w:pPr>
            <w:r>
              <w:t>Plan questions and conduct interviews to produce relevan</w:t>
            </w:r>
            <w:r w:rsidR="00577B70">
              <w:t>t</w:t>
            </w:r>
            <w:r>
              <w:t xml:space="preserve"> data (Science)</w:t>
            </w:r>
            <w:r w:rsidR="00D965B2">
              <w:t>.</w:t>
            </w:r>
          </w:p>
          <w:p w14:paraId="411A085B" w14:textId="734CD621" w:rsidR="00955544" w:rsidRPr="00E13B86" w:rsidRDefault="00955544" w:rsidP="001E6046">
            <w:pPr>
              <w:pStyle w:val="ListParagraph"/>
              <w:numPr>
                <w:ilvl w:val="0"/>
                <w:numId w:val="9"/>
              </w:numPr>
              <w:spacing w:after="120"/>
              <w:ind w:left="357" w:hanging="357"/>
            </w:pPr>
            <w:r>
              <w:t xml:space="preserve">Describe </w:t>
            </w:r>
            <w:r w:rsidR="00577B70">
              <w:t xml:space="preserve">a </w:t>
            </w:r>
            <w:r>
              <w:t>change in objects and events (Science)</w:t>
            </w:r>
            <w:r w:rsidR="00D965B2">
              <w:t>.</w:t>
            </w:r>
          </w:p>
        </w:tc>
      </w:tr>
      <w:tr w:rsidR="00C33FAD" w:rsidRPr="00384F40" w14:paraId="199D5E79" w14:textId="77777777" w:rsidTr="00C30B5D">
        <w:tc>
          <w:tcPr>
            <w:tcW w:w="2405" w:type="dxa"/>
            <w:tcBorders>
              <w:left w:val="nil"/>
              <w:bottom w:val="nil"/>
              <w:right w:val="nil"/>
            </w:tcBorders>
          </w:tcPr>
          <w:p w14:paraId="44B39568" w14:textId="77777777" w:rsidR="00C33FAD" w:rsidRDefault="00C33FAD" w:rsidP="00C33FAD">
            <w:pPr>
              <w:widowControl/>
              <w:spacing w:after="0" w:line="259" w:lineRule="auto"/>
              <w:rPr>
                <w:b/>
              </w:rPr>
            </w:pPr>
            <w:r w:rsidRPr="00384F40">
              <w:rPr>
                <w:b/>
              </w:rPr>
              <w:t>Equipment required</w:t>
            </w:r>
          </w:p>
          <w:p w14:paraId="31E76233" w14:textId="711EEDB4" w:rsidR="00C33FAD" w:rsidRPr="00384F40" w:rsidRDefault="00C33FAD" w:rsidP="00C33FAD">
            <w:pPr>
              <w:widowControl/>
              <w:spacing w:after="0" w:line="259" w:lineRule="auto"/>
              <w:rPr>
                <w:b/>
              </w:rPr>
            </w:pPr>
          </w:p>
        </w:tc>
        <w:tc>
          <w:tcPr>
            <w:tcW w:w="6634" w:type="dxa"/>
            <w:tcBorders>
              <w:left w:val="nil"/>
              <w:right w:val="nil"/>
            </w:tcBorders>
          </w:tcPr>
          <w:p w14:paraId="732B4650" w14:textId="77777777" w:rsidR="00C33FAD" w:rsidRDefault="00C33FAD" w:rsidP="00C33FAD">
            <w:pPr>
              <w:widowControl/>
              <w:rPr>
                <w:b/>
              </w:rPr>
            </w:pPr>
            <w:r w:rsidRPr="00384F40">
              <w:rPr>
                <w:b/>
              </w:rPr>
              <w:t>For the class:</w:t>
            </w:r>
          </w:p>
          <w:p w14:paraId="2A1C8340" w14:textId="0193E316" w:rsidR="00C33FAD" w:rsidRDefault="00C33FAD" w:rsidP="00C33FAD">
            <w:pPr>
              <w:spacing w:before="60" w:after="60"/>
            </w:pPr>
            <w:r>
              <w:t>Interactive whiteboard or data projector with internet access</w:t>
            </w:r>
          </w:p>
          <w:p w14:paraId="14AF069D" w14:textId="0794AECD" w:rsidR="00C33FAD" w:rsidRPr="00244B72" w:rsidRDefault="00C33FAD" w:rsidP="00C33FAD">
            <w:pPr>
              <w:widowControl/>
            </w:pPr>
            <w:r>
              <w:t>Whiteboard and markers</w:t>
            </w:r>
          </w:p>
        </w:tc>
      </w:tr>
      <w:tr w:rsidR="00C33FAD" w:rsidRPr="00384F40" w14:paraId="6998BBA3" w14:textId="77777777" w:rsidTr="00C30B5D">
        <w:tc>
          <w:tcPr>
            <w:tcW w:w="2405" w:type="dxa"/>
            <w:tcBorders>
              <w:top w:val="nil"/>
              <w:left w:val="nil"/>
              <w:right w:val="nil"/>
            </w:tcBorders>
          </w:tcPr>
          <w:p w14:paraId="6D5C6FCE" w14:textId="77777777" w:rsidR="00C33FAD" w:rsidRPr="00384F40" w:rsidRDefault="00C33FAD" w:rsidP="00C33FAD">
            <w:pPr>
              <w:widowControl/>
              <w:spacing w:after="0" w:line="259" w:lineRule="auto"/>
              <w:rPr>
                <w:b/>
              </w:rPr>
            </w:pPr>
          </w:p>
        </w:tc>
        <w:tc>
          <w:tcPr>
            <w:tcW w:w="6634" w:type="dxa"/>
            <w:tcBorders>
              <w:left w:val="nil"/>
              <w:right w:val="nil"/>
            </w:tcBorders>
          </w:tcPr>
          <w:p w14:paraId="2E5A6357" w14:textId="77777777" w:rsidR="00C33FAD" w:rsidRDefault="00C33FAD" w:rsidP="00C33FAD">
            <w:pPr>
              <w:widowControl/>
              <w:rPr>
                <w:b/>
              </w:rPr>
            </w:pPr>
            <w:r>
              <w:rPr>
                <w:b/>
              </w:rPr>
              <w:t>For the students:</w:t>
            </w:r>
          </w:p>
          <w:p w14:paraId="002F6CE4" w14:textId="63F40740" w:rsidR="00494F67" w:rsidRPr="00F86D8E" w:rsidRDefault="00494F67" w:rsidP="009D00BE">
            <w:pPr>
              <w:widowControl/>
              <w:rPr>
                <w:rStyle w:val="Hyperlink"/>
              </w:rPr>
            </w:pPr>
            <w:r>
              <w:rPr>
                <w:rStyle w:val="Hyperlink"/>
              </w:rPr>
              <w:fldChar w:fldCharType="begin"/>
            </w:r>
            <w:r w:rsidR="00322917">
              <w:rPr>
                <w:rStyle w:val="Hyperlink"/>
              </w:rPr>
              <w:instrText>HYPERLINK  \l "_Appendix_11:_Student_1"</w:instrText>
            </w:r>
            <w:r>
              <w:rPr>
                <w:rStyle w:val="Hyperlink"/>
              </w:rPr>
              <w:fldChar w:fldCharType="separate"/>
            </w:r>
            <w:r>
              <w:rPr>
                <w:i/>
              </w:rPr>
              <w:fldChar w:fldCharType="begin"/>
            </w:r>
            <w:r w:rsidR="00322917">
              <w:rPr>
                <w:i/>
              </w:rPr>
              <w:instrText>HYPERLINK  \l "_Appendix_10:_Student_1"</w:instrText>
            </w:r>
            <w:r>
              <w:rPr>
                <w:i/>
              </w:rPr>
              <w:fldChar w:fldCharType="separate"/>
            </w:r>
            <w:r w:rsidRPr="00F86D8E">
              <w:rPr>
                <w:rStyle w:val="Hyperlink"/>
              </w:rPr>
              <w:t>Student activity sheet 1.</w:t>
            </w:r>
            <w:r>
              <w:rPr>
                <w:rStyle w:val="Hyperlink"/>
              </w:rPr>
              <w:t>5</w:t>
            </w:r>
            <w:r w:rsidRPr="00F86D8E">
              <w:rPr>
                <w:rStyle w:val="Hyperlink"/>
              </w:rPr>
              <w:t>: I see, I think, I wonder</w:t>
            </w:r>
          </w:p>
          <w:p w14:paraId="0E3A31E4" w14:textId="6749E51F" w:rsidR="00F86D8E" w:rsidRPr="00384F40" w:rsidRDefault="00494F67" w:rsidP="009D00BE">
            <w:pPr>
              <w:widowControl/>
              <w:rPr>
                <w:b/>
              </w:rPr>
            </w:pPr>
            <w:r>
              <w:rPr>
                <w:i/>
              </w:rPr>
              <w:fldChar w:fldCharType="end"/>
            </w:r>
            <w:r>
              <w:rPr>
                <w:i/>
              </w:rPr>
              <w:t>S</w:t>
            </w:r>
            <w:r w:rsidRPr="00F86D8E">
              <w:rPr>
                <w:rStyle w:val="Hyperlink"/>
              </w:rPr>
              <w:t>tudent activity sheet 1.</w:t>
            </w:r>
            <w:r>
              <w:rPr>
                <w:rStyle w:val="Hyperlink"/>
              </w:rPr>
              <w:t>6</w:t>
            </w:r>
            <w:r w:rsidRPr="00F86D8E">
              <w:rPr>
                <w:rStyle w:val="Hyperlink"/>
              </w:rPr>
              <w:t>: KWL Chart</w:t>
            </w:r>
            <w:r>
              <w:rPr>
                <w:rStyle w:val="Hyperlink"/>
              </w:rPr>
              <w:fldChar w:fldCharType="end"/>
            </w:r>
          </w:p>
        </w:tc>
      </w:tr>
      <w:tr w:rsidR="00C33FAD" w:rsidRPr="00384F40" w14:paraId="5DEDA2FD" w14:textId="77777777" w:rsidTr="001E21B9">
        <w:tc>
          <w:tcPr>
            <w:tcW w:w="2405" w:type="dxa"/>
            <w:tcBorders>
              <w:left w:val="nil"/>
              <w:right w:val="nil"/>
            </w:tcBorders>
          </w:tcPr>
          <w:p w14:paraId="453E0C97" w14:textId="55A79C40" w:rsidR="00C33FAD" w:rsidRPr="00384F40" w:rsidRDefault="00C33FAD" w:rsidP="00C33FAD">
            <w:pPr>
              <w:widowControl/>
              <w:spacing w:after="240" w:line="259" w:lineRule="auto"/>
              <w:rPr>
                <w:b/>
              </w:rPr>
            </w:pPr>
            <w:r w:rsidRPr="00384F40">
              <w:rPr>
                <w:b/>
              </w:rPr>
              <w:t>Preparation</w:t>
            </w:r>
          </w:p>
        </w:tc>
        <w:tc>
          <w:tcPr>
            <w:tcW w:w="6634" w:type="dxa"/>
            <w:tcBorders>
              <w:left w:val="nil"/>
              <w:right w:val="nil"/>
            </w:tcBorders>
          </w:tcPr>
          <w:p w14:paraId="700C95EA" w14:textId="23C6FDE4" w:rsidR="00C33FAD" w:rsidRDefault="00A456B7" w:rsidP="00C33FAD">
            <w:pPr>
              <w:widowControl/>
            </w:pPr>
            <w:r>
              <w:t>Prior to the activity, t</w:t>
            </w:r>
            <w:r w:rsidR="00C33FAD">
              <w:t xml:space="preserve">ake photos of </w:t>
            </w:r>
            <w:r w:rsidR="00722686">
              <w:t xml:space="preserve">waste </w:t>
            </w:r>
            <w:r>
              <w:t xml:space="preserve">found in </w:t>
            </w:r>
            <w:r w:rsidR="00C33FAD">
              <w:t xml:space="preserve">places </w:t>
            </w:r>
            <w:r>
              <w:t xml:space="preserve">with which </w:t>
            </w:r>
            <w:r w:rsidR="00C33FAD">
              <w:t>students are familiar (</w:t>
            </w:r>
            <w:proofErr w:type="spellStart"/>
            <w:r w:rsidR="00C33FAD">
              <w:t>eg</w:t>
            </w:r>
            <w:proofErr w:type="spellEnd"/>
            <w:r w:rsidR="00C33FAD">
              <w:t xml:space="preserve"> beach, park, river)</w:t>
            </w:r>
            <w:r w:rsidR="002B0C78">
              <w:t xml:space="preserve">, or use photos </w:t>
            </w:r>
            <w:r w:rsidR="00D965B2">
              <w:t>from</w:t>
            </w:r>
            <w:r>
              <w:t xml:space="preserve"> </w:t>
            </w:r>
            <w:hyperlink w:anchor="_Appendix_9:_Student" w:history="1">
              <w:r w:rsidRPr="00D965B2">
                <w:rPr>
                  <w:rStyle w:val="Hyperlink"/>
                </w:rPr>
                <w:t>Teacher resource sheet 1.4: Waste images.</w:t>
              </w:r>
            </w:hyperlink>
          </w:p>
          <w:p w14:paraId="607B5F85" w14:textId="2406CCED" w:rsidR="00293CEE" w:rsidRDefault="00293CEE" w:rsidP="00C33FAD">
            <w:pPr>
              <w:widowControl/>
            </w:pPr>
            <w:r>
              <w:t xml:space="preserve">Prepare and distribute </w:t>
            </w:r>
            <w:r w:rsidR="006242D6">
              <w:t xml:space="preserve">a </w:t>
            </w:r>
            <w:r>
              <w:t xml:space="preserve">parent letter before </w:t>
            </w:r>
            <w:r w:rsidR="00577B70">
              <w:t xml:space="preserve">the </w:t>
            </w:r>
            <w:r>
              <w:t xml:space="preserve">commencement of the module. See </w:t>
            </w:r>
            <w:hyperlink w:anchor="_Appendix_12:_Teacher_2" w:history="1">
              <w:r w:rsidRPr="00293CEE">
                <w:rPr>
                  <w:rStyle w:val="Hyperlink"/>
                </w:rPr>
                <w:t xml:space="preserve">Teacher resource </w:t>
              </w:r>
              <w:r w:rsidR="00494F67">
                <w:rPr>
                  <w:rStyle w:val="Hyperlink"/>
                </w:rPr>
                <w:t>sheet</w:t>
              </w:r>
              <w:r w:rsidRPr="00293CEE">
                <w:rPr>
                  <w:rStyle w:val="Hyperlink"/>
                </w:rPr>
                <w:t xml:space="preserve"> 1.</w:t>
              </w:r>
              <w:r w:rsidR="00494F67">
                <w:rPr>
                  <w:rStyle w:val="Hyperlink"/>
                </w:rPr>
                <w:t>7</w:t>
              </w:r>
              <w:r w:rsidRPr="00293CEE">
                <w:rPr>
                  <w:rStyle w:val="Hyperlink"/>
                </w:rPr>
                <w:t xml:space="preserve">: </w:t>
              </w:r>
              <w:r w:rsidR="00E17960">
                <w:rPr>
                  <w:rStyle w:val="Hyperlink"/>
                </w:rPr>
                <w:t>Sample p</w:t>
              </w:r>
              <w:r w:rsidRPr="00293CEE">
                <w:rPr>
                  <w:rStyle w:val="Hyperlink"/>
                </w:rPr>
                <w:t>arent letter.</w:t>
              </w:r>
            </w:hyperlink>
          </w:p>
          <w:p w14:paraId="28F6129D" w14:textId="1959D60D" w:rsidR="00D965B2" w:rsidRDefault="00A456B7">
            <w:pPr>
              <w:widowControl/>
            </w:pPr>
            <w:r>
              <w:t>Source senior</w:t>
            </w:r>
            <w:r w:rsidR="00F9684E">
              <w:t>s (i</w:t>
            </w:r>
            <w:r>
              <w:t xml:space="preserve">n their 70s) from local </w:t>
            </w:r>
            <w:r w:rsidR="00F9684E">
              <w:t xml:space="preserve">retirement </w:t>
            </w:r>
            <w:r>
              <w:t xml:space="preserve">or aged care </w:t>
            </w:r>
            <w:r w:rsidR="00F9684E">
              <w:t>villages</w:t>
            </w:r>
            <w:r w:rsidR="00D965B2">
              <w:t xml:space="preserve">, </w:t>
            </w:r>
            <w:r w:rsidR="00F9684E">
              <w:t xml:space="preserve">clubs </w:t>
            </w:r>
            <w:r w:rsidR="00D965B2">
              <w:t>or students</w:t>
            </w:r>
            <w:r w:rsidR="00577B70">
              <w:t>'</w:t>
            </w:r>
            <w:r w:rsidR="00F9684E">
              <w:t xml:space="preserve"> relatives </w:t>
            </w:r>
            <w:r w:rsidR="00D965B2">
              <w:t>and</w:t>
            </w:r>
            <w:r w:rsidR="00F9684E">
              <w:t xml:space="preserve"> friends</w:t>
            </w:r>
            <w:r>
              <w:t xml:space="preserve"> willing to participate in activities.</w:t>
            </w:r>
            <w:r w:rsidR="00D965B2">
              <w:t xml:space="preserve"> </w:t>
            </w:r>
          </w:p>
          <w:p w14:paraId="7875E561" w14:textId="2686C938" w:rsidR="00293CEE" w:rsidRPr="00A91BD0" w:rsidRDefault="00C33FAD" w:rsidP="009C46AD">
            <w:pPr>
              <w:widowControl/>
              <w:spacing w:before="240"/>
            </w:pPr>
            <w:r>
              <w:lastRenderedPageBreak/>
              <w:t xml:space="preserve">Preview </w:t>
            </w:r>
            <w:r w:rsidR="00293CEE">
              <w:t xml:space="preserve">relevant </w:t>
            </w:r>
            <w:r>
              <w:t>videos</w:t>
            </w:r>
            <w:r w:rsidR="0059383B">
              <w:t xml:space="preserve"> </w:t>
            </w:r>
            <w:r w:rsidR="00293CEE">
              <w:t xml:space="preserve">and photo references to decide which to use during </w:t>
            </w:r>
            <w:r w:rsidR="00293CEE" w:rsidRPr="00A91BD0">
              <w:rPr>
                <w:i/>
                <w:iCs/>
              </w:rPr>
              <w:t>Activity 1</w:t>
            </w:r>
            <w:r>
              <w:t xml:space="preserve">. See links in </w:t>
            </w:r>
            <w:r w:rsidR="00577B70">
              <w:t xml:space="preserve">the </w:t>
            </w:r>
            <w:r>
              <w:rPr>
                <w:i/>
              </w:rPr>
              <w:t>D</w:t>
            </w:r>
            <w:r w:rsidRPr="00E13B86">
              <w:rPr>
                <w:i/>
              </w:rPr>
              <w:t xml:space="preserve">igital </w:t>
            </w:r>
            <w:r>
              <w:rPr>
                <w:i/>
              </w:rPr>
              <w:t xml:space="preserve">resources </w:t>
            </w:r>
            <w:r w:rsidRPr="00E13B86">
              <w:t>section</w:t>
            </w:r>
            <w:r w:rsidR="00293CEE">
              <w:t>.</w:t>
            </w:r>
          </w:p>
        </w:tc>
      </w:tr>
      <w:tr w:rsidR="00C33FAD" w:rsidRPr="00384F40" w14:paraId="30DBEC20" w14:textId="77777777" w:rsidTr="001E21B9">
        <w:trPr>
          <w:trHeight w:val="90"/>
        </w:trPr>
        <w:tc>
          <w:tcPr>
            <w:tcW w:w="2405" w:type="dxa"/>
            <w:vMerge w:val="restart"/>
            <w:tcBorders>
              <w:left w:val="nil"/>
              <w:right w:val="nil"/>
            </w:tcBorders>
          </w:tcPr>
          <w:p w14:paraId="7374974C" w14:textId="0C5DB9B9" w:rsidR="00C33FAD" w:rsidRPr="00384F40" w:rsidRDefault="00C33FAD" w:rsidP="00C33FAD">
            <w:pPr>
              <w:widowControl/>
              <w:spacing w:after="240" w:line="259" w:lineRule="auto"/>
              <w:rPr>
                <w:b/>
              </w:rPr>
            </w:pPr>
            <w:r w:rsidRPr="00384F40">
              <w:rPr>
                <w:b/>
              </w:rPr>
              <w:lastRenderedPageBreak/>
              <w:t>Activity parts</w:t>
            </w:r>
          </w:p>
          <w:p w14:paraId="00929B5B" w14:textId="7E0DA06F" w:rsidR="00C33FAD" w:rsidRPr="00384F40" w:rsidRDefault="00514E32" w:rsidP="00C33FAD">
            <w:pPr>
              <w:widowControl/>
              <w:spacing w:after="240" w:line="259" w:lineRule="auto"/>
              <w:rPr>
                <w:b/>
                <w:sz w:val="18"/>
                <w:szCs w:val="18"/>
              </w:rPr>
            </w:pPr>
            <w:r w:rsidRPr="0046500A">
              <w:rPr>
                <w:rFonts w:cstheme="minorHAnsi"/>
                <w:noProof/>
                <w:lang w:eastAsia="en-AU"/>
              </w:rPr>
              <w:drawing>
                <wp:anchor distT="0" distB="0" distL="114300" distR="114300" simplePos="0" relativeHeight="252125184" behindDoc="0" locked="0" layoutInCell="1" allowOverlap="1" wp14:anchorId="114CB005" wp14:editId="08A203AB">
                  <wp:simplePos x="0" y="0"/>
                  <wp:positionH relativeFrom="column">
                    <wp:posOffset>1134591</wp:posOffset>
                  </wp:positionH>
                  <wp:positionV relativeFrom="paragraph">
                    <wp:posOffset>1058436</wp:posOffset>
                  </wp:positionV>
                  <wp:extent cx="359410" cy="359410"/>
                  <wp:effectExtent l="0" t="0" r="2540" b="254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359410" cy="35941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6634" w:type="dxa"/>
            <w:tcBorders>
              <w:left w:val="nil"/>
              <w:right w:val="nil"/>
            </w:tcBorders>
          </w:tcPr>
          <w:p w14:paraId="6DB7C368" w14:textId="72CFDCF3" w:rsidR="00C33FAD" w:rsidRPr="00CF3988" w:rsidRDefault="00C33FAD" w:rsidP="00C33FAD">
            <w:pPr>
              <w:widowControl/>
              <w:rPr>
                <w:b/>
              </w:rPr>
            </w:pPr>
            <w:r>
              <w:rPr>
                <w:b/>
              </w:rPr>
              <w:t xml:space="preserve">Part 1: </w:t>
            </w:r>
            <w:r w:rsidR="002E14B0">
              <w:rPr>
                <w:b/>
              </w:rPr>
              <w:t>What do we throw away?</w:t>
            </w:r>
          </w:p>
          <w:p w14:paraId="7B2C2854" w14:textId="33F0634F" w:rsidR="00C33FAD" w:rsidRPr="00CF3988" w:rsidRDefault="00C33FAD" w:rsidP="00C33FAD">
            <w:pPr>
              <w:spacing w:after="0"/>
            </w:pPr>
            <w:r>
              <w:t>A</w:t>
            </w:r>
            <w:r w:rsidRPr="00CF3988">
              <w:t>sk students to use the</w:t>
            </w:r>
            <w:r>
              <w:t xml:space="preserve"> think-pair-share strategy (see </w:t>
            </w:r>
            <w:hyperlink w:anchor="_Appendix_10:_Teacher" w:history="1">
              <w:r w:rsidRPr="0011399A">
                <w:rPr>
                  <w:rStyle w:val="Hyperlink"/>
                </w:rPr>
                <w:t>Teacher resource sheet 1.</w:t>
              </w:r>
              <w:r w:rsidR="00494F67">
                <w:rPr>
                  <w:rStyle w:val="Hyperlink"/>
                </w:rPr>
                <w:t>3</w:t>
              </w:r>
              <w:r w:rsidRPr="0011399A">
                <w:rPr>
                  <w:rStyle w:val="Hyperlink"/>
                </w:rPr>
                <w:t>: Cooperative learning – Think, pair, share</w:t>
              </w:r>
            </w:hyperlink>
            <w:r>
              <w:t>)</w:t>
            </w:r>
            <w:r w:rsidRPr="00CF3988">
              <w:t xml:space="preserve"> </w:t>
            </w:r>
            <w:r>
              <w:t xml:space="preserve">to explore their </w:t>
            </w:r>
            <w:r w:rsidR="0059383B">
              <w:t xml:space="preserve">prior </w:t>
            </w:r>
            <w:r>
              <w:t xml:space="preserve">knowledge of </w:t>
            </w:r>
            <w:r w:rsidR="002E14B0">
              <w:t>what is meant by ‘waste’</w:t>
            </w:r>
            <w:r>
              <w:t xml:space="preserve">. Use the following questions to prompt student thinking: </w:t>
            </w:r>
          </w:p>
          <w:p w14:paraId="0AB2836A" w14:textId="004F521C" w:rsidR="00C33FAD" w:rsidRPr="00DA084C" w:rsidRDefault="002E14B0" w:rsidP="00C33FAD">
            <w:pPr>
              <w:pStyle w:val="ListParagraph"/>
              <w:rPr>
                <w:bCs/>
              </w:rPr>
            </w:pPr>
            <w:r>
              <w:rPr>
                <w:bCs/>
              </w:rPr>
              <w:t>What things get thrown away in your house</w:t>
            </w:r>
            <w:r w:rsidR="00C33FAD">
              <w:rPr>
                <w:bCs/>
              </w:rPr>
              <w:t>?</w:t>
            </w:r>
          </w:p>
          <w:p w14:paraId="7226D63D" w14:textId="56B77F1A" w:rsidR="00C33FAD" w:rsidRPr="00DA084C" w:rsidRDefault="002E14B0" w:rsidP="00C33FAD">
            <w:pPr>
              <w:pStyle w:val="ListParagraph"/>
            </w:pPr>
            <w:r>
              <w:rPr>
                <w:bCs/>
              </w:rPr>
              <w:t>How does your family get rid of those things</w:t>
            </w:r>
            <w:r w:rsidR="0059383B">
              <w:rPr>
                <w:bCs/>
              </w:rPr>
              <w:t>?</w:t>
            </w:r>
            <w:r w:rsidR="00C33FAD">
              <w:rPr>
                <w:bCs/>
              </w:rPr>
              <w:t xml:space="preserve"> </w:t>
            </w:r>
          </w:p>
          <w:p w14:paraId="148A5AFA" w14:textId="51895814" w:rsidR="00C33FAD" w:rsidRPr="00A91BD0" w:rsidRDefault="002E14B0" w:rsidP="00C33FAD">
            <w:pPr>
              <w:pStyle w:val="ListParagraph"/>
              <w:rPr>
                <w:b/>
              </w:rPr>
            </w:pPr>
            <w:r>
              <w:t>What are those things m</w:t>
            </w:r>
            <w:r w:rsidR="00A456B7">
              <w:t>ade from</w:t>
            </w:r>
            <w:r>
              <w:t>? (e.g. plastic, paper, cardboard, glass, metal</w:t>
            </w:r>
            <w:r w:rsidR="00D965B2">
              <w:t>.</w:t>
            </w:r>
            <w:r>
              <w:t>)</w:t>
            </w:r>
          </w:p>
          <w:p w14:paraId="2F540F9F" w14:textId="69E81F7F" w:rsidR="002E14B0" w:rsidRPr="00A91BD0" w:rsidRDefault="00A456B7" w:rsidP="00C33FAD">
            <w:pPr>
              <w:pStyle w:val="ListParagraph"/>
              <w:rPr>
                <w:b/>
              </w:rPr>
            </w:pPr>
            <w:r>
              <w:t>What packaging gets thrown away in your house?</w:t>
            </w:r>
          </w:p>
          <w:p w14:paraId="705AF746" w14:textId="490A206C" w:rsidR="002E14B0" w:rsidRPr="00A91BD0" w:rsidRDefault="002E14B0" w:rsidP="00C33FAD">
            <w:pPr>
              <w:pStyle w:val="ListParagraph"/>
              <w:rPr>
                <w:b/>
              </w:rPr>
            </w:pPr>
            <w:r>
              <w:t xml:space="preserve">Which objects are ‘one-use’ (e.g. paper plate) and which are thrown away after many uses (e.g. </w:t>
            </w:r>
            <w:r w:rsidR="00F9684E">
              <w:t>ice-cream container, or broken items that are not repaired</w:t>
            </w:r>
            <w:r w:rsidR="009971CB">
              <w:t>)</w:t>
            </w:r>
            <w:r w:rsidR="00D965B2">
              <w:t>?</w:t>
            </w:r>
            <w:r w:rsidR="009971CB">
              <w:t xml:space="preserve"> </w:t>
            </w:r>
            <w:r>
              <w:t xml:space="preserve"> </w:t>
            </w:r>
          </w:p>
          <w:p w14:paraId="135EA490" w14:textId="368F744E" w:rsidR="00C33FAD" w:rsidRPr="00384F40" w:rsidRDefault="009971CB" w:rsidP="00A456B7">
            <w:pPr>
              <w:widowControl/>
              <w:rPr>
                <w:b/>
              </w:rPr>
            </w:pPr>
            <w:r>
              <w:t xml:space="preserve">As a class, </w:t>
            </w:r>
            <w:proofErr w:type="spellStart"/>
            <w:r>
              <w:t>summarise</w:t>
            </w:r>
            <w:proofErr w:type="spellEnd"/>
            <w:r>
              <w:t xml:space="preserve"> the information </w:t>
            </w:r>
            <w:r w:rsidR="00D965B2">
              <w:t>using</w:t>
            </w:r>
            <w:r>
              <w:t xml:space="preserve"> a </w:t>
            </w:r>
            <w:r w:rsidR="005C2F74">
              <w:t xml:space="preserve">wall </w:t>
            </w:r>
            <w:r w:rsidR="00A456B7">
              <w:t>display</w:t>
            </w:r>
            <w:r w:rsidR="00EA22F1">
              <w:t xml:space="preserve">. It may be set up </w:t>
            </w:r>
            <w:r>
              <w:t xml:space="preserve">as an explosion chart or a table that </w:t>
            </w:r>
            <w:proofErr w:type="spellStart"/>
            <w:r>
              <w:t>categorises</w:t>
            </w:r>
            <w:proofErr w:type="spellEnd"/>
            <w:r>
              <w:t xml:space="preserve"> the waste according to the information provided by the students. If per</w:t>
            </w:r>
            <w:r w:rsidR="00A456B7">
              <w:t xml:space="preserve">mitted, students could take a tablet </w:t>
            </w:r>
            <w:r>
              <w:t>home and photograph various ‘throw</w:t>
            </w:r>
            <w:r w:rsidR="00577B70">
              <w:t>-</w:t>
            </w:r>
            <w:r>
              <w:t xml:space="preserve">away’ items to </w:t>
            </w:r>
            <w:r w:rsidR="005C2F74">
              <w:t>add to</w:t>
            </w:r>
            <w:r>
              <w:t xml:space="preserve"> the display – or </w:t>
            </w:r>
            <w:r w:rsidR="00F9684E">
              <w:t>other</w:t>
            </w:r>
            <w:r>
              <w:t xml:space="preserve"> photos and/or children’s drawings</w:t>
            </w:r>
            <w:r w:rsidR="00F9684E">
              <w:t xml:space="preserve"> can be used</w:t>
            </w:r>
            <w:r>
              <w:t>.  The display can be a reference point during later investigation</w:t>
            </w:r>
            <w:r w:rsidR="00A456B7">
              <w:t>s</w:t>
            </w:r>
            <w:r>
              <w:t xml:space="preserve"> into the range of wast</w:t>
            </w:r>
            <w:r w:rsidR="00A456B7">
              <w:t>e products produced</w:t>
            </w:r>
            <w:r>
              <w:t xml:space="preserve"> in the school. </w:t>
            </w:r>
          </w:p>
        </w:tc>
      </w:tr>
      <w:tr w:rsidR="00C33FAD" w:rsidRPr="00384F40" w14:paraId="5BAF82A9" w14:textId="77777777" w:rsidTr="00A91BD0">
        <w:trPr>
          <w:trHeight w:val="332"/>
        </w:trPr>
        <w:tc>
          <w:tcPr>
            <w:tcW w:w="2405" w:type="dxa"/>
            <w:vMerge/>
            <w:tcBorders>
              <w:left w:val="nil"/>
              <w:right w:val="nil"/>
            </w:tcBorders>
          </w:tcPr>
          <w:p w14:paraId="526DBC17" w14:textId="77777777" w:rsidR="00C33FAD" w:rsidRPr="00384F40" w:rsidRDefault="00C33FAD" w:rsidP="00C33FAD">
            <w:pPr>
              <w:widowControl/>
              <w:spacing w:after="240" w:line="259" w:lineRule="auto"/>
              <w:rPr>
                <w:b/>
              </w:rPr>
            </w:pPr>
          </w:p>
        </w:tc>
        <w:tc>
          <w:tcPr>
            <w:tcW w:w="6634" w:type="dxa"/>
            <w:tcBorders>
              <w:left w:val="nil"/>
              <w:right w:val="nil"/>
            </w:tcBorders>
          </w:tcPr>
          <w:p w14:paraId="4D5BF27D" w14:textId="4E687375" w:rsidR="00C33FAD" w:rsidRDefault="00C33FAD" w:rsidP="00C33FAD">
            <w:pPr>
              <w:widowControl/>
              <w:rPr>
                <w:b/>
              </w:rPr>
            </w:pPr>
            <w:r>
              <w:rPr>
                <w:b/>
              </w:rPr>
              <w:t xml:space="preserve">Part 2: </w:t>
            </w:r>
            <w:r w:rsidR="00EA22F1">
              <w:rPr>
                <w:b/>
              </w:rPr>
              <w:t>Why worry about waste</w:t>
            </w:r>
            <w:r w:rsidR="00D9354A">
              <w:rPr>
                <w:b/>
              </w:rPr>
              <w:t>?</w:t>
            </w:r>
          </w:p>
          <w:p w14:paraId="4FF63ACB" w14:textId="3AA98F55" w:rsidR="005E0847" w:rsidRDefault="00C33FAD" w:rsidP="00EA22F1">
            <w:pPr>
              <w:widowControl/>
            </w:pPr>
            <w:r>
              <w:t>Display</w:t>
            </w:r>
            <w:r w:rsidRPr="00D32592">
              <w:t xml:space="preserve"> </w:t>
            </w:r>
            <w:r w:rsidR="00722686">
              <w:t xml:space="preserve">waste </w:t>
            </w:r>
            <w:r w:rsidRPr="00D32592">
              <w:t>photos at stations around the room</w:t>
            </w:r>
            <w:r>
              <w:t xml:space="preserve"> </w:t>
            </w:r>
            <w:r w:rsidR="00722686">
              <w:t>(</w:t>
            </w:r>
            <w:hyperlink w:anchor="_Appendix_9:_Student" w:history="1">
              <w:r w:rsidR="00AE4A7E" w:rsidRPr="00AE4A7E">
                <w:rPr>
                  <w:rStyle w:val="Hyperlink"/>
                </w:rPr>
                <w:t>Teacher resource sheet</w:t>
              </w:r>
              <w:r w:rsidR="00322917">
                <w:rPr>
                  <w:rStyle w:val="Hyperlink"/>
                </w:rPr>
                <w:t xml:space="preserve"> 1.4</w:t>
              </w:r>
              <w:r w:rsidR="00AE4A7E" w:rsidRPr="00AE4A7E">
                <w:rPr>
                  <w:rStyle w:val="Hyperlink"/>
                </w:rPr>
                <w:t>: Waste images</w:t>
              </w:r>
            </w:hyperlink>
            <w:r w:rsidRPr="00D32592">
              <w:t>).</w:t>
            </w:r>
            <w:r>
              <w:t xml:space="preserve"> </w:t>
            </w:r>
            <w:r w:rsidRPr="00D32592">
              <w:t xml:space="preserve">Students work in </w:t>
            </w:r>
            <w:r>
              <w:t xml:space="preserve">small </w:t>
            </w:r>
            <w:r w:rsidRPr="00D32592">
              <w:t xml:space="preserve">groups at </w:t>
            </w:r>
            <w:r>
              <w:t>each</w:t>
            </w:r>
            <w:r w:rsidRPr="00D32592">
              <w:t xml:space="preserve"> station to complete </w:t>
            </w:r>
            <w:hyperlink w:anchor="_Appendix_10:_Student_1" w:history="1">
              <w:r w:rsidRPr="00D32592">
                <w:rPr>
                  <w:rStyle w:val="Hyperlink"/>
                </w:rPr>
                <w:t>Student activity sheet</w:t>
              </w:r>
              <w:r w:rsidR="00322917">
                <w:rPr>
                  <w:rStyle w:val="Hyperlink"/>
                </w:rPr>
                <w:t xml:space="preserve"> 1.5</w:t>
              </w:r>
              <w:r w:rsidRPr="00D32592">
                <w:rPr>
                  <w:rStyle w:val="Hyperlink"/>
                </w:rPr>
                <w:t>: I see, I think, I wonder</w:t>
              </w:r>
            </w:hyperlink>
            <w:r w:rsidRPr="00D32592">
              <w:t>.</w:t>
            </w:r>
            <w:r w:rsidR="00EA22F1">
              <w:t xml:space="preserve"> </w:t>
            </w:r>
            <w:r>
              <w:t>This is a</w:t>
            </w:r>
            <w:r w:rsidRPr="002C7625">
              <w:t xml:space="preserve"> thinking </w:t>
            </w:r>
            <w:r w:rsidR="00F9684E">
              <w:t>strategy</w:t>
            </w:r>
            <w:r w:rsidR="00F9684E" w:rsidRPr="002C7625">
              <w:t xml:space="preserve"> </w:t>
            </w:r>
            <w:r>
              <w:t>that</w:t>
            </w:r>
            <w:r w:rsidRPr="002C7625">
              <w:t xml:space="preserve"> encourages students to make careful observations and thoughtful interpretations</w:t>
            </w:r>
            <w:r>
              <w:t>,</w:t>
            </w:r>
            <w:r w:rsidRPr="002C7625">
              <w:t xml:space="preserve"> stimulating curiosity and inquiry</w:t>
            </w:r>
            <w:r>
              <w:t>.</w:t>
            </w:r>
            <w:r w:rsidR="00EA22F1">
              <w:t xml:space="preserve"> </w:t>
            </w:r>
          </w:p>
          <w:p w14:paraId="42840826" w14:textId="05773667" w:rsidR="00EA22F1" w:rsidRDefault="00514E32" w:rsidP="00EA22F1">
            <w:pPr>
              <w:widowControl/>
            </w:pPr>
            <w:r w:rsidRPr="0046500A">
              <w:rPr>
                <w:rFonts w:cstheme="minorHAnsi"/>
                <w:noProof/>
                <w:lang w:eastAsia="en-AU"/>
              </w:rPr>
              <w:drawing>
                <wp:anchor distT="0" distB="0" distL="114300" distR="114300" simplePos="0" relativeHeight="252143616" behindDoc="0" locked="0" layoutInCell="1" allowOverlap="1" wp14:anchorId="6029C283" wp14:editId="7495F9AF">
                  <wp:simplePos x="0" y="0"/>
                  <wp:positionH relativeFrom="column">
                    <wp:posOffset>-369067</wp:posOffset>
                  </wp:positionH>
                  <wp:positionV relativeFrom="paragraph">
                    <wp:posOffset>308610</wp:posOffset>
                  </wp:positionV>
                  <wp:extent cx="359410" cy="359410"/>
                  <wp:effectExtent l="0" t="0" r="2540" b="254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359410" cy="3594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A22F1">
              <w:t xml:space="preserve">To relate the activity to </w:t>
            </w:r>
            <w:r w:rsidR="00EA22F1" w:rsidRPr="00A91BD0">
              <w:rPr>
                <w:i/>
                <w:iCs/>
              </w:rPr>
              <w:t>Part 1</w:t>
            </w:r>
            <w:r w:rsidR="00EA22F1">
              <w:t xml:space="preserve">, </w:t>
            </w:r>
            <w:r w:rsidR="00DD4E65">
              <w:t>a</w:t>
            </w:r>
            <w:r w:rsidR="00EA22F1">
              <w:t>sk:</w:t>
            </w:r>
          </w:p>
          <w:p w14:paraId="5E39645B" w14:textId="3FED1624" w:rsidR="00EA22F1" w:rsidRDefault="00EA22F1" w:rsidP="001E6046">
            <w:pPr>
              <w:pStyle w:val="ListParagraph"/>
              <w:numPr>
                <w:ilvl w:val="0"/>
                <w:numId w:val="18"/>
              </w:numPr>
            </w:pPr>
            <w:r>
              <w:t>What can you see in the ph</w:t>
            </w:r>
            <w:r w:rsidR="00D3314C">
              <w:t>otos that look like things your family might</w:t>
            </w:r>
            <w:r w:rsidR="005622A4">
              <w:t xml:space="preserve"> put in the rubbish</w:t>
            </w:r>
            <w:r>
              <w:t>?</w:t>
            </w:r>
          </w:p>
          <w:p w14:paraId="5ACBECFF" w14:textId="5B870F22" w:rsidR="00EA22F1" w:rsidRDefault="00EA22F1" w:rsidP="001E6046">
            <w:pPr>
              <w:pStyle w:val="ListParagraph"/>
              <w:numPr>
                <w:ilvl w:val="0"/>
                <w:numId w:val="18"/>
              </w:numPr>
            </w:pPr>
            <w:r>
              <w:t>What do you think might happen to these waste items over time?</w:t>
            </w:r>
          </w:p>
          <w:p w14:paraId="7BDF42C2" w14:textId="4880C6DC" w:rsidR="00EA22F1" w:rsidRDefault="00EA22F1" w:rsidP="001E6046">
            <w:pPr>
              <w:pStyle w:val="ListParagraph"/>
              <w:numPr>
                <w:ilvl w:val="0"/>
                <w:numId w:val="18"/>
              </w:numPr>
            </w:pPr>
            <w:r>
              <w:t xml:space="preserve">What problems could be caused by these waste items </w:t>
            </w:r>
            <w:r w:rsidR="00F9684E">
              <w:t>if</w:t>
            </w:r>
            <w:r>
              <w:t xml:space="preserve"> left where they are?</w:t>
            </w:r>
          </w:p>
          <w:p w14:paraId="71B5D880" w14:textId="62E30683" w:rsidR="0072751E" w:rsidRDefault="00C33FAD" w:rsidP="00C33FAD">
            <w:pPr>
              <w:widowControl/>
            </w:pPr>
            <w:r>
              <w:lastRenderedPageBreak/>
              <w:t>Have students share their thoughts with the class</w:t>
            </w:r>
            <w:r w:rsidR="00DD4E65">
              <w:t xml:space="preserve">. </w:t>
            </w:r>
            <w:r w:rsidR="005622A4">
              <w:t xml:space="preserve">If time is available, </w:t>
            </w:r>
            <w:r>
              <w:t xml:space="preserve">rotate students to another station. </w:t>
            </w:r>
          </w:p>
          <w:p w14:paraId="35D72FB3" w14:textId="547448C9" w:rsidR="00EA22F1" w:rsidRPr="009971CB" w:rsidRDefault="00700EFE" w:rsidP="00EA22F1">
            <w:r>
              <w:t>Show students</w:t>
            </w:r>
            <w:r w:rsidR="00DD4E65">
              <w:t xml:space="preserve"> short </w:t>
            </w:r>
            <w:r>
              <w:t xml:space="preserve">video </w:t>
            </w:r>
            <w:r w:rsidR="00DD4E65">
              <w:t>clips from</w:t>
            </w:r>
            <w:r>
              <w:t xml:space="preserve"> the</w:t>
            </w:r>
            <w:r w:rsidR="00EA22F1" w:rsidRPr="00CF3988">
              <w:t xml:space="preserve"> </w:t>
            </w:r>
            <w:r w:rsidR="00EA22F1">
              <w:rPr>
                <w:i/>
              </w:rPr>
              <w:t>D</w:t>
            </w:r>
            <w:r w:rsidR="00EA22F1" w:rsidRPr="00CF3988">
              <w:rPr>
                <w:i/>
              </w:rPr>
              <w:t>igital resources</w:t>
            </w:r>
            <w:r w:rsidR="00EA22F1">
              <w:rPr>
                <w:i/>
              </w:rPr>
              <w:t xml:space="preserve"> </w:t>
            </w:r>
            <w:r w:rsidR="00DD4E65">
              <w:t>or rea</w:t>
            </w:r>
            <w:r w:rsidR="005C2F74">
              <w:t>d</w:t>
            </w:r>
            <w:r w:rsidR="00DD4E65">
              <w:t xml:space="preserve"> from </w:t>
            </w:r>
            <w:r w:rsidR="00DD4E65" w:rsidRPr="00B91180">
              <w:rPr>
                <w:i/>
              </w:rPr>
              <w:t>Literary resources</w:t>
            </w:r>
            <w:r w:rsidR="00DD4E65" w:rsidRPr="002F26DC">
              <w:t xml:space="preserve"> </w:t>
            </w:r>
            <w:r w:rsidR="00DD4E65">
              <w:t>to assist students to understand the problems that excessive waste has produced in modern socie</w:t>
            </w:r>
            <w:r w:rsidR="005622A4">
              <w:t>ties, particularly from the</w:t>
            </w:r>
            <w:r w:rsidR="00DD4E65">
              <w:t xml:space="preserve"> plastic packaging and </w:t>
            </w:r>
            <w:r w:rsidR="005622A4">
              <w:t>single-</w:t>
            </w:r>
            <w:r w:rsidR="00DD4E65">
              <w:t xml:space="preserve">use </w:t>
            </w:r>
            <w:r>
              <w:t>products</w:t>
            </w:r>
            <w:r w:rsidR="00DD4E65">
              <w:t xml:space="preserve"> currently </w:t>
            </w:r>
            <w:r w:rsidR="005C2F74">
              <w:t>available</w:t>
            </w:r>
            <w:r w:rsidR="00DD4E65">
              <w:t xml:space="preserve">. </w:t>
            </w:r>
            <w:proofErr w:type="spellStart"/>
            <w:r w:rsidR="00DD4E65">
              <w:t>Emp</w:t>
            </w:r>
            <w:r w:rsidR="00577B70">
              <w:t>h</w:t>
            </w:r>
            <w:r w:rsidR="00DD4E65">
              <w:t>asise</w:t>
            </w:r>
            <w:proofErr w:type="spellEnd"/>
            <w:r w:rsidR="00DD4E65">
              <w:t xml:space="preserve"> that </w:t>
            </w:r>
            <w:r w:rsidR="005C2F74">
              <w:t>the inventi</w:t>
            </w:r>
            <w:r w:rsidR="005622A4">
              <w:t>on of</w:t>
            </w:r>
            <w:r w:rsidR="005C2F74">
              <w:t xml:space="preserve"> </w:t>
            </w:r>
            <w:r w:rsidR="00DD4E65">
              <w:t>cheap ‘throw</w:t>
            </w:r>
            <w:r w:rsidR="00577B70">
              <w:t>-</w:t>
            </w:r>
            <w:r w:rsidR="00DD4E65">
              <w:t xml:space="preserve">away’ plastic </w:t>
            </w:r>
            <w:r w:rsidR="005C2F74">
              <w:t>products</w:t>
            </w:r>
            <w:r w:rsidR="00DD4E65">
              <w:t xml:space="preserve"> is relatively</w:t>
            </w:r>
            <w:r w:rsidR="005C2F74">
              <w:t xml:space="preserve"> recen</w:t>
            </w:r>
            <w:r w:rsidR="00D3314C">
              <w:t>t</w:t>
            </w:r>
            <w:r w:rsidR="005C2F74">
              <w:t>.</w:t>
            </w:r>
          </w:p>
          <w:p w14:paraId="28466CF9" w14:textId="1B3A0140" w:rsidR="005C2F74" w:rsidRDefault="00514E32" w:rsidP="00EA22F1">
            <w:r w:rsidRPr="00834F63">
              <w:rPr>
                <w:noProof/>
                <w:lang w:eastAsia="en-AU"/>
              </w:rPr>
              <w:drawing>
                <wp:anchor distT="0" distB="0" distL="114300" distR="114300" simplePos="0" relativeHeight="252199936" behindDoc="0" locked="0" layoutInCell="1" allowOverlap="1" wp14:anchorId="6C282BF8" wp14:editId="0D1DE3A0">
                  <wp:simplePos x="0" y="0"/>
                  <wp:positionH relativeFrom="column">
                    <wp:posOffset>-370205</wp:posOffset>
                  </wp:positionH>
                  <wp:positionV relativeFrom="paragraph">
                    <wp:posOffset>307362</wp:posOffset>
                  </wp:positionV>
                  <wp:extent cx="359410" cy="359410"/>
                  <wp:effectExtent l="0" t="0" r="2540" b="254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359410" cy="3594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D4E65">
              <w:t>Revisit</w:t>
            </w:r>
            <w:r w:rsidR="00EA22F1">
              <w:t xml:space="preserve"> the</w:t>
            </w:r>
            <w:r w:rsidR="00EA22F1" w:rsidRPr="00CF3988">
              <w:t xml:space="preserve"> </w:t>
            </w:r>
            <w:r w:rsidR="00DD4E65">
              <w:t xml:space="preserve">last two </w:t>
            </w:r>
            <w:r w:rsidR="00EA22F1" w:rsidRPr="00CF3988">
              <w:t>question</w:t>
            </w:r>
            <w:r w:rsidR="00DD4E65">
              <w:t>s</w:t>
            </w:r>
            <w:r w:rsidR="005C2F74">
              <w:t>,</w:t>
            </w:r>
          </w:p>
          <w:p w14:paraId="21741FAD" w14:textId="6457E6B1" w:rsidR="005C2F74" w:rsidRDefault="005C2F74" w:rsidP="001E6046">
            <w:pPr>
              <w:pStyle w:val="ListParagraph"/>
              <w:numPr>
                <w:ilvl w:val="0"/>
                <w:numId w:val="18"/>
              </w:numPr>
            </w:pPr>
            <w:r>
              <w:t>What do you think might happen to these waste items over time?</w:t>
            </w:r>
          </w:p>
          <w:p w14:paraId="7EF0045D" w14:textId="77777777" w:rsidR="005C2F74" w:rsidRDefault="005C2F74" w:rsidP="001E6046">
            <w:pPr>
              <w:pStyle w:val="ListParagraph"/>
              <w:numPr>
                <w:ilvl w:val="0"/>
                <w:numId w:val="18"/>
              </w:numPr>
            </w:pPr>
            <w:r>
              <w:t>What problems could be caused by these waste items when left where they are?</w:t>
            </w:r>
          </w:p>
          <w:p w14:paraId="1B4DAF89" w14:textId="135771D1" w:rsidR="00EA22F1" w:rsidRPr="00C6207B" w:rsidRDefault="00D965B2" w:rsidP="00EA22F1">
            <w:r>
              <w:t>B</w:t>
            </w:r>
            <w:r w:rsidR="00EA22F1" w:rsidRPr="00CF3988">
              <w:t>rainstorm student</w:t>
            </w:r>
            <w:r w:rsidR="005C2F74">
              <w:t>s’</w:t>
            </w:r>
            <w:r w:rsidR="00EA22F1" w:rsidRPr="00CF3988">
              <w:t xml:space="preserve"> answers on the whiteboard</w:t>
            </w:r>
            <w:r w:rsidR="002C7C0E">
              <w:t>,</w:t>
            </w:r>
            <w:r w:rsidR="005622A4">
              <w:t xml:space="preserve"> and </w:t>
            </w:r>
            <w:r w:rsidR="002C7C0E">
              <w:t>h</w:t>
            </w:r>
            <w:r w:rsidR="00EA22F1" w:rsidRPr="00C6207B">
              <w:t xml:space="preserve">ighlight that </w:t>
            </w:r>
            <w:r w:rsidR="005622A4">
              <w:t xml:space="preserve">most plastics are made from </w:t>
            </w:r>
            <w:r w:rsidR="00DD4E65">
              <w:t>non-renewable re</w:t>
            </w:r>
            <w:r w:rsidR="00577B70">
              <w:t>sourc</w:t>
            </w:r>
            <w:r w:rsidR="00DD4E65">
              <w:t>es (</w:t>
            </w:r>
            <w:proofErr w:type="spellStart"/>
            <w:r w:rsidR="002C7C0E">
              <w:t>i</w:t>
            </w:r>
            <w:r w:rsidR="00DD4E65">
              <w:t>e</w:t>
            </w:r>
            <w:proofErr w:type="spellEnd"/>
            <w:r w:rsidR="00DD4E65">
              <w:t xml:space="preserve"> </w:t>
            </w:r>
            <w:r w:rsidR="00EA22F1" w:rsidRPr="00C6207B">
              <w:t>oil</w:t>
            </w:r>
            <w:r w:rsidR="00EA22F1">
              <w:t>, coal and natural gas</w:t>
            </w:r>
            <w:r w:rsidR="005622A4">
              <w:t>)</w:t>
            </w:r>
            <w:r w:rsidR="00EA22F1" w:rsidRPr="00C6207B">
              <w:t>.</w:t>
            </w:r>
          </w:p>
          <w:p w14:paraId="1C170EFB" w14:textId="2AB7E0F9" w:rsidR="00C33FAD" w:rsidRDefault="005C2F74" w:rsidP="00A91BD0">
            <w:r>
              <w:t>With students’ assistance, a</w:t>
            </w:r>
            <w:r w:rsidR="00EA22F1">
              <w:t xml:space="preserve">dd </w:t>
            </w:r>
            <w:r>
              <w:t xml:space="preserve">relevant information </w:t>
            </w:r>
            <w:r w:rsidR="00700EFE">
              <w:t xml:space="preserve">to the wall display, focusing on </w:t>
            </w:r>
            <w:r>
              <w:t>the adverse effects of generating excessive waste</w:t>
            </w:r>
            <w:r w:rsidR="00EA22F1" w:rsidRPr="00CF3988">
              <w:t>.</w:t>
            </w:r>
          </w:p>
          <w:p w14:paraId="56D59B31" w14:textId="7B8E7916" w:rsidR="00700EFE" w:rsidRPr="00A91BD0" w:rsidRDefault="00700EFE" w:rsidP="00A91BD0">
            <w:r>
              <w:t>Student</w:t>
            </w:r>
            <w:r w:rsidR="00F9684E">
              <w:t>s’</w:t>
            </w:r>
            <w:r>
              <w:t xml:space="preserve"> individual reflections at this stage could be recorded in their personal journals.</w:t>
            </w:r>
          </w:p>
        </w:tc>
      </w:tr>
      <w:tr w:rsidR="008E5381" w:rsidRPr="00384F40" w14:paraId="6C3BCFDE" w14:textId="77777777" w:rsidTr="000818CF">
        <w:tc>
          <w:tcPr>
            <w:tcW w:w="2405" w:type="dxa"/>
            <w:vMerge/>
            <w:tcBorders>
              <w:left w:val="nil"/>
              <w:right w:val="nil"/>
            </w:tcBorders>
          </w:tcPr>
          <w:p w14:paraId="0D5AF308" w14:textId="77777777" w:rsidR="008E5381" w:rsidRPr="00384F40" w:rsidRDefault="008E5381" w:rsidP="00C33FAD">
            <w:pPr>
              <w:widowControl/>
              <w:spacing w:after="240" w:line="259" w:lineRule="auto"/>
              <w:rPr>
                <w:b/>
              </w:rPr>
            </w:pPr>
          </w:p>
        </w:tc>
        <w:tc>
          <w:tcPr>
            <w:tcW w:w="6634" w:type="dxa"/>
            <w:tcBorders>
              <w:left w:val="nil"/>
              <w:right w:val="nil"/>
            </w:tcBorders>
          </w:tcPr>
          <w:p w14:paraId="285EE44D" w14:textId="6B3E875F" w:rsidR="008E5381" w:rsidRPr="000818CF" w:rsidRDefault="008E5381" w:rsidP="000818CF">
            <w:r>
              <w:rPr>
                <w:b/>
              </w:rPr>
              <w:t xml:space="preserve">Part 3: </w:t>
            </w:r>
            <w:r w:rsidR="00700EFE">
              <w:rPr>
                <w:b/>
              </w:rPr>
              <w:t>What did people do in the past?</w:t>
            </w:r>
          </w:p>
          <w:p w14:paraId="183EA801" w14:textId="6B1C9015" w:rsidR="00ED40E7" w:rsidRDefault="00700EFE" w:rsidP="00ED40E7">
            <w:pPr>
              <w:widowControl/>
              <w:spacing w:after="0"/>
            </w:pPr>
            <w:r>
              <w:t xml:space="preserve">Students research how people purchased foods and goods, how they were packaged, how </w:t>
            </w:r>
            <w:r w:rsidR="00577B70">
              <w:t xml:space="preserve">the </w:t>
            </w:r>
            <w:r>
              <w:t xml:space="preserve">food was stored and how they carried </w:t>
            </w:r>
            <w:r w:rsidR="00F9684E">
              <w:t>food and other goods</w:t>
            </w:r>
            <w:r>
              <w:t xml:space="preserve"> </w:t>
            </w:r>
            <w:r w:rsidR="005622A4">
              <w:t>in the past (</w:t>
            </w:r>
            <w:r>
              <w:t>50 or 60 years ago</w:t>
            </w:r>
            <w:r w:rsidR="005622A4">
              <w:t>)</w:t>
            </w:r>
            <w:r>
              <w:t xml:space="preserve">. Source </w:t>
            </w:r>
            <w:r w:rsidR="005C30AA">
              <w:t>senior</w:t>
            </w:r>
            <w:r w:rsidR="005622A4">
              <w:t xml:space="preserve">s, about 70 years of age, </w:t>
            </w:r>
            <w:r>
              <w:t>for students to interview</w:t>
            </w:r>
            <w:r w:rsidR="005622A4">
              <w:t>.  T</w:t>
            </w:r>
            <w:r>
              <w:t>h</w:t>
            </w:r>
            <w:r w:rsidR="005C30AA">
              <w:t>e</w:t>
            </w:r>
            <w:r w:rsidR="009735E6">
              <w:t>y</w:t>
            </w:r>
            <w:r>
              <w:t xml:space="preserve"> could be </w:t>
            </w:r>
            <w:r w:rsidR="005C30AA">
              <w:t xml:space="preserve">relatives of students and teachers, people residing in retirement villages or </w:t>
            </w:r>
            <w:r w:rsidR="00C84519">
              <w:t xml:space="preserve">from </w:t>
            </w:r>
            <w:r w:rsidR="005C30AA">
              <w:t>senior</w:t>
            </w:r>
            <w:r w:rsidR="005622A4">
              <w:t>s</w:t>
            </w:r>
            <w:r w:rsidR="005C30AA">
              <w:t xml:space="preserve"> groups or clubs in the community.</w:t>
            </w:r>
          </w:p>
          <w:p w14:paraId="4A1C88FA" w14:textId="0F220BE0" w:rsidR="009C46AD" w:rsidRDefault="005622A4" w:rsidP="009C46AD">
            <w:pPr>
              <w:widowControl/>
              <w:spacing w:after="240"/>
            </w:pPr>
            <w:r>
              <w:t>Refer</w:t>
            </w:r>
            <w:r w:rsidR="005C30AA">
              <w:t xml:space="preserve"> to the various ‘throw-away’ items listed on the display, and identify </w:t>
            </w:r>
            <w:r w:rsidR="009735E6">
              <w:t>what</w:t>
            </w:r>
            <w:r w:rsidR="005C30AA">
              <w:t xml:space="preserve"> might not have been available to people over 70 when they were children. </w:t>
            </w:r>
            <w:r w:rsidR="009E4E94">
              <w:t xml:space="preserve">As background, also </w:t>
            </w:r>
            <w:r w:rsidR="00ED40E7">
              <w:t xml:space="preserve">show some photos of how shops looked before ‘self-service’ shopping became available. (See </w:t>
            </w:r>
            <w:r w:rsidR="00ED40E7" w:rsidRPr="002C13E0">
              <w:rPr>
                <w:i/>
              </w:rPr>
              <w:t>Digital resources</w:t>
            </w:r>
            <w:r w:rsidR="009735E6">
              <w:t>).</w:t>
            </w:r>
          </w:p>
          <w:p w14:paraId="6655BA5E" w14:textId="15EC800E" w:rsidR="009735E6" w:rsidRDefault="00483434" w:rsidP="009C46AD">
            <w:pPr>
              <w:widowControl/>
              <w:spacing w:before="360" w:after="0"/>
            </w:pPr>
            <w:r>
              <w:rPr>
                <w:noProof/>
                <w:lang w:eastAsia="en-AU"/>
              </w:rPr>
              <w:lastRenderedPageBreak/>
              <w:drawing>
                <wp:anchor distT="0" distB="0" distL="114300" distR="114300" simplePos="0" relativeHeight="252213248" behindDoc="0" locked="0" layoutInCell="1" allowOverlap="1" wp14:anchorId="6814F626" wp14:editId="1EF92910">
                  <wp:simplePos x="0" y="0"/>
                  <wp:positionH relativeFrom="column">
                    <wp:posOffset>119883</wp:posOffset>
                  </wp:positionH>
                  <wp:positionV relativeFrom="paragraph">
                    <wp:posOffset>956763</wp:posOffset>
                  </wp:positionV>
                  <wp:extent cx="3468269" cy="1622813"/>
                  <wp:effectExtent l="0" t="0" r="0"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extLst>
                              <a:ext uri="{28A0092B-C50C-407E-A947-70E740481C1C}">
                                <a14:useLocalDpi xmlns:a14="http://schemas.microsoft.com/office/drawing/2010/main" val="0"/>
                              </a:ext>
                            </a:extLst>
                          </a:blip>
                          <a:stretch>
                            <a:fillRect/>
                          </a:stretch>
                        </pic:blipFill>
                        <pic:spPr>
                          <a:xfrm>
                            <a:off x="0" y="0"/>
                            <a:ext cx="3468269" cy="1622813"/>
                          </a:xfrm>
                          <a:prstGeom prst="rect">
                            <a:avLst/>
                          </a:prstGeom>
                        </pic:spPr>
                      </pic:pic>
                    </a:graphicData>
                  </a:graphic>
                </wp:anchor>
              </w:drawing>
            </w:r>
            <w:r w:rsidR="009735E6">
              <w:t>Use</w:t>
            </w:r>
            <w:r w:rsidR="00C84519">
              <w:t xml:space="preserve"> the</w:t>
            </w:r>
            <w:r w:rsidR="009735E6">
              <w:t xml:space="preserve"> KWL resource sheet </w:t>
            </w:r>
            <w:r w:rsidR="009E4E94">
              <w:t>(</w:t>
            </w:r>
            <w:hyperlink w:anchor="_Appendix_11:_Student_1" w:history="1">
              <w:r w:rsidR="009E4E94" w:rsidRPr="00A91BD0">
                <w:rPr>
                  <w:rStyle w:val="Hyperlink"/>
                </w:rPr>
                <w:t>Student resource sheet 1.</w:t>
              </w:r>
              <w:r w:rsidR="00322917">
                <w:rPr>
                  <w:rStyle w:val="Hyperlink"/>
                </w:rPr>
                <w:t>6:</w:t>
              </w:r>
              <w:r w:rsidR="009E4E94" w:rsidRPr="00A91BD0">
                <w:rPr>
                  <w:rStyle w:val="Hyperlink"/>
                </w:rPr>
                <w:t xml:space="preserve"> KWL Chart</w:t>
              </w:r>
            </w:hyperlink>
            <w:r w:rsidR="009E4E94">
              <w:t xml:space="preserve">) </w:t>
            </w:r>
            <w:r w:rsidR="009735E6">
              <w:t xml:space="preserve">to assist students </w:t>
            </w:r>
            <w:r w:rsidR="002C7C0E">
              <w:t xml:space="preserve">to work </w:t>
            </w:r>
            <w:r w:rsidR="009735E6">
              <w:t xml:space="preserve">in pairs </w:t>
            </w:r>
            <w:r w:rsidR="005622A4">
              <w:t xml:space="preserve">and </w:t>
            </w:r>
            <w:r w:rsidR="009735E6">
              <w:t xml:space="preserve">decide on a </w:t>
            </w:r>
            <w:r w:rsidR="005622A4">
              <w:t xml:space="preserve">focus </w:t>
            </w:r>
            <w:r w:rsidR="009735E6">
              <w:t>topic and a series of ‘Want to know’ questions</w:t>
            </w:r>
            <w:r w:rsidR="005622A4">
              <w:t xml:space="preserve"> for their interview</w:t>
            </w:r>
            <w:r w:rsidR="009735E6">
              <w:t xml:space="preserve">.  </w:t>
            </w:r>
            <w:r w:rsidR="00C84519">
              <w:t>See example below</w:t>
            </w:r>
            <w:r w:rsidR="009735E6">
              <w:t>:</w:t>
            </w:r>
          </w:p>
          <w:p w14:paraId="7C4AB5CE" w14:textId="504DC21D" w:rsidR="0075460B" w:rsidRDefault="0075460B" w:rsidP="009C46AD">
            <w:pPr>
              <w:widowControl/>
              <w:spacing w:before="360" w:after="0"/>
            </w:pPr>
            <w:r>
              <w:t xml:space="preserve">Prompt with </w:t>
            </w:r>
            <w:r w:rsidR="00C84519">
              <w:t xml:space="preserve">suggested questions if necessary. For example, </w:t>
            </w:r>
            <w:r w:rsidR="00EF397F">
              <w:t>for</w:t>
            </w:r>
            <w:r w:rsidR="00C84519">
              <w:t xml:space="preserve"> </w:t>
            </w:r>
            <w:r w:rsidR="005622A4">
              <w:t xml:space="preserve">the </w:t>
            </w:r>
            <w:r w:rsidR="00C84519">
              <w:t>topic</w:t>
            </w:r>
            <w:r w:rsidR="009735E6">
              <w:t xml:space="preserve"> ‘</w:t>
            </w:r>
            <w:r w:rsidR="005622A4">
              <w:t>S</w:t>
            </w:r>
            <w:r w:rsidR="009735E6">
              <w:t>chool lunches</w:t>
            </w:r>
            <w:r w:rsidR="005622A4">
              <w:t xml:space="preserve"> </w:t>
            </w:r>
            <w:r w:rsidR="00C84519">
              <w:t>60 years ago</w:t>
            </w:r>
            <w:r w:rsidR="009735E6">
              <w:t>’</w:t>
            </w:r>
            <w:r w:rsidR="00C84519">
              <w:t xml:space="preserve"> they might ask</w:t>
            </w:r>
            <w:r w:rsidR="009735E6">
              <w:t>:</w:t>
            </w:r>
          </w:p>
          <w:p w14:paraId="300176A2" w14:textId="0E52D07B" w:rsidR="009735E6" w:rsidRDefault="009735E6" w:rsidP="001E6046">
            <w:pPr>
              <w:pStyle w:val="ListParagraph"/>
              <w:numPr>
                <w:ilvl w:val="0"/>
                <w:numId w:val="20"/>
              </w:numPr>
              <w:spacing w:after="0"/>
            </w:pPr>
            <w:r>
              <w:t>What did you take to school for lunch?</w:t>
            </w:r>
          </w:p>
          <w:p w14:paraId="77B57AE5" w14:textId="00125DF5" w:rsidR="009735E6" w:rsidRDefault="009735E6" w:rsidP="001E6046">
            <w:pPr>
              <w:pStyle w:val="ListParagraph"/>
              <w:numPr>
                <w:ilvl w:val="0"/>
                <w:numId w:val="20"/>
              </w:numPr>
              <w:spacing w:after="0"/>
            </w:pPr>
            <w:r>
              <w:t>What sort of lunch box did you have?</w:t>
            </w:r>
          </w:p>
          <w:p w14:paraId="3AAB80CE" w14:textId="694C4345" w:rsidR="009735E6" w:rsidRDefault="00EF397F" w:rsidP="001E6046">
            <w:pPr>
              <w:pStyle w:val="ListParagraph"/>
              <w:numPr>
                <w:ilvl w:val="0"/>
                <w:numId w:val="20"/>
              </w:numPr>
              <w:spacing w:after="0"/>
            </w:pPr>
            <w:r>
              <w:t>How was your lunch</w:t>
            </w:r>
            <w:r w:rsidR="009735E6">
              <w:t xml:space="preserve"> wrapped?</w:t>
            </w:r>
          </w:p>
          <w:p w14:paraId="00549E72" w14:textId="21144C81" w:rsidR="00C84519" w:rsidRDefault="00C84519" w:rsidP="001E6046">
            <w:pPr>
              <w:pStyle w:val="ListParagraph"/>
              <w:numPr>
                <w:ilvl w:val="0"/>
                <w:numId w:val="20"/>
              </w:numPr>
              <w:spacing w:after="0"/>
            </w:pPr>
            <w:r>
              <w:t>Was there a ca</w:t>
            </w:r>
            <w:r w:rsidR="00577B70">
              <w:t>n</w:t>
            </w:r>
            <w:r w:rsidR="00EF397F">
              <w:t>teen and what did it</w:t>
            </w:r>
            <w:r>
              <w:t xml:space="preserve"> sell?</w:t>
            </w:r>
          </w:p>
          <w:p w14:paraId="2292150A" w14:textId="14340852" w:rsidR="00C84519" w:rsidRDefault="00C84519">
            <w:pPr>
              <w:spacing w:after="0"/>
            </w:pPr>
            <w:r>
              <w:t>When the interviews are complete</w:t>
            </w:r>
            <w:r w:rsidR="00EF397F">
              <w:t>,</w:t>
            </w:r>
            <w:r>
              <w:t xml:space="preserve"> use two column</w:t>
            </w:r>
            <w:r w:rsidR="00577B70">
              <w:t>s</w:t>
            </w:r>
            <w:r w:rsidR="00EF397F">
              <w:t>,</w:t>
            </w:r>
            <w:r>
              <w:t xml:space="preserve"> ‘then’ and ‘now’</w:t>
            </w:r>
            <w:r w:rsidR="00EF397F">
              <w:t>,</w:t>
            </w:r>
            <w:r>
              <w:t xml:space="preserve"> to compare what the students </w:t>
            </w:r>
            <w:r w:rsidR="00EF397F">
              <w:t>have learned with their own experience</w:t>
            </w:r>
            <w:r>
              <w:t>.</w:t>
            </w:r>
          </w:p>
          <w:p w14:paraId="1042849C" w14:textId="0D185DBF" w:rsidR="00C84519" w:rsidRDefault="00BA5197" w:rsidP="00A91BD0">
            <w:pPr>
              <w:spacing w:after="0"/>
            </w:pPr>
            <w:r>
              <w:t>Use focus question</w:t>
            </w:r>
            <w:r w:rsidR="00EF397F">
              <w:t>s</w:t>
            </w:r>
            <w:r w:rsidR="00C84519">
              <w:t xml:space="preserve"> </w:t>
            </w:r>
            <w:r>
              <w:t xml:space="preserve">to assist students’ thinking and to </w:t>
            </w:r>
            <w:proofErr w:type="spellStart"/>
            <w:r>
              <w:t>emphasise</w:t>
            </w:r>
            <w:proofErr w:type="spellEnd"/>
            <w:r>
              <w:t xml:space="preserve"> th</w:t>
            </w:r>
            <w:r w:rsidR="00377A03">
              <w:t xml:space="preserve">at ways of </w:t>
            </w:r>
            <w:r>
              <w:t xml:space="preserve">wrapping, </w:t>
            </w:r>
            <w:r w:rsidR="00377A03">
              <w:t>packaging and carrying food</w:t>
            </w:r>
            <w:r>
              <w:t xml:space="preserve"> </w:t>
            </w:r>
            <w:r w:rsidR="009E4E94">
              <w:t>can</w:t>
            </w:r>
            <w:r>
              <w:t xml:space="preserve"> affect </w:t>
            </w:r>
            <w:r w:rsidR="00377A03">
              <w:t xml:space="preserve">the quantity of </w:t>
            </w:r>
            <w:r>
              <w:t>waste</w:t>
            </w:r>
            <w:r w:rsidR="00EF397F">
              <w:t xml:space="preserve"> produced</w:t>
            </w:r>
            <w:r w:rsidR="00C84519">
              <w:t>:</w:t>
            </w:r>
          </w:p>
          <w:p w14:paraId="47504D45" w14:textId="17EF86AA" w:rsidR="00C84519" w:rsidRDefault="00BA5197" w:rsidP="001E6046">
            <w:pPr>
              <w:pStyle w:val="ListParagraph"/>
              <w:numPr>
                <w:ilvl w:val="0"/>
                <w:numId w:val="21"/>
              </w:numPr>
              <w:spacing w:after="0"/>
            </w:pPr>
            <w:r w:rsidRPr="0046500A">
              <w:rPr>
                <w:rFonts w:cstheme="minorHAnsi"/>
                <w:noProof/>
                <w:lang w:eastAsia="en-AU"/>
              </w:rPr>
              <w:drawing>
                <wp:anchor distT="0" distB="0" distL="114300" distR="114300" simplePos="0" relativeHeight="252152832" behindDoc="0" locked="0" layoutInCell="1" allowOverlap="1" wp14:anchorId="5159778F" wp14:editId="05569E88">
                  <wp:simplePos x="0" y="0"/>
                  <wp:positionH relativeFrom="column">
                    <wp:posOffset>-365935</wp:posOffset>
                  </wp:positionH>
                  <wp:positionV relativeFrom="paragraph">
                    <wp:posOffset>120431</wp:posOffset>
                  </wp:positionV>
                  <wp:extent cx="360000" cy="360000"/>
                  <wp:effectExtent l="0" t="0" r="2540" b="2540"/>
                  <wp:wrapNone/>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360000" cy="36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84519">
              <w:t>How did people wrap food before plastic wrap?</w:t>
            </w:r>
          </w:p>
          <w:p w14:paraId="2D3E16AE" w14:textId="7927D731" w:rsidR="00C84519" w:rsidRDefault="00C84519" w:rsidP="001E6046">
            <w:pPr>
              <w:pStyle w:val="ListParagraph"/>
              <w:numPr>
                <w:ilvl w:val="0"/>
                <w:numId w:val="21"/>
              </w:numPr>
              <w:spacing w:after="0"/>
            </w:pPr>
            <w:r>
              <w:t>What kinds of snack</w:t>
            </w:r>
            <w:r w:rsidR="00BA5197">
              <w:t>s</w:t>
            </w:r>
            <w:r>
              <w:t xml:space="preserve"> did people have before </w:t>
            </w:r>
            <w:r w:rsidR="00BA5197">
              <w:t>the little snack packs we have now?</w:t>
            </w:r>
          </w:p>
          <w:p w14:paraId="6D9E9F98" w14:textId="57B52A69" w:rsidR="00BA5197" w:rsidRDefault="00BA5197" w:rsidP="001E6046">
            <w:pPr>
              <w:pStyle w:val="ListParagraph"/>
              <w:numPr>
                <w:ilvl w:val="0"/>
                <w:numId w:val="21"/>
              </w:numPr>
              <w:spacing w:after="0"/>
            </w:pPr>
            <w:r>
              <w:t>How did people carry food and other goods home</w:t>
            </w:r>
            <w:r w:rsidR="000A7159">
              <w:t xml:space="preserve"> from the shops</w:t>
            </w:r>
            <w:r>
              <w:t>?</w:t>
            </w:r>
          </w:p>
          <w:p w14:paraId="671AF1D8" w14:textId="18089B71" w:rsidR="00BA5197" w:rsidRDefault="00BA5197" w:rsidP="001E6046">
            <w:pPr>
              <w:pStyle w:val="ListParagraph"/>
              <w:numPr>
                <w:ilvl w:val="0"/>
                <w:numId w:val="21"/>
              </w:numPr>
              <w:spacing w:after="0"/>
            </w:pPr>
            <w:r>
              <w:t>What did people use to store leftover food?</w:t>
            </w:r>
          </w:p>
          <w:p w14:paraId="52AE6E58" w14:textId="77777777" w:rsidR="000A7159" w:rsidRDefault="000A7159" w:rsidP="001E6046">
            <w:pPr>
              <w:pStyle w:val="ListParagraph"/>
              <w:numPr>
                <w:ilvl w:val="0"/>
                <w:numId w:val="21"/>
              </w:numPr>
              <w:spacing w:after="0"/>
            </w:pPr>
            <w:r>
              <w:t>How were shops different?</w:t>
            </w:r>
          </w:p>
          <w:p w14:paraId="4B909ED1" w14:textId="2C976200" w:rsidR="00BA5197" w:rsidRDefault="00BA5197" w:rsidP="001E6046">
            <w:pPr>
              <w:pStyle w:val="ListParagraph"/>
              <w:numPr>
                <w:ilvl w:val="0"/>
                <w:numId w:val="21"/>
              </w:numPr>
              <w:spacing w:after="0"/>
            </w:pPr>
            <w:r>
              <w:t xml:space="preserve">What </w:t>
            </w:r>
            <w:r w:rsidR="009E4E94">
              <w:t xml:space="preserve">kinds of </w:t>
            </w:r>
            <w:r>
              <w:t xml:space="preserve">food </w:t>
            </w:r>
            <w:r w:rsidR="009E4E94">
              <w:t>were</w:t>
            </w:r>
            <w:r>
              <w:t xml:space="preserve"> kept in big bags or con</w:t>
            </w:r>
            <w:r w:rsidR="000A7159">
              <w:t>tainers in shops and</w:t>
            </w:r>
            <w:r>
              <w:t xml:space="preserve"> only measured into paper bags </w:t>
            </w:r>
            <w:r w:rsidR="000A7159">
              <w:t>as purchased?</w:t>
            </w:r>
            <w:r>
              <w:t xml:space="preserve"> </w:t>
            </w:r>
          </w:p>
          <w:p w14:paraId="58B691C6" w14:textId="39A86958" w:rsidR="005E0847" w:rsidRPr="008E4114" w:rsidRDefault="00BA5197" w:rsidP="001E6046">
            <w:pPr>
              <w:pStyle w:val="ListParagraph"/>
              <w:numPr>
                <w:ilvl w:val="0"/>
                <w:numId w:val="21"/>
              </w:numPr>
              <w:spacing w:after="0"/>
            </w:pPr>
            <w:r>
              <w:t xml:space="preserve">What do we </w:t>
            </w:r>
            <w:r w:rsidR="000A7159">
              <w:t xml:space="preserve">now </w:t>
            </w:r>
            <w:r>
              <w:t>throw away</w:t>
            </w:r>
            <w:r w:rsidR="000A7159">
              <w:t xml:space="preserve">, </w:t>
            </w:r>
            <w:r>
              <w:t>that people used to keep and re-use?</w:t>
            </w:r>
          </w:p>
          <w:p w14:paraId="2039DFCC" w14:textId="2A20D652" w:rsidR="0038355A" w:rsidRDefault="00BA5197" w:rsidP="00A91BD0">
            <w:pPr>
              <w:spacing w:after="0"/>
            </w:pPr>
            <w:r>
              <w:t>Help students review the information in the table and consid</w:t>
            </w:r>
            <w:r w:rsidR="000A7159">
              <w:t xml:space="preserve">er how much more waste material is generated </w:t>
            </w:r>
            <w:r w:rsidR="0038355A">
              <w:t>now</w:t>
            </w:r>
            <w:r>
              <w:t xml:space="preserve"> compared to </w:t>
            </w:r>
            <w:r w:rsidR="0038355A">
              <w:t>50-60 years ago.</w:t>
            </w:r>
          </w:p>
          <w:p w14:paraId="48CAD770" w14:textId="0591D02C" w:rsidR="00483434" w:rsidRDefault="00483434" w:rsidP="00A91BD0">
            <w:pPr>
              <w:spacing w:after="0"/>
            </w:pPr>
          </w:p>
          <w:p w14:paraId="042C7EE5" w14:textId="1F94D77A" w:rsidR="0038355A" w:rsidRDefault="0038355A" w:rsidP="009C46AD">
            <w:r>
              <w:lastRenderedPageBreak/>
              <w:t>Introduce students to the problem:</w:t>
            </w:r>
          </w:p>
          <w:p w14:paraId="2CF5677D" w14:textId="315DE9B5" w:rsidR="006242D6" w:rsidRPr="00933F69" w:rsidRDefault="0038355A" w:rsidP="001E6046">
            <w:pPr>
              <w:pStyle w:val="ListParagraph"/>
              <w:numPr>
                <w:ilvl w:val="0"/>
                <w:numId w:val="23"/>
              </w:numPr>
              <w:spacing w:before="120" w:after="120"/>
            </w:pPr>
            <w:r w:rsidRPr="00A91BD0">
              <w:rPr>
                <w:i/>
                <w:lang w:val="en-GB"/>
              </w:rPr>
              <w:t>How can we reduce waste at our school?</w:t>
            </w:r>
          </w:p>
          <w:p w14:paraId="752A20DE" w14:textId="1917466C" w:rsidR="008E5381" w:rsidRPr="000818CF" w:rsidRDefault="002C7C0E" w:rsidP="009C46AD">
            <w:r>
              <w:t>Explain</w:t>
            </w:r>
            <w:r w:rsidR="0038355A">
              <w:t xml:space="preserve"> that in the next activity they will be investigating the different foods and materials used at school</w:t>
            </w:r>
            <w:r>
              <w:t xml:space="preserve">, </w:t>
            </w:r>
            <w:r w:rsidR="0038355A">
              <w:t>the ways they are packaged and used, and suggest ways the level of waste can be reduced.  Lastly</w:t>
            </w:r>
            <w:r w:rsidR="00577B70">
              <w:t>,</w:t>
            </w:r>
            <w:r w:rsidR="0038355A">
              <w:t xml:space="preserve"> they will communicate their suggestions to the school community.</w:t>
            </w:r>
          </w:p>
        </w:tc>
      </w:tr>
      <w:tr w:rsidR="00C33FAD" w:rsidRPr="00384F40" w14:paraId="08647E30" w14:textId="77777777" w:rsidTr="00A91BD0">
        <w:trPr>
          <w:trHeight w:val="571"/>
        </w:trPr>
        <w:tc>
          <w:tcPr>
            <w:tcW w:w="2405" w:type="dxa"/>
            <w:vMerge/>
            <w:tcBorders>
              <w:left w:val="nil"/>
              <w:bottom w:val="nil"/>
              <w:right w:val="nil"/>
            </w:tcBorders>
          </w:tcPr>
          <w:p w14:paraId="7AFD4776" w14:textId="77777777" w:rsidR="00C33FAD" w:rsidRPr="00384F40" w:rsidRDefault="00C33FAD" w:rsidP="00C33FAD">
            <w:pPr>
              <w:widowControl/>
              <w:spacing w:after="160" w:line="259" w:lineRule="auto"/>
              <w:rPr>
                <w:b/>
              </w:rPr>
            </w:pPr>
          </w:p>
        </w:tc>
        <w:tc>
          <w:tcPr>
            <w:tcW w:w="6634" w:type="dxa"/>
            <w:vMerge w:val="restart"/>
            <w:tcBorders>
              <w:left w:val="nil"/>
              <w:right w:val="nil"/>
            </w:tcBorders>
          </w:tcPr>
          <w:p w14:paraId="24B35D62" w14:textId="38312C51" w:rsidR="00C33FAD" w:rsidRDefault="00C33FAD" w:rsidP="00C33FAD">
            <w:pPr>
              <w:widowControl/>
              <w:rPr>
                <w:b/>
              </w:rPr>
            </w:pPr>
            <w:r>
              <w:rPr>
                <w:b/>
              </w:rPr>
              <w:t>Part</w:t>
            </w:r>
            <w:r w:rsidR="008E5381">
              <w:rPr>
                <w:b/>
              </w:rPr>
              <w:t xml:space="preserve"> 4</w:t>
            </w:r>
            <w:r>
              <w:rPr>
                <w:b/>
              </w:rPr>
              <w:t>: Reflection and journaling</w:t>
            </w:r>
          </w:p>
          <w:p w14:paraId="51E0767C" w14:textId="6A9C10FF" w:rsidR="0038355A" w:rsidRDefault="00C33FAD" w:rsidP="00C33FAD">
            <w:r w:rsidRPr="00627414">
              <w:t>Students write or draw what they have learn</w:t>
            </w:r>
            <w:r>
              <w:t>ed</w:t>
            </w:r>
            <w:r w:rsidRPr="00627414">
              <w:t xml:space="preserve"> in their reflective journal (individual or class)</w:t>
            </w:r>
            <w:r w:rsidR="001D2921">
              <w:t xml:space="preserve"> in response to these focus questions:</w:t>
            </w:r>
          </w:p>
          <w:p w14:paraId="5C29DAB5" w14:textId="38DBD89A" w:rsidR="0038355A" w:rsidRDefault="001D2921" w:rsidP="001E6046">
            <w:pPr>
              <w:pStyle w:val="ListParagraph"/>
              <w:numPr>
                <w:ilvl w:val="0"/>
                <w:numId w:val="21"/>
              </w:numPr>
              <w:spacing w:after="0"/>
            </w:pPr>
            <w:r>
              <w:t>Why do we have so much more waste now than before ther</w:t>
            </w:r>
            <w:r w:rsidR="009E4E94">
              <w:t>e were superma</w:t>
            </w:r>
            <w:r w:rsidR="000A7159">
              <w:t>rkets and plastic packaging</w:t>
            </w:r>
            <w:r>
              <w:t>?</w:t>
            </w:r>
          </w:p>
          <w:p w14:paraId="61AB6C3E" w14:textId="7ADB87BD" w:rsidR="00C33FAD" w:rsidRPr="006242D6" w:rsidRDefault="001D2921" w:rsidP="001E6046">
            <w:pPr>
              <w:pStyle w:val="ListParagraph"/>
              <w:numPr>
                <w:ilvl w:val="0"/>
                <w:numId w:val="21"/>
              </w:numPr>
              <w:spacing w:after="120"/>
              <w:ind w:left="714" w:hanging="357"/>
            </w:pPr>
            <w:r>
              <w:t xml:space="preserve">What </w:t>
            </w:r>
            <w:r w:rsidR="009E4E94">
              <w:t xml:space="preserve">items and materials </w:t>
            </w:r>
            <w:r>
              <w:t xml:space="preserve">might </w:t>
            </w:r>
            <w:r w:rsidR="009E4E94">
              <w:t xml:space="preserve">we </w:t>
            </w:r>
            <w:r>
              <w:t xml:space="preserve">be </w:t>
            </w:r>
            <w:r w:rsidR="009E4E94">
              <w:t>th</w:t>
            </w:r>
            <w:r w:rsidR="00577B70">
              <w:t>r</w:t>
            </w:r>
            <w:r w:rsidR="009E4E94">
              <w:t>owing away</w:t>
            </w:r>
            <w:r>
              <w:t xml:space="preserve"> at our school?</w:t>
            </w:r>
          </w:p>
        </w:tc>
      </w:tr>
      <w:tr w:rsidR="00C33FAD" w14:paraId="1BE12115" w14:textId="77777777" w:rsidTr="001D2921">
        <w:trPr>
          <w:trHeight w:val="44"/>
        </w:trPr>
        <w:tc>
          <w:tcPr>
            <w:tcW w:w="2405" w:type="dxa"/>
            <w:tcBorders>
              <w:top w:val="nil"/>
              <w:left w:val="nil"/>
              <w:bottom w:val="single" w:sz="4" w:space="0" w:color="auto"/>
              <w:right w:val="nil"/>
            </w:tcBorders>
          </w:tcPr>
          <w:p w14:paraId="7FFE555C" w14:textId="651159B8" w:rsidR="00C33FAD" w:rsidRPr="008811A9" w:rsidRDefault="00514E32" w:rsidP="00C33FAD">
            <w:pPr>
              <w:widowControl/>
              <w:spacing w:after="240"/>
              <w:rPr>
                <w:b/>
              </w:rPr>
            </w:pPr>
            <w:r w:rsidRPr="0046500A">
              <w:rPr>
                <w:rFonts w:cstheme="minorHAnsi"/>
                <w:noProof/>
                <w:lang w:eastAsia="en-AU"/>
              </w:rPr>
              <w:drawing>
                <wp:anchor distT="0" distB="0" distL="114300" distR="114300" simplePos="0" relativeHeight="252154880" behindDoc="0" locked="0" layoutInCell="1" allowOverlap="1" wp14:anchorId="73D7F8EB" wp14:editId="23BA1171">
                  <wp:simplePos x="0" y="0"/>
                  <wp:positionH relativeFrom="column">
                    <wp:posOffset>1186202</wp:posOffset>
                  </wp:positionH>
                  <wp:positionV relativeFrom="paragraph">
                    <wp:posOffset>660838</wp:posOffset>
                  </wp:positionV>
                  <wp:extent cx="359410" cy="359410"/>
                  <wp:effectExtent l="0" t="0" r="2540" b="2540"/>
                  <wp:wrapNone/>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359410" cy="35941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6634" w:type="dxa"/>
            <w:vMerge/>
            <w:tcBorders>
              <w:left w:val="nil"/>
              <w:bottom w:val="single" w:sz="4" w:space="0" w:color="auto"/>
              <w:right w:val="nil"/>
            </w:tcBorders>
          </w:tcPr>
          <w:p w14:paraId="5B1DA8CA" w14:textId="21E63F50" w:rsidR="00C33FAD" w:rsidRPr="00193C7E" w:rsidRDefault="00C33FAD" w:rsidP="00C33FAD">
            <w:pPr>
              <w:widowControl/>
              <w:spacing w:after="160"/>
            </w:pPr>
          </w:p>
        </w:tc>
      </w:tr>
      <w:tr w:rsidR="00C33FAD" w14:paraId="7053FEA8" w14:textId="77777777" w:rsidTr="001E21B9">
        <w:trPr>
          <w:trHeight w:val="114"/>
        </w:trPr>
        <w:tc>
          <w:tcPr>
            <w:tcW w:w="2405" w:type="dxa"/>
            <w:tcBorders>
              <w:top w:val="single" w:sz="4" w:space="0" w:color="auto"/>
              <w:left w:val="nil"/>
              <w:right w:val="nil"/>
            </w:tcBorders>
          </w:tcPr>
          <w:p w14:paraId="6CC6082D" w14:textId="6B4B746E" w:rsidR="00C33FAD" w:rsidRPr="008811A9" w:rsidRDefault="00C33FAD" w:rsidP="00C33FAD">
            <w:pPr>
              <w:widowControl/>
              <w:spacing w:after="240" w:line="259" w:lineRule="auto"/>
              <w:rPr>
                <w:b/>
              </w:rPr>
            </w:pPr>
            <w:r>
              <w:rPr>
                <w:b/>
              </w:rPr>
              <w:t>Resource sheets</w:t>
            </w:r>
          </w:p>
        </w:tc>
        <w:tc>
          <w:tcPr>
            <w:tcW w:w="6634" w:type="dxa"/>
            <w:tcBorders>
              <w:top w:val="single" w:sz="4" w:space="0" w:color="auto"/>
              <w:left w:val="nil"/>
              <w:bottom w:val="single" w:sz="4" w:space="0" w:color="auto"/>
              <w:right w:val="nil"/>
            </w:tcBorders>
          </w:tcPr>
          <w:p w14:paraId="273AF0B5" w14:textId="2CF95A33" w:rsidR="00C33FAD" w:rsidRDefault="000E73AD" w:rsidP="00C33FAD">
            <w:pPr>
              <w:rPr>
                <w:i/>
              </w:rPr>
            </w:pPr>
            <w:hyperlink w:anchor="_Appendix_7:_Teacher" w:history="1">
              <w:r w:rsidR="00C33FAD" w:rsidRPr="00D36761">
                <w:rPr>
                  <w:i/>
                  <w:color w:val="215986"/>
                  <w:u w:val="single"/>
                </w:rPr>
                <w:t>Teacher resource sheet 1.</w:t>
              </w:r>
              <w:r w:rsidR="00322917">
                <w:rPr>
                  <w:i/>
                  <w:color w:val="215986"/>
                  <w:u w:val="single"/>
                </w:rPr>
                <w:t>2</w:t>
              </w:r>
              <w:r w:rsidR="00C33FAD" w:rsidRPr="00D36761">
                <w:rPr>
                  <w:i/>
                  <w:color w:val="215986"/>
                  <w:u w:val="single"/>
                </w:rPr>
                <w:t>: Cooperative learning – Roles</w:t>
              </w:r>
            </w:hyperlink>
          </w:p>
          <w:p w14:paraId="76BBBFEF" w14:textId="75062A72" w:rsidR="00C33FAD" w:rsidRDefault="000E73AD" w:rsidP="00C33FAD">
            <w:pPr>
              <w:rPr>
                <w:rStyle w:val="Hyperlink"/>
              </w:rPr>
            </w:pPr>
            <w:hyperlink w:anchor="_Appendix_10:_Teacher" w:history="1">
              <w:r w:rsidR="00C33FAD" w:rsidRPr="0011399A">
                <w:rPr>
                  <w:rStyle w:val="Hyperlink"/>
                </w:rPr>
                <w:t>Teacher resource sheet 1.</w:t>
              </w:r>
              <w:r w:rsidR="00322917">
                <w:rPr>
                  <w:rStyle w:val="Hyperlink"/>
                </w:rPr>
                <w:t>3</w:t>
              </w:r>
              <w:r w:rsidR="00C33FAD" w:rsidRPr="0011399A">
                <w:rPr>
                  <w:rStyle w:val="Hyperlink"/>
                </w:rPr>
                <w:t>: Cooperative learning – Think, pair, share</w:t>
              </w:r>
            </w:hyperlink>
          </w:p>
          <w:p w14:paraId="6BD16EEA" w14:textId="0897420A" w:rsidR="001D2921" w:rsidRDefault="000E73AD" w:rsidP="00C33FAD">
            <w:hyperlink w:anchor="_Appendix_9b:_Teacher" w:history="1">
              <w:r w:rsidR="001D2921" w:rsidRPr="001D2921">
                <w:rPr>
                  <w:rStyle w:val="Hyperlink"/>
                </w:rPr>
                <w:t>Teacher resource sheet 1.</w:t>
              </w:r>
              <w:r w:rsidR="00322917">
                <w:rPr>
                  <w:rStyle w:val="Hyperlink"/>
                </w:rPr>
                <w:t>4</w:t>
              </w:r>
              <w:r w:rsidR="001D2921" w:rsidRPr="001D2921">
                <w:rPr>
                  <w:rStyle w:val="Hyperlink"/>
                </w:rPr>
                <w:t>: Waste images</w:t>
              </w:r>
            </w:hyperlink>
            <w:r w:rsidR="001D2921">
              <w:rPr>
                <w:rStyle w:val="Hyperlink"/>
              </w:rPr>
              <w:t xml:space="preserve"> 1 &amp; 2</w:t>
            </w:r>
          </w:p>
          <w:p w14:paraId="1EB1E6D2" w14:textId="2DCD3F64" w:rsidR="00C33FAD" w:rsidRDefault="000E73AD" w:rsidP="00C33FAD">
            <w:pPr>
              <w:rPr>
                <w:rStyle w:val="Hyperlink"/>
              </w:rPr>
            </w:pPr>
            <w:hyperlink w:anchor="_Appendix_10:_Student_1" w:history="1">
              <w:r w:rsidR="00C33FAD">
                <w:rPr>
                  <w:rStyle w:val="Hyperlink"/>
                </w:rPr>
                <w:t>Student activity sheet 1.</w:t>
              </w:r>
              <w:r w:rsidR="00322917">
                <w:rPr>
                  <w:rStyle w:val="Hyperlink"/>
                </w:rPr>
                <w:t>5</w:t>
              </w:r>
              <w:r w:rsidR="00C33FAD">
                <w:rPr>
                  <w:rStyle w:val="Hyperlink"/>
                </w:rPr>
                <w:t>: I see, I think, I wonder</w:t>
              </w:r>
            </w:hyperlink>
          </w:p>
          <w:p w14:paraId="1D0676E1" w14:textId="3605BD4A" w:rsidR="00FC0AFA" w:rsidRDefault="000E73AD" w:rsidP="00C33FAD">
            <w:hyperlink w:anchor="_Appendix_11:_Student_1" w:history="1">
              <w:r w:rsidR="00FC0AFA" w:rsidRPr="00FC0AFA">
                <w:rPr>
                  <w:rStyle w:val="Hyperlink"/>
                </w:rPr>
                <w:t>Student activity sheet 1.</w:t>
              </w:r>
              <w:r w:rsidR="00322917">
                <w:rPr>
                  <w:rStyle w:val="Hyperlink"/>
                </w:rPr>
                <w:t>6</w:t>
              </w:r>
              <w:r w:rsidR="00FC0AFA" w:rsidRPr="00FC0AFA">
                <w:rPr>
                  <w:rStyle w:val="Hyperlink"/>
                </w:rPr>
                <w:t>: KWL Chart</w:t>
              </w:r>
            </w:hyperlink>
          </w:p>
          <w:p w14:paraId="04349565" w14:textId="153B912F" w:rsidR="00E17960" w:rsidRPr="00A91BD0" w:rsidRDefault="000E73AD">
            <w:pPr>
              <w:spacing w:after="240"/>
              <w:rPr>
                <w:color w:val="215986"/>
                <w:u w:val="single"/>
              </w:rPr>
            </w:pPr>
            <w:hyperlink w:anchor="_Appendix_12:_Teacher_2" w:history="1">
              <w:r w:rsidR="00E17960" w:rsidRPr="00A91BD0">
                <w:rPr>
                  <w:rStyle w:val="Hyperlink"/>
                </w:rPr>
                <w:t>Teacher resource sheet 1.</w:t>
              </w:r>
              <w:r w:rsidR="00322917">
                <w:rPr>
                  <w:rStyle w:val="Hyperlink"/>
                </w:rPr>
                <w:t>7</w:t>
              </w:r>
              <w:r w:rsidR="00E17960">
                <w:rPr>
                  <w:rStyle w:val="Hyperlink"/>
                </w:rPr>
                <w:t>:Sample</w:t>
              </w:r>
              <w:r w:rsidR="00E17960" w:rsidRPr="00A91BD0">
                <w:rPr>
                  <w:rStyle w:val="Hyperlink"/>
                </w:rPr>
                <w:t xml:space="preserve"> </w:t>
              </w:r>
              <w:r w:rsidR="00E17960">
                <w:rPr>
                  <w:rStyle w:val="Hyperlink"/>
                </w:rPr>
                <w:t>p</w:t>
              </w:r>
              <w:r w:rsidR="00E17960" w:rsidRPr="00A91BD0">
                <w:rPr>
                  <w:rStyle w:val="Hyperlink"/>
                </w:rPr>
                <w:t>arent letter</w:t>
              </w:r>
            </w:hyperlink>
          </w:p>
        </w:tc>
      </w:tr>
      <w:tr w:rsidR="00C33FAD" w14:paraId="1C09FD95" w14:textId="77777777" w:rsidTr="002C7582">
        <w:tc>
          <w:tcPr>
            <w:tcW w:w="2405" w:type="dxa"/>
            <w:vMerge w:val="restart"/>
            <w:tcBorders>
              <w:top w:val="single" w:sz="4" w:space="0" w:color="auto"/>
              <w:left w:val="nil"/>
              <w:right w:val="nil"/>
            </w:tcBorders>
          </w:tcPr>
          <w:p w14:paraId="3B8BB81A" w14:textId="77777777" w:rsidR="00C33FAD" w:rsidRPr="008811A9" w:rsidRDefault="00C33FAD" w:rsidP="00C33FAD">
            <w:pPr>
              <w:widowControl/>
              <w:spacing w:after="240" w:line="259" w:lineRule="auto"/>
              <w:rPr>
                <w:b/>
              </w:rPr>
            </w:pPr>
            <w:r w:rsidRPr="008811A9">
              <w:rPr>
                <w:b/>
              </w:rPr>
              <w:t>Digital resources</w:t>
            </w:r>
          </w:p>
        </w:tc>
        <w:tc>
          <w:tcPr>
            <w:tcW w:w="6634" w:type="dxa"/>
            <w:tcBorders>
              <w:top w:val="single" w:sz="4" w:space="0" w:color="auto"/>
              <w:left w:val="nil"/>
              <w:bottom w:val="single" w:sz="4" w:space="0" w:color="auto"/>
              <w:right w:val="nil"/>
            </w:tcBorders>
          </w:tcPr>
          <w:p w14:paraId="494533A4" w14:textId="6134A8B4" w:rsidR="00D43EB4" w:rsidRDefault="00D43EB4" w:rsidP="009D00BE">
            <w:pPr>
              <w:spacing w:line="257" w:lineRule="auto"/>
              <w:rPr>
                <w:b/>
              </w:rPr>
            </w:pPr>
            <w:r>
              <w:rPr>
                <w:b/>
              </w:rPr>
              <w:t>Shopping for Food</w:t>
            </w:r>
            <w:r w:rsidR="00B062E8">
              <w:rPr>
                <w:b/>
              </w:rPr>
              <w:t xml:space="preserve"> and goods</w:t>
            </w:r>
          </w:p>
          <w:p w14:paraId="206C233E" w14:textId="293D6EA0" w:rsidR="00D43EB4" w:rsidRDefault="00D43EB4" w:rsidP="009C46AD">
            <w:pPr>
              <w:spacing w:line="257" w:lineRule="auto"/>
            </w:pPr>
            <w:r w:rsidRPr="00A91BD0">
              <w:t>Photo history of food in Australia in each decade</w:t>
            </w:r>
            <w:r>
              <w:br/>
            </w:r>
            <w:hyperlink r:id="rId65" w:history="1">
              <w:r>
                <w:rPr>
                  <w:rStyle w:val="Hyperlink"/>
                </w:rPr>
                <w:t>https://australianfoodtimeline.com.au/</w:t>
              </w:r>
            </w:hyperlink>
          </w:p>
          <w:p w14:paraId="143490D9" w14:textId="34C9AC98" w:rsidR="002C7582" w:rsidRDefault="0096562B" w:rsidP="009C46AD">
            <w:pPr>
              <w:spacing w:line="257" w:lineRule="auto"/>
              <w:rPr>
                <w:rStyle w:val="Hyperlink"/>
              </w:rPr>
            </w:pPr>
            <w:r>
              <w:t>Wide range of photos of old-fashioned grocery shops, shopping bags, signs and markets to use as stimulus</w:t>
            </w:r>
            <w:r w:rsidR="007F5EE1">
              <w:t xml:space="preserve"> (</w:t>
            </w:r>
            <w:r w:rsidR="00577B70">
              <w:t xml:space="preserve">the </w:t>
            </w:r>
            <w:r w:rsidR="007F5EE1">
              <w:t>site allows 1</w:t>
            </w:r>
            <w:r w:rsidR="00577B70">
              <w:t>-</w:t>
            </w:r>
            <w:r w:rsidR="007F5EE1">
              <w:t>month free access and 10 free images)</w:t>
            </w:r>
            <w:r>
              <w:t xml:space="preserve"> </w:t>
            </w:r>
            <w:r>
              <w:br/>
            </w:r>
            <w:hyperlink r:id="rId66" w:history="1">
              <w:r w:rsidR="007F5EE1">
                <w:rPr>
                  <w:rStyle w:val="Hyperlink"/>
                </w:rPr>
                <w:t>https://www.shutterstock.com/search/old-fashioned+grocery+shops?image_type=photo</w:t>
              </w:r>
            </w:hyperlink>
          </w:p>
          <w:p w14:paraId="2DEA056C" w14:textId="37EF0D19" w:rsidR="00F07E2F" w:rsidRDefault="00F07E2F" w:rsidP="009C46AD">
            <w:pPr>
              <w:spacing w:after="1200" w:line="257" w:lineRule="auto"/>
              <w:rPr>
                <w:rStyle w:val="Hyperlink"/>
              </w:rPr>
            </w:pPr>
            <w:r>
              <w:t>Video of old</w:t>
            </w:r>
            <w:r w:rsidR="00577B70">
              <w:t>-</w:t>
            </w:r>
            <w:r>
              <w:t xml:space="preserve">style hardware shop with commentary explaining personal </w:t>
            </w:r>
            <w:r w:rsidR="00B062E8">
              <w:t>service</w:t>
            </w:r>
            <w:r>
              <w:t xml:space="preserve"> – refers to change in the 1960s.</w:t>
            </w:r>
            <w:r>
              <w:br/>
            </w:r>
            <w:hyperlink r:id="rId67" w:history="1">
              <w:r w:rsidR="00792228" w:rsidRPr="00C36BA1">
                <w:rPr>
                  <w:rStyle w:val="Hyperlink"/>
                </w:rPr>
                <w:t>https://youtu.be/QOaTUxeJjII</w:t>
              </w:r>
            </w:hyperlink>
          </w:p>
          <w:p w14:paraId="17B2C7BC" w14:textId="68D655AA" w:rsidR="00DE0F01" w:rsidRPr="009D00BE" w:rsidRDefault="00792228" w:rsidP="009C46AD">
            <w:pPr>
              <w:spacing w:before="1320" w:line="257" w:lineRule="auto"/>
              <w:rPr>
                <w:i/>
                <w:color w:val="215986"/>
                <w:u w:val="single"/>
              </w:rPr>
            </w:pPr>
            <w:r>
              <w:lastRenderedPageBreak/>
              <w:t xml:space="preserve">Video of </w:t>
            </w:r>
            <w:r w:rsidR="00577B70">
              <w:t xml:space="preserve">an </w:t>
            </w:r>
            <w:r>
              <w:t xml:space="preserve">American corner store – needs to be previewed with only short clips shown to students to see </w:t>
            </w:r>
            <w:r w:rsidR="00B062E8">
              <w:t>examples of ‘over the counter’</w:t>
            </w:r>
            <w:r>
              <w:t xml:space="preserve"> personal service.</w:t>
            </w:r>
            <w:r w:rsidR="001D3943">
              <w:br/>
            </w:r>
            <w:hyperlink r:id="rId68" w:history="1">
              <w:r w:rsidR="001D3943" w:rsidRPr="00C36BA1">
                <w:rPr>
                  <w:rStyle w:val="Hyperlink"/>
                </w:rPr>
                <w:t>https://youtu.be/wJRiI_pI1jY</w:t>
              </w:r>
            </w:hyperlink>
          </w:p>
          <w:p w14:paraId="4461CB41" w14:textId="01A155F2" w:rsidR="001D3943" w:rsidRDefault="001D3943" w:rsidP="009C46AD">
            <w:pPr>
              <w:spacing w:line="257" w:lineRule="auto"/>
            </w:pPr>
            <w:r>
              <w:t>60 photos of historic shopping – ranging from very early to first supermarkets – select photos of ‘over the counter’ images to show students.</w:t>
            </w:r>
            <w:r>
              <w:br/>
            </w:r>
            <w:hyperlink r:id="rId69" w:history="1">
              <w:r w:rsidR="006D4377" w:rsidRPr="00835BCE">
                <w:rPr>
                  <w:rStyle w:val="Hyperlink"/>
                </w:rPr>
                <w:t>https://youtu.be/Kca3vJ7sbXA</w:t>
              </w:r>
            </w:hyperlink>
          </w:p>
          <w:p w14:paraId="7A22970E" w14:textId="256AC9B5" w:rsidR="00C33FAD" w:rsidRDefault="006D4377" w:rsidP="009C46AD">
            <w:pPr>
              <w:tabs>
                <w:tab w:val="left" w:pos="1560"/>
              </w:tabs>
              <w:spacing w:line="257" w:lineRule="auto"/>
            </w:pPr>
            <w:r w:rsidRPr="00320D24">
              <w:t>A photo history of the plastic bag</w:t>
            </w:r>
            <w:r w:rsidR="009C46AD">
              <w:t xml:space="preserve"> </w:t>
            </w:r>
            <w:hyperlink r:id="rId70" w:history="1">
              <w:r w:rsidRPr="00320D24">
                <w:rPr>
                  <w:rStyle w:val="Hyperlink"/>
                </w:rPr>
                <w:t>https://www.unenvironment.org/news-and-stories/story/birth-ban-history-plastic-shopping-bag</w:t>
              </w:r>
            </w:hyperlink>
          </w:p>
        </w:tc>
      </w:tr>
      <w:tr w:rsidR="00853A4A" w14:paraId="7D6B729B" w14:textId="77777777" w:rsidTr="001E21B9">
        <w:trPr>
          <w:trHeight w:val="114"/>
        </w:trPr>
        <w:tc>
          <w:tcPr>
            <w:tcW w:w="2405" w:type="dxa"/>
            <w:vMerge/>
            <w:tcBorders>
              <w:top w:val="single" w:sz="4" w:space="0" w:color="auto"/>
              <w:left w:val="nil"/>
              <w:right w:val="nil"/>
            </w:tcBorders>
          </w:tcPr>
          <w:p w14:paraId="6596B3B5" w14:textId="77777777" w:rsidR="00853A4A" w:rsidRPr="008811A9" w:rsidRDefault="00853A4A" w:rsidP="00C33FAD">
            <w:pPr>
              <w:widowControl/>
              <w:spacing w:after="240" w:line="259" w:lineRule="auto"/>
              <w:rPr>
                <w:b/>
              </w:rPr>
            </w:pPr>
          </w:p>
        </w:tc>
        <w:tc>
          <w:tcPr>
            <w:tcW w:w="6634" w:type="dxa"/>
            <w:tcBorders>
              <w:top w:val="single" w:sz="4" w:space="0" w:color="auto"/>
              <w:left w:val="nil"/>
              <w:bottom w:val="single" w:sz="4" w:space="0" w:color="auto"/>
              <w:right w:val="nil"/>
            </w:tcBorders>
          </w:tcPr>
          <w:p w14:paraId="063BFEAD" w14:textId="77777777" w:rsidR="00853A4A" w:rsidRPr="00621C18" w:rsidRDefault="00853A4A" w:rsidP="00853A4A">
            <w:pPr>
              <w:rPr>
                <w:b/>
              </w:rPr>
            </w:pPr>
            <w:r w:rsidRPr="00621C18">
              <w:rPr>
                <w:b/>
              </w:rPr>
              <w:t>Earth’s resources used to make plastic</w:t>
            </w:r>
          </w:p>
          <w:p w14:paraId="617916C5" w14:textId="0CC8DF5A" w:rsidR="00853A4A" w:rsidRDefault="00853A4A" w:rsidP="009C46AD">
            <w:pPr>
              <w:spacing w:line="257" w:lineRule="auto"/>
              <w:rPr>
                <w:b/>
              </w:rPr>
            </w:pPr>
            <w:r>
              <w:t>How Plastic is Made (Green Living Science, 2017)</w:t>
            </w:r>
            <w:r w:rsidR="009C46AD">
              <w:br/>
            </w:r>
            <w:hyperlink r:id="rId71" w:history="1">
              <w:r>
                <w:rPr>
                  <w:rStyle w:val="Hyperlink"/>
                </w:rPr>
                <w:t>youtu.be/w4VG-7ZFvDM</w:t>
              </w:r>
            </w:hyperlink>
            <w:r>
              <w:t xml:space="preserve"> </w:t>
            </w:r>
            <w:r>
              <w:rPr>
                <w:rStyle w:val="Hyperlink"/>
              </w:rPr>
              <w:t xml:space="preserve">  </w:t>
            </w:r>
          </w:p>
        </w:tc>
      </w:tr>
      <w:tr w:rsidR="00C33FAD" w14:paraId="01741415" w14:textId="77777777" w:rsidTr="001E21B9">
        <w:trPr>
          <w:trHeight w:val="112"/>
        </w:trPr>
        <w:tc>
          <w:tcPr>
            <w:tcW w:w="2405" w:type="dxa"/>
            <w:vMerge/>
            <w:tcBorders>
              <w:left w:val="nil"/>
              <w:right w:val="nil"/>
            </w:tcBorders>
          </w:tcPr>
          <w:p w14:paraId="4651FC98" w14:textId="444D4B59" w:rsidR="00C33FAD" w:rsidRPr="008811A9" w:rsidRDefault="00C33FAD" w:rsidP="00C33FAD">
            <w:pPr>
              <w:widowControl/>
              <w:spacing w:after="160" w:line="259" w:lineRule="auto"/>
              <w:rPr>
                <w:b/>
              </w:rPr>
            </w:pPr>
          </w:p>
        </w:tc>
        <w:tc>
          <w:tcPr>
            <w:tcW w:w="6634" w:type="dxa"/>
            <w:tcBorders>
              <w:top w:val="single" w:sz="4" w:space="0" w:color="auto"/>
              <w:left w:val="nil"/>
              <w:bottom w:val="single" w:sz="4" w:space="0" w:color="auto"/>
              <w:right w:val="nil"/>
            </w:tcBorders>
          </w:tcPr>
          <w:p w14:paraId="7E77CBBD" w14:textId="519BDBCB" w:rsidR="00C33FAD" w:rsidRDefault="00C33FAD" w:rsidP="00C33FAD">
            <w:pPr>
              <w:widowControl/>
              <w:spacing w:line="256" w:lineRule="auto"/>
              <w:rPr>
                <w:i/>
              </w:rPr>
            </w:pPr>
            <w:r>
              <w:rPr>
                <w:b/>
              </w:rPr>
              <w:t>Single-use plastics</w:t>
            </w:r>
            <w:r w:rsidRPr="00F862A7">
              <w:rPr>
                <w:b/>
              </w:rPr>
              <w:t xml:space="preserve"> and</w:t>
            </w:r>
            <w:r>
              <w:rPr>
                <w:b/>
              </w:rPr>
              <w:t xml:space="preserve"> their impact on</w:t>
            </w:r>
            <w:r w:rsidRPr="00F862A7">
              <w:rPr>
                <w:b/>
              </w:rPr>
              <w:t xml:space="preserve"> our environment</w:t>
            </w:r>
          </w:p>
          <w:p w14:paraId="555D5FBE" w14:textId="112D4053" w:rsidR="00C33FAD" w:rsidRDefault="00C33FAD" w:rsidP="009C46AD">
            <w:pPr>
              <w:widowControl/>
              <w:spacing w:line="257" w:lineRule="auto"/>
            </w:pPr>
            <w:r w:rsidRPr="002D68CA">
              <w:rPr>
                <w:i/>
              </w:rPr>
              <w:t>Ocean confetti (</w:t>
            </w:r>
            <w:proofErr w:type="spellStart"/>
            <w:r w:rsidRPr="002D68CA">
              <w:rPr>
                <w:i/>
              </w:rPr>
              <w:t>Minute</w:t>
            </w:r>
            <w:r>
              <w:rPr>
                <w:i/>
              </w:rPr>
              <w:t>E</w:t>
            </w:r>
            <w:r w:rsidRPr="002D68CA">
              <w:rPr>
                <w:i/>
              </w:rPr>
              <w:t>arth</w:t>
            </w:r>
            <w:proofErr w:type="spellEnd"/>
            <w:r w:rsidRPr="002D68CA">
              <w:rPr>
                <w:i/>
              </w:rPr>
              <w:t>, 2014)</w:t>
            </w:r>
            <w:r w:rsidR="009C46AD">
              <w:rPr>
                <w:i/>
              </w:rPr>
              <w:br/>
            </w:r>
            <w:hyperlink r:id="rId72" w:history="1">
              <w:r>
                <w:rPr>
                  <w:rStyle w:val="Hyperlink"/>
                </w:rPr>
                <w:t>youtu.be/</w:t>
              </w:r>
              <w:proofErr w:type="spellStart"/>
              <w:r>
                <w:rPr>
                  <w:rStyle w:val="Hyperlink"/>
                </w:rPr>
                <w:t>qVoFeELi_vQ</w:t>
              </w:r>
              <w:proofErr w:type="spellEnd"/>
            </w:hyperlink>
            <w:r>
              <w:t xml:space="preserve"> </w:t>
            </w:r>
          </w:p>
          <w:p w14:paraId="4C0B0B50" w14:textId="100969F6" w:rsidR="00C33FAD" w:rsidRDefault="00C33FAD" w:rsidP="009C46AD">
            <w:pPr>
              <w:widowControl/>
              <w:spacing w:line="257" w:lineRule="auto"/>
              <w:rPr>
                <w:rStyle w:val="Hyperlink"/>
              </w:rPr>
            </w:pPr>
            <w:r>
              <w:t>Can you live plastic-free for 31 days? (Cleanaway, 2018)</w:t>
            </w:r>
            <w:r w:rsidR="009C46AD">
              <w:br/>
            </w:r>
            <w:hyperlink r:id="rId73" w:history="1">
              <w:r w:rsidRPr="001719E4">
                <w:rPr>
                  <w:rStyle w:val="Hyperlink"/>
                </w:rPr>
                <w:t>www.cleanaway.com.au/about-us/sustainable-future/plastic-free-living-2018/</w:t>
              </w:r>
            </w:hyperlink>
          </w:p>
          <w:p w14:paraId="17C56D2B" w14:textId="5432CE3B" w:rsidR="00C33FAD" w:rsidRPr="00BC31CB" w:rsidRDefault="00C33FAD" w:rsidP="009C46AD">
            <w:pPr>
              <w:pStyle w:val="PlainText"/>
              <w:spacing w:before="120" w:after="120" w:line="257" w:lineRule="auto"/>
              <w:rPr>
                <w:rFonts w:ascii="Century Gothic" w:hAnsi="Century Gothic"/>
                <w:i/>
                <w:szCs w:val="22"/>
              </w:rPr>
            </w:pPr>
            <w:r>
              <w:rPr>
                <w:rFonts w:ascii="Century Gothic" w:hAnsi="Century Gothic"/>
                <w:i/>
                <w:szCs w:val="22"/>
              </w:rPr>
              <w:t>W</w:t>
            </w:r>
            <w:r w:rsidRPr="00BC31CB">
              <w:rPr>
                <w:rFonts w:ascii="Century Gothic" w:hAnsi="Century Gothic"/>
                <w:i/>
                <w:szCs w:val="22"/>
              </w:rPr>
              <w:t xml:space="preserve">ar on </w:t>
            </w:r>
            <w:r>
              <w:rPr>
                <w:rFonts w:ascii="Century Gothic" w:hAnsi="Century Gothic"/>
                <w:i/>
                <w:szCs w:val="22"/>
              </w:rPr>
              <w:t>W</w:t>
            </w:r>
            <w:r w:rsidRPr="00BC31CB">
              <w:rPr>
                <w:rFonts w:ascii="Century Gothic" w:hAnsi="Century Gothic"/>
                <w:i/>
                <w:szCs w:val="22"/>
              </w:rPr>
              <w:t>aste</w:t>
            </w:r>
            <w:r>
              <w:rPr>
                <w:rFonts w:ascii="Century Gothic" w:hAnsi="Century Gothic"/>
                <w:i/>
                <w:szCs w:val="22"/>
              </w:rPr>
              <w:t xml:space="preserve">, Chapter 4: </w:t>
            </w:r>
            <w:r w:rsidRPr="00BC31CB">
              <w:rPr>
                <w:rFonts w:ascii="Century Gothic" w:hAnsi="Century Gothic"/>
                <w:i/>
                <w:szCs w:val="22"/>
              </w:rPr>
              <w:t xml:space="preserve">Plastics in our oceans </w:t>
            </w:r>
            <w:r>
              <w:rPr>
                <w:rFonts w:ascii="Century Gothic" w:hAnsi="Century Gothic"/>
                <w:i/>
                <w:szCs w:val="22"/>
              </w:rPr>
              <w:t xml:space="preserve">- Part 1 </w:t>
            </w:r>
            <w:r w:rsidRPr="00BC31CB">
              <w:rPr>
                <w:rFonts w:ascii="Century Gothic" w:hAnsi="Century Gothic"/>
                <w:i/>
                <w:szCs w:val="22"/>
              </w:rPr>
              <w:t>(</w:t>
            </w:r>
            <w:r w:rsidRPr="00B91180">
              <w:rPr>
                <w:rFonts w:ascii="Century Gothic" w:hAnsi="Century Gothic"/>
                <w:szCs w:val="22"/>
              </w:rPr>
              <w:t>ABC</w:t>
            </w:r>
            <w:r>
              <w:rPr>
                <w:rFonts w:ascii="Century Gothic" w:hAnsi="Century Gothic"/>
                <w:szCs w:val="22"/>
              </w:rPr>
              <w:t xml:space="preserve"> Education,</w:t>
            </w:r>
            <w:r w:rsidRPr="00B91180">
              <w:rPr>
                <w:rFonts w:ascii="Century Gothic" w:hAnsi="Century Gothic"/>
                <w:szCs w:val="22"/>
              </w:rPr>
              <w:t xml:space="preserve"> 2017</w:t>
            </w:r>
            <w:r w:rsidRPr="00BC31CB">
              <w:rPr>
                <w:rFonts w:ascii="Century Gothic" w:hAnsi="Century Gothic"/>
                <w:i/>
                <w:szCs w:val="22"/>
              </w:rPr>
              <w:t>)</w:t>
            </w:r>
            <w:r w:rsidR="009C46AD">
              <w:rPr>
                <w:rFonts w:ascii="Century Gothic" w:hAnsi="Century Gothic"/>
                <w:i/>
                <w:szCs w:val="22"/>
              </w:rPr>
              <w:br/>
            </w:r>
            <w:hyperlink r:id="rId74" w:anchor="!/digibook/2597026/war-on-waste" w:history="1">
              <w:r>
                <w:rPr>
                  <w:rStyle w:val="Hyperlink"/>
                  <w:rFonts w:ascii="Century Gothic" w:hAnsi="Century Gothic"/>
                  <w:szCs w:val="22"/>
                </w:rPr>
                <w:t>education.abc.net.au/home#!/</w:t>
              </w:r>
              <w:proofErr w:type="spellStart"/>
              <w:r>
                <w:rPr>
                  <w:rStyle w:val="Hyperlink"/>
                  <w:rFonts w:ascii="Century Gothic" w:hAnsi="Century Gothic"/>
                  <w:szCs w:val="22"/>
                </w:rPr>
                <w:t>digibook</w:t>
              </w:r>
              <w:proofErr w:type="spellEnd"/>
              <w:r>
                <w:rPr>
                  <w:rStyle w:val="Hyperlink"/>
                  <w:rFonts w:ascii="Century Gothic" w:hAnsi="Century Gothic"/>
                  <w:szCs w:val="22"/>
                </w:rPr>
                <w:t>/2597026/war-on-waste</w:t>
              </w:r>
            </w:hyperlink>
          </w:p>
          <w:p w14:paraId="087A05B0" w14:textId="3C1E970C" w:rsidR="00C33FAD" w:rsidRPr="00BC31CB" w:rsidRDefault="00C33FAD" w:rsidP="009C46AD">
            <w:pPr>
              <w:pStyle w:val="PlainText"/>
              <w:spacing w:before="120" w:after="120" w:line="257" w:lineRule="auto"/>
              <w:rPr>
                <w:rFonts w:ascii="Century Gothic" w:hAnsi="Century Gothic"/>
                <w:i/>
                <w:szCs w:val="22"/>
              </w:rPr>
            </w:pPr>
            <w:r>
              <w:rPr>
                <w:rFonts w:ascii="Century Gothic" w:hAnsi="Century Gothic"/>
                <w:i/>
                <w:szCs w:val="22"/>
              </w:rPr>
              <w:t>W</w:t>
            </w:r>
            <w:r w:rsidRPr="00BC31CB">
              <w:rPr>
                <w:rFonts w:ascii="Century Gothic" w:hAnsi="Century Gothic"/>
                <w:i/>
                <w:szCs w:val="22"/>
              </w:rPr>
              <w:t xml:space="preserve">ar on </w:t>
            </w:r>
            <w:r>
              <w:rPr>
                <w:rFonts w:ascii="Century Gothic" w:hAnsi="Century Gothic"/>
                <w:i/>
                <w:szCs w:val="22"/>
              </w:rPr>
              <w:t>W</w:t>
            </w:r>
            <w:r w:rsidRPr="00BC31CB">
              <w:rPr>
                <w:rFonts w:ascii="Century Gothic" w:hAnsi="Century Gothic"/>
                <w:i/>
                <w:szCs w:val="22"/>
              </w:rPr>
              <w:t>aste</w:t>
            </w:r>
            <w:r>
              <w:rPr>
                <w:rFonts w:ascii="Century Gothic" w:hAnsi="Century Gothic"/>
                <w:i/>
                <w:szCs w:val="22"/>
              </w:rPr>
              <w:t>, Chapter 4: Plastics in our oceans – Part 2 (</w:t>
            </w:r>
            <w:r w:rsidRPr="00E64778">
              <w:rPr>
                <w:rFonts w:ascii="Century Gothic" w:hAnsi="Century Gothic"/>
                <w:szCs w:val="22"/>
              </w:rPr>
              <w:t>ABC</w:t>
            </w:r>
            <w:r>
              <w:rPr>
                <w:rFonts w:ascii="Century Gothic" w:hAnsi="Century Gothic"/>
                <w:szCs w:val="22"/>
              </w:rPr>
              <w:t xml:space="preserve"> Education,</w:t>
            </w:r>
            <w:r w:rsidRPr="00E64778">
              <w:rPr>
                <w:rFonts w:ascii="Century Gothic" w:hAnsi="Century Gothic"/>
                <w:szCs w:val="22"/>
              </w:rPr>
              <w:t xml:space="preserve"> 2017</w:t>
            </w:r>
            <w:r>
              <w:rPr>
                <w:rFonts w:ascii="Century Gothic" w:hAnsi="Century Gothic"/>
                <w:i/>
                <w:szCs w:val="22"/>
              </w:rPr>
              <w:t>)</w:t>
            </w:r>
            <w:r w:rsidR="009C46AD">
              <w:rPr>
                <w:rFonts w:ascii="Century Gothic" w:hAnsi="Century Gothic"/>
                <w:i/>
                <w:szCs w:val="22"/>
              </w:rPr>
              <w:br/>
            </w:r>
            <w:hyperlink r:id="rId75" w:anchor="!/digibook/2597026/war-on-waste" w:history="1">
              <w:r>
                <w:rPr>
                  <w:rStyle w:val="Hyperlink"/>
                  <w:rFonts w:ascii="Century Gothic" w:hAnsi="Century Gothic"/>
                  <w:szCs w:val="22"/>
                </w:rPr>
                <w:t>education.abc.net.au/home#!/</w:t>
              </w:r>
              <w:proofErr w:type="spellStart"/>
              <w:r>
                <w:rPr>
                  <w:rStyle w:val="Hyperlink"/>
                  <w:rFonts w:ascii="Century Gothic" w:hAnsi="Century Gothic"/>
                  <w:szCs w:val="22"/>
                </w:rPr>
                <w:t>digibook</w:t>
              </w:r>
              <w:proofErr w:type="spellEnd"/>
              <w:r>
                <w:rPr>
                  <w:rStyle w:val="Hyperlink"/>
                  <w:rFonts w:ascii="Century Gothic" w:hAnsi="Century Gothic"/>
                  <w:szCs w:val="22"/>
                </w:rPr>
                <w:t>/2597026/war-on-waste</w:t>
              </w:r>
            </w:hyperlink>
          </w:p>
          <w:p w14:paraId="3C85D4DB" w14:textId="7C956ED6" w:rsidR="00C33FAD" w:rsidRDefault="00C33FAD" w:rsidP="009C46AD">
            <w:pPr>
              <w:widowControl/>
              <w:spacing w:line="257" w:lineRule="auto"/>
              <w:rPr>
                <w:rStyle w:val="Hyperlink"/>
              </w:rPr>
            </w:pPr>
            <w:r w:rsidRPr="00B91180">
              <w:rPr>
                <w:i/>
              </w:rPr>
              <w:t xml:space="preserve">Plastic </w:t>
            </w:r>
            <w:r>
              <w:rPr>
                <w:i/>
              </w:rPr>
              <w:t>B</w:t>
            </w:r>
            <w:r w:rsidRPr="00B91180">
              <w:rPr>
                <w:i/>
              </w:rPr>
              <w:t xml:space="preserve">ags </w:t>
            </w:r>
            <w:r>
              <w:t>(ABC Behind The News, 2008)</w:t>
            </w:r>
            <w:r w:rsidR="009C46AD">
              <w:br/>
            </w:r>
            <w:hyperlink r:id="rId76" w:history="1">
              <w:r>
                <w:rPr>
                  <w:rStyle w:val="Hyperlink"/>
                </w:rPr>
                <w:t>www.abc.net.au/btn/story/s2227446.htm</w:t>
              </w:r>
            </w:hyperlink>
          </w:p>
          <w:p w14:paraId="7DA807F3" w14:textId="0BCA12E3" w:rsidR="005E0847" w:rsidRPr="002C7582" w:rsidRDefault="00C33FAD" w:rsidP="009C46AD">
            <w:pPr>
              <w:spacing w:line="257" w:lineRule="auto"/>
              <w:rPr>
                <w:rStyle w:val="Hyperlink"/>
              </w:rPr>
            </w:pPr>
            <w:r w:rsidRPr="00B91180">
              <w:rPr>
                <w:rStyle w:val="Hyperlink"/>
                <w:color w:val="auto"/>
                <w:u w:val="none"/>
              </w:rPr>
              <w:t>Dolphin dies after becoming entangled in fishing line in the Swan River</w:t>
            </w:r>
            <w:r>
              <w:rPr>
                <w:rStyle w:val="Hyperlink"/>
                <w:i w:val="0"/>
                <w:color w:val="auto"/>
                <w:u w:val="none"/>
              </w:rPr>
              <w:t xml:space="preserve"> (The West Australian, 2018)</w:t>
            </w:r>
            <w:r w:rsidR="009C46AD">
              <w:rPr>
                <w:rStyle w:val="Hyperlink"/>
                <w:i w:val="0"/>
                <w:color w:val="auto"/>
                <w:u w:val="none"/>
              </w:rPr>
              <w:br/>
            </w:r>
            <w:hyperlink r:id="rId77" w:history="1">
              <w:r w:rsidRPr="00B91180">
                <w:rPr>
                  <w:rStyle w:val="Hyperlink"/>
                </w:rPr>
                <w:t>thewest.com.au/news/animals/swan-river-dolphin-found-dead-with-tackle-wrapped-around-its-fin-ng-b88935416z</w:t>
              </w:r>
            </w:hyperlink>
          </w:p>
          <w:p w14:paraId="5254274A" w14:textId="62434DC7" w:rsidR="00C33FAD" w:rsidRPr="00362001" w:rsidRDefault="00C33FAD" w:rsidP="009C46AD">
            <w:pPr>
              <w:pStyle w:val="TOC3"/>
              <w:spacing w:after="120" w:line="257" w:lineRule="auto"/>
              <w:rPr>
                <w:i/>
              </w:rPr>
            </w:pPr>
            <w:r>
              <w:rPr>
                <w:rStyle w:val="Hyperlink"/>
                <w:color w:val="auto"/>
                <w:u w:val="none"/>
              </w:rPr>
              <w:t xml:space="preserve">How much plastic does it take to kill a turtle? </w:t>
            </w:r>
            <w:r>
              <w:rPr>
                <w:rStyle w:val="Hyperlink"/>
                <w:i w:val="0"/>
                <w:color w:val="auto"/>
                <w:u w:val="none"/>
              </w:rPr>
              <w:t>(</w:t>
            </w:r>
            <w:r w:rsidRPr="001C3AC6">
              <w:rPr>
                <w:rStyle w:val="Hyperlink"/>
                <w:i w:val="0"/>
                <w:color w:val="auto"/>
                <w:u w:val="none"/>
              </w:rPr>
              <w:t>CSIRO News-release</w:t>
            </w:r>
            <w:r>
              <w:rPr>
                <w:rStyle w:val="Hyperlink"/>
                <w:i w:val="0"/>
                <w:color w:val="auto"/>
                <w:u w:val="none"/>
              </w:rPr>
              <w:t>, 2018)</w:t>
            </w:r>
            <w:r w:rsidR="009C46AD">
              <w:rPr>
                <w:rStyle w:val="Hyperlink"/>
                <w:i w:val="0"/>
                <w:color w:val="auto"/>
                <w:u w:val="none"/>
              </w:rPr>
              <w:br/>
            </w:r>
            <w:hyperlink r:id="rId78" w:history="1">
              <w:r>
                <w:rPr>
                  <w:rStyle w:val="Hyperlink"/>
                </w:rPr>
                <w:t>www.csiro.au/en/News/News-releases/2018/How-much-plastic-does-it-take-to-kill-a-turtle</w:t>
              </w:r>
            </w:hyperlink>
          </w:p>
        </w:tc>
      </w:tr>
      <w:tr w:rsidR="00F3569D" w14:paraId="1E542754" w14:textId="77777777" w:rsidTr="00FC205C">
        <w:trPr>
          <w:trHeight w:val="2236"/>
        </w:trPr>
        <w:tc>
          <w:tcPr>
            <w:tcW w:w="2405" w:type="dxa"/>
            <w:tcBorders>
              <w:top w:val="single" w:sz="4" w:space="0" w:color="auto"/>
              <w:left w:val="nil"/>
              <w:right w:val="nil"/>
            </w:tcBorders>
          </w:tcPr>
          <w:p w14:paraId="58665BE1" w14:textId="77777777" w:rsidR="00F3569D" w:rsidRDefault="00F3569D" w:rsidP="00C33FAD">
            <w:pPr>
              <w:widowControl/>
              <w:spacing w:after="240" w:line="259" w:lineRule="auto"/>
              <w:rPr>
                <w:b/>
              </w:rPr>
            </w:pPr>
            <w:r>
              <w:rPr>
                <w:b/>
              </w:rPr>
              <w:lastRenderedPageBreak/>
              <w:t>Literary</w:t>
            </w:r>
            <w:r w:rsidRPr="008811A9">
              <w:rPr>
                <w:b/>
              </w:rPr>
              <w:t xml:space="preserve"> resources</w:t>
            </w:r>
          </w:p>
          <w:p w14:paraId="69DFB914" w14:textId="3E5C98A2" w:rsidR="00F3569D" w:rsidRPr="00C26388" w:rsidRDefault="00F3569D" w:rsidP="00C33FAD">
            <w:pPr>
              <w:widowControl/>
              <w:spacing w:after="240" w:line="259" w:lineRule="auto"/>
              <w:rPr>
                <w:color w:val="FF0000"/>
              </w:rPr>
            </w:pPr>
          </w:p>
        </w:tc>
        <w:tc>
          <w:tcPr>
            <w:tcW w:w="6634" w:type="dxa"/>
            <w:tcBorders>
              <w:top w:val="single" w:sz="4" w:space="0" w:color="auto"/>
              <w:left w:val="nil"/>
              <w:right w:val="nil"/>
            </w:tcBorders>
          </w:tcPr>
          <w:p w14:paraId="55121D51" w14:textId="1B969AD3" w:rsidR="00662E89" w:rsidRPr="00300AA2" w:rsidRDefault="00662E89" w:rsidP="009D00BE">
            <w:pPr>
              <w:tabs>
                <w:tab w:val="left" w:pos="1560"/>
              </w:tabs>
              <w:spacing w:line="257" w:lineRule="auto"/>
              <w:rPr>
                <w:i/>
              </w:rPr>
            </w:pPr>
            <w:r w:rsidRPr="00F862A7">
              <w:rPr>
                <w:i/>
              </w:rPr>
              <w:t>Duffy</w:t>
            </w:r>
            <w:r w:rsidR="00300AA2">
              <w:rPr>
                <w:i/>
              </w:rPr>
              <w:t>’s</w:t>
            </w:r>
            <w:r w:rsidRPr="00F862A7">
              <w:rPr>
                <w:i/>
              </w:rPr>
              <w:t xml:space="preserve"> lucky escape by </w:t>
            </w:r>
            <w:hyperlink r:id="rId79" w:history="1">
              <w:r w:rsidRPr="00F862A7">
                <w:rPr>
                  <w:rFonts w:cs="Arial"/>
                  <w:i/>
                </w:rPr>
                <w:t>Eleanor Jackson</w:t>
              </w:r>
            </w:hyperlink>
            <w:r w:rsidRPr="00F862A7">
              <w:rPr>
                <w:rFonts w:cs="Arial"/>
                <w:i/>
              </w:rPr>
              <w:t xml:space="preserve"> (Author), </w:t>
            </w:r>
            <w:r w:rsidR="00300AA2">
              <w:rPr>
                <w:rFonts w:cs="Arial"/>
                <w:i/>
              </w:rPr>
              <w:br/>
            </w:r>
            <w:hyperlink r:id="rId80" w:history="1">
              <w:r w:rsidRPr="00F862A7">
                <w:rPr>
                  <w:rFonts w:cs="Arial"/>
                  <w:i/>
                </w:rPr>
                <w:t xml:space="preserve">Liz </w:t>
              </w:r>
              <w:proofErr w:type="spellStart"/>
              <w:r w:rsidRPr="00F862A7">
                <w:rPr>
                  <w:rFonts w:cs="Arial"/>
                  <w:i/>
                </w:rPr>
                <w:t>Oldmeadow</w:t>
              </w:r>
              <w:proofErr w:type="spellEnd"/>
            </w:hyperlink>
            <w:r w:rsidRPr="00F862A7">
              <w:rPr>
                <w:rFonts w:cs="Arial"/>
                <w:i/>
              </w:rPr>
              <w:t xml:space="preserve"> (Illustrator)</w:t>
            </w:r>
          </w:p>
          <w:p w14:paraId="32FB873D" w14:textId="77777777" w:rsidR="00662E89" w:rsidRDefault="00662E89" w:rsidP="009D00BE">
            <w:pPr>
              <w:tabs>
                <w:tab w:val="left" w:pos="1560"/>
              </w:tabs>
              <w:spacing w:line="257" w:lineRule="auto"/>
            </w:pPr>
            <w:r w:rsidRPr="00C30B5D">
              <w:rPr>
                <w:i/>
              </w:rPr>
              <w:t>A bag and a bird</w:t>
            </w:r>
            <w:r>
              <w:t xml:space="preserve"> by Pamela Allen</w:t>
            </w:r>
          </w:p>
          <w:p w14:paraId="76800EB1" w14:textId="77777777" w:rsidR="00662E89" w:rsidRDefault="00662E89" w:rsidP="009D00BE">
            <w:pPr>
              <w:tabs>
                <w:tab w:val="left" w:pos="1560"/>
              </w:tabs>
              <w:spacing w:line="257" w:lineRule="auto"/>
            </w:pPr>
            <w:r w:rsidRPr="00C30B5D">
              <w:rPr>
                <w:i/>
              </w:rPr>
              <w:t xml:space="preserve">All the way to the </w:t>
            </w:r>
            <w:r>
              <w:rPr>
                <w:i/>
              </w:rPr>
              <w:t>o</w:t>
            </w:r>
            <w:r w:rsidRPr="00C30B5D">
              <w:rPr>
                <w:i/>
              </w:rPr>
              <w:t>cean</w:t>
            </w:r>
            <w:r>
              <w:t xml:space="preserve"> by Joel Harper</w:t>
            </w:r>
          </w:p>
          <w:p w14:paraId="46CC1526" w14:textId="291796D7" w:rsidR="00F3569D" w:rsidRDefault="00662E89" w:rsidP="009D00BE">
            <w:pPr>
              <w:tabs>
                <w:tab w:val="left" w:pos="1560"/>
              </w:tabs>
              <w:spacing w:line="257" w:lineRule="auto"/>
            </w:pPr>
            <w:proofErr w:type="spellStart"/>
            <w:r w:rsidRPr="00C30B5D">
              <w:rPr>
                <w:i/>
              </w:rPr>
              <w:t>Lelani</w:t>
            </w:r>
            <w:proofErr w:type="spellEnd"/>
            <w:r w:rsidRPr="00C30B5D">
              <w:rPr>
                <w:i/>
              </w:rPr>
              <w:t xml:space="preserve"> and the plastic kingdom</w:t>
            </w:r>
            <w:r>
              <w:t xml:space="preserve"> by Robb N. Johnston</w:t>
            </w:r>
          </w:p>
        </w:tc>
      </w:tr>
    </w:tbl>
    <w:p w14:paraId="4FDD2A7B" w14:textId="509E4086" w:rsidR="00C26388" w:rsidRDefault="00C26388" w:rsidP="00C26388">
      <w:pPr>
        <w:widowControl/>
        <w:spacing w:after="160" w:line="259" w:lineRule="auto"/>
      </w:pPr>
    </w:p>
    <w:p w14:paraId="2027D5D4" w14:textId="3CC58E6E" w:rsidR="00327D37" w:rsidRDefault="008E4114">
      <w:pPr>
        <w:widowControl/>
        <w:spacing w:after="160" w:line="259" w:lineRule="auto"/>
      </w:pPr>
      <w:r>
        <w:rPr>
          <w:noProof/>
          <w:lang w:eastAsia="en-AU"/>
        </w:rPr>
        <mc:AlternateContent>
          <mc:Choice Requires="wps">
            <w:drawing>
              <wp:anchor distT="0" distB="0" distL="114300" distR="114300" simplePos="0" relativeHeight="252219392" behindDoc="0" locked="0" layoutInCell="1" allowOverlap="1" wp14:anchorId="01F5EFB3" wp14:editId="2037838C">
                <wp:simplePos x="0" y="0"/>
                <wp:positionH relativeFrom="column">
                  <wp:posOffset>817880</wp:posOffset>
                </wp:positionH>
                <wp:positionV relativeFrom="paragraph">
                  <wp:posOffset>3056255</wp:posOffset>
                </wp:positionV>
                <wp:extent cx="4095750" cy="635"/>
                <wp:effectExtent l="0" t="0" r="0" b="0"/>
                <wp:wrapTopAndBottom/>
                <wp:docPr id="39" name="Text Box 39"/>
                <wp:cNvGraphicFramePr/>
                <a:graphic xmlns:a="http://schemas.openxmlformats.org/drawingml/2006/main">
                  <a:graphicData uri="http://schemas.microsoft.com/office/word/2010/wordprocessingShape">
                    <wps:wsp>
                      <wps:cNvSpPr txBox="1"/>
                      <wps:spPr>
                        <a:xfrm>
                          <a:off x="0" y="0"/>
                          <a:ext cx="4095750" cy="635"/>
                        </a:xfrm>
                        <a:prstGeom prst="rect">
                          <a:avLst/>
                        </a:prstGeom>
                        <a:solidFill>
                          <a:prstClr val="white"/>
                        </a:solidFill>
                        <a:ln>
                          <a:noFill/>
                        </a:ln>
                      </wps:spPr>
                      <wps:txbx>
                        <w:txbxContent>
                          <w:p w14:paraId="184406B9" w14:textId="2185506F" w:rsidR="006607BD" w:rsidRPr="008E4114" w:rsidRDefault="006607BD" w:rsidP="008E4114">
                            <w:pPr>
                              <w:pStyle w:val="Caption"/>
                              <w:jc w:val="center"/>
                              <w:rPr>
                                <w:lang w:val="en-US"/>
                              </w:rPr>
                            </w:pPr>
                            <w:r>
                              <w:rPr>
                                <w:lang w:val="en-US"/>
                              </w:rPr>
                              <w:t>Getty imag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1F5EFB3" id="Text Box 39" o:spid="_x0000_s1027" type="#_x0000_t202" style="position:absolute;margin-left:64.4pt;margin-top:240.65pt;width:322.5pt;height:.05pt;z-index:2522193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" stroked="f">
                <v:textbox style="mso-fit-shape-to-text:t" inset="0,0,0,0">
                  <w:txbxContent>
                    <w:p w14:paraId="184406B9" w14:textId="2185506F" w:rsidR="006607BD" w:rsidRPr="008E4114" w:rsidRDefault="006607BD" w:rsidP="008E4114">
                      <w:pPr>
                        <w:pStyle w:val="Caption"/>
                        <w:jc w:val="center"/>
                        <w:rPr>
                          <w:lang w:val="en-US"/>
                        </w:rPr>
                      </w:pPr>
                      <w:r>
                        <w:rPr>
                          <w:lang w:val="en-US"/>
                        </w:rPr>
                        <w:t>Getty images</w:t>
                      </w:r>
                    </w:p>
                  </w:txbxContent>
                </v:textbox>
                <w10:wrap type="topAndBottom"/>
              </v:shape>
            </w:pict>
          </mc:Fallback>
        </mc:AlternateContent>
      </w:r>
      <w:r w:rsidRPr="008E4114">
        <w:rPr>
          <w:noProof/>
          <w:lang w:eastAsia="en-AU"/>
        </w:rPr>
        <w:drawing>
          <wp:anchor distT="0" distB="0" distL="114300" distR="114300" simplePos="0" relativeHeight="252217344" behindDoc="0" locked="0" layoutInCell="1" allowOverlap="1" wp14:anchorId="21420D61" wp14:editId="68FC27AD">
            <wp:simplePos x="0" y="0"/>
            <wp:positionH relativeFrom="margin">
              <wp:align>center</wp:align>
            </wp:positionH>
            <wp:positionV relativeFrom="paragraph">
              <wp:posOffset>341778</wp:posOffset>
            </wp:positionV>
            <wp:extent cx="4095750" cy="2657475"/>
            <wp:effectExtent l="0" t="0" r="0" b="9525"/>
            <wp:wrapTopAndBottom/>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extLst>
                        <a:ext uri="{28A0092B-C50C-407E-A947-70E740481C1C}">
                          <a14:useLocalDpi xmlns:a14="http://schemas.microsoft.com/office/drawing/2010/main" val="0"/>
                        </a:ext>
                      </a:extLst>
                    </a:blip>
                    <a:stretch>
                      <a:fillRect/>
                    </a:stretch>
                  </pic:blipFill>
                  <pic:spPr>
                    <a:xfrm>
                      <a:off x="0" y="0"/>
                      <a:ext cx="4095750" cy="2657475"/>
                    </a:xfrm>
                    <a:prstGeom prst="rect">
                      <a:avLst/>
                    </a:prstGeom>
                  </pic:spPr>
                </pic:pic>
              </a:graphicData>
            </a:graphic>
          </wp:anchor>
        </w:drawing>
      </w:r>
      <w:r w:rsidR="00327D37">
        <w:br w:type="page"/>
      </w:r>
    </w:p>
    <w:p w14:paraId="6E2C8EC1" w14:textId="358CB5A9" w:rsidR="00D167F4" w:rsidRPr="00384F40" w:rsidRDefault="008811A9" w:rsidP="00D167F4">
      <w:pPr>
        <w:pStyle w:val="Heading1"/>
      </w:pPr>
      <w:bookmarkStart w:id="12" w:name="_Toc40714785"/>
      <w:r>
        <w:lastRenderedPageBreak/>
        <w:t xml:space="preserve">Activity 2: </w:t>
      </w:r>
      <w:r w:rsidR="00565422">
        <w:rPr>
          <w:rFonts w:cstheme="minorHAnsi"/>
          <w:lang w:val="en-GB"/>
        </w:rPr>
        <w:t>What does our school waste?</w:t>
      </w:r>
      <w:bookmarkEnd w:id="12"/>
    </w:p>
    <w:tbl>
      <w:tblPr>
        <w:tblStyle w:val="TableGrid"/>
        <w:tblW w:w="9404" w:type="dxa"/>
        <w:tblLayout w:type="fixed"/>
        <w:tblLook w:val="04A0" w:firstRow="1" w:lastRow="0" w:firstColumn="1" w:lastColumn="0" w:noHBand="0" w:noVBand="1"/>
      </w:tblPr>
      <w:tblGrid>
        <w:gridCol w:w="2127"/>
        <w:gridCol w:w="6899"/>
        <w:gridCol w:w="378"/>
      </w:tblGrid>
      <w:tr w:rsidR="00662E89" w:rsidRPr="00384F40" w14:paraId="02778B59" w14:textId="77777777" w:rsidTr="00A91BD0">
        <w:trPr>
          <w:gridAfter w:val="1"/>
          <w:wAfter w:w="378" w:type="dxa"/>
        </w:trPr>
        <w:tc>
          <w:tcPr>
            <w:tcW w:w="2127" w:type="dxa"/>
            <w:tcBorders>
              <w:left w:val="nil"/>
              <w:right w:val="nil"/>
            </w:tcBorders>
          </w:tcPr>
          <w:p w14:paraId="6C48837F" w14:textId="77777777" w:rsidR="00D72D59" w:rsidRDefault="00D167F4" w:rsidP="00F9772C">
            <w:pPr>
              <w:widowControl/>
              <w:spacing w:after="240" w:line="259" w:lineRule="auto"/>
              <w:rPr>
                <w:noProof/>
              </w:rPr>
            </w:pPr>
            <w:r w:rsidRPr="00384F40">
              <w:rPr>
                <w:b/>
              </w:rPr>
              <w:t>Activity focus</w:t>
            </w:r>
          </w:p>
          <w:p w14:paraId="3E6D8251" w14:textId="771B458F" w:rsidR="001616A6" w:rsidRPr="00384F40" w:rsidRDefault="00D72D59" w:rsidP="00F9772C">
            <w:pPr>
              <w:widowControl/>
              <w:spacing w:after="240" w:line="259" w:lineRule="auto"/>
              <w:rPr>
                <w:b/>
              </w:rPr>
            </w:pPr>
            <w:r>
              <w:rPr>
                <w:noProof/>
                <w:lang w:eastAsia="en-AU"/>
              </w:rPr>
              <w:drawing>
                <wp:inline distT="0" distB="0" distL="0" distR="0" wp14:anchorId="55E30986" wp14:editId="5BBC3FB6">
                  <wp:extent cx="1028700" cy="35221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82" cstate="print">
                            <a:extLst>
                              <a:ext uri="{28A0092B-C50C-407E-A947-70E740481C1C}">
                                <a14:useLocalDpi xmlns:a14="http://schemas.microsoft.com/office/drawing/2010/main" val="0"/>
                              </a:ext>
                            </a:extLst>
                          </a:blip>
                          <a:srcRect l="8747" t="11466" r="8117" b="14030"/>
                          <a:stretch/>
                        </pic:blipFill>
                        <pic:spPr bwMode="auto">
                          <a:xfrm>
                            <a:off x="0" y="0"/>
                            <a:ext cx="1154706" cy="395358"/>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899" w:type="dxa"/>
            <w:tcBorders>
              <w:left w:val="nil"/>
              <w:right w:val="nil"/>
            </w:tcBorders>
          </w:tcPr>
          <w:p w14:paraId="0A2D2F2D" w14:textId="3E3E14D1" w:rsidR="001616A6" w:rsidRPr="00C30B5D" w:rsidRDefault="00EA76FC" w:rsidP="00535FD5">
            <w:pPr>
              <w:widowControl/>
              <w:spacing w:after="240"/>
            </w:pPr>
            <w:r>
              <w:t>Students investigate how items are packaged, delivered and used and consider the potential waste generated</w:t>
            </w:r>
            <w:r w:rsidRPr="0066599B">
              <w:t>.</w:t>
            </w:r>
            <w:r>
              <w:t xml:space="preserve"> They produce and </w:t>
            </w:r>
            <w:proofErr w:type="spellStart"/>
            <w:r>
              <w:t>analyse</w:t>
            </w:r>
            <w:proofErr w:type="spellEnd"/>
            <w:r>
              <w:t xml:space="preserve"> data about the materials that are discarded and the ways these could be reduced, reused or recycled</w:t>
            </w:r>
            <w:r w:rsidRPr="0066599B">
              <w:t>.</w:t>
            </w:r>
            <w:r>
              <w:t xml:space="preserve"> They focus on the content of their lunch box and suggest sustainable alternatives.</w:t>
            </w:r>
          </w:p>
        </w:tc>
      </w:tr>
      <w:tr w:rsidR="00662E89" w:rsidRPr="00384F40" w14:paraId="1F2899A4" w14:textId="77777777" w:rsidTr="00A91BD0">
        <w:trPr>
          <w:gridAfter w:val="1"/>
          <w:wAfter w:w="378" w:type="dxa"/>
        </w:trPr>
        <w:tc>
          <w:tcPr>
            <w:tcW w:w="2127" w:type="dxa"/>
            <w:tcBorders>
              <w:left w:val="nil"/>
              <w:right w:val="nil"/>
            </w:tcBorders>
          </w:tcPr>
          <w:p w14:paraId="3F297913" w14:textId="1BABB3B1" w:rsidR="001A48DE" w:rsidRPr="00384F40" w:rsidRDefault="001A48DE" w:rsidP="001A48DE">
            <w:pPr>
              <w:widowControl/>
              <w:spacing w:after="240" w:line="259" w:lineRule="auto"/>
              <w:rPr>
                <w:b/>
              </w:rPr>
            </w:pPr>
            <w:r>
              <w:rPr>
                <w:b/>
              </w:rPr>
              <w:t>B</w:t>
            </w:r>
            <w:r w:rsidRPr="00384F40">
              <w:rPr>
                <w:b/>
              </w:rPr>
              <w:t xml:space="preserve">ackground information </w:t>
            </w:r>
          </w:p>
        </w:tc>
        <w:tc>
          <w:tcPr>
            <w:tcW w:w="6899" w:type="dxa"/>
            <w:tcBorders>
              <w:left w:val="nil"/>
              <w:right w:val="nil"/>
            </w:tcBorders>
          </w:tcPr>
          <w:p w14:paraId="2540B873" w14:textId="1A4FBB46" w:rsidR="00596163" w:rsidRPr="0026168B" w:rsidRDefault="00657A9A" w:rsidP="00B91180">
            <w:pPr>
              <w:spacing w:after="0"/>
            </w:pPr>
            <w:r>
              <w:t>Many</w:t>
            </w:r>
            <w:r w:rsidR="00596163">
              <w:t xml:space="preserve"> household products </w:t>
            </w:r>
            <w:r>
              <w:t>are used</w:t>
            </w:r>
            <w:r w:rsidR="00596163">
              <w:t xml:space="preserve"> without much thought about their origin. For example:</w:t>
            </w:r>
          </w:p>
          <w:p w14:paraId="1DF167B7" w14:textId="5AC27E1E" w:rsidR="0053501D" w:rsidRPr="00C30B5D" w:rsidRDefault="00A750DD" w:rsidP="00C30B5D">
            <w:pPr>
              <w:pStyle w:val="ListParagraph"/>
            </w:pPr>
            <w:r>
              <w:t xml:space="preserve">metals are made from </w:t>
            </w:r>
            <w:r w:rsidR="00657A9A">
              <w:t>m</w:t>
            </w:r>
            <w:r w:rsidR="00086201" w:rsidRPr="00C30B5D">
              <w:t xml:space="preserve">inerals </w:t>
            </w:r>
            <w:r>
              <w:t xml:space="preserve">mined </w:t>
            </w:r>
            <w:r w:rsidR="00086201" w:rsidRPr="00C30B5D">
              <w:t xml:space="preserve">from the Earth </w:t>
            </w:r>
          </w:p>
          <w:p w14:paraId="3193307E" w14:textId="64A92F91" w:rsidR="0053501D" w:rsidRPr="00C30B5D" w:rsidRDefault="00657A9A" w:rsidP="00C30B5D">
            <w:pPr>
              <w:pStyle w:val="ListParagraph"/>
            </w:pPr>
            <w:r>
              <w:t>p</w:t>
            </w:r>
            <w:r w:rsidR="00086201" w:rsidRPr="00C30B5D">
              <w:t xml:space="preserve">lastics are </w:t>
            </w:r>
            <w:r w:rsidR="00F57398">
              <w:t xml:space="preserve">mostly </w:t>
            </w:r>
            <w:r w:rsidR="00086201" w:rsidRPr="00C30B5D">
              <w:t>made from oil</w:t>
            </w:r>
          </w:p>
          <w:p w14:paraId="4EEECEAD" w14:textId="7AEDB92E" w:rsidR="0053501D" w:rsidRPr="00C30B5D" w:rsidRDefault="00657A9A" w:rsidP="00C30B5D">
            <w:pPr>
              <w:pStyle w:val="ListParagraph"/>
            </w:pPr>
            <w:r>
              <w:t>p</w:t>
            </w:r>
            <w:r w:rsidR="00086201" w:rsidRPr="00C30B5D">
              <w:t xml:space="preserve">aper products are </w:t>
            </w:r>
            <w:r w:rsidR="007D5790">
              <w:t>often made from wood</w:t>
            </w:r>
            <w:r w:rsidR="00A750DD">
              <w:t xml:space="preserve"> </w:t>
            </w:r>
            <w:proofErr w:type="spellStart"/>
            <w:r w:rsidR="00A750DD">
              <w:t>fibres</w:t>
            </w:r>
            <w:proofErr w:type="spellEnd"/>
            <w:r w:rsidR="007D5790">
              <w:t>, but can also be made from  cotton, silk</w:t>
            </w:r>
            <w:r w:rsidR="00C443C5">
              <w:t>,</w:t>
            </w:r>
            <w:r w:rsidR="007D5790">
              <w:t xml:space="preserve"> and reeds</w:t>
            </w:r>
            <w:r>
              <w:t xml:space="preserve"> </w:t>
            </w:r>
          </w:p>
          <w:p w14:paraId="2DCAF951" w14:textId="11B236C2" w:rsidR="001A48DE" w:rsidRPr="00C30B5D" w:rsidRDefault="00657A9A" w:rsidP="00C30B5D">
            <w:pPr>
              <w:pStyle w:val="ListParagraph"/>
            </w:pPr>
            <w:r>
              <w:t>t</w:t>
            </w:r>
            <w:r w:rsidR="00086201" w:rsidRPr="00C30B5D">
              <w:t>extiles can be made from animal</w:t>
            </w:r>
            <w:r w:rsidR="00A750DD">
              <w:t xml:space="preserve"> hair or fur (</w:t>
            </w:r>
            <w:proofErr w:type="spellStart"/>
            <w:r w:rsidR="00A750DD">
              <w:t>eg</w:t>
            </w:r>
            <w:proofErr w:type="spellEnd"/>
            <w:r w:rsidR="00A750DD">
              <w:t xml:space="preserve"> wool)</w:t>
            </w:r>
            <w:r w:rsidR="00086201" w:rsidRPr="00C30B5D">
              <w:t>, plant</w:t>
            </w:r>
            <w:r w:rsidR="00A750DD">
              <w:t xml:space="preserve"> </w:t>
            </w:r>
            <w:proofErr w:type="spellStart"/>
            <w:r w:rsidR="00A750DD">
              <w:t>fibres</w:t>
            </w:r>
            <w:proofErr w:type="spellEnd"/>
            <w:r w:rsidR="00A750DD">
              <w:t xml:space="preserve"> (</w:t>
            </w:r>
            <w:proofErr w:type="spellStart"/>
            <w:r w:rsidR="00A750DD">
              <w:t>eg</w:t>
            </w:r>
            <w:proofErr w:type="spellEnd"/>
            <w:r w:rsidR="00A750DD">
              <w:t xml:space="preserve"> cotton)</w:t>
            </w:r>
            <w:r w:rsidR="00EA76FC">
              <w:t xml:space="preserve"> and </w:t>
            </w:r>
            <w:r w:rsidR="00A750DD">
              <w:t>plastics made from</w:t>
            </w:r>
            <w:r w:rsidR="00CF08CF" w:rsidRPr="00C30B5D">
              <w:t xml:space="preserve"> oil</w:t>
            </w:r>
            <w:r w:rsidR="0053501D" w:rsidRPr="00C30B5D">
              <w:t xml:space="preserve"> </w:t>
            </w:r>
            <w:r w:rsidR="00E4321A">
              <w:t xml:space="preserve">and coal </w:t>
            </w:r>
            <w:r w:rsidR="00A750DD">
              <w:t>(</w:t>
            </w:r>
            <w:proofErr w:type="spellStart"/>
            <w:r w:rsidR="00A750DD">
              <w:t>eg</w:t>
            </w:r>
            <w:proofErr w:type="spellEnd"/>
            <w:r w:rsidR="00A750DD">
              <w:t xml:space="preserve"> polyester)</w:t>
            </w:r>
            <w:r w:rsidR="00086201" w:rsidRPr="00C30B5D">
              <w:t>.</w:t>
            </w:r>
          </w:p>
          <w:p w14:paraId="4A544D5C" w14:textId="6D31DAB5" w:rsidR="00CF08CF" w:rsidRPr="00384F40" w:rsidRDefault="00CF08CF" w:rsidP="00EA76FC">
            <w:pPr>
              <w:widowControl/>
            </w:pPr>
            <w:r>
              <w:t xml:space="preserve">Manufacturers transform and combine </w:t>
            </w:r>
            <w:r w:rsidR="00A750DD">
              <w:t>natural</w:t>
            </w:r>
            <w:r>
              <w:t xml:space="preserve"> resources into a new state</w:t>
            </w:r>
            <w:r w:rsidR="00E4321A">
              <w:t xml:space="preserve"> to create products with properties different from the raw materials</w:t>
            </w:r>
            <w:r>
              <w:t xml:space="preserve">. Some </w:t>
            </w:r>
            <w:r w:rsidR="00A750DD">
              <w:t xml:space="preserve">manufactured </w:t>
            </w:r>
            <w:r>
              <w:t xml:space="preserve">materials can be recycled but </w:t>
            </w:r>
            <w:r w:rsidR="00657A9A">
              <w:t>this often doesn’t happen</w:t>
            </w:r>
            <w:r>
              <w:t xml:space="preserve">. </w:t>
            </w:r>
            <w:r w:rsidR="00DF3D87" w:rsidRPr="00CF08CF">
              <w:rPr>
                <w:rFonts w:cstheme="minorHAnsi"/>
              </w:rPr>
              <w:t>Good sustainable design looks for solutions that use materials already available before buying more.</w:t>
            </w:r>
            <w:r w:rsidR="00DF3D87">
              <w:rPr>
                <w:rFonts w:cstheme="minorHAnsi"/>
              </w:rPr>
              <w:t xml:space="preserve"> Textiles are materials which are often </w:t>
            </w:r>
            <w:r w:rsidR="00373856">
              <w:rPr>
                <w:rFonts w:cstheme="minorHAnsi"/>
              </w:rPr>
              <w:t>wasted</w:t>
            </w:r>
            <w:r w:rsidR="00DF3D87">
              <w:rPr>
                <w:rFonts w:cstheme="minorHAnsi"/>
              </w:rPr>
              <w:t xml:space="preserve"> when they could be repurposed, for example</w:t>
            </w:r>
            <w:r w:rsidR="00373856">
              <w:rPr>
                <w:rFonts w:cstheme="minorHAnsi"/>
              </w:rPr>
              <w:t xml:space="preserve">, </w:t>
            </w:r>
            <w:r w:rsidR="0099363A" w:rsidRPr="0099363A">
              <w:rPr>
                <w:i/>
              </w:rPr>
              <w:t>i</w:t>
            </w:r>
            <w:r w:rsidRPr="0099363A">
              <w:rPr>
                <w:i/>
              </w:rPr>
              <w:t>n just</w:t>
            </w:r>
            <w:r w:rsidRPr="00CF08CF">
              <w:rPr>
                <w:i/>
              </w:rPr>
              <w:t xml:space="preserve"> </w:t>
            </w:r>
            <w:r w:rsidR="00657A9A" w:rsidRPr="00CF08CF">
              <w:rPr>
                <w:i/>
              </w:rPr>
              <w:t>one</w:t>
            </w:r>
            <w:r w:rsidR="00657A9A">
              <w:rPr>
                <w:i/>
              </w:rPr>
              <w:t>-hour</w:t>
            </w:r>
            <w:r w:rsidRPr="00CF08CF">
              <w:rPr>
                <w:i/>
              </w:rPr>
              <w:t xml:space="preserve"> Australia</w:t>
            </w:r>
            <w:r w:rsidR="004B627E">
              <w:rPr>
                <w:i/>
              </w:rPr>
              <w:t>ns</w:t>
            </w:r>
            <w:r w:rsidRPr="00CF08CF">
              <w:rPr>
                <w:i/>
              </w:rPr>
              <w:t xml:space="preserve"> throw away 3</w:t>
            </w:r>
            <w:r w:rsidR="00EA76FC">
              <w:rPr>
                <w:i/>
              </w:rPr>
              <w:t xml:space="preserve">6 </w:t>
            </w:r>
            <w:proofErr w:type="spellStart"/>
            <w:r w:rsidR="00EA76FC">
              <w:rPr>
                <w:i/>
              </w:rPr>
              <w:t>tonnes</w:t>
            </w:r>
            <w:proofErr w:type="spellEnd"/>
            <w:r w:rsidR="00EA76FC">
              <w:rPr>
                <w:i/>
              </w:rPr>
              <w:t xml:space="preserve"> of clothes, or 6 </w:t>
            </w:r>
            <w:proofErr w:type="spellStart"/>
            <w:r w:rsidR="00EA76FC">
              <w:rPr>
                <w:i/>
              </w:rPr>
              <w:t>tonnes</w:t>
            </w:r>
            <w:proofErr w:type="spellEnd"/>
            <w:r w:rsidR="00EA76FC">
              <w:rPr>
                <w:i/>
              </w:rPr>
              <w:t xml:space="preserve"> every </w:t>
            </w:r>
            <w:r w:rsidRPr="00CF08CF">
              <w:rPr>
                <w:i/>
              </w:rPr>
              <w:t>10 minutes</w:t>
            </w:r>
            <w:r w:rsidRPr="00CF08CF">
              <w:t xml:space="preserve"> (</w:t>
            </w:r>
            <w:r w:rsidR="00596163">
              <w:t>W</w:t>
            </w:r>
            <w:r w:rsidRPr="00CF08CF">
              <w:t xml:space="preserve">ar on </w:t>
            </w:r>
            <w:r w:rsidR="00596163">
              <w:t>W</w:t>
            </w:r>
            <w:r w:rsidRPr="00CF08CF">
              <w:t>aste</w:t>
            </w:r>
            <w:r w:rsidR="00596163">
              <w:t>, ABC</w:t>
            </w:r>
            <w:r w:rsidRPr="00CF08CF">
              <w:t>).</w:t>
            </w:r>
          </w:p>
        </w:tc>
      </w:tr>
      <w:tr w:rsidR="00662E89" w:rsidRPr="00384F40" w14:paraId="27D6A9F7" w14:textId="77777777" w:rsidTr="00A91BD0">
        <w:trPr>
          <w:gridAfter w:val="1"/>
          <w:wAfter w:w="378" w:type="dxa"/>
        </w:trPr>
        <w:tc>
          <w:tcPr>
            <w:tcW w:w="2127" w:type="dxa"/>
            <w:tcBorders>
              <w:left w:val="nil"/>
              <w:right w:val="nil"/>
            </w:tcBorders>
          </w:tcPr>
          <w:p w14:paraId="739AEC89" w14:textId="0354D470" w:rsidR="001A48DE" w:rsidRPr="00384F40" w:rsidRDefault="001A48DE" w:rsidP="001A48DE">
            <w:pPr>
              <w:widowControl/>
              <w:spacing w:after="240" w:line="259" w:lineRule="auto"/>
              <w:rPr>
                <w:b/>
              </w:rPr>
            </w:pPr>
            <w:r>
              <w:rPr>
                <w:b/>
              </w:rPr>
              <w:t>I</w:t>
            </w:r>
            <w:r w:rsidRPr="001F076C">
              <w:rPr>
                <w:b/>
              </w:rPr>
              <w:t>nstructional procedures</w:t>
            </w:r>
          </w:p>
        </w:tc>
        <w:tc>
          <w:tcPr>
            <w:tcW w:w="6899" w:type="dxa"/>
            <w:tcBorders>
              <w:left w:val="nil"/>
              <w:right w:val="nil"/>
            </w:tcBorders>
            <w:shd w:val="clear" w:color="auto" w:fill="auto"/>
          </w:tcPr>
          <w:p w14:paraId="337943D3" w14:textId="5C2EE84A" w:rsidR="00257EEF" w:rsidRDefault="005F37D6" w:rsidP="009C46AD">
            <w:r>
              <w:t>The following activities provide students with opportunit</w:t>
            </w:r>
            <w:r w:rsidR="005D0CE2">
              <w:t>ies</w:t>
            </w:r>
            <w:r>
              <w:t xml:space="preserve"> to develop mathematical skills </w:t>
            </w:r>
            <w:r w:rsidR="00257EEF">
              <w:t>when counting and measuring rubbish collected at the school</w:t>
            </w:r>
            <w:r>
              <w:t xml:space="preserve">. </w:t>
            </w:r>
            <w:r w:rsidR="005D0CE2">
              <w:t>Students</w:t>
            </w:r>
            <w:r w:rsidR="00257EEF">
              <w:t xml:space="preserve"> compare the weight and volume of coll</w:t>
            </w:r>
            <w:r w:rsidR="005D0CE2">
              <w:t xml:space="preserve">ected waste materials </w:t>
            </w:r>
            <w:r w:rsidR="00257EEF">
              <w:t xml:space="preserve">and challenge </w:t>
            </w:r>
            <w:r w:rsidR="005D0CE2">
              <w:t xml:space="preserve">the </w:t>
            </w:r>
            <w:r w:rsidR="00257EEF">
              <w:t xml:space="preserve">common misconception that ‘bigger things’ weigh more than ‘smaller things’. They need to learn that </w:t>
            </w:r>
            <w:r w:rsidR="005D0CE2">
              <w:t xml:space="preserve">this </w:t>
            </w:r>
            <w:r w:rsidR="00257EEF">
              <w:t xml:space="preserve">is only true </w:t>
            </w:r>
            <w:r w:rsidR="005D0CE2">
              <w:t xml:space="preserve">in some circumstances. </w:t>
            </w:r>
            <w:r w:rsidR="0009385B">
              <w:t xml:space="preserve">There is </w:t>
            </w:r>
            <w:r w:rsidR="00577B70">
              <w:t xml:space="preserve">an </w:t>
            </w:r>
            <w:r w:rsidR="005D0CE2">
              <w:t>opportunity to challenge T</w:t>
            </w:r>
            <w:r w:rsidR="0009385B">
              <w:t>he</w:t>
            </w:r>
            <w:r w:rsidR="005D0CE2">
              <w:t xml:space="preserve">se </w:t>
            </w:r>
            <w:r w:rsidR="0009385B">
              <w:t>misconceptions using balance scales to demonstrate the different weights of the same volume of different kinds of materials</w:t>
            </w:r>
            <w:r w:rsidR="005D0CE2">
              <w:t>.</w:t>
            </w:r>
            <w:r w:rsidR="0009385B">
              <w:t xml:space="preserve"> </w:t>
            </w:r>
          </w:p>
          <w:p w14:paraId="4A7D248E" w14:textId="5F5116DF" w:rsidR="005F37D6" w:rsidRDefault="0009385B" w:rsidP="009C46AD">
            <w:r>
              <w:t xml:space="preserve">In this activity, </w:t>
            </w:r>
            <w:r w:rsidR="007F6E98">
              <w:t xml:space="preserve">the production of </w:t>
            </w:r>
            <w:r w:rsidR="00257EEF">
              <w:t>tables</w:t>
            </w:r>
            <w:r w:rsidR="007F6E98">
              <w:t xml:space="preserve"> and</w:t>
            </w:r>
            <w:r>
              <w:t xml:space="preserve"> graphs</w:t>
            </w:r>
            <w:r w:rsidR="00257EEF">
              <w:t xml:space="preserve"> is modelled by the teacher to </w:t>
            </w:r>
            <w:r w:rsidR="007F6E98">
              <w:t xml:space="preserve">help students develop proficiency </w:t>
            </w:r>
            <w:r w:rsidR="00257EEF">
              <w:t xml:space="preserve">in </w:t>
            </w:r>
            <w:r w:rsidR="007F6E98">
              <w:t xml:space="preserve">deciding when and how to display and interpret data. </w:t>
            </w:r>
            <w:r w:rsidR="00257EEF">
              <w:t>Students</w:t>
            </w:r>
            <w:r w:rsidR="00257EEF" w:rsidRPr="00887F73">
              <w:t xml:space="preserve"> </w:t>
            </w:r>
            <w:r w:rsidR="005F37D6">
              <w:t xml:space="preserve">participate in discussions to </w:t>
            </w:r>
            <w:r w:rsidR="005F37D6" w:rsidRPr="00887F73">
              <w:t xml:space="preserve">understand </w:t>
            </w:r>
            <w:r w:rsidR="00734C01">
              <w:t xml:space="preserve">that </w:t>
            </w:r>
            <w:r w:rsidR="005F37D6" w:rsidRPr="00887F73">
              <w:t xml:space="preserve">classification underlies the </w:t>
            </w:r>
            <w:proofErr w:type="spellStart"/>
            <w:r w:rsidR="005F37D6" w:rsidRPr="00887F73">
              <w:t>organisation</w:t>
            </w:r>
            <w:proofErr w:type="spellEnd"/>
            <w:r w:rsidR="005F37D6" w:rsidRPr="00887F73">
              <w:t xml:space="preserve"> of</w:t>
            </w:r>
            <w:r w:rsidR="005F37D6">
              <w:t xml:space="preserve"> </w:t>
            </w:r>
            <w:r w:rsidR="005F37D6" w:rsidRPr="00887F73">
              <w:t>data</w:t>
            </w:r>
            <w:r w:rsidR="005F37D6">
              <w:t xml:space="preserve"> and that there </w:t>
            </w:r>
            <w:r w:rsidR="005F37D6">
              <w:lastRenderedPageBreak/>
              <w:t xml:space="preserve">are differences between data and their interpretations. When </w:t>
            </w:r>
            <w:r w:rsidR="000B4787">
              <w:t xml:space="preserve">classifying and </w:t>
            </w:r>
            <w:r w:rsidR="005F37D6">
              <w:t>reading data</w:t>
            </w:r>
            <w:r w:rsidR="00246E24">
              <w:t>,</w:t>
            </w:r>
            <w:r w:rsidR="005F37D6">
              <w:t xml:space="preserve"> students compare the categories, calculating totals and differences. </w:t>
            </w:r>
          </w:p>
          <w:p w14:paraId="608016B2" w14:textId="28F1216C" w:rsidR="00EE425B" w:rsidRDefault="005F37D6" w:rsidP="009C46AD">
            <w:r>
              <w:t xml:space="preserve">Provide students with enough time and support to </w:t>
            </w:r>
            <w:r w:rsidR="00246E24">
              <w:t>interpret</w:t>
            </w:r>
            <w:r>
              <w:t xml:space="preserve"> </w:t>
            </w:r>
            <w:r w:rsidR="00257EEF">
              <w:t xml:space="preserve">the </w:t>
            </w:r>
            <w:r>
              <w:t xml:space="preserve">data </w:t>
            </w:r>
            <w:r w:rsidR="00257EEF">
              <w:t xml:space="preserve">displays </w:t>
            </w:r>
            <w:r>
              <w:t>so they can be confident in the conclusions they draw.</w:t>
            </w:r>
            <w:r w:rsidR="0009385B" w:rsidRPr="00D9354A">
              <w:t xml:space="preserve"> The main science ski</w:t>
            </w:r>
            <w:r w:rsidR="00825792">
              <w:t>ll to be developed</w:t>
            </w:r>
            <w:r w:rsidR="0009385B" w:rsidRPr="00D9354A">
              <w:t xml:space="preserve"> </w:t>
            </w:r>
            <w:r w:rsidR="0099363A">
              <w:t>is</w:t>
            </w:r>
            <w:r w:rsidR="00825792">
              <w:t xml:space="preserve"> interpreting data</w:t>
            </w:r>
            <w:r w:rsidR="0009385B" w:rsidRPr="00D9354A">
              <w:t>.</w:t>
            </w:r>
          </w:p>
          <w:p w14:paraId="62FD8F3D" w14:textId="49E90F4E" w:rsidR="0068150A" w:rsidRPr="00A91BD0" w:rsidRDefault="0068150A" w:rsidP="009C46AD">
            <w:r w:rsidRPr="00D9354A">
              <w:t xml:space="preserve">Students develop </w:t>
            </w:r>
            <w:r w:rsidR="0009385B" w:rsidRPr="00D9354A">
              <w:t>both mathematic</w:t>
            </w:r>
            <w:r w:rsidR="0099363A">
              <w:t>al</w:t>
            </w:r>
            <w:r w:rsidR="0009385B" w:rsidRPr="00D9354A">
              <w:t xml:space="preserve"> and scien</w:t>
            </w:r>
            <w:r w:rsidR="0099363A">
              <w:t>tific</w:t>
            </w:r>
            <w:r w:rsidR="0009385B" w:rsidRPr="00D9354A">
              <w:t xml:space="preserve"> </w:t>
            </w:r>
            <w:r w:rsidRPr="00D9354A">
              <w:t xml:space="preserve">understandings as they </w:t>
            </w:r>
            <w:r w:rsidR="0009385B" w:rsidRPr="00D9354A">
              <w:t xml:space="preserve">pose </w:t>
            </w:r>
            <w:r w:rsidRPr="00D9354A">
              <w:t xml:space="preserve">questions </w:t>
            </w:r>
            <w:r w:rsidR="0009385B" w:rsidRPr="00D9354A">
              <w:t>to guid</w:t>
            </w:r>
            <w:r w:rsidR="00A1111F">
              <w:t xml:space="preserve">e the collection of data and </w:t>
            </w:r>
            <w:r w:rsidR="0009385B" w:rsidRPr="00D9354A">
              <w:t>question the</w:t>
            </w:r>
            <w:r w:rsidRPr="00D9354A">
              <w:t xml:space="preserve"> data</w:t>
            </w:r>
            <w:r w:rsidR="0009385B" w:rsidRPr="00D9354A">
              <w:t xml:space="preserve"> produced</w:t>
            </w:r>
            <w:r w:rsidR="00246E24" w:rsidRPr="00D9354A">
              <w:t>. They</w:t>
            </w:r>
            <w:r w:rsidR="007B360B" w:rsidRPr="00D9354A">
              <w:t xml:space="preserve"> </w:t>
            </w:r>
            <w:r w:rsidRPr="00D9354A">
              <w:t xml:space="preserve">learn that </w:t>
            </w:r>
            <w:r w:rsidR="00502726" w:rsidRPr="00D9354A">
              <w:t xml:space="preserve">their </w:t>
            </w:r>
            <w:r w:rsidRPr="00D9354A">
              <w:t xml:space="preserve">questions must be precise </w:t>
            </w:r>
            <w:r w:rsidR="00D86387" w:rsidRPr="00D9354A">
              <w:t>and this</w:t>
            </w:r>
            <w:r w:rsidRPr="00D9354A">
              <w:t xml:space="preserve"> may need to be modelled </w:t>
            </w:r>
            <w:r w:rsidR="00502726" w:rsidRPr="00D9354A">
              <w:t xml:space="preserve">by the teacher </w:t>
            </w:r>
            <w:r w:rsidR="00D86387" w:rsidRPr="00D9354A">
              <w:t xml:space="preserve">with </w:t>
            </w:r>
            <w:r w:rsidRPr="00D9354A">
              <w:t xml:space="preserve">students </w:t>
            </w:r>
            <w:r w:rsidR="00D86387" w:rsidRPr="00D9354A">
              <w:t xml:space="preserve">being </w:t>
            </w:r>
            <w:r w:rsidRPr="00D9354A">
              <w:t xml:space="preserve">prompted to </w:t>
            </w:r>
            <w:r w:rsidR="00D86387" w:rsidRPr="00D9354A">
              <w:t>elaborate on simple</w:t>
            </w:r>
            <w:r w:rsidRPr="00D9354A">
              <w:t xml:space="preserve"> questions. Students should experience the processes involved in posing questions for themselves and refin</w:t>
            </w:r>
            <w:r w:rsidR="0071034C">
              <w:t>e</w:t>
            </w:r>
            <w:r w:rsidRPr="00D9354A">
              <w:t xml:space="preserve"> and refram</w:t>
            </w:r>
            <w:r w:rsidR="0071034C">
              <w:t>e</w:t>
            </w:r>
            <w:r w:rsidRPr="00D9354A">
              <w:t xml:space="preserve"> the questions to make them </w:t>
            </w:r>
            <w:r w:rsidR="00246E24" w:rsidRPr="00D9354A">
              <w:t>useful</w:t>
            </w:r>
            <w:r w:rsidRPr="00D9354A">
              <w:t>.</w:t>
            </w:r>
            <w:r w:rsidRPr="00A91BD0">
              <w:t xml:space="preserve"> </w:t>
            </w:r>
          </w:p>
          <w:p w14:paraId="19713A4F" w14:textId="02815AA2" w:rsidR="007B360B" w:rsidRPr="000818CF" w:rsidRDefault="00D86387" w:rsidP="009C46AD">
            <w:r>
              <w:t>Assist students to distinguish between</w:t>
            </w:r>
            <w:r w:rsidR="0068150A" w:rsidRPr="00FB2923">
              <w:t xml:space="preserve"> questions that could be answered by collecting </w:t>
            </w:r>
            <w:r w:rsidR="00DF3D87">
              <w:t>data</w:t>
            </w:r>
            <w:r>
              <w:t xml:space="preserve"> and questions that are vague or ambiguous</w:t>
            </w:r>
            <w:r w:rsidR="0068150A" w:rsidRPr="00FB2923">
              <w:t>.</w:t>
            </w:r>
            <w:r w:rsidR="0068150A" w:rsidRPr="00D9354A">
              <w:t xml:space="preserve"> </w:t>
            </w:r>
          </w:p>
        </w:tc>
      </w:tr>
      <w:tr w:rsidR="00662E89" w:rsidRPr="00384F40" w14:paraId="65181757" w14:textId="77777777" w:rsidTr="00A91BD0">
        <w:trPr>
          <w:gridAfter w:val="1"/>
          <w:wAfter w:w="378" w:type="dxa"/>
        </w:trPr>
        <w:tc>
          <w:tcPr>
            <w:tcW w:w="2127" w:type="dxa"/>
            <w:tcBorders>
              <w:left w:val="nil"/>
              <w:right w:val="nil"/>
            </w:tcBorders>
          </w:tcPr>
          <w:p w14:paraId="71ED95A5" w14:textId="77777777" w:rsidR="00213D44" w:rsidRPr="00384F40" w:rsidRDefault="00213D44" w:rsidP="00213D44">
            <w:pPr>
              <w:widowControl/>
              <w:spacing w:after="240" w:line="259" w:lineRule="auto"/>
              <w:rPr>
                <w:b/>
              </w:rPr>
            </w:pPr>
            <w:r>
              <w:rPr>
                <w:b/>
              </w:rPr>
              <w:lastRenderedPageBreak/>
              <w:t>Expected learning</w:t>
            </w:r>
          </w:p>
          <w:p w14:paraId="37D18117" w14:textId="2318486B" w:rsidR="00213D44" w:rsidRPr="00384F40" w:rsidRDefault="00213D44" w:rsidP="00213D44">
            <w:pPr>
              <w:widowControl/>
              <w:spacing w:after="240" w:line="259" w:lineRule="auto"/>
              <w:rPr>
                <w:sz w:val="18"/>
                <w:szCs w:val="18"/>
              </w:rPr>
            </w:pPr>
          </w:p>
        </w:tc>
        <w:tc>
          <w:tcPr>
            <w:tcW w:w="6899" w:type="dxa"/>
            <w:tcBorders>
              <w:left w:val="nil"/>
              <w:right w:val="nil"/>
            </w:tcBorders>
          </w:tcPr>
          <w:p w14:paraId="1F7AFA12" w14:textId="77777777" w:rsidR="00213D44" w:rsidRPr="00384F40" w:rsidRDefault="00213D44" w:rsidP="009A0743">
            <w:pPr>
              <w:widowControl/>
              <w:spacing w:after="0"/>
            </w:pPr>
            <w:r w:rsidRPr="00384F40">
              <w:t>Students will be able to:</w:t>
            </w:r>
          </w:p>
          <w:p w14:paraId="2AEA3178" w14:textId="7634830A" w:rsidR="00DF3D87" w:rsidRPr="000818CF" w:rsidRDefault="001012B5" w:rsidP="001E6046">
            <w:pPr>
              <w:pStyle w:val="ListParagraph"/>
              <w:numPr>
                <w:ilvl w:val="0"/>
                <w:numId w:val="7"/>
              </w:numPr>
            </w:pPr>
            <w:r>
              <w:t>Collect, sort and group objects into categories</w:t>
            </w:r>
            <w:r w:rsidR="00CA2AF0">
              <w:t xml:space="preserve"> (Mathematics</w:t>
            </w:r>
            <w:r w:rsidR="00D92616">
              <w:t xml:space="preserve"> and Science</w:t>
            </w:r>
            <w:r w:rsidR="00CA2AF0">
              <w:t>).</w:t>
            </w:r>
            <w:r w:rsidR="00DF3D87" w:rsidRPr="001012B5">
              <w:t xml:space="preserve"> </w:t>
            </w:r>
          </w:p>
          <w:p w14:paraId="618FDC0D" w14:textId="30307B2C" w:rsidR="00DF3D87" w:rsidRDefault="00DF3D87" w:rsidP="001E6046">
            <w:pPr>
              <w:pStyle w:val="ListParagraph"/>
              <w:numPr>
                <w:ilvl w:val="0"/>
                <w:numId w:val="7"/>
              </w:numPr>
            </w:pPr>
            <w:r w:rsidRPr="00C30B5D">
              <w:t xml:space="preserve">Identify a question of interest and gather data that can be grouped </w:t>
            </w:r>
            <w:r>
              <w:t>(Mathematics</w:t>
            </w:r>
            <w:r w:rsidR="00A03D49">
              <w:t xml:space="preserve"> and </w:t>
            </w:r>
            <w:r w:rsidR="009D0233">
              <w:t>S</w:t>
            </w:r>
            <w:r w:rsidR="00A03D49">
              <w:t>cience</w:t>
            </w:r>
            <w:r>
              <w:t>)</w:t>
            </w:r>
            <w:r w:rsidRPr="00C30B5D">
              <w:t xml:space="preserve">. </w:t>
            </w:r>
          </w:p>
          <w:p w14:paraId="4F748BC2" w14:textId="623D08A1" w:rsidR="009D0233" w:rsidRPr="00C30B5D" w:rsidRDefault="009D0233" w:rsidP="001E6046">
            <w:pPr>
              <w:pStyle w:val="ListParagraph"/>
              <w:numPr>
                <w:ilvl w:val="0"/>
                <w:numId w:val="7"/>
              </w:numPr>
            </w:pPr>
            <w:r>
              <w:t xml:space="preserve">Compare different ways of </w:t>
            </w:r>
            <w:proofErr w:type="spellStart"/>
            <w:r>
              <w:t>categorising</w:t>
            </w:r>
            <w:proofErr w:type="spellEnd"/>
            <w:r>
              <w:t xml:space="preserve"> and measuring data (Mathematics and Science)</w:t>
            </w:r>
            <w:r w:rsidR="0099363A">
              <w:t>.</w:t>
            </w:r>
          </w:p>
          <w:p w14:paraId="64385E8B" w14:textId="0F978E8F" w:rsidR="00DF3D87" w:rsidRPr="00A91BD0" w:rsidRDefault="00DF3D87" w:rsidP="001E6046">
            <w:pPr>
              <w:pStyle w:val="ListParagraph"/>
              <w:numPr>
                <w:ilvl w:val="0"/>
                <w:numId w:val="7"/>
              </w:numPr>
            </w:pPr>
            <w:r w:rsidRPr="00634B7D">
              <w:t xml:space="preserve">Group, partition and </w:t>
            </w:r>
            <w:r w:rsidRPr="00494F67">
              <w:t>rearrange collections</w:t>
            </w:r>
            <w:r w:rsidR="00A03D49">
              <w:t>,</w:t>
            </w:r>
            <w:r w:rsidRPr="00634B7D">
              <w:t xml:space="preserve"> </w:t>
            </w:r>
            <w:r w:rsidR="00A03D49">
              <w:t xml:space="preserve">including in </w:t>
            </w:r>
            <w:proofErr w:type="spellStart"/>
            <w:r w:rsidR="00A03D49">
              <w:t>tens</w:t>
            </w:r>
            <w:proofErr w:type="spellEnd"/>
            <w:r w:rsidR="00A03D49">
              <w:t xml:space="preserve"> and ones, </w:t>
            </w:r>
            <w:r w:rsidRPr="00634B7D">
              <w:t>to facilitate more efficient counting</w:t>
            </w:r>
            <w:r w:rsidR="00A03D49">
              <w:t xml:space="preserve"> </w:t>
            </w:r>
            <w:r w:rsidRPr="00494F67">
              <w:t>(Mathematics).</w:t>
            </w:r>
          </w:p>
          <w:p w14:paraId="2193DACB" w14:textId="5A80E240" w:rsidR="00A03D49" w:rsidRPr="00D86387" w:rsidRDefault="00A03D49" w:rsidP="001E6046">
            <w:pPr>
              <w:pStyle w:val="ListParagraph"/>
              <w:numPr>
                <w:ilvl w:val="0"/>
                <w:numId w:val="7"/>
              </w:numPr>
            </w:pPr>
            <w:r>
              <w:t>R</w:t>
            </w:r>
            <w:r w:rsidRPr="00C30B5D">
              <w:t>epresent</w:t>
            </w:r>
            <w:r>
              <w:t xml:space="preserve"> collections</w:t>
            </w:r>
            <w:r w:rsidRPr="00C30B5D">
              <w:t xml:space="preserve"> </w:t>
            </w:r>
            <w:r>
              <w:t>u</w:t>
            </w:r>
            <w:r w:rsidRPr="00C30B5D">
              <w:t>s</w:t>
            </w:r>
            <w:r>
              <w:t>ing</w:t>
            </w:r>
            <w:r w:rsidRPr="00C30B5D">
              <w:t xml:space="preserve"> a grid array </w:t>
            </w:r>
            <w:r>
              <w:t>and repeated addition as an introduction to multiplication (Mathematics</w:t>
            </w:r>
            <w:r w:rsidR="00D9354A">
              <w:t>)</w:t>
            </w:r>
            <w:r w:rsidR="0099363A">
              <w:t>.</w:t>
            </w:r>
          </w:p>
          <w:p w14:paraId="185690FF" w14:textId="77777777" w:rsidR="00D86387" w:rsidRDefault="00D86387" w:rsidP="001E6046">
            <w:pPr>
              <w:pStyle w:val="ListParagraph"/>
              <w:numPr>
                <w:ilvl w:val="0"/>
                <w:numId w:val="7"/>
              </w:numPr>
            </w:pPr>
            <w:r>
              <w:t>Measure and c</w:t>
            </w:r>
            <w:r w:rsidRPr="001012B5">
              <w:t xml:space="preserve">ompare </w:t>
            </w:r>
            <w:r>
              <w:t>mass using balance scales and volume using regular informal units of different types of waste materials.</w:t>
            </w:r>
            <w:r w:rsidRPr="001012B5">
              <w:t xml:space="preserve"> </w:t>
            </w:r>
            <w:r>
              <w:t>(Mathematics).</w:t>
            </w:r>
          </w:p>
          <w:p w14:paraId="16261B4E" w14:textId="427BA579" w:rsidR="00DF3D87" w:rsidRDefault="001012B5" w:rsidP="001E6046">
            <w:pPr>
              <w:pStyle w:val="ListParagraph"/>
              <w:numPr>
                <w:ilvl w:val="0"/>
                <w:numId w:val="7"/>
              </w:numPr>
            </w:pPr>
            <w:r>
              <w:t>Identify common types of materials from their observable properties</w:t>
            </w:r>
            <w:r w:rsidR="00CA2AF0">
              <w:t xml:space="preserve"> (Technologies</w:t>
            </w:r>
            <w:r w:rsidR="00D92616">
              <w:t xml:space="preserve"> and Science</w:t>
            </w:r>
            <w:r w:rsidR="00CA2AF0">
              <w:t>)</w:t>
            </w:r>
            <w:r>
              <w:t>.</w:t>
            </w:r>
            <w:r w:rsidR="00DF3D87">
              <w:t xml:space="preserve"> </w:t>
            </w:r>
          </w:p>
          <w:p w14:paraId="525C4614" w14:textId="33383CCC" w:rsidR="001F450F" w:rsidRDefault="00A1111F" w:rsidP="001E6046">
            <w:pPr>
              <w:pStyle w:val="ListParagraph"/>
              <w:numPr>
                <w:ilvl w:val="0"/>
                <w:numId w:val="7"/>
              </w:numPr>
            </w:pPr>
            <w:bookmarkStart w:id="13" w:name="_Hlk1650405"/>
            <w:r>
              <w:t>Explain that</w:t>
            </w:r>
            <w:r w:rsidR="0099363A">
              <w:t xml:space="preserve"> common</w:t>
            </w:r>
            <w:r w:rsidR="001F450F">
              <w:t xml:space="preserve"> materials are made from </w:t>
            </w:r>
            <w:r>
              <w:t xml:space="preserve">the Earth’s </w:t>
            </w:r>
            <w:r w:rsidR="001F450F">
              <w:t>resources</w:t>
            </w:r>
            <w:r w:rsidR="00E36B7F">
              <w:t xml:space="preserve"> (Science).</w:t>
            </w:r>
          </w:p>
          <w:bookmarkEnd w:id="13"/>
          <w:p w14:paraId="4C6F487E" w14:textId="7BBE4D57" w:rsidR="00BD54D1" w:rsidRPr="001012B5" w:rsidRDefault="00BD54D1" w:rsidP="001E6046">
            <w:pPr>
              <w:pStyle w:val="ListParagraph"/>
              <w:numPr>
                <w:ilvl w:val="0"/>
                <w:numId w:val="7"/>
              </w:numPr>
            </w:pPr>
            <w:r w:rsidRPr="001012B5">
              <w:t>Pose and respond to questions, and make predictions about</w:t>
            </w:r>
            <w:r w:rsidR="00D8026F">
              <w:t xml:space="preserve"> </w:t>
            </w:r>
            <w:hyperlink r:id="rId83" w:tooltip="Display the glossary entry for familiar" w:history="1">
              <w:r w:rsidRPr="001012B5">
                <w:rPr>
                  <w:rStyle w:val="Hyperlink"/>
                  <w:i w:val="0"/>
                  <w:color w:val="auto"/>
                  <w:u w:val="none"/>
                </w:rPr>
                <w:t>familiar</w:t>
              </w:r>
            </w:hyperlink>
            <w:r w:rsidR="00D8026F">
              <w:t xml:space="preserve"> </w:t>
            </w:r>
            <w:r w:rsidRPr="001012B5">
              <w:t>objects and events</w:t>
            </w:r>
            <w:r w:rsidR="00CA2AF0">
              <w:t xml:space="preserve"> (Science)</w:t>
            </w:r>
            <w:r w:rsidRPr="001012B5">
              <w:t>.</w:t>
            </w:r>
          </w:p>
          <w:p w14:paraId="171D9634" w14:textId="1C209670" w:rsidR="00EC052F" w:rsidRPr="001721E4" w:rsidRDefault="00BD54D1" w:rsidP="001E6046">
            <w:pPr>
              <w:pStyle w:val="ListParagraph"/>
              <w:numPr>
                <w:ilvl w:val="0"/>
                <w:numId w:val="7"/>
              </w:numPr>
              <w:spacing w:after="120"/>
              <w:ind w:left="714" w:hanging="357"/>
            </w:pPr>
            <w:r w:rsidRPr="001012B5">
              <w:t>Participate in guided investigations to explore and answer questions</w:t>
            </w:r>
            <w:r w:rsidR="00CA2AF0">
              <w:t xml:space="preserve"> (Science)</w:t>
            </w:r>
            <w:r w:rsidRPr="001012B5">
              <w:t>.</w:t>
            </w:r>
          </w:p>
        </w:tc>
      </w:tr>
      <w:tr w:rsidR="00662E89" w:rsidRPr="00384F40" w14:paraId="2C620648" w14:textId="77777777" w:rsidTr="00A91BD0">
        <w:trPr>
          <w:gridAfter w:val="1"/>
          <w:wAfter w:w="378" w:type="dxa"/>
          <w:trHeight w:val="450"/>
        </w:trPr>
        <w:tc>
          <w:tcPr>
            <w:tcW w:w="2127" w:type="dxa"/>
            <w:vMerge w:val="restart"/>
            <w:tcBorders>
              <w:left w:val="nil"/>
              <w:right w:val="nil"/>
            </w:tcBorders>
          </w:tcPr>
          <w:p w14:paraId="68444543" w14:textId="2443CE97" w:rsidR="00D167F4" w:rsidRPr="00384F40" w:rsidRDefault="00D167F4" w:rsidP="00F9772C">
            <w:pPr>
              <w:widowControl/>
              <w:spacing w:after="240" w:line="259" w:lineRule="auto"/>
              <w:rPr>
                <w:b/>
              </w:rPr>
            </w:pPr>
            <w:r w:rsidRPr="00384F40">
              <w:rPr>
                <w:b/>
              </w:rPr>
              <w:lastRenderedPageBreak/>
              <w:t>Equipment required</w:t>
            </w:r>
          </w:p>
          <w:p w14:paraId="1E220152" w14:textId="77777777" w:rsidR="00D167F4" w:rsidRPr="00384F40" w:rsidRDefault="00D167F4" w:rsidP="00F9772C">
            <w:pPr>
              <w:widowControl/>
              <w:spacing w:after="160" w:line="259" w:lineRule="auto"/>
              <w:rPr>
                <w:b/>
              </w:rPr>
            </w:pPr>
          </w:p>
        </w:tc>
        <w:tc>
          <w:tcPr>
            <w:tcW w:w="6899" w:type="dxa"/>
            <w:tcBorders>
              <w:left w:val="nil"/>
              <w:right w:val="nil"/>
            </w:tcBorders>
          </w:tcPr>
          <w:p w14:paraId="029A5442" w14:textId="77777777" w:rsidR="009A0743" w:rsidRDefault="00D167F4" w:rsidP="00B97FCB">
            <w:pPr>
              <w:widowControl/>
            </w:pPr>
            <w:r w:rsidRPr="00384F40">
              <w:rPr>
                <w:b/>
              </w:rPr>
              <w:t>For the class:</w:t>
            </w:r>
            <w:r w:rsidR="00BD54D1" w:rsidRPr="00BD54D1">
              <w:t xml:space="preserve"> </w:t>
            </w:r>
          </w:p>
          <w:p w14:paraId="408387F5" w14:textId="2D04F01B" w:rsidR="001721E4" w:rsidRPr="000818CF" w:rsidRDefault="005655C8" w:rsidP="000B4787">
            <w:pPr>
              <w:widowControl/>
            </w:pPr>
            <w:r>
              <w:t>Contents of bins from different areas of the school</w:t>
            </w:r>
          </w:p>
          <w:p w14:paraId="03F05FDD" w14:textId="521C4C60" w:rsidR="00BF3DCD" w:rsidRDefault="005655C8" w:rsidP="00B97FCB">
            <w:pPr>
              <w:widowControl/>
            </w:pPr>
            <w:r>
              <w:t>Identica</w:t>
            </w:r>
            <w:r w:rsidR="00A1111F">
              <w:t xml:space="preserve">l containers to use as informal, </w:t>
            </w:r>
            <w:r>
              <w:t>uniform units of volume</w:t>
            </w:r>
          </w:p>
          <w:p w14:paraId="039FBDFB" w14:textId="5582FFA3" w:rsidR="005655C8" w:rsidRDefault="005655C8" w:rsidP="00B97FCB">
            <w:pPr>
              <w:widowControl/>
            </w:pPr>
            <w:r>
              <w:t xml:space="preserve">A </w:t>
            </w:r>
            <w:proofErr w:type="spellStart"/>
            <w:r>
              <w:t>litre</w:t>
            </w:r>
            <w:proofErr w:type="spellEnd"/>
            <w:r>
              <w:t xml:space="preserve"> carton filled with water and sealed to use for informal mass unit</w:t>
            </w:r>
          </w:p>
          <w:p w14:paraId="5979297D" w14:textId="2E208F5A" w:rsidR="00BF3DCD" w:rsidRDefault="009A0743" w:rsidP="00B97FCB">
            <w:pPr>
              <w:widowControl/>
            </w:pPr>
            <w:r>
              <w:t>B</w:t>
            </w:r>
            <w:r w:rsidR="00B97FCB" w:rsidRPr="00B97FCB">
              <w:t>alance scales</w:t>
            </w:r>
          </w:p>
          <w:p w14:paraId="46563F8F" w14:textId="77777777" w:rsidR="00BF3DCD" w:rsidRDefault="00BF3DCD" w:rsidP="00B97FCB">
            <w:pPr>
              <w:widowControl/>
            </w:pPr>
            <w:r w:rsidRPr="00B91180">
              <w:t>Interactive whiteboard</w:t>
            </w:r>
          </w:p>
          <w:p w14:paraId="1C8582C8" w14:textId="16981B96" w:rsidR="0068150A" w:rsidRDefault="0068150A" w:rsidP="0068150A">
            <w:pPr>
              <w:widowControl/>
            </w:pPr>
            <w:r>
              <w:t xml:space="preserve">Disposable gloves </w:t>
            </w:r>
            <w:r w:rsidR="005655C8">
              <w:t xml:space="preserve">and </w:t>
            </w:r>
            <w:r>
              <w:t>tongs</w:t>
            </w:r>
          </w:p>
          <w:p w14:paraId="1999626F" w14:textId="600330BE" w:rsidR="0068150A" w:rsidRPr="000818CF" w:rsidRDefault="0068150A" w:rsidP="00BF3DCD">
            <w:pPr>
              <w:widowControl/>
            </w:pPr>
            <w:r>
              <w:t xml:space="preserve">Large tarpaulin or </w:t>
            </w:r>
            <w:r w:rsidR="00F86D8E">
              <w:t>plastic ground</w:t>
            </w:r>
            <w:r>
              <w:t>sheet</w:t>
            </w:r>
            <w:r w:rsidR="00F86D8E">
              <w:t xml:space="preserve"> </w:t>
            </w:r>
          </w:p>
        </w:tc>
      </w:tr>
      <w:tr w:rsidR="00662E89" w:rsidRPr="00384F40" w14:paraId="56D40F6F" w14:textId="77777777" w:rsidTr="009D00BE">
        <w:trPr>
          <w:gridAfter w:val="1"/>
          <w:wAfter w:w="378" w:type="dxa"/>
          <w:trHeight w:val="450"/>
        </w:trPr>
        <w:tc>
          <w:tcPr>
            <w:tcW w:w="2127" w:type="dxa"/>
            <w:vMerge/>
            <w:tcBorders>
              <w:left w:val="nil"/>
              <w:right w:val="nil"/>
            </w:tcBorders>
          </w:tcPr>
          <w:p w14:paraId="4797B659" w14:textId="77777777" w:rsidR="00D167F4" w:rsidRPr="00384F40" w:rsidRDefault="00D167F4" w:rsidP="00F9772C">
            <w:pPr>
              <w:widowControl/>
              <w:spacing w:after="160" w:line="259" w:lineRule="auto"/>
              <w:rPr>
                <w:b/>
              </w:rPr>
            </w:pPr>
          </w:p>
        </w:tc>
        <w:tc>
          <w:tcPr>
            <w:tcW w:w="6899" w:type="dxa"/>
            <w:tcBorders>
              <w:left w:val="nil"/>
              <w:bottom w:val="single" w:sz="4" w:space="0" w:color="auto"/>
              <w:right w:val="nil"/>
            </w:tcBorders>
          </w:tcPr>
          <w:p w14:paraId="6F9D462B" w14:textId="77777777" w:rsidR="009A0743" w:rsidRDefault="00D167F4" w:rsidP="0031041C">
            <w:pPr>
              <w:widowControl/>
            </w:pPr>
            <w:r w:rsidRPr="00384F40">
              <w:rPr>
                <w:b/>
              </w:rPr>
              <w:t>For the students</w:t>
            </w:r>
            <w:r w:rsidRPr="00384F40">
              <w:t>:</w:t>
            </w:r>
            <w:r w:rsidR="00BD54D1">
              <w:t xml:space="preserve"> </w:t>
            </w:r>
          </w:p>
          <w:p w14:paraId="79F38331" w14:textId="7571E421" w:rsidR="00F86D8E" w:rsidRDefault="00F86D8E" w:rsidP="0031041C">
            <w:pPr>
              <w:widowControl/>
            </w:pPr>
            <w:bookmarkStart w:id="14" w:name="_Hlk531094942"/>
            <w:r>
              <w:t>1 cm grid paper</w:t>
            </w:r>
          </w:p>
          <w:p w14:paraId="63460BEC" w14:textId="4EAA07C1" w:rsidR="00F86D8E" w:rsidRDefault="00F86D8E" w:rsidP="0031041C">
            <w:pPr>
              <w:widowControl/>
            </w:pPr>
            <w:r>
              <w:t>KWL Charts</w:t>
            </w:r>
            <w:r w:rsidR="00A03D49">
              <w:t xml:space="preserve"> (</w:t>
            </w:r>
            <w:hyperlink w:anchor="_Appendix_12:_Teacher" w:history="1">
              <w:r w:rsidR="00A03D49" w:rsidRPr="00A91BD0">
                <w:rPr>
                  <w:rStyle w:val="Hyperlink"/>
                </w:rPr>
                <w:t>Student resource materials 1:</w:t>
              </w:r>
              <w:r w:rsidR="00A03D49">
                <w:rPr>
                  <w:rStyle w:val="Hyperlink"/>
                </w:rPr>
                <w:t>3</w:t>
              </w:r>
              <w:r w:rsidR="00A03D49" w:rsidRPr="00A91BD0">
                <w:rPr>
                  <w:rStyle w:val="Hyperlink"/>
                </w:rPr>
                <w:t xml:space="preserve"> KWL Chart</w:t>
              </w:r>
            </w:hyperlink>
            <w:r w:rsidR="00A03D49">
              <w:t>)</w:t>
            </w:r>
          </w:p>
          <w:p w14:paraId="75FF82DD" w14:textId="41309E74" w:rsidR="00BF3DCD" w:rsidRDefault="00A1111F" w:rsidP="0031041C">
            <w:pPr>
              <w:widowControl/>
            </w:pPr>
            <w:r>
              <w:t>R</w:t>
            </w:r>
            <w:r w:rsidR="00F86D8E">
              <w:t>ubber bands to bundle discarded straws and pop</w:t>
            </w:r>
            <w:r w:rsidR="00577B70">
              <w:t xml:space="preserve"> </w:t>
            </w:r>
            <w:r w:rsidR="00F86D8E">
              <w:t>sticks</w:t>
            </w:r>
            <w:bookmarkEnd w:id="14"/>
          </w:p>
          <w:p w14:paraId="223B4508" w14:textId="0C3CA638" w:rsidR="00A97A92" w:rsidRPr="00384F40" w:rsidRDefault="00A97A92" w:rsidP="0031041C">
            <w:pPr>
              <w:widowControl/>
            </w:pPr>
            <w:r>
              <w:t>Disposable gloves and tongs</w:t>
            </w:r>
          </w:p>
        </w:tc>
      </w:tr>
      <w:tr w:rsidR="00662E89" w:rsidRPr="00384F40" w14:paraId="420C319A" w14:textId="77777777" w:rsidTr="009D00BE">
        <w:trPr>
          <w:gridAfter w:val="1"/>
          <w:wAfter w:w="378" w:type="dxa"/>
        </w:trPr>
        <w:tc>
          <w:tcPr>
            <w:tcW w:w="2127" w:type="dxa"/>
            <w:tcBorders>
              <w:left w:val="nil"/>
              <w:right w:val="nil"/>
            </w:tcBorders>
          </w:tcPr>
          <w:p w14:paraId="2060F2C3" w14:textId="77777777" w:rsidR="00D167F4" w:rsidRPr="00384F40" w:rsidRDefault="00D167F4" w:rsidP="00F9772C">
            <w:pPr>
              <w:widowControl/>
              <w:spacing w:after="240" w:line="259" w:lineRule="auto"/>
              <w:rPr>
                <w:b/>
              </w:rPr>
            </w:pPr>
            <w:r w:rsidRPr="00384F40">
              <w:rPr>
                <w:b/>
              </w:rPr>
              <w:t>Preparation</w:t>
            </w:r>
          </w:p>
        </w:tc>
        <w:tc>
          <w:tcPr>
            <w:tcW w:w="6899" w:type="dxa"/>
            <w:tcBorders>
              <w:left w:val="nil"/>
              <w:bottom w:val="single" w:sz="4" w:space="0" w:color="auto"/>
              <w:right w:val="nil"/>
            </w:tcBorders>
          </w:tcPr>
          <w:p w14:paraId="4682576A" w14:textId="77777777" w:rsidR="003D1605" w:rsidRDefault="00C10AD0" w:rsidP="00A03D49">
            <w:pPr>
              <w:widowControl/>
              <w:spacing w:after="160"/>
            </w:pPr>
            <w:r>
              <w:t>Decide in advance</w:t>
            </w:r>
            <w:r w:rsidR="00A03D49">
              <w:t xml:space="preserve"> whether it will be appropriate to collect all rubbish bins or </w:t>
            </w:r>
            <w:r>
              <w:t xml:space="preserve">just </w:t>
            </w:r>
            <w:r w:rsidR="0060738F">
              <w:t>a selection</w:t>
            </w:r>
            <w:r w:rsidR="00A03D49">
              <w:t xml:space="preserve">. </w:t>
            </w:r>
            <w:r w:rsidR="0060738F">
              <w:t>This will depend on</w:t>
            </w:r>
            <w:r>
              <w:t xml:space="preserve"> the size of the school and the time available for the sorting activity.</w:t>
            </w:r>
            <w:r w:rsidR="00853A4A">
              <w:t xml:space="preserve"> </w:t>
            </w:r>
          </w:p>
          <w:p w14:paraId="46CDA613" w14:textId="61EC6F9A" w:rsidR="00C10AD0" w:rsidRDefault="00853A4A" w:rsidP="00A03D49">
            <w:pPr>
              <w:widowControl/>
              <w:spacing w:after="160"/>
            </w:pPr>
            <w:r>
              <w:t>Consider the time of the activity, such as after lunch, by which time most of the waste has been produced and discarded</w:t>
            </w:r>
          </w:p>
          <w:p w14:paraId="1740F47C" w14:textId="77777777" w:rsidR="00853A4A" w:rsidRDefault="00853A4A" w:rsidP="00853A4A">
            <w:pPr>
              <w:ind w:right="273"/>
            </w:pPr>
            <w:r>
              <w:t>If there is more than one collection method suggested by students, it may be useful to engage different groups in different methods. For example, some students could watch other students at lunchtime and record items that are discarded, while others could empty a classroom bin and sort, count or measure the contents.</w:t>
            </w:r>
          </w:p>
          <w:p w14:paraId="31F0015B" w14:textId="77777777" w:rsidR="00853A4A" w:rsidRDefault="00853A4A" w:rsidP="00853A4A">
            <w:pPr>
              <w:widowControl/>
              <w:spacing w:after="160"/>
            </w:pPr>
            <w:r>
              <w:t>Advise other staff of the activity, particularly if the sorting will occur in a shared area of the school.</w:t>
            </w:r>
          </w:p>
          <w:p w14:paraId="012D1C94" w14:textId="77777777" w:rsidR="00853A4A" w:rsidRDefault="00853A4A" w:rsidP="009D00BE">
            <w:pPr>
              <w:widowControl/>
            </w:pPr>
            <w:r>
              <w:t>Plan how to safely dispose of food waste. Extra care should be taken with decomposing food items. Ensure there are enough disposable gloves and tongs available. Any child whose parents wish them to be excluded should be provided with suitable alternative activities, such as an observation checklist to record results or a device with which to take photos.</w:t>
            </w:r>
          </w:p>
          <w:p w14:paraId="424DE9B9" w14:textId="2D49BEE5" w:rsidR="009C46AD" w:rsidRPr="00853A4A" w:rsidRDefault="009C46AD" w:rsidP="009D00BE">
            <w:pPr>
              <w:widowControl/>
            </w:pPr>
          </w:p>
        </w:tc>
      </w:tr>
      <w:tr w:rsidR="00EF4112" w:rsidRPr="00384F40" w14:paraId="56B9F036" w14:textId="77777777" w:rsidTr="00EF4112">
        <w:trPr>
          <w:gridAfter w:val="1"/>
          <w:wAfter w:w="378" w:type="dxa"/>
        </w:trPr>
        <w:tc>
          <w:tcPr>
            <w:tcW w:w="2127" w:type="dxa"/>
            <w:tcBorders>
              <w:left w:val="nil"/>
              <w:bottom w:val="nil"/>
              <w:right w:val="nil"/>
            </w:tcBorders>
          </w:tcPr>
          <w:p w14:paraId="0F39DEA5" w14:textId="7BD3BB45" w:rsidR="00EF4112" w:rsidRPr="00384F40" w:rsidRDefault="00514E32" w:rsidP="00F9772C">
            <w:pPr>
              <w:widowControl/>
              <w:spacing w:after="240" w:line="259" w:lineRule="auto"/>
              <w:rPr>
                <w:b/>
              </w:rPr>
            </w:pPr>
            <w:r w:rsidRPr="0046500A">
              <w:rPr>
                <w:rFonts w:cstheme="minorHAnsi"/>
                <w:noProof/>
                <w:lang w:eastAsia="en-AU"/>
              </w:rPr>
              <w:lastRenderedPageBreak/>
              <w:drawing>
                <wp:anchor distT="0" distB="0" distL="114300" distR="114300" simplePos="0" relativeHeight="252208128" behindDoc="0" locked="0" layoutInCell="1" allowOverlap="1" wp14:anchorId="05EB45B0" wp14:editId="7BDBE4A2">
                  <wp:simplePos x="0" y="0"/>
                  <wp:positionH relativeFrom="column">
                    <wp:posOffset>978666</wp:posOffset>
                  </wp:positionH>
                  <wp:positionV relativeFrom="paragraph">
                    <wp:posOffset>3694737</wp:posOffset>
                  </wp:positionV>
                  <wp:extent cx="360000" cy="360000"/>
                  <wp:effectExtent l="0" t="0" r="2540" b="2540"/>
                  <wp:wrapNone/>
                  <wp:docPr id="289" name="Picture 2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360000" cy="3600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6899" w:type="dxa"/>
            <w:tcBorders>
              <w:left w:val="nil"/>
              <w:bottom w:val="single" w:sz="4" w:space="0" w:color="auto"/>
              <w:right w:val="nil"/>
            </w:tcBorders>
          </w:tcPr>
          <w:p w14:paraId="6F56CF57" w14:textId="77777777" w:rsidR="00EF4112" w:rsidRDefault="00EF4112" w:rsidP="00EF4112">
            <w:pPr>
              <w:widowControl/>
              <w:ind w:right="273"/>
              <w:rPr>
                <w:b/>
              </w:rPr>
            </w:pPr>
            <w:r>
              <w:rPr>
                <w:b/>
              </w:rPr>
              <w:t>Part 1: Which products result in waste at our school?</w:t>
            </w:r>
          </w:p>
          <w:p w14:paraId="705D372F" w14:textId="77777777" w:rsidR="00EF4112" w:rsidRDefault="00EF4112" w:rsidP="00EF4112">
            <w:pPr>
              <w:widowControl/>
              <w:tabs>
                <w:tab w:val="left" w:pos="7270"/>
              </w:tabs>
              <w:ind w:right="273"/>
            </w:pPr>
            <w:r>
              <w:t>Students conduct interviews with school personnel to find out what products are used, how they are packaged and what is likely to be discarded. For example, groups or pairs of students can interview:</w:t>
            </w:r>
          </w:p>
          <w:p w14:paraId="431B0C92" w14:textId="77777777" w:rsidR="00EF4112" w:rsidRDefault="00EF4112" w:rsidP="001E6046">
            <w:pPr>
              <w:pStyle w:val="ListParagraph"/>
              <w:numPr>
                <w:ilvl w:val="0"/>
                <w:numId w:val="25"/>
              </w:numPr>
              <w:tabs>
                <w:tab w:val="left" w:pos="7270"/>
              </w:tabs>
              <w:ind w:right="273"/>
            </w:pPr>
            <w:r>
              <w:t>Canteen workers</w:t>
            </w:r>
          </w:p>
          <w:p w14:paraId="7FBE18AC" w14:textId="77777777" w:rsidR="00EF4112" w:rsidRDefault="00EF4112" w:rsidP="001E6046">
            <w:pPr>
              <w:pStyle w:val="ListParagraph"/>
              <w:numPr>
                <w:ilvl w:val="0"/>
                <w:numId w:val="25"/>
              </w:numPr>
              <w:tabs>
                <w:tab w:val="left" w:pos="7270"/>
              </w:tabs>
              <w:ind w:right="273"/>
            </w:pPr>
            <w:r>
              <w:t>Office staff</w:t>
            </w:r>
          </w:p>
          <w:p w14:paraId="3AC5844F" w14:textId="77777777" w:rsidR="00EF4112" w:rsidRDefault="00EF4112" w:rsidP="001E6046">
            <w:pPr>
              <w:pStyle w:val="ListParagraph"/>
              <w:numPr>
                <w:ilvl w:val="0"/>
                <w:numId w:val="25"/>
              </w:numPr>
              <w:tabs>
                <w:tab w:val="left" w:pos="7270"/>
              </w:tabs>
              <w:ind w:right="273"/>
            </w:pPr>
            <w:r>
              <w:t xml:space="preserve">Teachers </w:t>
            </w:r>
          </w:p>
          <w:p w14:paraId="46718E0F" w14:textId="77777777" w:rsidR="00EF4112" w:rsidRDefault="00EF4112" w:rsidP="001E6046">
            <w:pPr>
              <w:pStyle w:val="ListParagraph"/>
              <w:numPr>
                <w:ilvl w:val="0"/>
                <w:numId w:val="25"/>
              </w:numPr>
              <w:tabs>
                <w:tab w:val="left" w:pos="7270"/>
              </w:tabs>
              <w:ind w:right="273"/>
            </w:pPr>
            <w:r>
              <w:t>Students</w:t>
            </w:r>
          </w:p>
          <w:p w14:paraId="0D63BA9B" w14:textId="77777777" w:rsidR="00EF4112" w:rsidRDefault="00EF4112" w:rsidP="001E6046">
            <w:pPr>
              <w:pStyle w:val="ListParagraph"/>
              <w:numPr>
                <w:ilvl w:val="0"/>
                <w:numId w:val="25"/>
              </w:numPr>
              <w:tabs>
                <w:tab w:val="left" w:pos="7270"/>
              </w:tabs>
              <w:ind w:right="273"/>
            </w:pPr>
            <w:r>
              <w:t>Cleaners</w:t>
            </w:r>
          </w:p>
          <w:p w14:paraId="45FA8807" w14:textId="77777777" w:rsidR="00EF4112" w:rsidRDefault="00EF4112" w:rsidP="001E6046">
            <w:pPr>
              <w:pStyle w:val="ListParagraph"/>
              <w:numPr>
                <w:ilvl w:val="0"/>
                <w:numId w:val="25"/>
              </w:numPr>
              <w:tabs>
                <w:tab w:val="left" w:pos="7270"/>
              </w:tabs>
              <w:ind w:right="273"/>
            </w:pPr>
            <w:r>
              <w:t>Library staff</w:t>
            </w:r>
          </w:p>
          <w:p w14:paraId="37414577" w14:textId="77777777" w:rsidR="00EF4112" w:rsidRPr="00A91BD0" w:rsidRDefault="00EF4112" w:rsidP="00EF4112">
            <w:pPr>
              <w:widowControl/>
              <w:tabs>
                <w:tab w:val="left" w:pos="7270"/>
              </w:tabs>
              <w:ind w:right="273"/>
            </w:pPr>
            <w:r>
              <w:t>Encourage</w:t>
            </w:r>
            <w:r w:rsidRPr="00D9354A">
              <w:t xml:space="preserve"> students </w:t>
            </w:r>
            <w:r>
              <w:t xml:space="preserve">to </w:t>
            </w:r>
            <w:r w:rsidRPr="00D9354A">
              <w:t>photograph the various products mentioned during the interviews to focu</w:t>
            </w:r>
            <w:r>
              <w:t xml:space="preserve">s </w:t>
            </w:r>
            <w:r w:rsidRPr="00D9354A">
              <w:t>the following discussion.</w:t>
            </w:r>
          </w:p>
          <w:p w14:paraId="5E12C6A9" w14:textId="77777777" w:rsidR="00EF4112" w:rsidRPr="00A91BD0" w:rsidRDefault="00EF4112" w:rsidP="00EF4112">
            <w:pPr>
              <w:widowControl/>
              <w:tabs>
                <w:tab w:val="left" w:pos="7270"/>
              </w:tabs>
              <w:ind w:right="273"/>
            </w:pPr>
            <w:r>
              <w:t>C</w:t>
            </w:r>
            <w:r w:rsidRPr="00D9354A">
              <w:t>ollate the photos and brainstorm the potential waste involved for each type of product. Ask:</w:t>
            </w:r>
          </w:p>
          <w:p w14:paraId="115C38D5" w14:textId="40223839" w:rsidR="00EF4112" w:rsidRPr="00015A39" w:rsidRDefault="00EF4112" w:rsidP="001E6046">
            <w:pPr>
              <w:pStyle w:val="ListParagraph"/>
              <w:numPr>
                <w:ilvl w:val="0"/>
                <w:numId w:val="25"/>
              </w:numPr>
              <w:ind w:right="273"/>
            </w:pPr>
            <w:r w:rsidRPr="00015A39">
              <w:t>Which products are likely to result in waste?</w:t>
            </w:r>
            <w:r w:rsidRPr="00015A39" w:rsidDel="00316349">
              <w:t xml:space="preserve"> </w:t>
            </w:r>
          </w:p>
          <w:p w14:paraId="19FD0B63" w14:textId="77777777" w:rsidR="00EF4112" w:rsidRPr="00015A39" w:rsidRDefault="00EF4112" w:rsidP="001E6046">
            <w:pPr>
              <w:pStyle w:val="ListParagraph"/>
              <w:numPr>
                <w:ilvl w:val="0"/>
                <w:numId w:val="25"/>
              </w:numPr>
              <w:ind w:right="273"/>
            </w:pPr>
            <w:r w:rsidRPr="00015A39">
              <w:t>Which parts of the products would be wasted?</w:t>
            </w:r>
          </w:p>
          <w:p w14:paraId="1BAA9DCC" w14:textId="77777777" w:rsidR="00EF4112" w:rsidRPr="00A91BD0" w:rsidRDefault="00EF4112" w:rsidP="001E6046">
            <w:pPr>
              <w:pStyle w:val="ListParagraph"/>
              <w:numPr>
                <w:ilvl w:val="0"/>
                <w:numId w:val="25"/>
              </w:numPr>
              <w:ind w:right="273"/>
            </w:pPr>
            <w:r w:rsidRPr="00015A39">
              <w:t xml:space="preserve">What </w:t>
            </w:r>
            <w:r>
              <w:t>are</w:t>
            </w:r>
            <w:r w:rsidRPr="00015A39">
              <w:t xml:space="preserve"> the waste parts made of?</w:t>
            </w:r>
          </w:p>
          <w:p w14:paraId="7B7463DD" w14:textId="77777777" w:rsidR="00EF4112" w:rsidRDefault="00EF4112" w:rsidP="001E6046">
            <w:pPr>
              <w:pStyle w:val="ListParagraph"/>
              <w:numPr>
                <w:ilvl w:val="0"/>
                <w:numId w:val="25"/>
              </w:numPr>
              <w:ind w:right="273"/>
            </w:pPr>
            <w:r w:rsidRPr="00015A39">
              <w:t xml:space="preserve">Where will it </w:t>
            </w:r>
            <w:r>
              <w:t>be</w:t>
            </w:r>
            <w:r w:rsidRPr="00015A39">
              <w:t xml:space="preserve"> discarded?</w:t>
            </w:r>
          </w:p>
          <w:p w14:paraId="3B27FD70" w14:textId="7C581FC2" w:rsidR="00EF4112" w:rsidRPr="000818CF" w:rsidRDefault="003D1605" w:rsidP="00EF4112">
            <w:pPr>
              <w:pStyle w:val="CommentText"/>
              <w:ind w:right="273"/>
            </w:pPr>
            <w:r>
              <w:rPr>
                <w:sz w:val="22"/>
                <w:szCs w:val="22"/>
              </w:rPr>
              <w:t>D</w:t>
            </w:r>
            <w:r w:rsidR="00EF4112">
              <w:rPr>
                <w:sz w:val="22"/>
                <w:szCs w:val="22"/>
              </w:rPr>
              <w:t xml:space="preserve">iscuss </w:t>
            </w:r>
            <w:r>
              <w:rPr>
                <w:sz w:val="22"/>
                <w:szCs w:val="22"/>
              </w:rPr>
              <w:t xml:space="preserve">with students, </w:t>
            </w:r>
            <w:r w:rsidR="00EF4112">
              <w:rPr>
                <w:sz w:val="22"/>
                <w:szCs w:val="22"/>
              </w:rPr>
              <w:t xml:space="preserve">how they </w:t>
            </w:r>
            <w:r>
              <w:rPr>
                <w:sz w:val="22"/>
                <w:szCs w:val="22"/>
              </w:rPr>
              <w:t>might</w:t>
            </w:r>
            <w:r w:rsidR="00EF4112" w:rsidRPr="002D71D0">
              <w:rPr>
                <w:sz w:val="22"/>
                <w:szCs w:val="22"/>
              </w:rPr>
              <w:t xml:space="preserve"> measure </w:t>
            </w:r>
            <w:r>
              <w:rPr>
                <w:sz w:val="22"/>
                <w:szCs w:val="22"/>
              </w:rPr>
              <w:t xml:space="preserve">the </w:t>
            </w:r>
            <w:r w:rsidR="00EF4112">
              <w:rPr>
                <w:sz w:val="22"/>
                <w:szCs w:val="22"/>
              </w:rPr>
              <w:t>waste produced:</w:t>
            </w:r>
          </w:p>
          <w:p w14:paraId="083277C0" w14:textId="77777777" w:rsidR="00EF4112" w:rsidRDefault="00EF4112" w:rsidP="001E6046">
            <w:pPr>
              <w:pStyle w:val="ListParagraph"/>
              <w:numPr>
                <w:ilvl w:val="0"/>
                <w:numId w:val="25"/>
              </w:numPr>
              <w:ind w:right="273"/>
            </w:pPr>
            <w:r>
              <w:t>Which types of material do you think are wasted the most in our school?</w:t>
            </w:r>
            <w:r w:rsidDel="00316349">
              <w:t xml:space="preserve"> </w:t>
            </w:r>
          </w:p>
          <w:p w14:paraId="1328ADDC" w14:textId="17339A0B" w:rsidR="00EF4112" w:rsidRDefault="00EF4112" w:rsidP="001E6046">
            <w:pPr>
              <w:pStyle w:val="ListParagraph"/>
              <w:numPr>
                <w:ilvl w:val="0"/>
                <w:numId w:val="25"/>
              </w:numPr>
              <w:ind w:right="273"/>
            </w:pPr>
            <w:r>
              <w:t>How did our interviews help us think about that?</w:t>
            </w:r>
          </w:p>
          <w:p w14:paraId="1AA291BD" w14:textId="77777777" w:rsidR="00EF4112" w:rsidRDefault="00EF4112" w:rsidP="001E6046">
            <w:pPr>
              <w:pStyle w:val="ListParagraph"/>
              <w:numPr>
                <w:ilvl w:val="0"/>
                <w:numId w:val="25"/>
              </w:numPr>
              <w:ind w:right="273"/>
            </w:pPr>
            <w:r>
              <w:t>What else could we do to find out which kinds of materials are discarded at the school?</w:t>
            </w:r>
          </w:p>
          <w:p w14:paraId="10AC487A" w14:textId="77777777" w:rsidR="003D1605" w:rsidRDefault="00EF4112" w:rsidP="001E6046">
            <w:pPr>
              <w:pStyle w:val="ListParagraph"/>
              <w:numPr>
                <w:ilvl w:val="0"/>
                <w:numId w:val="25"/>
              </w:numPr>
              <w:ind w:right="273"/>
            </w:pPr>
            <w:r>
              <w:t>What else could we do to find out how much of each kind of material is wasted?</w:t>
            </w:r>
            <w:r w:rsidR="003D1605">
              <w:t xml:space="preserve"> </w:t>
            </w:r>
          </w:p>
          <w:p w14:paraId="3A1F1D75" w14:textId="0DA1FF4D" w:rsidR="00EF4112" w:rsidRPr="00722686" w:rsidRDefault="003D1605" w:rsidP="001E6046">
            <w:pPr>
              <w:pStyle w:val="ListParagraph"/>
              <w:numPr>
                <w:ilvl w:val="0"/>
                <w:numId w:val="25"/>
              </w:numPr>
              <w:spacing w:after="240"/>
              <w:ind w:left="714" w:right="272" w:hanging="357"/>
            </w:pPr>
            <w:r>
              <w:t>Can we use numbers to help us record how much of each kind of material is wasted?</w:t>
            </w:r>
          </w:p>
        </w:tc>
      </w:tr>
      <w:tr w:rsidR="00662E89" w:rsidRPr="00384F40" w14:paraId="390D209A" w14:textId="77777777" w:rsidTr="00EF4112">
        <w:tc>
          <w:tcPr>
            <w:tcW w:w="2127" w:type="dxa"/>
            <w:tcBorders>
              <w:top w:val="nil"/>
              <w:left w:val="nil"/>
              <w:bottom w:val="nil"/>
              <w:right w:val="nil"/>
            </w:tcBorders>
          </w:tcPr>
          <w:p w14:paraId="60DFD9B9" w14:textId="4F7F5444" w:rsidR="00EC052F" w:rsidRPr="00384F40" w:rsidRDefault="00514E32" w:rsidP="00F9772C">
            <w:pPr>
              <w:widowControl/>
              <w:spacing w:after="240" w:line="259" w:lineRule="auto"/>
              <w:rPr>
                <w:b/>
              </w:rPr>
            </w:pPr>
            <w:r w:rsidRPr="0046500A">
              <w:rPr>
                <w:rFonts w:cstheme="minorHAnsi"/>
                <w:noProof/>
                <w:lang w:eastAsia="en-AU"/>
              </w:rPr>
              <w:drawing>
                <wp:anchor distT="0" distB="0" distL="114300" distR="114300" simplePos="0" relativeHeight="252174336" behindDoc="0" locked="0" layoutInCell="1" allowOverlap="1" wp14:anchorId="10644808" wp14:editId="40673D8A">
                  <wp:simplePos x="0" y="0"/>
                  <wp:positionH relativeFrom="column">
                    <wp:posOffset>1057823</wp:posOffset>
                  </wp:positionH>
                  <wp:positionV relativeFrom="paragraph">
                    <wp:posOffset>5136493</wp:posOffset>
                  </wp:positionV>
                  <wp:extent cx="359410" cy="359410"/>
                  <wp:effectExtent l="0" t="0" r="2540" b="2540"/>
                  <wp:wrapNone/>
                  <wp:docPr id="400" name="Picture 4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359410" cy="35941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7277" w:type="dxa"/>
            <w:gridSpan w:val="2"/>
            <w:tcBorders>
              <w:left w:val="nil"/>
              <w:right w:val="nil"/>
            </w:tcBorders>
          </w:tcPr>
          <w:tbl>
            <w:tblPr>
              <w:tblStyle w:val="TableGrid"/>
              <w:tblW w:w="7355" w:type="dxa"/>
              <w:tblLayout w:type="fixed"/>
              <w:tblLook w:val="04A0" w:firstRow="1" w:lastRow="0" w:firstColumn="1" w:lastColumn="0" w:noHBand="0" w:noVBand="1"/>
            </w:tblPr>
            <w:tblGrid>
              <w:gridCol w:w="7355"/>
            </w:tblGrid>
            <w:tr w:rsidR="00EC052F" w:rsidRPr="002D71D0" w14:paraId="17451B60" w14:textId="77777777" w:rsidTr="009D00BE">
              <w:tc>
                <w:tcPr>
                  <w:tcW w:w="7355" w:type="dxa"/>
                  <w:tcBorders>
                    <w:top w:val="nil"/>
                    <w:left w:val="nil"/>
                    <w:bottom w:val="nil"/>
                    <w:right w:val="nil"/>
                  </w:tcBorders>
                </w:tcPr>
                <w:p w14:paraId="1A63D24C" w14:textId="0F44783E" w:rsidR="008E5381" w:rsidRPr="000818CF" w:rsidRDefault="008E5381" w:rsidP="00A91BD0">
                  <w:pPr>
                    <w:ind w:right="273"/>
                    <w:rPr>
                      <w:b/>
                      <w:bCs/>
                    </w:rPr>
                  </w:pPr>
                  <w:r w:rsidRPr="00853A4A">
                    <w:rPr>
                      <w:b/>
                      <w:bCs/>
                    </w:rPr>
                    <w:t xml:space="preserve">Part 2: </w:t>
                  </w:r>
                  <w:r w:rsidR="000F6165" w:rsidRPr="00853A4A">
                    <w:rPr>
                      <w:b/>
                      <w:bCs/>
                    </w:rPr>
                    <w:t>C</w:t>
                  </w:r>
                  <w:r w:rsidR="000F6165">
                    <w:rPr>
                      <w:b/>
                      <w:bCs/>
                    </w:rPr>
                    <w:t>ollecting the waste</w:t>
                  </w:r>
                </w:p>
                <w:p w14:paraId="6C7B87BF" w14:textId="77777777" w:rsidR="00AC112C" w:rsidRDefault="00AC112C" w:rsidP="009C46AD">
                  <w:pPr>
                    <w:ind w:right="272"/>
                  </w:pPr>
                  <w:r>
                    <w:t>It is suggested that an investigation of the content of rubbish bins take place after lunch, by which time the majority of waste has been produced and discarded.</w:t>
                  </w:r>
                </w:p>
                <w:p w14:paraId="12A3F888" w14:textId="2E1E7B19" w:rsidR="00AC112C" w:rsidRDefault="00AC112C" w:rsidP="009C46AD">
                  <w:pPr>
                    <w:ind w:right="272"/>
                  </w:pPr>
                  <w:r>
                    <w:t xml:space="preserve">How the data is produced should take into account students’ responses to the final questions in </w:t>
                  </w:r>
                  <w:r w:rsidRPr="00A91BD0">
                    <w:rPr>
                      <w:i/>
                      <w:iCs/>
                    </w:rPr>
                    <w:t>Part 1</w:t>
                  </w:r>
                  <w:r>
                    <w:t xml:space="preserve">. </w:t>
                  </w:r>
                </w:p>
                <w:p w14:paraId="061BA703" w14:textId="4F9A6450" w:rsidR="00AC112C" w:rsidRDefault="00AC112C" w:rsidP="009C46AD">
                  <w:pPr>
                    <w:ind w:right="272"/>
                  </w:pPr>
                  <w:r>
                    <w:t>The collection of data could be managed in different ways, depending on the size of the school. In small schools, the</w:t>
                  </w:r>
                  <w:r w:rsidR="00444E37">
                    <w:t xml:space="preserve"> </w:t>
                  </w:r>
                  <w:r>
                    <w:lastRenderedPageBreak/>
                    <w:t>contents of all bins could be examined, while in a large school a sampling of bins might be more suitable. Students at this level will not have the proportional reasoning required to engage with formal or even intuitive sampling methodology, but they would be able to understand that a bin from the lunch area, a bin from the office, and a bin from the classroom would produce a ‘fairer’ range of school waste than say, three classrooms bins. Students might also decide to use only the waste produced by their class as another way of obtaining a sample of the school.</w:t>
                  </w:r>
                </w:p>
                <w:p w14:paraId="061FECFE" w14:textId="3969B22D" w:rsidR="00015A39" w:rsidRDefault="00A47742" w:rsidP="00A91BD0">
                  <w:pPr>
                    <w:ind w:right="273"/>
                  </w:pPr>
                  <w:r>
                    <w:t>S</w:t>
                  </w:r>
                  <w:r w:rsidR="001C2DE5">
                    <w:t>o</w:t>
                  </w:r>
                  <w:r>
                    <w:t xml:space="preserve">me waste will be easily counted, </w:t>
                  </w:r>
                  <w:r w:rsidR="00EF6943">
                    <w:t>for example, the</w:t>
                  </w:r>
                  <w:r w:rsidR="008F1AE4">
                    <w:t xml:space="preserve"> number of straws</w:t>
                  </w:r>
                  <w:r>
                    <w:t>,</w:t>
                  </w:r>
                  <w:r w:rsidR="00A17348">
                    <w:t xml:space="preserve"> pop</w:t>
                  </w:r>
                  <w:r w:rsidR="00577B70">
                    <w:t xml:space="preserve"> </w:t>
                  </w:r>
                  <w:r w:rsidR="00A17348">
                    <w:t>sticks</w:t>
                  </w:r>
                  <w:r w:rsidR="008F1AE4">
                    <w:t xml:space="preserve"> </w:t>
                  </w:r>
                  <w:r w:rsidR="00A17348">
                    <w:t>or</w:t>
                  </w:r>
                  <w:r w:rsidR="008B5D2D">
                    <w:t xml:space="preserve"> paper or plastic cups</w:t>
                  </w:r>
                  <w:r w:rsidR="00EF6943">
                    <w:t xml:space="preserve"> discarded</w:t>
                  </w:r>
                  <w:r w:rsidR="008B5D2D">
                    <w:t xml:space="preserve">, </w:t>
                  </w:r>
                  <w:r w:rsidR="00C31EF6">
                    <w:t xml:space="preserve">while </w:t>
                  </w:r>
                  <w:r w:rsidR="008B5D2D">
                    <w:t xml:space="preserve">other types of </w:t>
                  </w:r>
                  <w:r w:rsidR="00EF6943">
                    <w:t>waste</w:t>
                  </w:r>
                  <w:r w:rsidR="008B5D2D">
                    <w:t xml:space="preserve"> might </w:t>
                  </w:r>
                  <w:r w:rsidR="00C31EF6">
                    <w:t xml:space="preserve">be </w:t>
                  </w:r>
                  <w:r w:rsidR="008B5D2D">
                    <w:t xml:space="preserve">better measured, </w:t>
                  </w:r>
                  <w:r w:rsidR="002D2B0C">
                    <w:t>such as the mass</w:t>
                  </w:r>
                  <w:r w:rsidR="008F1AE4">
                    <w:t xml:space="preserve"> of plastic wrap</w:t>
                  </w:r>
                  <w:r>
                    <w:t xml:space="preserve">.  Bear in mind </w:t>
                  </w:r>
                  <w:r w:rsidR="008B5D2D">
                    <w:t xml:space="preserve">that at year two, </w:t>
                  </w:r>
                  <w:r w:rsidR="00EF6943">
                    <w:t>students</w:t>
                  </w:r>
                  <w:r w:rsidR="008B5D2D">
                    <w:t xml:space="preserve"> are </w:t>
                  </w:r>
                  <w:r w:rsidR="00EF6943">
                    <w:t>not yet using</w:t>
                  </w:r>
                  <w:r w:rsidR="008B5D2D">
                    <w:t xml:space="preserve"> </w:t>
                  </w:r>
                  <w:r w:rsidR="00EF6943">
                    <w:t xml:space="preserve">formal </w:t>
                  </w:r>
                  <w:r w:rsidR="008B5D2D">
                    <w:t>units</w:t>
                  </w:r>
                  <w:r w:rsidR="00EF6943">
                    <w:t xml:space="preserve"> or standard measuring instruments</w:t>
                  </w:r>
                  <w:r w:rsidR="008B5D2D">
                    <w:t xml:space="preserve">.  </w:t>
                  </w:r>
                  <w:r>
                    <w:t xml:space="preserve">The teacher may, however, like to </w:t>
                  </w:r>
                  <w:r w:rsidR="00EF6943">
                    <w:t>demonstrat</w:t>
                  </w:r>
                  <w:r>
                    <w:t>e</w:t>
                  </w:r>
                  <w:r w:rsidR="00EF6943">
                    <w:t xml:space="preserve"> the use of a formal measurement such as mass on digital scales to expos</w:t>
                  </w:r>
                  <w:r w:rsidR="008F1AE4">
                    <w:t>e</w:t>
                  </w:r>
                  <w:r w:rsidR="00EF6943">
                    <w:t xml:space="preserve"> students to concepts they will learn in future years. </w:t>
                  </w:r>
                </w:p>
                <w:p w14:paraId="650742A7" w14:textId="54D6579D" w:rsidR="001C2DE5" w:rsidRDefault="001C2DE5" w:rsidP="00A91BD0">
                  <w:pPr>
                    <w:ind w:right="273"/>
                  </w:pPr>
                  <w:r>
                    <w:t>A suggested approach is described below but should be adapted to accommodate local conditions and students</w:t>
                  </w:r>
                  <w:r w:rsidR="008F1AE4">
                    <w:t>’</w:t>
                  </w:r>
                  <w:r>
                    <w:t xml:space="preserve"> ideas and level</w:t>
                  </w:r>
                  <w:r w:rsidR="008F1AE4">
                    <w:t>s</w:t>
                  </w:r>
                  <w:r>
                    <w:t xml:space="preserve"> of development.</w:t>
                  </w:r>
                </w:p>
                <w:p w14:paraId="0DCC9601" w14:textId="03FC3298" w:rsidR="00EC052F" w:rsidRDefault="0045460B" w:rsidP="00A91BD0">
                  <w:pPr>
                    <w:ind w:right="273"/>
                  </w:pPr>
                  <w:proofErr w:type="spellStart"/>
                  <w:r>
                    <w:t>Organise</w:t>
                  </w:r>
                  <w:proofErr w:type="spellEnd"/>
                  <w:r>
                    <w:t xml:space="preserve"> students into small groups and plan</w:t>
                  </w:r>
                  <w:r w:rsidR="00EF6943">
                    <w:t xml:space="preserve"> </w:t>
                  </w:r>
                  <w:r>
                    <w:t xml:space="preserve">which </w:t>
                  </w:r>
                  <w:r w:rsidR="001C2DE5">
                    <w:t xml:space="preserve">bins will be collected, </w:t>
                  </w:r>
                  <w:r w:rsidR="00EF6943">
                    <w:t xml:space="preserve">how the </w:t>
                  </w:r>
                  <w:r>
                    <w:t xml:space="preserve">waste will be </w:t>
                  </w:r>
                  <w:r w:rsidR="00EF6943">
                    <w:t xml:space="preserve">sorted and </w:t>
                  </w:r>
                  <w:r w:rsidR="00FD645B">
                    <w:t>what</w:t>
                  </w:r>
                  <w:r w:rsidR="00EF6943">
                    <w:t xml:space="preserve"> will be </w:t>
                  </w:r>
                  <w:r>
                    <w:t xml:space="preserve">photographed. </w:t>
                  </w:r>
                  <w:r w:rsidR="006B279F">
                    <w:t>Students</w:t>
                  </w:r>
                  <w:r w:rsidR="001C2DE5">
                    <w:t xml:space="preserve"> may choose to sort and measure the contents of one bin at a time or put </w:t>
                  </w:r>
                  <w:r w:rsidR="00FD645B">
                    <w:t>the contents</w:t>
                  </w:r>
                  <w:r w:rsidR="001C2DE5">
                    <w:t xml:space="preserve"> together. Choose as appropriate for the class and school size.</w:t>
                  </w:r>
                </w:p>
                <w:p w14:paraId="7305AFD7" w14:textId="48AA7CB7" w:rsidR="00F3569D" w:rsidRDefault="00A618B8" w:rsidP="00A91BD0">
                  <w:pPr>
                    <w:ind w:right="273"/>
                  </w:pPr>
                  <w:r>
                    <w:t>In a protected</w:t>
                  </w:r>
                  <w:r w:rsidR="00EC052F">
                    <w:t xml:space="preserve"> </w:t>
                  </w:r>
                  <w:r w:rsidR="001853D6">
                    <w:t xml:space="preserve">open </w:t>
                  </w:r>
                  <w:r w:rsidR="00EC052F">
                    <w:t xml:space="preserve">area, spread the collected waste </w:t>
                  </w:r>
                  <w:r w:rsidR="00487C09">
                    <w:t xml:space="preserve">items </w:t>
                  </w:r>
                  <w:r w:rsidR="00EC052F">
                    <w:t xml:space="preserve">onto </w:t>
                  </w:r>
                  <w:r w:rsidR="006B279F">
                    <w:t>a</w:t>
                  </w:r>
                  <w:r w:rsidR="00EC052F">
                    <w:t xml:space="preserve"> tarpaulin</w:t>
                  </w:r>
                  <w:r w:rsidR="001853D6">
                    <w:t xml:space="preserve"> or plastic sheet</w:t>
                  </w:r>
                  <w:r w:rsidR="00EC052F">
                    <w:t xml:space="preserve">. </w:t>
                  </w:r>
                  <w:r w:rsidR="00F3569D">
                    <w:t>Ask students to think about what they see.</w:t>
                  </w:r>
                  <w:r w:rsidR="001853D6">
                    <w:t xml:space="preserve"> </w:t>
                  </w:r>
                  <w:r w:rsidR="008F1AE4">
                    <w:t xml:space="preserve">Photos can be taken for later reference. </w:t>
                  </w:r>
                  <w:r w:rsidR="001853D6">
                    <w:t>Ask focus questions</w:t>
                  </w:r>
                  <w:r w:rsidR="001C2DE5">
                    <w:t xml:space="preserve"> such as</w:t>
                  </w:r>
                  <w:r w:rsidR="001853D6">
                    <w:t>:</w:t>
                  </w:r>
                </w:p>
                <w:p w14:paraId="7920C561" w14:textId="6B45B0E5" w:rsidR="001853D6" w:rsidRDefault="00A47742" w:rsidP="001E6046">
                  <w:pPr>
                    <w:pStyle w:val="ListParagraph"/>
                    <w:numPr>
                      <w:ilvl w:val="0"/>
                      <w:numId w:val="12"/>
                    </w:numPr>
                    <w:ind w:right="273"/>
                  </w:pPr>
                  <w:r>
                    <w:t>What</w:t>
                  </w:r>
                  <w:r w:rsidR="001853D6">
                    <w:t xml:space="preserve"> </w:t>
                  </w:r>
                  <w:r w:rsidR="001C2DE5">
                    <w:t xml:space="preserve">kinds of </w:t>
                  </w:r>
                  <w:r>
                    <w:t>waste</w:t>
                  </w:r>
                  <w:r w:rsidR="001C2DE5">
                    <w:t xml:space="preserve"> items</w:t>
                  </w:r>
                  <w:r w:rsidR="001853D6">
                    <w:t xml:space="preserve"> do you see?</w:t>
                  </w:r>
                </w:p>
                <w:p w14:paraId="03B9C3EA" w14:textId="4890E59D" w:rsidR="001853D6" w:rsidRDefault="00A47742" w:rsidP="001E6046">
                  <w:pPr>
                    <w:pStyle w:val="ListParagraph"/>
                    <w:numPr>
                      <w:ilvl w:val="0"/>
                      <w:numId w:val="12"/>
                    </w:numPr>
                    <w:ind w:right="273"/>
                  </w:pPr>
                  <w:r>
                    <w:t>Is this what you expected to see?</w:t>
                  </w:r>
                  <w:r w:rsidR="001853D6">
                    <w:t xml:space="preserve"> (Compared </w:t>
                  </w:r>
                  <w:r w:rsidR="001C2DE5">
                    <w:t xml:space="preserve">to </w:t>
                  </w:r>
                  <w:r w:rsidR="001853D6">
                    <w:t xml:space="preserve">information from </w:t>
                  </w:r>
                  <w:r w:rsidR="001C2DE5">
                    <w:t xml:space="preserve">the </w:t>
                  </w:r>
                  <w:r w:rsidR="001853D6">
                    <w:t>interviews</w:t>
                  </w:r>
                  <w:r w:rsidR="00FD645B">
                    <w:t>.</w:t>
                  </w:r>
                  <w:r w:rsidR="001853D6">
                    <w:t>)</w:t>
                  </w:r>
                </w:p>
                <w:p w14:paraId="395D0682" w14:textId="0E5011D8" w:rsidR="001853D6" w:rsidRDefault="001853D6" w:rsidP="001E6046">
                  <w:pPr>
                    <w:pStyle w:val="ListParagraph"/>
                    <w:numPr>
                      <w:ilvl w:val="0"/>
                      <w:numId w:val="12"/>
                    </w:numPr>
                    <w:ind w:right="273"/>
                  </w:pPr>
                  <w:r>
                    <w:t xml:space="preserve">Which </w:t>
                  </w:r>
                  <w:r w:rsidR="001C2DE5">
                    <w:t xml:space="preserve">pieces of waste </w:t>
                  </w:r>
                  <w:r w:rsidR="00A47742">
                    <w:t xml:space="preserve">are </w:t>
                  </w:r>
                  <w:r w:rsidR="001C2DE5">
                    <w:t xml:space="preserve">whole </w:t>
                  </w:r>
                  <w:r w:rsidR="00853A4A">
                    <w:t>items,</w:t>
                  </w:r>
                  <w:r w:rsidR="00A47742">
                    <w:t xml:space="preserve"> and which are </w:t>
                  </w:r>
                  <w:r>
                    <w:t>packag</w:t>
                  </w:r>
                  <w:r w:rsidR="001C2DE5">
                    <w:t>es or wrappings</w:t>
                  </w:r>
                  <w:r>
                    <w:t>?</w:t>
                  </w:r>
                </w:p>
                <w:p w14:paraId="28D12E44" w14:textId="52CF666C" w:rsidR="001853D6" w:rsidRDefault="001853D6" w:rsidP="001E6046">
                  <w:pPr>
                    <w:pStyle w:val="ListParagraph"/>
                    <w:numPr>
                      <w:ilvl w:val="0"/>
                      <w:numId w:val="12"/>
                    </w:numPr>
                    <w:ind w:right="273"/>
                  </w:pPr>
                  <w:r>
                    <w:t xml:space="preserve">What looks to be the most common </w:t>
                  </w:r>
                  <w:r w:rsidR="005F1291">
                    <w:t xml:space="preserve">type of </w:t>
                  </w:r>
                  <w:r w:rsidR="00A47742">
                    <w:t xml:space="preserve">waste </w:t>
                  </w:r>
                  <w:r>
                    <w:t>material?</w:t>
                  </w:r>
                </w:p>
                <w:p w14:paraId="1B8B1D1F" w14:textId="6DD0920B" w:rsidR="001853D6" w:rsidRDefault="001853D6" w:rsidP="001E6046">
                  <w:pPr>
                    <w:pStyle w:val="ListParagraph"/>
                    <w:numPr>
                      <w:ilvl w:val="0"/>
                      <w:numId w:val="12"/>
                    </w:numPr>
                    <w:ind w:right="273"/>
                  </w:pPr>
                  <w:r>
                    <w:t>How c</w:t>
                  </w:r>
                  <w:r w:rsidR="00E17778">
                    <w:t>an we best sort the waste</w:t>
                  </w:r>
                  <w:r>
                    <w:t xml:space="preserve"> </w:t>
                  </w:r>
                  <w:r w:rsidR="00E17778">
                    <w:t xml:space="preserve">into </w:t>
                  </w:r>
                  <w:r w:rsidR="009D1EC1">
                    <w:t xml:space="preserve">categories </w:t>
                  </w:r>
                  <w:r>
                    <w:t xml:space="preserve">to </w:t>
                  </w:r>
                  <w:r w:rsidR="001C2DE5">
                    <w:t xml:space="preserve">help us </w:t>
                  </w:r>
                  <w:r>
                    <w:t>answer our questions about how much of each type of waste</w:t>
                  </w:r>
                  <w:r w:rsidR="00E17778">
                    <w:t xml:space="preserve"> we produce</w:t>
                  </w:r>
                  <w:r>
                    <w:t>?</w:t>
                  </w:r>
                </w:p>
                <w:p w14:paraId="1472549A" w14:textId="411635D1" w:rsidR="00481477" w:rsidRDefault="00481477" w:rsidP="00EF4112">
                  <w:pPr>
                    <w:ind w:right="273"/>
                  </w:pPr>
                </w:p>
                <w:p w14:paraId="0C1B5B29" w14:textId="77777777" w:rsidR="009C46AD" w:rsidRPr="00EF4112" w:rsidRDefault="009C46AD" w:rsidP="00EF4112">
                  <w:pPr>
                    <w:ind w:right="273"/>
                  </w:pPr>
                </w:p>
                <w:p w14:paraId="13318FDB" w14:textId="032EA3FF" w:rsidR="00DF3D87" w:rsidRDefault="00DF3D87" w:rsidP="00A91BD0">
                  <w:pPr>
                    <w:ind w:right="273"/>
                  </w:pPr>
                  <w:r>
                    <w:lastRenderedPageBreak/>
                    <w:t>Ask</w:t>
                  </w:r>
                  <w:r w:rsidRPr="00E3618B">
                    <w:t xml:space="preserve"> students how </w:t>
                  </w:r>
                  <w:r>
                    <w:t>they could</w:t>
                  </w:r>
                  <w:r w:rsidRPr="00E3618B">
                    <w:t xml:space="preserve"> </w:t>
                  </w:r>
                  <w:r w:rsidR="00E17778">
                    <w:t>collect</w:t>
                  </w:r>
                  <w:r w:rsidR="001C2DE5">
                    <w:t xml:space="preserve"> dat</w:t>
                  </w:r>
                  <w:r w:rsidR="00A32B45">
                    <w:t>a</w:t>
                  </w:r>
                  <w:r w:rsidR="001C2DE5">
                    <w:t xml:space="preserve"> about the</w:t>
                  </w:r>
                  <w:r>
                    <w:t xml:space="preserve"> </w:t>
                  </w:r>
                  <w:r w:rsidR="009D1EC1">
                    <w:t xml:space="preserve">categories </w:t>
                  </w:r>
                  <w:r>
                    <w:t>of waste</w:t>
                  </w:r>
                  <w:r w:rsidRPr="00E3618B">
                    <w:t xml:space="preserve">. </w:t>
                  </w:r>
                </w:p>
                <w:p w14:paraId="74BE105A" w14:textId="7DBF837C" w:rsidR="005F1291" w:rsidRDefault="000A1E3B" w:rsidP="001E6046">
                  <w:pPr>
                    <w:pStyle w:val="ListParagraph"/>
                    <w:numPr>
                      <w:ilvl w:val="0"/>
                      <w:numId w:val="12"/>
                    </w:numPr>
                    <w:ind w:right="273"/>
                  </w:pPr>
                  <w:r w:rsidRPr="0046500A">
                    <w:rPr>
                      <w:rFonts w:cstheme="minorHAnsi"/>
                      <w:noProof/>
                      <w:lang w:eastAsia="en-AU"/>
                    </w:rPr>
                    <w:drawing>
                      <wp:anchor distT="0" distB="0" distL="114300" distR="114300" simplePos="0" relativeHeight="252161024" behindDoc="0" locked="0" layoutInCell="1" allowOverlap="1" wp14:anchorId="1DD25392" wp14:editId="4A14456F">
                        <wp:simplePos x="0" y="0"/>
                        <wp:positionH relativeFrom="column">
                          <wp:posOffset>-366154</wp:posOffset>
                        </wp:positionH>
                        <wp:positionV relativeFrom="paragraph">
                          <wp:posOffset>27831</wp:posOffset>
                        </wp:positionV>
                        <wp:extent cx="360000" cy="360000"/>
                        <wp:effectExtent l="0" t="0" r="2540" b="2540"/>
                        <wp:wrapNone/>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360000" cy="36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F1291">
                    <w:t xml:space="preserve">Which types of waste would be best counted to find out how many? Why? (e.g. whole items that are the same </w:t>
                  </w:r>
                  <w:r w:rsidR="009D56DE">
                    <w:t xml:space="preserve">type and </w:t>
                  </w:r>
                  <w:r w:rsidR="005F1291">
                    <w:t>size</w:t>
                  </w:r>
                  <w:r w:rsidR="009D56DE">
                    <w:t>,</w:t>
                  </w:r>
                  <w:r w:rsidR="005F1291">
                    <w:t xml:space="preserve"> such as straws, </w:t>
                  </w:r>
                  <w:r w:rsidR="00A17348">
                    <w:t>pop</w:t>
                  </w:r>
                  <w:r w:rsidR="00577B70">
                    <w:t xml:space="preserve"> </w:t>
                  </w:r>
                  <w:r w:rsidR="00A17348">
                    <w:t xml:space="preserve">sticks, </w:t>
                  </w:r>
                  <w:r w:rsidR="005F1291">
                    <w:t>plastic cups, fruit drink cartons</w:t>
                  </w:r>
                  <w:r w:rsidR="009D56DE">
                    <w:t>, drink cans</w:t>
                  </w:r>
                  <w:r w:rsidR="005C19B6">
                    <w:t>.</w:t>
                  </w:r>
                  <w:r w:rsidR="005F1291">
                    <w:t>)</w:t>
                  </w:r>
                </w:p>
                <w:p w14:paraId="6F6887B1" w14:textId="3D4521C0" w:rsidR="00DF3D87" w:rsidRDefault="005F1291" w:rsidP="001E6046">
                  <w:pPr>
                    <w:pStyle w:val="ListParagraph"/>
                    <w:numPr>
                      <w:ilvl w:val="0"/>
                      <w:numId w:val="12"/>
                    </w:numPr>
                    <w:ind w:right="273"/>
                  </w:pPr>
                  <w:r>
                    <w:t xml:space="preserve">How </w:t>
                  </w:r>
                  <w:r w:rsidR="00E17778">
                    <w:t>could</w:t>
                  </w:r>
                  <w:r>
                    <w:t xml:space="preserve"> you record how many</w:t>
                  </w:r>
                  <w:r w:rsidR="00DF3D87">
                    <w:t>?</w:t>
                  </w:r>
                  <w:r w:rsidR="009D56DE">
                    <w:t xml:space="preserve"> (Tally marks, numbers</w:t>
                  </w:r>
                  <w:r w:rsidR="005C19B6">
                    <w:t>, drawings.</w:t>
                  </w:r>
                  <w:r w:rsidR="009D56DE">
                    <w:t>)</w:t>
                  </w:r>
                </w:p>
                <w:p w14:paraId="37866B3D" w14:textId="30C7D83E" w:rsidR="003373BC" w:rsidRPr="00A91BD0" w:rsidRDefault="005F1291" w:rsidP="001E6046">
                  <w:pPr>
                    <w:pStyle w:val="ListParagraph"/>
                    <w:numPr>
                      <w:ilvl w:val="0"/>
                      <w:numId w:val="12"/>
                    </w:numPr>
                    <w:ind w:right="273"/>
                  </w:pPr>
                  <w:r>
                    <w:t>Which types of waste would be best put together and measured in some way? Why? (</w:t>
                  </w:r>
                  <w:r w:rsidR="009D56DE">
                    <w:t>e.g.</w:t>
                  </w:r>
                  <w:r>
                    <w:t xml:space="preserve"> </w:t>
                  </w:r>
                  <w:r w:rsidR="009D56DE">
                    <w:t>same</w:t>
                  </w:r>
                  <w:r>
                    <w:t xml:space="preserve"> </w:t>
                  </w:r>
                  <w:r w:rsidR="009D56DE">
                    <w:t xml:space="preserve">kind of </w:t>
                  </w:r>
                  <w:r>
                    <w:t xml:space="preserve">material that </w:t>
                  </w:r>
                  <w:r w:rsidR="009D56DE">
                    <w:t>is in</w:t>
                  </w:r>
                  <w:r>
                    <w:t xml:space="preserve"> different sizes and/or screwed-up</w:t>
                  </w:r>
                  <w:r w:rsidR="009D56DE">
                    <w:t xml:space="preserve">, such as </w:t>
                  </w:r>
                  <w:r>
                    <w:t>plastic wrap, snack packaging, paper</w:t>
                  </w:r>
                  <w:r w:rsidR="009D56DE">
                    <w:t xml:space="preserve"> bags, foodstuffs</w:t>
                  </w:r>
                  <w:r w:rsidR="005C19B6">
                    <w:t>.</w:t>
                  </w:r>
                  <w:r w:rsidR="009D56DE">
                    <w:t>)</w:t>
                  </w:r>
                </w:p>
                <w:p w14:paraId="159C2209" w14:textId="77777777" w:rsidR="00AD1F97" w:rsidRDefault="009D56DE" w:rsidP="001E6046">
                  <w:pPr>
                    <w:pStyle w:val="ListParagraph"/>
                    <w:numPr>
                      <w:ilvl w:val="0"/>
                      <w:numId w:val="12"/>
                    </w:numPr>
                    <w:ind w:right="273"/>
                  </w:pPr>
                  <w:r>
                    <w:t xml:space="preserve">What kinds of measurements would tell us ‘how much’ </w:t>
                  </w:r>
                  <w:r w:rsidR="000F6165">
                    <w:t>we have</w:t>
                  </w:r>
                  <w:r>
                    <w:t xml:space="preserve"> of the</w:t>
                  </w:r>
                  <w:r w:rsidR="000F6165">
                    <w:t>se</w:t>
                  </w:r>
                  <w:r w:rsidR="00AD1F97">
                    <w:t xml:space="preserve"> different kinds of materials? </w:t>
                  </w:r>
                </w:p>
                <w:p w14:paraId="7330FDF4" w14:textId="7356DBFD" w:rsidR="00E42A0C" w:rsidRPr="00AC112C" w:rsidRDefault="00AD1F97" w:rsidP="001E6046">
                  <w:pPr>
                    <w:pStyle w:val="ListParagraph"/>
                    <w:numPr>
                      <w:ilvl w:val="1"/>
                      <w:numId w:val="12"/>
                    </w:numPr>
                    <w:ind w:right="273"/>
                    <w:rPr>
                      <w:i/>
                    </w:rPr>
                  </w:pPr>
                  <w:r w:rsidRPr="00AC112C">
                    <w:rPr>
                      <w:i/>
                    </w:rPr>
                    <w:t xml:space="preserve">Students may need to be prompted </w:t>
                  </w:r>
                  <w:r w:rsidR="009D56DE" w:rsidRPr="00AC112C">
                    <w:rPr>
                      <w:i/>
                    </w:rPr>
                    <w:t>to distinguish between volume</w:t>
                  </w:r>
                  <w:r w:rsidRPr="00AC112C">
                    <w:rPr>
                      <w:i/>
                    </w:rPr>
                    <w:t>,</w:t>
                  </w:r>
                  <w:r w:rsidR="009D56DE" w:rsidRPr="00AC112C">
                    <w:rPr>
                      <w:i/>
                    </w:rPr>
                    <w:t xml:space="preserve"> ‘how big’</w:t>
                  </w:r>
                  <w:r w:rsidRPr="00AC112C">
                    <w:rPr>
                      <w:i/>
                    </w:rPr>
                    <w:t>,</w:t>
                  </w:r>
                  <w:r w:rsidR="009D56DE" w:rsidRPr="00AC112C">
                    <w:rPr>
                      <w:i/>
                    </w:rPr>
                    <w:t xml:space="preserve"> and mass</w:t>
                  </w:r>
                  <w:r w:rsidRPr="00AC112C">
                    <w:rPr>
                      <w:i/>
                    </w:rPr>
                    <w:t>,</w:t>
                  </w:r>
                  <w:r w:rsidR="009D56DE" w:rsidRPr="00AC112C">
                    <w:rPr>
                      <w:i/>
                    </w:rPr>
                    <w:t xml:space="preserve"> ‘how heavy’.</w:t>
                  </w:r>
                  <w:r w:rsidR="00FD645B" w:rsidRPr="00AC112C">
                    <w:rPr>
                      <w:i/>
                    </w:rPr>
                    <w:t xml:space="preserve"> </w:t>
                  </w:r>
                  <w:r w:rsidR="009D56DE" w:rsidRPr="00AC112C">
                    <w:rPr>
                      <w:i/>
                    </w:rPr>
                    <w:t xml:space="preserve">While area could also be considered, it is difficult for this age group to provide a sensible informal unit and may confuse rather than assist their </w:t>
                  </w:r>
                  <w:r w:rsidRPr="00AC112C">
                    <w:rPr>
                      <w:i/>
                    </w:rPr>
                    <w:t>understanding of the attribute.</w:t>
                  </w:r>
                </w:p>
                <w:p w14:paraId="7C2419B2" w14:textId="5D948884" w:rsidR="00E42A0C" w:rsidRDefault="00E42A0C" w:rsidP="00E42A0C">
                  <w:pPr>
                    <w:widowControl/>
                    <w:spacing w:after="160"/>
                  </w:pPr>
                  <w:r>
                    <w:t>Discarded food can be weighed by measuring the mass of a suitable closed container and personally disposing of or closely supervising the disposal of all food and drink scraps into that container during the sorting activities. The container can then be weighed following the activity and the mass of the food it contains determined by subtracting the mass of the container from the total. This can t</w:t>
                  </w:r>
                  <w:r w:rsidR="003D1605">
                    <w:t>hen be a topic of conversation:</w:t>
                  </w:r>
                </w:p>
                <w:p w14:paraId="0FFAADF0" w14:textId="77777777" w:rsidR="00E42A0C" w:rsidRDefault="00E42A0C" w:rsidP="001E6046">
                  <w:pPr>
                    <w:pStyle w:val="ListParagraph"/>
                    <w:numPr>
                      <w:ilvl w:val="0"/>
                      <w:numId w:val="12"/>
                    </w:numPr>
                    <w:ind w:right="273"/>
                  </w:pPr>
                  <w:r>
                    <w:t xml:space="preserve">Why are we wasting so much food? </w:t>
                  </w:r>
                </w:p>
                <w:p w14:paraId="66427032" w14:textId="5108E7D1" w:rsidR="00E42A0C" w:rsidRPr="00E42A0C" w:rsidRDefault="00E42A0C" w:rsidP="001E6046">
                  <w:pPr>
                    <w:pStyle w:val="ListParagraph"/>
                    <w:numPr>
                      <w:ilvl w:val="0"/>
                      <w:numId w:val="12"/>
                    </w:numPr>
                    <w:ind w:right="273"/>
                  </w:pPr>
                  <w:r>
                    <w:t xml:space="preserve">What are the implications of this kind of waste? </w:t>
                  </w:r>
                </w:p>
                <w:p w14:paraId="5F7A3059" w14:textId="7EF0EE29" w:rsidR="00A76570" w:rsidRPr="00E42A0C" w:rsidRDefault="00A76570" w:rsidP="009D00BE">
                  <w:pPr>
                    <w:spacing w:after="160"/>
                    <w:ind w:right="273"/>
                  </w:pPr>
                  <w:r>
                    <w:t xml:space="preserve">Once the </w:t>
                  </w:r>
                  <w:r w:rsidR="00AD1F97">
                    <w:t xml:space="preserve">data collection methods have </w:t>
                  </w:r>
                  <w:r>
                    <w:t xml:space="preserve">been decided, </w:t>
                  </w:r>
                  <w:r w:rsidR="00AD1F97">
                    <w:t xml:space="preserve">coordinate the sorting of the materials so they are </w:t>
                  </w:r>
                  <w:r>
                    <w:t>place</w:t>
                  </w:r>
                  <w:r w:rsidR="00AD1F97">
                    <w:t xml:space="preserve">d </w:t>
                  </w:r>
                  <w:r>
                    <w:t>in designated area</w:t>
                  </w:r>
                  <w:r w:rsidR="000F6165">
                    <w:t>s</w:t>
                  </w:r>
                  <w:r>
                    <w:t xml:space="preserve"> or </w:t>
                  </w:r>
                  <w:r w:rsidR="00AD1F97">
                    <w:t xml:space="preserve">large, labelled </w:t>
                  </w:r>
                  <w:r>
                    <w:t>container</w:t>
                  </w:r>
                  <w:r w:rsidR="000F6165">
                    <w:t>s</w:t>
                  </w:r>
                  <w:r w:rsidR="00AD1F97">
                    <w:t xml:space="preserve">. </w:t>
                  </w:r>
                  <w:r w:rsidRPr="00E42A0C">
                    <w:t>Whe</w:t>
                  </w:r>
                  <w:r w:rsidR="00AD1F97" w:rsidRPr="00E42A0C">
                    <w:t>n all</w:t>
                  </w:r>
                  <w:r w:rsidRPr="00E42A0C">
                    <w:t xml:space="preserve"> items have been sorted, </w:t>
                  </w:r>
                  <w:r w:rsidR="00AD1F97" w:rsidRPr="00E42A0C">
                    <w:t xml:space="preserve">ask students to examine the remaining waste and discuss what to do with any unsorted materials. </w:t>
                  </w:r>
                  <w:r w:rsidRPr="00E42A0C">
                    <w:t>Ask:</w:t>
                  </w:r>
                </w:p>
                <w:p w14:paraId="385482EA" w14:textId="7BED9686" w:rsidR="009D1EC1" w:rsidRDefault="00514E32" w:rsidP="001E6046">
                  <w:pPr>
                    <w:pStyle w:val="ListParagraph"/>
                    <w:numPr>
                      <w:ilvl w:val="0"/>
                      <w:numId w:val="12"/>
                    </w:numPr>
                    <w:ind w:right="273"/>
                  </w:pPr>
                  <w:r w:rsidRPr="0046500A">
                    <w:rPr>
                      <w:rFonts w:cstheme="minorHAnsi"/>
                      <w:noProof/>
                      <w:lang w:eastAsia="en-AU"/>
                    </w:rPr>
                    <w:drawing>
                      <wp:anchor distT="0" distB="0" distL="114300" distR="114300" simplePos="0" relativeHeight="252158976" behindDoc="0" locked="0" layoutInCell="1" allowOverlap="1" wp14:anchorId="67E5955F" wp14:editId="07DCD60B">
                        <wp:simplePos x="0" y="0"/>
                        <wp:positionH relativeFrom="column">
                          <wp:posOffset>-404561</wp:posOffset>
                        </wp:positionH>
                        <wp:positionV relativeFrom="paragraph">
                          <wp:posOffset>-5080</wp:posOffset>
                        </wp:positionV>
                        <wp:extent cx="360000" cy="360000"/>
                        <wp:effectExtent l="0" t="0" r="2540" b="2540"/>
                        <wp:wrapNone/>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360000" cy="36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76570">
                    <w:t xml:space="preserve">Are there </w:t>
                  </w:r>
                  <w:r w:rsidR="009D1EC1">
                    <w:t xml:space="preserve">any categories of </w:t>
                  </w:r>
                  <w:r w:rsidR="00A76570">
                    <w:t xml:space="preserve">discarded items that we forgot about? </w:t>
                  </w:r>
                </w:p>
                <w:p w14:paraId="78B5DAF8" w14:textId="59226A19" w:rsidR="009D1EC1" w:rsidRDefault="00A76570" w:rsidP="001E6046">
                  <w:pPr>
                    <w:pStyle w:val="ListParagraph"/>
                    <w:numPr>
                      <w:ilvl w:val="0"/>
                      <w:numId w:val="12"/>
                    </w:numPr>
                    <w:ind w:right="273"/>
                  </w:pPr>
                  <w:r>
                    <w:t xml:space="preserve">Can we </w:t>
                  </w:r>
                  <w:proofErr w:type="spellStart"/>
                  <w:r>
                    <w:t>categorise</w:t>
                  </w:r>
                  <w:proofErr w:type="spellEnd"/>
                  <w:r>
                    <w:t xml:space="preserve"> what i</w:t>
                  </w:r>
                  <w:r w:rsidR="009D1EC1">
                    <w:t xml:space="preserve">s left? </w:t>
                  </w:r>
                </w:p>
                <w:p w14:paraId="1EAF0797" w14:textId="77777777" w:rsidR="00DF3D87" w:rsidRDefault="009D1EC1" w:rsidP="001E6046">
                  <w:pPr>
                    <w:pStyle w:val="ListParagraph"/>
                    <w:numPr>
                      <w:ilvl w:val="0"/>
                      <w:numId w:val="12"/>
                    </w:numPr>
                    <w:spacing w:after="120"/>
                    <w:ind w:left="714" w:right="272" w:hanging="357"/>
                  </w:pPr>
                  <w:r>
                    <w:t>Do we need to include an ‘other category’ for mixed items, or are there enough of the same types of material to add a new category?</w:t>
                  </w:r>
                  <w:r w:rsidR="00A76570">
                    <w:t xml:space="preserve"> </w:t>
                  </w:r>
                </w:p>
                <w:p w14:paraId="07C26545" w14:textId="77777777" w:rsidR="009C46AD" w:rsidRDefault="009C46AD" w:rsidP="009C46AD">
                  <w:pPr>
                    <w:ind w:right="272"/>
                  </w:pPr>
                </w:p>
                <w:p w14:paraId="0265D265" w14:textId="5D224BCA" w:rsidR="009C46AD" w:rsidRPr="009C46AD" w:rsidRDefault="009C46AD" w:rsidP="009C46AD">
                  <w:pPr>
                    <w:ind w:right="272"/>
                  </w:pPr>
                </w:p>
              </w:tc>
            </w:tr>
            <w:tr w:rsidR="00EC052F" w:rsidRPr="002D71D0" w14:paraId="278F531B" w14:textId="77777777" w:rsidTr="002C7582">
              <w:tc>
                <w:tcPr>
                  <w:tcW w:w="7355" w:type="dxa"/>
                  <w:tcBorders>
                    <w:top w:val="nil"/>
                    <w:left w:val="nil"/>
                    <w:bottom w:val="nil"/>
                    <w:right w:val="nil"/>
                  </w:tcBorders>
                </w:tcPr>
                <w:p w14:paraId="38154BCE" w14:textId="3D16379B" w:rsidR="002D2856" w:rsidRPr="00CC3B8E" w:rsidRDefault="002D2856" w:rsidP="00A91BD0">
                  <w:pPr>
                    <w:ind w:right="273"/>
                    <w:rPr>
                      <w:b/>
                    </w:rPr>
                  </w:pPr>
                  <w:r w:rsidRPr="00CC3B8E">
                    <w:rPr>
                      <w:b/>
                    </w:rPr>
                    <w:lastRenderedPageBreak/>
                    <w:t>Part 3: Producing the data</w:t>
                  </w:r>
                </w:p>
                <w:p w14:paraId="0FA723C6" w14:textId="6C2B58FB" w:rsidR="00F610F6" w:rsidRDefault="002D2856" w:rsidP="00A91BD0">
                  <w:pPr>
                    <w:ind w:right="273"/>
                  </w:pPr>
                  <w:r>
                    <w:t xml:space="preserve">Some thought needs to be given to the counting and measuring of the collected rubbish so that the mathematical concepts that can be developed and/or </w:t>
                  </w:r>
                  <w:proofErr w:type="spellStart"/>
                  <w:r w:rsidR="000C7935">
                    <w:t>practised</w:t>
                  </w:r>
                  <w:proofErr w:type="spellEnd"/>
                  <w:r w:rsidR="000C7935">
                    <w:t xml:space="preserve"> </w:t>
                  </w:r>
                  <w:r>
                    <w:t xml:space="preserve">are </w:t>
                  </w:r>
                  <w:r w:rsidR="009D0233">
                    <w:t xml:space="preserve">appropriately </w:t>
                  </w:r>
                  <w:r>
                    <w:t xml:space="preserve">matched to the quantities </w:t>
                  </w:r>
                  <w:r w:rsidR="00F610F6">
                    <w:t>involved and the intended purpose for the data</w:t>
                  </w:r>
                  <w:r>
                    <w:t>.</w:t>
                  </w:r>
                  <w:r w:rsidR="009A5A78">
                    <w:t xml:space="preserve"> </w:t>
                  </w:r>
                  <w:r w:rsidR="00577B70">
                    <w:t>The f</w:t>
                  </w:r>
                  <w:r w:rsidR="00747BEE">
                    <w:t>ollowing are some suggestions for maki</w:t>
                  </w:r>
                  <w:r w:rsidR="009D0233">
                    <w:t>ng the most of this opportunity.</w:t>
                  </w:r>
                </w:p>
                <w:p w14:paraId="4636384B" w14:textId="5EB85545" w:rsidR="002D2856" w:rsidRPr="00A91BD0" w:rsidRDefault="008F1AE4" w:rsidP="00A91BD0">
                  <w:pPr>
                    <w:pStyle w:val="CommentText"/>
                    <w:ind w:right="273"/>
                    <w:rPr>
                      <w:b/>
                      <w:i/>
                      <w:sz w:val="22"/>
                      <w:szCs w:val="22"/>
                    </w:rPr>
                  </w:pPr>
                  <w:r w:rsidRPr="00A91BD0">
                    <w:rPr>
                      <w:b/>
                      <w:i/>
                      <w:sz w:val="22"/>
                      <w:szCs w:val="22"/>
                    </w:rPr>
                    <w:t>Number concepts</w:t>
                  </w:r>
                  <w:r w:rsidR="00747BEE" w:rsidRPr="00A91BD0">
                    <w:rPr>
                      <w:b/>
                      <w:i/>
                      <w:sz w:val="22"/>
                      <w:szCs w:val="22"/>
                    </w:rPr>
                    <w:t>:</w:t>
                  </w:r>
                  <w:r w:rsidR="002D2856" w:rsidRPr="00A91BD0">
                    <w:rPr>
                      <w:b/>
                      <w:i/>
                      <w:sz w:val="22"/>
                      <w:szCs w:val="22"/>
                    </w:rPr>
                    <w:t xml:space="preserve"> </w:t>
                  </w:r>
                </w:p>
                <w:p w14:paraId="765645C5" w14:textId="532FED19" w:rsidR="00747BEE" w:rsidRDefault="00747BEE" w:rsidP="00A91BD0">
                  <w:pPr>
                    <w:ind w:right="273"/>
                  </w:pPr>
                  <w:r>
                    <w:t>If there are more than around 30 items to count</w:t>
                  </w:r>
                  <w:r w:rsidR="00FD645B">
                    <w:t>,</w:t>
                  </w:r>
                  <w:r>
                    <w:t xml:space="preserve"> introduce early place value understanding</w:t>
                  </w:r>
                  <w:r w:rsidR="00FD645B">
                    <w:t>s</w:t>
                  </w:r>
                  <w:r>
                    <w:t>, drawing attention to the significance of grouping</w:t>
                  </w:r>
                  <w:r w:rsidR="008F1AE4">
                    <w:t>s</w:t>
                  </w:r>
                  <w:r>
                    <w:t xml:space="preserve"> by tens.</w:t>
                  </w:r>
                </w:p>
                <w:p w14:paraId="5912ECCA" w14:textId="6EB1A1C3" w:rsidR="00B15D03" w:rsidRDefault="00747BEE">
                  <w:pPr>
                    <w:ind w:right="273"/>
                  </w:pPr>
                  <w:r>
                    <w:t xml:space="preserve">Begin by suggesting that </w:t>
                  </w:r>
                  <w:r w:rsidR="004057BD">
                    <w:t>we</w:t>
                  </w:r>
                  <w:r>
                    <w:t xml:space="preserve"> could count by ones to find out how many </w:t>
                  </w:r>
                  <w:r w:rsidR="005E276F">
                    <w:t>items</w:t>
                  </w:r>
                  <w:r>
                    <w:t xml:space="preserve"> </w:t>
                  </w:r>
                  <w:r w:rsidR="005E276F">
                    <w:t>but</w:t>
                  </w:r>
                  <w:r>
                    <w:t xml:space="preserve"> it would be hard to keep track and not lose count and have to start over again. </w:t>
                  </w:r>
                  <w:r w:rsidR="00B15D03">
                    <w:t>Ask:</w:t>
                  </w:r>
                  <w:r w:rsidR="005E276F">
                    <w:t xml:space="preserve"> </w:t>
                  </w:r>
                </w:p>
                <w:p w14:paraId="47D8FFB4" w14:textId="3AC2B241" w:rsidR="00B15D03" w:rsidRDefault="00B15D03" w:rsidP="001E6046">
                  <w:pPr>
                    <w:pStyle w:val="ListParagraph"/>
                    <w:numPr>
                      <w:ilvl w:val="0"/>
                      <w:numId w:val="24"/>
                    </w:numPr>
                    <w:ind w:right="273"/>
                  </w:pPr>
                  <w:r>
                    <w:t>I</w:t>
                  </w:r>
                  <w:r w:rsidRPr="00B15D03">
                    <w:t>s</w:t>
                  </w:r>
                  <w:r w:rsidR="00747BEE" w:rsidRPr="00B15D03">
                    <w:t xml:space="preserve"> </w:t>
                  </w:r>
                  <w:r>
                    <w:t xml:space="preserve">there </w:t>
                  </w:r>
                  <w:r w:rsidR="00747BEE" w:rsidRPr="00B15D03">
                    <w:t>an eas</w:t>
                  </w:r>
                  <w:r w:rsidR="005E276F" w:rsidRPr="00B15D03">
                    <w:t>ier</w:t>
                  </w:r>
                  <w:r w:rsidR="00747BEE" w:rsidRPr="00B15D03">
                    <w:t xml:space="preserve"> way</w:t>
                  </w:r>
                  <w:r>
                    <w:t>?</w:t>
                  </w:r>
                  <w:r w:rsidR="00747BEE" w:rsidRPr="00B15D03">
                    <w:t xml:space="preserve"> </w:t>
                  </w:r>
                </w:p>
                <w:p w14:paraId="24A14CF9" w14:textId="153A7BCB" w:rsidR="00747BEE" w:rsidRPr="00A91BD0" w:rsidRDefault="00EB1D1C" w:rsidP="00A91BD0">
                  <w:pPr>
                    <w:ind w:right="273"/>
                  </w:pPr>
                  <w:r>
                    <w:t xml:space="preserve">Students may suggest grouping items and </w:t>
                  </w:r>
                  <w:r w:rsidR="00747BEE" w:rsidRPr="00A91BD0">
                    <w:t xml:space="preserve">skip counting. Ask how many would be a good number to put in each group. </w:t>
                  </w:r>
                  <w:r w:rsidR="00B15D03">
                    <w:t>G</w:t>
                  </w:r>
                  <w:r w:rsidR="00747BEE" w:rsidRPr="0071034C">
                    <w:t xml:space="preserve">roups of four </w:t>
                  </w:r>
                  <w:r>
                    <w:t xml:space="preserve">may be good as students will find it easy </w:t>
                  </w:r>
                  <w:r w:rsidR="00747BEE" w:rsidRPr="0071034C">
                    <w:t xml:space="preserve">to </w:t>
                  </w:r>
                  <w:r w:rsidR="00B15D03">
                    <w:t>make</w:t>
                  </w:r>
                  <w:r w:rsidR="00747BEE" w:rsidRPr="0071034C">
                    <w:t xml:space="preserve"> groups without having to </w:t>
                  </w:r>
                  <w:r w:rsidR="00747BEE" w:rsidRPr="00A91BD0">
                    <w:t xml:space="preserve">count. </w:t>
                  </w:r>
                  <w:r w:rsidR="00B62AC6">
                    <w:t>Invite students to think about whether that will make it easier</w:t>
                  </w:r>
                  <w:r w:rsidR="00747BEE" w:rsidRPr="00A91BD0">
                    <w:t xml:space="preserve"> t</w:t>
                  </w:r>
                  <w:r w:rsidR="00B62AC6">
                    <w:t>o count</w:t>
                  </w:r>
                  <w:r w:rsidR="00747BEE" w:rsidRPr="00A91BD0">
                    <w:t xml:space="preserve">. Write </w:t>
                  </w:r>
                  <w:r w:rsidR="00B62AC6">
                    <w:t xml:space="preserve">the following list </w:t>
                  </w:r>
                  <w:r w:rsidR="00747BEE" w:rsidRPr="00A91BD0">
                    <w:t>on the</w:t>
                  </w:r>
                  <w:r w:rsidR="00B62AC6">
                    <w:t xml:space="preserve"> white-board and encourage students to count by fours</w:t>
                  </w:r>
                  <w:r w:rsidR="00747BEE" w:rsidRPr="00A91BD0">
                    <w:t>.</w:t>
                  </w:r>
                </w:p>
                <w:p w14:paraId="296A8C00" w14:textId="176A42BE" w:rsidR="005E276F" w:rsidRDefault="002C59E5" w:rsidP="00A91BD0">
                  <w:pPr>
                    <w:pStyle w:val="CommentText"/>
                    <w:ind w:right="273"/>
                    <w:rPr>
                      <w:sz w:val="22"/>
                      <w:szCs w:val="22"/>
                    </w:rPr>
                  </w:pPr>
                  <w:r>
                    <w:rPr>
                      <w:sz w:val="22"/>
                      <w:szCs w:val="22"/>
                    </w:rPr>
                    <w:t>1 group = 4</w:t>
                  </w:r>
                </w:p>
                <w:p w14:paraId="628F230D" w14:textId="70E62FE0" w:rsidR="002C59E5" w:rsidRDefault="002C59E5" w:rsidP="00A91BD0">
                  <w:pPr>
                    <w:pStyle w:val="CommentText"/>
                    <w:ind w:right="273"/>
                    <w:rPr>
                      <w:sz w:val="22"/>
                      <w:szCs w:val="22"/>
                    </w:rPr>
                  </w:pPr>
                  <w:r>
                    <w:rPr>
                      <w:sz w:val="22"/>
                      <w:szCs w:val="22"/>
                    </w:rPr>
                    <w:t>2 groups = 8</w:t>
                  </w:r>
                </w:p>
                <w:p w14:paraId="49C7984A" w14:textId="5D618449" w:rsidR="002C59E5" w:rsidRDefault="002C59E5" w:rsidP="00A91BD0">
                  <w:pPr>
                    <w:pStyle w:val="CommentText"/>
                    <w:ind w:right="273"/>
                    <w:rPr>
                      <w:sz w:val="22"/>
                      <w:szCs w:val="22"/>
                    </w:rPr>
                  </w:pPr>
                  <w:r>
                    <w:rPr>
                      <w:sz w:val="22"/>
                      <w:szCs w:val="22"/>
                    </w:rPr>
                    <w:t>3 groups = 12</w:t>
                  </w:r>
                </w:p>
                <w:p w14:paraId="011CC363" w14:textId="7DE9EC15" w:rsidR="002C59E5" w:rsidRDefault="002C59E5" w:rsidP="00A91BD0">
                  <w:pPr>
                    <w:pStyle w:val="CommentText"/>
                    <w:ind w:right="273"/>
                    <w:rPr>
                      <w:sz w:val="22"/>
                      <w:szCs w:val="22"/>
                    </w:rPr>
                  </w:pPr>
                  <w:r>
                    <w:rPr>
                      <w:sz w:val="22"/>
                      <w:szCs w:val="22"/>
                    </w:rPr>
                    <w:t>4 groups = 16</w:t>
                  </w:r>
                </w:p>
                <w:p w14:paraId="3B25E665" w14:textId="77777777" w:rsidR="00131793" w:rsidRDefault="002C59E5" w:rsidP="00A91BD0">
                  <w:pPr>
                    <w:ind w:right="273"/>
                  </w:pPr>
                  <w:r>
                    <w:t>And so on.</w:t>
                  </w:r>
                  <w:r w:rsidR="009D0233">
                    <w:t xml:space="preserve"> </w:t>
                  </w:r>
                </w:p>
                <w:p w14:paraId="1212D1BA" w14:textId="085B8C66" w:rsidR="002C59E5" w:rsidRDefault="002C59E5" w:rsidP="00A91BD0">
                  <w:pPr>
                    <w:ind w:right="273"/>
                  </w:pPr>
                  <w:r>
                    <w:t>Keep adding groups until students struggle to find the next total.</w:t>
                  </w:r>
                </w:p>
                <w:p w14:paraId="1A103CCE" w14:textId="77777777" w:rsidR="00B62AC6" w:rsidRDefault="00B62AC6" w:rsidP="00A91BD0">
                  <w:pPr>
                    <w:ind w:right="273"/>
                  </w:pPr>
                  <w:r>
                    <w:t>Ask students to s</w:t>
                  </w:r>
                  <w:r w:rsidR="004057BD">
                    <w:t>uggest</w:t>
                  </w:r>
                  <w:r w:rsidR="002C59E5">
                    <w:t xml:space="preserve"> </w:t>
                  </w:r>
                  <w:r>
                    <w:t xml:space="preserve">other numbers and settle on trying ten. </w:t>
                  </w:r>
                  <w:r w:rsidR="002C59E5">
                    <w:t xml:space="preserve"> Demonstrate how you </w:t>
                  </w:r>
                  <w:r>
                    <w:t xml:space="preserve">can </w:t>
                  </w:r>
                  <w:r w:rsidR="002C59E5">
                    <w:t xml:space="preserve">get ten items without counting, </w:t>
                  </w:r>
                  <w:proofErr w:type="spellStart"/>
                  <w:r>
                    <w:t>ie</w:t>
                  </w:r>
                  <w:proofErr w:type="spellEnd"/>
                  <w:r>
                    <w:t xml:space="preserve">. </w:t>
                  </w:r>
                  <w:r w:rsidR="002C59E5">
                    <w:t xml:space="preserve">taking three and two to make five and then another three and two to make ten. Invite students to suggest </w:t>
                  </w:r>
                  <w:r>
                    <w:t>other ways</w:t>
                  </w:r>
                  <w:r w:rsidR="002C59E5">
                    <w:t xml:space="preserve">, for example, three and three and three to make nine and one more to make ten, or two and two to make four, and another four, and two more to make ten. </w:t>
                  </w:r>
                </w:p>
                <w:p w14:paraId="6C4FCC15" w14:textId="7FA5E35C" w:rsidR="002C59E5" w:rsidRDefault="002C59E5" w:rsidP="00A91BD0">
                  <w:pPr>
                    <w:ind w:right="273"/>
                  </w:pPr>
                  <w:r>
                    <w:t>List the groups of ten next to the fours</w:t>
                  </w:r>
                  <w:r w:rsidR="009D0233">
                    <w:t xml:space="preserve"> as shown</w:t>
                  </w:r>
                  <w:r>
                    <w:t>:</w:t>
                  </w:r>
                </w:p>
                <w:p w14:paraId="5445F936" w14:textId="555FA328" w:rsidR="002C59E5" w:rsidRDefault="002C59E5" w:rsidP="00A91BD0">
                  <w:pPr>
                    <w:pStyle w:val="CommentText"/>
                    <w:ind w:right="273"/>
                    <w:rPr>
                      <w:sz w:val="22"/>
                      <w:szCs w:val="22"/>
                    </w:rPr>
                  </w:pPr>
                  <w:r>
                    <w:rPr>
                      <w:sz w:val="22"/>
                      <w:szCs w:val="22"/>
                    </w:rPr>
                    <w:t>1 group = 4                  1 group = 10</w:t>
                  </w:r>
                </w:p>
                <w:p w14:paraId="1B7663E9" w14:textId="798ED291" w:rsidR="002C59E5" w:rsidRDefault="002C59E5" w:rsidP="00A91BD0">
                  <w:pPr>
                    <w:pStyle w:val="CommentText"/>
                    <w:ind w:right="273"/>
                    <w:rPr>
                      <w:sz w:val="22"/>
                      <w:szCs w:val="22"/>
                    </w:rPr>
                  </w:pPr>
                  <w:r>
                    <w:rPr>
                      <w:sz w:val="22"/>
                      <w:szCs w:val="22"/>
                    </w:rPr>
                    <w:t>2 groups = 8                 2 groups = 20</w:t>
                  </w:r>
                </w:p>
                <w:p w14:paraId="27E3AC93" w14:textId="71E0A897" w:rsidR="002C59E5" w:rsidRDefault="002C59E5" w:rsidP="00A91BD0">
                  <w:pPr>
                    <w:pStyle w:val="CommentText"/>
                    <w:ind w:right="273"/>
                    <w:rPr>
                      <w:sz w:val="22"/>
                      <w:szCs w:val="22"/>
                    </w:rPr>
                  </w:pPr>
                  <w:r>
                    <w:rPr>
                      <w:sz w:val="22"/>
                      <w:szCs w:val="22"/>
                    </w:rPr>
                    <w:t>3 groups = 12               3 groups = 30</w:t>
                  </w:r>
                </w:p>
                <w:p w14:paraId="64604F74" w14:textId="5C9B5414" w:rsidR="002C59E5" w:rsidRDefault="002C59E5" w:rsidP="00A91BD0">
                  <w:pPr>
                    <w:pStyle w:val="CommentText"/>
                    <w:ind w:right="273"/>
                    <w:rPr>
                      <w:sz w:val="22"/>
                      <w:szCs w:val="22"/>
                    </w:rPr>
                  </w:pPr>
                  <w:r>
                    <w:rPr>
                      <w:sz w:val="22"/>
                      <w:szCs w:val="22"/>
                    </w:rPr>
                    <w:lastRenderedPageBreak/>
                    <w:t>4 groups = 16               4 groups = 40</w:t>
                  </w:r>
                </w:p>
                <w:p w14:paraId="4DF5796D" w14:textId="5C15FEB6" w:rsidR="002C59E5" w:rsidRDefault="002C59E5" w:rsidP="00A91BD0">
                  <w:pPr>
                    <w:ind w:right="273"/>
                  </w:pPr>
                  <w:r>
                    <w:t>Typically students will find counting by tens easier and will quickly find the next number for each subsequent group</w:t>
                  </w:r>
                  <w:r w:rsidR="009D0233">
                    <w:t xml:space="preserve"> (though be aware that they may not yet fully connect counting by tens to counting by ones – </w:t>
                  </w:r>
                  <w:proofErr w:type="spellStart"/>
                  <w:r w:rsidR="009D0233">
                    <w:t>ie</w:t>
                  </w:r>
                  <w:proofErr w:type="spellEnd"/>
                  <w:r w:rsidR="009D0233">
                    <w:t xml:space="preserve"> that they must result in the same quantity)</w:t>
                  </w:r>
                  <w:r>
                    <w:t>.</w:t>
                  </w:r>
                </w:p>
                <w:p w14:paraId="30336642" w14:textId="74D35174" w:rsidR="002C59E5" w:rsidRDefault="002C59E5" w:rsidP="00A91BD0">
                  <w:pPr>
                    <w:ind w:right="273"/>
                  </w:pPr>
                  <w:r>
                    <w:t>Continue the list into the hundreds and ask students if they can see anything interesting about the number of groups and the tens numerals</w:t>
                  </w:r>
                  <w:r w:rsidR="0010110F">
                    <w:t>. Draw attention to the continuation of the pattern in the numeral for the num</w:t>
                  </w:r>
                  <w:r w:rsidR="00A32B45">
                    <w:t>b</w:t>
                  </w:r>
                  <w:r w:rsidR="0010110F">
                    <w:t>er of groups and the total amount.</w:t>
                  </w:r>
                </w:p>
                <w:p w14:paraId="62730195" w14:textId="56017637" w:rsidR="004057BD" w:rsidRDefault="0010110F">
                  <w:pPr>
                    <w:ind w:right="273"/>
                  </w:pPr>
                  <w:r>
                    <w:t>Have students group</w:t>
                  </w:r>
                  <w:r w:rsidR="00B62AC6">
                    <w:t xml:space="preserve"> the discarded straws into tens</w:t>
                  </w:r>
                  <w:r>
                    <w:t xml:space="preserve"> </w:t>
                  </w:r>
                  <w:r w:rsidR="00B62AC6">
                    <w:t>using elastic bands</w:t>
                  </w:r>
                  <w:r w:rsidR="004057BD">
                    <w:t>.</w:t>
                  </w:r>
                  <w:r w:rsidR="00853A4A">
                    <w:t xml:space="preserve"> </w:t>
                  </w:r>
                  <w:r>
                    <w:t xml:space="preserve">Use the </w:t>
                  </w:r>
                  <w:r w:rsidR="00A32B45">
                    <w:t xml:space="preserve">pattern in the </w:t>
                  </w:r>
                  <w:r>
                    <w:t xml:space="preserve">number of groups to write </w:t>
                  </w:r>
                  <w:r w:rsidR="00B62AC6">
                    <w:t xml:space="preserve">the total </w:t>
                  </w:r>
                  <w:r>
                    <w:t>without needing to count by tens, and then count by tens to show that the numbers match, not forgetting to add on any extra items each time. Ask</w:t>
                  </w:r>
                  <w:r w:rsidR="004057BD">
                    <w:t>:</w:t>
                  </w:r>
                  <w:r>
                    <w:t xml:space="preserve"> </w:t>
                  </w:r>
                </w:p>
                <w:p w14:paraId="4197D1F1" w14:textId="4687094A" w:rsidR="004057BD" w:rsidRDefault="004057BD" w:rsidP="001E6046">
                  <w:pPr>
                    <w:pStyle w:val="ListParagraph"/>
                    <w:numPr>
                      <w:ilvl w:val="0"/>
                      <w:numId w:val="24"/>
                    </w:numPr>
                    <w:ind w:right="273"/>
                  </w:pPr>
                  <w:r>
                    <w:t>H</w:t>
                  </w:r>
                  <w:r w:rsidR="0010110F" w:rsidRPr="004057BD">
                    <w:t xml:space="preserve">ow many would there be if we counted them all by ones? </w:t>
                  </w:r>
                </w:p>
                <w:p w14:paraId="0792486F" w14:textId="2B08A739" w:rsidR="0010110F" w:rsidRPr="00A91BD0" w:rsidRDefault="0010110F" w:rsidP="00A91BD0">
                  <w:pPr>
                    <w:ind w:right="273"/>
                  </w:pPr>
                  <w:r w:rsidRPr="0071034C">
                    <w:t xml:space="preserve">Reinforce that the number </w:t>
                  </w:r>
                  <w:r w:rsidRPr="00A91BD0">
                    <w:t>must be t</w:t>
                  </w:r>
                  <w:r w:rsidR="00B62AC6">
                    <w:t>he same no matter how the</w:t>
                  </w:r>
                  <w:r w:rsidRPr="00A91BD0">
                    <w:t xml:space="preserve"> of items are counted.</w:t>
                  </w:r>
                  <w:r w:rsidR="00A32B45" w:rsidRPr="00A91BD0">
                    <w:t xml:space="preserve"> It is of value to count how many by ones with the class to develop trust that </w:t>
                  </w:r>
                  <w:r w:rsidR="005655C8" w:rsidRPr="00A91BD0">
                    <w:t>skip counting by tens tells you the same ‘how many’ as counting by ones</w:t>
                  </w:r>
                  <w:r w:rsidR="00A32B45" w:rsidRPr="00A91BD0">
                    <w:t>.</w:t>
                  </w:r>
                </w:p>
                <w:p w14:paraId="2490E08E" w14:textId="46FBC613" w:rsidR="00D84405" w:rsidRDefault="0010110F" w:rsidP="00A91BD0">
                  <w:pPr>
                    <w:ind w:right="273"/>
                  </w:pPr>
                  <w:r>
                    <w:t xml:space="preserve">For </w:t>
                  </w:r>
                  <w:r w:rsidR="00A32B45">
                    <w:t>fewer</w:t>
                  </w:r>
                  <w:r>
                    <w:t xml:space="preserve"> than about 30 items, have students arrange </w:t>
                  </w:r>
                  <w:r w:rsidR="00A32B45">
                    <w:t>items</w:t>
                  </w:r>
                  <w:r>
                    <w:t xml:space="preserve"> in an array </w:t>
                  </w:r>
                  <w:r w:rsidR="00A32B45">
                    <w:t>in</w:t>
                  </w:r>
                  <w:r>
                    <w:t xml:space="preserve"> rows </w:t>
                  </w:r>
                  <w:r w:rsidR="00A32B45">
                    <w:t xml:space="preserve">to </w:t>
                  </w:r>
                  <w:r>
                    <w:t xml:space="preserve">match the skip counting strategy the students wish to use. </w:t>
                  </w:r>
                  <w:r w:rsidR="00A32B45">
                    <w:t>Represent on</w:t>
                  </w:r>
                  <w:r>
                    <w:t xml:space="preserve"> grid paper and then </w:t>
                  </w:r>
                  <w:r w:rsidR="00A32B45">
                    <w:t xml:space="preserve">as </w:t>
                  </w:r>
                  <w:r>
                    <w:t xml:space="preserve">repeated addition, not forgetting to add on the extra items. </w:t>
                  </w:r>
                  <w:r w:rsidR="004057BD">
                    <w:t>Below</w:t>
                  </w:r>
                  <w:r>
                    <w:t xml:space="preserve"> </w:t>
                  </w:r>
                  <w:r w:rsidR="004057BD">
                    <w:t>is</w:t>
                  </w:r>
                  <w:r>
                    <w:t xml:space="preserve"> an example of the three representations for a quantity </w:t>
                  </w:r>
                  <w:bookmarkStart w:id="15" w:name="_Hlk37998186"/>
                  <w:r>
                    <w:t>of 22 cans.</w:t>
                  </w:r>
                  <w:r w:rsidR="00D84405">
                    <w:t xml:space="preserve"> </w:t>
                  </w:r>
                </w:p>
                <w:p w14:paraId="0442C0AC" w14:textId="77777777" w:rsidR="006242D6" w:rsidRDefault="00E42A0C" w:rsidP="009D00BE">
                  <w:pPr>
                    <w:keepNext/>
                    <w:ind w:right="273"/>
                  </w:pPr>
                  <w:r w:rsidRPr="00DA4190">
                    <w:rPr>
                      <w:noProof/>
                      <w:lang w:eastAsia="en-AU"/>
                    </w:rPr>
                    <w:drawing>
                      <wp:inline distT="0" distB="0" distL="0" distR="0" wp14:anchorId="1EDEE614" wp14:editId="14D675AF">
                        <wp:extent cx="4314574" cy="254317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4314958" cy="2543401"/>
                                </a:xfrm>
                                <a:prstGeom prst="rect">
                                  <a:avLst/>
                                </a:prstGeom>
                                <a:noFill/>
                                <a:ln>
                                  <a:noFill/>
                                </a:ln>
                              </pic:spPr>
                            </pic:pic>
                          </a:graphicData>
                        </a:graphic>
                      </wp:inline>
                    </w:drawing>
                  </w:r>
                </w:p>
                <w:p w14:paraId="387BA28D" w14:textId="76D2F344" w:rsidR="00D84405" w:rsidRDefault="006242D6" w:rsidP="009D00BE">
                  <w:pPr>
                    <w:ind w:right="273"/>
                    <w:jc w:val="center"/>
                  </w:pPr>
                  <w:r>
                    <w:t>STEM Consortium</w:t>
                  </w:r>
                </w:p>
                <w:bookmarkEnd w:id="15"/>
                <w:p w14:paraId="66F33A28" w14:textId="35B3D330" w:rsidR="004057BD" w:rsidRDefault="00F8783D" w:rsidP="00A91BD0">
                  <w:pPr>
                    <w:ind w:right="273"/>
                  </w:pPr>
                  <w:r>
                    <w:lastRenderedPageBreak/>
                    <w:t xml:space="preserve">The language of multiplication can be </w:t>
                  </w:r>
                  <w:r w:rsidR="00E13ACB">
                    <w:t>introduced</w:t>
                  </w:r>
                  <w:r>
                    <w:t xml:space="preserve"> if students are ready. </w:t>
                  </w:r>
                  <w:r w:rsidR="004057BD">
                    <w:t>Explain</w:t>
                  </w:r>
                  <w:r w:rsidR="00E13ACB">
                    <w:t xml:space="preserve"> </w:t>
                  </w:r>
                  <w:r>
                    <w:t>there are 4 rows and</w:t>
                  </w:r>
                  <w:r w:rsidR="00E13ACB">
                    <w:t xml:space="preserve"> there are</w:t>
                  </w:r>
                  <w:r>
                    <w:t xml:space="preserve"> 5 items in each row, so we are adding 4 groups of 5 items which </w:t>
                  </w:r>
                  <w:r w:rsidR="00E13ACB">
                    <w:t>makes</w:t>
                  </w:r>
                  <w:r>
                    <w:t xml:space="preserve"> 20 items altogether. We can also write that as 4 x 5 = 20 which is the same as 5 + 5 + 5 + 5 = 20. </w:t>
                  </w:r>
                </w:p>
                <w:p w14:paraId="2BA7206A" w14:textId="4D5E8B1D" w:rsidR="00F8783D" w:rsidRDefault="00F8783D" w:rsidP="00A91BD0">
                  <w:pPr>
                    <w:ind w:right="273"/>
                  </w:pPr>
                  <w:r>
                    <w:t xml:space="preserve">Only </w:t>
                  </w:r>
                  <w:r w:rsidR="005368D5">
                    <w:t xml:space="preserve">some students in year two will </w:t>
                  </w:r>
                  <w:r>
                    <w:t>make sense of the idea that you can count</w:t>
                  </w:r>
                  <w:r w:rsidR="00D92478">
                    <w:t xml:space="preserve"> </w:t>
                  </w:r>
                  <w:r w:rsidR="005655C8">
                    <w:t>how many of other</w:t>
                  </w:r>
                  <w:r>
                    <w:t xml:space="preserve"> ‘number</w:t>
                  </w:r>
                  <w:r w:rsidR="005655C8">
                    <w:t>s</w:t>
                  </w:r>
                  <w:r>
                    <w:t xml:space="preserve">’ and understand the meaning of ‘four fives’ without seeing or </w:t>
                  </w:r>
                  <w:proofErr w:type="spellStart"/>
                  <w:r>
                    <w:t>visual</w:t>
                  </w:r>
                  <w:r w:rsidR="005368D5">
                    <w:t>is</w:t>
                  </w:r>
                  <w:r>
                    <w:t>ing</w:t>
                  </w:r>
                  <w:proofErr w:type="spellEnd"/>
                  <w:r>
                    <w:t xml:space="preserve"> four groups </w:t>
                  </w:r>
                  <w:r w:rsidR="005368D5">
                    <w:t>of five objects. Ensure students</w:t>
                  </w:r>
                  <w:r>
                    <w:t xml:space="preserve"> have visual representations to help them interpret these early multiplication concepts</w:t>
                  </w:r>
                  <w:r w:rsidR="005655C8">
                    <w:t xml:space="preserve"> and the associated language</w:t>
                  </w:r>
                  <w:r>
                    <w:t>.</w:t>
                  </w:r>
                </w:p>
                <w:p w14:paraId="75AC80D4" w14:textId="359C57CF" w:rsidR="00E13ACB" w:rsidRDefault="00E13ACB" w:rsidP="00A91BD0">
                  <w:pPr>
                    <w:ind w:right="273"/>
                  </w:pPr>
                  <w:r>
                    <w:t xml:space="preserve">Students should be invited to arrange their smaller collections in various ways, trying different ways to use skip counting to find the totals, </w:t>
                  </w:r>
                  <w:proofErr w:type="spellStart"/>
                  <w:r>
                    <w:t>emphasising</w:t>
                  </w:r>
                  <w:proofErr w:type="spellEnd"/>
                  <w:r>
                    <w:t xml:space="preserve"> that no matter how the collection i</w:t>
                  </w:r>
                  <w:r w:rsidR="004057BD">
                    <w:t>s</w:t>
                  </w:r>
                  <w:r>
                    <w:t xml:space="preserve"> arranged or counted the total must be th</w:t>
                  </w:r>
                  <w:r w:rsidR="005368D5">
                    <w:t>e same. When comparing</w:t>
                  </w:r>
                  <w:r>
                    <w:t xml:space="preserve"> </w:t>
                  </w:r>
                  <w:r w:rsidR="005368D5">
                    <w:t>strategies for counting</w:t>
                  </w:r>
                  <w:r>
                    <w:t xml:space="preserve">, the focus should be on which is the most efficient for a particular collection. By </w:t>
                  </w:r>
                  <w:r w:rsidR="005368D5">
                    <w:t>exploring</w:t>
                  </w:r>
                  <w:r>
                    <w:t xml:space="preserve"> different arrays for </w:t>
                  </w:r>
                  <w:r w:rsidR="00C86BD2">
                    <w:t>their</w:t>
                  </w:r>
                  <w:r>
                    <w:t xml:space="preserve"> </w:t>
                  </w:r>
                  <w:r w:rsidR="00853A4A">
                    <w:t>collections,</w:t>
                  </w:r>
                  <w:r>
                    <w:t xml:space="preserve"> they can </w:t>
                  </w:r>
                  <w:r w:rsidR="00A32B45">
                    <w:t xml:space="preserve">also </w:t>
                  </w:r>
                  <w:r>
                    <w:t xml:space="preserve">discover </w:t>
                  </w:r>
                  <w:r w:rsidR="00C86BD2">
                    <w:t>which grouping</w:t>
                  </w:r>
                  <w:r w:rsidR="00A32B45">
                    <w:t>s</w:t>
                  </w:r>
                  <w:r w:rsidR="00C86BD2">
                    <w:t xml:space="preserve"> for which numbers make a neat array without leftovers and so be informally working with factors and </w:t>
                  </w:r>
                  <w:r>
                    <w:t>multiples</w:t>
                  </w:r>
                  <w:r w:rsidR="00C86BD2">
                    <w:t>.</w:t>
                  </w:r>
                  <w:r>
                    <w:t xml:space="preserve"> </w:t>
                  </w:r>
                </w:p>
                <w:p w14:paraId="4D383712" w14:textId="7B254673" w:rsidR="00853A4A" w:rsidRPr="009D00BE" w:rsidRDefault="00853A4A" w:rsidP="00A91BD0">
                  <w:pPr>
                    <w:ind w:right="273"/>
                    <w:rPr>
                      <w:b/>
                      <w:bCs/>
                      <w:i/>
                      <w:iCs/>
                    </w:rPr>
                  </w:pPr>
                  <w:r w:rsidRPr="009D00BE">
                    <w:rPr>
                      <w:b/>
                      <w:bCs/>
                      <w:i/>
                      <w:iCs/>
                    </w:rPr>
                    <w:t>Graphing concepts</w:t>
                  </w:r>
                </w:p>
                <w:p w14:paraId="6029DC35" w14:textId="2FCA921A" w:rsidR="00853A4A" w:rsidRDefault="00514E32" w:rsidP="00853A4A">
                  <w:pPr>
                    <w:ind w:right="273"/>
                  </w:pPr>
                  <w:r w:rsidRPr="0046500A">
                    <w:rPr>
                      <w:rFonts w:cstheme="minorHAnsi"/>
                      <w:noProof/>
                      <w:lang w:eastAsia="en-AU"/>
                    </w:rPr>
                    <w:drawing>
                      <wp:anchor distT="0" distB="0" distL="114300" distR="114300" simplePos="0" relativeHeight="252204032" behindDoc="0" locked="0" layoutInCell="1" allowOverlap="1" wp14:anchorId="2DA06A46" wp14:editId="72E5BD74">
                        <wp:simplePos x="0" y="0"/>
                        <wp:positionH relativeFrom="column">
                          <wp:posOffset>-419911</wp:posOffset>
                        </wp:positionH>
                        <wp:positionV relativeFrom="paragraph">
                          <wp:posOffset>447675</wp:posOffset>
                        </wp:positionV>
                        <wp:extent cx="359410" cy="359410"/>
                        <wp:effectExtent l="0" t="0" r="2540" b="2540"/>
                        <wp:wrapNone/>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359410" cy="3594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53A4A">
                    <w:t>After</w:t>
                  </w:r>
                  <w:r w:rsidR="00A32B45">
                    <w:t xml:space="preserve"> all counting methods have been exhausted, record the totals in a display ready for later reflections. </w:t>
                  </w:r>
                </w:p>
                <w:p w14:paraId="31CE7787" w14:textId="655D2B86" w:rsidR="00853A4A" w:rsidRPr="00853A4A" w:rsidRDefault="00853A4A" w:rsidP="001E6046">
                  <w:pPr>
                    <w:pStyle w:val="ListParagraph"/>
                    <w:numPr>
                      <w:ilvl w:val="0"/>
                      <w:numId w:val="24"/>
                    </w:numPr>
                    <w:spacing w:after="360"/>
                    <w:ind w:left="714" w:right="272" w:hanging="357"/>
                  </w:pPr>
                  <w:r w:rsidRPr="009D00BE">
                    <w:t xml:space="preserve">Can you </w:t>
                  </w:r>
                  <w:r w:rsidR="00933F69">
                    <w:t xml:space="preserve">easily </w:t>
                  </w:r>
                  <w:r w:rsidRPr="009D00BE">
                    <w:t xml:space="preserve">see how many </w:t>
                  </w:r>
                  <w:r w:rsidRPr="00853A4A">
                    <w:t>items are wasted at</w:t>
                  </w:r>
                  <w:r w:rsidRPr="009D00BE">
                    <w:t xml:space="preserve"> school each day? </w:t>
                  </w:r>
                  <w:r w:rsidR="00933F69">
                    <w:t>Is there a way to make this easier?</w:t>
                  </w:r>
                </w:p>
                <w:p w14:paraId="725F7C71" w14:textId="335EABAC" w:rsidR="00933F69" w:rsidRDefault="00131793" w:rsidP="009C46AD">
                  <w:pPr>
                    <w:spacing w:before="480"/>
                  </w:pPr>
                  <w:r>
                    <w:t>This part creates opportunities</w:t>
                  </w:r>
                  <w:r w:rsidR="00933F69" w:rsidRPr="00ED172F">
                    <w:t xml:space="preserve"> for students to transfer concrete information (</w:t>
                  </w:r>
                  <w:proofErr w:type="spellStart"/>
                  <w:r w:rsidR="00933F69" w:rsidRPr="00ED172F">
                    <w:t>ie</w:t>
                  </w:r>
                  <w:proofErr w:type="spellEnd"/>
                  <w:r w:rsidR="00933F69" w:rsidRPr="00ED172F">
                    <w:t xml:space="preserve"> different types of items) to abstract information (</w:t>
                  </w:r>
                  <w:proofErr w:type="spellStart"/>
                  <w:r w:rsidR="00933F69" w:rsidRPr="00ED172F">
                    <w:t>ie</w:t>
                  </w:r>
                  <w:proofErr w:type="spellEnd"/>
                  <w:r w:rsidR="00933F69" w:rsidRPr="00ED172F">
                    <w:t xml:space="preserve"> numbers).</w:t>
                  </w:r>
                  <w:r w:rsidR="00933F69">
                    <w:t xml:space="preserve"> </w:t>
                  </w:r>
                </w:p>
                <w:p w14:paraId="59B9065B" w14:textId="6A778F12" w:rsidR="00933F69" w:rsidRDefault="00933F69" w:rsidP="00933F69">
                  <w:r w:rsidRPr="00ED172F">
                    <w:t>Using a selection of items</w:t>
                  </w:r>
                  <w:r>
                    <w:t xml:space="preserve"> from each waste group</w:t>
                  </w:r>
                  <w:r w:rsidRPr="00ED172F">
                    <w:t>, model the creation of a pictograph</w:t>
                  </w:r>
                  <w:r>
                    <w:t xml:space="preserve"> on the board. </w:t>
                  </w:r>
                  <w:r w:rsidRPr="00ED172F">
                    <w:t xml:space="preserve">Ask students to draw a picture of an item from the selection of items on a square of paper. Arrange the squares of paper in the column corresponding to the label, creating the graph together. </w:t>
                  </w:r>
                </w:p>
                <w:p w14:paraId="659ECA6C" w14:textId="772CEEEA" w:rsidR="00933F69" w:rsidRDefault="00933F69" w:rsidP="00933F69">
                  <w:pPr>
                    <w:ind w:right="273"/>
                  </w:pPr>
                  <w:r w:rsidRPr="00ED172F">
                    <w:t xml:space="preserve">Once finished, ask students to mark the top of the highest square piece of paper in each column. Then remove all the square pieces of paper and, using different </w:t>
                  </w:r>
                  <w:proofErr w:type="spellStart"/>
                  <w:r w:rsidRPr="00ED172F">
                    <w:t>colours</w:t>
                  </w:r>
                  <w:proofErr w:type="spellEnd"/>
                  <w:r w:rsidRPr="00ED172F">
                    <w:t xml:space="preserve">, </w:t>
                  </w:r>
                  <w:proofErr w:type="spellStart"/>
                  <w:r w:rsidRPr="00ED172F">
                    <w:t>colour</w:t>
                  </w:r>
                  <w:proofErr w:type="spellEnd"/>
                  <w:r w:rsidRPr="00ED172F">
                    <w:t xml:space="preserve"> each column. </w:t>
                  </w:r>
                </w:p>
                <w:p w14:paraId="0505F3BA" w14:textId="443D980A" w:rsidR="00933F69" w:rsidRPr="009D00BE" w:rsidRDefault="00933F69" w:rsidP="009D00BE">
                  <w:pPr>
                    <w:ind w:right="273"/>
                  </w:pPr>
                  <w:r w:rsidRPr="00ED172F">
                    <w:t xml:space="preserve">Prompt students to think about the information the graph </w:t>
                  </w:r>
                  <w:r w:rsidRPr="00ED172F">
                    <w:lastRenderedPageBreak/>
                    <w:t>represents</w:t>
                  </w:r>
                  <w:r>
                    <w:t>:</w:t>
                  </w:r>
                  <w:r w:rsidRPr="00ED172F">
                    <w:t xml:space="preserve"> </w:t>
                  </w:r>
                </w:p>
                <w:p w14:paraId="1E3F8DFA" w14:textId="6C0C8028" w:rsidR="00853A4A" w:rsidRPr="00E45876" w:rsidRDefault="002C7582" w:rsidP="001E6046">
                  <w:pPr>
                    <w:pStyle w:val="ListParagraph"/>
                    <w:numPr>
                      <w:ilvl w:val="0"/>
                      <w:numId w:val="24"/>
                    </w:numPr>
                  </w:pPr>
                  <w:r w:rsidRPr="00ED172F">
                    <w:rPr>
                      <w:rFonts w:cstheme="minorHAnsi"/>
                      <w:noProof/>
                      <w:lang w:eastAsia="en-AU"/>
                    </w:rPr>
                    <w:drawing>
                      <wp:anchor distT="0" distB="0" distL="114300" distR="114300" simplePos="0" relativeHeight="252206080" behindDoc="0" locked="0" layoutInCell="1" allowOverlap="1" wp14:anchorId="6A0C32A7" wp14:editId="5CB97341">
                        <wp:simplePos x="0" y="0"/>
                        <wp:positionH relativeFrom="column">
                          <wp:posOffset>-371760</wp:posOffset>
                        </wp:positionH>
                        <wp:positionV relativeFrom="paragraph">
                          <wp:posOffset>38735</wp:posOffset>
                        </wp:positionV>
                        <wp:extent cx="359410" cy="359410"/>
                        <wp:effectExtent l="0" t="0" r="2540" b="2540"/>
                        <wp:wrapNone/>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359410" cy="3594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33F69" w:rsidRPr="00ED172F">
                    <w:t xml:space="preserve">Can you use the graph to tell us which item </w:t>
                  </w:r>
                  <w:r w:rsidR="00E45876">
                    <w:t>is the most common</w:t>
                  </w:r>
                  <w:r w:rsidR="00933F69" w:rsidRPr="00ED172F">
                    <w:t xml:space="preserve"> without counting each picture? How?</w:t>
                  </w:r>
                </w:p>
                <w:p w14:paraId="0689A25D" w14:textId="77777777" w:rsidR="00E45876" w:rsidRDefault="00E45876" w:rsidP="001E6046">
                  <w:pPr>
                    <w:pStyle w:val="ListParagraph"/>
                    <w:numPr>
                      <w:ilvl w:val="0"/>
                      <w:numId w:val="24"/>
                    </w:numPr>
                    <w:ind w:right="273"/>
                  </w:pPr>
                  <w:r>
                    <w:t xml:space="preserve">Would this data be the same tomorrow? </w:t>
                  </w:r>
                </w:p>
                <w:p w14:paraId="3BD0302F" w14:textId="1695A939" w:rsidR="00853A4A" w:rsidRPr="00853A4A" w:rsidRDefault="00853A4A" w:rsidP="001E6046">
                  <w:pPr>
                    <w:pStyle w:val="ListParagraph"/>
                    <w:numPr>
                      <w:ilvl w:val="0"/>
                      <w:numId w:val="24"/>
                    </w:numPr>
                    <w:ind w:right="273"/>
                  </w:pPr>
                  <w:r w:rsidRPr="009D00BE">
                    <w:t xml:space="preserve">Would our data be more accurate if we took samples over multiple days? </w:t>
                  </w:r>
                </w:p>
                <w:p w14:paraId="6288D5AA" w14:textId="45BCBEE3" w:rsidR="00853A4A" w:rsidRPr="00853A4A" w:rsidRDefault="00853A4A" w:rsidP="001E6046">
                  <w:pPr>
                    <w:pStyle w:val="ListParagraph"/>
                    <w:numPr>
                      <w:ilvl w:val="0"/>
                      <w:numId w:val="24"/>
                    </w:numPr>
                    <w:ind w:right="273"/>
                  </w:pPr>
                  <w:r w:rsidRPr="009D00BE">
                    <w:t xml:space="preserve">Can you see any interesting trends? </w:t>
                  </w:r>
                </w:p>
                <w:p w14:paraId="76CF43F2" w14:textId="77777777" w:rsidR="00933F69" w:rsidRDefault="00853A4A" w:rsidP="001E6046">
                  <w:pPr>
                    <w:pStyle w:val="ListParagraph"/>
                    <w:numPr>
                      <w:ilvl w:val="0"/>
                      <w:numId w:val="24"/>
                    </w:numPr>
                    <w:ind w:right="273"/>
                  </w:pPr>
                  <w:r w:rsidRPr="009D00BE">
                    <w:t xml:space="preserve">Does the </w:t>
                  </w:r>
                  <w:r>
                    <w:t>representation</w:t>
                  </w:r>
                  <w:r w:rsidRPr="009D00BE">
                    <w:t xml:space="preserve"> help us to see at a glance what</w:t>
                  </w:r>
                  <w:r>
                    <w:t xml:space="preserve"> waste</w:t>
                  </w:r>
                  <w:r w:rsidRPr="009D00BE">
                    <w:t xml:space="preserve"> type</w:t>
                  </w:r>
                  <w:r>
                    <w:t>s</w:t>
                  </w:r>
                  <w:r w:rsidRPr="009D00BE">
                    <w:t xml:space="preserve"> of are most common?</w:t>
                  </w:r>
                </w:p>
                <w:p w14:paraId="638066C4" w14:textId="52454D2C" w:rsidR="00933F69" w:rsidRPr="009D00BE" w:rsidRDefault="00933F69" w:rsidP="001E6046">
                  <w:pPr>
                    <w:pStyle w:val="ListParagraph"/>
                    <w:numPr>
                      <w:ilvl w:val="0"/>
                      <w:numId w:val="24"/>
                    </w:numPr>
                    <w:ind w:right="273"/>
                  </w:pPr>
                  <w:r w:rsidRPr="00ED172F">
                    <w:t>Which item has the tallest column?</w:t>
                  </w:r>
                  <w:r w:rsidRPr="00ED172F">
                    <w:rPr>
                      <w:lang w:eastAsia="en-AU"/>
                    </w:rPr>
                    <w:t xml:space="preserve"> The smallest column?</w:t>
                  </w:r>
                </w:p>
                <w:p w14:paraId="5F3B0E60" w14:textId="49E65D8F" w:rsidR="00933F69" w:rsidRPr="00933F69" w:rsidRDefault="00933F69" w:rsidP="001E6046">
                  <w:pPr>
                    <w:pStyle w:val="ListParagraph"/>
                    <w:numPr>
                      <w:ilvl w:val="0"/>
                      <w:numId w:val="24"/>
                    </w:numPr>
                    <w:ind w:right="273"/>
                  </w:pPr>
                  <w:r w:rsidRPr="00ED172F">
                    <w:t>What does this tell us?</w:t>
                  </w:r>
                </w:p>
                <w:p w14:paraId="190FCD96" w14:textId="1F535C0E" w:rsidR="00933F69" w:rsidRPr="00933F69" w:rsidRDefault="00933F69" w:rsidP="000B4F57">
                  <w:pPr>
                    <w:ind w:right="273"/>
                  </w:pPr>
                  <w:r w:rsidRPr="00ED172F">
                    <w:t>Clarify misconceptions regarding q</w:t>
                  </w:r>
                  <w:r w:rsidR="009C46AD">
                    <w:t xml:space="preserve">uantity, mass and </w:t>
                  </w:r>
                  <w:proofErr w:type="spellStart"/>
                  <w:r w:rsidRPr="00ED172F">
                    <w:t>and</w:t>
                  </w:r>
                  <w:proofErr w:type="spellEnd"/>
                  <w:r w:rsidRPr="00ED172F">
                    <w:t xml:space="preserve"> size</w:t>
                  </w:r>
                  <w:r w:rsidR="00E45876">
                    <w:t xml:space="preserve">. </w:t>
                  </w:r>
                </w:p>
                <w:p w14:paraId="65431DD2" w14:textId="75ACC500" w:rsidR="00F8783D" w:rsidRPr="00A91BD0" w:rsidRDefault="00E13ACB" w:rsidP="00A91BD0">
                  <w:pPr>
                    <w:pStyle w:val="CommentText"/>
                    <w:ind w:right="273"/>
                    <w:rPr>
                      <w:b/>
                      <w:i/>
                      <w:sz w:val="22"/>
                      <w:szCs w:val="22"/>
                    </w:rPr>
                  </w:pPr>
                  <w:r w:rsidRPr="00A91BD0">
                    <w:rPr>
                      <w:b/>
                      <w:i/>
                      <w:sz w:val="22"/>
                      <w:szCs w:val="22"/>
                    </w:rPr>
                    <w:t>Measurement concepts:</w:t>
                  </w:r>
                </w:p>
                <w:p w14:paraId="11F4043D" w14:textId="5E6D00CA" w:rsidR="004057BD" w:rsidRDefault="00C86BD2" w:rsidP="00A91BD0">
                  <w:pPr>
                    <w:ind w:right="273"/>
                  </w:pPr>
                  <w:r>
                    <w:t xml:space="preserve">Measurement involves quantifying continuous quantities. In this context it means measuring the total </w:t>
                  </w:r>
                  <w:r w:rsidR="0031494C">
                    <w:t>amount</w:t>
                  </w:r>
                  <w:r>
                    <w:t xml:space="preserve"> of each type of material </w:t>
                  </w:r>
                  <w:r w:rsidR="0031494C">
                    <w:t xml:space="preserve">even though it is made up of items </w:t>
                  </w:r>
                  <w:r>
                    <w:t>of different sizes and shapes</w:t>
                  </w:r>
                  <w:r w:rsidR="0031494C">
                    <w:t>. For example, the hard plastics will be made up of various drink bottles, yoghurt containers, snack containers etc</w:t>
                  </w:r>
                  <w:r w:rsidR="004057BD">
                    <w:t>.</w:t>
                  </w:r>
                </w:p>
                <w:p w14:paraId="576EF1A2" w14:textId="30053443" w:rsidR="003E48F0" w:rsidRDefault="00C86BD2" w:rsidP="00A91BD0">
                  <w:pPr>
                    <w:ind w:right="273"/>
                  </w:pPr>
                  <w:r w:rsidRPr="0071034C">
                    <w:t>It</w:t>
                  </w:r>
                  <w:r w:rsidRPr="00A91BD0">
                    <w:t xml:space="preserve"> is suggested that </w:t>
                  </w:r>
                  <w:r w:rsidR="0031494C">
                    <w:t>volume and mass</w:t>
                  </w:r>
                  <w:r w:rsidRPr="00A91BD0">
                    <w:t xml:space="preserve"> are </w:t>
                  </w:r>
                  <w:r w:rsidR="0031494C">
                    <w:t xml:space="preserve">used to measure the amount of each type of waste. </w:t>
                  </w:r>
                </w:p>
                <w:p w14:paraId="2FF4B356" w14:textId="72597C5B" w:rsidR="00D8063F" w:rsidRDefault="003E48F0">
                  <w:pPr>
                    <w:ind w:right="273"/>
                  </w:pPr>
                  <w:r w:rsidRPr="00A91BD0">
                    <w:rPr>
                      <w:b/>
                      <w:i/>
                    </w:rPr>
                    <w:t>Volume</w:t>
                  </w:r>
                  <w:r w:rsidRPr="003E48F0">
                    <w:t xml:space="preserve"> – Students </w:t>
                  </w:r>
                  <w:r>
                    <w:t xml:space="preserve">can use </w:t>
                  </w:r>
                  <w:r w:rsidR="00021B7B">
                    <w:t>informal</w:t>
                  </w:r>
                  <w:r w:rsidR="0031494C">
                    <w:t>,</w:t>
                  </w:r>
                  <w:r w:rsidR="00021B7B">
                    <w:t xml:space="preserve"> uniform units to measure the volume of the different types of material, for </w:t>
                  </w:r>
                  <w:r w:rsidR="0031494C">
                    <w:t>example</w:t>
                  </w:r>
                  <w:r w:rsidR="00021B7B">
                    <w:t xml:space="preserve">, </w:t>
                  </w:r>
                  <w:r>
                    <w:t xml:space="preserve">equal sized </w:t>
                  </w:r>
                  <w:r w:rsidR="00D818BF">
                    <w:t xml:space="preserve">containers or </w:t>
                  </w:r>
                  <w:r>
                    <w:t xml:space="preserve">buckets </w:t>
                  </w:r>
                  <w:r w:rsidR="00021B7B">
                    <w:t>to fill with the material</w:t>
                  </w:r>
                  <w:r>
                    <w:t xml:space="preserve"> they have collected</w:t>
                  </w:r>
                  <w:r w:rsidR="00021B7B">
                    <w:t xml:space="preserve"> and record</w:t>
                  </w:r>
                  <w:r w:rsidR="002B653A">
                    <w:t xml:space="preserve"> how many buckets they can fill</w:t>
                  </w:r>
                  <w:r>
                    <w:t>. Use a container</w:t>
                  </w:r>
                  <w:r w:rsidR="00021B7B">
                    <w:t xml:space="preserve"> size</w:t>
                  </w:r>
                  <w:r>
                    <w:t xml:space="preserve"> that relates to the overall quantity</w:t>
                  </w:r>
                  <w:r w:rsidR="00021B7B">
                    <w:t xml:space="preserve"> ensuring they would need to fill it at least </w:t>
                  </w:r>
                  <w:r w:rsidR="002B653A">
                    <w:t>three or four</w:t>
                  </w:r>
                  <w:r w:rsidR="00021B7B">
                    <w:t xml:space="preserve"> times to measure the total amount.</w:t>
                  </w:r>
                  <w:r>
                    <w:t xml:space="preserve">  </w:t>
                  </w:r>
                </w:p>
                <w:p w14:paraId="15DD8315" w14:textId="6DFA70C7" w:rsidR="000C7935" w:rsidRDefault="000C7935" w:rsidP="000C7935">
                  <w:pPr>
                    <w:ind w:right="273"/>
                  </w:pPr>
                  <w:r w:rsidRPr="000C7935">
                    <w:t xml:space="preserve">Explain that to make accurate comparisons, students have to squeeze as many of the items in the containers as possible, but no more. </w:t>
                  </w:r>
                </w:p>
                <w:p w14:paraId="3BC56C51" w14:textId="6D709BD5" w:rsidR="000C7935" w:rsidRPr="000C7935" w:rsidRDefault="000C7935" w:rsidP="001E6046">
                  <w:pPr>
                    <w:pStyle w:val="ListParagraph"/>
                    <w:numPr>
                      <w:ilvl w:val="0"/>
                      <w:numId w:val="24"/>
                    </w:numPr>
                    <w:ind w:right="273"/>
                  </w:pPr>
                  <w:r>
                    <w:t>W</w:t>
                  </w:r>
                  <w:r w:rsidRPr="00D8063F">
                    <w:t>hy should we be careful to fill the container just level with the top and not have the materials bulging over the edge</w:t>
                  </w:r>
                  <w:r>
                    <w:t>?</w:t>
                  </w:r>
                </w:p>
                <w:p w14:paraId="46DE4BC1" w14:textId="62ACAFB4" w:rsidR="000C7935" w:rsidRPr="000C7935" w:rsidRDefault="000C7935" w:rsidP="009D00BE">
                  <w:pPr>
                    <w:ind w:right="273"/>
                  </w:pPr>
                  <w:r>
                    <w:t>Demonstrate how to s</w:t>
                  </w:r>
                  <w:r w:rsidRPr="000C7935">
                    <w:t>hak</w:t>
                  </w:r>
                  <w:r>
                    <w:t>e</w:t>
                  </w:r>
                  <w:r w:rsidRPr="000C7935">
                    <w:t xml:space="preserve"> the</w:t>
                  </w:r>
                  <w:r>
                    <w:t xml:space="preserve"> </w:t>
                  </w:r>
                  <w:r w:rsidRPr="000C7935">
                    <w:t>container to ensure there are no air pockets</w:t>
                  </w:r>
                  <w:r>
                    <w:t>,</w:t>
                  </w:r>
                  <w:r w:rsidRPr="000C7935">
                    <w:t xml:space="preserve"> fitting shapes together with no gaps or overlaps</w:t>
                  </w:r>
                  <w:r>
                    <w:t>.</w:t>
                  </w:r>
                  <w:r w:rsidRPr="000C7935">
                    <w:t xml:space="preserve"> </w:t>
                  </w:r>
                </w:p>
                <w:p w14:paraId="33941C34" w14:textId="540AC172" w:rsidR="00EF4112" w:rsidRDefault="000C7935">
                  <w:pPr>
                    <w:ind w:right="273"/>
                  </w:pPr>
                  <w:r w:rsidRPr="003E48F0">
                    <w:t>Question the students</w:t>
                  </w:r>
                  <w:r>
                    <w:t>:</w:t>
                  </w:r>
                </w:p>
                <w:p w14:paraId="750C8A86" w14:textId="4FD14021" w:rsidR="000C7935" w:rsidRDefault="000C7935" w:rsidP="001E6046">
                  <w:pPr>
                    <w:pStyle w:val="ListParagraph"/>
                    <w:numPr>
                      <w:ilvl w:val="0"/>
                      <w:numId w:val="26"/>
                    </w:numPr>
                    <w:ind w:right="273"/>
                  </w:pPr>
                  <w:r w:rsidRPr="000C7935">
                    <w:t>Are gaps and overlaps are a problem</w:t>
                  </w:r>
                  <w:r>
                    <w:t>?</w:t>
                  </w:r>
                  <w:r w:rsidR="00481477">
                    <w:t xml:space="preserve"> Why?</w:t>
                  </w:r>
                </w:p>
                <w:p w14:paraId="230DE139" w14:textId="77777777" w:rsidR="00E45876" w:rsidRDefault="000C7935" w:rsidP="001E6046">
                  <w:pPr>
                    <w:pStyle w:val="ListParagraph"/>
                    <w:numPr>
                      <w:ilvl w:val="0"/>
                      <w:numId w:val="26"/>
                    </w:numPr>
                    <w:ind w:right="273"/>
                  </w:pPr>
                  <w:r w:rsidRPr="000C7935">
                    <w:t xml:space="preserve">Which objects </w:t>
                  </w:r>
                  <w:r w:rsidR="00E45876">
                    <w:t>created containers with the least gaps?</w:t>
                  </w:r>
                </w:p>
                <w:p w14:paraId="40481D7D" w14:textId="2223BE7E" w:rsidR="000C7935" w:rsidRDefault="000C7935" w:rsidP="001E6046">
                  <w:pPr>
                    <w:pStyle w:val="ListParagraph"/>
                    <w:numPr>
                      <w:ilvl w:val="0"/>
                      <w:numId w:val="26"/>
                    </w:numPr>
                    <w:ind w:right="273"/>
                  </w:pPr>
                  <w:r w:rsidRPr="000C7935">
                    <w:t>Which objects had the biggest gaps?</w:t>
                  </w:r>
                  <w:r>
                    <w:t xml:space="preserve"> C</w:t>
                  </w:r>
                  <w:r w:rsidRPr="000C7935">
                    <w:t xml:space="preserve">ould more </w:t>
                  </w:r>
                  <w:r>
                    <w:t xml:space="preserve">items </w:t>
                  </w:r>
                  <w:r w:rsidRPr="000C7935">
                    <w:t xml:space="preserve">fit? How much more does it need? What could we do to </w:t>
                  </w:r>
                  <w:r w:rsidRPr="000C7935">
                    <w:lastRenderedPageBreak/>
                    <w:t xml:space="preserve">make it fit exactly? Does it make a difference if you pack the </w:t>
                  </w:r>
                  <w:r>
                    <w:t>items</w:t>
                  </w:r>
                  <w:r w:rsidRPr="000C7935">
                    <w:t xml:space="preserve"> in the </w:t>
                  </w:r>
                  <w:r>
                    <w:t>containers</w:t>
                  </w:r>
                  <w:r w:rsidRPr="000C7935">
                    <w:t xml:space="preserve"> very carefully? </w:t>
                  </w:r>
                </w:p>
                <w:p w14:paraId="7A437DDB" w14:textId="77777777" w:rsidR="000C7935" w:rsidRDefault="000C7935" w:rsidP="001E6046">
                  <w:pPr>
                    <w:pStyle w:val="ListParagraph"/>
                    <w:numPr>
                      <w:ilvl w:val="0"/>
                      <w:numId w:val="26"/>
                    </w:numPr>
                    <w:ind w:right="273"/>
                  </w:pPr>
                  <w:r w:rsidRPr="000C45C6">
                    <w:t>How could you pack it again so that there are not so many gaps?</w:t>
                  </w:r>
                  <w:r w:rsidRPr="00FC276F">
                    <w:t xml:space="preserve"> What makes a good fit?</w:t>
                  </w:r>
                  <w:r w:rsidRPr="00B71A42">
                    <w:t xml:space="preserve"> </w:t>
                  </w:r>
                </w:p>
                <w:p w14:paraId="7EE93F27" w14:textId="77777777" w:rsidR="000C7935" w:rsidRDefault="000C7935" w:rsidP="001E6046">
                  <w:pPr>
                    <w:pStyle w:val="ListParagraph"/>
                    <w:numPr>
                      <w:ilvl w:val="0"/>
                      <w:numId w:val="26"/>
                    </w:numPr>
                    <w:ind w:right="273"/>
                  </w:pPr>
                  <w:r w:rsidRPr="00B71A42">
                    <w:t xml:space="preserve">Why are </w:t>
                  </w:r>
                  <w:r>
                    <w:t>some items</w:t>
                  </w:r>
                  <w:r w:rsidRPr="00B71A42">
                    <w:t xml:space="preserve"> easier to pack than </w:t>
                  </w:r>
                  <w:r>
                    <w:t>others</w:t>
                  </w:r>
                  <w:r w:rsidRPr="00B71A42">
                    <w:t>?</w:t>
                  </w:r>
                  <w:r w:rsidRPr="00334C45">
                    <w:t xml:space="preserve"> </w:t>
                  </w:r>
                </w:p>
                <w:p w14:paraId="463DAB5F" w14:textId="1099FF71" w:rsidR="000C7935" w:rsidRDefault="000C7935" w:rsidP="001E6046">
                  <w:pPr>
                    <w:pStyle w:val="ListParagraph"/>
                    <w:numPr>
                      <w:ilvl w:val="0"/>
                      <w:numId w:val="26"/>
                    </w:numPr>
                    <w:ind w:right="273"/>
                  </w:pPr>
                  <w:r w:rsidRPr="00334C45">
                    <w:t xml:space="preserve">If you squash them into the container have you changed the size of your </w:t>
                  </w:r>
                  <w:r>
                    <w:t>item</w:t>
                  </w:r>
                  <w:r w:rsidRPr="00334C45">
                    <w:t>? How do you know?</w:t>
                  </w:r>
                </w:p>
                <w:p w14:paraId="1414F5CF" w14:textId="3BEB4278" w:rsidR="000C7935" w:rsidRPr="000C7935" w:rsidRDefault="000C7935">
                  <w:pPr>
                    <w:ind w:right="273"/>
                  </w:pPr>
                  <w:r w:rsidRPr="000C7935">
                    <w:t>Ove</w:t>
                  </w:r>
                  <w:r w:rsidR="00E45876">
                    <w:t xml:space="preserve">r time, students should </w:t>
                  </w:r>
                  <w:r w:rsidRPr="000C7935">
                    <w:t xml:space="preserve">see that to get reliable results they need to ensure that the </w:t>
                  </w:r>
                  <w:r>
                    <w:t>item</w:t>
                  </w:r>
                  <w:r w:rsidRPr="000C7935">
                    <w:t xml:space="preserve"> size remains constant throughout and that they fit in as many as possible, but no more. </w:t>
                  </w:r>
                </w:p>
                <w:p w14:paraId="3E12B831" w14:textId="34D04DB1" w:rsidR="003E48F0" w:rsidRPr="003E48F0" w:rsidRDefault="002B653A" w:rsidP="00A91BD0">
                  <w:pPr>
                    <w:ind w:right="273"/>
                  </w:pPr>
                  <w:r>
                    <w:t>Student</w:t>
                  </w:r>
                  <w:r w:rsidR="00D818BF">
                    <w:t>s will need help to quantify</w:t>
                  </w:r>
                  <w:r>
                    <w:t xml:space="preserve"> part unit</w:t>
                  </w:r>
                  <w:r w:rsidR="00D818BF">
                    <w:t>s</w:t>
                  </w:r>
                  <w:r>
                    <w:t xml:space="preserve">, using language like ‘nearly four buckets full’, ‘about three and a half’, ‘just over </w:t>
                  </w:r>
                  <w:r w:rsidR="00EE4370">
                    <w:t>four’, for example.</w:t>
                  </w:r>
                  <w:r>
                    <w:t xml:space="preserve"> </w:t>
                  </w:r>
                </w:p>
                <w:p w14:paraId="762C6A3D" w14:textId="1E73DF33" w:rsidR="002B653A" w:rsidRDefault="003E48F0" w:rsidP="00A91BD0">
                  <w:pPr>
                    <w:ind w:right="273"/>
                  </w:pPr>
                  <w:r w:rsidRPr="00A91BD0">
                    <w:rPr>
                      <w:b/>
                      <w:i/>
                    </w:rPr>
                    <w:t xml:space="preserve">Mass </w:t>
                  </w:r>
                  <w:r w:rsidRPr="003E48F0">
                    <w:t xml:space="preserve">– </w:t>
                  </w:r>
                  <w:r w:rsidR="002B653A">
                    <w:t>Students can u</w:t>
                  </w:r>
                  <w:r w:rsidR="002B653A" w:rsidRPr="003E48F0">
                    <w:t xml:space="preserve">se </w:t>
                  </w:r>
                  <w:r w:rsidRPr="003E48F0">
                    <w:t xml:space="preserve">balance scales to compare the mass of the </w:t>
                  </w:r>
                  <w:r w:rsidR="002B653A">
                    <w:t>different materials to an informal</w:t>
                  </w:r>
                  <w:r w:rsidR="00D818BF">
                    <w:t>,</w:t>
                  </w:r>
                  <w:r w:rsidR="002B653A">
                    <w:t xml:space="preserve"> </w:t>
                  </w:r>
                  <w:r w:rsidR="00853A4A">
                    <w:t>uniform</w:t>
                  </w:r>
                  <w:r w:rsidR="002B653A">
                    <w:t xml:space="preserve"> unit</w:t>
                  </w:r>
                  <w:r w:rsidRPr="003E48F0">
                    <w:t xml:space="preserve">. </w:t>
                  </w:r>
                  <w:r w:rsidR="002B653A">
                    <w:t xml:space="preserve">While any suitable unit could be used, it makes sense to use a </w:t>
                  </w:r>
                  <w:proofErr w:type="spellStart"/>
                  <w:r w:rsidR="002B653A">
                    <w:t>litre</w:t>
                  </w:r>
                  <w:proofErr w:type="spellEnd"/>
                  <w:r w:rsidR="002B653A">
                    <w:t xml:space="preserve"> carton filled with water as the unit, which happens to approximate a kilogram. </w:t>
                  </w:r>
                  <w:r w:rsidR="00D8063F">
                    <w:t>Students</w:t>
                  </w:r>
                  <w:r w:rsidR="002B653A">
                    <w:t xml:space="preserve"> put the sealed </w:t>
                  </w:r>
                  <w:proofErr w:type="spellStart"/>
                  <w:r w:rsidR="002B653A">
                    <w:t>litre</w:t>
                  </w:r>
                  <w:proofErr w:type="spellEnd"/>
                  <w:r w:rsidR="002B653A">
                    <w:t xml:space="preserve"> of water on one side of the balance scale</w:t>
                  </w:r>
                  <w:r w:rsidR="00EE4370">
                    <w:t>s</w:t>
                  </w:r>
                  <w:r w:rsidR="002B653A">
                    <w:t xml:space="preserve"> and add the pieces of </w:t>
                  </w:r>
                  <w:r w:rsidR="00D8063F">
                    <w:t xml:space="preserve">the </w:t>
                  </w:r>
                  <w:r w:rsidR="002B653A">
                    <w:t xml:space="preserve">material until it balances, </w:t>
                  </w:r>
                  <w:proofErr w:type="spellStart"/>
                  <w:r w:rsidR="002B653A">
                    <w:t>ie</w:t>
                  </w:r>
                  <w:proofErr w:type="spellEnd"/>
                  <w:r w:rsidR="002B653A">
                    <w:t xml:space="preserve"> the mass of the material is the same as the mass of the water. They record how many times they can do tha</w:t>
                  </w:r>
                  <w:r w:rsidR="00D818BF">
                    <w:t>t before the material is used</w:t>
                  </w:r>
                  <w:r w:rsidR="002B653A">
                    <w:t xml:space="preserve">. </w:t>
                  </w:r>
                  <w:r>
                    <w:t xml:space="preserve"> </w:t>
                  </w:r>
                </w:p>
                <w:p w14:paraId="3D560509" w14:textId="38A18C64" w:rsidR="00C86BD2" w:rsidRDefault="00A32B45" w:rsidP="00A91BD0">
                  <w:pPr>
                    <w:pStyle w:val="CommentText"/>
                    <w:ind w:right="273"/>
                    <w:rPr>
                      <w:sz w:val="22"/>
                      <w:szCs w:val="22"/>
                    </w:rPr>
                  </w:pPr>
                  <w:r>
                    <w:rPr>
                      <w:sz w:val="22"/>
                      <w:szCs w:val="22"/>
                    </w:rPr>
                    <w:t xml:space="preserve">Record </w:t>
                  </w:r>
                  <w:r w:rsidR="00D22118">
                    <w:rPr>
                      <w:sz w:val="22"/>
                      <w:szCs w:val="22"/>
                    </w:rPr>
                    <w:t>the mass and volume for each type of materials.</w:t>
                  </w:r>
                </w:p>
                <w:p w14:paraId="2893A368" w14:textId="5E466D5C" w:rsidR="00D22118" w:rsidRDefault="00D22118" w:rsidP="00A91BD0">
                  <w:pPr>
                    <w:spacing w:after="60"/>
                    <w:ind w:right="123"/>
                  </w:pPr>
                  <w:r>
                    <w:t>Draw attention to any differences to help students understand that mass and volume are quite different attributes. For example</w:t>
                  </w:r>
                  <w:r w:rsidR="006242D6">
                    <w:t>,</w:t>
                  </w:r>
                  <w:r>
                    <w:t xml:space="preserve"> the paper wrappings may be lighter overall than the plastic but </w:t>
                  </w:r>
                  <w:r w:rsidR="00D818BF">
                    <w:t xml:space="preserve">may have </w:t>
                  </w:r>
                  <w:r>
                    <w:t>more volume. If there are discarded metal cans, they can be crushed and matched by volume to the same volume of waste plastic wrap, and then compared using the balance scale to show that the metal is much heavier than the same volume of plastic.</w:t>
                  </w:r>
                </w:p>
                <w:p w14:paraId="4D27EF65" w14:textId="6686EF7A" w:rsidR="00D22118" w:rsidRPr="00D22118" w:rsidRDefault="00D22118" w:rsidP="00A91BD0">
                  <w:pPr>
                    <w:ind w:right="273"/>
                  </w:pPr>
                  <w:r>
                    <w:t>S</w:t>
                  </w:r>
                  <w:r w:rsidRPr="00D22118">
                    <w:t xml:space="preserve">tudents photograph or draw a basic diagram to represent </w:t>
                  </w:r>
                  <w:r>
                    <w:t>the result of this comparison</w:t>
                  </w:r>
                  <w:r w:rsidRPr="00D22118">
                    <w:t xml:space="preserve">, showing the slope of the </w:t>
                  </w:r>
                  <w:r>
                    <w:t>beam</w:t>
                  </w:r>
                  <w:r w:rsidR="003D4968">
                    <w:t>.</w:t>
                  </w:r>
                </w:p>
                <w:p w14:paraId="1017C5DE" w14:textId="77777777" w:rsidR="00D22118" w:rsidRDefault="00D22118" w:rsidP="00A91BD0">
                  <w:pPr>
                    <w:ind w:right="273"/>
                  </w:pPr>
                  <w:r w:rsidRPr="00446322">
                    <w:rPr>
                      <w:noProof/>
                      <w:lang w:eastAsia="en-AU"/>
                    </w:rPr>
                    <mc:AlternateContent>
                      <mc:Choice Requires="wps">
                        <w:drawing>
                          <wp:anchor distT="45720" distB="45720" distL="114300" distR="114300" simplePos="0" relativeHeight="252172288" behindDoc="0" locked="0" layoutInCell="1" allowOverlap="1" wp14:anchorId="313E62A5" wp14:editId="415B186D">
                            <wp:simplePos x="0" y="0"/>
                            <wp:positionH relativeFrom="column">
                              <wp:posOffset>974725</wp:posOffset>
                            </wp:positionH>
                            <wp:positionV relativeFrom="paragraph">
                              <wp:posOffset>122555</wp:posOffset>
                            </wp:positionV>
                            <wp:extent cx="2360930" cy="724535"/>
                            <wp:effectExtent l="0" t="0" r="12700" b="18415"/>
                            <wp:wrapSquare wrapText="bothSides"/>
                            <wp:docPr id="39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724535"/>
                                    </a:xfrm>
                                    <a:prstGeom prst="rect">
                                      <a:avLst/>
                                    </a:prstGeom>
                                    <a:noFill/>
                                    <a:ln w="9525">
                                      <a:solidFill>
                                        <a:srgbClr val="000000"/>
                                      </a:solidFill>
                                      <a:miter lim="800000"/>
                                      <a:headEnd/>
                                      <a:tailEnd/>
                                    </a:ln>
                                  </wps:spPr>
                                  <wps:txbx>
                                    <w:txbxContent>
                                      <w:p w14:paraId="5A8C70F3" w14:textId="77777777" w:rsidR="006607BD" w:rsidRDefault="006607BD" w:rsidP="00D22118"/>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313E62A5" id="Text Box 2" o:spid="_x0000_s1028" type="#_x0000_t202" style="position:absolute;margin-left:76.75pt;margin-top:9.65pt;width:185.9pt;height:57.05pt;z-index:252172288;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" filled="f">
                            <v:textbox>
                              <w:txbxContent>
                                <w:p w14:paraId="5A8C70F3" w14:textId="77777777" w:rsidR="006607BD" w:rsidRDefault="006607BD" w:rsidP="00D22118"/>
                              </w:txbxContent>
                            </v:textbox>
                            <w10:wrap type="square"/>
                          </v:shape>
                        </w:pict>
                      </mc:Fallback>
                    </mc:AlternateContent>
                  </w:r>
                  <w:r>
                    <w:rPr>
                      <w:noProof/>
                      <w:lang w:eastAsia="en-AU"/>
                    </w:rPr>
                    <mc:AlternateContent>
                      <mc:Choice Requires="wps">
                        <w:drawing>
                          <wp:anchor distT="45720" distB="45720" distL="114300" distR="114300" simplePos="0" relativeHeight="252171264" behindDoc="0" locked="0" layoutInCell="1" allowOverlap="1" wp14:anchorId="5EC4E82F" wp14:editId="430C4411">
                            <wp:simplePos x="0" y="0"/>
                            <wp:positionH relativeFrom="column">
                              <wp:posOffset>977265</wp:posOffset>
                            </wp:positionH>
                            <wp:positionV relativeFrom="paragraph">
                              <wp:posOffset>193675</wp:posOffset>
                            </wp:positionV>
                            <wp:extent cx="2287905" cy="438785"/>
                            <wp:effectExtent l="0" t="152400" r="0" b="151765"/>
                            <wp:wrapSquare wrapText="bothSides"/>
                            <wp:docPr id="39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21091959">
                                      <a:off x="0" y="0"/>
                                      <a:ext cx="2287905" cy="438785"/>
                                    </a:xfrm>
                                    <a:prstGeom prst="rect">
                                      <a:avLst/>
                                    </a:prstGeom>
                                    <a:noFill/>
                                    <a:ln w="9525">
                                      <a:noFill/>
                                      <a:miter lim="800000"/>
                                      <a:headEnd/>
                                      <a:tailEnd/>
                                    </a:ln>
                                  </wps:spPr>
                                  <wps:txbx>
                                    <w:txbxContent>
                                      <w:p w14:paraId="23DA8ADF" w14:textId="77777777" w:rsidR="006607BD" w:rsidRPr="000C3D0C" w:rsidRDefault="006607BD" w:rsidP="00D22118">
                                        <w:pPr>
                                          <w:rPr>
                                            <w:u w:val="single"/>
                                          </w:rPr>
                                        </w:pPr>
                                        <w:r w:rsidRPr="000C3D0C">
                                          <w:rPr>
                                            <w:u w:val="single"/>
                                          </w:rPr>
                                          <w:t>plastic                                metal</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EC4E82F" id="_x0000_s1029" type="#_x0000_t202" style="position:absolute;margin-left:76.95pt;margin-top:15.25pt;width:180.15pt;height:34.55pt;rotation:-554916fd;z-index:252171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" filled="f" stroked="f">
                            <v:textbox>
                              <w:txbxContent>
                                <w:p w14:paraId="23DA8ADF" w14:textId="77777777" w:rsidR="006607BD" w:rsidRPr="000C3D0C" w:rsidRDefault="006607BD" w:rsidP="00D22118">
                                  <w:pPr>
                                    <w:rPr>
                                      <w:u w:val="single"/>
                                    </w:rPr>
                                  </w:pPr>
                                  <w:r w:rsidRPr="000C3D0C">
                                    <w:rPr>
                                      <w:u w:val="single"/>
                                    </w:rPr>
                                    <w:t>plastic                                metal</w:t>
                                  </w:r>
                                </w:p>
                              </w:txbxContent>
                            </v:textbox>
                            <w10:wrap type="square"/>
                          </v:shape>
                        </w:pict>
                      </mc:Fallback>
                    </mc:AlternateContent>
                  </w:r>
                </w:p>
                <w:p w14:paraId="7B0E96C2" w14:textId="77777777" w:rsidR="00D22118" w:rsidRDefault="00D22118" w:rsidP="00A91BD0">
                  <w:pPr>
                    <w:pStyle w:val="ListParagraph"/>
                    <w:numPr>
                      <w:ilvl w:val="0"/>
                      <w:numId w:val="0"/>
                    </w:numPr>
                    <w:ind w:left="720" w:right="273"/>
                    <w:rPr>
                      <w:u w:val="single"/>
                    </w:rPr>
                  </w:pPr>
                  <w:r>
                    <w:rPr>
                      <w:noProof/>
                      <w:lang w:eastAsia="en-AU"/>
                    </w:rPr>
                    <mc:AlternateContent>
                      <mc:Choice Requires="wps">
                        <w:drawing>
                          <wp:anchor distT="0" distB="0" distL="114300" distR="114300" simplePos="0" relativeHeight="252170240" behindDoc="0" locked="0" layoutInCell="1" allowOverlap="1" wp14:anchorId="489C16B8" wp14:editId="272062D1">
                            <wp:simplePos x="0" y="0"/>
                            <wp:positionH relativeFrom="column">
                              <wp:posOffset>1927860</wp:posOffset>
                            </wp:positionH>
                            <wp:positionV relativeFrom="paragraph">
                              <wp:posOffset>173355</wp:posOffset>
                            </wp:positionV>
                            <wp:extent cx="371475" cy="257175"/>
                            <wp:effectExtent l="19050" t="19050" r="47625" b="28575"/>
                            <wp:wrapNone/>
                            <wp:docPr id="399" name="Isosceles Triangle 399"/>
                            <wp:cNvGraphicFramePr/>
                            <a:graphic xmlns:a="http://schemas.openxmlformats.org/drawingml/2006/main">
                              <a:graphicData uri="http://schemas.microsoft.com/office/word/2010/wordprocessingShape">
                                <wps:wsp>
                                  <wps:cNvSpPr/>
                                  <wps:spPr>
                                    <a:xfrm>
                                      <a:off x="0" y="0"/>
                                      <a:ext cx="371475" cy="257175"/>
                                    </a:xfrm>
                                    <a:prstGeom prst="triangle">
                                      <a:avLst/>
                                    </a:prstGeom>
                                    <a:no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76D557C"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399" o:spid="_x0000_s1026" type="#_x0000_t5" style="position:absolute;margin-left:151.8pt;margin-top:13.65pt;width:29.25pt;height:20.25pt;z-index:252170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" filled="f" strokecolor="windowText" strokeweight="1pt"/>
                        </w:pict>
                      </mc:Fallback>
                    </mc:AlternateContent>
                  </w:r>
                  <w:r>
                    <w:t xml:space="preserve">     </w:t>
                  </w:r>
                  <w:proofErr w:type="spellStart"/>
                  <w:r>
                    <w:t>eg</w:t>
                  </w:r>
                  <w:proofErr w:type="spellEnd"/>
                  <w:r>
                    <w:t xml:space="preserve">    </w:t>
                  </w:r>
                </w:p>
                <w:p w14:paraId="79BA8AC2" w14:textId="77777777" w:rsidR="00D22118" w:rsidRDefault="00D22118" w:rsidP="00A91BD0">
                  <w:pPr>
                    <w:pStyle w:val="ListParagraph"/>
                    <w:numPr>
                      <w:ilvl w:val="0"/>
                      <w:numId w:val="0"/>
                    </w:numPr>
                    <w:ind w:left="720" w:right="273"/>
                    <w:rPr>
                      <w:u w:val="single"/>
                    </w:rPr>
                  </w:pPr>
                </w:p>
                <w:p w14:paraId="046A1F1A" w14:textId="77777777" w:rsidR="00D22118" w:rsidRDefault="00D22118" w:rsidP="00A91BD0">
                  <w:pPr>
                    <w:pStyle w:val="ListParagraph"/>
                    <w:numPr>
                      <w:ilvl w:val="0"/>
                      <w:numId w:val="0"/>
                    </w:numPr>
                    <w:ind w:left="720" w:right="273"/>
                    <w:rPr>
                      <w:u w:val="single"/>
                    </w:rPr>
                  </w:pPr>
                </w:p>
                <w:p w14:paraId="7637EE33" w14:textId="77777777" w:rsidR="00D22118" w:rsidRDefault="00D22118" w:rsidP="00A91BD0">
                  <w:pPr>
                    <w:pStyle w:val="ListParagraph"/>
                    <w:numPr>
                      <w:ilvl w:val="0"/>
                      <w:numId w:val="0"/>
                    </w:numPr>
                    <w:spacing w:before="0" w:after="0" w:line="180" w:lineRule="exact"/>
                    <w:ind w:left="720" w:right="273"/>
                  </w:pPr>
                  <w:r>
                    <w:t xml:space="preserve">              </w:t>
                  </w:r>
                </w:p>
                <w:p w14:paraId="5B996A49" w14:textId="11367475" w:rsidR="00EB2E17" w:rsidRPr="005618EC" w:rsidRDefault="003D4968" w:rsidP="00EF4112">
                  <w:pPr>
                    <w:pStyle w:val="CommentText"/>
                    <w:spacing w:before="60" w:after="120"/>
                    <w:ind w:right="272"/>
                    <w:rPr>
                      <w:sz w:val="22"/>
                      <w:szCs w:val="22"/>
                    </w:rPr>
                  </w:pPr>
                  <w:r w:rsidRPr="005618EC">
                    <w:rPr>
                      <w:sz w:val="22"/>
                      <w:szCs w:val="22"/>
                    </w:rPr>
                    <w:t>Record the total measurements on the class display for later reflection</w:t>
                  </w:r>
                  <w:r w:rsidR="00D8063F" w:rsidRPr="005618EC">
                    <w:rPr>
                      <w:sz w:val="22"/>
                      <w:szCs w:val="22"/>
                    </w:rPr>
                    <w:t>.</w:t>
                  </w:r>
                  <w:r w:rsidRPr="005618EC">
                    <w:rPr>
                      <w:sz w:val="22"/>
                      <w:szCs w:val="22"/>
                    </w:rPr>
                    <w:t xml:space="preserve"> </w:t>
                  </w:r>
                </w:p>
              </w:tc>
            </w:tr>
          </w:tbl>
          <w:p w14:paraId="06B06B32" w14:textId="77777777" w:rsidR="00EC052F" w:rsidRDefault="00EC052F" w:rsidP="00A91BD0">
            <w:pPr>
              <w:widowControl/>
              <w:spacing w:after="160"/>
              <w:ind w:right="273"/>
            </w:pPr>
          </w:p>
        </w:tc>
      </w:tr>
      <w:tr w:rsidR="00662E89" w:rsidRPr="00384F40" w14:paraId="64528AC2" w14:textId="77777777" w:rsidTr="007D46A6">
        <w:trPr>
          <w:gridAfter w:val="1"/>
          <w:wAfter w:w="378" w:type="dxa"/>
        </w:trPr>
        <w:tc>
          <w:tcPr>
            <w:tcW w:w="2127" w:type="dxa"/>
            <w:vMerge w:val="restart"/>
            <w:tcBorders>
              <w:top w:val="nil"/>
              <w:left w:val="nil"/>
              <w:right w:val="nil"/>
            </w:tcBorders>
          </w:tcPr>
          <w:p w14:paraId="68D7C127" w14:textId="1DE3C8B3" w:rsidR="00D167F4" w:rsidRPr="00384F40" w:rsidRDefault="00D167F4" w:rsidP="00F9772C">
            <w:pPr>
              <w:widowControl/>
              <w:spacing w:after="240" w:line="259" w:lineRule="auto"/>
              <w:rPr>
                <w:b/>
              </w:rPr>
            </w:pPr>
          </w:p>
          <w:p w14:paraId="3819D7B3" w14:textId="627EB6D7" w:rsidR="00D167F4" w:rsidRPr="00384F40" w:rsidRDefault="00514E32" w:rsidP="004D02D0">
            <w:pPr>
              <w:widowControl/>
              <w:spacing w:after="240" w:line="259" w:lineRule="auto"/>
              <w:rPr>
                <w:b/>
                <w:sz w:val="18"/>
                <w:szCs w:val="18"/>
              </w:rPr>
            </w:pPr>
            <w:r w:rsidRPr="0046500A">
              <w:rPr>
                <w:rFonts w:cstheme="minorHAnsi"/>
                <w:noProof/>
                <w:lang w:eastAsia="en-AU"/>
              </w:rPr>
              <w:drawing>
                <wp:anchor distT="0" distB="0" distL="114300" distR="114300" simplePos="0" relativeHeight="252006400" behindDoc="0" locked="0" layoutInCell="1" allowOverlap="1" wp14:anchorId="35D25010" wp14:editId="655A1614">
                  <wp:simplePos x="0" y="0"/>
                  <wp:positionH relativeFrom="column">
                    <wp:posOffset>994541</wp:posOffset>
                  </wp:positionH>
                  <wp:positionV relativeFrom="paragraph">
                    <wp:posOffset>565150</wp:posOffset>
                  </wp:positionV>
                  <wp:extent cx="360000" cy="360000"/>
                  <wp:effectExtent l="0" t="0" r="2540" b="254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360000" cy="3600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6899" w:type="dxa"/>
            <w:tcBorders>
              <w:left w:val="nil"/>
              <w:right w:val="nil"/>
            </w:tcBorders>
          </w:tcPr>
          <w:p w14:paraId="670D61EF" w14:textId="33F22684" w:rsidR="00A951BB" w:rsidRDefault="00D167F4" w:rsidP="00A951BB">
            <w:pPr>
              <w:widowControl/>
              <w:rPr>
                <w:b/>
              </w:rPr>
            </w:pPr>
            <w:r w:rsidRPr="00384F40">
              <w:rPr>
                <w:b/>
              </w:rPr>
              <w:t xml:space="preserve">Part </w:t>
            </w:r>
            <w:r w:rsidR="00F7496F">
              <w:rPr>
                <w:b/>
              </w:rPr>
              <w:t>4</w:t>
            </w:r>
            <w:r w:rsidRPr="00384F40">
              <w:rPr>
                <w:b/>
              </w:rPr>
              <w:t xml:space="preserve">: </w:t>
            </w:r>
            <w:r w:rsidR="00A951BB">
              <w:rPr>
                <w:b/>
              </w:rPr>
              <w:t>Wh</w:t>
            </w:r>
            <w:r w:rsidR="00272664">
              <w:rPr>
                <w:b/>
              </w:rPr>
              <w:t>a</w:t>
            </w:r>
            <w:r w:rsidR="003D4968">
              <w:rPr>
                <w:b/>
              </w:rPr>
              <w:t>t kinds of waste can be reduced</w:t>
            </w:r>
            <w:r w:rsidR="00402732">
              <w:rPr>
                <w:b/>
              </w:rPr>
              <w:t>?</w:t>
            </w:r>
          </w:p>
          <w:p w14:paraId="1228D6CE" w14:textId="0A045006" w:rsidR="00EC4270" w:rsidRDefault="003D4968" w:rsidP="004430CC">
            <w:pPr>
              <w:widowControl/>
            </w:pPr>
            <w:r>
              <w:lastRenderedPageBreak/>
              <w:t>Stu</w:t>
            </w:r>
            <w:r w:rsidR="005618EC">
              <w:t xml:space="preserve">dents review the results of </w:t>
            </w:r>
            <w:r>
              <w:t>their research and investig</w:t>
            </w:r>
            <w:r w:rsidR="005618EC">
              <w:t xml:space="preserve">ations as shown in the class display and </w:t>
            </w:r>
            <w:r w:rsidR="008C7431">
              <w:t>consider the overall probl</w:t>
            </w:r>
            <w:r w:rsidR="005618EC">
              <w:t>em of how to reduce waste at</w:t>
            </w:r>
            <w:r w:rsidR="008C7431">
              <w:t xml:space="preserve"> school.</w:t>
            </w:r>
            <w:r>
              <w:t xml:space="preserve"> Ask focus questions such as:</w:t>
            </w:r>
          </w:p>
          <w:p w14:paraId="24F3D508" w14:textId="77777777" w:rsidR="005618EC" w:rsidRDefault="003D4968" w:rsidP="001E6046">
            <w:pPr>
              <w:pStyle w:val="ListParagraph"/>
              <w:numPr>
                <w:ilvl w:val="0"/>
                <w:numId w:val="12"/>
              </w:numPr>
            </w:pPr>
            <w:r w:rsidRPr="008C7431">
              <w:t>Which items are most often discarded</w:t>
            </w:r>
            <w:r w:rsidR="008C7431">
              <w:t xml:space="preserve"> at school</w:t>
            </w:r>
            <w:r w:rsidRPr="008C7431">
              <w:t>?</w:t>
            </w:r>
          </w:p>
          <w:p w14:paraId="2D7A39F1" w14:textId="6766AE73" w:rsidR="003D4968" w:rsidRPr="005618EC" w:rsidRDefault="008C7431" w:rsidP="005618EC">
            <w:pPr>
              <w:pStyle w:val="ListParagraph"/>
              <w:numPr>
                <w:ilvl w:val="0"/>
                <w:numId w:val="0"/>
              </w:numPr>
              <w:ind w:left="720"/>
              <w:rPr>
                <w:i/>
              </w:rPr>
            </w:pPr>
            <w:r w:rsidRPr="005618EC">
              <w:rPr>
                <w:i/>
              </w:rPr>
              <w:t xml:space="preserve">Likely to be straws and </w:t>
            </w:r>
            <w:r w:rsidR="005618EC">
              <w:rPr>
                <w:i/>
              </w:rPr>
              <w:t>disposable food and drink</w:t>
            </w:r>
            <w:r w:rsidRPr="005618EC">
              <w:rPr>
                <w:i/>
              </w:rPr>
              <w:t xml:space="preserve"> containers</w:t>
            </w:r>
            <w:r w:rsidR="000B2E2A" w:rsidRPr="005618EC">
              <w:rPr>
                <w:i/>
              </w:rPr>
              <w:t>.</w:t>
            </w:r>
          </w:p>
          <w:p w14:paraId="74C53060" w14:textId="77777777" w:rsidR="005618EC" w:rsidRDefault="003D4968" w:rsidP="001E6046">
            <w:pPr>
              <w:pStyle w:val="ListParagraph"/>
              <w:numPr>
                <w:ilvl w:val="0"/>
                <w:numId w:val="12"/>
              </w:numPr>
            </w:pPr>
            <w:r w:rsidRPr="008C7431">
              <w:t>What kinds of materials are thrown away?</w:t>
            </w:r>
            <w:r w:rsidR="008C7431" w:rsidRPr="008C7431">
              <w:t xml:space="preserve"> </w:t>
            </w:r>
          </w:p>
          <w:p w14:paraId="393F8B21" w14:textId="0E508B96" w:rsidR="003D4968" w:rsidRPr="005618EC" w:rsidRDefault="008C7431" w:rsidP="005618EC">
            <w:pPr>
              <w:pStyle w:val="ListParagraph"/>
              <w:numPr>
                <w:ilvl w:val="0"/>
                <w:numId w:val="0"/>
              </w:numPr>
              <w:ind w:left="720"/>
              <w:rPr>
                <w:i/>
              </w:rPr>
            </w:pPr>
            <w:r w:rsidRPr="005618EC">
              <w:rPr>
                <w:i/>
              </w:rPr>
              <w:t>If classroom and office rubbish is included, the amount of paper thrown away could be raised as a concern</w:t>
            </w:r>
            <w:r w:rsidR="000B2E2A" w:rsidRPr="005618EC">
              <w:rPr>
                <w:i/>
              </w:rPr>
              <w:t>.</w:t>
            </w:r>
            <w:r w:rsidRPr="005618EC">
              <w:rPr>
                <w:i/>
              </w:rPr>
              <w:t xml:space="preserve"> </w:t>
            </w:r>
          </w:p>
          <w:p w14:paraId="30C3BEFD" w14:textId="77777777" w:rsidR="005618EC" w:rsidRDefault="003D4968" w:rsidP="001E6046">
            <w:pPr>
              <w:pStyle w:val="ListParagraph"/>
              <w:numPr>
                <w:ilvl w:val="0"/>
                <w:numId w:val="12"/>
              </w:numPr>
            </w:pPr>
            <w:r w:rsidRPr="008C7431">
              <w:t>What kind</w:t>
            </w:r>
            <w:r w:rsidR="00577B70">
              <w:t xml:space="preserve"> of</w:t>
            </w:r>
            <w:r w:rsidRPr="008C7431">
              <w:t xml:space="preserve"> material is most often discarded? </w:t>
            </w:r>
          </w:p>
          <w:p w14:paraId="233F5C03" w14:textId="61E8B66A" w:rsidR="003D4968" w:rsidRPr="005618EC" w:rsidRDefault="008C7431" w:rsidP="005618EC">
            <w:pPr>
              <w:pStyle w:val="ListParagraph"/>
              <w:numPr>
                <w:ilvl w:val="0"/>
                <w:numId w:val="0"/>
              </w:numPr>
              <w:ind w:left="720"/>
              <w:rPr>
                <w:i/>
              </w:rPr>
            </w:pPr>
            <w:r w:rsidRPr="005618EC">
              <w:rPr>
                <w:i/>
              </w:rPr>
              <w:t>L</w:t>
            </w:r>
            <w:r w:rsidR="003D4968" w:rsidRPr="005618EC">
              <w:rPr>
                <w:i/>
              </w:rPr>
              <w:t>ikely to be plastic packaging and wrapping materials</w:t>
            </w:r>
            <w:r w:rsidR="000B2E2A" w:rsidRPr="005618EC">
              <w:rPr>
                <w:i/>
              </w:rPr>
              <w:t>.</w:t>
            </w:r>
            <w:r w:rsidR="003D4968" w:rsidRPr="005618EC">
              <w:rPr>
                <w:i/>
              </w:rPr>
              <w:t xml:space="preserve"> </w:t>
            </w:r>
          </w:p>
          <w:p w14:paraId="4C6FA9C4" w14:textId="77777777" w:rsidR="005618EC" w:rsidRDefault="003D4968" w:rsidP="001E6046">
            <w:pPr>
              <w:pStyle w:val="ListParagraph"/>
              <w:numPr>
                <w:ilvl w:val="0"/>
                <w:numId w:val="12"/>
              </w:numPr>
            </w:pPr>
            <w:r w:rsidRPr="008C7431">
              <w:t>What are these items and materials used for?</w:t>
            </w:r>
            <w:r w:rsidR="008C7431" w:rsidRPr="008C7431">
              <w:t xml:space="preserve"> </w:t>
            </w:r>
          </w:p>
          <w:p w14:paraId="7ACCA92E" w14:textId="17298EF8" w:rsidR="003D4968" w:rsidRPr="005618EC" w:rsidRDefault="008C7431" w:rsidP="005618EC">
            <w:pPr>
              <w:pStyle w:val="ListParagraph"/>
              <w:numPr>
                <w:ilvl w:val="0"/>
                <w:numId w:val="0"/>
              </w:numPr>
              <w:ind w:left="720"/>
              <w:rPr>
                <w:i/>
              </w:rPr>
            </w:pPr>
            <w:r w:rsidRPr="005618EC">
              <w:rPr>
                <w:i/>
              </w:rPr>
              <w:t>Likely to be for wrapping or holding food and drink</w:t>
            </w:r>
            <w:r w:rsidR="000B2E2A" w:rsidRPr="005618EC">
              <w:rPr>
                <w:i/>
              </w:rPr>
              <w:t>.</w:t>
            </w:r>
          </w:p>
          <w:p w14:paraId="7CFF96C5" w14:textId="77777777" w:rsidR="005618EC" w:rsidRDefault="003D4968" w:rsidP="001E6046">
            <w:pPr>
              <w:pStyle w:val="ListParagraph"/>
              <w:numPr>
                <w:ilvl w:val="0"/>
                <w:numId w:val="12"/>
              </w:numPr>
            </w:pPr>
            <w:r w:rsidRPr="008C7431">
              <w:t>Wh</w:t>
            </w:r>
            <w:r w:rsidR="008C7431" w:rsidRPr="008C7431">
              <w:t>ich of these items or materials could be replaced by other non-disposable products</w:t>
            </w:r>
            <w:r w:rsidR="00D337C6">
              <w:t xml:space="preserve"> to reduce the waste</w:t>
            </w:r>
            <w:r w:rsidR="005618EC">
              <w:t>?</w:t>
            </w:r>
          </w:p>
          <w:p w14:paraId="5EFA8B6E" w14:textId="2C5D73F9" w:rsidR="00A86350" w:rsidRPr="005618EC" w:rsidRDefault="008C7431" w:rsidP="005618EC">
            <w:pPr>
              <w:pStyle w:val="ListParagraph"/>
              <w:numPr>
                <w:ilvl w:val="0"/>
                <w:numId w:val="0"/>
              </w:numPr>
              <w:ind w:left="720"/>
              <w:rPr>
                <w:i/>
              </w:rPr>
            </w:pPr>
            <w:r w:rsidRPr="005618EC">
              <w:rPr>
                <w:i/>
              </w:rPr>
              <w:t>Remind students to think back to thei</w:t>
            </w:r>
            <w:r w:rsidR="005618EC">
              <w:rPr>
                <w:i/>
              </w:rPr>
              <w:t>r interviews with the senior</w:t>
            </w:r>
            <w:r w:rsidRPr="005618EC">
              <w:rPr>
                <w:i/>
              </w:rPr>
              <w:t>s and refer to the table displaying the results of their interview</w:t>
            </w:r>
            <w:r w:rsidR="00CD16F9" w:rsidRPr="005618EC">
              <w:rPr>
                <w:i/>
              </w:rPr>
              <w:t>s</w:t>
            </w:r>
            <w:r w:rsidRPr="005618EC">
              <w:rPr>
                <w:i/>
              </w:rPr>
              <w:t>.</w:t>
            </w:r>
          </w:p>
          <w:p w14:paraId="242DAB35" w14:textId="76FB9C97" w:rsidR="000C7935" w:rsidRPr="009D00BE" w:rsidRDefault="000C7935" w:rsidP="00C66272">
            <w:pPr>
              <w:rPr>
                <w:b/>
                <w:bCs/>
              </w:rPr>
            </w:pPr>
            <w:r>
              <w:rPr>
                <w:b/>
                <w:bCs/>
              </w:rPr>
              <w:t>Additional learning opportunity</w:t>
            </w:r>
          </w:p>
          <w:p w14:paraId="5426F89B" w14:textId="34DEF902" w:rsidR="000C7935" w:rsidRDefault="00A86350" w:rsidP="00C66272">
            <w:r w:rsidRPr="00A86350">
              <w:t>To</w:t>
            </w:r>
            <w:r>
              <w:t xml:space="preserve"> focus students thinking, suggest they do </w:t>
            </w:r>
            <w:r w:rsidR="00C66272">
              <w:t xml:space="preserve">an ‘audit’ of their lunch box </w:t>
            </w:r>
            <w:r>
              <w:t>(or purchased l</w:t>
            </w:r>
            <w:r w:rsidR="00C66272">
              <w:t>unch). Have them take a</w:t>
            </w:r>
            <w:r>
              <w:t xml:space="preserve"> before and after </w:t>
            </w:r>
            <w:r w:rsidR="00C66272">
              <w:t xml:space="preserve">photo, </w:t>
            </w:r>
            <w:r>
              <w:t xml:space="preserve">laying out the items they will discard. Display the photos after lunch and collaboratively problem solve how these waste items can be reduced in their lunches. It would be expected that there will be variation </w:t>
            </w:r>
            <w:r w:rsidR="00D337C6">
              <w:t>among</w:t>
            </w:r>
            <w:r>
              <w:t xml:space="preserve"> students so sensitivity is required to avoid making judgments and embarrassing students. If there is concern about this, students can focus on</w:t>
            </w:r>
            <w:r w:rsidR="00D337C6">
              <w:t>ly</w:t>
            </w:r>
            <w:r>
              <w:t xml:space="preserve"> </w:t>
            </w:r>
            <w:r w:rsidR="00577B70">
              <w:t xml:space="preserve">on </w:t>
            </w:r>
            <w:r>
              <w:t>their</w:t>
            </w:r>
            <w:r w:rsidR="00CD16F9">
              <w:t xml:space="preserve"> </w:t>
            </w:r>
            <w:r>
              <w:t xml:space="preserve">lunch box and use their journals to records ways they can reduce their waste.  </w:t>
            </w:r>
          </w:p>
          <w:p w14:paraId="3972F874" w14:textId="77777777" w:rsidR="00D337C6" w:rsidRDefault="000C7935" w:rsidP="001E6046">
            <w:pPr>
              <w:pStyle w:val="ListParagraph"/>
              <w:numPr>
                <w:ilvl w:val="0"/>
                <w:numId w:val="12"/>
              </w:numPr>
            </w:pPr>
            <w:r w:rsidRPr="000C7935">
              <w:t>Discuss the methods students with less rubbish use.</w:t>
            </w:r>
          </w:p>
          <w:p w14:paraId="5274C265" w14:textId="4E853871" w:rsidR="000C7935" w:rsidRPr="000C7935" w:rsidRDefault="000C7935" w:rsidP="001E6046">
            <w:pPr>
              <w:pStyle w:val="ListParagraph"/>
              <w:numPr>
                <w:ilvl w:val="0"/>
                <w:numId w:val="12"/>
              </w:numPr>
              <w:spacing w:after="120"/>
              <w:ind w:left="714" w:hanging="357"/>
            </w:pPr>
            <w:r>
              <w:t>How do the items in your lunchbox contribute towards the larger collection of school waste?</w:t>
            </w:r>
          </w:p>
        </w:tc>
      </w:tr>
      <w:tr w:rsidR="00662E89" w:rsidRPr="00384F40" w14:paraId="2960A32F" w14:textId="77777777" w:rsidTr="00A91BD0">
        <w:trPr>
          <w:gridAfter w:val="1"/>
          <w:wAfter w:w="378" w:type="dxa"/>
        </w:trPr>
        <w:tc>
          <w:tcPr>
            <w:tcW w:w="2127" w:type="dxa"/>
            <w:vMerge/>
            <w:tcBorders>
              <w:left w:val="nil"/>
              <w:right w:val="nil"/>
            </w:tcBorders>
          </w:tcPr>
          <w:p w14:paraId="6EBFDA19" w14:textId="77777777" w:rsidR="00F7496F" w:rsidRPr="00384F40" w:rsidRDefault="00F7496F" w:rsidP="00F9772C">
            <w:pPr>
              <w:widowControl/>
              <w:spacing w:after="240" w:line="259" w:lineRule="auto"/>
              <w:rPr>
                <w:b/>
              </w:rPr>
            </w:pPr>
          </w:p>
        </w:tc>
        <w:tc>
          <w:tcPr>
            <w:tcW w:w="6899" w:type="dxa"/>
            <w:tcBorders>
              <w:left w:val="nil"/>
              <w:right w:val="nil"/>
            </w:tcBorders>
          </w:tcPr>
          <w:p w14:paraId="1476535F" w14:textId="4B4B71A6" w:rsidR="00D337C6" w:rsidRDefault="00F7496F" w:rsidP="00A91BD0">
            <w:pPr>
              <w:rPr>
                <w:b/>
              </w:rPr>
            </w:pPr>
            <w:r>
              <w:rPr>
                <w:b/>
              </w:rPr>
              <w:t>Part 5</w:t>
            </w:r>
            <w:r w:rsidRPr="00475D86">
              <w:rPr>
                <w:b/>
              </w:rPr>
              <w:t xml:space="preserve">: </w:t>
            </w:r>
            <w:r w:rsidR="000C7935">
              <w:rPr>
                <w:b/>
              </w:rPr>
              <w:t>Reduce</w:t>
            </w:r>
          </w:p>
          <w:p w14:paraId="66244D77" w14:textId="30A70CA4" w:rsidR="000C7935" w:rsidRDefault="0046201D" w:rsidP="00A91BD0">
            <w:r>
              <w:t xml:space="preserve">Remind students of the previous discussion about </w:t>
            </w:r>
            <w:r w:rsidR="00D337C6" w:rsidRPr="00A91BD0">
              <w:t xml:space="preserve">ways to reduce waste by </w:t>
            </w:r>
            <w:r w:rsidR="00D337C6" w:rsidRPr="00D337C6">
              <w:t xml:space="preserve">using </w:t>
            </w:r>
            <w:r w:rsidR="007571BE">
              <w:t xml:space="preserve">non-disposable </w:t>
            </w:r>
            <w:r w:rsidR="00D337C6" w:rsidRPr="00D337C6">
              <w:t xml:space="preserve">alternatives, </w:t>
            </w:r>
            <w:r w:rsidR="00D337C6">
              <w:t xml:space="preserve">particularly </w:t>
            </w:r>
            <w:r w:rsidR="007571BE">
              <w:t>after getting</w:t>
            </w:r>
            <w:r w:rsidR="00D337C6" w:rsidRPr="00D337C6">
              <w:t xml:space="preserve"> some ideas from our interviews with senior</w:t>
            </w:r>
            <w:r w:rsidR="005618EC">
              <w:t>s</w:t>
            </w:r>
            <w:r w:rsidR="00D337C6" w:rsidRPr="00D337C6">
              <w:t>.</w:t>
            </w:r>
            <w:r w:rsidR="000C7935">
              <w:t xml:space="preserve"> </w:t>
            </w:r>
          </w:p>
          <w:p w14:paraId="6BD6D363" w14:textId="24C1D4F4" w:rsidR="00B02729" w:rsidRDefault="000C7935" w:rsidP="00B02729">
            <w:r w:rsidRPr="000C7935">
              <w:t>View</w:t>
            </w:r>
            <w:r w:rsidR="002322D5" w:rsidRPr="000C7935">
              <w:t xml:space="preserve"> videos listed in the digital resources section</w:t>
            </w:r>
            <w:r w:rsidR="000B2E2A" w:rsidRPr="000C7935">
              <w:t xml:space="preserve"> about</w:t>
            </w:r>
            <w:r w:rsidR="002322D5" w:rsidRPr="000C7935">
              <w:t xml:space="preserve"> </w:t>
            </w:r>
            <w:r w:rsidRPr="000C7935">
              <w:t xml:space="preserve">reducing, </w:t>
            </w:r>
            <w:r w:rsidR="0046201D" w:rsidRPr="000C7935">
              <w:t xml:space="preserve">reusing and recycling </w:t>
            </w:r>
            <w:r w:rsidR="002322D5" w:rsidRPr="000C7935">
              <w:t>waste</w:t>
            </w:r>
            <w:r w:rsidR="00CD16F9" w:rsidRPr="000C7935">
              <w:t xml:space="preserve"> materials</w:t>
            </w:r>
            <w:r w:rsidR="002322D5" w:rsidRPr="000C7935">
              <w:t>.</w:t>
            </w:r>
            <w:r w:rsidRPr="000C7935">
              <w:t xml:space="preserve"> </w:t>
            </w:r>
            <w:r>
              <w:t>C</w:t>
            </w:r>
            <w:r w:rsidRPr="000C7935">
              <w:t>ompar</w:t>
            </w:r>
            <w:r>
              <w:t>e</w:t>
            </w:r>
            <w:r w:rsidRPr="000C7935">
              <w:t xml:space="preserve"> the merits of reduc</w:t>
            </w:r>
            <w:r w:rsidR="00B02729">
              <w:t xml:space="preserve">ing waste production </w:t>
            </w:r>
            <w:r w:rsidRPr="000C7935">
              <w:t>vs reus</w:t>
            </w:r>
            <w:r w:rsidR="00B02729">
              <w:t>ing or recycling waste and con</w:t>
            </w:r>
            <w:r>
              <w:t xml:space="preserve">clude </w:t>
            </w:r>
            <w:r w:rsidR="00B02729">
              <w:t xml:space="preserve">that </w:t>
            </w:r>
            <w:r w:rsidRPr="000C7935">
              <w:t>reduc</w:t>
            </w:r>
            <w:r>
              <w:t>ing</w:t>
            </w:r>
            <w:r w:rsidRPr="000C7935">
              <w:t xml:space="preserve"> </w:t>
            </w:r>
            <w:r>
              <w:t xml:space="preserve">waste </w:t>
            </w:r>
            <w:r w:rsidRPr="000C7935">
              <w:t xml:space="preserve">is </w:t>
            </w:r>
            <w:r w:rsidR="00095168">
              <w:t>the best option</w:t>
            </w:r>
            <w:r w:rsidRPr="000C7935">
              <w:t xml:space="preserve">. </w:t>
            </w:r>
          </w:p>
          <w:p w14:paraId="511EE5BF" w14:textId="1DB9614F" w:rsidR="00F7496F" w:rsidRPr="00384F40" w:rsidRDefault="000C7935" w:rsidP="00B02729">
            <w:pPr>
              <w:rPr>
                <w:b/>
              </w:rPr>
            </w:pPr>
            <w:r>
              <w:lastRenderedPageBreak/>
              <w:t>Explain</w:t>
            </w:r>
            <w:r w:rsidR="007571BE">
              <w:t xml:space="preserve"> that in the next activity </w:t>
            </w:r>
            <w:r>
              <w:t xml:space="preserve">students </w:t>
            </w:r>
            <w:r w:rsidR="007571BE">
              <w:t xml:space="preserve">will be creating solutions to </w:t>
            </w:r>
            <w:r>
              <w:t>reduce</w:t>
            </w:r>
            <w:r w:rsidR="007571BE">
              <w:t xml:space="preserve"> waste</w:t>
            </w:r>
            <w:r>
              <w:t>,</w:t>
            </w:r>
            <w:r w:rsidR="007571BE">
              <w:t xml:space="preserve"> that they will </w:t>
            </w:r>
            <w:r w:rsidR="002322D5">
              <w:t xml:space="preserve">then </w:t>
            </w:r>
            <w:r w:rsidR="007571BE">
              <w:t xml:space="preserve">communicate </w:t>
            </w:r>
            <w:r w:rsidR="00CD16F9">
              <w:t xml:space="preserve">their solutions </w:t>
            </w:r>
            <w:r w:rsidR="007571BE">
              <w:t>to the school community</w:t>
            </w:r>
            <w:r w:rsidR="002322D5">
              <w:t xml:space="preserve"> through a planned ‘</w:t>
            </w:r>
            <w:r w:rsidR="00CD16F9">
              <w:t xml:space="preserve">learning </w:t>
            </w:r>
            <w:r w:rsidR="002322D5">
              <w:t>symposium’</w:t>
            </w:r>
            <w:r w:rsidR="00CD16F9">
              <w:t xml:space="preserve"> (</w:t>
            </w:r>
            <w:r w:rsidR="00CD16F9" w:rsidRPr="00A91BD0">
              <w:rPr>
                <w:i/>
                <w:iCs/>
              </w:rPr>
              <w:t>Activity 4</w:t>
            </w:r>
            <w:r w:rsidR="00CD16F9">
              <w:t>)</w:t>
            </w:r>
            <w:r w:rsidR="007571BE">
              <w:t>.</w:t>
            </w:r>
          </w:p>
        </w:tc>
      </w:tr>
      <w:tr w:rsidR="00662E89" w:rsidRPr="00384F40" w14:paraId="581F4D41" w14:textId="77777777" w:rsidTr="009D00BE">
        <w:trPr>
          <w:gridAfter w:val="1"/>
          <w:wAfter w:w="378" w:type="dxa"/>
          <w:trHeight w:val="90"/>
        </w:trPr>
        <w:tc>
          <w:tcPr>
            <w:tcW w:w="2127" w:type="dxa"/>
            <w:vMerge/>
            <w:tcBorders>
              <w:left w:val="nil"/>
              <w:bottom w:val="single" w:sz="4" w:space="0" w:color="auto"/>
              <w:right w:val="nil"/>
            </w:tcBorders>
          </w:tcPr>
          <w:p w14:paraId="23A38AC1" w14:textId="77777777" w:rsidR="009A0743" w:rsidRPr="00384F40" w:rsidRDefault="009A0743" w:rsidP="009A0743">
            <w:pPr>
              <w:widowControl/>
              <w:spacing w:after="240" w:line="259" w:lineRule="auto"/>
              <w:rPr>
                <w:b/>
              </w:rPr>
            </w:pPr>
          </w:p>
        </w:tc>
        <w:tc>
          <w:tcPr>
            <w:tcW w:w="6899" w:type="dxa"/>
            <w:tcBorders>
              <w:left w:val="nil"/>
              <w:right w:val="nil"/>
            </w:tcBorders>
          </w:tcPr>
          <w:p w14:paraId="50F00577" w14:textId="4247DB2E" w:rsidR="007571BE" w:rsidRDefault="009A0743" w:rsidP="007571BE">
            <w:pPr>
              <w:widowControl/>
              <w:rPr>
                <w:b/>
              </w:rPr>
            </w:pPr>
            <w:r>
              <w:rPr>
                <w:b/>
              </w:rPr>
              <w:t xml:space="preserve">Part </w:t>
            </w:r>
            <w:r w:rsidR="005923A0">
              <w:rPr>
                <w:b/>
              </w:rPr>
              <w:t>6</w:t>
            </w:r>
            <w:r w:rsidRPr="00475D86">
              <w:rPr>
                <w:b/>
              </w:rPr>
              <w:t>:</w:t>
            </w:r>
            <w:r w:rsidR="004E484A">
              <w:rPr>
                <w:b/>
              </w:rPr>
              <w:t xml:space="preserve"> </w:t>
            </w:r>
            <w:r w:rsidR="007571BE">
              <w:rPr>
                <w:b/>
              </w:rPr>
              <w:t>Reflection and journaling</w:t>
            </w:r>
          </w:p>
          <w:p w14:paraId="60491C17" w14:textId="64A6D9F6" w:rsidR="007571BE" w:rsidRPr="00A91BD0" w:rsidRDefault="007571BE" w:rsidP="00A91BD0">
            <w:r w:rsidRPr="00A91BD0">
              <w:t xml:space="preserve">Students </w:t>
            </w:r>
            <w:r w:rsidR="0046201D">
              <w:t xml:space="preserve">use </w:t>
            </w:r>
            <w:r w:rsidR="0046201D" w:rsidRPr="00A91BD0">
              <w:t xml:space="preserve">drawings and writing </w:t>
            </w:r>
            <w:r w:rsidR="0046201D">
              <w:t xml:space="preserve">reflect on their learning from their </w:t>
            </w:r>
            <w:r>
              <w:t>investigations and</w:t>
            </w:r>
            <w:r w:rsidR="0046201D">
              <w:t xml:space="preserve"> </w:t>
            </w:r>
            <w:r>
              <w:t>the videos.</w:t>
            </w:r>
            <w:r w:rsidRPr="00A91BD0">
              <w:t xml:space="preserve"> </w:t>
            </w:r>
            <w:r>
              <w:t>Provide the following suggestions:</w:t>
            </w:r>
          </w:p>
          <w:p w14:paraId="2CAFAE9B" w14:textId="7004992B" w:rsidR="009A0743" w:rsidRPr="009A0743" w:rsidRDefault="007571BE" w:rsidP="001E6046">
            <w:pPr>
              <w:pStyle w:val="ListParagraph"/>
              <w:numPr>
                <w:ilvl w:val="0"/>
                <w:numId w:val="16"/>
              </w:numPr>
            </w:pPr>
            <w:r>
              <w:t xml:space="preserve">Choose one </w:t>
            </w:r>
            <w:r w:rsidR="0046201D">
              <w:t>item of waste</w:t>
            </w:r>
            <w:r>
              <w:t xml:space="preserve"> and </w:t>
            </w:r>
            <w:r w:rsidR="0046201D">
              <w:t xml:space="preserve">show/describe </w:t>
            </w:r>
            <w:r>
              <w:t xml:space="preserve">how it could be replaced with something you don’t need to throw away. </w:t>
            </w:r>
          </w:p>
          <w:p w14:paraId="6ACA4BB8" w14:textId="387F7DB1" w:rsidR="009A0743" w:rsidRPr="009A0743" w:rsidRDefault="007571BE" w:rsidP="001E6046">
            <w:pPr>
              <w:pStyle w:val="ListParagraph"/>
              <w:numPr>
                <w:ilvl w:val="0"/>
                <w:numId w:val="16"/>
              </w:numPr>
            </w:pPr>
            <w:r>
              <w:t xml:space="preserve">Choose a different </w:t>
            </w:r>
            <w:r w:rsidR="0046201D">
              <w:t>item of waste</w:t>
            </w:r>
            <w:r>
              <w:t xml:space="preserve"> and say how it could be re-used or recycled.</w:t>
            </w:r>
          </w:p>
          <w:p w14:paraId="7C400C6C" w14:textId="1654B485" w:rsidR="00F24BE6" w:rsidRPr="00B91180" w:rsidRDefault="002322D5" w:rsidP="001E6046">
            <w:pPr>
              <w:pStyle w:val="ListParagraph"/>
              <w:numPr>
                <w:ilvl w:val="0"/>
                <w:numId w:val="16"/>
              </w:numPr>
              <w:rPr>
                <w:b/>
              </w:rPr>
            </w:pPr>
            <w:r>
              <w:t>Write down at least one suggestion for the canteen that would help to reduce waste at recess</w:t>
            </w:r>
            <w:r w:rsidR="00CD16F9">
              <w:t xml:space="preserve"> and lunch</w:t>
            </w:r>
            <w:r>
              <w:t>.</w:t>
            </w:r>
          </w:p>
          <w:p w14:paraId="6FC7D507" w14:textId="77777777" w:rsidR="00210182" w:rsidRDefault="002322D5" w:rsidP="001E6046">
            <w:pPr>
              <w:pStyle w:val="ListParagraph"/>
              <w:numPr>
                <w:ilvl w:val="0"/>
                <w:numId w:val="16"/>
              </w:numPr>
              <w:spacing w:after="120"/>
              <w:ind w:left="714" w:hanging="357"/>
            </w:pPr>
            <w:r>
              <w:t>Decide which type of material you would try most to reduce and say why?</w:t>
            </w:r>
          </w:p>
          <w:p w14:paraId="5B490358" w14:textId="77777777" w:rsidR="00095168" w:rsidRDefault="000C7935" w:rsidP="001E6046">
            <w:pPr>
              <w:pStyle w:val="ListParagraph"/>
              <w:numPr>
                <w:ilvl w:val="0"/>
                <w:numId w:val="16"/>
              </w:numPr>
              <w:spacing w:after="120"/>
              <w:ind w:left="714" w:hanging="357"/>
            </w:pPr>
            <w:r>
              <w:t xml:space="preserve">How did the audit develop your understandings about waste at our school? </w:t>
            </w:r>
          </w:p>
          <w:p w14:paraId="745DC9AA" w14:textId="77777777" w:rsidR="000C7935" w:rsidRDefault="00095168" w:rsidP="001E6046">
            <w:pPr>
              <w:pStyle w:val="ListParagraph"/>
              <w:numPr>
                <w:ilvl w:val="0"/>
                <w:numId w:val="16"/>
              </w:numPr>
              <w:spacing w:after="120"/>
              <w:ind w:left="714" w:hanging="357"/>
            </w:pPr>
            <w:r>
              <w:t>How did you use numbers to help you measure how much waste is produced?</w:t>
            </w:r>
          </w:p>
          <w:p w14:paraId="57E3ECFE" w14:textId="77777777" w:rsidR="00095168" w:rsidRDefault="00095168" w:rsidP="001E6046">
            <w:pPr>
              <w:pStyle w:val="ListParagraph"/>
              <w:numPr>
                <w:ilvl w:val="0"/>
                <w:numId w:val="16"/>
              </w:numPr>
              <w:spacing w:after="120"/>
              <w:ind w:left="714" w:hanging="357"/>
            </w:pPr>
            <w:r>
              <w:t>Did your graph help to see the types of waste produced?</w:t>
            </w:r>
          </w:p>
          <w:p w14:paraId="133B4A46" w14:textId="77777777" w:rsidR="009C46AD" w:rsidRDefault="009C46AD" w:rsidP="009C46AD"/>
          <w:p w14:paraId="48658481" w14:textId="77777777" w:rsidR="009C46AD" w:rsidRDefault="009C46AD" w:rsidP="009C46AD"/>
          <w:p w14:paraId="33663D16" w14:textId="77777777" w:rsidR="009C46AD" w:rsidRDefault="009C46AD" w:rsidP="009C46AD"/>
          <w:p w14:paraId="540ED572" w14:textId="2E2743F1" w:rsidR="009C46AD" w:rsidRPr="009C46AD" w:rsidRDefault="009C46AD" w:rsidP="009C46AD"/>
        </w:tc>
      </w:tr>
      <w:tr w:rsidR="00662E89" w:rsidRPr="00384F40" w14:paraId="44F86301" w14:textId="77777777" w:rsidTr="009D00BE">
        <w:trPr>
          <w:gridAfter w:val="1"/>
          <w:wAfter w:w="378" w:type="dxa"/>
        </w:trPr>
        <w:tc>
          <w:tcPr>
            <w:tcW w:w="2127" w:type="dxa"/>
            <w:tcBorders>
              <w:left w:val="nil"/>
              <w:bottom w:val="nil"/>
              <w:right w:val="nil"/>
            </w:tcBorders>
          </w:tcPr>
          <w:p w14:paraId="4DA22E29" w14:textId="2750C788" w:rsidR="001657CA" w:rsidRPr="00384F40" w:rsidRDefault="001657CA" w:rsidP="001657CA">
            <w:pPr>
              <w:widowControl/>
              <w:spacing w:after="160" w:line="259" w:lineRule="auto"/>
              <w:rPr>
                <w:b/>
              </w:rPr>
            </w:pPr>
            <w:r>
              <w:rPr>
                <w:b/>
              </w:rPr>
              <w:t>Digital Resources</w:t>
            </w:r>
          </w:p>
        </w:tc>
        <w:tc>
          <w:tcPr>
            <w:tcW w:w="6899" w:type="dxa"/>
            <w:tcBorders>
              <w:left w:val="nil"/>
              <w:bottom w:val="single" w:sz="4" w:space="0" w:color="auto"/>
              <w:right w:val="nil"/>
            </w:tcBorders>
          </w:tcPr>
          <w:p w14:paraId="783C2643" w14:textId="77777777" w:rsidR="00F3569D" w:rsidRPr="00320D24" w:rsidDel="006D4377" w:rsidRDefault="00F3569D" w:rsidP="009D00BE">
            <w:pPr>
              <w:pStyle w:val="PlainText"/>
              <w:spacing w:before="120" w:after="120"/>
              <w:rPr>
                <w:rStyle w:val="Hyperlink"/>
                <w:rFonts w:ascii="Century Gothic" w:hAnsi="Century Gothic"/>
                <w:szCs w:val="22"/>
              </w:rPr>
            </w:pPr>
            <w:r w:rsidRPr="009D7678" w:rsidDel="006D4377">
              <w:rPr>
                <w:rFonts w:ascii="Century Gothic" w:hAnsi="Century Gothic"/>
                <w:b/>
                <w:szCs w:val="22"/>
              </w:rPr>
              <w:t>Single</w:t>
            </w:r>
            <w:r w:rsidDel="006D4377">
              <w:rPr>
                <w:rFonts w:ascii="Century Gothic" w:hAnsi="Century Gothic"/>
                <w:b/>
                <w:szCs w:val="22"/>
              </w:rPr>
              <w:t>-</w:t>
            </w:r>
            <w:r w:rsidRPr="009D7678" w:rsidDel="006D4377">
              <w:rPr>
                <w:rFonts w:ascii="Century Gothic" w:hAnsi="Century Gothic"/>
                <w:b/>
                <w:szCs w:val="22"/>
              </w:rPr>
              <w:t>use plastic b</w:t>
            </w:r>
            <w:r w:rsidDel="006D4377">
              <w:rPr>
                <w:rFonts w:ascii="Century Gothic" w:hAnsi="Century Gothic"/>
                <w:b/>
                <w:szCs w:val="22"/>
              </w:rPr>
              <w:t>ags</w:t>
            </w:r>
            <w:r w:rsidRPr="009D7678" w:rsidDel="006D4377">
              <w:rPr>
                <w:rFonts w:ascii="Century Gothic" w:hAnsi="Century Gothic"/>
                <w:b/>
                <w:szCs w:val="22"/>
              </w:rPr>
              <w:t xml:space="preserve"> </w:t>
            </w:r>
          </w:p>
          <w:p w14:paraId="3694DE03" w14:textId="77777777" w:rsidR="00F3569D" w:rsidRPr="00BC31CB" w:rsidDel="006D4377" w:rsidRDefault="00F3569D" w:rsidP="00095168">
            <w:pPr>
              <w:pStyle w:val="PlainText"/>
              <w:spacing w:before="120" w:line="257" w:lineRule="auto"/>
              <w:rPr>
                <w:rFonts w:ascii="Century Gothic" w:hAnsi="Century Gothic"/>
                <w:i/>
                <w:szCs w:val="22"/>
              </w:rPr>
            </w:pPr>
            <w:r w:rsidDel="006D4377">
              <w:rPr>
                <w:rFonts w:ascii="Century Gothic" w:hAnsi="Century Gothic"/>
                <w:i/>
                <w:szCs w:val="22"/>
              </w:rPr>
              <w:t>W</w:t>
            </w:r>
            <w:r w:rsidRPr="00BC31CB" w:rsidDel="006D4377">
              <w:rPr>
                <w:rFonts w:ascii="Century Gothic" w:hAnsi="Century Gothic"/>
                <w:i/>
                <w:szCs w:val="22"/>
              </w:rPr>
              <w:t xml:space="preserve">ar on </w:t>
            </w:r>
            <w:r w:rsidDel="006D4377">
              <w:rPr>
                <w:rFonts w:ascii="Century Gothic" w:hAnsi="Century Gothic"/>
                <w:i/>
                <w:szCs w:val="22"/>
              </w:rPr>
              <w:t>W</w:t>
            </w:r>
            <w:r w:rsidRPr="00BC31CB" w:rsidDel="006D4377">
              <w:rPr>
                <w:rFonts w:ascii="Century Gothic" w:hAnsi="Century Gothic"/>
                <w:i/>
                <w:szCs w:val="22"/>
              </w:rPr>
              <w:t>aste</w:t>
            </w:r>
            <w:r w:rsidDel="006D4377">
              <w:rPr>
                <w:rFonts w:ascii="Century Gothic" w:hAnsi="Century Gothic"/>
                <w:i/>
                <w:szCs w:val="22"/>
              </w:rPr>
              <w:t>, Chapter 3: Plastic bags (</w:t>
            </w:r>
            <w:r w:rsidRPr="00E64778" w:rsidDel="006D4377">
              <w:rPr>
                <w:rFonts w:ascii="Century Gothic" w:hAnsi="Century Gothic"/>
                <w:szCs w:val="22"/>
              </w:rPr>
              <w:t>ABC</w:t>
            </w:r>
            <w:r w:rsidDel="006D4377">
              <w:rPr>
                <w:rFonts w:ascii="Century Gothic" w:hAnsi="Century Gothic"/>
                <w:szCs w:val="22"/>
              </w:rPr>
              <w:t xml:space="preserve"> Education,</w:t>
            </w:r>
            <w:r w:rsidRPr="00E64778" w:rsidDel="006D4377">
              <w:rPr>
                <w:rFonts w:ascii="Century Gothic" w:hAnsi="Century Gothic"/>
                <w:szCs w:val="22"/>
              </w:rPr>
              <w:t xml:space="preserve"> 2017</w:t>
            </w:r>
            <w:r w:rsidDel="006D4377">
              <w:rPr>
                <w:rFonts w:ascii="Century Gothic" w:hAnsi="Century Gothic"/>
                <w:i/>
                <w:szCs w:val="22"/>
              </w:rPr>
              <w:t>)</w:t>
            </w:r>
          </w:p>
          <w:p w14:paraId="0815F4BB" w14:textId="6BF84868" w:rsidR="00F3569D" w:rsidRPr="00BC31CB" w:rsidDel="006D4377" w:rsidRDefault="000E73AD" w:rsidP="00095168">
            <w:pPr>
              <w:pStyle w:val="PlainText"/>
              <w:spacing w:after="120" w:line="257" w:lineRule="auto"/>
              <w:rPr>
                <w:rFonts w:ascii="Century Gothic" w:hAnsi="Century Gothic"/>
                <w:i/>
                <w:szCs w:val="22"/>
              </w:rPr>
            </w:pPr>
            <w:hyperlink r:id="rId85" w:anchor="!/digibook/2597026/war-on-waste" w:history="1">
              <w:r w:rsidR="00F3569D" w:rsidDel="006D4377">
                <w:rPr>
                  <w:rStyle w:val="Hyperlink"/>
                  <w:rFonts w:ascii="Century Gothic" w:hAnsi="Century Gothic"/>
                  <w:szCs w:val="22"/>
                </w:rPr>
                <w:t>education.abc.net.au/home#!/</w:t>
              </w:r>
              <w:proofErr w:type="spellStart"/>
              <w:r w:rsidR="00F3569D" w:rsidDel="006D4377">
                <w:rPr>
                  <w:rStyle w:val="Hyperlink"/>
                  <w:rFonts w:ascii="Century Gothic" w:hAnsi="Century Gothic"/>
                  <w:szCs w:val="22"/>
                </w:rPr>
                <w:t>digibook</w:t>
              </w:r>
              <w:proofErr w:type="spellEnd"/>
              <w:r w:rsidR="00F3569D" w:rsidDel="006D4377">
                <w:rPr>
                  <w:rStyle w:val="Hyperlink"/>
                  <w:rFonts w:ascii="Century Gothic" w:hAnsi="Century Gothic"/>
                  <w:szCs w:val="22"/>
                </w:rPr>
                <w:t>/2597026/war-on-waste</w:t>
              </w:r>
            </w:hyperlink>
          </w:p>
          <w:p w14:paraId="4D5A6307" w14:textId="77777777" w:rsidR="00F3569D" w:rsidDel="006D4377" w:rsidRDefault="00F3569D" w:rsidP="009D00BE">
            <w:pPr>
              <w:pStyle w:val="PlainText"/>
              <w:spacing w:line="257" w:lineRule="auto"/>
              <w:rPr>
                <w:rFonts w:ascii="Century Gothic" w:hAnsi="Century Gothic"/>
                <w:i/>
                <w:szCs w:val="22"/>
              </w:rPr>
            </w:pPr>
            <w:r w:rsidDel="006D4377">
              <w:rPr>
                <w:rFonts w:ascii="Century Gothic" w:hAnsi="Century Gothic"/>
                <w:i/>
                <w:szCs w:val="22"/>
              </w:rPr>
              <w:t>Plastic bag ban (</w:t>
            </w:r>
            <w:r w:rsidRPr="00095168" w:rsidDel="006D4377">
              <w:rPr>
                <w:rFonts w:ascii="Century Gothic" w:hAnsi="Century Gothic"/>
                <w:i/>
                <w:szCs w:val="22"/>
              </w:rPr>
              <w:t>ABC Behind The News, 2017</w:t>
            </w:r>
            <w:r w:rsidDel="006D4377">
              <w:rPr>
                <w:rFonts w:ascii="Century Gothic" w:hAnsi="Century Gothic"/>
                <w:i/>
                <w:szCs w:val="22"/>
              </w:rPr>
              <w:t>)</w:t>
            </w:r>
          </w:p>
          <w:p w14:paraId="1F95ED1F" w14:textId="2EFEC10F" w:rsidR="00F3569D" w:rsidDel="006D4377" w:rsidRDefault="000E73AD" w:rsidP="00095168">
            <w:pPr>
              <w:pStyle w:val="PlainText"/>
              <w:spacing w:after="120" w:line="257" w:lineRule="auto"/>
              <w:rPr>
                <w:rStyle w:val="Hyperlink"/>
                <w:rFonts w:ascii="Century Gothic" w:hAnsi="Century Gothic"/>
                <w:szCs w:val="22"/>
              </w:rPr>
            </w:pPr>
            <w:hyperlink r:id="rId86" w:history="1">
              <w:r w:rsidR="00F3569D" w:rsidDel="006D4377">
                <w:rPr>
                  <w:rStyle w:val="Hyperlink"/>
                  <w:rFonts w:ascii="Century Gothic" w:hAnsi="Century Gothic"/>
                  <w:szCs w:val="22"/>
                </w:rPr>
                <w:t>www.abc.net.au/btn/story/s4704469.htm</w:t>
              </w:r>
            </w:hyperlink>
          </w:p>
          <w:p w14:paraId="55B66F1D" w14:textId="77777777" w:rsidR="00F3569D" w:rsidDel="006D4377" w:rsidRDefault="00F3569D" w:rsidP="009D00BE">
            <w:pPr>
              <w:pStyle w:val="PlainText"/>
              <w:spacing w:before="120" w:line="257" w:lineRule="auto"/>
              <w:rPr>
                <w:rFonts w:ascii="Century Gothic" w:hAnsi="Century Gothic"/>
                <w:i/>
                <w:szCs w:val="22"/>
              </w:rPr>
            </w:pPr>
            <w:r w:rsidDel="006D4377">
              <w:rPr>
                <w:rFonts w:ascii="Century Gothic" w:hAnsi="Century Gothic"/>
                <w:i/>
                <w:szCs w:val="22"/>
              </w:rPr>
              <w:t>Straw no more</w:t>
            </w:r>
          </w:p>
          <w:p w14:paraId="61D1B422" w14:textId="7E4118EA" w:rsidR="001657CA" w:rsidRPr="005469C1" w:rsidRDefault="000E73AD" w:rsidP="00095168">
            <w:pPr>
              <w:pStyle w:val="PlainText"/>
              <w:spacing w:after="120" w:line="257" w:lineRule="auto"/>
            </w:pPr>
            <w:hyperlink r:id="rId87" w:history="1">
              <w:r w:rsidR="00F3569D" w:rsidRPr="00095168" w:rsidDel="006D4377">
                <w:rPr>
                  <w:rStyle w:val="Hyperlink"/>
                  <w:rFonts w:ascii="Century Gothic" w:hAnsi="Century Gothic"/>
                  <w:szCs w:val="22"/>
                </w:rPr>
                <w:t>www.strawnomore.org/</w:t>
              </w:r>
            </w:hyperlink>
          </w:p>
        </w:tc>
      </w:tr>
      <w:tr w:rsidR="00A00322" w:rsidRPr="00384F40" w14:paraId="2F6FDF88" w14:textId="77777777" w:rsidTr="009D00BE">
        <w:trPr>
          <w:gridAfter w:val="1"/>
          <w:wAfter w:w="378" w:type="dxa"/>
        </w:trPr>
        <w:tc>
          <w:tcPr>
            <w:tcW w:w="2127" w:type="dxa"/>
            <w:tcBorders>
              <w:top w:val="nil"/>
              <w:left w:val="nil"/>
              <w:bottom w:val="nil"/>
              <w:right w:val="nil"/>
            </w:tcBorders>
          </w:tcPr>
          <w:p w14:paraId="5CC97879" w14:textId="77777777" w:rsidR="00A00322" w:rsidRDefault="00A00322" w:rsidP="001657CA">
            <w:pPr>
              <w:widowControl/>
              <w:spacing w:after="160" w:line="259" w:lineRule="auto"/>
              <w:rPr>
                <w:b/>
              </w:rPr>
            </w:pPr>
          </w:p>
        </w:tc>
        <w:tc>
          <w:tcPr>
            <w:tcW w:w="6899" w:type="dxa"/>
            <w:vMerge w:val="restart"/>
            <w:tcBorders>
              <w:left w:val="nil"/>
              <w:right w:val="nil"/>
            </w:tcBorders>
          </w:tcPr>
          <w:p w14:paraId="4B5CC625" w14:textId="77777777" w:rsidR="00A00322" w:rsidRDefault="00A00322" w:rsidP="00A00322">
            <w:pPr>
              <w:widowControl/>
              <w:spacing w:line="256" w:lineRule="auto"/>
            </w:pPr>
            <w:r w:rsidRPr="001601CD">
              <w:rPr>
                <w:b/>
              </w:rPr>
              <w:t>Plastic</w:t>
            </w:r>
            <w:r>
              <w:rPr>
                <w:b/>
              </w:rPr>
              <w:t>-</w:t>
            </w:r>
            <w:r w:rsidRPr="001601CD">
              <w:rPr>
                <w:b/>
              </w:rPr>
              <w:t>free ideas</w:t>
            </w:r>
          </w:p>
          <w:p w14:paraId="412A687C" w14:textId="77777777" w:rsidR="00A00322" w:rsidRDefault="00A00322" w:rsidP="009D00BE">
            <w:pPr>
              <w:widowControl/>
              <w:spacing w:after="0" w:line="257" w:lineRule="auto"/>
            </w:pPr>
            <w:r w:rsidRPr="00095168">
              <w:rPr>
                <w:i/>
              </w:rPr>
              <w:t>Plastic free ideas, calendar (Cleanaway, 2018</w:t>
            </w:r>
            <w:r>
              <w:t>)</w:t>
            </w:r>
          </w:p>
          <w:p w14:paraId="4696CC68" w14:textId="2265B941" w:rsidR="00A00322" w:rsidRPr="00095168" w:rsidRDefault="000E73AD" w:rsidP="00095168">
            <w:pPr>
              <w:pStyle w:val="PlainText"/>
              <w:spacing w:after="120" w:line="257" w:lineRule="auto"/>
              <w:rPr>
                <w:rStyle w:val="Hyperlink"/>
                <w:rFonts w:ascii="Century Gothic" w:hAnsi="Century Gothic"/>
                <w:i w:val="0"/>
                <w:szCs w:val="22"/>
              </w:rPr>
            </w:pPr>
            <w:hyperlink r:id="rId88" w:history="1">
              <w:r w:rsidR="00A00322" w:rsidRPr="00095168">
                <w:rPr>
                  <w:rStyle w:val="Hyperlink"/>
                  <w:rFonts w:ascii="Century Gothic" w:hAnsi="Century Gothic"/>
                  <w:szCs w:val="22"/>
                </w:rPr>
                <w:t>www.cleanaway.com.au/about-us/sustainable-future/plastic-free-living-2018/</w:t>
              </w:r>
            </w:hyperlink>
          </w:p>
          <w:p w14:paraId="321B2777" w14:textId="77777777" w:rsidR="00A00322" w:rsidRPr="00095168" w:rsidRDefault="00A00322" w:rsidP="00514E32">
            <w:pPr>
              <w:tabs>
                <w:tab w:val="left" w:pos="1560"/>
              </w:tabs>
              <w:spacing w:before="0" w:after="0" w:line="257" w:lineRule="auto"/>
              <w:rPr>
                <w:i/>
              </w:rPr>
            </w:pPr>
            <w:r w:rsidRPr="00095168">
              <w:rPr>
                <w:i/>
              </w:rPr>
              <w:lastRenderedPageBreak/>
              <w:t>Straw no more</w:t>
            </w:r>
          </w:p>
          <w:p w14:paraId="5EC19147" w14:textId="3380A9FD" w:rsidR="002C7582" w:rsidRPr="00095168" w:rsidRDefault="000E73AD" w:rsidP="00095168">
            <w:pPr>
              <w:pStyle w:val="PlainText"/>
              <w:spacing w:after="120" w:line="257" w:lineRule="auto"/>
              <w:rPr>
                <w:rStyle w:val="Hyperlink"/>
                <w:rFonts w:ascii="Century Gothic" w:hAnsi="Century Gothic"/>
                <w:szCs w:val="22"/>
              </w:rPr>
            </w:pPr>
            <w:hyperlink r:id="rId89" w:history="1">
              <w:r w:rsidR="00A00322" w:rsidRPr="00095168">
                <w:rPr>
                  <w:rStyle w:val="Hyperlink"/>
                  <w:rFonts w:ascii="Century Gothic" w:hAnsi="Century Gothic"/>
                  <w:szCs w:val="22"/>
                </w:rPr>
                <w:t>www.strawnomore.org/</w:t>
              </w:r>
            </w:hyperlink>
          </w:p>
          <w:p w14:paraId="7C3259E7" w14:textId="77777777" w:rsidR="00A00322" w:rsidRPr="00095168" w:rsidRDefault="00A00322" w:rsidP="002C7582">
            <w:pPr>
              <w:tabs>
                <w:tab w:val="left" w:pos="1560"/>
              </w:tabs>
              <w:spacing w:before="0" w:after="0" w:line="257" w:lineRule="auto"/>
              <w:rPr>
                <w:i/>
              </w:rPr>
            </w:pPr>
            <w:r>
              <w:rPr>
                <w:i/>
              </w:rPr>
              <w:t xml:space="preserve">City of </w:t>
            </w:r>
            <w:proofErr w:type="spellStart"/>
            <w:r>
              <w:rPr>
                <w:i/>
              </w:rPr>
              <w:t>Kwinana</w:t>
            </w:r>
            <w:proofErr w:type="spellEnd"/>
            <w:r>
              <w:rPr>
                <w:i/>
              </w:rPr>
              <w:t xml:space="preserve"> initiative nets impressive results</w:t>
            </w:r>
            <w:r w:rsidRPr="00095168">
              <w:rPr>
                <w:i/>
              </w:rPr>
              <w:t xml:space="preserve"> (The West Australian, 2018)</w:t>
            </w:r>
          </w:p>
          <w:p w14:paraId="381F9A51" w14:textId="6A060B4D" w:rsidR="00A00322" w:rsidRPr="009D7678" w:rsidDel="006D4377" w:rsidRDefault="000E73AD" w:rsidP="009D00BE">
            <w:pPr>
              <w:pStyle w:val="PlainText"/>
              <w:spacing w:after="120" w:line="257" w:lineRule="auto"/>
              <w:rPr>
                <w:rFonts w:ascii="Century Gothic" w:hAnsi="Century Gothic"/>
                <w:b/>
                <w:szCs w:val="22"/>
              </w:rPr>
            </w:pPr>
            <w:hyperlink r:id="rId90" w:history="1">
              <w:r w:rsidR="00A00322" w:rsidRPr="009D00BE">
                <w:rPr>
                  <w:rStyle w:val="Hyperlink"/>
                  <w:rFonts w:ascii="Century Gothic" w:hAnsi="Century Gothic"/>
                  <w:szCs w:val="22"/>
                </w:rPr>
                <w:t>thewest.com.au/news/sound-southern-telegraph/city-of-kwinana-initiative-nets-impressive-results-ng-b88919325z</w:t>
              </w:r>
            </w:hyperlink>
          </w:p>
        </w:tc>
      </w:tr>
      <w:tr w:rsidR="00A00322" w:rsidRPr="00855EF8" w14:paraId="1CD0F422" w14:textId="77777777" w:rsidTr="009D00BE">
        <w:trPr>
          <w:gridAfter w:val="1"/>
          <w:wAfter w:w="378" w:type="dxa"/>
          <w:trHeight w:val="112"/>
        </w:trPr>
        <w:tc>
          <w:tcPr>
            <w:tcW w:w="2127" w:type="dxa"/>
            <w:tcBorders>
              <w:top w:val="nil"/>
              <w:left w:val="nil"/>
              <w:bottom w:val="nil"/>
              <w:right w:val="nil"/>
            </w:tcBorders>
          </w:tcPr>
          <w:p w14:paraId="693DFB33" w14:textId="77777777" w:rsidR="00A00322" w:rsidRPr="008811A9" w:rsidRDefault="00A00322" w:rsidP="001657CA">
            <w:pPr>
              <w:widowControl/>
              <w:spacing w:after="160" w:line="259" w:lineRule="auto"/>
              <w:rPr>
                <w:b/>
              </w:rPr>
            </w:pPr>
          </w:p>
        </w:tc>
        <w:tc>
          <w:tcPr>
            <w:tcW w:w="6899" w:type="dxa"/>
            <w:vMerge/>
            <w:tcBorders>
              <w:left w:val="nil"/>
              <w:bottom w:val="single" w:sz="4" w:space="0" w:color="auto"/>
              <w:right w:val="nil"/>
            </w:tcBorders>
          </w:tcPr>
          <w:p w14:paraId="7225523D" w14:textId="167635F6" w:rsidR="00A00322" w:rsidRPr="00CD16F9" w:rsidRDefault="00A00322" w:rsidP="009D00BE">
            <w:pPr>
              <w:pStyle w:val="PlainText"/>
              <w:rPr>
                <w:rFonts w:ascii="Century Gothic" w:hAnsi="Century Gothic"/>
                <w:szCs w:val="22"/>
              </w:rPr>
            </w:pPr>
          </w:p>
        </w:tc>
      </w:tr>
      <w:tr w:rsidR="00A00322" w:rsidRPr="00855EF8" w14:paraId="0B31077A" w14:textId="77777777" w:rsidTr="009D00BE">
        <w:trPr>
          <w:gridAfter w:val="1"/>
          <w:wAfter w:w="378" w:type="dxa"/>
          <w:trHeight w:val="112"/>
        </w:trPr>
        <w:tc>
          <w:tcPr>
            <w:tcW w:w="2127" w:type="dxa"/>
            <w:tcBorders>
              <w:top w:val="nil"/>
              <w:left w:val="nil"/>
              <w:bottom w:val="nil"/>
              <w:right w:val="nil"/>
            </w:tcBorders>
          </w:tcPr>
          <w:p w14:paraId="28EE5762" w14:textId="77777777" w:rsidR="00A00322" w:rsidRPr="008811A9" w:rsidRDefault="00A00322" w:rsidP="001657CA">
            <w:pPr>
              <w:widowControl/>
              <w:spacing w:after="160" w:line="259" w:lineRule="auto"/>
              <w:rPr>
                <w:b/>
              </w:rPr>
            </w:pPr>
          </w:p>
        </w:tc>
        <w:tc>
          <w:tcPr>
            <w:tcW w:w="6899" w:type="dxa"/>
            <w:tcBorders>
              <w:top w:val="single" w:sz="4" w:space="0" w:color="auto"/>
              <w:left w:val="nil"/>
              <w:bottom w:val="single" w:sz="4" w:space="0" w:color="auto"/>
              <w:right w:val="nil"/>
            </w:tcBorders>
          </w:tcPr>
          <w:p w14:paraId="3C36F975" w14:textId="77777777" w:rsidR="00A00322" w:rsidDel="006D4377" w:rsidRDefault="00A00322" w:rsidP="009D00BE">
            <w:pPr>
              <w:pStyle w:val="PlainText"/>
              <w:spacing w:before="120" w:after="120"/>
              <w:rPr>
                <w:rFonts w:ascii="Century Gothic" w:hAnsi="Century Gothic"/>
                <w:b/>
                <w:szCs w:val="22"/>
              </w:rPr>
            </w:pPr>
            <w:r w:rsidDel="006D4377">
              <w:rPr>
                <w:rFonts w:ascii="Century Gothic" w:hAnsi="Century Gothic"/>
                <w:b/>
                <w:szCs w:val="22"/>
              </w:rPr>
              <w:t>Solutions</w:t>
            </w:r>
          </w:p>
          <w:p w14:paraId="240CC390" w14:textId="77777777" w:rsidR="00A00322" w:rsidRPr="00200782" w:rsidDel="006D4377" w:rsidRDefault="00A00322" w:rsidP="009D00BE">
            <w:pPr>
              <w:pStyle w:val="PlainText"/>
              <w:spacing w:before="120" w:line="257" w:lineRule="auto"/>
              <w:rPr>
                <w:rFonts w:ascii="Century Gothic" w:hAnsi="Century Gothic"/>
                <w:i/>
                <w:szCs w:val="22"/>
              </w:rPr>
            </w:pPr>
            <w:r w:rsidRPr="00200782" w:rsidDel="006D4377">
              <w:rPr>
                <w:rFonts w:ascii="Century Gothic" w:hAnsi="Century Gothic"/>
                <w:i/>
                <w:szCs w:val="22"/>
              </w:rPr>
              <w:t>A</w:t>
            </w:r>
            <w:r w:rsidDel="006D4377">
              <w:rPr>
                <w:rFonts w:ascii="Century Gothic" w:hAnsi="Century Gothic"/>
                <w:i/>
                <w:szCs w:val="22"/>
              </w:rPr>
              <w:t>ustralia found a</w:t>
            </w:r>
            <w:r w:rsidRPr="00200782" w:rsidDel="006D4377">
              <w:rPr>
                <w:rFonts w:ascii="Century Gothic" w:hAnsi="Century Gothic"/>
                <w:i/>
                <w:szCs w:val="22"/>
              </w:rPr>
              <w:t xml:space="preserve"> simple and helpful way to save water from plastic pollution </w:t>
            </w:r>
            <w:r w:rsidRPr="00095168" w:rsidDel="006D4377">
              <w:rPr>
                <w:rFonts w:ascii="Century Gothic" w:hAnsi="Century Gothic"/>
                <w:i/>
                <w:szCs w:val="22"/>
              </w:rPr>
              <w:t>(Thinking Humanity, 2018</w:t>
            </w:r>
            <w:r w:rsidRPr="00B91180" w:rsidDel="006D4377">
              <w:rPr>
                <w:rFonts w:ascii="Century Gothic" w:hAnsi="Century Gothic"/>
                <w:szCs w:val="22"/>
              </w:rPr>
              <w:t>)</w:t>
            </w:r>
          </w:p>
          <w:p w14:paraId="51ACC5A0" w14:textId="04EC7240" w:rsidR="005E0847" w:rsidRPr="00095168" w:rsidRDefault="000E73AD" w:rsidP="00095168">
            <w:pPr>
              <w:pStyle w:val="PlainText"/>
              <w:spacing w:after="120" w:line="257" w:lineRule="auto"/>
              <w:rPr>
                <w:rStyle w:val="Hyperlink"/>
              </w:rPr>
            </w:pPr>
            <w:hyperlink r:id="rId91" w:history="1">
              <w:r w:rsidR="00A00322" w:rsidDel="006D4377">
                <w:rPr>
                  <w:rStyle w:val="Hyperlink"/>
                  <w:rFonts w:ascii="Century Gothic" w:hAnsi="Century Gothic"/>
                  <w:szCs w:val="22"/>
                </w:rPr>
                <w:t>www.thinkinghumanity.com/2018/12/australia-found-a-simple-and-helpful-way-to-save-water-from-plastic-pollution.html</w:t>
              </w:r>
            </w:hyperlink>
          </w:p>
          <w:p w14:paraId="48F065D5" w14:textId="0D33AA2B" w:rsidR="00A00322" w:rsidRPr="00200782" w:rsidDel="006D4377" w:rsidRDefault="00A00322" w:rsidP="002C7582">
            <w:pPr>
              <w:pStyle w:val="PlainText"/>
              <w:spacing w:line="257" w:lineRule="auto"/>
              <w:rPr>
                <w:rFonts w:ascii="Century Gothic" w:hAnsi="Century Gothic"/>
                <w:i/>
                <w:szCs w:val="22"/>
              </w:rPr>
            </w:pPr>
            <w:r w:rsidRPr="00095168" w:rsidDel="006D4377">
              <w:rPr>
                <w:rFonts w:ascii="Century Gothic" w:hAnsi="Century Gothic"/>
                <w:i/>
                <w:szCs w:val="22"/>
              </w:rPr>
              <w:t>4Ocean is a global movement actively removing trash from the ocean and coastlines while inspiring individuals to work together for cleaner oceans</w:t>
            </w:r>
          </w:p>
          <w:p w14:paraId="497F7ACA" w14:textId="07741574" w:rsidR="00A00322" w:rsidRPr="00095168" w:rsidDel="006D4377" w:rsidRDefault="000E73AD" w:rsidP="00095168">
            <w:pPr>
              <w:pStyle w:val="PlainText"/>
              <w:spacing w:after="120" w:line="257" w:lineRule="auto"/>
              <w:rPr>
                <w:rStyle w:val="Hyperlink"/>
              </w:rPr>
            </w:pPr>
            <w:hyperlink r:id="rId92" w:history="1">
              <w:r w:rsidR="00A00322" w:rsidDel="006D4377">
                <w:rPr>
                  <w:rStyle w:val="Hyperlink"/>
                  <w:rFonts w:ascii="Century Gothic" w:hAnsi="Century Gothic"/>
                  <w:szCs w:val="22"/>
                </w:rPr>
                <w:t>4ocean.com/?gclid=EAIaIQobChMI1f2f9ZWz4AIVjTUrCh0Ykw4pEAAYASAAEgLQSfD_BwE</w:t>
              </w:r>
            </w:hyperlink>
          </w:p>
          <w:p w14:paraId="3A966C21" w14:textId="700630AD" w:rsidR="00A00322" w:rsidRPr="00B91180" w:rsidDel="006D4377" w:rsidRDefault="00A00322" w:rsidP="00095168">
            <w:pPr>
              <w:pStyle w:val="PlainText"/>
              <w:spacing w:before="120" w:line="257" w:lineRule="auto"/>
              <w:rPr>
                <w:rFonts w:ascii="Century Gothic" w:hAnsi="Century Gothic"/>
                <w:szCs w:val="22"/>
              </w:rPr>
            </w:pPr>
            <w:proofErr w:type="spellStart"/>
            <w:r w:rsidRPr="00200782" w:rsidDel="006D4377">
              <w:rPr>
                <w:rFonts w:ascii="Century Gothic" w:hAnsi="Century Gothic"/>
                <w:i/>
                <w:szCs w:val="22"/>
              </w:rPr>
              <w:t>Seabins</w:t>
            </w:r>
            <w:proofErr w:type="spellEnd"/>
            <w:r w:rsidDel="006D4377">
              <w:rPr>
                <w:rFonts w:ascii="Century Gothic" w:hAnsi="Century Gothic"/>
                <w:i/>
                <w:szCs w:val="22"/>
              </w:rPr>
              <w:t xml:space="preserve"> officially switched on in an effort to clean up </w:t>
            </w:r>
            <w:proofErr w:type="spellStart"/>
            <w:r w:rsidDel="006D4377">
              <w:rPr>
                <w:rFonts w:ascii="Century Gothic" w:hAnsi="Century Gothic"/>
                <w:i/>
                <w:szCs w:val="22"/>
              </w:rPr>
              <w:t>Mandurah’s</w:t>
            </w:r>
            <w:proofErr w:type="spellEnd"/>
            <w:r w:rsidDel="006D4377">
              <w:rPr>
                <w:rFonts w:ascii="Century Gothic" w:hAnsi="Century Gothic"/>
                <w:i/>
                <w:szCs w:val="22"/>
              </w:rPr>
              <w:t xml:space="preserve"> waterways </w:t>
            </w:r>
            <w:r w:rsidRPr="00095168" w:rsidDel="006D4377">
              <w:rPr>
                <w:rFonts w:ascii="Century Gothic" w:hAnsi="Century Gothic"/>
                <w:i/>
                <w:szCs w:val="22"/>
              </w:rPr>
              <w:t>(Mandurah Mail, 2019</w:t>
            </w:r>
            <w:r w:rsidRPr="00B91180" w:rsidDel="006D4377">
              <w:rPr>
                <w:rFonts w:ascii="Century Gothic" w:hAnsi="Century Gothic"/>
                <w:szCs w:val="22"/>
              </w:rPr>
              <w:t>)</w:t>
            </w:r>
          </w:p>
          <w:p w14:paraId="37BEF22D" w14:textId="3E3AE7AA" w:rsidR="00A00322" w:rsidDel="006D4377" w:rsidRDefault="000E73AD" w:rsidP="00095168">
            <w:pPr>
              <w:pStyle w:val="PlainText"/>
              <w:spacing w:after="120" w:line="257" w:lineRule="auto"/>
              <w:rPr>
                <w:rStyle w:val="Hyperlink"/>
                <w:rFonts w:ascii="Century Gothic" w:hAnsi="Century Gothic"/>
                <w:szCs w:val="22"/>
              </w:rPr>
            </w:pPr>
            <w:hyperlink r:id="rId93" w:history="1">
              <w:r w:rsidR="00A00322" w:rsidDel="006D4377">
                <w:rPr>
                  <w:rStyle w:val="Hyperlink"/>
                  <w:rFonts w:ascii="Century Gothic" w:hAnsi="Century Gothic"/>
                  <w:szCs w:val="22"/>
                </w:rPr>
                <w:t>www.mandurahmail.com.au/story/5894525/seabins-officially-switched-on-in-an-effort-to-clean-up-mandurahs-waterways/</w:t>
              </w:r>
            </w:hyperlink>
          </w:p>
          <w:p w14:paraId="5A9B1993" w14:textId="6329CAA9" w:rsidR="00A00322" w:rsidRPr="009D00BE" w:rsidRDefault="00444E37" w:rsidP="00095168">
            <w:pPr>
              <w:pStyle w:val="PlainText"/>
              <w:spacing w:after="120" w:line="257" w:lineRule="auto"/>
              <w:rPr>
                <w:rFonts w:ascii="Century Gothic" w:hAnsi="Century Gothic"/>
                <w:i/>
                <w:szCs w:val="22"/>
              </w:rPr>
            </w:pPr>
            <w:r w:rsidRPr="008E4114">
              <w:rPr>
                <w:noProof/>
                <w:lang w:eastAsia="en-AU"/>
              </w:rPr>
              <w:drawing>
                <wp:anchor distT="0" distB="0" distL="114300" distR="114300" simplePos="0" relativeHeight="252220416" behindDoc="0" locked="0" layoutInCell="1" allowOverlap="1" wp14:anchorId="6FA6C741" wp14:editId="2BA356D9">
                  <wp:simplePos x="0" y="0"/>
                  <wp:positionH relativeFrom="column">
                    <wp:posOffset>280670</wp:posOffset>
                  </wp:positionH>
                  <wp:positionV relativeFrom="page">
                    <wp:posOffset>3898583</wp:posOffset>
                  </wp:positionV>
                  <wp:extent cx="3079115" cy="2398395"/>
                  <wp:effectExtent l="0" t="0" r="6985" b="1905"/>
                  <wp:wrapTopAndBottom/>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extLst>
                              <a:ext uri="{28A0092B-C50C-407E-A947-70E740481C1C}">
                                <a14:useLocalDpi xmlns:a14="http://schemas.microsoft.com/office/drawing/2010/main" val="0"/>
                              </a:ext>
                            </a:extLst>
                          </a:blip>
                          <a:stretch>
                            <a:fillRect/>
                          </a:stretch>
                        </pic:blipFill>
                        <pic:spPr>
                          <a:xfrm>
                            <a:off x="0" y="0"/>
                            <a:ext cx="3079115" cy="2398395"/>
                          </a:xfrm>
                          <a:prstGeom prst="rect">
                            <a:avLst/>
                          </a:prstGeom>
                        </pic:spPr>
                      </pic:pic>
                    </a:graphicData>
                  </a:graphic>
                  <wp14:sizeRelH relativeFrom="margin">
                    <wp14:pctWidth>0</wp14:pctWidth>
                  </wp14:sizeRelH>
                  <wp14:sizeRelV relativeFrom="margin">
                    <wp14:pctHeight>0</wp14:pctHeight>
                  </wp14:sizeRelV>
                </wp:anchor>
              </w:drawing>
            </w:r>
            <w:r>
              <w:rPr>
                <w:noProof/>
                <w:lang w:eastAsia="en-AU"/>
              </w:rPr>
              <mc:AlternateContent>
                <mc:Choice Requires="wps">
                  <w:drawing>
                    <wp:anchor distT="0" distB="0" distL="114300" distR="114300" simplePos="0" relativeHeight="252222464" behindDoc="0" locked="0" layoutInCell="1" allowOverlap="1" wp14:anchorId="45F8E4C8" wp14:editId="3AE40440">
                      <wp:simplePos x="0" y="0"/>
                      <wp:positionH relativeFrom="column">
                        <wp:posOffset>145097</wp:posOffset>
                      </wp:positionH>
                      <wp:positionV relativeFrom="paragraph">
                        <wp:posOffset>3457575</wp:posOffset>
                      </wp:positionV>
                      <wp:extent cx="3079115" cy="635"/>
                      <wp:effectExtent l="0" t="0" r="0" b="0"/>
                      <wp:wrapTopAndBottom/>
                      <wp:docPr id="42" name="Text Box 42"/>
                      <wp:cNvGraphicFramePr/>
                      <a:graphic xmlns:a="http://schemas.openxmlformats.org/drawingml/2006/main">
                        <a:graphicData uri="http://schemas.microsoft.com/office/word/2010/wordprocessingShape">
                          <wps:wsp>
                            <wps:cNvSpPr txBox="1"/>
                            <wps:spPr>
                              <a:xfrm>
                                <a:off x="0" y="0"/>
                                <a:ext cx="3079115" cy="635"/>
                              </a:xfrm>
                              <a:prstGeom prst="rect">
                                <a:avLst/>
                              </a:prstGeom>
                              <a:solidFill>
                                <a:prstClr val="white"/>
                              </a:solidFill>
                              <a:ln>
                                <a:noFill/>
                              </a:ln>
                            </wps:spPr>
                            <wps:txbx>
                              <w:txbxContent>
                                <w:p w14:paraId="08260BB8" w14:textId="4C0FEE26" w:rsidR="006607BD" w:rsidRPr="008E4114" w:rsidRDefault="006607BD" w:rsidP="008E4114">
                                  <w:pPr>
                                    <w:pStyle w:val="Caption"/>
                                    <w:jc w:val="center"/>
                                    <w:rPr>
                                      <w:b/>
                                      <w:sz w:val="28"/>
                                      <w:lang w:val="en-US"/>
                                    </w:rPr>
                                  </w:pPr>
                                  <w:r>
                                    <w:rPr>
                                      <w:lang w:val="en-US"/>
                                    </w:rPr>
                                    <w:t>Getty imag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45F8E4C8" id="_x0000_t202" coordsize="21600,21600" o:spt="202" path="m,l,21600r21600,l21600,xe">
                      <v:stroke joinstyle="miter"/>
                      <v:path gradientshapeok="t" o:connecttype="rect"/>
                    </v:shapetype>
                    <v:shape id="Text Box 42" o:spid="_x0000_s1030" type="#_x0000_t202" style="position:absolute;margin-left:11.4pt;margin-top:272.25pt;width:242.45pt;height:.05pt;z-index:2522224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" stroked="f">
                      <v:textbox style="mso-fit-shape-to-text:t" inset="0,0,0,0">
                        <w:txbxContent>
                          <w:p w14:paraId="08260BB8" w14:textId="4C0FEE26" w:rsidR="006607BD" w:rsidRPr="008E4114" w:rsidRDefault="006607BD" w:rsidP="008E4114">
                            <w:pPr>
                              <w:pStyle w:val="Caption"/>
                              <w:jc w:val="center"/>
                              <w:rPr>
                                <w:b/>
                                <w:sz w:val="28"/>
                                <w:lang w:val="en-US"/>
                              </w:rPr>
                            </w:pPr>
                            <w:r>
                              <w:rPr>
                                <w:lang w:val="en-US"/>
                              </w:rPr>
                              <w:t>Getty images</w:t>
                            </w:r>
                          </w:p>
                        </w:txbxContent>
                      </v:textbox>
                      <w10:wrap type="topAndBottom"/>
                    </v:shape>
                  </w:pict>
                </mc:Fallback>
              </mc:AlternateContent>
            </w:r>
            <w:r w:rsidR="00A00322" w:rsidRPr="000818CF" w:rsidDel="006D4377">
              <w:rPr>
                <w:rFonts w:ascii="Century Gothic" w:hAnsi="Century Gothic"/>
                <w:i/>
                <w:szCs w:val="22"/>
              </w:rPr>
              <w:t>Envision is an Australian company making prosthetics (particularly for children) from bottle caps.</w:t>
            </w:r>
            <w:r w:rsidR="00A00322" w:rsidDel="006D4377">
              <w:t xml:space="preserve"> </w:t>
            </w:r>
            <w:r w:rsidR="00A00322">
              <w:rPr>
                <w:rFonts w:ascii="Century Gothic" w:hAnsi="Century Gothic"/>
                <w:szCs w:val="22"/>
              </w:rPr>
              <w:br/>
            </w:r>
            <w:hyperlink r:id="rId95" w:history="1">
              <w:r w:rsidR="00A00322" w:rsidRPr="00CD16F9">
                <w:rPr>
                  <w:rStyle w:val="Hyperlink"/>
                  <w:rFonts w:ascii="Century Gothic" w:hAnsi="Century Gothic"/>
                  <w:szCs w:val="22"/>
                </w:rPr>
                <w:t>http://www.envision.org.au/media-packs/</w:t>
              </w:r>
            </w:hyperlink>
          </w:p>
        </w:tc>
      </w:tr>
    </w:tbl>
    <w:p w14:paraId="76986498" w14:textId="7BA4F119" w:rsidR="00D167F4" w:rsidRPr="00384F40" w:rsidRDefault="00D167F4" w:rsidP="00D167F4">
      <w:pPr>
        <w:pStyle w:val="Heading1"/>
      </w:pPr>
      <w:bookmarkStart w:id="16" w:name="_Toc40714786"/>
      <w:r>
        <w:br w:type="page"/>
      </w:r>
      <w:r w:rsidR="008811A9">
        <w:lastRenderedPageBreak/>
        <w:t xml:space="preserve">Activity 3: </w:t>
      </w:r>
      <w:r w:rsidR="00256B98">
        <w:t xml:space="preserve">Reducing waste </w:t>
      </w:r>
      <w:r w:rsidR="00565422">
        <w:t xml:space="preserve">at </w:t>
      </w:r>
      <w:r w:rsidR="00256B98">
        <w:t xml:space="preserve">our </w:t>
      </w:r>
      <w:r w:rsidR="00565422">
        <w:t>school</w:t>
      </w:r>
      <w:bookmarkEnd w:id="16"/>
      <w:r w:rsidR="00565422">
        <w:t xml:space="preserve"> </w:t>
      </w:r>
    </w:p>
    <w:tbl>
      <w:tblPr>
        <w:tblStyle w:val="TableGrid"/>
        <w:tblW w:w="0" w:type="auto"/>
        <w:tblLook w:val="04A0" w:firstRow="1" w:lastRow="0" w:firstColumn="1" w:lastColumn="0" w:noHBand="0" w:noVBand="1"/>
      </w:tblPr>
      <w:tblGrid>
        <w:gridCol w:w="2405"/>
        <w:gridCol w:w="6611"/>
      </w:tblGrid>
      <w:tr w:rsidR="00D167F4" w:rsidRPr="00384F40" w14:paraId="6147BB75" w14:textId="77777777" w:rsidTr="00F9772C">
        <w:tc>
          <w:tcPr>
            <w:tcW w:w="2405" w:type="dxa"/>
            <w:tcBorders>
              <w:left w:val="nil"/>
              <w:right w:val="nil"/>
            </w:tcBorders>
          </w:tcPr>
          <w:p w14:paraId="728BBB82" w14:textId="6F8E59A0" w:rsidR="00D167F4" w:rsidRDefault="001616A6" w:rsidP="00F9772C">
            <w:pPr>
              <w:widowControl/>
              <w:spacing w:after="240" w:line="259" w:lineRule="auto"/>
              <w:rPr>
                <w:b/>
              </w:rPr>
            </w:pPr>
            <w:r w:rsidRPr="001F27A1">
              <w:rPr>
                <w:b/>
                <w:noProof/>
                <w:lang w:eastAsia="en-AU"/>
              </w:rPr>
              <w:drawing>
                <wp:anchor distT="0" distB="0" distL="114300" distR="114300" simplePos="0" relativeHeight="251808768" behindDoc="0" locked="0" layoutInCell="1" allowOverlap="1" wp14:anchorId="473EE72E" wp14:editId="54C38C5A">
                  <wp:simplePos x="0" y="0"/>
                  <wp:positionH relativeFrom="column">
                    <wp:posOffset>69011</wp:posOffset>
                  </wp:positionH>
                  <wp:positionV relativeFrom="paragraph">
                    <wp:posOffset>274116</wp:posOffset>
                  </wp:positionV>
                  <wp:extent cx="810883" cy="810883"/>
                  <wp:effectExtent l="0" t="0" r="8890" b="8890"/>
                  <wp:wrapNone/>
                  <wp:docPr id="52" name="Picture 52" descr="The Activity 3 icon consists of a light buld representing imagine, design and create." title="Activity 3 Imagine and Cre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lderaan\redirected$\Mark.OBrien\Desktop\Images\Icons\Act 3 Design.jpg"/>
                          <pic:cNvPicPr>
                            <a:picLocks noChangeAspect="1" noChangeArrowheads="1"/>
                          </pic:cNvPicPr>
                        </pic:nvPicPr>
                        <pic:blipFill>
                          <a:blip r:embed="rId96" cstate="print">
                            <a:extLst>
                              <a:ext uri="{28A0092B-C50C-407E-A947-70E740481C1C}">
                                <a14:useLocalDpi xmlns:a14="http://schemas.microsoft.com/office/drawing/2010/main" val="0"/>
                              </a:ext>
                            </a:extLst>
                          </a:blip>
                          <a:srcRect/>
                          <a:stretch>
                            <a:fillRect/>
                          </a:stretch>
                        </pic:blipFill>
                        <pic:spPr bwMode="auto">
                          <a:xfrm>
                            <a:off x="0" y="0"/>
                            <a:ext cx="810883" cy="810883"/>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167F4" w:rsidRPr="00384F40">
              <w:rPr>
                <w:b/>
              </w:rPr>
              <w:t>Activity focus</w:t>
            </w:r>
          </w:p>
          <w:p w14:paraId="75A5542C" w14:textId="486F43F1" w:rsidR="001616A6" w:rsidRDefault="001616A6" w:rsidP="00F9772C">
            <w:pPr>
              <w:widowControl/>
              <w:spacing w:after="240" w:line="259" w:lineRule="auto"/>
              <w:rPr>
                <w:b/>
              </w:rPr>
            </w:pPr>
          </w:p>
          <w:p w14:paraId="4F581D72" w14:textId="77777777" w:rsidR="001616A6" w:rsidRPr="00384F40" w:rsidRDefault="001616A6" w:rsidP="00F9772C">
            <w:pPr>
              <w:widowControl/>
              <w:spacing w:after="240" w:line="259" w:lineRule="auto"/>
              <w:rPr>
                <w:b/>
              </w:rPr>
            </w:pPr>
          </w:p>
        </w:tc>
        <w:tc>
          <w:tcPr>
            <w:tcW w:w="6611" w:type="dxa"/>
            <w:tcBorders>
              <w:left w:val="nil"/>
              <w:right w:val="nil"/>
            </w:tcBorders>
          </w:tcPr>
          <w:p w14:paraId="026E6C91" w14:textId="095B786F" w:rsidR="00D167F4" w:rsidRPr="003245E6" w:rsidRDefault="0075493F" w:rsidP="003245E6">
            <w:pPr>
              <w:widowControl/>
            </w:pPr>
            <w:r w:rsidRPr="008C0A6A">
              <w:t xml:space="preserve">Students follow </w:t>
            </w:r>
            <w:r>
              <w:t>the technology</w:t>
            </w:r>
            <w:r w:rsidRPr="008C0A6A">
              <w:t xml:space="preserve"> design process </w:t>
            </w:r>
            <w:r>
              <w:t>as they imagine and create</w:t>
            </w:r>
            <w:r w:rsidRPr="008C0A6A">
              <w:t xml:space="preserve"> </w:t>
            </w:r>
            <w:r>
              <w:t xml:space="preserve">practical solutions to reducing waste in their school community based on their research in </w:t>
            </w:r>
            <w:r>
              <w:br/>
              <w:t>Activity 1 and their investigations in Activity 2.</w:t>
            </w:r>
          </w:p>
        </w:tc>
      </w:tr>
      <w:tr w:rsidR="00A20372" w:rsidRPr="00384F40" w14:paraId="63F5ACBF" w14:textId="77777777" w:rsidTr="000818CF">
        <w:tc>
          <w:tcPr>
            <w:tcW w:w="2405" w:type="dxa"/>
            <w:tcBorders>
              <w:left w:val="nil"/>
              <w:right w:val="nil"/>
            </w:tcBorders>
          </w:tcPr>
          <w:p w14:paraId="17EF6DF8" w14:textId="3D93467A" w:rsidR="00A20372" w:rsidRPr="00384F40" w:rsidRDefault="00A20372" w:rsidP="00A20372">
            <w:pPr>
              <w:widowControl/>
              <w:spacing w:after="240" w:line="259" w:lineRule="auto"/>
              <w:rPr>
                <w:b/>
              </w:rPr>
            </w:pPr>
            <w:r>
              <w:rPr>
                <w:b/>
              </w:rPr>
              <w:t>B</w:t>
            </w:r>
            <w:r w:rsidRPr="00384F40">
              <w:rPr>
                <w:b/>
              </w:rPr>
              <w:t xml:space="preserve">ackground information </w:t>
            </w:r>
          </w:p>
        </w:tc>
        <w:tc>
          <w:tcPr>
            <w:tcW w:w="6611" w:type="dxa"/>
            <w:tcBorders>
              <w:left w:val="nil"/>
              <w:right w:val="nil"/>
            </w:tcBorders>
          </w:tcPr>
          <w:p w14:paraId="4351D5EB" w14:textId="5B8EBBA8" w:rsidR="008B5D87" w:rsidRDefault="0075493F">
            <w:pPr>
              <w:widowControl/>
              <w:spacing w:after="0"/>
            </w:pPr>
            <w:r>
              <w:t>The choices we make, for example</w:t>
            </w:r>
            <w:r w:rsidRPr="00C845A6">
              <w:t xml:space="preserve"> </w:t>
            </w:r>
            <w:r>
              <w:t>replacing</w:t>
            </w:r>
            <w:r w:rsidRPr="00C756D8">
              <w:t xml:space="preserve"> single-use plastics</w:t>
            </w:r>
            <w:r>
              <w:t xml:space="preserve"> with non-disposable alternatives, r</w:t>
            </w:r>
            <w:r w:rsidRPr="002C4095">
              <w:t>epurposing</w:t>
            </w:r>
            <w:r w:rsidRPr="00A91BD0">
              <w:t xml:space="preserve"> </w:t>
            </w:r>
            <w:r>
              <w:t xml:space="preserve">and recycling, </w:t>
            </w:r>
            <w:r w:rsidR="00A20372" w:rsidRPr="00C845A6">
              <w:t xml:space="preserve">can </w:t>
            </w:r>
            <w:r>
              <w:t xml:space="preserve">help to </w:t>
            </w:r>
            <w:r w:rsidR="0074268F">
              <w:t xml:space="preserve">reduce waste, </w:t>
            </w:r>
            <w:r w:rsidR="00A20372" w:rsidRPr="00C845A6">
              <w:t>create change and contribute to a health</w:t>
            </w:r>
            <w:r>
              <w:t>ier</w:t>
            </w:r>
            <w:r w:rsidR="00A20372" w:rsidRPr="00C845A6">
              <w:t xml:space="preserve"> </w:t>
            </w:r>
            <w:r w:rsidR="009E3B11" w:rsidRPr="00C845A6">
              <w:t xml:space="preserve">and </w:t>
            </w:r>
            <w:r>
              <w:t xml:space="preserve">more </w:t>
            </w:r>
            <w:r w:rsidR="009E3B11" w:rsidRPr="00C845A6">
              <w:t xml:space="preserve">sustainable </w:t>
            </w:r>
            <w:r w:rsidR="00A20372" w:rsidRPr="00C845A6">
              <w:t>environment</w:t>
            </w:r>
            <w:r w:rsidR="00D64919">
              <w:t xml:space="preserve">. </w:t>
            </w:r>
            <w:r>
              <w:t xml:space="preserve"> </w:t>
            </w:r>
          </w:p>
          <w:p w14:paraId="1B3F3C36" w14:textId="53C7D307" w:rsidR="0096098A" w:rsidRPr="000818CF" w:rsidRDefault="00C845A6" w:rsidP="009D00BE">
            <w:r w:rsidRPr="000818CF">
              <w:t xml:space="preserve">Students </w:t>
            </w:r>
            <w:r w:rsidR="00AC6E64">
              <w:t xml:space="preserve">assess the </w:t>
            </w:r>
            <w:r w:rsidR="0074268F">
              <w:t>current</w:t>
            </w:r>
            <w:r w:rsidRPr="000818CF">
              <w:t xml:space="preserve"> </w:t>
            </w:r>
            <w:r w:rsidR="007C2263">
              <w:t xml:space="preserve">school </w:t>
            </w:r>
            <w:r w:rsidRPr="000818CF">
              <w:t xml:space="preserve">practices </w:t>
            </w:r>
            <w:r w:rsidR="00AC6E64">
              <w:t>and consider</w:t>
            </w:r>
            <w:r w:rsidR="0075493F">
              <w:t xml:space="preserve"> alternatives</w:t>
            </w:r>
            <w:r w:rsidR="00AC6E64">
              <w:t xml:space="preserve"> that</w:t>
            </w:r>
            <w:r w:rsidR="00434D5E">
              <w:t xml:space="preserve"> could</w:t>
            </w:r>
            <w:r w:rsidR="0074268F">
              <w:t xml:space="preserve"> reduce </w:t>
            </w:r>
            <w:r w:rsidR="00AC6E64">
              <w:t xml:space="preserve">school </w:t>
            </w:r>
            <w:r w:rsidR="0075493F">
              <w:t>waste</w:t>
            </w:r>
            <w:r w:rsidRPr="000818CF">
              <w:t>.</w:t>
            </w:r>
          </w:p>
        </w:tc>
      </w:tr>
      <w:tr w:rsidR="00D64919" w:rsidRPr="00384F40" w14:paraId="7850DE9C" w14:textId="77777777" w:rsidTr="00F9772C">
        <w:tc>
          <w:tcPr>
            <w:tcW w:w="2405" w:type="dxa"/>
            <w:tcBorders>
              <w:left w:val="nil"/>
              <w:right w:val="nil"/>
            </w:tcBorders>
          </w:tcPr>
          <w:p w14:paraId="18C1315A" w14:textId="7AD7BD04" w:rsidR="00D64919" w:rsidRDefault="00D64919" w:rsidP="00A20372">
            <w:pPr>
              <w:widowControl/>
              <w:spacing w:after="240" w:line="259" w:lineRule="auto"/>
              <w:rPr>
                <w:b/>
              </w:rPr>
            </w:pPr>
            <w:r>
              <w:rPr>
                <w:b/>
              </w:rPr>
              <w:t>I</w:t>
            </w:r>
            <w:r w:rsidRPr="001F076C">
              <w:rPr>
                <w:b/>
              </w:rPr>
              <w:t>nstructional procedures</w:t>
            </w:r>
          </w:p>
        </w:tc>
        <w:tc>
          <w:tcPr>
            <w:tcW w:w="6611" w:type="dxa"/>
            <w:tcBorders>
              <w:left w:val="nil"/>
              <w:right w:val="nil"/>
            </w:tcBorders>
          </w:tcPr>
          <w:p w14:paraId="0C0D4863" w14:textId="77777777" w:rsidR="00D64919" w:rsidRDefault="00D64919" w:rsidP="008E0E5A">
            <w:pPr>
              <w:spacing w:line="240" w:lineRule="auto"/>
            </w:pPr>
            <w:r>
              <w:t>As students engage in the design thinking process they will be asked to</w:t>
            </w:r>
          </w:p>
          <w:p w14:paraId="749EB662" w14:textId="347E3DE9" w:rsidR="00D64919" w:rsidRPr="00933F00" w:rsidRDefault="00D64919" w:rsidP="001E6046">
            <w:pPr>
              <w:widowControl/>
              <w:numPr>
                <w:ilvl w:val="0"/>
                <w:numId w:val="15"/>
              </w:numPr>
              <w:shd w:val="clear" w:color="auto" w:fill="FFFFFF"/>
              <w:spacing w:before="0" w:after="0" w:line="240" w:lineRule="auto"/>
            </w:pPr>
            <w:r w:rsidRPr="00933F00">
              <w:t xml:space="preserve">Develop empathy and understand the needs of the people </w:t>
            </w:r>
            <w:r w:rsidR="0075493F">
              <w:t>for whom they are designing solutions</w:t>
            </w:r>
            <w:r w:rsidRPr="00933F00">
              <w:t>.</w:t>
            </w:r>
          </w:p>
          <w:p w14:paraId="07C7C531" w14:textId="77777777" w:rsidR="00D64919" w:rsidRPr="00933F00" w:rsidRDefault="00D64919" w:rsidP="001E6046">
            <w:pPr>
              <w:widowControl/>
              <w:numPr>
                <w:ilvl w:val="0"/>
                <w:numId w:val="15"/>
              </w:numPr>
              <w:shd w:val="clear" w:color="auto" w:fill="FFFFFF"/>
              <w:spacing w:before="0" w:after="0" w:line="240" w:lineRule="auto"/>
            </w:pPr>
            <w:r w:rsidRPr="00933F00">
              <w:t>Define</w:t>
            </w:r>
            <w:r>
              <w:t xml:space="preserve"> the</w:t>
            </w:r>
            <w:r w:rsidRPr="00933F00">
              <w:t xml:space="preserve"> problem and opportuni</w:t>
            </w:r>
            <w:r>
              <w:t>ty</w:t>
            </w:r>
            <w:r w:rsidRPr="00933F00">
              <w:t xml:space="preserve"> for designing solutions.</w:t>
            </w:r>
          </w:p>
          <w:p w14:paraId="15E49862" w14:textId="77777777" w:rsidR="00D64919" w:rsidRPr="00933F00" w:rsidRDefault="00D64919" w:rsidP="001E6046">
            <w:pPr>
              <w:widowControl/>
              <w:numPr>
                <w:ilvl w:val="0"/>
                <w:numId w:val="15"/>
              </w:numPr>
              <w:shd w:val="clear" w:color="auto" w:fill="FFFFFF"/>
              <w:spacing w:before="0" w:after="0" w:line="240" w:lineRule="auto"/>
            </w:pPr>
            <w:r w:rsidRPr="00933F00">
              <w:t xml:space="preserve">Generate and </w:t>
            </w:r>
            <w:proofErr w:type="spellStart"/>
            <w:r w:rsidRPr="00933F00">
              <w:t>visualise</w:t>
            </w:r>
            <w:proofErr w:type="spellEnd"/>
            <w:r w:rsidRPr="00933F00">
              <w:t xml:space="preserve"> creative ideas.</w:t>
            </w:r>
          </w:p>
          <w:p w14:paraId="7DB6A830" w14:textId="77777777" w:rsidR="00D64919" w:rsidRPr="00933F00" w:rsidRDefault="00D64919" w:rsidP="001E6046">
            <w:pPr>
              <w:widowControl/>
              <w:numPr>
                <w:ilvl w:val="0"/>
                <w:numId w:val="15"/>
              </w:numPr>
              <w:shd w:val="clear" w:color="auto" w:fill="FFFFFF"/>
              <w:spacing w:before="0" w:after="0" w:line="240" w:lineRule="auto"/>
            </w:pPr>
            <w:r w:rsidRPr="00933F00">
              <w:t xml:space="preserve">Develop </w:t>
            </w:r>
            <w:r>
              <w:t>approaches and strategies to reduce waste</w:t>
            </w:r>
            <w:r w:rsidRPr="00933F00">
              <w:t>.</w:t>
            </w:r>
          </w:p>
          <w:p w14:paraId="635F294E" w14:textId="77777777" w:rsidR="00D64919" w:rsidRDefault="00D64919" w:rsidP="001E6046">
            <w:pPr>
              <w:widowControl/>
              <w:numPr>
                <w:ilvl w:val="0"/>
                <w:numId w:val="15"/>
              </w:numPr>
              <w:shd w:val="clear" w:color="auto" w:fill="FFFFFF"/>
              <w:spacing w:before="0" w:after="0" w:line="240" w:lineRule="auto"/>
            </w:pPr>
            <w:r w:rsidRPr="00933F00">
              <w:t>Test solutions and seek feedback.</w:t>
            </w:r>
          </w:p>
          <w:p w14:paraId="61D9FECA" w14:textId="5882D865" w:rsidR="00F610F6" w:rsidRDefault="008E0E5A" w:rsidP="0075493F">
            <w:pPr>
              <w:widowControl/>
              <w:shd w:val="clear" w:color="auto" w:fill="FFFFFF"/>
              <w:spacing w:after="0" w:line="240" w:lineRule="auto"/>
              <w:rPr>
                <w:rStyle w:val="Hyperlink"/>
              </w:rPr>
            </w:pPr>
            <w:r>
              <w:t xml:space="preserve">By </w:t>
            </w:r>
            <w:r w:rsidR="00D64919">
              <w:t xml:space="preserve">developing design thinking in our students, we </w:t>
            </w:r>
            <w:r>
              <w:t>increase their confidence in their</w:t>
            </w:r>
            <w:r w:rsidR="00D64919" w:rsidRPr="00933F00">
              <w:t xml:space="preserve"> abilities to adapt and respond to new challenges</w:t>
            </w:r>
            <w:r w:rsidR="00D64919">
              <w:t xml:space="preserve">, </w:t>
            </w:r>
            <w:r>
              <w:t>develop innovative</w:t>
            </w:r>
            <w:r w:rsidR="00D64919">
              <w:t xml:space="preserve"> </w:t>
            </w:r>
            <w:r w:rsidR="00D64919" w:rsidRPr="00933F00">
              <w:t>solutions to problems</w:t>
            </w:r>
            <w:r w:rsidR="00D64919">
              <w:t xml:space="preserve"> and d</w:t>
            </w:r>
            <w:r w:rsidR="00D64919" w:rsidRPr="00933F00">
              <w:t>evelop as optimistic, empathetic and active members of society who can contribute to solving the complex challenges the world faces into the future.</w:t>
            </w:r>
            <w:r w:rsidR="007D0D81">
              <w:t xml:space="preserve"> </w:t>
            </w:r>
            <w:r w:rsidR="00D64919">
              <w:t xml:space="preserve">See </w:t>
            </w:r>
            <w:hyperlink w:anchor="_Appendix_4:_Design" w:history="1">
              <w:r w:rsidR="00D64919" w:rsidRPr="0096098A">
                <w:rPr>
                  <w:rStyle w:val="Hyperlink"/>
                </w:rPr>
                <w:t>Appendix 4: Design process guide.</w:t>
              </w:r>
            </w:hyperlink>
          </w:p>
          <w:p w14:paraId="468F08C9" w14:textId="4D877D2D" w:rsidR="00D64919" w:rsidRPr="00C845A6" w:rsidRDefault="00D64919" w:rsidP="000818CF">
            <w:pPr>
              <w:widowControl/>
              <w:shd w:val="clear" w:color="auto" w:fill="FFFFFF"/>
              <w:spacing w:before="0" w:after="0" w:line="240" w:lineRule="auto"/>
            </w:pPr>
            <w:r>
              <w:t xml:space="preserve"> </w:t>
            </w:r>
          </w:p>
        </w:tc>
      </w:tr>
      <w:tr w:rsidR="00A20372" w:rsidRPr="00384F40" w14:paraId="73327616" w14:textId="77777777" w:rsidTr="002C4095">
        <w:tc>
          <w:tcPr>
            <w:tcW w:w="2405" w:type="dxa"/>
            <w:tcBorders>
              <w:left w:val="nil"/>
              <w:bottom w:val="single" w:sz="4" w:space="0" w:color="auto"/>
              <w:right w:val="nil"/>
            </w:tcBorders>
          </w:tcPr>
          <w:p w14:paraId="6509E1FF" w14:textId="77777777" w:rsidR="00A20372" w:rsidRPr="00384F40" w:rsidRDefault="00A20372" w:rsidP="00A20372">
            <w:pPr>
              <w:widowControl/>
              <w:spacing w:after="240" w:line="259" w:lineRule="auto"/>
              <w:rPr>
                <w:b/>
              </w:rPr>
            </w:pPr>
            <w:r>
              <w:rPr>
                <w:b/>
              </w:rPr>
              <w:t>Expected learning</w:t>
            </w:r>
          </w:p>
          <w:p w14:paraId="486FFE2F" w14:textId="62D407D8" w:rsidR="00A20372" w:rsidRPr="00384F40" w:rsidRDefault="00A20372" w:rsidP="00A20372">
            <w:pPr>
              <w:widowControl/>
              <w:spacing w:after="240" w:line="259" w:lineRule="auto"/>
              <w:rPr>
                <w:sz w:val="18"/>
                <w:szCs w:val="18"/>
              </w:rPr>
            </w:pPr>
          </w:p>
        </w:tc>
        <w:tc>
          <w:tcPr>
            <w:tcW w:w="6611" w:type="dxa"/>
            <w:tcBorders>
              <w:left w:val="nil"/>
              <w:right w:val="nil"/>
            </w:tcBorders>
          </w:tcPr>
          <w:p w14:paraId="7251F4AC" w14:textId="77777777" w:rsidR="007B4BEC" w:rsidRPr="007B4BEC" w:rsidRDefault="007B4BEC" w:rsidP="007B4BEC">
            <w:pPr>
              <w:widowControl/>
            </w:pPr>
            <w:r w:rsidRPr="00D92616">
              <w:t>Students will be able to:</w:t>
            </w:r>
          </w:p>
          <w:p w14:paraId="4984382F" w14:textId="3DCF0090" w:rsidR="007B4BEC" w:rsidRPr="007B4BEC" w:rsidRDefault="00B06216" w:rsidP="001E6046">
            <w:pPr>
              <w:pStyle w:val="ListParagraph"/>
              <w:numPr>
                <w:ilvl w:val="0"/>
                <w:numId w:val="10"/>
              </w:numPr>
              <w:ind w:left="454" w:hanging="227"/>
            </w:pPr>
            <w:r>
              <w:t>Identify a community problem and e</w:t>
            </w:r>
            <w:r w:rsidR="007B4BEC" w:rsidRPr="007B4BEC">
              <w:t xml:space="preserve">xplore design </w:t>
            </w:r>
            <w:r>
              <w:t xml:space="preserve">ideas </w:t>
            </w:r>
            <w:r w:rsidR="007B4BEC" w:rsidRPr="007B4BEC">
              <w:t xml:space="preserve">to </w:t>
            </w:r>
            <w:r>
              <w:t>address the problem</w:t>
            </w:r>
            <w:r w:rsidR="00E45FC7">
              <w:t xml:space="preserve"> (Technologies)</w:t>
            </w:r>
            <w:r w:rsidR="007B4BEC" w:rsidRPr="007B4BEC">
              <w:t>.</w:t>
            </w:r>
          </w:p>
          <w:p w14:paraId="71384B5B" w14:textId="0A5695F3" w:rsidR="000074B1" w:rsidRDefault="007B4BEC" w:rsidP="001E6046">
            <w:pPr>
              <w:pStyle w:val="ListParagraph"/>
              <w:numPr>
                <w:ilvl w:val="0"/>
                <w:numId w:val="10"/>
              </w:numPr>
              <w:ind w:left="454" w:hanging="227"/>
            </w:pPr>
            <w:r w:rsidRPr="007B4BEC">
              <w:t>Develop, communicate and discuss design ideas through describing, drawing, modelling and/or sequenced steps</w:t>
            </w:r>
            <w:r w:rsidR="00E45FC7">
              <w:t xml:space="preserve"> (Technologies)</w:t>
            </w:r>
            <w:r w:rsidRPr="007B4BEC">
              <w:t>.</w:t>
            </w:r>
          </w:p>
          <w:p w14:paraId="3A171C70" w14:textId="77777777" w:rsidR="007B4BEC" w:rsidRDefault="00B06216" w:rsidP="001E6046">
            <w:pPr>
              <w:pStyle w:val="ListParagraph"/>
              <w:numPr>
                <w:ilvl w:val="0"/>
                <w:numId w:val="10"/>
              </w:numPr>
              <w:ind w:left="454" w:hanging="227"/>
            </w:pPr>
            <w:r>
              <w:t>Work independently and collaboratively as required to develop a solution to a problem (Technologies)</w:t>
            </w:r>
          </w:p>
          <w:p w14:paraId="33BD08AD" w14:textId="77777777" w:rsidR="006242D6" w:rsidRDefault="006242D6" w:rsidP="006242D6"/>
          <w:p w14:paraId="77683126" w14:textId="2AA5BFD5" w:rsidR="006242D6" w:rsidRPr="006242D6" w:rsidRDefault="006242D6" w:rsidP="009D00BE"/>
        </w:tc>
      </w:tr>
      <w:tr w:rsidR="007B360B" w:rsidRPr="00384F40" w14:paraId="686CFA2E" w14:textId="77777777" w:rsidTr="000818CF">
        <w:tc>
          <w:tcPr>
            <w:tcW w:w="2405" w:type="dxa"/>
            <w:tcBorders>
              <w:left w:val="nil"/>
              <w:bottom w:val="nil"/>
              <w:right w:val="nil"/>
            </w:tcBorders>
          </w:tcPr>
          <w:p w14:paraId="1A018688" w14:textId="1EA10513" w:rsidR="007B360B" w:rsidRPr="00384F40" w:rsidRDefault="007B360B" w:rsidP="000818CF">
            <w:pPr>
              <w:widowControl/>
              <w:spacing w:after="240" w:line="259" w:lineRule="auto"/>
              <w:rPr>
                <w:b/>
              </w:rPr>
            </w:pPr>
            <w:r w:rsidRPr="00384F40">
              <w:rPr>
                <w:b/>
              </w:rPr>
              <w:lastRenderedPageBreak/>
              <w:t>Equipment required</w:t>
            </w:r>
          </w:p>
        </w:tc>
        <w:tc>
          <w:tcPr>
            <w:tcW w:w="6611" w:type="dxa"/>
            <w:vMerge w:val="restart"/>
            <w:tcBorders>
              <w:left w:val="nil"/>
              <w:right w:val="nil"/>
            </w:tcBorders>
          </w:tcPr>
          <w:p w14:paraId="74C4BAF4" w14:textId="77777777" w:rsidR="007B360B" w:rsidRPr="002C4095" w:rsidRDefault="007B360B" w:rsidP="001E21B9">
            <w:pPr>
              <w:widowControl/>
              <w:rPr>
                <w:b/>
              </w:rPr>
            </w:pPr>
            <w:r w:rsidRPr="002C4095">
              <w:rPr>
                <w:b/>
              </w:rPr>
              <w:t xml:space="preserve">For the class: </w:t>
            </w:r>
          </w:p>
          <w:p w14:paraId="3FCA6E82" w14:textId="2EB47056" w:rsidR="007B360B" w:rsidRDefault="007B360B" w:rsidP="001E21B9">
            <w:pPr>
              <w:widowControl/>
            </w:pPr>
            <w:r>
              <w:t>C</w:t>
            </w:r>
            <w:r w:rsidRPr="00F803E0">
              <w:t>onstruction tools and materials</w:t>
            </w:r>
            <w:r>
              <w:t xml:space="preserve">, see </w:t>
            </w:r>
            <w:hyperlink w:anchor="_Appendix_3:_Materials" w:history="1">
              <w:r w:rsidRPr="003245E6">
                <w:rPr>
                  <w:rStyle w:val="Hyperlink"/>
                </w:rPr>
                <w:t>Materials list</w:t>
              </w:r>
            </w:hyperlink>
            <w:r>
              <w:t xml:space="preserve"> </w:t>
            </w:r>
          </w:p>
          <w:p w14:paraId="4792DE75" w14:textId="293F4075" w:rsidR="007B360B" w:rsidRPr="00621401" w:rsidRDefault="007B360B" w:rsidP="000818CF">
            <w:pPr>
              <w:widowControl/>
            </w:pPr>
            <w:r>
              <w:t>Digital camera</w:t>
            </w:r>
          </w:p>
        </w:tc>
      </w:tr>
      <w:tr w:rsidR="007B360B" w:rsidRPr="00384F40" w14:paraId="2E6F4448" w14:textId="77777777" w:rsidTr="000818CF">
        <w:trPr>
          <w:trHeight w:val="155"/>
        </w:trPr>
        <w:tc>
          <w:tcPr>
            <w:tcW w:w="2405" w:type="dxa"/>
            <w:tcBorders>
              <w:top w:val="nil"/>
              <w:left w:val="nil"/>
              <w:right w:val="nil"/>
            </w:tcBorders>
          </w:tcPr>
          <w:p w14:paraId="137D5305" w14:textId="77777777" w:rsidR="007B360B" w:rsidRPr="00384F40" w:rsidRDefault="007B360B" w:rsidP="00A20372">
            <w:pPr>
              <w:widowControl/>
              <w:spacing w:after="240" w:line="259" w:lineRule="auto"/>
              <w:rPr>
                <w:b/>
              </w:rPr>
            </w:pPr>
          </w:p>
        </w:tc>
        <w:tc>
          <w:tcPr>
            <w:tcW w:w="6611" w:type="dxa"/>
            <w:vMerge/>
            <w:tcBorders>
              <w:left w:val="nil"/>
              <w:right w:val="nil"/>
            </w:tcBorders>
          </w:tcPr>
          <w:p w14:paraId="49E69858" w14:textId="7C51837C" w:rsidR="007B360B" w:rsidRPr="002C4095" w:rsidRDefault="007B360B" w:rsidP="001E21B9">
            <w:pPr>
              <w:widowControl/>
              <w:rPr>
                <w:b/>
              </w:rPr>
            </w:pPr>
          </w:p>
        </w:tc>
      </w:tr>
      <w:tr w:rsidR="00A20372" w:rsidRPr="00384F40" w14:paraId="0CA67BA6" w14:textId="77777777" w:rsidTr="00F9772C">
        <w:tc>
          <w:tcPr>
            <w:tcW w:w="2405" w:type="dxa"/>
            <w:tcBorders>
              <w:left w:val="nil"/>
              <w:right w:val="nil"/>
            </w:tcBorders>
          </w:tcPr>
          <w:p w14:paraId="51F485CD" w14:textId="77777777" w:rsidR="00A20372" w:rsidRPr="00384F40" w:rsidRDefault="00A20372" w:rsidP="00A20372">
            <w:pPr>
              <w:widowControl/>
              <w:spacing w:after="240" w:line="259" w:lineRule="auto"/>
              <w:rPr>
                <w:b/>
              </w:rPr>
            </w:pPr>
            <w:r w:rsidRPr="00384F40">
              <w:rPr>
                <w:b/>
              </w:rPr>
              <w:t>Preparation</w:t>
            </w:r>
          </w:p>
        </w:tc>
        <w:tc>
          <w:tcPr>
            <w:tcW w:w="6611" w:type="dxa"/>
            <w:tcBorders>
              <w:left w:val="nil"/>
              <w:right w:val="nil"/>
            </w:tcBorders>
          </w:tcPr>
          <w:p w14:paraId="2CBDE928" w14:textId="2EDC56D4" w:rsidR="00A20372" w:rsidRPr="00384F40" w:rsidRDefault="007B4BEC" w:rsidP="005052A3">
            <w:r>
              <w:t>Prepare time and space for construction</w:t>
            </w:r>
            <w:r w:rsidR="00C55EE4">
              <w:t xml:space="preserve"> activit</w:t>
            </w:r>
            <w:r w:rsidR="005052A3">
              <w:t>ies</w:t>
            </w:r>
            <w:r>
              <w:t>.</w:t>
            </w:r>
          </w:p>
        </w:tc>
      </w:tr>
      <w:tr w:rsidR="000C7935" w:rsidRPr="00384F40" w14:paraId="1B9E88C6" w14:textId="77777777" w:rsidTr="009D00BE">
        <w:tc>
          <w:tcPr>
            <w:tcW w:w="2405" w:type="dxa"/>
            <w:vMerge w:val="restart"/>
            <w:tcBorders>
              <w:left w:val="nil"/>
              <w:right w:val="nil"/>
            </w:tcBorders>
          </w:tcPr>
          <w:p w14:paraId="69E25A28" w14:textId="77777777" w:rsidR="000C7935" w:rsidRPr="009D00BE" w:rsidRDefault="000C7935" w:rsidP="00A20372">
            <w:pPr>
              <w:widowControl/>
              <w:spacing w:after="240" w:line="259" w:lineRule="auto"/>
              <w:rPr>
                <w:b/>
              </w:rPr>
            </w:pPr>
            <w:r w:rsidRPr="009D00BE">
              <w:rPr>
                <w:b/>
              </w:rPr>
              <w:t>Activity parts</w:t>
            </w:r>
          </w:p>
          <w:p w14:paraId="2BA99BFB" w14:textId="33F7A5CF" w:rsidR="000C7935" w:rsidRPr="000818CF" w:rsidRDefault="00564E09" w:rsidP="00A20372">
            <w:pPr>
              <w:widowControl/>
              <w:spacing w:after="240" w:line="259" w:lineRule="auto"/>
            </w:pPr>
            <w:r w:rsidRPr="00C30E93">
              <w:rPr>
                <w:noProof/>
                <w:lang w:eastAsia="en-AU"/>
              </w:rPr>
              <w:drawing>
                <wp:anchor distT="0" distB="0" distL="114300" distR="114300" simplePos="0" relativeHeight="252190720" behindDoc="0" locked="0" layoutInCell="1" allowOverlap="1" wp14:anchorId="05083C82" wp14:editId="5C83B066">
                  <wp:simplePos x="0" y="0"/>
                  <wp:positionH relativeFrom="column">
                    <wp:posOffset>1146175</wp:posOffset>
                  </wp:positionH>
                  <wp:positionV relativeFrom="paragraph">
                    <wp:posOffset>291465</wp:posOffset>
                  </wp:positionV>
                  <wp:extent cx="360000" cy="360000"/>
                  <wp:effectExtent l="0" t="0" r="2540" b="254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360000" cy="3600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6611" w:type="dxa"/>
            <w:tcBorders>
              <w:left w:val="nil"/>
              <w:right w:val="nil"/>
            </w:tcBorders>
          </w:tcPr>
          <w:p w14:paraId="2CE89A1E" w14:textId="60C441EE" w:rsidR="000C7935" w:rsidRPr="000818CF" w:rsidRDefault="000C7935" w:rsidP="009D00BE">
            <w:pPr>
              <w:rPr>
                <w:b/>
                <w:bCs/>
              </w:rPr>
            </w:pPr>
            <w:r w:rsidRPr="001A7B3B">
              <w:rPr>
                <w:b/>
                <w:bCs/>
              </w:rPr>
              <w:t xml:space="preserve">Part </w:t>
            </w:r>
            <w:r>
              <w:rPr>
                <w:b/>
                <w:bCs/>
              </w:rPr>
              <w:t>1</w:t>
            </w:r>
            <w:r w:rsidRPr="001A7B3B">
              <w:rPr>
                <w:b/>
                <w:bCs/>
              </w:rPr>
              <w:t xml:space="preserve">: </w:t>
            </w:r>
            <w:r>
              <w:rPr>
                <w:b/>
                <w:bCs/>
              </w:rPr>
              <w:t>Creating solutions</w:t>
            </w:r>
          </w:p>
          <w:p w14:paraId="726D44AA" w14:textId="44867CEE" w:rsidR="000C7935" w:rsidRDefault="000C7935" w:rsidP="0007193A">
            <w:pPr>
              <w:spacing w:after="0"/>
            </w:pPr>
            <w:r>
              <w:t>Students work in small groups on practical solutions to the problem:</w:t>
            </w:r>
          </w:p>
          <w:p w14:paraId="64F030CE" w14:textId="6F4D0D9E" w:rsidR="000C7935" w:rsidRPr="000818CF" w:rsidRDefault="000C7935" w:rsidP="001E6046">
            <w:pPr>
              <w:pStyle w:val="ListParagraph"/>
              <w:numPr>
                <w:ilvl w:val="0"/>
                <w:numId w:val="14"/>
              </w:numPr>
            </w:pPr>
            <w:r w:rsidRPr="000818CF">
              <w:t>How can we reduce waste at our school?</w:t>
            </w:r>
          </w:p>
          <w:p w14:paraId="4822A300" w14:textId="459D8C9D" w:rsidR="000C7935" w:rsidRDefault="000C7935">
            <w:r>
              <w:t>Students may draw on ideas from things they have seen at home or in the media.</w:t>
            </w:r>
            <w:r w:rsidRPr="00C803C4">
              <w:t xml:space="preserve"> </w:t>
            </w:r>
            <w:r>
              <w:t xml:space="preserve">Encourage investigation through class discussion and using the internet. Revisit digital resources accessed during </w:t>
            </w:r>
            <w:r w:rsidRPr="009D00BE">
              <w:rPr>
                <w:i/>
                <w:iCs/>
              </w:rPr>
              <w:t>Part 2</w:t>
            </w:r>
            <w:r>
              <w:t xml:space="preserve"> to prompt students</w:t>
            </w:r>
            <w:r w:rsidRPr="00A91BD0">
              <w:t>.</w:t>
            </w:r>
          </w:p>
          <w:p w14:paraId="73D416C1" w14:textId="48283801" w:rsidR="000C7935" w:rsidRDefault="000C7935" w:rsidP="0007193A">
            <w:r>
              <w:t>Possible ideas include:</w:t>
            </w:r>
          </w:p>
          <w:p w14:paraId="2A79EF90" w14:textId="7B6CD8D7" w:rsidR="000C7935" w:rsidRPr="00C30E93" w:rsidRDefault="000C7935" w:rsidP="001E6046">
            <w:pPr>
              <w:pStyle w:val="ListParagraph"/>
              <w:numPr>
                <w:ilvl w:val="0"/>
                <w:numId w:val="13"/>
              </w:numPr>
            </w:pPr>
            <w:r>
              <w:t>Promote a ‘no-waste’ lunch box program with instructions for parents.</w:t>
            </w:r>
          </w:p>
          <w:p w14:paraId="22E82E1F" w14:textId="77777777" w:rsidR="000C7935" w:rsidRDefault="000C7935" w:rsidP="001E6046">
            <w:pPr>
              <w:pStyle w:val="ListParagraph"/>
              <w:numPr>
                <w:ilvl w:val="0"/>
                <w:numId w:val="13"/>
              </w:numPr>
            </w:pPr>
            <w:r>
              <w:t>Suggest to the Art Teacher that they include a ‘paper making’ project using discarded photocopying and other scrap paper to make art paper.</w:t>
            </w:r>
          </w:p>
          <w:p w14:paraId="403E27B0" w14:textId="77777777" w:rsidR="000C7935" w:rsidRDefault="000C7935" w:rsidP="001E6046">
            <w:pPr>
              <w:pStyle w:val="ListParagraph"/>
              <w:numPr>
                <w:ilvl w:val="0"/>
                <w:numId w:val="13"/>
              </w:numPr>
            </w:pPr>
            <w:r>
              <w:t xml:space="preserve">Make paper </w:t>
            </w:r>
            <w:proofErr w:type="spellStart"/>
            <w:r>
              <w:t>mache</w:t>
            </w:r>
            <w:proofErr w:type="spellEnd"/>
            <w:r>
              <w:t xml:space="preserve"> objects from discarded wrapping paper and paper bags.</w:t>
            </w:r>
          </w:p>
          <w:p w14:paraId="225F6B3A" w14:textId="1D25CC71" w:rsidR="0020352C" w:rsidRDefault="0020352C" w:rsidP="001E6046">
            <w:pPr>
              <w:pStyle w:val="ListParagraph"/>
              <w:numPr>
                <w:ilvl w:val="0"/>
                <w:numId w:val="13"/>
              </w:numPr>
            </w:pPr>
            <w:r>
              <w:t>Encour</w:t>
            </w:r>
            <w:r w:rsidR="00032A10">
              <w:t>age teachers to print less and use technology more</w:t>
            </w:r>
            <w:r>
              <w:t>.</w:t>
            </w:r>
          </w:p>
          <w:p w14:paraId="4E20DC1F" w14:textId="53C21C54" w:rsidR="00032A10" w:rsidRDefault="00032A10" w:rsidP="001E6046">
            <w:pPr>
              <w:pStyle w:val="ListParagraph"/>
              <w:numPr>
                <w:ilvl w:val="0"/>
                <w:numId w:val="13"/>
              </w:numPr>
            </w:pPr>
            <w:r>
              <w:t>Set printer defaults to 2-sided.</w:t>
            </w:r>
          </w:p>
          <w:p w14:paraId="5F443AFD" w14:textId="42595471" w:rsidR="00032A10" w:rsidRDefault="00032A10" w:rsidP="001E6046">
            <w:pPr>
              <w:pStyle w:val="ListParagraph"/>
              <w:numPr>
                <w:ilvl w:val="0"/>
                <w:numId w:val="13"/>
              </w:numPr>
            </w:pPr>
            <w:r>
              <w:t>Host a book, clothing, sporting goods, toy or garden swap event.</w:t>
            </w:r>
          </w:p>
          <w:p w14:paraId="2B856F45" w14:textId="485FE84B" w:rsidR="000C7935" w:rsidRDefault="000C7935" w:rsidP="001E6046">
            <w:pPr>
              <w:pStyle w:val="ListParagraph"/>
              <w:numPr>
                <w:ilvl w:val="0"/>
                <w:numId w:val="13"/>
              </w:numPr>
            </w:pPr>
            <w:r>
              <w:t>Design shopping or library bags from old cloth articles that parents with sewing machines can be asked to make.</w:t>
            </w:r>
          </w:p>
          <w:p w14:paraId="390A65DC" w14:textId="77777777" w:rsidR="000C7935" w:rsidRPr="000818CF" w:rsidRDefault="000C7935" w:rsidP="001E6046">
            <w:pPr>
              <w:pStyle w:val="ListParagraph"/>
              <w:numPr>
                <w:ilvl w:val="0"/>
                <w:numId w:val="13"/>
              </w:numPr>
            </w:pPr>
            <w:r>
              <w:t>Recycle food scraps in a</w:t>
            </w:r>
            <w:r w:rsidRPr="00C803C4">
              <w:t xml:space="preserve"> school worm farm</w:t>
            </w:r>
            <w:r>
              <w:t xml:space="preserve"> or</w:t>
            </w:r>
            <w:r w:rsidRPr="00C803C4">
              <w:t xml:space="preserve"> </w:t>
            </w:r>
            <w:r>
              <w:t>compost heap.</w:t>
            </w:r>
          </w:p>
          <w:p w14:paraId="5EF280D0" w14:textId="77777777" w:rsidR="000C7935" w:rsidRPr="000818CF" w:rsidRDefault="000C7935" w:rsidP="001E6046">
            <w:pPr>
              <w:pStyle w:val="ListParagraph"/>
              <w:numPr>
                <w:ilvl w:val="0"/>
                <w:numId w:val="13"/>
              </w:numPr>
            </w:pPr>
            <w:r>
              <w:t>Find out from the local council if the</w:t>
            </w:r>
            <w:r w:rsidRPr="00C803C4">
              <w:t xml:space="preserve"> </w:t>
            </w:r>
            <w:r>
              <w:t>school can use a multi-bin</w:t>
            </w:r>
            <w:r w:rsidRPr="00C803C4">
              <w:t xml:space="preserve"> system</w:t>
            </w:r>
            <w:r>
              <w:t xml:space="preserve"> (if not already installed).</w:t>
            </w:r>
          </w:p>
          <w:p w14:paraId="184487E0" w14:textId="77777777" w:rsidR="000C7935" w:rsidRPr="00C30E93" w:rsidRDefault="000C7935" w:rsidP="001E6046">
            <w:pPr>
              <w:pStyle w:val="ListParagraph"/>
              <w:numPr>
                <w:ilvl w:val="0"/>
                <w:numId w:val="13"/>
              </w:numPr>
            </w:pPr>
            <w:r>
              <w:t>Advocating for</w:t>
            </w:r>
            <w:r w:rsidRPr="00C803C4">
              <w:t xml:space="preserve"> change in the school canteen (</w:t>
            </w:r>
            <w:proofErr w:type="spellStart"/>
            <w:r w:rsidRPr="00C803C4">
              <w:t>eg</w:t>
            </w:r>
            <w:proofErr w:type="spellEnd"/>
            <w:r w:rsidRPr="00C803C4">
              <w:t xml:space="preserve"> biodegradable </w:t>
            </w:r>
            <w:r>
              <w:t xml:space="preserve">or re-usable </w:t>
            </w:r>
            <w:r w:rsidRPr="00C803C4">
              <w:t xml:space="preserve">cutlery, pasta straws, </w:t>
            </w:r>
            <w:proofErr w:type="spellStart"/>
            <w:r w:rsidRPr="00C803C4">
              <w:t>etc</w:t>
            </w:r>
            <w:proofErr w:type="spellEnd"/>
            <w:r w:rsidRPr="00C803C4">
              <w:t>)</w:t>
            </w:r>
            <w:r>
              <w:t>.</w:t>
            </w:r>
          </w:p>
          <w:p w14:paraId="181D6DD3" w14:textId="77777777" w:rsidR="000C7935" w:rsidRPr="00C30E93" w:rsidRDefault="000C7935" w:rsidP="001E6046">
            <w:pPr>
              <w:pStyle w:val="ListParagraph"/>
              <w:numPr>
                <w:ilvl w:val="0"/>
                <w:numId w:val="13"/>
              </w:numPr>
            </w:pPr>
            <w:r w:rsidRPr="00C803C4">
              <w:t>Plan and build a</w:t>
            </w:r>
            <w:r>
              <w:t xml:space="preserve">n edible </w:t>
            </w:r>
            <w:r w:rsidRPr="00C803C4">
              <w:t>garden</w:t>
            </w:r>
            <w:r>
              <w:t xml:space="preserve"> or</w:t>
            </w:r>
            <w:r w:rsidRPr="00C803C4">
              <w:t xml:space="preserve"> </w:t>
            </w:r>
            <w:r>
              <w:t>chicken coop.</w:t>
            </w:r>
          </w:p>
          <w:p w14:paraId="3C0AFC23" w14:textId="77777777" w:rsidR="000C7935" w:rsidRDefault="000C7935" w:rsidP="001E6046">
            <w:pPr>
              <w:pStyle w:val="ListParagraph"/>
              <w:numPr>
                <w:ilvl w:val="0"/>
                <w:numId w:val="13"/>
              </w:numPr>
            </w:pPr>
            <w:r>
              <w:t>Collect discarded cloth products, cut or tear in strips and use to make plaited mats.</w:t>
            </w:r>
          </w:p>
          <w:p w14:paraId="0C77A54E" w14:textId="77777777" w:rsidR="000C7935" w:rsidRDefault="000C7935" w:rsidP="001E6046">
            <w:pPr>
              <w:pStyle w:val="ListParagraph"/>
              <w:numPr>
                <w:ilvl w:val="0"/>
                <w:numId w:val="13"/>
              </w:numPr>
            </w:pPr>
            <w:r>
              <w:lastRenderedPageBreak/>
              <w:t>Make reusable waterproof wrap from old cloth sheeting and beeswax to replace plastic wrap for storing food.</w:t>
            </w:r>
          </w:p>
          <w:p w14:paraId="650D6BF6" w14:textId="76029475" w:rsidR="000C7935" w:rsidRDefault="000C7935" w:rsidP="001E6046">
            <w:pPr>
              <w:pStyle w:val="ListParagraph"/>
              <w:numPr>
                <w:ilvl w:val="0"/>
                <w:numId w:val="13"/>
              </w:numPr>
            </w:pPr>
            <w:r>
              <w:t>Encourage teachers to make greater use of ICT for students’ writing in lessons to save paper.</w:t>
            </w:r>
          </w:p>
          <w:p w14:paraId="24D1B1CB" w14:textId="08DCF929" w:rsidR="000C7935" w:rsidRPr="000C7935" w:rsidRDefault="000C7935" w:rsidP="009D00BE">
            <w:r>
              <w:t>Encourage and accept students’ ideas. Suggest they talk to their older siblings and parents for ideas they may not have thought about.</w:t>
            </w:r>
          </w:p>
        </w:tc>
      </w:tr>
      <w:tr w:rsidR="0007193A" w:rsidRPr="00384F40" w14:paraId="6C603DF7" w14:textId="77777777" w:rsidTr="00F9772C">
        <w:trPr>
          <w:trHeight w:val="90"/>
        </w:trPr>
        <w:tc>
          <w:tcPr>
            <w:tcW w:w="2405" w:type="dxa"/>
            <w:vMerge/>
            <w:tcBorders>
              <w:left w:val="nil"/>
              <w:right w:val="nil"/>
            </w:tcBorders>
          </w:tcPr>
          <w:p w14:paraId="2BF1C71B" w14:textId="5447F9E9" w:rsidR="0007193A" w:rsidRPr="00384F40" w:rsidRDefault="0007193A" w:rsidP="00A20372">
            <w:pPr>
              <w:widowControl/>
              <w:spacing w:after="160" w:line="259" w:lineRule="auto"/>
              <w:rPr>
                <w:b/>
              </w:rPr>
            </w:pPr>
          </w:p>
        </w:tc>
        <w:tc>
          <w:tcPr>
            <w:tcW w:w="6611" w:type="dxa"/>
            <w:tcBorders>
              <w:left w:val="nil"/>
              <w:right w:val="nil"/>
            </w:tcBorders>
          </w:tcPr>
          <w:p w14:paraId="2A674288" w14:textId="49F95774" w:rsidR="0007193A" w:rsidRDefault="0007193A" w:rsidP="00A20372">
            <w:pPr>
              <w:rPr>
                <w:b/>
              </w:rPr>
            </w:pPr>
            <w:r>
              <w:rPr>
                <w:b/>
              </w:rPr>
              <w:t xml:space="preserve">Part </w:t>
            </w:r>
            <w:r w:rsidR="000C7935">
              <w:rPr>
                <w:b/>
              </w:rPr>
              <w:t>2</w:t>
            </w:r>
            <w:r>
              <w:rPr>
                <w:b/>
              </w:rPr>
              <w:t xml:space="preserve">: </w:t>
            </w:r>
            <w:r w:rsidR="007B360B">
              <w:rPr>
                <w:b/>
              </w:rPr>
              <w:t>Ideation</w:t>
            </w:r>
          </w:p>
          <w:p w14:paraId="45142F33" w14:textId="5B465E52" w:rsidR="00AD57B5" w:rsidRDefault="0007193A">
            <w:r>
              <w:t>Student groups</w:t>
            </w:r>
            <w:r w:rsidR="00481569">
              <w:t xml:space="preserve"> choose and </w:t>
            </w:r>
            <w:r>
              <w:t xml:space="preserve">start planning </w:t>
            </w:r>
            <w:r w:rsidR="00C803C4">
              <w:t xml:space="preserve">their </w:t>
            </w:r>
            <w:r w:rsidR="001A51DE">
              <w:t xml:space="preserve">waste reduction </w:t>
            </w:r>
            <w:r>
              <w:t>solution</w:t>
            </w:r>
            <w:r w:rsidR="001A51DE">
              <w:t>.</w:t>
            </w:r>
            <w:r w:rsidR="00A1011E">
              <w:t xml:space="preserve"> </w:t>
            </w:r>
            <w:r w:rsidR="00C803C4">
              <w:t>Studen</w:t>
            </w:r>
            <w:r w:rsidR="001A51DE">
              <w:t>ts work together</w:t>
            </w:r>
            <w:r w:rsidR="00C803C4">
              <w:t xml:space="preserve"> to draw or write about their idea and then pitch </w:t>
            </w:r>
            <w:r w:rsidR="00AD1E5A">
              <w:t>the</w:t>
            </w:r>
            <w:r w:rsidR="001A51DE">
              <w:t>ir</w:t>
            </w:r>
            <w:r w:rsidR="00AD1E5A">
              <w:t xml:space="preserve"> idea</w:t>
            </w:r>
            <w:r w:rsidR="00C803C4">
              <w:t xml:space="preserve"> to the teacher</w:t>
            </w:r>
            <w:r w:rsidR="00A1011E">
              <w:t>. The teacher will need to</w:t>
            </w:r>
            <w:r w:rsidR="00005583">
              <w:t xml:space="preserve"> </w:t>
            </w:r>
            <w:r w:rsidR="001A51DE">
              <w:t xml:space="preserve">guide </w:t>
            </w:r>
            <w:r>
              <w:t xml:space="preserve">students </w:t>
            </w:r>
            <w:r w:rsidR="001A51DE">
              <w:t xml:space="preserve">to </w:t>
            </w:r>
            <w:r>
              <w:t>understand</w:t>
            </w:r>
            <w:r w:rsidR="001A51DE">
              <w:t xml:space="preserve"> and use</w:t>
            </w:r>
            <w:r>
              <w:t xml:space="preserve"> the design process </w:t>
            </w:r>
            <w:r w:rsidR="00AD1E5A">
              <w:t>(</w:t>
            </w:r>
            <w:r>
              <w:t xml:space="preserve">outlined in </w:t>
            </w:r>
            <w:hyperlink w:anchor="_Appendix_4:_Design" w:history="1">
              <w:r w:rsidRPr="00131828">
                <w:rPr>
                  <w:rStyle w:val="Hyperlink"/>
                </w:rPr>
                <w:t>Design process guide</w:t>
              </w:r>
            </w:hyperlink>
            <w:r w:rsidR="00AD1E5A">
              <w:t>)</w:t>
            </w:r>
            <w:r w:rsidR="00A663DC">
              <w:t xml:space="preserve">. </w:t>
            </w:r>
            <w:r w:rsidR="001A51DE">
              <w:t xml:space="preserve">Students’ </w:t>
            </w:r>
            <w:r w:rsidR="00A663DC">
              <w:t>design</w:t>
            </w:r>
            <w:r w:rsidR="001A51DE">
              <w:t>s</w:t>
            </w:r>
            <w:r w:rsidR="00A663DC">
              <w:t xml:space="preserve"> may involve a strategy, a product, or a process that provides </w:t>
            </w:r>
            <w:r w:rsidR="0080449B">
              <w:t>one</w:t>
            </w:r>
            <w:r w:rsidR="00A663DC">
              <w:t xml:space="preserve"> solution to the problem of </w:t>
            </w:r>
            <w:r w:rsidR="008E0E5A">
              <w:t xml:space="preserve">how to </w:t>
            </w:r>
            <w:r w:rsidR="00A663DC">
              <w:t>reduc</w:t>
            </w:r>
            <w:r w:rsidR="008E0E5A">
              <w:t>e</w:t>
            </w:r>
            <w:r w:rsidR="0096098A">
              <w:t xml:space="preserve"> waste </w:t>
            </w:r>
            <w:r w:rsidR="00A663DC">
              <w:t xml:space="preserve">at the school. It </w:t>
            </w:r>
            <w:r w:rsidR="0096098A">
              <w:t>may include a scientific diagram</w:t>
            </w:r>
            <w:r w:rsidR="00A663DC">
              <w:t xml:space="preserve"> that is</w:t>
            </w:r>
            <w:r w:rsidR="0096098A">
              <w:t xml:space="preserve"> labelled to show details as well as the materials </w:t>
            </w:r>
            <w:r w:rsidR="00A663DC">
              <w:t>required and</w:t>
            </w:r>
            <w:r w:rsidR="0096098A">
              <w:t xml:space="preserve"> how</w:t>
            </w:r>
            <w:r w:rsidR="00A663DC">
              <w:t xml:space="preserve"> the</w:t>
            </w:r>
            <w:r w:rsidR="0096098A">
              <w:t xml:space="preserve"> </w:t>
            </w:r>
            <w:r w:rsidR="00A663DC">
              <w:t>strategy</w:t>
            </w:r>
            <w:r w:rsidR="0096098A">
              <w:t xml:space="preserve"> </w:t>
            </w:r>
            <w:r w:rsidR="00A663DC">
              <w:t>or item will</w:t>
            </w:r>
            <w:r w:rsidR="0096098A">
              <w:t xml:space="preserve"> reduce waste</w:t>
            </w:r>
            <w:r w:rsidR="00074D12">
              <w:t xml:space="preserve"> o</w:t>
            </w:r>
            <w:r w:rsidR="0080449B">
              <w:t>r</w:t>
            </w:r>
            <w:r w:rsidR="00074D12">
              <w:t>,</w:t>
            </w:r>
            <w:r w:rsidR="0080449B">
              <w:t xml:space="preserve"> it may provide a sequential list of actions to be undertaken to achieve an outcome.</w:t>
            </w:r>
          </w:p>
          <w:p w14:paraId="441F8683" w14:textId="1F9D97CE" w:rsidR="00B119FC" w:rsidRDefault="00B119FC" w:rsidP="00B119FC">
            <w:pPr>
              <w:spacing w:after="0"/>
            </w:pPr>
            <w:r>
              <w:t xml:space="preserve">Discuss with students how they might </w:t>
            </w:r>
            <w:r w:rsidR="0080449B">
              <w:t xml:space="preserve">present </w:t>
            </w:r>
            <w:r>
              <w:t>their design by asking:</w:t>
            </w:r>
          </w:p>
          <w:p w14:paraId="70F2003F" w14:textId="7CD3B1AF" w:rsidR="002550D1" w:rsidRDefault="00564E09" w:rsidP="009D00BE">
            <w:pPr>
              <w:pStyle w:val="ListParagraph"/>
            </w:pPr>
            <w:r w:rsidRPr="00BD2DC5">
              <w:rPr>
                <w:noProof/>
                <w:lang w:eastAsia="en-AU"/>
              </w:rPr>
              <w:drawing>
                <wp:anchor distT="0" distB="0" distL="114300" distR="114300" simplePos="0" relativeHeight="252084224" behindDoc="0" locked="0" layoutInCell="1" allowOverlap="1" wp14:anchorId="7562E374" wp14:editId="4A1A0433">
                  <wp:simplePos x="0" y="0"/>
                  <wp:positionH relativeFrom="column">
                    <wp:posOffset>-392802</wp:posOffset>
                  </wp:positionH>
                  <wp:positionV relativeFrom="paragraph">
                    <wp:posOffset>54391</wp:posOffset>
                  </wp:positionV>
                  <wp:extent cx="359410" cy="359410"/>
                  <wp:effectExtent l="0" t="0" r="2540" b="2540"/>
                  <wp:wrapNone/>
                  <wp:docPr id="57" name="Picture 57" descr="Question opportun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359410" cy="3594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550D1">
              <w:t>What is your solution?</w:t>
            </w:r>
          </w:p>
          <w:p w14:paraId="08781C05" w14:textId="78A4AA2D" w:rsidR="00B119FC" w:rsidRPr="002E07CA" w:rsidRDefault="00B119FC" w:rsidP="009D00BE">
            <w:pPr>
              <w:pStyle w:val="ListParagraph"/>
            </w:pPr>
            <w:r w:rsidRPr="002E07CA">
              <w:t>What should your drawing</w:t>
            </w:r>
            <w:r w:rsidR="0080449B">
              <w:t>/description</w:t>
            </w:r>
            <w:r w:rsidRPr="002E07CA">
              <w:t xml:space="preserve"> include?</w:t>
            </w:r>
          </w:p>
          <w:p w14:paraId="02D7A9C9" w14:textId="7AE9F7C8" w:rsidR="00B119FC" w:rsidRPr="002E07CA" w:rsidRDefault="00B119FC" w:rsidP="009D00BE">
            <w:pPr>
              <w:pStyle w:val="ListParagraph"/>
            </w:pPr>
            <w:r w:rsidRPr="002E07CA">
              <w:t xml:space="preserve">What type of drawing </w:t>
            </w:r>
            <w:r w:rsidR="0080449B">
              <w:t xml:space="preserve">or description </w:t>
            </w:r>
            <w:r w:rsidRPr="002E07CA">
              <w:t>will work best to show the features</w:t>
            </w:r>
            <w:r w:rsidR="00A663DC">
              <w:t xml:space="preserve"> of </w:t>
            </w:r>
            <w:r w:rsidR="002550D1">
              <w:t>your</w:t>
            </w:r>
            <w:r w:rsidR="00A663DC">
              <w:t xml:space="preserve"> solution</w:t>
            </w:r>
            <w:r w:rsidRPr="002E07CA">
              <w:t>? (</w:t>
            </w:r>
            <w:proofErr w:type="spellStart"/>
            <w:r w:rsidRPr="002E07CA">
              <w:t>eg</w:t>
            </w:r>
            <w:proofErr w:type="spellEnd"/>
            <w:r w:rsidRPr="002E07CA">
              <w:t xml:space="preserve"> top view, front view</w:t>
            </w:r>
            <w:r w:rsidR="00A663DC">
              <w:t>, explosion chart, step by step diagram</w:t>
            </w:r>
            <w:r w:rsidR="0080449B">
              <w:t>, numbered actions</w:t>
            </w:r>
            <w:r w:rsidRPr="002E07CA">
              <w:t>)</w:t>
            </w:r>
            <w:r w:rsidR="00074D12">
              <w:t>.</w:t>
            </w:r>
          </w:p>
          <w:p w14:paraId="26993FD0" w14:textId="4D26856F" w:rsidR="00B119FC" w:rsidRDefault="00B119FC" w:rsidP="009D00BE">
            <w:pPr>
              <w:pStyle w:val="ListParagraph"/>
            </w:pPr>
            <w:r w:rsidRPr="002E07CA">
              <w:t>How will the person looking at your drawing</w:t>
            </w:r>
            <w:r w:rsidR="0080449B">
              <w:t>/description</w:t>
            </w:r>
            <w:r w:rsidRPr="002E07CA">
              <w:t xml:space="preserve"> </w:t>
            </w:r>
            <w:r w:rsidR="00A663DC">
              <w:t>understand its purpose</w:t>
            </w:r>
            <w:r w:rsidRPr="002E07CA">
              <w:t>?</w:t>
            </w:r>
          </w:p>
          <w:p w14:paraId="757032F8" w14:textId="53FD3F57" w:rsidR="0007193A" w:rsidRPr="0015737B" w:rsidRDefault="00B119FC" w:rsidP="009D00BE">
            <w:pPr>
              <w:pStyle w:val="ListParagraph"/>
            </w:pPr>
            <w:r>
              <w:t>How will we label our diagrams in the same way scientists do?</w:t>
            </w:r>
          </w:p>
        </w:tc>
      </w:tr>
      <w:tr w:rsidR="00AD57B5" w:rsidRPr="00384F40" w14:paraId="58022E6C" w14:textId="77777777" w:rsidTr="000818CF">
        <w:tc>
          <w:tcPr>
            <w:tcW w:w="2405" w:type="dxa"/>
            <w:vMerge/>
            <w:tcBorders>
              <w:left w:val="nil"/>
              <w:right w:val="nil"/>
            </w:tcBorders>
          </w:tcPr>
          <w:p w14:paraId="43361FE5" w14:textId="77777777" w:rsidR="00AD57B5" w:rsidRPr="00384F40" w:rsidRDefault="00AD57B5" w:rsidP="00A20372">
            <w:pPr>
              <w:widowControl/>
              <w:spacing w:after="160" w:line="259" w:lineRule="auto"/>
              <w:rPr>
                <w:b/>
              </w:rPr>
            </w:pPr>
          </w:p>
        </w:tc>
        <w:tc>
          <w:tcPr>
            <w:tcW w:w="6611" w:type="dxa"/>
            <w:tcBorders>
              <w:left w:val="nil"/>
              <w:right w:val="nil"/>
            </w:tcBorders>
          </w:tcPr>
          <w:p w14:paraId="00872C64" w14:textId="7D9CD5DA" w:rsidR="00AD57B5" w:rsidRDefault="00AD57B5" w:rsidP="00A20372">
            <w:pPr>
              <w:rPr>
                <w:b/>
              </w:rPr>
            </w:pPr>
            <w:r w:rsidRPr="000D14C5">
              <w:rPr>
                <w:b/>
              </w:rPr>
              <w:t xml:space="preserve">Part </w:t>
            </w:r>
            <w:r w:rsidR="000C7935">
              <w:rPr>
                <w:b/>
              </w:rPr>
              <w:t>3</w:t>
            </w:r>
            <w:r w:rsidRPr="000D14C5">
              <w:rPr>
                <w:b/>
              </w:rPr>
              <w:t xml:space="preserve">: </w:t>
            </w:r>
            <w:r w:rsidR="007B360B">
              <w:rPr>
                <w:b/>
              </w:rPr>
              <w:t>Development</w:t>
            </w:r>
          </w:p>
          <w:p w14:paraId="0F1AC2C3" w14:textId="6E2436E6" w:rsidR="00AD57B5" w:rsidRPr="00A91BD0" w:rsidRDefault="00AD57B5" w:rsidP="00A20372">
            <w:pPr>
              <w:rPr>
                <w:i/>
              </w:rPr>
            </w:pPr>
            <w:r>
              <w:t>Students construct a prototype or other visual</w:t>
            </w:r>
            <w:r w:rsidR="002147F1">
              <w:t xml:space="preserve"> representation </w:t>
            </w:r>
            <w:r>
              <w:t xml:space="preserve">to use when pitching their solution on waste during the </w:t>
            </w:r>
            <w:r w:rsidRPr="000818CF">
              <w:rPr>
                <w:i/>
                <w:iCs/>
              </w:rPr>
              <w:t>Learning symposium</w:t>
            </w:r>
            <w:r>
              <w:t xml:space="preserve"> </w:t>
            </w:r>
            <w:r w:rsidRPr="003F7400">
              <w:t>in</w:t>
            </w:r>
            <w:r w:rsidRPr="000818CF">
              <w:rPr>
                <w:i/>
                <w:iCs/>
              </w:rPr>
              <w:t xml:space="preserve"> Activity 4</w:t>
            </w:r>
            <w:r w:rsidR="00FD275A">
              <w:t xml:space="preserve">. </w:t>
            </w:r>
            <w:r w:rsidR="00E97877">
              <w:t>If constructing a prototype or model, s</w:t>
            </w:r>
            <w:r w:rsidRPr="00834F63">
              <w:t xml:space="preserve">tudents </w:t>
            </w:r>
            <w:r>
              <w:t>consider</w:t>
            </w:r>
            <w:r w:rsidR="008119F6">
              <w:t xml:space="preserve"> and source </w:t>
            </w:r>
            <w:r>
              <w:t>types of materials and</w:t>
            </w:r>
            <w:r w:rsidR="002550D1">
              <w:t xml:space="preserve"> appropriate tools</w:t>
            </w:r>
            <w:r>
              <w:t>.</w:t>
            </w:r>
            <w:r w:rsidRPr="00834F63">
              <w:t xml:space="preserve"> Adult assistance </w:t>
            </w:r>
            <w:r w:rsidR="00E97877">
              <w:t>will likely</w:t>
            </w:r>
            <w:r w:rsidR="00E97877" w:rsidRPr="00834F63">
              <w:t xml:space="preserve"> </w:t>
            </w:r>
            <w:r w:rsidRPr="00834F63">
              <w:t xml:space="preserve">be required throughout this process. </w:t>
            </w:r>
            <w:r>
              <w:t>See</w:t>
            </w:r>
            <w:r w:rsidR="00FD275A">
              <w:t xml:space="preserve"> </w:t>
            </w:r>
            <w:hyperlink w:anchor="_Appendix_13:_Teacher_1" w:history="1">
              <w:r>
                <w:rPr>
                  <w:rStyle w:val="Hyperlink"/>
                </w:rPr>
                <w:t>Teacher resource sheet:</w:t>
              </w:r>
              <w:r w:rsidR="00E17960">
                <w:rPr>
                  <w:rStyle w:val="Hyperlink"/>
                </w:rPr>
                <w:t xml:space="preserve"> 3.1</w:t>
              </w:r>
              <w:r>
                <w:rPr>
                  <w:rStyle w:val="Hyperlink"/>
                </w:rPr>
                <w:t xml:space="preserve"> Construction skills</w:t>
              </w:r>
            </w:hyperlink>
            <w:r w:rsidR="00E17960">
              <w:t xml:space="preserve"> and </w:t>
            </w:r>
            <w:r w:rsidR="002550D1">
              <w:br/>
            </w:r>
            <w:hyperlink w:anchor="_Appendix_12:_Teacher_2" w:history="1">
              <w:r w:rsidR="00E17960" w:rsidRPr="00A91BD0">
                <w:rPr>
                  <w:rStyle w:val="Hyperlink"/>
                </w:rPr>
                <w:t>1.</w:t>
              </w:r>
              <w:r w:rsidR="00322917">
                <w:rPr>
                  <w:rStyle w:val="Hyperlink"/>
                </w:rPr>
                <w:t>7</w:t>
              </w:r>
              <w:r w:rsidR="00E17960" w:rsidRPr="00A91BD0">
                <w:rPr>
                  <w:rStyle w:val="Hyperlink"/>
                </w:rPr>
                <w:t>: S</w:t>
              </w:r>
              <w:r w:rsidR="00E97877" w:rsidRPr="00A91BD0">
                <w:rPr>
                  <w:rStyle w:val="Hyperlink"/>
                </w:rPr>
                <w:t>ample parent letter.</w:t>
              </w:r>
            </w:hyperlink>
          </w:p>
          <w:p w14:paraId="4A1F50F1" w14:textId="0C3D7D1C" w:rsidR="00E97877" w:rsidRDefault="00E97877" w:rsidP="00FD275A">
            <w:pPr>
              <w:spacing w:before="240" w:after="0"/>
            </w:pPr>
            <w:r>
              <w:lastRenderedPageBreak/>
              <w:t>If their design plan is a strategy, assist them to think abou</w:t>
            </w:r>
            <w:r w:rsidR="002550D1">
              <w:t xml:space="preserve">t how they can best convey their </w:t>
            </w:r>
            <w:r>
              <w:t>plan to an audience</w:t>
            </w:r>
            <w:r w:rsidR="00074D12">
              <w:t xml:space="preserve">; </w:t>
            </w:r>
            <w:r>
              <w:t>w</w:t>
            </w:r>
            <w:r w:rsidR="0080449B">
              <w:t>i</w:t>
            </w:r>
            <w:r>
              <w:t>ll they produc</w:t>
            </w:r>
            <w:r w:rsidR="00577B70">
              <w:t>e</w:t>
            </w:r>
            <w:r>
              <w:t xml:space="preserve"> a video, a </w:t>
            </w:r>
            <w:r w:rsidR="00577B70">
              <w:t>PowerP</w:t>
            </w:r>
            <w:r>
              <w:t xml:space="preserve">oint presentation or a series of </w:t>
            </w:r>
            <w:r w:rsidR="0080449B">
              <w:t xml:space="preserve">annotated </w:t>
            </w:r>
            <w:r>
              <w:t>photos</w:t>
            </w:r>
            <w:r w:rsidR="0080449B">
              <w:t xml:space="preserve"> or diagrams</w:t>
            </w:r>
            <w:r w:rsidR="00074D12">
              <w:t>?</w:t>
            </w:r>
          </w:p>
          <w:p w14:paraId="10AE5D67" w14:textId="72A5B242" w:rsidR="00AD57B5" w:rsidRPr="00834F63" w:rsidRDefault="00564E09" w:rsidP="002C4095">
            <w:pPr>
              <w:spacing w:after="0"/>
            </w:pPr>
            <w:r w:rsidRPr="00834F63">
              <w:rPr>
                <w:noProof/>
                <w:lang w:eastAsia="en-AU"/>
              </w:rPr>
              <w:drawing>
                <wp:anchor distT="0" distB="0" distL="114300" distR="114300" simplePos="0" relativeHeight="252082176" behindDoc="0" locked="0" layoutInCell="1" allowOverlap="1" wp14:anchorId="20660B9D" wp14:editId="57CB1AA1">
                  <wp:simplePos x="0" y="0"/>
                  <wp:positionH relativeFrom="column">
                    <wp:posOffset>-362980</wp:posOffset>
                  </wp:positionH>
                  <wp:positionV relativeFrom="paragraph">
                    <wp:posOffset>299720</wp:posOffset>
                  </wp:positionV>
                  <wp:extent cx="359410" cy="359410"/>
                  <wp:effectExtent l="0" t="0" r="2540" b="2540"/>
                  <wp:wrapNone/>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359410" cy="3594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D57B5" w:rsidRPr="00834F63">
              <w:t>Question students about the</w:t>
            </w:r>
            <w:r w:rsidR="00AD57B5">
              <w:t>ir work during the</w:t>
            </w:r>
            <w:r w:rsidR="00AD57B5" w:rsidRPr="00834F63">
              <w:t xml:space="preserve"> process</w:t>
            </w:r>
            <w:r w:rsidR="00AD57B5">
              <w:t>:</w:t>
            </w:r>
          </w:p>
          <w:p w14:paraId="0C41F27E" w14:textId="39FBDA5F" w:rsidR="00AD57B5" w:rsidRPr="00834F63" w:rsidRDefault="00AD57B5" w:rsidP="002C4095">
            <w:pPr>
              <w:pStyle w:val="ListParagraph"/>
            </w:pPr>
            <w:r w:rsidRPr="00834F63">
              <w:t>What are you making</w:t>
            </w:r>
            <w:r w:rsidR="002550D1">
              <w:t>/</w:t>
            </w:r>
            <w:r w:rsidR="00E97877">
              <w:t>describing</w:t>
            </w:r>
            <w:r w:rsidRPr="00834F63">
              <w:t xml:space="preserve">? </w:t>
            </w:r>
          </w:p>
          <w:p w14:paraId="01CE3B0F" w14:textId="39D543B0" w:rsidR="00AD57B5" w:rsidRPr="00834F63" w:rsidRDefault="00AD57B5" w:rsidP="00E97877">
            <w:pPr>
              <w:pStyle w:val="ListParagraph"/>
            </w:pPr>
            <w:r w:rsidRPr="00834F63">
              <w:t>What is its purpose?</w:t>
            </w:r>
          </w:p>
          <w:p w14:paraId="5FBC50EA" w14:textId="2775F0DA" w:rsidR="00AD57B5" w:rsidRPr="00834F63" w:rsidRDefault="00AD57B5" w:rsidP="002C4095">
            <w:pPr>
              <w:pStyle w:val="ListParagraph"/>
            </w:pPr>
            <w:r w:rsidRPr="00834F63">
              <w:t>Are you able to follow your plan or did you have to make changes? Why did you need to change your plan?</w:t>
            </w:r>
          </w:p>
          <w:p w14:paraId="56791021" w14:textId="58D9F139" w:rsidR="00AD57B5" w:rsidRPr="00834F63" w:rsidRDefault="00AD57B5" w:rsidP="002C4095">
            <w:pPr>
              <w:pStyle w:val="ListParagraph"/>
            </w:pPr>
            <w:r w:rsidRPr="00834F63">
              <w:t xml:space="preserve">What problems have you had with your </w:t>
            </w:r>
            <w:r>
              <w:t>design</w:t>
            </w:r>
            <w:r w:rsidRPr="00834F63">
              <w:t>?</w:t>
            </w:r>
          </w:p>
          <w:p w14:paraId="5E789FDB" w14:textId="771F85EF" w:rsidR="00AD57B5" w:rsidRPr="00834F63" w:rsidRDefault="00E97877" w:rsidP="00C6501F">
            <w:pPr>
              <w:pStyle w:val="ListParagraph"/>
            </w:pPr>
            <w:r>
              <w:t>How can you improve</w:t>
            </w:r>
            <w:r w:rsidR="002550D1">
              <w:t xml:space="preserve"> your prototype or</w:t>
            </w:r>
            <w:r>
              <w:t xml:space="preserve"> strategy</w:t>
            </w:r>
            <w:r w:rsidR="00074D12">
              <w:t>?</w:t>
            </w:r>
          </w:p>
          <w:p w14:paraId="0E727514" w14:textId="04C50ECD" w:rsidR="00AD57B5" w:rsidRPr="002654C6" w:rsidRDefault="00AD57B5" w:rsidP="002550D1">
            <w:r w:rsidRPr="00834F63">
              <w:t xml:space="preserve">Support students in documenting the process by capturing digital images. </w:t>
            </w:r>
            <w:r w:rsidR="00E97877">
              <w:t xml:space="preserve">Provide </w:t>
            </w:r>
            <w:r w:rsidR="00577B70">
              <w:t xml:space="preserve">an </w:t>
            </w:r>
            <w:r w:rsidR="00E97877">
              <w:t xml:space="preserve">opportunity for </w:t>
            </w:r>
            <w:r w:rsidR="002550D1">
              <w:t xml:space="preserve">students to present </w:t>
            </w:r>
            <w:r w:rsidR="00E97877">
              <w:t>an</w:t>
            </w:r>
            <w:r w:rsidR="0080449B">
              <w:t>d</w:t>
            </w:r>
            <w:r w:rsidR="00E97877">
              <w:t xml:space="preserve"> obtain feedback </w:t>
            </w:r>
            <w:r w:rsidR="002550D1">
              <w:t xml:space="preserve">from the class </w:t>
            </w:r>
            <w:r w:rsidR="000C7935">
              <w:t>before</w:t>
            </w:r>
            <w:r w:rsidR="00E97877">
              <w:t xml:space="preserve"> the symposium</w:t>
            </w:r>
            <w:r w:rsidR="0080449B">
              <w:t>, to enable revisions and improvements</w:t>
            </w:r>
            <w:r w:rsidR="00E97877">
              <w:t>.</w:t>
            </w:r>
          </w:p>
        </w:tc>
      </w:tr>
      <w:tr w:rsidR="0007193A" w:rsidRPr="00384F40" w14:paraId="35092AD6" w14:textId="77777777" w:rsidTr="007D46A6">
        <w:trPr>
          <w:trHeight w:val="90"/>
        </w:trPr>
        <w:tc>
          <w:tcPr>
            <w:tcW w:w="2405" w:type="dxa"/>
            <w:vMerge/>
            <w:tcBorders>
              <w:left w:val="nil"/>
              <w:bottom w:val="nil"/>
              <w:right w:val="nil"/>
            </w:tcBorders>
          </w:tcPr>
          <w:p w14:paraId="2D16439E" w14:textId="77777777" w:rsidR="0007193A" w:rsidRPr="00384F40" w:rsidRDefault="0007193A" w:rsidP="00A20372">
            <w:pPr>
              <w:widowControl/>
              <w:spacing w:after="160" w:line="259" w:lineRule="auto"/>
              <w:rPr>
                <w:b/>
              </w:rPr>
            </w:pPr>
          </w:p>
        </w:tc>
        <w:tc>
          <w:tcPr>
            <w:tcW w:w="6611" w:type="dxa"/>
            <w:tcBorders>
              <w:left w:val="nil"/>
              <w:right w:val="nil"/>
            </w:tcBorders>
          </w:tcPr>
          <w:p w14:paraId="44C95355" w14:textId="16D572AA" w:rsidR="0007193A" w:rsidRDefault="0007193A" w:rsidP="00A20372">
            <w:pPr>
              <w:rPr>
                <w:b/>
              </w:rPr>
            </w:pPr>
            <w:r w:rsidRPr="000D14C5">
              <w:rPr>
                <w:b/>
              </w:rPr>
              <w:t xml:space="preserve">Part </w:t>
            </w:r>
            <w:r w:rsidR="000C7935">
              <w:rPr>
                <w:b/>
              </w:rPr>
              <w:t>4</w:t>
            </w:r>
            <w:r w:rsidRPr="000D14C5">
              <w:rPr>
                <w:b/>
              </w:rPr>
              <w:t xml:space="preserve">: </w:t>
            </w:r>
            <w:r w:rsidR="002147F1">
              <w:rPr>
                <w:b/>
              </w:rPr>
              <w:t xml:space="preserve">Reflection and </w:t>
            </w:r>
            <w:r w:rsidR="002550D1">
              <w:rPr>
                <w:b/>
              </w:rPr>
              <w:t>journaling</w:t>
            </w:r>
            <w:r w:rsidR="002147F1">
              <w:rPr>
                <w:b/>
              </w:rPr>
              <w:t xml:space="preserve"> </w:t>
            </w:r>
          </w:p>
          <w:p w14:paraId="4A2CD58C" w14:textId="159CB356" w:rsidR="0007193A" w:rsidRPr="000D14C5" w:rsidRDefault="0007193A" w:rsidP="00A20372">
            <w:pPr>
              <w:rPr>
                <w:b/>
              </w:rPr>
            </w:pPr>
            <w:r w:rsidRPr="00834F63">
              <w:t xml:space="preserve">Conduct a review of the process. </w:t>
            </w:r>
            <w:r w:rsidR="00523A98">
              <w:t xml:space="preserve">Students </w:t>
            </w:r>
            <w:r w:rsidR="006325D3">
              <w:t>write their reflections</w:t>
            </w:r>
            <w:r w:rsidRPr="00834F63">
              <w:t xml:space="preserve"> in the class journal</w:t>
            </w:r>
            <w:r w:rsidR="006325D3">
              <w:t xml:space="preserve"> or their journal. </w:t>
            </w:r>
          </w:p>
        </w:tc>
      </w:tr>
      <w:tr w:rsidR="000C7935" w:rsidRPr="00384F40" w14:paraId="7E500975" w14:textId="77777777" w:rsidTr="007D46A6">
        <w:trPr>
          <w:trHeight w:val="90"/>
        </w:trPr>
        <w:tc>
          <w:tcPr>
            <w:tcW w:w="2405" w:type="dxa"/>
            <w:tcBorders>
              <w:top w:val="nil"/>
              <w:left w:val="nil"/>
              <w:right w:val="nil"/>
            </w:tcBorders>
          </w:tcPr>
          <w:p w14:paraId="52EDA5DE" w14:textId="201E1DF3" w:rsidR="000C7935" w:rsidRPr="00384F40" w:rsidRDefault="000C7935" w:rsidP="000C7935">
            <w:pPr>
              <w:widowControl/>
              <w:spacing w:after="160" w:line="259" w:lineRule="auto"/>
              <w:rPr>
                <w:b/>
              </w:rPr>
            </w:pPr>
          </w:p>
        </w:tc>
        <w:tc>
          <w:tcPr>
            <w:tcW w:w="6611" w:type="dxa"/>
            <w:tcBorders>
              <w:left w:val="nil"/>
              <w:right w:val="nil"/>
            </w:tcBorders>
          </w:tcPr>
          <w:p w14:paraId="04AE7B5C" w14:textId="4EBB1D11" w:rsidR="000C7935" w:rsidRPr="00C30E93" w:rsidRDefault="000C7935" w:rsidP="000C7935">
            <w:pPr>
              <w:rPr>
                <w:b/>
                <w:bCs/>
              </w:rPr>
            </w:pPr>
            <w:r>
              <w:rPr>
                <w:b/>
                <w:bCs/>
              </w:rPr>
              <w:t>Additional learning opportunity:</w:t>
            </w:r>
            <w:r w:rsidRPr="001A7B3B">
              <w:rPr>
                <w:b/>
                <w:bCs/>
              </w:rPr>
              <w:t xml:space="preserve"> </w:t>
            </w:r>
            <w:r w:rsidR="007D46A6">
              <w:rPr>
                <w:b/>
                <w:bCs/>
              </w:rPr>
              <w:t>U</w:t>
            </w:r>
            <w:r>
              <w:rPr>
                <w:b/>
                <w:bCs/>
              </w:rPr>
              <w:t>pcycling</w:t>
            </w:r>
          </w:p>
          <w:p w14:paraId="34BF2B13" w14:textId="0D5C70DB" w:rsidR="000C7935" w:rsidRPr="002147F1" w:rsidRDefault="00FD275A" w:rsidP="000C7935">
            <w:r>
              <w:t xml:space="preserve">Introduce the </w:t>
            </w:r>
            <w:r w:rsidR="000C7935">
              <w:t xml:space="preserve">idea of ‘upcycling’ </w:t>
            </w:r>
            <w:r>
              <w:t>waste</w:t>
            </w:r>
            <w:r w:rsidR="000C7935">
              <w:t xml:space="preserve">. Ask students to consider </w:t>
            </w:r>
            <w:r>
              <w:t xml:space="preserve">how they might </w:t>
            </w:r>
            <w:r w:rsidR="000C7935">
              <w:t xml:space="preserve">repurpose </w:t>
            </w:r>
            <w:r>
              <w:t xml:space="preserve">waste </w:t>
            </w:r>
            <w:r w:rsidR="000C7935">
              <w:t xml:space="preserve">items </w:t>
            </w:r>
            <w:r>
              <w:t xml:space="preserve">to be of use or </w:t>
            </w:r>
            <w:r w:rsidR="000C7935">
              <w:t xml:space="preserve">more value. For example, they may like to make a library, sport or shopping bag or cushion cover, handbag, purse, mat/rug, potholder, coat hanger cover, juggling balls or dog toy from discarded fabrics or yarn. They could </w:t>
            </w:r>
            <w:r>
              <w:t xml:space="preserve">use </w:t>
            </w:r>
            <w:r w:rsidR="000C7935">
              <w:t>a range of discarded materials to create art object</w:t>
            </w:r>
            <w:r>
              <w:t xml:space="preserve">s. </w:t>
            </w:r>
            <w:r w:rsidR="000C7935">
              <w:t xml:space="preserve"> </w:t>
            </w:r>
            <w:r w:rsidR="000C7935" w:rsidRPr="009116C8">
              <w:t xml:space="preserve">This activity provides students with </w:t>
            </w:r>
            <w:r>
              <w:t xml:space="preserve">time </w:t>
            </w:r>
            <w:r w:rsidR="000C7935" w:rsidRPr="009116C8">
              <w:t>to</w:t>
            </w:r>
            <w:r w:rsidR="000C7935" w:rsidRPr="00C803C4">
              <w:t xml:space="preserve"> stimulate their ideas </w:t>
            </w:r>
            <w:r>
              <w:t xml:space="preserve">and </w:t>
            </w:r>
            <w:r w:rsidR="000C7935" w:rsidRPr="00C803C4">
              <w:t xml:space="preserve">learn important </w:t>
            </w:r>
            <w:r w:rsidR="000C7935" w:rsidRPr="009116C8">
              <w:t>construction skills</w:t>
            </w:r>
            <w:r>
              <w:t xml:space="preserve">. </w:t>
            </w:r>
          </w:p>
          <w:p w14:paraId="24E449A7" w14:textId="77777777" w:rsidR="000C7935" w:rsidRPr="000818CF" w:rsidRDefault="000C7935" w:rsidP="000C7935">
            <w:r w:rsidRPr="00C803C4">
              <w:t>During construction, ask students:</w:t>
            </w:r>
          </w:p>
          <w:p w14:paraId="638C5B5F" w14:textId="77777777" w:rsidR="000C7935" w:rsidRDefault="000C7935" w:rsidP="001E6046">
            <w:pPr>
              <w:pStyle w:val="ListParagraph"/>
              <w:numPr>
                <w:ilvl w:val="0"/>
                <w:numId w:val="11"/>
              </w:numPr>
              <w:ind w:left="720"/>
            </w:pPr>
            <w:r w:rsidRPr="0007193A">
              <w:t xml:space="preserve">Why </w:t>
            </w:r>
            <w:r>
              <w:t>is it a good idea to</w:t>
            </w:r>
            <w:r w:rsidRPr="0007193A">
              <w:t xml:space="preserve"> </w:t>
            </w:r>
            <w:r>
              <w:t>upcycle unwanted materials to create useful or valued items</w:t>
            </w:r>
            <w:r w:rsidRPr="0007193A">
              <w:t>?</w:t>
            </w:r>
            <w:r>
              <w:t xml:space="preserve"> </w:t>
            </w:r>
          </w:p>
          <w:p w14:paraId="0201135A" w14:textId="58351BE1" w:rsidR="00FD275A" w:rsidRPr="00FD275A" w:rsidRDefault="000C7935" w:rsidP="001E6046">
            <w:pPr>
              <w:pStyle w:val="ListParagraph"/>
              <w:numPr>
                <w:ilvl w:val="0"/>
                <w:numId w:val="11"/>
              </w:numPr>
              <w:spacing w:after="240"/>
              <w:ind w:left="714" w:hanging="357"/>
            </w:pPr>
            <w:r w:rsidRPr="000C7935">
              <w:t>How would upcycling contribute to reducing waste?</w:t>
            </w:r>
          </w:p>
        </w:tc>
      </w:tr>
      <w:tr w:rsidR="000C7935" w:rsidRPr="00384F40" w14:paraId="3D601EDD" w14:textId="77777777" w:rsidTr="00F9772C">
        <w:trPr>
          <w:trHeight w:val="90"/>
        </w:trPr>
        <w:tc>
          <w:tcPr>
            <w:tcW w:w="2405" w:type="dxa"/>
            <w:tcBorders>
              <w:left w:val="nil"/>
              <w:right w:val="nil"/>
            </w:tcBorders>
          </w:tcPr>
          <w:p w14:paraId="2730BB76" w14:textId="4F35EA3D" w:rsidR="000C7935" w:rsidRPr="00384F40" w:rsidRDefault="000C7935" w:rsidP="000C7935">
            <w:pPr>
              <w:widowControl/>
              <w:spacing w:after="160" w:line="259" w:lineRule="auto"/>
              <w:rPr>
                <w:b/>
              </w:rPr>
            </w:pPr>
            <w:r>
              <w:rPr>
                <w:b/>
              </w:rPr>
              <w:t>Resource sheets</w:t>
            </w:r>
          </w:p>
        </w:tc>
        <w:tc>
          <w:tcPr>
            <w:tcW w:w="6611" w:type="dxa"/>
            <w:tcBorders>
              <w:left w:val="nil"/>
              <w:right w:val="nil"/>
            </w:tcBorders>
          </w:tcPr>
          <w:p w14:paraId="41F0CCD9" w14:textId="7E5B0D10" w:rsidR="000C7935" w:rsidRDefault="000E73AD" w:rsidP="000C7935">
            <w:hyperlink w:anchor="_Appendix_10:_Teacher" w:history="1">
              <w:r w:rsidR="000C7935">
                <w:rPr>
                  <w:rStyle w:val="Hyperlink"/>
                </w:rPr>
                <w:t>Teacher resource sheet 1.3: Cooperative learning – Think, Pair, Share</w:t>
              </w:r>
            </w:hyperlink>
          </w:p>
          <w:p w14:paraId="641D2314" w14:textId="0611143B" w:rsidR="000C7935" w:rsidRDefault="000E73AD" w:rsidP="000C7935">
            <w:hyperlink w:anchor="_Appendix_13:_Teacher_1" w:history="1">
              <w:r w:rsidR="000C7935" w:rsidRPr="00F071C1">
                <w:rPr>
                  <w:rStyle w:val="Hyperlink"/>
                </w:rPr>
                <w:t>Teacher resource sheet 3.</w:t>
              </w:r>
              <w:r w:rsidR="000C7935">
                <w:rPr>
                  <w:rStyle w:val="Hyperlink"/>
                </w:rPr>
                <w:t>1</w:t>
              </w:r>
              <w:r w:rsidR="000C7935" w:rsidRPr="00F071C1">
                <w:rPr>
                  <w:rStyle w:val="Hyperlink"/>
                </w:rPr>
                <w:t>: Construction skills</w:t>
              </w:r>
            </w:hyperlink>
          </w:p>
          <w:p w14:paraId="13945A7D" w14:textId="5841C0D2" w:rsidR="000C7935" w:rsidRPr="000D14C5" w:rsidRDefault="000E73AD" w:rsidP="000C7935">
            <w:pPr>
              <w:rPr>
                <w:b/>
              </w:rPr>
            </w:pPr>
            <w:hyperlink w:anchor="_Appendix_14:_Student_1" w:history="1">
              <w:r w:rsidR="000C7935" w:rsidRPr="00F071C1">
                <w:rPr>
                  <w:rStyle w:val="Hyperlink"/>
                </w:rPr>
                <w:t>Student activity sheet 3.</w:t>
              </w:r>
              <w:r w:rsidR="000C7935">
                <w:rPr>
                  <w:rStyle w:val="Hyperlink"/>
                </w:rPr>
                <w:t>2</w:t>
              </w:r>
              <w:r w:rsidR="000C7935" w:rsidRPr="00F071C1">
                <w:rPr>
                  <w:rStyle w:val="Hyperlink"/>
                </w:rPr>
                <w:t>: Prototype troubleshooting</w:t>
              </w:r>
            </w:hyperlink>
          </w:p>
        </w:tc>
      </w:tr>
    </w:tbl>
    <w:p w14:paraId="0FD48A8F" w14:textId="4588F667" w:rsidR="00D167F4" w:rsidRPr="00384F40" w:rsidRDefault="00D167F4" w:rsidP="00D167F4">
      <w:pPr>
        <w:pStyle w:val="Heading1"/>
      </w:pPr>
      <w:r>
        <w:br w:type="page"/>
      </w:r>
      <w:bookmarkStart w:id="17" w:name="_Toc40714787"/>
      <w:r w:rsidR="008811A9">
        <w:lastRenderedPageBreak/>
        <w:t xml:space="preserve">Activity 4: </w:t>
      </w:r>
      <w:r w:rsidR="004617FF">
        <w:t>Learning symposium</w:t>
      </w:r>
      <w:bookmarkEnd w:id="17"/>
    </w:p>
    <w:tbl>
      <w:tblPr>
        <w:tblStyle w:val="TableGrid"/>
        <w:tblW w:w="9037" w:type="dxa"/>
        <w:tblLayout w:type="fixed"/>
        <w:tblLook w:val="04A0" w:firstRow="1" w:lastRow="0" w:firstColumn="1" w:lastColumn="0" w:noHBand="0" w:noVBand="1"/>
      </w:tblPr>
      <w:tblGrid>
        <w:gridCol w:w="2404"/>
        <w:gridCol w:w="6633"/>
      </w:tblGrid>
      <w:tr w:rsidR="00D167F4" w:rsidRPr="00384F40" w14:paraId="7435B537" w14:textId="77777777" w:rsidTr="00B91180">
        <w:tc>
          <w:tcPr>
            <w:tcW w:w="2404" w:type="dxa"/>
            <w:tcBorders>
              <w:left w:val="nil"/>
              <w:right w:val="nil"/>
            </w:tcBorders>
          </w:tcPr>
          <w:p w14:paraId="67D45A33" w14:textId="6DDAD1E8" w:rsidR="00D167F4" w:rsidRPr="00384F40" w:rsidRDefault="008647BB" w:rsidP="00F9772C">
            <w:pPr>
              <w:widowControl/>
              <w:spacing w:after="240" w:line="259" w:lineRule="auto"/>
              <w:rPr>
                <w:b/>
              </w:rPr>
            </w:pPr>
            <w:r w:rsidRPr="0018658E">
              <w:rPr>
                <w:b/>
                <w:noProof/>
                <w:lang w:eastAsia="en-AU"/>
              </w:rPr>
              <w:drawing>
                <wp:anchor distT="0" distB="0" distL="114300" distR="114300" simplePos="0" relativeHeight="251806720" behindDoc="0" locked="0" layoutInCell="1" allowOverlap="1" wp14:anchorId="32898F12" wp14:editId="24266623">
                  <wp:simplePos x="0" y="0"/>
                  <wp:positionH relativeFrom="margin">
                    <wp:posOffset>220345</wp:posOffset>
                  </wp:positionH>
                  <wp:positionV relativeFrom="paragraph">
                    <wp:posOffset>283846</wp:posOffset>
                  </wp:positionV>
                  <wp:extent cx="647700" cy="647700"/>
                  <wp:effectExtent l="0" t="0" r="0" b="0"/>
                  <wp:wrapNone/>
                  <wp:docPr id="53" name="Picture 53" descr="The Activity 4 icon consists of a megaphone to represent the communication part of this stage." title="Activity 4 Evaluate and Communic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alderaan\redirected$\Mark.OBrien\Desktop\Images\Icons\Act 4 Coomunicate.jpg"/>
                          <pic:cNvPicPr>
                            <a:picLocks noChangeAspect="1" noChangeArrowheads="1"/>
                          </pic:cNvPicPr>
                        </pic:nvPicPr>
                        <pic:blipFill>
                          <a:blip r:embed="rId97" cstate="print">
                            <a:extLst>
                              <a:ext uri="{28A0092B-C50C-407E-A947-70E740481C1C}">
                                <a14:useLocalDpi xmlns:a14="http://schemas.microsoft.com/office/drawing/2010/main" val="0"/>
                              </a:ext>
                            </a:extLst>
                          </a:blip>
                          <a:srcRect/>
                          <a:stretch>
                            <a:fillRect/>
                          </a:stretch>
                        </pic:blipFill>
                        <pic:spPr bwMode="auto">
                          <a:xfrm>
                            <a:off x="0" y="0"/>
                            <a:ext cx="647870" cy="6478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167F4" w:rsidRPr="00384F40">
              <w:rPr>
                <w:b/>
              </w:rPr>
              <w:t>Activity focus</w:t>
            </w:r>
          </w:p>
        </w:tc>
        <w:tc>
          <w:tcPr>
            <w:tcW w:w="6633" w:type="dxa"/>
            <w:tcBorders>
              <w:left w:val="nil"/>
              <w:right w:val="nil"/>
            </w:tcBorders>
            <w:shd w:val="clear" w:color="auto" w:fill="auto"/>
          </w:tcPr>
          <w:p w14:paraId="589556F4" w14:textId="07C3D850" w:rsidR="001616A6" w:rsidRPr="008647BB" w:rsidRDefault="002550D1" w:rsidP="00CB57FD">
            <w:pPr>
              <w:spacing w:after="240"/>
            </w:pPr>
            <w:r>
              <w:t>Students</w:t>
            </w:r>
            <w:r w:rsidRPr="00F5639E">
              <w:t xml:space="preserve"> </w:t>
            </w:r>
            <w:r>
              <w:t xml:space="preserve">share their strategies for reducing waste with their peers and </w:t>
            </w:r>
            <w:r w:rsidRPr="00F5639E">
              <w:t>communicate their</w:t>
            </w:r>
            <w:r>
              <w:t xml:space="preserve"> solution</w:t>
            </w:r>
            <w:r w:rsidRPr="00F5639E">
              <w:t>s to a</w:t>
            </w:r>
            <w:r>
              <w:t xml:space="preserve"> community </w:t>
            </w:r>
            <w:r w:rsidRPr="00F5639E">
              <w:t xml:space="preserve">audience </w:t>
            </w:r>
            <w:r>
              <w:t>via</w:t>
            </w:r>
            <w:r w:rsidRPr="00F5639E">
              <w:t xml:space="preserve"> </w:t>
            </w:r>
            <w:r>
              <w:t xml:space="preserve">a learning symposium using </w:t>
            </w:r>
            <w:r w:rsidRPr="00F5639E">
              <w:t>a chosen form of media</w:t>
            </w:r>
            <w:r>
              <w:t>.</w:t>
            </w:r>
          </w:p>
        </w:tc>
      </w:tr>
      <w:tr w:rsidR="000D42E2" w:rsidRPr="00384F40" w14:paraId="2D45B0F9" w14:textId="77777777" w:rsidTr="00B91180">
        <w:tc>
          <w:tcPr>
            <w:tcW w:w="2404" w:type="dxa"/>
            <w:tcBorders>
              <w:left w:val="nil"/>
              <w:right w:val="nil"/>
            </w:tcBorders>
          </w:tcPr>
          <w:p w14:paraId="4B75F25F" w14:textId="55757FB2" w:rsidR="000D42E2" w:rsidRPr="00384F40" w:rsidRDefault="00205359" w:rsidP="000D42E2">
            <w:pPr>
              <w:widowControl/>
              <w:spacing w:after="240" w:line="259" w:lineRule="auto"/>
              <w:rPr>
                <w:b/>
              </w:rPr>
            </w:pPr>
            <w:r>
              <w:rPr>
                <w:b/>
              </w:rPr>
              <w:t>Instructional procedures</w:t>
            </w:r>
            <w:r w:rsidR="000D42E2" w:rsidRPr="00384F40">
              <w:rPr>
                <w:b/>
              </w:rPr>
              <w:t xml:space="preserve"> </w:t>
            </w:r>
          </w:p>
        </w:tc>
        <w:tc>
          <w:tcPr>
            <w:tcW w:w="6633" w:type="dxa"/>
            <w:tcBorders>
              <w:left w:val="nil"/>
              <w:right w:val="nil"/>
            </w:tcBorders>
          </w:tcPr>
          <w:p w14:paraId="7034242D" w14:textId="1AF6CE70" w:rsidR="00CB5D1D" w:rsidRDefault="00CB5D1D" w:rsidP="00205359">
            <w:r w:rsidRPr="002C3808">
              <w:t>In this activity</w:t>
            </w:r>
            <w:r w:rsidR="00D8431A">
              <w:t>,</w:t>
            </w:r>
            <w:r>
              <w:t xml:space="preserve"> students</w:t>
            </w:r>
            <w:r w:rsidRPr="002C3808">
              <w:t xml:space="preserve"> </w:t>
            </w:r>
            <w:r w:rsidR="00267BC4">
              <w:t xml:space="preserve">attempt to </w:t>
            </w:r>
            <w:r w:rsidRPr="002C3808">
              <w:t xml:space="preserve">build </w:t>
            </w:r>
            <w:r w:rsidR="002550D1">
              <w:t xml:space="preserve">the </w:t>
            </w:r>
            <w:r w:rsidRPr="002C3808">
              <w:t>capacit</w:t>
            </w:r>
            <w:r w:rsidR="00A870EC">
              <w:t>y</w:t>
            </w:r>
            <w:r w:rsidRPr="002C3808">
              <w:t xml:space="preserve"> </w:t>
            </w:r>
            <w:r w:rsidR="002550D1">
              <w:t>of their</w:t>
            </w:r>
            <w:r>
              <w:t xml:space="preserve"> audience </w:t>
            </w:r>
            <w:r w:rsidR="00267BC4">
              <w:t>for</w:t>
            </w:r>
            <w:r w:rsidR="00267BC4" w:rsidRPr="002C3808">
              <w:t xml:space="preserve"> </w:t>
            </w:r>
            <w:r w:rsidRPr="002C3808">
              <w:t xml:space="preserve">thinking and acting in ways that </w:t>
            </w:r>
            <w:r w:rsidR="00267BC4">
              <w:t>contribute to</w:t>
            </w:r>
            <w:r w:rsidRPr="002C3808">
              <w:t xml:space="preserve"> a </w:t>
            </w:r>
            <w:r w:rsidR="001E622C">
              <w:t>waste</w:t>
            </w:r>
            <w:r w:rsidR="00D8431A">
              <w:t>-</w:t>
            </w:r>
            <w:r w:rsidR="001E622C">
              <w:t>free,</w:t>
            </w:r>
            <w:r w:rsidRPr="002C3808">
              <w:t xml:space="preserve"> sustainable future. The</w:t>
            </w:r>
            <w:r>
              <w:t xml:space="preserve">y seek </w:t>
            </w:r>
            <w:r w:rsidRPr="002C3808">
              <w:t xml:space="preserve">to develop reflective thinking processes and empower design action that will lead to a more equitable, respectful and sustainable </w:t>
            </w:r>
            <w:r>
              <w:t xml:space="preserve">school and community. </w:t>
            </w:r>
          </w:p>
          <w:p w14:paraId="6070E63B" w14:textId="4D1484F6" w:rsidR="00205359" w:rsidRPr="00DE6173" w:rsidRDefault="00205359" w:rsidP="00205359">
            <w:r>
              <w:t xml:space="preserve">Students </w:t>
            </w:r>
            <w:r w:rsidR="002550D1">
              <w:t xml:space="preserve">are likely to </w:t>
            </w:r>
            <w:r w:rsidR="001E622C">
              <w:t>require</w:t>
            </w:r>
            <w:r w:rsidR="001E622C" w:rsidRPr="00DE6173">
              <w:t xml:space="preserve"> </w:t>
            </w:r>
            <w:r w:rsidR="002550D1">
              <w:t>scaffolding to</w:t>
            </w:r>
            <w:r w:rsidRPr="00DE6173">
              <w:t xml:space="preserve"> prepare their presentation</w:t>
            </w:r>
            <w:r w:rsidR="00464554">
              <w:t>s</w:t>
            </w:r>
            <w:r w:rsidRPr="00DE6173">
              <w:t xml:space="preserve">. </w:t>
            </w:r>
            <w:r>
              <w:t>T</w:t>
            </w:r>
            <w:r w:rsidRPr="00DE6173">
              <w:t xml:space="preserve">o scaffold cooperative group work, each member of the group could have a role and responsibility. For example, one could be the Content Director, one the Media Director and a third the Presentation Director. </w:t>
            </w:r>
            <w:r w:rsidR="005D2CAA">
              <w:t>W</w:t>
            </w:r>
            <w:r w:rsidR="005D2CAA" w:rsidRPr="00DE6173">
              <w:t>hil</w:t>
            </w:r>
            <w:r w:rsidR="005D2CAA">
              <w:t>e</w:t>
            </w:r>
            <w:r w:rsidR="005D2CAA" w:rsidRPr="00DE6173">
              <w:t xml:space="preserve"> one </w:t>
            </w:r>
            <w:r w:rsidR="005D2CAA">
              <w:t>student</w:t>
            </w:r>
            <w:r w:rsidR="005D2CAA" w:rsidRPr="00DE6173">
              <w:t xml:space="preserve"> has overall responsibility for managing </w:t>
            </w:r>
            <w:r w:rsidR="005D2CAA">
              <w:t xml:space="preserve">an aspect </w:t>
            </w:r>
            <w:r w:rsidR="005D2CAA" w:rsidRPr="00DE6173">
              <w:t xml:space="preserve">of the task </w:t>
            </w:r>
            <w:r w:rsidR="005D2CAA">
              <w:t xml:space="preserve">all </w:t>
            </w:r>
            <w:r w:rsidRPr="00DE6173">
              <w:t xml:space="preserve">students contribute </w:t>
            </w:r>
            <w:r>
              <w:t>to</w:t>
            </w:r>
            <w:r w:rsidRPr="00DE6173">
              <w:t xml:space="preserve"> </w:t>
            </w:r>
            <w:r w:rsidR="00492A6F">
              <w:t xml:space="preserve">each of </w:t>
            </w:r>
            <w:r w:rsidRPr="00DE6173">
              <w:t>the three phases of</w:t>
            </w:r>
            <w:r w:rsidR="005D2CAA">
              <w:t xml:space="preserve"> </w:t>
            </w:r>
            <w:r w:rsidRPr="00DE6173">
              <w:t>deciding on the content</w:t>
            </w:r>
            <w:r w:rsidR="005D2CAA">
              <w:t>;</w:t>
            </w:r>
            <w:r w:rsidRPr="00DE6173">
              <w:t xml:space="preserve"> preparing the media</w:t>
            </w:r>
            <w:r w:rsidR="005D2CAA">
              <w:t>;</w:t>
            </w:r>
            <w:r w:rsidRPr="00DE6173">
              <w:t xml:space="preserve"> and </w:t>
            </w:r>
            <w:r w:rsidR="00464554">
              <w:t>presenting</w:t>
            </w:r>
            <w:r w:rsidR="008119F6">
              <w:t>.</w:t>
            </w:r>
            <w:r w:rsidRPr="00DE6173">
              <w:t xml:space="preserve"> </w:t>
            </w:r>
          </w:p>
          <w:p w14:paraId="566C3534" w14:textId="736F26E2" w:rsidR="00205359" w:rsidRDefault="00205359" w:rsidP="00205359">
            <w:r>
              <w:t>Ensure every group member has a role in the presentation.</w:t>
            </w:r>
            <w:r w:rsidRPr="00A64ECE">
              <w:t xml:space="preserve"> </w:t>
            </w:r>
          </w:p>
          <w:p w14:paraId="3975EFFE" w14:textId="201A5B77" w:rsidR="00205359" w:rsidRDefault="00205359" w:rsidP="00205359">
            <w:r w:rsidRPr="002F2651">
              <w:t>Students can be given a choice of creating a range of presentation types</w:t>
            </w:r>
            <w:r w:rsidR="00CB5D1D">
              <w:t xml:space="preserve">, </w:t>
            </w:r>
            <w:r w:rsidR="001E622C">
              <w:t xml:space="preserve">including </w:t>
            </w:r>
            <w:r w:rsidR="00CB5D1D">
              <w:t>di</w:t>
            </w:r>
            <w:r w:rsidR="00DC02CF">
              <w:t>g</w:t>
            </w:r>
            <w:r w:rsidR="00CB5D1D">
              <w:t xml:space="preserve">ital </w:t>
            </w:r>
            <w:r w:rsidR="00CB5D1D" w:rsidRPr="002F2651">
              <w:t>(</w:t>
            </w:r>
            <w:proofErr w:type="spellStart"/>
            <w:r w:rsidR="00CB5D1D" w:rsidRPr="002F2651">
              <w:t>eg</w:t>
            </w:r>
            <w:proofErr w:type="spellEnd"/>
            <w:r w:rsidR="00CB5D1D" w:rsidRPr="002F2651">
              <w:t xml:space="preserve"> </w:t>
            </w:r>
            <w:r w:rsidR="00CB5D1D" w:rsidRPr="002F2651">
              <w:rPr>
                <w:i/>
              </w:rPr>
              <w:t>iMovie</w:t>
            </w:r>
            <w:r w:rsidR="00CB5D1D" w:rsidRPr="002F2651">
              <w:t xml:space="preserve"> or </w:t>
            </w:r>
            <w:r w:rsidR="00CB5D1D" w:rsidRPr="002F2651">
              <w:rPr>
                <w:i/>
              </w:rPr>
              <w:t>Explain everything</w:t>
            </w:r>
            <w:r w:rsidR="006F19C6">
              <w:t>),</w:t>
            </w:r>
            <w:r w:rsidR="00CB5D1D">
              <w:t xml:space="preserve"> </w:t>
            </w:r>
            <w:r w:rsidRPr="002F2651">
              <w:t>which c</w:t>
            </w:r>
            <w:r w:rsidR="00CB5D1D">
              <w:t>ould</w:t>
            </w:r>
            <w:r w:rsidRPr="002F2651">
              <w:t xml:space="preserve"> then be shared through a digital portfolio platform such as </w:t>
            </w:r>
            <w:r w:rsidRPr="002F2651">
              <w:rPr>
                <w:i/>
              </w:rPr>
              <w:t>Connect, Seesaw</w:t>
            </w:r>
            <w:r w:rsidRPr="002F2651">
              <w:t xml:space="preserve"> or </w:t>
            </w:r>
            <w:r w:rsidRPr="002F2651">
              <w:rPr>
                <w:i/>
              </w:rPr>
              <w:t>Class Dojo</w:t>
            </w:r>
            <w:r w:rsidR="00CB5D1D">
              <w:t xml:space="preserve">. </w:t>
            </w:r>
            <w:r w:rsidRPr="002F2651">
              <w:t xml:space="preserve">Students may require explicit instruction in using </w:t>
            </w:r>
            <w:r w:rsidR="006F19C6">
              <w:t xml:space="preserve">these </w:t>
            </w:r>
            <w:r w:rsidRPr="002F2651">
              <w:t>apps.</w:t>
            </w:r>
          </w:p>
          <w:p w14:paraId="529B5CD8" w14:textId="0E48796D" w:rsidR="000D42E2" w:rsidRPr="00384F40" w:rsidRDefault="000D42E2" w:rsidP="006F19C6">
            <w:r w:rsidRPr="009E1683">
              <w:t xml:space="preserve">To </w:t>
            </w:r>
            <w:r>
              <w:t xml:space="preserve">enable the completion of </w:t>
            </w:r>
            <w:r w:rsidRPr="009E1683">
              <w:t>the design process</w:t>
            </w:r>
            <w:r w:rsidR="00205359">
              <w:t>,</w:t>
            </w:r>
            <w:r w:rsidRPr="009E1683">
              <w:t xml:space="preserve"> students should be given time to make improvements to their work based on feedback</w:t>
            </w:r>
            <w:r>
              <w:t xml:space="preserve">. This could be </w:t>
            </w:r>
            <w:r w:rsidRPr="009E1683">
              <w:t xml:space="preserve">in groups or as a private reflection </w:t>
            </w:r>
            <w:r w:rsidR="00B13F7A">
              <w:t>written in</w:t>
            </w:r>
            <w:r w:rsidRPr="009E1683">
              <w:t xml:space="preserve"> journals. Time should be taken to discuss how to give constructive feedback and how to take feedback positively. </w:t>
            </w:r>
          </w:p>
        </w:tc>
      </w:tr>
      <w:tr w:rsidR="00205359" w:rsidRPr="00384F40" w14:paraId="6F4A35AE" w14:textId="77777777" w:rsidTr="00B91180">
        <w:tc>
          <w:tcPr>
            <w:tcW w:w="2404" w:type="dxa"/>
            <w:tcBorders>
              <w:left w:val="nil"/>
              <w:right w:val="nil"/>
            </w:tcBorders>
          </w:tcPr>
          <w:p w14:paraId="1C05D4AD" w14:textId="77777777" w:rsidR="000D42E2" w:rsidRPr="00384F40" w:rsidRDefault="000D42E2" w:rsidP="000D42E2">
            <w:pPr>
              <w:widowControl/>
              <w:spacing w:after="240" w:line="259" w:lineRule="auto"/>
              <w:rPr>
                <w:b/>
              </w:rPr>
            </w:pPr>
            <w:r>
              <w:rPr>
                <w:b/>
              </w:rPr>
              <w:t>Expected learning</w:t>
            </w:r>
          </w:p>
          <w:p w14:paraId="73B34154" w14:textId="0560181D" w:rsidR="000D42E2" w:rsidRPr="00384F40" w:rsidRDefault="000D42E2" w:rsidP="000D42E2">
            <w:pPr>
              <w:widowControl/>
              <w:spacing w:after="240" w:line="259" w:lineRule="auto"/>
              <w:rPr>
                <w:sz w:val="18"/>
                <w:szCs w:val="18"/>
              </w:rPr>
            </w:pPr>
          </w:p>
        </w:tc>
        <w:tc>
          <w:tcPr>
            <w:tcW w:w="6633" w:type="dxa"/>
            <w:tcBorders>
              <w:left w:val="nil"/>
              <w:right w:val="nil"/>
            </w:tcBorders>
          </w:tcPr>
          <w:p w14:paraId="0B1F1E12" w14:textId="77777777" w:rsidR="000D42E2" w:rsidRPr="000D42E2" w:rsidRDefault="000D42E2" w:rsidP="000D42E2">
            <w:pPr>
              <w:widowControl/>
              <w:spacing w:line="259" w:lineRule="auto"/>
            </w:pPr>
            <w:r w:rsidRPr="000D42E2">
              <w:t>Students will be able to:</w:t>
            </w:r>
          </w:p>
          <w:p w14:paraId="43D1456C" w14:textId="5FDDA381" w:rsidR="000D42E2" w:rsidRPr="000D42E2" w:rsidRDefault="000D42E2" w:rsidP="001E6046">
            <w:pPr>
              <w:widowControl/>
              <w:numPr>
                <w:ilvl w:val="0"/>
                <w:numId w:val="8"/>
              </w:numPr>
              <w:spacing w:before="60" w:after="60" w:line="240" w:lineRule="auto"/>
              <w:ind w:left="454" w:hanging="227"/>
            </w:pPr>
            <w:r w:rsidRPr="000D42E2">
              <w:t>Use a chosen form of information communication technology to record a reflection of the design process</w:t>
            </w:r>
            <w:r w:rsidR="00205359">
              <w:t xml:space="preserve"> (Technologies)</w:t>
            </w:r>
            <w:r w:rsidRPr="000D42E2">
              <w:t>.</w:t>
            </w:r>
            <w:r w:rsidRPr="000D42E2">
              <w:rPr>
                <w:lang w:val="en-GB"/>
              </w:rPr>
              <w:t xml:space="preserve"> </w:t>
            </w:r>
          </w:p>
          <w:p w14:paraId="4E611281" w14:textId="6D5A3BF6" w:rsidR="000D42E2" w:rsidRDefault="006F19C6" w:rsidP="001E6046">
            <w:pPr>
              <w:widowControl/>
              <w:numPr>
                <w:ilvl w:val="0"/>
                <w:numId w:val="8"/>
              </w:numPr>
              <w:spacing w:before="60" w:after="60" w:line="240" w:lineRule="auto"/>
              <w:ind w:left="454" w:hanging="227"/>
            </w:pPr>
            <w:r>
              <w:t>Explain that the</w:t>
            </w:r>
            <w:r w:rsidR="00A870EC">
              <w:t xml:space="preserve"> Earth’s resources are used in a variety of ways</w:t>
            </w:r>
            <w:r w:rsidR="00B06216">
              <w:t xml:space="preserve"> </w:t>
            </w:r>
            <w:r w:rsidR="00205359">
              <w:t>(</w:t>
            </w:r>
            <w:r w:rsidR="003E0205">
              <w:t>Science</w:t>
            </w:r>
            <w:r w:rsidR="00205359">
              <w:t>)</w:t>
            </w:r>
            <w:r w:rsidR="000D42E2" w:rsidRPr="000D42E2">
              <w:t>.</w:t>
            </w:r>
          </w:p>
          <w:p w14:paraId="3111A59E" w14:textId="6F75D465" w:rsidR="00F54FAD" w:rsidRPr="000D42E2" w:rsidRDefault="00A870EC" w:rsidP="001E6046">
            <w:pPr>
              <w:widowControl/>
              <w:numPr>
                <w:ilvl w:val="0"/>
                <w:numId w:val="8"/>
              </w:numPr>
              <w:spacing w:before="60" w:after="60" w:line="240" w:lineRule="auto"/>
              <w:ind w:left="454" w:hanging="227"/>
            </w:pPr>
            <w:r>
              <w:lastRenderedPageBreak/>
              <w:t>Describe how</w:t>
            </w:r>
            <w:r w:rsidR="00F54FAD">
              <w:t xml:space="preserve"> </w:t>
            </w:r>
            <w:r w:rsidR="008119F6">
              <w:t xml:space="preserve">changes in </w:t>
            </w:r>
            <w:proofErr w:type="spellStart"/>
            <w:r w:rsidR="008119F6">
              <w:t>behaviour</w:t>
            </w:r>
            <w:proofErr w:type="spellEnd"/>
            <w:r w:rsidR="00F54FAD">
              <w:t xml:space="preserve"> can </w:t>
            </w:r>
            <w:r w:rsidR="008119F6">
              <w:t>reduce waste</w:t>
            </w:r>
            <w:r>
              <w:t xml:space="preserve"> </w:t>
            </w:r>
            <w:r w:rsidR="00205359">
              <w:t>(</w:t>
            </w:r>
            <w:r w:rsidR="003E0205">
              <w:t>Science</w:t>
            </w:r>
            <w:r w:rsidR="00205359">
              <w:t>)</w:t>
            </w:r>
            <w:r w:rsidR="00F54FAD">
              <w:t>.</w:t>
            </w:r>
          </w:p>
          <w:p w14:paraId="50500ADC" w14:textId="05AD0C6C" w:rsidR="000074B1" w:rsidRDefault="000D42E2" w:rsidP="001E6046">
            <w:pPr>
              <w:widowControl/>
              <w:numPr>
                <w:ilvl w:val="0"/>
                <w:numId w:val="8"/>
              </w:numPr>
              <w:spacing w:before="60" w:after="60" w:line="240" w:lineRule="auto"/>
              <w:ind w:left="454" w:hanging="227"/>
            </w:pPr>
            <w:r w:rsidRPr="000D42E2">
              <w:t>Record and represent observations and communicate ideas in a variety of ways</w:t>
            </w:r>
            <w:r w:rsidR="00267BC4">
              <w:t>, using data to justify thei</w:t>
            </w:r>
            <w:r w:rsidR="00074D12">
              <w:t>r</w:t>
            </w:r>
            <w:r w:rsidR="00267BC4">
              <w:t xml:space="preserve"> ideas.</w:t>
            </w:r>
            <w:r w:rsidR="00205359">
              <w:t xml:space="preserve"> (</w:t>
            </w:r>
            <w:r w:rsidR="003E0205">
              <w:t>Science</w:t>
            </w:r>
            <w:r w:rsidR="00267BC4">
              <w:t xml:space="preserve"> and Mathematics</w:t>
            </w:r>
            <w:r w:rsidR="00205359">
              <w:t>)</w:t>
            </w:r>
            <w:r w:rsidRPr="000D42E2">
              <w:t>.</w:t>
            </w:r>
          </w:p>
          <w:p w14:paraId="6A34310A" w14:textId="502C9324" w:rsidR="000D42E2" w:rsidRPr="000D42E2" w:rsidRDefault="000D42E2" w:rsidP="001E6046">
            <w:pPr>
              <w:widowControl/>
              <w:numPr>
                <w:ilvl w:val="0"/>
                <w:numId w:val="8"/>
              </w:numPr>
              <w:spacing w:before="60" w:after="240" w:line="240" w:lineRule="auto"/>
              <w:ind w:left="454" w:hanging="227"/>
            </w:pPr>
            <w:r w:rsidRPr="000D42E2">
              <w:t xml:space="preserve">Work independently, or collaboratively, to </w:t>
            </w:r>
            <w:proofErr w:type="spellStart"/>
            <w:r w:rsidRPr="000D42E2">
              <w:t>organise</w:t>
            </w:r>
            <w:proofErr w:type="spellEnd"/>
            <w:r w:rsidRPr="000D42E2">
              <w:t xml:space="preserve"> information</w:t>
            </w:r>
            <w:r w:rsidR="002C4095">
              <w:t xml:space="preserve"> </w:t>
            </w:r>
            <w:r w:rsidRPr="000D42E2">
              <w:t>and ideas to safely create and share sequenced steps for solutions</w:t>
            </w:r>
            <w:r w:rsidR="00205359">
              <w:t xml:space="preserve"> (Technologies)</w:t>
            </w:r>
            <w:r w:rsidRPr="000D42E2">
              <w:t>.</w:t>
            </w:r>
          </w:p>
        </w:tc>
      </w:tr>
      <w:tr w:rsidR="00205359" w:rsidRPr="00384F40" w14:paraId="64C99847" w14:textId="77777777" w:rsidTr="00B91180">
        <w:trPr>
          <w:trHeight w:val="829"/>
        </w:trPr>
        <w:tc>
          <w:tcPr>
            <w:tcW w:w="2404" w:type="dxa"/>
            <w:tcBorders>
              <w:left w:val="nil"/>
              <w:bottom w:val="nil"/>
              <w:right w:val="nil"/>
            </w:tcBorders>
          </w:tcPr>
          <w:p w14:paraId="78910EC1" w14:textId="28BD8105" w:rsidR="0085790E" w:rsidRPr="00384F40" w:rsidRDefault="0085790E" w:rsidP="00B91180">
            <w:pPr>
              <w:widowControl/>
              <w:spacing w:after="240" w:line="259" w:lineRule="auto"/>
              <w:rPr>
                <w:b/>
              </w:rPr>
            </w:pPr>
            <w:r w:rsidRPr="00384F40">
              <w:rPr>
                <w:b/>
              </w:rPr>
              <w:lastRenderedPageBreak/>
              <w:t>Equipment required</w:t>
            </w:r>
          </w:p>
        </w:tc>
        <w:tc>
          <w:tcPr>
            <w:tcW w:w="6633" w:type="dxa"/>
            <w:tcBorders>
              <w:left w:val="nil"/>
              <w:right w:val="nil"/>
            </w:tcBorders>
          </w:tcPr>
          <w:p w14:paraId="4202AD6A" w14:textId="4DA398C3" w:rsidR="002C4095" w:rsidRDefault="002C4095" w:rsidP="002C4095">
            <w:pPr>
              <w:widowControl/>
            </w:pPr>
            <w:r w:rsidRPr="00384F40">
              <w:rPr>
                <w:b/>
              </w:rPr>
              <w:t xml:space="preserve">For the </w:t>
            </w:r>
            <w:r>
              <w:rPr>
                <w:b/>
              </w:rPr>
              <w:t>class</w:t>
            </w:r>
            <w:r w:rsidRPr="00384F40">
              <w:t>:</w:t>
            </w:r>
            <w:r>
              <w:t xml:space="preserve"> </w:t>
            </w:r>
          </w:p>
          <w:p w14:paraId="138350CF" w14:textId="77777777" w:rsidR="0085790E" w:rsidRDefault="002C4095" w:rsidP="002C4095">
            <w:pPr>
              <w:widowControl/>
            </w:pPr>
            <w:r>
              <w:t xml:space="preserve">Digital devices </w:t>
            </w:r>
            <w:r w:rsidR="00205359">
              <w:t xml:space="preserve">with </w:t>
            </w:r>
            <w:r>
              <w:t xml:space="preserve">appropriate </w:t>
            </w:r>
            <w:r w:rsidR="00205359">
              <w:t>apps</w:t>
            </w:r>
          </w:p>
          <w:p w14:paraId="6FEFFCFE" w14:textId="455F71F0" w:rsidR="00B632DC" w:rsidRPr="002C4095" w:rsidRDefault="00B632DC" w:rsidP="002C4095">
            <w:pPr>
              <w:widowControl/>
            </w:pPr>
            <w:r>
              <w:t>Information communication technology (ICT)</w:t>
            </w:r>
          </w:p>
        </w:tc>
      </w:tr>
      <w:tr w:rsidR="00205359" w:rsidRPr="00384F40" w14:paraId="7E012AA9" w14:textId="77777777" w:rsidTr="000818CF">
        <w:trPr>
          <w:trHeight w:val="488"/>
        </w:trPr>
        <w:tc>
          <w:tcPr>
            <w:tcW w:w="2404" w:type="dxa"/>
            <w:tcBorders>
              <w:top w:val="nil"/>
              <w:left w:val="nil"/>
              <w:right w:val="nil"/>
            </w:tcBorders>
          </w:tcPr>
          <w:p w14:paraId="122D6EEB" w14:textId="77777777" w:rsidR="002C4095" w:rsidRPr="00384F40" w:rsidRDefault="002C4095" w:rsidP="000D42E2">
            <w:pPr>
              <w:widowControl/>
              <w:spacing w:after="240" w:line="259" w:lineRule="auto"/>
              <w:rPr>
                <w:b/>
              </w:rPr>
            </w:pPr>
          </w:p>
        </w:tc>
        <w:tc>
          <w:tcPr>
            <w:tcW w:w="6633" w:type="dxa"/>
            <w:tcBorders>
              <w:left w:val="nil"/>
              <w:right w:val="nil"/>
            </w:tcBorders>
          </w:tcPr>
          <w:p w14:paraId="5556DE69" w14:textId="77777777" w:rsidR="002C4095" w:rsidRDefault="002C4095" w:rsidP="002C4095">
            <w:pPr>
              <w:widowControl/>
            </w:pPr>
            <w:r w:rsidRPr="00384F40">
              <w:rPr>
                <w:b/>
              </w:rPr>
              <w:t>For the students</w:t>
            </w:r>
            <w:r w:rsidRPr="00384F40">
              <w:t>:</w:t>
            </w:r>
            <w:r>
              <w:t xml:space="preserve"> </w:t>
            </w:r>
          </w:p>
          <w:p w14:paraId="7404FA3F" w14:textId="4C336B1E" w:rsidR="002C4095" w:rsidRPr="00384F40" w:rsidRDefault="00205359" w:rsidP="000818CF">
            <w:pPr>
              <w:widowControl/>
              <w:rPr>
                <w:b/>
              </w:rPr>
            </w:pPr>
            <w:r>
              <w:t xml:space="preserve">Sticky notes in two different </w:t>
            </w:r>
            <w:proofErr w:type="spellStart"/>
            <w:r>
              <w:t>colours</w:t>
            </w:r>
            <w:proofErr w:type="spellEnd"/>
          </w:p>
        </w:tc>
      </w:tr>
      <w:tr w:rsidR="00205359" w:rsidRPr="00384F40" w14:paraId="31E4AA6B" w14:textId="77777777" w:rsidTr="00B91180">
        <w:tc>
          <w:tcPr>
            <w:tcW w:w="2404" w:type="dxa"/>
            <w:tcBorders>
              <w:left w:val="nil"/>
              <w:right w:val="nil"/>
            </w:tcBorders>
          </w:tcPr>
          <w:p w14:paraId="533F57D6" w14:textId="77777777" w:rsidR="000D42E2" w:rsidRPr="00384F40" w:rsidRDefault="000D42E2" w:rsidP="000D42E2">
            <w:pPr>
              <w:widowControl/>
              <w:spacing w:after="240" w:line="259" w:lineRule="auto"/>
              <w:rPr>
                <w:b/>
              </w:rPr>
            </w:pPr>
            <w:r w:rsidRPr="00384F40">
              <w:rPr>
                <w:b/>
              </w:rPr>
              <w:t>Preparation</w:t>
            </w:r>
          </w:p>
        </w:tc>
        <w:tc>
          <w:tcPr>
            <w:tcW w:w="6633" w:type="dxa"/>
            <w:tcBorders>
              <w:left w:val="nil"/>
              <w:right w:val="nil"/>
            </w:tcBorders>
          </w:tcPr>
          <w:p w14:paraId="74C202C3" w14:textId="77777777" w:rsidR="000D42E2" w:rsidRDefault="00205359" w:rsidP="00B91180">
            <w:pPr>
              <w:spacing w:after="240"/>
            </w:pPr>
            <w:r>
              <w:t>Ensure devices</w:t>
            </w:r>
            <w:r w:rsidRPr="002F73F2">
              <w:t xml:space="preserve"> </w:t>
            </w:r>
            <w:r>
              <w:t>are</w:t>
            </w:r>
            <w:r w:rsidRPr="002F73F2">
              <w:t xml:space="preserve"> charged and </w:t>
            </w:r>
            <w:r>
              <w:t>loaded with appropriate apps.</w:t>
            </w:r>
          </w:p>
          <w:p w14:paraId="1E27812A" w14:textId="5C72BB94" w:rsidR="00267BC4" w:rsidRDefault="006F19C6" w:rsidP="00267BC4">
            <w:pPr>
              <w:spacing w:after="240"/>
            </w:pPr>
            <w:r>
              <w:t>Locate an appropriate v</w:t>
            </w:r>
            <w:r w:rsidR="003045C2">
              <w:t xml:space="preserve">enue </w:t>
            </w:r>
            <w:r>
              <w:t xml:space="preserve">for the leaning symposium. </w:t>
            </w:r>
            <w:r w:rsidR="00267BC4">
              <w:t>With input from students, decide on a</w:t>
            </w:r>
            <w:r>
              <w:t xml:space="preserve">n </w:t>
            </w:r>
            <w:r w:rsidR="00267BC4">
              <w:t xml:space="preserve">audience and </w:t>
            </w:r>
            <w:r>
              <w:t>invite participants</w:t>
            </w:r>
            <w:r w:rsidR="00267BC4">
              <w:t xml:space="preserve"> or advertise the event. </w:t>
            </w:r>
          </w:p>
          <w:p w14:paraId="3C968010" w14:textId="71BCCAB4" w:rsidR="0009535D" w:rsidRDefault="0009535D" w:rsidP="0009535D">
            <w:pPr>
              <w:widowControl/>
            </w:pPr>
            <w:r>
              <w:t xml:space="preserve">A great deal of teacher input </w:t>
            </w:r>
            <w:r w:rsidR="00267BC4">
              <w:t>will</w:t>
            </w:r>
            <w:r>
              <w:t xml:space="preserve"> be needed to plan and deliver a successful </w:t>
            </w:r>
            <w:r w:rsidR="00267BC4">
              <w:t xml:space="preserve">Learning </w:t>
            </w:r>
            <w:r>
              <w:t xml:space="preserve">Symposium. To maximize learning </w:t>
            </w:r>
            <w:r w:rsidR="00577B70">
              <w:t xml:space="preserve">opportunities </w:t>
            </w:r>
            <w:r>
              <w:t>fo</w:t>
            </w:r>
            <w:r w:rsidR="006F19C6">
              <w:t xml:space="preserve">r students, it is suggested that they are involved in </w:t>
            </w:r>
            <w:r>
              <w:t>decisions with teacher guidance.</w:t>
            </w:r>
            <w:r w:rsidR="00267BC4">
              <w:t xml:space="preserve"> It may also be possible to buddy with a </w:t>
            </w:r>
            <w:r w:rsidR="00074D12">
              <w:t>Y</w:t>
            </w:r>
            <w:r w:rsidR="00267BC4">
              <w:t>ear 6 class who can provide suggestions and guidance to individual students during this process.</w:t>
            </w:r>
          </w:p>
          <w:p w14:paraId="40199E8F" w14:textId="72C07CCD" w:rsidR="0009535D" w:rsidRPr="00384F40" w:rsidRDefault="0009535D" w:rsidP="009D00BE">
            <w:r>
              <w:t>Ensure students have time to practice their presentat</w:t>
            </w:r>
            <w:r w:rsidR="006F19C6">
              <w:t>ions before delivery</w:t>
            </w:r>
            <w:r>
              <w:t>.</w:t>
            </w:r>
          </w:p>
        </w:tc>
      </w:tr>
      <w:tr w:rsidR="00205359" w:rsidRPr="00384F40" w14:paraId="41EC9B02" w14:textId="77777777" w:rsidTr="00B91180">
        <w:trPr>
          <w:trHeight w:val="90"/>
        </w:trPr>
        <w:tc>
          <w:tcPr>
            <w:tcW w:w="2404" w:type="dxa"/>
            <w:vMerge w:val="restart"/>
            <w:tcBorders>
              <w:left w:val="nil"/>
              <w:right w:val="nil"/>
            </w:tcBorders>
          </w:tcPr>
          <w:p w14:paraId="2C6A95E0" w14:textId="77777777" w:rsidR="000D42E2" w:rsidRPr="00384F40" w:rsidRDefault="000D42E2" w:rsidP="000D42E2">
            <w:pPr>
              <w:widowControl/>
              <w:spacing w:after="240" w:line="259" w:lineRule="auto"/>
              <w:rPr>
                <w:b/>
              </w:rPr>
            </w:pPr>
            <w:r w:rsidRPr="00384F40">
              <w:rPr>
                <w:b/>
              </w:rPr>
              <w:t>Activity parts</w:t>
            </w:r>
          </w:p>
          <w:p w14:paraId="10048566" w14:textId="5686AE00" w:rsidR="000D42E2" w:rsidRPr="00384F40" w:rsidRDefault="008119F6" w:rsidP="000D42E2">
            <w:pPr>
              <w:widowControl/>
              <w:spacing w:after="240" w:line="259" w:lineRule="auto"/>
              <w:rPr>
                <w:b/>
                <w:sz w:val="18"/>
                <w:szCs w:val="18"/>
              </w:rPr>
            </w:pPr>
            <w:r w:rsidRPr="00530005">
              <w:rPr>
                <w:b/>
                <w:noProof/>
                <w:lang w:eastAsia="en-AU"/>
              </w:rPr>
              <w:drawing>
                <wp:anchor distT="0" distB="0" distL="114300" distR="114300" simplePos="0" relativeHeight="252048384" behindDoc="0" locked="0" layoutInCell="1" allowOverlap="1" wp14:anchorId="79C97898" wp14:editId="79F1D18D">
                  <wp:simplePos x="0" y="0"/>
                  <wp:positionH relativeFrom="column">
                    <wp:posOffset>985520</wp:posOffset>
                  </wp:positionH>
                  <wp:positionV relativeFrom="paragraph">
                    <wp:posOffset>7287895</wp:posOffset>
                  </wp:positionV>
                  <wp:extent cx="359410" cy="359410"/>
                  <wp:effectExtent l="0" t="0" r="2540" b="2540"/>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lderaan\redirected$\Mark.OBrien\Desktop\Images\Scitech GD work\SP1140 - STEM Learning Project Question mark Icon.png"/>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359410" cy="35941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6633" w:type="dxa"/>
            <w:tcBorders>
              <w:left w:val="nil"/>
              <w:right w:val="nil"/>
            </w:tcBorders>
          </w:tcPr>
          <w:p w14:paraId="35EDF2D5" w14:textId="69B16AD2" w:rsidR="000D42E2" w:rsidRPr="00FA13CC" w:rsidRDefault="000D42E2" w:rsidP="000D42E2">
            <w:pPr>
              <w:widowControl/>
              <w:spacing w:line="259" w:lineRule="auto"/>
              <w:rPr>
                <w:b/>
              </w:rPr>
            </w:pPr>
            <w:r w:rsidRPr="00FA13CC">
              <w:rPr>
                <w:b/>
              </w:rPr>
              <w:t xml:space="preserve">Part 1: </w:t>
            </w:r>
            <w:r>
              <w:rPr>
                <w:b/>
              </w:rPr>
              <w:t>Gallery w</w:t>
            </w:r>
            <w:r w:rsidRPr="00FA13CC">
              <w:rPr>
                <w:b/>
              </w:rPr>
              <w:t>alk</w:t>
            </w:r>
            <w:r w:rsidR="000F2608">
              <w:rPr>
                <w:b/>
              </w:rPr>
              <w:t xml:space="preserve"> </w:t>
            </w:r>
          </w:p>
          <w:p w14:paraId="46853DE0" w14:textId="5C007E5F" w:rsidR="008647BB" w:rsidRDefault="000D42E2" w:rsidP="000D42E2">
            <w:pPr>
              <w:widowControl/>
            </w:pPr>
            <w:r w:rsidRPr="002C4095">
              <w:t xml:space="preserve">Students participate in a gallery walk to view </w:t>
            </w:r>
            <w:r w:rsidR="007B673C">
              <w:t xml:space="preserve">and share </w:t>
            </w:r>
            <w:r w:rsidRPr="002C4095">
              <w:t>the</w:t>
            </w:r>
            <w:r w:rsidR="007B673C">
              <w:t>ir</w:t>
            </w:r>
            <w:r w:rsidRPr="002C4095">
              <w:t xml:space="preserve"> </w:t>
            </w:r>
            <w:r w:rsidR="00267BC4">
              <w:t xml:space="preserve">design solutions </w:t>
            </w:r>
            <w:r w:rsidR="00986C24">
              <w:t>for reducing</w:t>
            </w:r>
            <w:r w:rsidR="008119F6">
              <w:t xml:space="preserve"> waste</w:t>
            </w:r>
            <w:r w:rsidR="00C6501F">
              <w:t xml:space="preserve"> from </w:t>
            </w:r>
            <w:r w:rsidR="00C6501F" w:rsidRPr="000818CF">
              <w:rPr>
                <w:i/>
                <w:iCs/>
              </w:rPr>
              <w:t>Activity 3</w:t>
            </w:r>
            <w:r w:rsidRPr="002C4095">
              <w:t xml:space="preserve">. Provide students with sticky notes </w:t>
            </w:r>
            <w:r w:rsidR="00235FA8">
              <w:t>in</w:t>
            </w:r>
            <w:r w:rsidRPr="002C4095">
              <w:t xml:space="preserve"> two </w:t>
            </w:r>
            <w:proofErr w:type="spellStart"/>
            <w:r w:rsidRPr="002C4095">
              <w:t>colours</w:t>
            </w:r>
            <w:proofErr w:type="spellEnd"/>
            <w:r w:rsidR="00B13F7A">
              <w:t xml:space="preserve">. </w:t>
            </w:r>
            <w:r w:rsidR="001E622C">
              <w:t>Identify</w:t>
            </w:r>
            <w:r w:rsidR="00B13F7A">
              <w:t xml:space="preserve"> the </w:t>
            </w:r>
            <w:proofErr w:type="spellStart"/>
            <w:r w:rsidR="00B13F7A">
              <w:t>colour</w:t>
            </w:r>
            <w:proofErr w:type="spellEnd"/>
            <w:r w:rsidR="00B13F7A">
              <w:t xml:space="preserve"> that will be used to identify </w:t>
            </w:r>
            <w:r w:rsidR="000A321A">
              <w:t>a</w:t>
            </w:r>
            <w:r w:rsidR="00B13F7A">
              <w:t xml:space="preserve"> strength</w:t>
            </w:r>
            <w:r w:rsidRPr="002C4095">
              <w:t xml:space="preserve"> </w:t>
            </w:r>
            <w:r w:rsidR="000A321A">
              <w:t>about a</w:t>
            </w:r>
            <w:r w:rsidR="007B673C">
              <w:t xml:space="preserve"> </w:t>
            </w:r>
            <w:r w:rsidR="00B632DC">
              <w:t>solution</w:t>
            </w:r>
            <w:r w:rsidR="00B13F7A">
              <w:t xml:space="preserve"> </w:t>
            </w:r>
            <w:r w:rsidRPr="002C4095">
              <w:t xml:space="preserve">and </w:t>
            </w:r>
            <w:r w:rsidR="00B13F7A">
              <w:t xml:space="preserve">the other </w:t>
            </w:r>
            <w:proofErr w:type="spellStart"/>
            <w:r w:rsidR="00B13F7A">
              <w:t>colour</w:t>
            </w:r>
            <w:proofErr w:type="spellEnd"/>
            <w:r w:rsidR="00B13F7A">
              <w:t xml:space="preserve"> to give feedback</w:t>
            </w:r>
            <w:r w:rsidR="007B673C">
              <w:t xml:space="preserve">. </w:t>
            </w:r>
            <w:r w:rsidR="00B13F7A">
              <w:t>E</w:t>
            </w:r>
            <w:r w:rsidRPr="002C4095">
              <w:t xml:space="preserve">ncourage </w:t>
            </w:r>
            <w:r w:rsidR="00B13F7A">
              <w:t>students</w:t>
            </w:r>
            <w:r w:rsidR="00B13F7A" w:rsidRPr="002C4095">
              <w:t xml:space="preserve"> </w:t>
            </w:r>
            <w:r w:rsidRPr="002C4095">
              <w:t xml:space="preserve">to </w:t>
            </w:r>
            <w:r w:rsidR="003045C2">
              <w:t xml:space="preserve">work in their small groups </w:t>
            </w:r>
            <w:r w:rsidR="00B13F7A">
              <w:t xml:space="preserve">offering an idea for improvement </w:t>
            </w:r>
            <w:r w:rsidRPr="002C4095">
              <w:t xml:space="preserve">for up to three </w:t>
            </w:r>
            <w:r w:rsidR="001E622C">
              <w:t xml:space="preserve">solutions. </w:t>
            </w:r>
          </w:p>
          <w:p w14:paraId="187E576C" w14:textId="52C545AD" w:rsidR="00B13F7A" w:rsidRPr="002C4095" w:rsidRDefault="003045C2" w:rsidP="00D61CA0">
            <w:pPr>
              <w:widowControl/>
            </w:pPr>
            <w:r>
              <w:lastRenderedPageBreak/>
              <w:t>Allocate</w:t>
            </w:r>
            <w:r w:rsidR="00B13F7A">
              <w:t xml:space="preserve"> time for students to </w:t>
            </w:r>
            <w:r>
              <w:t>consider the feedback</w:t>
            </w:r>
            <w:r w:rsidR="00267BC4">
              <w:t xml:space="preserve"> and make any revisions needed</w:t>
            </w:r>
            <w:r w:rsidR="00B13F7A">
              <w:t>.</w:t>
            </w:r>
            <w:r w:rsidR="00267BC4">
              <w:t xml:space="preserve">  This can be a continuation </w:t>
            </w:r>
            <w:r w:rsidR="00D61CA0">
              <w:t>of</w:t>
            </w:r>
            <w:r w:rsidR="00267BC4">
              <w:t xml:space="preserve"> </w:t>
            </w:r>
            <w:r w:rsidR="00267BC4" w:rsidRPr="00A91BD0">
              <w:rPr>
                <w:i/>
                <w:iCs/>
              </w:rPr>
              <w:t>Parts 5 &amp; 6</w:t>
            </w:r>
            <w:r w:rsidR="00267BC4">
              <w:t xml:space="preserve"> from </w:t>
            </w:r>
            <w:r w:rsidR="00267BC4" w:rsidRPr="00A91BD0">
              <w:rPr>
                <w:i/>
                <w:iCs/>
              </w:rPr>
              <w:t>Activity 3</w:t>
            </w:r>
            <w:r w:rsidR="00267BC4">
              <w:t>.</w:t>
            </w:r>
          </w:p>
        </w:tc>
      </w:tr>
      <w:tr w:rsidR="00205359" w:rsidRPr="00384F40" w14:paraId="0495154E" w14:textId="77777777" w:rsidTr="00B91180">
        <w:trPr>
          <w:trHeight w:val="90"/>
        </w:trPr>
        <w:tc>
          <w:tcPr>
            <w:tcW w:w="2404" w:type="dxa"/>
            <w:vMerge/>
            <w:tcBorders>
              <w:left w:val="nil"/>
              <w:right w:val="nil"/>
            </w:tcBorders>
          </w:tcPr>
          <w:p w14:paraId="5A641BA2" w14:textId="77777777" w:rsidR="000D42E2" w:rsidRPr="00384F40" w:rsidRDefault="000D42E2" w:rsidP="000D42E2">
            <w:pPr>
              <w:widowControl/>
              <w:spacing w:after="160" w:line="259" w:lineRule="auto"/>
              <w:rPr>
                <w:b/>
              </w:rPr>
            </w:pPr>
          </w:p>
        </w:tc>
        <w:tc>
          <w:tcPr>
            <w:tcW w:w="6633" w:type="dxa"/>
            <w:tcBorders>
              <w:left w:val="nil"/>
              <w:right w:val="nil"/>
            </w:tcBorders>
          </w:tcPr>
          <w:p w14:paraId="103CD2B9" w14:textId="53E7BC62" w:rsidR="000D42E2" w:rsidRPr="00110F03" w:rsidRDefault="000D42E2" w:rsidP="000D42E2">
            <w:pPr>
              <w:widowControl/>
              <w:spacing w:line="259" w:lineRule="auto"/>
            </w:pPr>
            <w:r w:rsidRPr="001B25D9">
              <w:rPr>
                <w:b/>
              </w:rPr>
              <w:t xml:space="preserve">Part </w:t>
            </w:r>
            <w:r w:rsidR="008C2A04">
              <w:rPr>
                <w:b/>
              </w:rPr>
              <w:t>2</w:t>
            </w:r>
            <w:r w:rsidRPr="001B25D9">
              <w:rPr>
                <w:b/>
              </w:rPr>
              <w:t xml:space="preserve">: </w:t>
            </w:r>
            <w:r w:rsidR="00875968">
              <w:rPr>
                <w:b/>
              </w:rPr>
              <w:t xml:space="preserve">Complete </w:t>
            </w:r>
            <w:r w:rsidR="008C2A04">
              <w:rPr>
                <w:b/>
              </w:rPr>
              <w:t>their presentations</w:t>
            </w:r>
          </w:p>
          <w:p w14:paraId="453A37CB" w14:textId="44296A80" w:rsidR="008C2A04" w:rsidRDefault="00B06A21" w:rsidP="008C2A04">
            <w:r>
              <w:t>Student</w:t>
            </w:r>
            <w:r w:rsidR="00074D12">
              <w:t xml:space="preserve"> </w:t>
            </w:r>
            <w:r w:rsidR="008C2A04">
              <w:t>groups</w:t>
            </w:r>
            <w:r>
              <w:t xml:space="preserve"> </w:t>
            </w:r>
            <w:r w:rsidR="008C2A04">
              <w:t>are provided with time and support to fully complete</w:t>
            </w:r>
            <w:r w:rsidR="006F19C6">
              <w:t xml:space="preserve"> their presentations and </w:t>
            </w:r>
            <w:proofErr w:type="spellStart"/>
            <w:r w:rsidR="006F19C6">
              <w:t>practise</w:t>
            </w:r>
            <w:proofErr w:type="spellEnd"/>
            <w:r w:rsidR="008C2A04">
              <w:t xml:space="preserve"> until they feel confident to proceed to a more public display and presentation</w:t>
            </w:r>
            <w:r>
              <w:t>.</w:t>
            </w:r>
            <w:r w:rsidR="008C2A04">
              <w:t xml:space="preserve"> </w:t>
            </w:r>
          </w:p>
          <w:p w14:paraId="4D850EC9" w14:textId="692FE6DF" w:rsidR="000D42E2" w:rsidRPr="00F54FAD" w:rsidRDefault="008C2A04" w:rsidP="008C2A04">
            <w:r>
              <w:t>Only after students are at that stage should the final date be set for the Learning Symposium to ensure its success</w:t>
            </w:r>
            <w:r w:rsidR="00E5731E">
              <w:t>.</w:t>
            </w:r>
            <w:r w:rsidR="00B06A21">
              <w:t xml:space="preserve"> </w:t>
            </w:r>
          </w:p>
        </w:tc>
      </w:tr>
      <w:tr w:rsidR="00205359" w:rsidRPr="00384F40" w14:paraId="0BA95757" w14:textId="77777777" w:rsidTr="00B91180">
        <w:trPr>
          <w:trHeight w:val="90"/>
        </w:trPr>
        <w:tc>
          <w:tcPr>
            <w:tcW w:w="2404" w:type="dxa"/>
            <w:vMerge/>
            <w:tcBorders>
              <w:left w:val="nil"/>
              <w:right w:val="nil"/>
            </w:tcBorders>
          </w:tcPr>
          <w:p w14:paraId="665F1478" w14:textId="77777777" w:rsidR="000D42E2" w:rsidRPr="00384F40" w:rsidRDefault="000D42E2" w:rsidP="000D42E2">
            <w:pPr>
              <w:widowControl/>
              <w:spacing w:after="160" w:line="259" w:lineRule="auto"/>
              <w:rPr>
                <w:b/>
              </w:rPr>
            </w:pPr>
          </w:p>
        </w:tc>
        <w:tc>
          <w:tcPr>
            <w:tcW w:w="6633" w:type="dxa"/>
            <w:tcBorders>
              <w:left w:val="nil"/>
              <w:right w:val="nil"/>
            </w:tcBorders>
          </w:tcPr>
          <w:p w14:paraId="5B80DA5A" w14:textId="7214BEB4" w:rsidR="000D42E2" w:rsidRDefault="000D42E2" w:rsidP="000D42E2">
            <w:pPr>
              <w:widowControl/>
              <w:spacing w:line="259" w:lineRule="auto"/>
              <w:rPr>
                <w:b/>
              </w:rPr>
            </w:pPr>
            <w:r w:rsidRPr="001B25D9">
              <w:rPr>
                <w:b/>
              </w:rPr>
              <w:t xml:space="preserve">Part </w:t>
            </w:r>
            <w:r w:rsidR="008C2A04">
              <w:rPr>
                <w:b/>
              </w:rPr>
              <w:t>3</w:t>
            </w:r>
            <w:r w:rsidRPr="001B25D9">
              <w:rPr>
                <w:b/>
              </w:rPr>
              <w:t xml:space="preserve">: </w:t>
            </w:r>
            <w:r w:rsidR="008C2A04">
              <w:rPr>
                <w:b/>
              </w:rPr>
              <w:t>Planning the Learning S</w:t>
            </w:r>
            <w:r w:rsidR="00797A97">
              <w:rPr>
                <w:b/>
              </w:rPr>
              <w:t>ymposium</w:t>
            </w:r>
          </w:p>
          <w:p w14:paraId="116F986F" w14:textId="6656C6D0" w:rsidR="000F401B" w:rsidRDefault="00875968" w:rsidP="000F401B">
            <w:r>
              <w:rPr>
                <w:lang w:val="en-GB"/>
              </w:rPr>
              <w:t xml:space="preserve">With teacher support, </w:t>
            </w:r>
            <w:r>
              <w:t>s</w:t>
            </w:r>
            <w:r w:rsidR="000F401B" w:rsidRPr="007A5FD3">
              <w:t xml:space="preserve">tudents identify where they want to hold the </w:t>
            </w:r>
            <w:r w:rsidR="00074D12">
              <w:t>L</w:t>
            </w:r>
            <w:r w:rsidR="000F401B">
              <w:t xml:space="preserve">earning </w:t>
            </w:r>
            <w:r w:rsidR="00074D12">
              <w:t>S</w:t>
            </w:r>
            <w:r w:rsidR="000F401B">
              <w:t xml:space="preserve">ymposium and </w:t>
            </w:r>
            <w:r w:rsidR="000F401B" w:rsidRPr="007A5FD3">
              <w:t xml:space="preserve">how they </w:t>
            </w:r>
            <w:r w:rsidR="000F401B">
              <w:t>plan</w:t>
            </w:r>
            <w:r w:rsidR="000F401B" w:rsidRPr="007A5FD3">
              <w:t xml:space="preserve"> to set up their space.</w:t>
            </w:r>
          </w:p>
          <w:p w14:paraId="3F2B7F9B" w14:textId="7C2E81B4" w:rsidR="0009535D" w:rsidRDefault="0009535D" w:rsidP="0009535D">
            <w:pPr>
              <w:widowControl/>
            </w:pPr>
            <w:r>
              <w:t>As a class</w:t>
            </w:r>
            <w:r w:rsidR="00577B70">
              <w:t>,</w:t>
            </w:r>
            <w:r>
              <w:t xml:space="preserve"> lead a discussion in which the details of the Symposium can be planned. Questions to be resolved as part of this process include:</w:t>
            </w:r>
          </w:p>
          <w:p w14:paraId="02CB32F5" w14:textId="1F32E0C9" w:rsidR="0009535D" w:rsidRPr="001D7584" w:rsidRDefault="00514E32" w:rsidP="001E6046">
            <w:pPr>
              <w:pStyle w:val="Default"/>
              <w:numPr>
                <w:ilvl w:val="0"/>
                <w:numId w:val="17"/>
              </w:numPr>
              <w:spacing w:before="60" w:after="60"/>
            </w:pPr>
            <w:r w:rsidRPr="00834F63">
              <w:rPr>
                <w:noProof/>
                <w:lang w:eastAsia="en-AU"/>
              </w:rPr>
              <w:drawing>
                <wp:anchor distT="0" distB="0" distL="114300" distR="114300" simplePos="0" relativeHeight="252195840" behindDoc="0" locked="0" layoutInCell="1" allowOverlap="1" wp14:anchorId="419A0922" wp14:editId="507D4F1D">
                  <wp:simplePos x="0" y="0"/>
                  <wp:positionH relativeFrom="column">
                    <wp:posOffset>-316209</wp:posOffset>
                  </wp:positionH>
                  <wp:positionV relativeFrom="paragraph">
                    <wp:posOffset>18831</wp:posOffset>
                  </wp:positionV>
                  <wp:extent cx="359410" cy="359410"/>
                  <wp:effectExtent l="0" t="0" r="2540" b="254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359410" cy="3594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9535D" w:rsidRPr="001D7584">
              <w:rPr>
                <w:rFonts w:ascii="Century Gothic" w:hAnsi="Century Gothic" w:cstheme="minorBidi"/>
                <w:color w:val="auto"/>
                <w:sz w:val="22"/>
                <w:szCs w:val="22"/>
              </w:rPr>
              <w:t>When will it be held</w:t>
            </w:r>
            <w:r w:rsidR="0009535D">
              <w:rPr>
                <w:rFonts w:ascii="Century Gothic" w:hAnsi="Century Gothic" w:cstheme="minorBidi"/>
                <w:color w:val="auto"/>
                <w:sz w:val="22"/>
                <w:szCs w:val="22"/>
              </w:rPr>
              <w:t>, and for how long should it last</w:t>
            </w:r>
            <w:r w:rsidR="0009535D" w:rsidRPr="001D7584">
              <w:rPr>
                <w:rFonts w:ascii="Century Gothic" w:hAnsi="Century Gothic" w:cstheme="minorBidi"/>
                <w:color w:val="auto"/>
                <w:sz w:val="22"/>
                <w:szCs w:val="22"/>
              </w:rPr>
              <w:t>?</w:t>
            </w:r>
          </w:p>
          <w:p w14:paraId="0535C031" w14:textId="028D9AB6" w:rsidR="00875968" w:rsidRPr="00A91BD0" w:rsidRDefault="00875968" w:rsidP="001E6046">
            <w:pPr>
              <w:pStyle w:val="Default"/>
              <w:numPr>
                <w:ilvl w:val="0"/>
                <w:numId w:val="17"/>
              </w:numPr>
              <w:spacing w:before="60" w:after="60"/>
            </w:pPr>
            <w:r w:rsidRPr="00253A1A">
              <w:rPr>
                <w:rFonts w:ascii="Century Gothic" w:hAnsi="Century Gothic" w:cstheme="minorBidi"/>
                <w:color w:val="auto"/>
                <w:sz w:val="22"/>
                <w:szCs w:val="22"/>
              </w:rPr>
              <w:t>How many different displays</w:t>
            </w:r>
            <w:r>
              <w:rPr>
                <w:rFonts w:ascii="Century Gothic" w:hAnsi="Century Gothic" w:cstheme="minorBidi"/>
                <w:color w:val="auto"/>
                <w:sz w:val="22"/>
                <w:szCs w:val="22"/>
              </w:rPr>
              <w:t>/presentations</w:t>
            </w:r>
            <w:r w:rsidRPr="00253A1A">
              <w:rPr>
                <w:rFonts w:ascii="Century Gothic" w:hAnsi="Century Gothic" w:cstheme="minorBidi"/>
                <w:color w:val="auto"/>
                <w:sz w:val="22"/>
                <w:szCs w:val="22"/>
              </w:rPr>
              <w:t xml:space="preserve"> will there be?</w:t>
            </w:r>
            <w:r>
              <w:rPr>
                <w:rFonts w:ascii="Century Gothic" w:hAnsi="Century Gothic" w:cstheme="minorBidi"/>
                <w:color w:val="auto"/>
                <w:sz w:val="22"/>
                <w:szCs w:val="22"/>
              </w:rPr>
              <w:t xml:space="preserve"> How much space will we need for our displays?</w:t>
            </w:r>
            <w:r w:rsidRPr="00253A1A">
              <w:rPr>
                <w:rFonts w:ascii="Century Gothic" w:hAnsi="Century Gothic" w:cstheme="minorBidi"/>
                <w:color w:val="auto"/>
                <w:sz w:val="22"/>
                <w:szCs w:val="22"/>
              </w:rPr>
              <w:t xml:space="preserve"> </w:t>
            </w:r>
          </w:p>
          <w:p w14:paraId="486E85B8" w14:textId="5C54FB27" w:rsidR="0009535D" w:rsidRPr="000F756D" w:rsidRDefault="0009535D" w:rsidP="001E6046">
            <w:pPr>
              <w:pStyle w:val="Default"/>
              <w:numPr>
                <w:ilvl w:val="0"/>
                <w:numId w:val="17"/>
              </w:numPr>
              <w:spacing w:before="60" w:after="60"/>
            </w:pPr>
            <w:r w:rsidRPr="001D7584">
              <w:rPr>
                <w:rFonts w:ascii="Century Gothic" w:hAnsi="Century Gothic" w:cstheme="minorBidi"/>
                <w:color w:val="auto"/>
                <w:sz w:val="22"/>
                <w:szCs w:val="22"/>
              </w:rPr>
              <w:t>Where will we hold it?</w:t>
            </w:r>
            <w:r>
              <w:rPr>
                <w:rFonts w:ascii="Century Gothic" w:hAnsi="Century Gothic" w:cstheme="minorBidi"/>
                <w:color w:val="auto"/>
                <w:sz w:val="22"/>
                <w:szCs w:val="22"/>
              </w:rPr>
              <w:t xml:space="preserve"> How </w:t>
            </w:r>
            <w:r w:rsidR="00875968">
              <w:rPr>
                <w:rFonts w:ascii="Century Gothic" w:hAnsi="Century Gothic" w:cstheme="minorBidi"/>
                <w:color w:val="auto"/>
                <w:sz w:val="22"/>
                <w:szCs w:val="22"/>
              </w:rPr>
              <w:t xml:space="preserve">big is the venue? How </w:t>
            </w:r>
            <w:r>
              <w:rPr>
                <w:rFonts w:ascii="Century Gothic" w:hAnsi="Century Gothic" w:cstheme="minorBidi"/>
                <w:color w:val="auto"/>
                <w:sz w:val="22"/>
                <w:szCs w:val="22"/>
              </w:rPr>
              <w:t xml:space="preserve">many </w:t>
            </w:r>
            <w:r w:rsidR="00875968">
              <w:rPr>
                <w:rFonts w:ascii="Century Gothic" w:hAnsi="Century Gothic" w:cstheme="minorBidi"/>
                <w:color w:val="auto"/>
                <w:sz w:val="22"/>
                <w:szCs w:val="22"/>
              </w:rPr>
              <w:t>people can it hold</w:t>
            </w:r>
            <w:r>
              <w:rPr>
                <w:rFonts w:ascii="Century Gothic" w:hAnsi="Century Gothic" w:cstheme="minorBidi"/>
                <w:color w:val="auto"/>
                <w:sz w:val="22"/>
                <w:szCs w:val="22"/>
              </w:rPr>
              <w:t xml:space="preserve">? </w:t>
            </w:r>
          </w:p>
          <w:p w14:paraId="530CBDD6" w14:textId="3087C893" w:rsidR="0009535D" w:rsidRPr="000F756D" w:rsidRDefault="0009535D" w:rsidP="001E6046">
            <w:pPr>
              <w:pStyle w:val="Default"/>
              <w:numPr>
                <w:ilvl w:val="0"/>
                <w:numId w:val="17"/>
              </w:numPr>
              <w:spacing w:before="60" w:after="60"/>
            </w:pPr>
            <w:r w:rsidRPr="000F756D">
              <w:rPr>
                <w:rFonts w:ascii="Century Gothic" w:hAnsi="Century Gothic" w:cstheme="minorBidi"/>
                <w:color w:val="auto"/>
                <w:sz w:val="22"/>
                <w:szCs w:val="22"/>
              </w:rPr>
              <w:t xml:space="preserve">Should we send </w:t>
            </w:r>
            <w:r w:rsidR="006F19C6">
              <w:rPr>
                <w:rFonts w:ascii="Century Gothic" w:hAnsi="Century Gothic" w:cstheme="minorBidi"/>
                <w:color w:val="auto"/>
                <w:sz w:val="22"/>
                <w:szCs w:val="22"/>
              </w:rPr>
              <w:t>invitations or just advertise</w:t>
            </w:r>
            <w:r w:rsidRPr="000F756D">
              <w:rPr>
                <w:rFonts w:ascii="Century Gothic" w:hAnsi="Century Gothic" w:cstheme="minorBidi"/>
                <w:color w:val="auto"/>
                <w:sz w:val="22"/>
                <w:szCs w:val="22"/>
              </w:rPr>
              <w:t xml:space="preserve">? </w:t>
            </w:r>
            <w:r w:rsidR="00875968">
              <w:rPr>
                <w:rFonts w:ascii="Century Gothic" w:hAnsi="Century Gothic" w:cstheme="minorBidi"/>
                <w:color w:val="auto"/>
                <w:sz w:val="22"/>
                <w:szCs w:val="22"/>
              </w:rPr>
              <w:t xml:space="preserve">What different could that make? </w:t>
            </w:r>
          </w:p>
          <w:p w14:paraId="2ADB8AFE" w14:textId="53B5E759" w:rsidR="0009535D" w:rsidRPr="000F756D" w:rsidRDefault="006F19C6" w:rsidP="001E6046">
            <w:pPr>
              <w:pStyle w:val="Default"/>
              <w:numPr>
                <w:ilvl w:val="0"/>
                <w:numId w:val="17"/>
              </w:numPr>
              <w:spacing w:before="60" w:after="60"/>
            </w:pPr>
            <w:r>
              <w:rPr>
                <w:rFonts w:ascii="Century Gothic" w:hAnsi="Century Gothic" w:cstheme="minorBidi"/>
                <w:color w:val="auto"/>
                <w:sz w:val="22"/>
                <w:szCs w:val="22"/>
              </w:rPr>
              <w:t xml:space="preserve">How will we </w:t>
            </w:r>
            <w:proofErr w:type="spellStart"/>
            <w:r>
              <w:rPr>
                <w:rFonts w:ascii="Century Gothic" w:hAnsi="Century Gothic" w:cstheme="minorBidi"/>
                <w:color w:val="auto"/>
                <w:sz w:val="22"/>
                <w:szCs w:val="22"/>
              </w:rPr>
              <w:t>organise</w:t>
            </w:r>
            <w:proofErr w:type="spellEnd"/>
            <w:r w:rsidR="0009535D" w:rsidRPr="001D7584">
              <w:rPr>
                <w:rFonts w:ascii="Century Gothic" w:hAnsi="Century Gothic" w:cstheme="minorBidi"/>
                <w:color w:val="auto"/>
                <w:sz w:val="22"/>
                <w:szCs w:val="22"/>
              </w:rPr>
              <w:t xml:space="preserve"> the space?</w:t>
            </w:r>
            <w:r w:rsidR="0009535D">
              <w:rPr>
                <w:rFonts w:ascii="Century Gothic" w:hAnsi="Century Gothic" w:cstheme="minorBidi"/>
                <w:color w:val="auto"/>
                <w:sz w:val="22"/>
                <w:szCs w:val="22"/>
              </w:rPr>
              <w:t xml:space="preserve"> Will we need tables and chairs?</w:t>
            </w:r>
            <w:r w:rsidR="0009535D" w:rsidRPr="00DB5920">
              <w:rPr>
                <w:rFonts w:ascii="Century Gothic" w:hAnsi="Century Gothic" w:cstheme="minorBidi"/>
                <w:color w:val="auto"/>
                <w:sz w:val="22"/>
                <w:szCs w:val="22"/>
              </w:rPr>
              <w:t xml:space="preserve"> What technology will we need on the day?</w:t>
            </w:r>
          </w:p>
          <w:p w14:paraId="436FFA5B" w14:textId="77777777" w:rsidR="0009535D" w:rsidRDefault="0009535D" w:rsidP="001E6046">
            <w:pPr>
              <w:pStyle w:val="Default"/>
              <w:numPr>
                <w:ilvl w:val="0"/>
                <w:numId w:val="17"/>
              </w:numPr>
              <w:spacing w:before="60" w:after="60"/>
            </w:pPr>
            <w:r w:rsidRPr="001D7584">
              <w:rPr>
                <w:rFonts w:ascii="Century Gothic" w:hAnsi="Century Gothic" w:cstheme="minorBidi"/>
                <w:color w:val="auto"/>
                <w:sz w:val="22"/>
                <w:szCs w:val="22"/>
              </w:rPr>
              <w:t>Will we provide any refreshments, and if so, how will we pay for them?</w:t>
            </w:r>
          </w:p>
          <w:p w14:paraId="39E444DC" w14:textId="77777777" w:rsidR="0009535D" w:rsidRPr="000F756D" w:rsidRDefault="0009535D" w:rsidP="001E6046">
            <w:pPr>
              <w:pStyle w:val="Default"/>
              <w:numPr>
                <w:ilvl w:val="0"/>
                <w:numId w:val="17"/>
              </w:numPr>
              <w:spacing w:before="60" w:after="60"/>
            </w:pPr>
            <w:r>
              <w:rPr>
                <w:rFonts w:ascii="Century Gothic" w:hAnsi="Century Gothic" w:cstheme="minorBidi"/>
                <w:color w:val="auto"/>
                <w:sz w:val="22"/>
                <w:szCs w:val="22"/>
              </w:rPr>
              <w:t>Do we need to have a ‘keynote speaker’ to set the scene for the day? Who could that be and what would we want them to talk about?</w:t>
            </w:r>
          </w:p>
          <w:p w14:paraId="0532708F" w14:textId="77777777" w:rsidR="0009535D" w:rsidRDefault="0009535D" w:rsidP="00A91BD0">
            <w:pPr>
              <w:spacing w:after="60"/>
            </w:pPr>
            <w:r>
              <w:t>With student input, create a timeline and tasks that need to be completed leading up to the Symposium.  Also, as a class, create a task sheet for the day to ensure it runs smoothly.</w:t>
            </w:r>
          </w:p>
          <w:p w14:paraId="36FDEB2F" w14:textId="2C474B02" w:rsidR="000F401B" w:rsidRPr="006F19C6" w:rsidRDefault="00875968" w:rsidP="006F19C6">
            <w:pPr>
              <w:spacing w:after="0"/>
            </w:pPr>
            <w:r>
              <w:t>Develop</w:t>
            </w:r>
            <w:r w:rsidR="000F401B" w:rsidRPr="007A5FD3">
              <w:t xml:space="preserve"> promotional material </w:t>
            </w:r>
            <w:r>
              <w:t>or in</w:t>
            </w:r>
            <w:r w:rsidR="006F19C6">
              <w:t>vitations.</w:t>
            </w:r>
          </w:p>
          <w:p w14:paraId="5DE1DC65" w14:textId="07F10633" w:rsidR="000F401B" w:rsidRDefault="000F401B" w:rsidP="000F401B">
            <w:pPr>
              <w:widowControl/>
            </w:pPr>
            <w:r w:rsidRPr="007A5FD3">
              <w:t>Encourage student</w:t>
            </w:r>
            <w:r>
              <w:t>s</w:t>
            </w:r>
            <w:r w:rsidRPr="007A5FD3">
              <w:t xml:space="preserve"> to be creative</w:t>
            </w:r>
            <w:r>
              <w:t>. P</w:t>
            </w:r>
            <w:r w:rsidRPr="007A5FD3">
              <w:t xml:space="preserve">romotional materials </w:t>
            </w:r>
            <w:r w:rsidR="00875968">
              <w:t xml:space="preserve">or invitations </w:t>
            </w:r>
            <w:r w:rsidRPr="007A5FD3">
              <w:t xml:space="preserve">can be </w:t>
            </w:r>
            <w:r>
              <w:t>designed</w:t>
            </w:r>
            <w:r w:rsidRPr="007A5FD3">
              <w:t xml:space="preserve"> </w:t>
            </w:r>
            <w:r>
              <w:t xml:space="preserve">using graphic design </w:t>
            </w:r>
            <w:r w:rsidRPr="007A5FD3">
              <w:t>software</w:t>
            </w:r>
            <w:r>
              <w:t xml:space="preserve"> such as </w:t>
            </w:r>
            <w:proofErr w:type="spellStart"/>
            <w:r w:rsidRPr="007A5FD3">
              <w:rPr>
                <w:i/>
              </w:rPr>
              <w:t>Canva</w:t>
            </w:r>
            <w:proofErr w:type="spellEnd"/>
            <w:r w:rsidRPr="007A5FD3">
              <w:rPr>
                <w:i/>
              </w:rPr>
              <w:t xml:space="preserve">, </w:t>
            </w:r>
            <w:r>
              <w:rPr>
                <w:i/>
              </w:rPr>
              <w:t xml:space="preserve">Microsoft </w:t>
            </w:r>
            <w:r w:rsidRPr="007A5FD3">
              <w:rPr>
                <w:i/>
              </w:rPr>
              <w:t xml:space="preserve">Word </w:t>
            </w:r>
            <w:r w:rsidRPr="007A5FD3">
              <w:t xml:space="preserve">or </w:t>
            </w:r>
            <w:r w:rsidRPr="007A5FD3">
              <w:rPr>
                <w:i/>
              </w:rPr>
              <w:t>Pages</w:t>
            </w:r>
            <w:r w:rsidRPr="007A5FD3">
              <w:t>.</w:t>
            </w:r>
          </w:p>
          <w:p w14:paraId="68A13634" w14:textId="1B6D8CBA" w:rsidR="00853A4A" w:rsidRPr="00EF4112" w:rsidRDefault="00875968" w:rsidP="00FD275A">
            <w:pPr>
              <w:spacing w:before="240" w:after="240"/>
            </w:pPr>
            <w:r w:rsidRPr="00AB2D55">
              <w:lastRenderedPageBreak/>
              <w:t>Engage students at every stage of the planning, accepting their suggestions as appropriate</w:t>
            </w:r>
            <w:r>
              <w:t>.</w:t>
            </w:r>
          </w:p>
        </w:tc>
      </w:tr>
      <w:tr w:rsidR="00EF4112" w:rsidRPr="00384F40" w14:paraId="63E6B552" w14:textId="77777777" w:rsidTr="00B91180">
        <w:trPr>
          <w:trHeight w:val="90"/>
        </w:trPr>
        <w:tc>
          <w:tcPr>
            <w:tcW w:w="2404" w:type="dxa"/>
            <w:vMerge/>
            <w:tcBorders>
              <w:left w:val="nil"/>
              <w:right w:val="nil"/>
            </w:tcBorders>
          </w:tcPr>
          <w:p w14:paraId="341B3CD5" w14:textId="77777777" w:rsidR="00EF4112" w:rsidRPr="00384F40" w:rsidRDefault="00EF4112" w:rsidP="000D42E2">
            <w:pPr>
              <w:widowControl/>
              <w:spacing w:after="160" w:line="259" w:lineRule="auto"/>
              <w:rPr>
                <w:b/>
              </w:rPr>
            </w:pPr>
          </w:p>
        </w:tc>
        <w:tc>
          <w:tcPr>
            <w:tcW w:w="6633" w:type="dxa"/>
            <w:tcBorders>
              <w:left w:val="nil"/>
              <w:right w:val="nil"/>
            </w:tcBorders>
          </w:tcPr>
          <w:p w14:paraId="1AF48C03" w14:textId="77777777" w:rsidR="00EF4112" w:rsidRDefault="00EF4112" w:rsidP="00EF4112">
            <w:pPr>
              <w:widowControl/>
              <w:rPr>
                <w:b/>
              </w:rPr>
            </w:pPr>
            <w:r>
              <w:rPr>
                <w:b/>
              </w:rPr>
              <w:t>Part 4: Planning for evaluation</w:t>
            </w:r>
          </w:p>
          <w:p w14:paraId="32AC0C7F" w14:textId="77777777" w:rsidR="00EF4112" w:rsidRDefault="00EF4112" w:rsidP="00EF4112">
            <w:r>
              <w:t>Discuss with the class how they could find out whether the Symposium was successful and what ‘successful’ means. Does it mean that everyone had an enjoyable day, or does it mean, will people change their ‘waste’ habits as a result of seeing and hearing the presentations?</w:t>
            </w:r>
          </w:p>
          <w:p w14:paraId="0D682537" w14:textId="77777777" w:rsidR="00EF4112" w:rsidRDefault="00EF4112" w:rsidP="00EF4112">
            <w:r w:rsidRPr="00834F63">
              <w:rPr>
                <w:noProof/>
                <w:lang w:eastAsia="en-AU"/>
              </w:rPr>
              <w:drawing>
                <wp:anchor distT="0" distB="0" distL="114300" distR="114300" simplePos="0" relativeHeight="252212224" behindDoc="0" locked="0" layoutInCell="1" allowOverlap="1" wp14:anchorId="76E69AEA" wp14:editId="478D01C3">
                  <wp:simplePos x="0" y="0"/>
                  <wp:positionH relativeFrom="column">
                    <wp:posOffset>-316208</wp:posOffset>
                  </wp:positionH>
                  <wp:positionV relativeFrom="paragraph">
                    <wp:posOffset>1017270</wp:posOffset>
                  </wp:positionV>
                  <wp:extent cx="359410" cy="359410"/>
                  <wp:effectExtent l="0" t="0" r="2540" b="254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359410" cy="359410"/>
                          </a:xfrm>
                          <a:prstGeom prst="rect">
                            <a:avLst/>
                          </a:prstGeom>
                          <a:noFill/>
                          <a:ln>
                            <a:noFill/>
                          </a:ln>
                        </pic:spPr>
                      </pic:pic>
                    </a:graphicData>
                  </a:graphic>
                  <wp14:sizeRelH relativeFrom="margin">
                    <wp14:pctWidth>0</wp14:pctWidth>
                  </wp14:sizeRelH>
                  <wp14:sizeRelV relativeFrom="margin">
                    <wp14:pctHeight>0</wp14:pctHeight>
                  </wp14:sizeRelV>
                </wp:anchor>
              </w:drawing>
            </w:r>
            <w:r>
              <w:t>Students are asked to design a simple feedback questionnaire that visitors to the symposium can complete on the day to obtain data that tells them how likely it is that at least some families will change waste habits for the better. Questions could include:</w:t>
            </w:r>
          </w:p>
          <w:p w14:paraId="6F686C3B" w14:textId="77777777" w:rsidR="00EF4112" w:rsidRPr="00594D4F" w:rsidRDefault="00EF4112" w:rsidP="001E6046">
            <w:pPr>
              <w:pStyle w:val="Default"/>
              <w:numPr>
                <w:ilvl w:val="0"/>
                <w:numId w:val="17"/>
              </w:numPr>
              <w:spacing w:before="60" w:after="60"/>
            </w:pPr>
            <w:r w:rsidRPr="00594D4F">
              <w:rPr>
                <w:rFonts w:ascii="Century Gothic" w:hAnsi="Century Gothic" w:cstheme="minorBidi"/>
                <w:color w:val="auto"/>
                <w:sz w:val="22"/>
                <w:szCs w:val="22"/>
              </w:rPr>
              <w:t>Did you learn anything new from the presentations?</w:t>
            </w:r>
          </w:p>
          <w:p w14:paraId="140D134D" w14:textId="77777777" w:rsidR="00EF4112" w:rsidRPr="00594D4F" w:rsidRDefault="00EF4112" w:rsidP="001E6046">
            <w:pPr>
              <w:pStyle w:val="Default"/>
              <w:numPr>
                <w:ilvl w:val="0"/>
                <w:numId w:val="17"/>
              </w:numPr>
              <w:spacing w:before="60" w:after="60"/>
            </w:pPr>
            <w:r w:rsidRPr="00594D4F">
              <w:rPr>
                <w:rFonts w:ascii="Century Gothic" w:hAnsi="Century Gothic" w:cstheme="minorBidi"/>
                <w:color w:val="auto"/>
                <w:sz w:val="22"/>
                <w:szCs w:val="22"/>
              </w:rPr>
              <w:t>If yes, what was one thing you learned?</w:t>
            </w:r>
          </w:p>
          <w:p w14:paraId="54AA3695" w14:textId="77777777" w:rsidR="00EF4112" w:rsidRPr="00594D4F" w:rsidRDefault="00EF4112" w:rsidP="001E6046">
            <w:pPr>
              <w:pStyle w:val="Default"/>
              <w:numPr>
                <w:ilvl w:val="0"/>
                <w:numId w:val="17"/>
              </w:numPr>
              <w:spacing w:before="60" w:after="60"/>
            </w:pPr>
            <w:r w:rsidRPr="00594D4F">
              <w:rPr>
                <w:rFonts w:ascii="Century Gothic" w:hAnsi="Century Gothic" w:cstheme="minorBidi"/>
                <w:color w:val="auto"/>
                <w:sz w:val="22"/>
                <w:szCs w:val="22"/>
              </w:rPr>
              <w:t xml:space="preserve">How </w:t>
            </w:r>
            <w:r>
              <w:rPr>
                <w:rFonts w:ascii="Century Gothic" w:hAnsi="Century Gothic" w:cstheme="minorBidi"/>
                <w:color w:val="auto"/>
                <w:sz w:val="22"/>
                <w:szCs w:val="22"/>
              </w:rPr>
              <w:t>likely are you to change your behavior</w:t>
            </w:r>
            <w:r w:rsidRPr="00594D4F">
              <w:rPr>
                <w:rFonts w:ascii="Century Gothic" w:hAnsi="Century Gothic" w:cstheme="minorBidi"/>
                <w:color w:val="auto"/>
                <w:sz w:val="22"/>
                <w:szCs w:val="22"/>
              </w:rPr>
              <w:t xml:space="preserve">? </w:t>
            </w:r>
          </w:p>
          <w:p w14:paraId="20FCC228" w14:textId="77777777" w:rsidR="00EF4112" w:rsidRPr="00594D4F" w:rsidRDefault="00EF4112" w:rsidP="001E6046">
            <w:pPr>
              <w:pStyle w:val="Default"/>
              <w:numPr>
                <w:ilvl w:val="0"/>
                <w:numId w:val="17"/>
              </w:numPr>
              <w:spacing w:before="60" w:after="60"/>
            </w:pPr>
            <w:r>
              <w:rPr>
                <w:rFonts w:ascii="Century Gothic" w:hAnsi="Century Gothic" w:cstheme="minorBidi"/>
                <w:color w:val="auto"/>
                <w:sz w:val="22"/>
                <w:szCs w:val="22"/>
              </w:rPr>
              <w:t xml:space="preserve">If the answers to the above </w:t>
            </w:r>
            <w:r w:rsidRPr="00594D4F">
              <w:rPr>
                <w:rFonts w:ascii="Century Gothic" w:hAnsi="Century Gothic" w:cstheme="minorBidi"/>
                <w:color w:val="auto"/>
                <w:sz w:val="22"/>
                <w:szCs w:val="22"/>
              </w:rPr>
              <w:t>question</w:t>
            </w:r>
            <w:r>
              <w:rPr>
                <w:rFonts w:ascii="Century Gothic" w:hAnsi="Century Gothic" w:cstheme="minorBidi"/>
                <w:color w:val="auto"/>
                <w:sz w:val="22"/>
                <w:szCs w:val="22"/>
              </w:rPr>
              <w:t xml:space="preserve"> is</w:t>
            </w:r>
            <w:r w:rsidRPr="00594D4F">
              <w:rPr>
                <w:rFonts w:ascii="Century Gothic" w:hAnsi="Century Gothic" w:cstheme="minorBidi"/>
                <w:color w:val="auto"/>
                <w:sz w:val="22"/>
                <w:szCs w:val="22"/>
              </w:rPr>
              <w:t xml:space="preserve"> ‘not at all likely’ please say why? </w:t>
            </w:r>
          </w:p>
          <w:p w14:paraId="13F97413" w14:textId="1BB12BB6" w:rsidR="00EF4112" w:rsidRPr="001B25D9" w:rsidRDefault="00EF4112" w:rsidP="00FD275A">
            <w:pPr>
              <w:widowControl/>
              <w:spacing w:after="240" w:line="259" w:lineRule="auto"/>
              <w:rPr>
                <w:b/>
              </w:rPr>
            </w:pPr>
            <w:r>
              <w:t>Consider having ‘roving reporters’ recording short interviews with visitors, asking similar questions. Consider how the feedback questionnaire will be administered, a poll everywhere app could be a digital option.</w:t>
            </w:r>
          </w:p>
        </w:tc>
      </w:tr>
      <w:tr w:rsidR="00EF4112" w:rsidRPr="00384F40" w14:paraId="0995631E" w14:textId="77777777" w:rsidTr="00EF4112">
        <w:trPr>
          <w:trHeight w:val="90"/>
        </w:trPr>
        <w:tc>
          <w:tcPr>
            <w:tcW w:w="2404" w:type="dxa"/>
            <w:vMerge/>
            <w:tcBorders>
              <w:left w:val="nil"/>
              <w:bottom w:val="nil"/>
              <w:right w:val="nil"/>
            </w:tcBorders>
          </w:tcPr>
          <w:p w14:paraId="14102D2A" w14:textId="77777777" w:rsidR="00EF4112" w:rsidRPr="00384F40" w:rsidRDefault="00EF4112" w:rsidP="000D42E2">
            <w:pPr>
              <w:widowControl/>
              <w:spacing w:after="160" w:line="259" w:lineRule="auto"/>
              <w:rPr>
                <w:b/>
              </w:rPr>
            </w:pPr>
          </w:p>
        </w:tc>
        <w:tc>
          <w:tcPr>
            <w:tcW w:w="6633" w:type="dxa"/>
            <w:tcBorders>
              <w:left w:val="nil"/>
              <w:right w:val="nil"/>
            </w:tcBorders>
          </w:tcPr>
          <w:p w14:paraId="7E5CAEBC" w14:textId="77777777" w:rsidR="00EF4112" w:rsidRDefault="00EF4112" w:rsidP="00EF4112">
            <w:pPr>
              <w:rPr>
                <w:b/>
                <w:bCs/>
              </w:rPr>
            </w:pPr>
            <w:r>
              <w:rPr>
                <w:b/>
                <w:bCs/>
              </w:rPr>
              <w:t>Part 5 Conducting the Symposium</w:t>
            </w:r>
          </w:p>
          <w:p w14:paraId="44A86AD1" w14:textId="77777777" w:rsidR="00EF4112" w:rsidRDefault="00EF4112" w:rsidP="00EF4112">
            <w:pPr>
              <w:rPr>
                <w:color w:val="000000" w:themeColor="text1"/>
              </w:rPr>
            </w:pPr>
            <w:r>
              <w:rPr>
                <w:color w:val="000000" w:themeColor="text1"/>
              </w:rPr>
              <w:t xml:space="preserve">Ensure digital equipment is charged and loaded with appropriate apps as needed, and tested before the day.  Arrange displays using parent help if required. </w:t>
            </w:r>
          </w:p>
          <w:p w14:paraId="0C16ABF8" w14:textId="77777777" w:rsidR="00EF4112" w:rsidRDefault="00EF4112" w:rsidP="00EF4112">
            <w:r>
              <w:t>Arrange for photos and/or a video to be taken on the day to be reviewed back in class.</w:t>
            </w:r>
          </w:p>
          <w:p w14:paraId="5CD00CFA" w14:textId="28C092FC" w:rsidR="00EF4112" w:rsidRPr="008D4D9D" w:rsidRDefault="00EF4112" w:rsidP="00EF4112">
            <w:pPr>
              <w:widowControl/>
              <w:spacing w:after="0"/>
              <w:rPr>
                <w:lang w:val="en-GB"/>
              </w:rPr>
            </w:pPr>
            <w:r w:rsidRPr="007A5FD3">
              <w:t>Student</w:t>
            </w:r>
            <w:r>
              <w:t>s</w:t>
            </w:r>
            <w:r w:rsidRPr="007A5FD3">
              <w:t xml:space="preserve"> make their presentations to the audience.</w:t>
            </w:r>
            <w:r>
              <w:t xml:space="preserve"> </w:t>
            </w:r>
            <w:r w:rsidRPr="007A5FD3">
              <w:t>Following the presentations, participa</w:t>
            </w:r>
            <w:r>
              <w:t>nts are encouraged to engage</w:t>
            </w:r>
            <w:r w:rsidRPr="007A5FD3">
              <w:t xml:space="preserve"> student</w:t>
            </w:r>
            <w:r>
              <w:t>s</w:t>
            </w:r>
            <w:r w:rsidRPr="007A5FD3">
              <w:t xml:space="preserve"> with question</w:t>
            </w:r>
            <w:r>
              <w:t>s</w:t>
            </w:r>
            <w:r w:rsidRPr="007A5FD3">
              <w:t xml:space="preserve"> </w:t>
            </w:r>
            <w:r>
              <w:t>about</w:t>
            </w:r>
            <w:r w:rsidRPr="007A5FD3">
              <w:t xml:space="preserve"> their </w:t>
            </w:r>
            <w:r>
              <w:t>findings and suggestions.</w:t>
            </w:r>
            <w:r w:rsidRPr="007A5FD3">
              <w:t xml:space="preserve"> </w:t>
            </w:r>
            <w:r w:rsidR="00FD4B4E">
              <w:t xml:space="preserve">Polling apps such as Poll Everywhere, </w:t>
            </w:r>
            <w:proofErr w:type="spellStart"/>
            <w:r w:rsidR="00FD4B4E">
              <w:t>Mentimeter</w:t>
            </w:r>
            <w:proofErr w:type="spellEnd"/>
            <w:r w:rsidR="00FD4B4E">
              <w:t xml:space="preserve"> and Ask the room provide quick and easy feedback from presentation audiences.</w:t>
            </w:r>
          </w:p>
          <w:p w14:paraId="4BA16465" w14:textId="348EC264" w:rsidR="00EF4112" w:rsidRDefault="00EF4112" w:rsidP="00EF4112">
            <w:pPr>
              <w:widowControl/>
              <w:spacing w:line="259" w:lineRule="auto"/>
              <w:rPr>
                <w:b/>
              </w:rPr>
            </w:pPr>
            <w:r>
              <w:t xml:space="preserve">Following the Symposium, students may like to share their presentations </w:t>
            </w:r>
            <w:r>
              <w:rPr>
                <w:lang w:val="en-GB"/>
              </w:rPr>
              <w:t xml:space="preserve">more broadly using a </w:t>
            </w:r>
            <w:r w:rsidRPr="00395955">
              <w:rPr>
                <w:lang w:val="en-GB"/>
              </w:rPr>
              <w:t>chosen fo</w:t>
            </w:r>
            <w:r>
              <w:rPr>
                <w:lang w:val="en-GB"/>
              </w:rPr>
              <w:t>rum (</w:t>
            </w:r>
            <w:proofErr w:type="spellStart"/>
            <w:r>
              <w:rPr>
                <w:lang w:val="en-GB"/>
              </w:rPr>
              <w:t>eg</w:t>
            </w:r>
            <w:proofErr w:type="spellEnd"/>
            <w:r>
              <w:rPr>
                <w:lang w:val="en-GB"/>
              </w:rPr>
              <w:t xml:space="preserve"> </w:t>
            </w:r>
            <w:r w:rsidRPr="007D191B">
              <w:rPr>
                <w:i/>
                <w:lang w:val="en-GB"/>
              </w:rPr>
              <w:t>Connect,</w:t>
            </w:r>
            <w:r>
              <w:rPr>
                <w:lang w:val="en-GB"/>
              </w:rPr>
              <w:t xml:space="preserve"> </w:t>
            </w:r>
            <w:r w:rsidRPr="00BF0D8F">
              <w:rPr>
                <w:i/>
                <w:lang w:val="en-GB"/>
              </w:rPr>
              <w:t>Seesaw</w:t>
            </w:r>
            <w:r>
              <w:rPr>
                <w:lang w:val="en-GB"/>
              </w:rPr>
              <w:t xml:space="preserve">, </w:t>
            </w:r>
            <w:r w:rsidRPr="00BF0D8F">
              <w:rPr>
                <w:i/>
                <w:lang w:val="en-GB"/>
              </w:rPr>
              <w:t>Class Dojo</w:t>
            </w:r>
            <w:r>
              <w:rPr>
                <w:lang w:val="en-GB"/>
              </w:rPr>
              <w:t xml:space="preserve">, </w:t>
            </w:r>
            <w:r w:rsidRPr="00395955">
              <w:rPr>
                <w:lang w:val="en-GB"/>
              </w:rPr>
              <w:t>a class blog</w:t>
            </w:r>
            <w:r>
              <w:rPr>
                <w:lang w:val="en-GB"/>
              </w:rPr>
              <w:t xml:space="preserve">, </w:t>
            </w:r>
            <w:proofErr w:type="spellStart"/>
            <w:r>
              <w:rPr>
                <w:lang w:val="en-GB"/>
              </w:rPr>
              <w:t>etc</w:t>
            </w:r>
            <w:proofErr w:type="spellEnd"/>
            <w:r w:rsidRPr="00395955">
              <w:rPr>
                <w:lang w:val="en-GB"/>
              </w:rPr>
              <w:t>).</w:t>
            </w:r>
          </w:p>
        </w:tc>
      </w:tr>
      <w:tr w:rsidR="00205359" w:rsidRPr="00384F40" w14:paraId="1BB8C904" w14:textId="77777777" w:rsidTr="00EF4112">
        <w:trPr>
          <w:trHeight w:val="90"/>
        </w:trPr>
        <w:tc>
          <w:tcPr>
            <w:tcW w:w="2404" w:type="dxa"/>
            <w:vMerge/>
            <w:tcBorders>
              <w:left w:val="nil"/>
              <w:bottom w:val="nil"/>
              <w:right w:val="nil"/>
            </w:tcBorders>
          </w:tcPr>
          <w:p w14:paraId="7A884E0A" w14:textId="77777777" w:rsidR="000D42E2" w:rsidRPr="00384F40" w:rsidRDefault="000D42E2" w:rsidP="000D42E2">
            <w:pPr>
              <w:widowControl/>
              <w:spacing w:after="160" w:line="259" w:lineRule="auto"/>
              <w:rPr>
                <w:b/>
              </w:rPr>
            </w:pPr>
          </w:p>
        </w:tc>
        <w:tc>
          <w:tcPr>
            <w:tcW w:w="6633" w:type="dxa"/>
            <w:tcBorders>
              <w:left w:val="nil"/>
              <w:right w:val="nil"/>
            </w:tcBorders>
          </w:tcPr>
          <w:p w14:paraId="6E90029F" w14:textId="1F10C4B8" w:rsidR="000D42E2" w:rsidRDefault="000D42E2" w:rsidP="000D42E2">
            <w:pPr>
              <w:widowControl/>
              <w:spacing w:line="259" w:lineRule="auto"/>
              <w:rPr>
                <w:b/>
              </w:rPr>
            </w:pPr>
            <w:r>
              <w:rPr>
                <w:b/>
              </w:rPr>
              <w:t xml:space="preserve">Part </w:t>
            </w:r>
            <w:r w:rsidR="003E1782">
              <w:rPr>
                <w:b/>
              </w:rPr>
              <w:t>6</w:t>
            </w:r>
            <w:r>
              <w:rPr>
                <w:b/>
              </w:rPr>
              <w:t>: Reflection</w:t>
            </w:r>
            <w:r w:rsidR="00CB041B">
              <w:rPr>
                <w:b/>
              </w:rPr>
              <w:t xml:space="preserve"> and </w:t>
            </w:r>
            <w:r w:rsidR="008D4D9D">
              <w:rPr>
                <w:b/>
              </w:rPr>
              <w:t>journaling</w:t>
            </w:r>
          </w:p>
          <w:p w14:paraId="70D2DD2A" w14:textId="10E2F3B5" w:rsidR="00617C9B" w:rsidRDefault="000D42E2" w:rsidP="000818CF">
            <w:r w:rsidRPr="00FA13CC">
              <w:t xml:space="preserve">Students </w:t>
            </w:r>
            <w:r>
              <w:t xml:space="preserve">self-evaluate and reflect on </w:t>
            </w:r>
            <w:r w:rsidR="00440700">
              <w:t xml:space="preserve">the benefits of the </w:t>
            </w:r>
            <w:r w:rsidR="00617C9B">
              <w:t xml:space="preserve">Learning Symposium </w:t>
            </w:r>
            <w:r w:rsidR="00440700">
              <w:t xml:space="preserve">and their </w:t>
            </w:r>
            <w:r w:rsidR="00617C9B">
              <w:t>personal experiences in presenting to the audience</w:t>
            </w:r>
            <w:r w:rsidRPr="00FA13CC">
              <w:t>.</w:t>
            </w:r>
            <w:r>
              <w:t xml:space="preserve"> </w:t>
            </w:r>
            <w:r w:rsidR="00617C9B">
              <w:t xml:space="preserve">Assist students to collate the participants’ feedback sheets and consider whether or not they can consider the Symposium successful, based on that feedback. </w:t>
            </w:r>
          </w:p>
          <w:p w14:paraId="2F9F82CC" w14:textId="7E93D9CF" w:rsidR="002147F1" w:rsidRPr="00944D86" w:rsidRDefault="002147F1" w:rsidP="000818CF">
            <w:r>
              <w:t xml:space="preserve">Encourage students to reflect </w:t>
            </w:r>
            <w:r w:rsidR="00617C9B">
              <w:t>the total experience by asking</w:t>
            </w:r>
            <w:r>
              <w:t>:</w:t>
            </w:r>
          </w:p>
          <w:p w14:paraId="333680A1" w14:textId="2139A46D" w:rsidR="009C27E6" w:rsidRPr="000B4F57" w:rsidRDefault="009C27E6" w:rsidP="009D00BE">
            <w:pPr>
              <w:pStyle w:val="ListParagraph"/>
            </w:pPr>
            <w:r w:rsidRPr="00E5731E">
              <w:t xml:space="preserve">Three things </w:t>
            </w:r>
            <w:r w:rsidR="002147F1" w:rsidRPr="00933F69">
              <w:t xml:space="preserve">you </w:t>
            </w:r>
            <w:r w:rsidRPr="00933F69">
              <w:t xml:space="preserve">have </w:t>
            </w:r>
            <w:r w:rsidR="00D8431A" w:rsidRPr="00933F69">
              <w:t>learned</w:t>
            </w:r>
          </w:p>
          <w:p w14:paraId="1DD25A16" w14:textId="48A5E144" w:rsidR="002147F1" w:rsidRDefault="009C27E6" w:rsidP="002147F1">
            <w:pPr>
              <w:pStyle w:val="ListParagraph"/>
            </w:pPr>
            <w:r w:rsidRPr="00C31080">
              <w:t xml:space="preserve">Two things </w:t>
            </w:r>
            <w:r w:rsidR="00440700">
              <w:t xml:space="preserve">that challenged </w:t>
            </w:r>
            <w:r w:rsidR="002147F1">
              <w:t>you</w:t>
            </w:r>
          </w:p>
          <w:p w14:paraId="540346B9" w14:textId="3F7F03D9" w:rsidR="002147F1" w:rsidRDefault="009C27E6" w:rsidP="002147F1">
            <w:pPr>
              <w:pStyle w:val="ListParagraph"/>
            </w:pPr>
            <w:r w:rsidRPr="00944D86">
              <w:t xml:space="preserve">A question </w:t>
            </w:r>
            <w:r w:rsidR="002147F1">
              <w:t>you</w:t>
            </w:r>
            <w:r w:rsidR="002147F1" w:rsidRPr="00944D86">
              <w:t xml:space="preserve"> </w:t>
            </w:r>
            <w:r w:rsidR="00C6501F" w:rsidRPr="00944D86">
              <w:t xml:space="preserve">are </w:t>
            </w:r>
            <w:r w:rsidRPr="007B360B">
              <w:t>still wonder</w:t>
            </w:r>
            <w:r w:rsidR="00C6501F" w:rsidRPr="007B360B">
              <w:t>ing</w:t>
            </w:r>
            <w:r w:rsidRPr="007B360B">
              <w:t xml:space="preserve"> about</w:t>
            </w:r>
          </w:p>
          <w:p w14:paraId="5B3753AB" w14:textId="0917D71C" w:rsidR="002147F1" w:rsidRPr="00944D86" w:rsidRDefault="002147F1" w:rsidP="000818CF">
            <w:pPr>
              <w:pStyle w:val="ListParagraph"/>
            </w:pPr>
            <w:r w:rsidRPr="00944D86">
              <w:t>How your</w:t>
            </w:r>
            <w:r w:rsidRPr="007B360B">
              <w:t xml:space="preserve"> understanding and commitment to sustaina</w:t>
            </w:r>
            <w:r w:rsidRPr="000F401B">
              <w:t xml:space="preserve">bility </w:t>
            </w:r>
            <w:r w:rsidR="0065319F" w:rsidRPr="00944D86">
              <w:t>ha</w:t>
            </w:r>
            <w:r w:rsidR="0065319F">
              <w:t>ve</w:t>
            </w:r>
            <w:r w:rsidR="0065319F" w:rsidRPr="00944D86">
              <w:t xml:space="preserve"> </w:t>
            </w:r>
            <w:r w:rsidRPr="002147F1">
              <w:t xml:space="preserve">changed as you have worked through this STEM </w:t>
            </w:r>
            <w:r w:rsidR="004A10C8">
              <w:t>module</w:t>
            </w:r>
            <w:r w:rsidR="0065319F">
              <w:t>.</w:t>
            </w:r>
          </w:p>
          <w:p w14:paraId="5A26C0A1" w14:textId="6D8F2AA1" w:rsidR="00617C9B" w:rsidRPr="00EF4112" w:rsidRDefault="000D42E2" w:rsidP="008D4D9D">
            <w:r>
              <w:t xml:space="preserve">Students complete </w:t>
            </w:r>
            <w:hyperlink w:anchor="_Appendix_6:_Student" w:history="1">
              <w:r w:rsidR="00C31080">
                <w:rPr>
                  <w:rStyle w:val="Hyperlink"/>
                </w:rPr>
                <w:t>Student activity sheet 1.0: Journal checklist</w:t>
              </w:r>
            </w:hyperlink>
            <w:r w:rsidR="009C27E6" w:rsidRPr="001C301D">
              <w:t>.</w:t>
            </w:r>
          </w:p>
        </w:tc>
      </w:tr>
      <w:tr w:rsidR="00EF4112" w:rsidRPr="00384F40" w14:paraId="37775700" w14:textId="77777777" w:rsidTr="00EF4112">
        <w:trPr>
          <w:trHeight w:val="90"/>
        </w:trPr>
        <w:tc>
          <w:tcPr>
            <w:tcW w:w="2404" w:type="dxa"/>
            <w:tcBorders>
              <w:top w:val="nil"/>
              <w:left w:val="nil"/>
              <w:right w:val="nil"/>
            </w:tcBorders>
          </w:tcPr>
          <w:p w14:paraId="153F356F" w14:textId="77777777" w:rsidR="00EF4112" w:rsidRPr="00384F40" w:rsidRDefault="00EF4112" w:rsidP="000D42E2">
            <w:pPr>
              <w:widowControl/>
              <w:spacing w:after="160" w:line="259" w:lineRule="auto"/>
              <w:rPr>
                <w:b/>
              </w:rPr>
            </w:pPr>
          </w:p>
        </w:tc>
        <w:tc>
          <w:tcPr>
            <w:tcW w:w="6633" w:type="dxa"/>
            <w:tcBorders>
              <w:left w:val="nil"/>
              <w:right w:val="nil"/>
            </w:tcBorders>
          </w:tcPr>
          <w:p w14:paraId="50868115" w14:textId="77777777" w:rsidR="00EF4112" w:rsidRPr="00A91BD0" w:rsidRDefault="00EF4112" w:rsidP="00EF4112">
            <w:pPr>
              <w:rPr>
                <w:b/>
              </w:rPr>
            </w:pPr>
            <w:r w:rsidRPr="00A91BD0">
              <w:rPr>
                <w:b/>
              </w:rPr>
              <w:t xml:space="preserve">Part </w:t>
            </w:r>
            <w:r>
              <w:rPr>
                <w:b/>
              </w:rPr>
              <w:t>7</w:t>
            </w:r>
            <w:r w:rsidRPr="00A91BD0">
              <w:rPr>
                <w:b/>
              </w:rPr>
              <w:t xml:space="preserve"> – Enacting solutions</w:t>
            </w:r>
            <w:r>
              <w:rPr>
                <w:b/>
              </w:rPr>
              <w:t xml:space="preserve"> </w:t>
            </w:r>
          </w:p>
          <w:p w14:paraId="5312E05D" w14:textId="77777777" w:rsidR="00EF4112" w:rsidRDefault="00EF4112" w:rsidP="00EF4112">
            <w:r>
              <w:t xml:space="preserve">Following the reflective process, engage students in thinking about which of all the solutions presented, they could, as a class develop and implement at the school. </w:t>
            </w:r>
          </w:p>
          <w:p w14:paraId="1636328B" w14:textId="77777777" w:rsidR="00EF4112" w:rsidRDefault="00EF4112" w:rsidP="00EF4112">
            <w:r>
              <w:t>The overall effectiveness of the module in raising student and community awareness of waste issues could be greatly improved by the implementation of students' ideas where practically possible.</w:t>
            </w:r>
          </w:p>
          <w:p w14:paraId="383DC168" w14:textId="27B17D51" w:rsidR="00EF4112" w:rsidRDefault="00EF4112" w:rsidP="00EF4112">
            <w:r>
              <w:t>This could engage students in additional STEM-related learning opportunities</w:t>
            </w:r>
            <w:r>
              <w:rPr>
                <w:i/>
                <w:iCs/>
              </w:rPr>
              <w:t xml:space="preserve">. </w:t>
            </w:r>
            <w:r w:rsidRPr="00A91BD0">
              <w:rPr>
                <w:iCs/>
              </w:rPr>
              <w:t>Enacting proposed strategies</w:t>
            </w:r>
            <w:r>
              <w:rPr>
                <w:i/>
                <w:iCs/>
              </w:rPr>
              <w:t xml:space="preserve"> </w:t>
            </w:r>
            <w:r>
              <w:t xml:space="preserve">could also involve students from a range of year groups as well as the Parents and Citizens Association, teachers and other schools staff or community groups. </w:t>
            </w:r>
          </w:p>
          <w:p w14:paraId="026DB0C8" w14:textId="51B4AA95" w:rsidR="00EF4112" w:rsidRDefault="00EF4112" w:rsidP="00EF4112">
            <w:pPr>
              <w:widowControl/>
              <w:spacing w:line="259" w:lineRule="auto"/>
            </w:pPr>
            <w:r>
              <w:t>An important real-life skill for students would be in the development of criteria that can be used to measure how well the intended outcome of the particular strategy has been met. Well-planned success criteria can tell students how effective their strategies have been in reducing waste in the school community</w:t>
            </w:r>
            <w:r>
              <w:rPr>
                <w:i/>
                <w:iCs/>
              </w:rPr>
              <w:t>.</w:t>
            </w:r>
            <w:r>
              <w:rPr>
                <w:rFonts w:ascii="Helvetica" w:hAnsi="Helvetica" w:cs="Helvetica"/>
                <w:color w:val="222222"/>
                <w:sz w:val="21"/>
                <w:szCs w:val="21"/>
              </w:rPr>
              <w:t> </w:t>
            </w:r>
            <w:r>
              <w:t xml:space="preserve">  </w:t>
            </w:r>
          </w:p>
          <w:p w14:paraId="2650A365" w14:textId="294CE3D9" w:rsidR="00FD275A" w:rsidRDefault="00FD275A" w:rsidP="00EF4112">
            <w:pPr>
              <w:widowControl/>
              <w:spacing w:line="259" w:lineRule="auto"/>
            </w:pPr>
          </w:p>
          <w:p w14:paraId="34F1B346" w14:textId="4485DBCE" w:rsidR="00FD275A" w:rsidRDefault="00FD275A" w:rsidP="00EF4112">
            <w:pPr>
              <w:widowControl/>
              <w:spacing w:line="259" w:lineRule="auto"/>
              <w:rPr>
                <w:b/>
              </w:rPr>
            </w:pPr>
          </w:p>
        </w:tc>
      </w:tr>
      <w:tr w:rsidR="00205359" w14:paraId="314F978F" w14:textId="77777777" w:rsidTr="00B91180">
        <w:tc>
          <w:tcPr>
            <w:tcW w:w="2404" w:type="dxa"/>
            <w:tcBorders>
              <w:left w:val="nil"/>
              <w:bottom w:val="single" w:sz="4" w:space="0" w:color="auto"/>
              <w:right w:val="nil"/>
            </w:tcBorders>
          </w:tcPr>
          <w:p w14:paraId="1B0460D8" w14:textId="77777777" w:rsidR="000D42E2" w:rsidRPr="008811A9" w:rsidRDefault="000D42E2" w:rsidP="000D42E2">
            <w:pPr>
              <w:widowControl/>
              <w:spacing w:after="240"/>
              <w:rPr>
                <w:b/>
              </w:rPr>
            </w:pPr>
            <w:r w:rsidRPr="008811A9">
              <w:rPr>
                <w:b/>
              </w:rPr>
              <w:lastRenderedPageBreak/>
              <w:t>Resource sheets</w:t>
            </w:r>
          </w:p>
        </w:tc>
        <w:tc>
          <w:tcPr>
            <w:tcW w:w="6633" w:type="dxa"/>
            <w:tcBorders>
              <w:left w:val="nil"/>
              <w:bottom w:val="single" w:sz="4" w:space="0" w:color="auto"/>
              <w:right w:val="nil"/>
            </w:tcBorders>
          </w:tcPr>
          <w:p w14:paraId="379D86F8" w14:textId="2863435F" w:rsidR="00853A4A" w:rsidRPr="002C4095" w:rsidRDefault="000E73AD" w:rsidP="000818CF">
            <w:pPr>
              <w:widowControl/>
              <w:spacing w:line="259" w:lineRule="auto"/>
              <w:rPr>
                <w:i/>
                <w:color w:val="215986"/>
                <w:u w:val="single"/>
              </w:rPr>
            </w:pPr>
            <w:hyperlink w:anchor="_Appendix_6:_Student" w:history="1">
              <w:r w:rsidR="00C31080">
                <w:rPr>
                  <w:rStyle w:val="Hyperlink"/>
                </w:rPr>
                <w:t>Student activity sheet 1.0: Journal checklist</w:t>
              </w:r>
            </w:hyperlink>
          </w:p>
        </w:tc>
      </w:tr>
      <w:tr w:rsidR="00205359" w14:paraId="5F474E8E" w14:textId="77777777" w:rsidTr="00B91180">
        <w:trPr>
          <w:trHeight w:val="114"/>
        </w:trPr>
        <w:tc>
          <w:tcPr>
            <w:tcW w:w="2404" w:type="dxa"/>
            <w:vMerge w:val="restart"/>
            <w:tcBorders>
              <w:top w:val="single" w:sz="4" w:space="0" w:color="auto"/>
              <w:left w:val="nil"/>
              <w:right w:val="nil"/>
            </w:tcBorders>
          </w:tcPr>
          <w:p w14:paraId="3C920CD1" w14:textId="77777777" w:rsidR="0085790E" w:rsidRPr="008811A9" w:rsidRDefault="0085790E" w:rsidP="0085790E">
            <w:pPr>
              <w:widowControl/>
              <w:spacing w:after="240" w:line="259" w:lineRule="auto"/>
              <w:rPr>
                <w:b/>
              </w:rPr>
            </w:pPr>
            <w:r w:rsidRPr="008811A9">
              <w:rPr>
                <w:b/>
              </w:rPr>
              <w:t>Digital resources</w:t>
            </w:r>
          </w:p>
        </w:tc>
        <w:tc>
          <w:tcPr>
            <w:tcW w:w="6633" w:type="dxa"/>
            <w:tcBorders>
              <w:top w:val="single" w:sz="4" w:space="0" w:color="auto"/>
              <w:left w:val="nil"/>
              <w:bottom w:val="single" w:sz="4" w:space="0" w:color="auto"/>
              <w:right w:val="nil"/>
            </w:tcBorders>
          </w:tcPr>
          <w:p w14:paraId="6B756D1B" w14:textId="77777777" w:rsidR="0085790E" w:rsidRDefault="0085790E" w:rsidP="0085790E">
            <w:pPr>
              <w:widowControl/>
              <w:spacing w:after="0" w:line="259" w:lineRule="auto"/>
            </w:pPr>
            <w:r w:rsidRPr="00340F3E">
              <w:t xml:space="preserve">Keynote </w:t>
            </w:r>
          </w:p>
          <w:p w14:paraId="4A028F7B" w14:textId="031C681C" w:rsidR="00853A4A" w:rsidRPr="009D00BE" w:rsidRDefault="000E73AD" w:rsidP="009C27E6">
            <w:pPr>
              <w:spacing w:before="0"/>
              <w:rPr>
                <w:i/>
                <w:color w:val="215986"/>
                <w:u w:val="single"/>
              </w:rPr>
            </w:pPr>
            <w:hyperlink r:id="rId99" w:history="1">
              <w:r w:rsidR="006D0F68">
                <w:rPr>
                  <w:rStyle w:val="Hyperlink"/>
                </w:rPr>
                <w:t>itunes.apple.com/au/app/keynote/id361285480?mt=8</w:t>
              </w:r>
            </w:hyperlink>
          </w:p>
        </w:tc>
      </w:tr>
      <w:tr w:rsidR="00205359" w14:paraId="763BA8B8" w14:textId="77777777" w:rsidTr="00B91180">
        <w:trPr>
          <w:trHeight w:val="112"/>
        </w:trPr>
        <w:tc>
          <w:tcPr>
            <w:tcW w:w="2404" w:type="dxa"/>
            <w:vMerge/>
            <w:tcBorders>
              <w:left w:val="nil"/>
              <w:right w:val="nil"/>
            </w:tcBorders>
          </w:tcPr>
          <w:p w14:paraId="4D9D7481" w14:textId="77777777" w:rsidR="0085790E" w:rsidRPr="008811A9" w:rsidRDefault="0085790E" w:rsidP="0085790E">
            <w:pPr>
              <w:widowControl/>
              <w:spacing w:after="160" w:line="259" w:lineRule="auto"/>
              <w:rPr>
                <w:b/>
              </w:rPr>
            </w:pPr>
          </w:p>
        </w:tc>
        <w:tc>
          <w:tcPr>
            <w:tcW w:w="6633" w:type="dxa"/>
            <w:tcBorders>
              <w:top w:val="single" w:sz="4" w:space="0" w:color="auto"/>
              <w:left w:val="nil"/>
              <w:bottom w:val="single" w:sz="4" w:space="0" w:color="auto"/>
              <w:right w:val="nil"/>
            </w:tcBorders>
          </w:tcPr>
          <w:p w14:paraId="591FF387" w14:textId="77777777" w:rsidR="0085790E" w:rsidRDefault="0085790E" w:rsidP="0085790E">
            <w:pPr>
              <w:widowControl/>
              <w:spacing w:after="0" w:line="259" w:lineRule="auto"/>
            </w:pPr>
            <w:r w:rsidRPr="00340F3E">
              <w:t>Comic Maker HD</w:t>
            </w:r>
          </w:p>
          <w:p w14:paraId="2C8B4751" w14:textId="73D2B06B" w:rsidR="0085790E" w:rsidRPr="000D14C5" w:rsidRDefault="000E73AD" w:rsidP="009C27E6">
            <w:pPr>
              <w:spacing w:before="0"/>
            </w:pPr>
            <w:hyperlink r:id="rId100" w:history="1">
              <w:r w:rsidR="006D0F68">
                <w:rPr>
                  <w:rStyle w:val="Hyperlink"/>
                </w:rPr>
                <w:t>itunes.apple.com/au/app/comic-maker-</w:t>
              </w:r>
              <w:proofErr w:type="spellStart"/>
              <w:r w:rsidR="006D0F68">
                <w:rPr>
                  <w:rStyle w:val="Hyperlink"/>
                </w:rPr>
                <w:t>hd</w:t>
              </w:r>
              <w:proofErr w:type="spellEnd"/>
              <w:r w:rsidR="006D0F68">
                <w:rPr>
                  <w:rStyle w:val="Hyperlink"/>
                </w:rPr>
                <w:t>/id649271605?mt=8</w:t>
              </w:r>
            </w:hyperlink>
            <w:r w:rsidR="0085790E" w:rsidRPr="003A52EB">
              <w:rPr>
                <w:rStyle w:val="Hyperlink"/>
              </w:rPr>
              <w:t xml:space="preserve"> </w:t>
            </w:r>
          </w:p>
        </w:tc>
      </w:tr>
      <w:tr w:rsidR="00205359" w14:paraId="2D5C3F70" w14:textId="77777777" w:rsidTr="00B91180">
        <w:trPr>
          <w:trHeight w:val="112"/>
        </w:trPr>
        <w:tc>
          <w:tcPr>
            <w:tcW w:w="2404" w:type="dxa"/>
            <w:vMerge/>
            <w:tcBorders>
              <w:left w:val="nil"/>
              <w:right w:val="nil"/>
            </w:tcBorders>
          </w:tcPr>
          <w:p w14:paraId="69C480D2" w14:textId="77777777" w:rsidR="0085790E" w:rsidRPr="008811A9" w:rsidRDefault="0085790E" w:rsidP="0085790E">
            <w:pPr>
              <w:widowControl/>
              <w:spacing w:after="160" w:line="259" w:lineRule="auto"/>
              <w:rPr>
                <w:b/>
              </w:rPr>
            </w:pPr>
          </w:p>
        </w:tc>
        <w:tc>
          <w:tcPr>
            <w:tcW w:w="6633" w:type="dxa"/>
            <w:tcBorders>
              <w:top w:val="single" w:sz="4" w:space="0" w:color="auto"/>
              <w:left w:val="nil"/>
              <w:bottom w:val="single" w:sz="4" w:space="0" w:color="auto"/>
              <w:right w:val="nil"/>
            </w:tcBorders>
          </w:tcPr>
          <w:p w14:paraId="3C5FE202" w14:textId="77777777" w:rsidR="0085790E" w:rsidRDefault="0085790E" w:rsidP="0085790E">
            <w:pPr>
              <w:widowControl/>
              <w:spacing w:after="0" w:line="259" w:lineRule="auto"/>
            </w:pPr>
            <w:proofErr w:type="spellStart"/>
            <w:r w:rsidRPr="00340F3E">
              <w:t>iBooks</w:t>
            </w:r>
            <w:proofErr w:type="spellEnd"/>
            <w:r w:rsidRPr="00340F3E">
              <w:t xml:space="preserve"> Author </w:t>
            </w:r>
          </w:p>
          <w:p w14:paraId="328EDA5F" w14:textId="74C6E631" w:rsidR="0085790E" w:rsidRPr="000D14C5" w:rsidRDefault="000E73AD" w:rsidP="009C27E6">
            <w:pPr>
              <w:spacing w:before="0"/>
            </w:pPr>
            <w:hyperlink r:id="rId101" w:history="1">
              <w:r w:rsidR="0085790E" w:rsidRPr="004E0860">
                <w:rPr>
                  <w:rStyle w:val="Hyperlink"/>
                </w:rPr>
                <w:t>www.apple.com/au/ibooks-author</w:t>
              </w:r>
            </w:hyperlink>
          </w:p>
        </w:tc>
      </w:tr>
      <w:tr w:rsidR="00205359" w14:paraId="7942C636" w14:textId="77777777" w:rsidTr="00B91180">
        <w:trPr>
          <w:trHeight w:val="112"/>
        </w:trPr>
        <w:tc>
          <w:tcPr>
            <w:tcW w:w="2404" w:type="dxa"/>
            <w:vMerge/>
            <w:tcBorders>
              <w:left w:val="nil"/>
              <w:right w:val="nil"/>
            </w:tcBorders>
          </w:tcPr>
          <w:p w14:paraId="2D75225E" w14:textId="77777777" w:rsidR="0085790E" w:rsidRPr="008811A9" w:rsidRDefault="0085790E" w:rsidP="0085790E">
            <w:pPr>
              <w:widowControl/>
              <w:spacing w:after="160" w:line="259" w:lineRule="auto"/>
              <w:rPr>
                <w:b/>
              </w:rPr>
            </w:pPr>
          </w:p>
        </w:tc>
        <w:tc>
          <w:tcPr>
            <w:tcW w:w="6633" w:type="dxa"/>
            <w:tcBorders>
              <w:top w:val="single" w:sz="4" w:space="0" w:color="auto"/>
              <w:left w:val="nil"/>
              <w:bottom w:val="single" w:sz="4" w:space="0" w:color="auto"/>
              <w:right w:val="nil"/>
            </w:tcBorders>
          </w:tcPr>
          <w:p w14:paraId="2FCFC1F2" w14:textId="77777777" w:rsidR="0085790E" w:rsidRDefault="0085790E" w:rsidP="0085790E">
            <w:pPr>
              <w:widowControl/>
              <w:spacing w:after="0" w:line="259" w:lineRule="auto"/>
            </w:pPr>
            <w:r w:rsidRPr="00340F3E">
              <w:t xml:space="preserve">Book Creator </w:t>
            </w:r>
          </w:p>
          <w:p w14:paraId="01B43430" w14:textId="0D79D72C" w:rsidR="0085790E" w:rsidRPr="000D14C5" w:rsidRDefault="000E73AD" w:rsidP="009C27E6">
            <w:pPr>
              <w:spacing w:before="0"/>
            </w:pPr>
            <w:hyperlink r:id="rId102" w:history="1">
              <w:r w:rsidR="0085790E" w:rsidRPr="006D0F68">
                <w:rPr>
                  <w:rStyle w:val="Hyperlink"/>
                </w:rPr>
                <w:t>itunes.apple.com/au/app/book-creator-for-ipad-create/id442378070?mt=8</w:t>
              </w:r>
            </w:hyperlink>
            <w:r w:rsidR="0085790E" w:rsidRPr="003A52EB">
              <w:rPr>
                <w:rStyle w:val="Hyperlink"/>
              </w:rPr>
              <w:t xml:space="preserve"> </w:t>
            </w:r>
          </w:p>
        </w:tc>
      </w:tr>
      <w:tr w:rsidR="00205359" w14:paraId="7147FA14" w14:textId="77777777" w:rsidTr="00B91180">
        <w:trPr>
          <w:trHeight w:val="112"/>
        </w:trPr>
        <w:tc>
          <w:tcPr>
            <w:tcW w:w="2404" w:type="dxa"/>
            <w:vMerge/>
            <w:tcBorders>
              <w:left w:val="nil"/>
              <w:right w:val="nil"/>
            </w:tcBorders>
          </w:tcPr>
          <w:p w14:paraId="7D2B34B7" w14:textId="77777777" w:rsidR="0085790E" w:rsidRPr="008811A9" w:rsidRDefault="0085790E" w:rsidP="0085790E">
            <w:pPr>
              <w:widowControl/>
              <w:spacing w:after="160" w:line="259" w:lineRule="auto"/>
              <w:rPr>
                <w:b/>
              </w:rPr>
            </w:pPr>
          </w:p>
        </w:tc>
        <w:tc>
          <w:tcPr>
            <w:tcW w:w="6633" w:type="dxa"/>
            <w:tcBorders>
              <w:top w:val="single" w:sz="4" w:space="0" w:color="auto"/>
              <w:left w:val="nil"/>
              <w:bottom w:val="single" w:sz="4" w:space="0" w:color="auto"/>
              <w:right w:val="nil"/>
            </w:tcBorders>
          </w:tcPr>
          <w:p w14:paraId="30807492" w14:textId="77777777" w:rsidR="0085790E" w:rsidRDefault="0085790E" w:rsidP="0085790E">
            <w:pPr>
              <w:widowControl/>
              <w:spacing w:after="0" w:line="259" w:lineRule="auto"/>
            </w:pPr>
            <w:r w:rsidRPr="00340F3E">
              <w:t xml:space="preserve">Comic Life </w:t>
            </w:r>
          </w:p>
          <w:p w14:paraId="7D92515B" w14:textId="16405FB8" w:rsidR="0085790E" w:rsidRPr="000D14C5" w:rsidRDefault="000E73AD" w:rsidP="009C27E6">
            <w:pPr>
              <w:spacing w:before="0"/>
            </w:pPr>
            <w:hyperlink r:id="rId103" w:history="1">
              <w:r w:rsidR="0085790E" w:rsidRPr="006D0F68">
                <w:rPr>
                  <w:rStyle w:val="Hyperlink"/>
                </w:rPr>
                <w:t>itunes.apple.com/us/app/comic-life/id432537882?mt=8&amp;ign-mpt=uo%3D4</w:t>
              </w:r>
            </w:hyperlink>
            <w:r w:rsidR="0085790E" w:rsidRPr="003A52EB">
              <w:rPr>
                <w:rStyle w:val="Hyperlink"/>
              </w:rPr>
              <w:t xml:space="preserve"> </w:t>
            </w:r>
          </w:p>
        </w:tc>
      </w:tr>
      <w:tr w:rsidR="00205359" w14:paraId="1CF8C33F" w14:textId="77777777" w:rsidTr="00B91180">
        <w:trPr>
          <w:trHeight w:val="112"/>
        </w:trPr>
        <w:tc>
          <w:tcPr>
            <w:tcW w:w="2404" w:type="dxa"/>
            <w:vMerge/>
            <w:tcBorders>
              <w:left w:val="nil"/>
              <w:right w:val="nil"/>
            </w:tcBorders>
          </w:tcPr>
          <w:p w14:paraId="4246E20D" w14:textId="77777777" w:rsidR="0085790E" w:rsidRPr="008811A9" w:rsidRDefault="0085790E" w:rsidP="0085790E">
            <w:pPr>
              <w:widowControl/>
              <w:spacing w:after="160" w:line="259" w:lineRule="auto"/>
              <w:rPr>
                <w:b/>
              </w:rPr>
            </w:pPr>
          </w:p>
        </w:tc>
        <w:tc>
          <w:tcPr>
            <w:tcW w:w="6633" w:type="dxa"/>
            <w:tcBorders>
              <w:top w:val="single" w:sz="4" w:space="0" w:color="auto"/>
              <w:left w:val="nil"/>
              <w:bottom w:val="single" w:sz="4" w:space="0" w:color="auto"/>
              <w:right w:val="nil"/>
            </w:tcBorders>
          </w:tcPr>
          <w:p w14:paraId="14B091DF" w14:textId="77777777" w:rsidR="0085790E" w:rsidRDefault="0085790E" w:rsidP="009C27E6">
            <w:pPr>
              <w:widowControl/>
              <w:spacing w:after="0" w:line="259" w:lineRule="auto"/>
            </w:pPr>
            <w:r w:rsidRPr="00340F3E">
              <w:t>iMovie</w:t>
            </w:r>
          </w:p>
          <w:p w14:paraId="345ADDB9" w14:textId="3EA4DA2E" w:rsidR="0085790E" w:rsidRPr="000D14C5" w:rsidRDefault="000E73AD" w:rsidP="009C27E6">
            <w:pPr>
              <w:spacing w:before="0"/>
            </w:pPr>
            <w:hyperlink r:id="rId104" w:history="1">
              <w:r w:rsidR="0085790E" w:rsidRPr="006D0F68">
                <w:rPr>
                  <w:rStyle w:val="Hyperlink"/>
                </w:rPr>
                <w:t>itunes.apple.com/au/app/</w:t>
              </w:r>
              <w:proofErr w:type="spellStart"/>
              <w:r w:rsidR="0085790E" w:rsidRPr="006D0F68">
                <w:rPr>
                  <w:rStyle w:val="Hyperlink"/>
                </w:rPr>
                <w:t>imovie</w:t>
              </w:r>
              <w:proofErr w:type="spellEnd"/>
              <w:r w:rsidR="0085790E" w:rsidRPr="006D0F68">
                <w:rPr>
                  <w:rStyle w:val="Hyperlink"/>
                </w:rPr>
                <w:t>/id377298193?mt=8</w:t>
              </w:r>
            </w:hyperlink>
          </w:p>
        </w:tc>
      </w:tr>
      <w:tr w:rsidR="00205359" w14:paraId="3A4A53FF" w14:textId="77777777" w:rsidTr="00B91180">
        <w:trPr>
          <w:trHeight w:val="112"/>
        </w:trPr>
        <w:tc>
          <w:tcPr>
            <w:tcW w:w="2404" w:type="dxa"/>
            <w:vMerge/>
            <w:tcBorders>
              <w:left w:val="nil"/>
              <w:right w:val="nil"/>
            </w:tcBorders>
          </w:tcPr>
          <w:p w14:paraId="758CE86D" w14:textId="77777777" w:rsidR="0085790E" w:rsidRPr="008811A9" w:rsidRDefault="0085790E" w:rsidP="0085790E">
            <w:pPr>
              <w:widowControl/>
              <w:spacing w:after="160" w:line="259" w:lineRule="auto"/>
              <w:rPr>
                <w:b/>
              </w:rPr>
            </w:pPr>
          </w:p>
        </w:tc>
        <w:tc>
          <w:tcPr>
            <w:tcW w:w="6633" w:type="dxa"/>
            <w:tcBorders>
              <w:top w:val="single" w:sz="4" w:space="0" w:color="auto"/>
              <w:left w:val="nil"/>
              <w:bottom w:val="single" w:sz="4" w:space="0" w:color="auto"/>
              <w:right w:val="nil"/>
            </w:tcBorders>
          </w:tcPr>
          <w:p w14:paraId="1C2E6A25" w14:textId="77777777" w:rsidR="0085790E" w:rsidRDefault="0085790E" w:rsidP="0085790E">
            <w:pPr>
              <w:widowControl/>
              <w:spacing w:after="0" w:line="259" w:lineRule="auto"/>
            </w:pPr>
            <w:r w:rsidRPr="00340F3E">
              <w:t xml:space="preserve">Pages </w:t>
            </w:r>
          </w:p>
          <w:p w14:paraId="39BD9D5A" w14:textId="5552E35D" w:rsidR="0085790E" w:rsidRPr="000D14C5" w:rsidRDefault="000E73AD" w:rsidP="009C27E6">
            <w:pPr>
              <w:spacing w:before="0"/>
            </w:pPr>
            <w:hyperlink r:id="rId105" w:history="1">
              <w:r w:rsidR="0085790E" w:rsidRPr="006D0F68">
                <w:rPr>
                  <w:rStyle w:val="Hyperlink"/>
                </w:rPr>
                <w:t>itunes.apple.com/au/app/pages/id361309726?mt=8</w:t>
              </w:r>
            </w:hyperlink>
          </w:p>
        </w:tc>
      </w:tr>
      <w:tr w:rsidR="00205359" w14:paraId="4E369FDC" w14:textId="77777777" w:rsidTr="00B91180">
        <w:trPr>
          <w:trHeight w:val="112"/>
        </w:trPr>
        <w:tc>
          <w:tcPr>
            <w:tcW w:w="2404" w:type="dxa"/>
            <w:vMerge/>
            <w:tcBorders>
              <w:left w:val="nil"/>
              <w:right w:val="nil"/>
            </w:tcBorders>
          </w:tcPr>
          <w:p w14:paraId="129CA905" w14:textId="77777777" w:rsidR="0085790E" w:rsidRPr="008811A9" w:rsidRDefault="0085790E" w:rsidP="0085790E">
            <w:pPr>
              <w:widowControl/>
              <w:spacing w:after="160" w:line="259" w:lineRule="auto"/>
              <w:rPr>
                <w:b/>
              </w:rPr>
            </w:pPr>
          </w:p>
        </w:tc>
        <w:tc>
          <w:tcPr>
            <w:tcW w:w="6633" w:type="dxa"/>
            <w:tcBorders>
              <w:top w:val="single" w:sz="4" w:space="0" w:color="auto"/>
              <w:left w:val="nil"/>
              <w:bottom w:val="single" w:sz="4" w:space="0" w:color="auto"/>
              <w:right w:val="nil"/>
            </w:tcBorders>
          </w:tcPr>
          <w:p w14:paraId="22E29016" w14:textId="77777777" w:rsidR="0085790E" w:rsidRDefault="0085790E" w:rsidP="0085790E">
            <w:pPr>
              <w:widowControl/>
              <w:spacing w:after="0" w:line="259" w:lineRule="auto"/>
            </w:pPr>
            <w:r w:rsidRPr="00340F3E">
              <w:t xml:space="preserve">Seesaw Digital Portfolio </w:t>
            </w:r>
          </w:p>
          <w:p w14:paraId="1F0CEEEC" w14:textId="67E939A7" w:rsidR="0085790E" w:rsidRPr="000D14C5" w:rsidRDefault="000E73AD" w:rsidP="009C27E6">
            <w:pPr>
              <w:spacing w:before="0"/>
            </w:pPr>
            <w:hyperlink r:id="rId106" w:history="1">
              <w:r w:rsidR="0085790E" w:rsidRPr="006D0F68">
                <w:rPr>
                  <w:rStyle w:val="Hyperlink"/>
                </w:rPr>
                <w:t>web.seesaw.me</w:t>
              </w:r>
            </w:hyperlink>
          </w:p>
        </w:tc>
      </w:tr>
      <w:tr w:rsidR="00205359" w14:paraId="7B8AC64A" w14:textId="77777777" w:rsidTr="00B91180">
        <w:trPr>
          <w:trHeight w:val="112"/>
        </w:trPr>
        <w:tc>
          <w:tcPr>
            <w:tcW w:w="2404" w:type="dxa"/>
            <w:vMerge/>
            <w:tcBorders>
              <w:left w:val="nil"/>
              <w:right w:val="nil"/>
            </w:tcBorders>
          </w:tcPr>
          <w:p w14:paraId="16346E2A" w14:textId="77777777" w:rsidR="0085790E" w:rsidRPr="008811A9" w:rsidRDefault="0085790E" w:rsidP="0085790E">
            <w:pPr>
              <w:widowControl/>
              <w:spacing w:after="160" w:line="259" w:lineRule="auto"/>
              <w:rPr>
                <w:b/>
              </w:rPr>
            </w:pPr>
          </w:p>
        </w:tc>
        <w:tc>
          <w:tcPr>
            <w:tcW w:w="6633" w:type="dxa"/>
            <w:tcBorders>
              <w:top w:val="single" w:sz="4" w:space="0" w:color="auto"/>
              <w:left w:val="nil"/>
              <w:bottom w:val="single" w:sz="4" w:space="0" w:color="auto"/>
              <w:right w:val="nil"/>
            </w:tcBorders>
          </w:tcPr>
          <w:p w14:paraId="69740F52" w14:textId="77777777" w:rsidR="0085790E" w:rsidRDefault="0085790E" w:rsidP="0085790E">
            <w:pPr>
              <w:widowControl/>
              <w:spacing w:after="0" w:line="259" w:lineRule="auto"/>
            </w:pPr>
            <w:r w:rsidRPr="00340F3E">
              <w:t xml:space="preserve">Class Dojo </w:t>
            </w:r>
          </w:p>
          <w:p w14:paraId="747304C4" w14:textId="7955B7D2" w:rsidR="0085790E" w:rsidRPr="000D14C5" w:rsidRDefault="000E73AD" w:rsidP="009C27E6">
            <w:pPr>
              <w:spacing w:before="0"/>
            </w:pPr>
            <w:hyperlink r:id="rId107" w:history="1">
              <w:r w:rsidR="0085790E" w:rsidRPr="00340F3E">
                <w:rPr>
                  <w:rStyle w:val="Hyperlink"/>
                </w:rPr>
                <w:t>www.classdojo.com</w:t>
              </w:r>
            </w:hyperlink>
          </w:p>
        </w:tc>
      </w:tr>
      <w:tr w:rsidR="00205359" w14:paraId="2335AD3B" w14:textId="77777777" w:rsidTr="00B91180">
        <w:trPr>
          <w:trHeight w:val="112"/>
        </w:trPr>
        <w:tc>
          <w:tcPr>
            <w:tcW w:w="2404" w:type="dxa"/>
            <w:vMerge/>
            <w:tcBorders>
              <w:left w:val="nil"/>
              <w:right w:val="nil"/>
            </w:tcBorders>
          </w:tcPr>
          <w:p w14:paraId="46FA65C2" w14:textId="77777777" w:rsidR="0085790E" w:rsidRPr="008811A9" w:rsidRDefault="0085790E" w:rsidP="0085790E">
            <w:pPr>
              <w:widowControl/>
              <w:spacing w:after="160" w:line="259" w:lineRule="auto"/>
              <w:rPr>
                <w:b/>
              </w:rPr>
            </w:pPr>
          </w:p>
        </w:tc>
        <w:tc>
          <w:tcPr>
            <w:tcW w:w="6633" w:type="dxa"/>
            <w:tcBorders>
              <w:top w:val="single" w:sz="4" w:space="0" w:color="auto"/>
              <w:left w:val="nil"/>
              <w:bottom w:val="single" w:sz="4" w:space="0" w:color="auto"/>
              <w:right w:val="nil"/>
            </w:tcBorders>
          </w:tcPr>
          <w:p w14:paraId="5FEF9381" w14:textId="77777777" w:rsidR="0085790E" w:rsidRDefault="0085790E" w:rsidP="0085790E">
            <w:pPr>
              <w:widowControl/>
              <w:spacing w:after="0" w:line="259" w:lineRule="auto"/>
            </w:pPr>
            <w:r>
              <w:t>Explain Everything</w:t>
            </w:r>
          </w:p>
          <w:p w14:paraId="0F1E948D" w14:textId="6879F2AA" w:rsidR="0085790E" w:rsidRPr="000D14C5" w:rsidRDefault="000E73AD" w:rsidP="009C27E6">
            <w:pPr>
              <w:spacing w:before="0"/>
            </w:pPr>
            <w:hyperlink r:id="rId108" w:history="1">
              <w:r w:rsidR="0085790E" w:rsidRPr="00750CA4">
                <w:rPr>
                  <w:rStyle w:val="Hyperlink"/>
                </w:rPr>
                <w:t>explaineverything.com</w:t>
              </w:r>
            </w:hyperlink>
          </w:p>
        </w:tc>
      </w:tr>
    </w:tbl>
    <w:p w14:paraId="1FF5FAC3" w14:textId="337FFEDC" w:rsidR="003F4AF5" w:rsidRDefault="008E4114" w:rsidP="00B91180">
      <w:pPr>
        <w:rPr>
          <w:b/>
        </w:rPr>
        <w:sectPr w:rsidR="003F4AF5" w:rsidSect="00FD3D83">
          <w:headerReference w:type="default" r:id="rId109"/>
          <w:footerReference w:type="default" r:id="rId110"/>
          <w:pgSz w:w="11906" w:h="16838"/>
          <w:pgMar w:top="1440" w:right="1440" w:bottom="1440" w:left="1440" w:header="709" w:footer="709" w:gutter="0"/>
          <w:pgNumType w:start="1"/>
          <w:cols w:space="708"/>
          <w:docGrid w:linePitch="360"/>
        </w:sectPr>
      </w:pPr>
      <w:r>
        <w:rPr>
          <w:noProof/>
          <w:lang w:eastAsia="en-AU"/>
        </w:rPr>
        <mc:AlternateContent>
          <mc:Choice Requires="wps">
            <w:drawing>
              <wp:anchor distT="0" distB="0" distL="114300" distR="114300" simplePos="0" relativeHeight="252225536" behindDoc="0" locked="0" layoutInCell="1" allowOverlap="1" wp14:anchorId="5AC9DEDF" wp14:editId="5935C85D">
                <wp:simplePos x="0" y="0"/>
                <wp:positionH relativeFrom="column">
                  <wp:posOffset>827405</wp:posOffset>
                </wp:positionH>
                <wp:positionV relativeFrom="paragraph">
                  <wp:posOffset>3162300</wp:posOffset>
                </wp:positionV>
                <wp:extent cx="4076700" cy="635"/>
                <wp:effectExtent l="0" t="0" r="0" b="0"/>
                <wp:wrapTopAndBottom/>
                <wp:docPr id="50" name="Text Box 50"/>
                <wp:cNvGraphicFramePr/>
                <a:graphic xmlns:a="http://schemas.openxmlformats.org/drawingml/2006/main">
                  <a:graphicData uri="http://schemas.microsoft.com/office/word/2010/wordprocessingShape">
                    <wps:wsp>
                      <wps:cNvSpPr txBox="1"/>
                      <wps:spPr>
                        <a:xfrm>
                          <a:off x="0" y="0"/>
                          <a:ext cx="4076700" cy="635"/>
                        </a:xfrm>
                        <a:prstGeom prst="rect">
                          <a:avLst/>
                        </a:prstGeom>
                        <a:solidFill>
                          <a:prstClr val="white"/>
                        </a:solidFill>
                        <a:ln>
                          <a:noFill/>
                        </a:ln>
                      </wps:spPr>
                      <wps:txbx>
                        <w:txbxContent>
                          <w:p w14:paraId="3C867BBB" w14:textId="06AD4EBE" w:rsidR="006607BD" w:rsidRPr="008E4114" w:rsidRDefault="006607BD" w:rsidP="008E4114">
                            <w:pPr>
                              <w:pStyle w:val="Caption"/>
                              <w:jc w:val="center"/>
                              <w:rPr>
                                <w:lang w:val="en-US"/>
                              </w:rPr>
                            </w:pPr>
                            <w:r>
                              <w:rPr>
                                <w:lang w:val="en-US"/>
                              </w:rPr>
                              <w:t>Getty imag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AC9DEDF" id="Text Box 50" o:spid="_x0000_s1031" type="#_x0000_t202" style="position:absolute;margin-left:65.15pt;margin-top:249pt;width:321pt;height:.05pt;z-index:2522255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" stroked="f">
                <v:textbox style="mso-fit-shape-to-text:t" inset="0,0,0,0">
                  <w:txbxContent>
                    <w:p w14:paraId="3C867BBB" w14:textId="06AD4EBE" w:rsidR="006607BD" w:rsidRPr="008E4114" w:rsidRDefault="006607BD" w:rsidP="008E4114">
                      <w:pPr>
                        <w:pStyle w:val="Caption"/>
                        <w:jc w:val="center"/>
                        <w:rPr>
                          <w:lang w:val="en-US"/>
                        </w:rPr>
                      </w:pPr>
                      <w:r>
                        <w:rPr>
                          <w:lang w:val="en-US"/>
                        </w:rPr>
                        <w:t>Getty images</w:t>
                      </w:r>
                    </w:p>
                  </w:txbxContent>
                </v:textbox>
                <w10:wrap type="topAndBottom"/>
              </v:shape>
            </w:pict>
          </mc:Fallback>
        </mc:AlternateContent>
      </w:r>
      <w:bookmarkStart w:id="18" w:name="_Appendix_1:_Curriculum"/>
      <w:bookmarkStart w:id="19" w:name="_Appendix_1A:_Links"/>
      <w:bookmarkEnd w:id="18"/>
      <w:bookmarkEnd w:id="19"/>
    </w:p>
    <w:p w14:paraId="31C4754D" w14:textId="6549D35A" w:rsidR="003042EA" w:rsidRDefault="003042EA" w:rsidP="003042EA">
      <w:pPr>
        <w:pStyle w:val="Heading1"/>
      </w:pPr>
      <w:bookmarkStart w:id="20" w:name="_Toc40714788"/>
      <w:r>
        <w:lastRenderedPageBreak/>
        <w:t>Appendix 1</w:t>
      </w:r>
      <w:r w:rsidRPr="00320F9D">
        <w:t xml:space="preserve">: </w:t>
      </w:r>
      <w:r>
        <w:t>Links to the Western Australian Curriculum</w:t>
      </w:r>
      <w:bookmarkEnd w:id="20"/>
    </w:p>
    <w:p w14:paraId="58D4D54D" w14:textId="35714C4F" w:rsidR="003042EA" w:rsidRDefault="003042EA" w:rsidP="003042EA">
      <w:pPr>
        <w:rPr>
          <w:iCs/>
        </w:rPr>
      </w:pPr>
      <w:r w:rsidRPr="00575267">
        <w:rPr>
          <w:lang w:val="en"/>
        </w:rPr>
        <w:t>The</w:t>
      </w:r>
      <w:r w:rsidRPr="00575267">
        <w:rPr>
          <w:i/>
          <w:lang w:val="en"/>
        </w:rPr>
        <w:t xml:space="preserve"> </w:t>
      </w:r>
      <w:r w:rsidR="001A7B3B">
        <w:rPr>
          <w:i/>
          <w:lang w:val="en"/>
        </w:rPr>
        <w:t>Waste warriors</w:t>
      </w:r>
      <w:r w:rsidR="00D01EE0">
        <w:rPr>
          <w:i/>
          <w:lang w:val="en"/>
        </w:rPr>
        <w:t>?</w:t>
      </w:r>
      <w:r w:rsidRPr="00575267">
        <w:rPr>
          <w:lang w:val="en"/>
        </w:rPr>
        <w:t xml:space="preserve"> </w:t>
      </w:r>
      <w:r w:rsidRPr="00ED3695">
        <w:rPr>
          <w:iCs/>
        </w:rPr>
        <w:t>module provides opportunities for developing students’ knowledge and understandings in science, technologies</w:t>
      </w:r>
      <w:r w:rsidR="00840AEE">
        <w:rPr>
          <w:iCs/>
        </w:rPr>
        <w:t>,</w:t>
      </w:r>
      <w:r w:rsidRPr="00ED3695">
        <w:rPr>
          <w:iCs/>
        </w:rPr>
        <w:t xml:space="preserve"> and mathematics. The table below show</w:t>
      </w:r>
      <w:r>
        <w:rPr>
          <w:iCs/>
        </w:rPr>
        <w:t>s</w:t>
      </w:r>
      <w:r w:rsidRPr="00ED3695">
        <w:rPr>
          <w:iCs/>
        </w:rPr>
        <w:t xml:space="preserve"> how this module aligns </w:t>
      </w:r>
      <w:r w:rsidR="00840AEE">
        <w:rPr>
          <w:iCs/>
        </w:rPr>
        <w:t>with</w:t>
      </w:r>
      <w:r w:rsidR="00840AEE" w:rsidRPr="00ED3695">
        <w:rPr>
          <w:iCs/>
        </w:rPr>
        <w:t xml:space="preserve"> </w:t>
      </w:r>
      <w:r w:rsidRPr="00ED3695">
        <w:rPr>
          <w:iCs/>
        </w:rPr>
        <w:t xml:space="preserve">the content of the Western Australian Curriculum and can be used by teachers for planning and monitoring. </w:t>
      </w:r>
      <w:r>
        <w:rPr>
          <w:iCs/>
        </w:rPr>
        <w:t xml:space="preserve"> </w:t>
      </w:r>
    </w:p>
    <w:p w14:paraId="7807CC00" w14:textId="77777777" w:rsidR="003042EA" w:rsidRPr="00F00CC2" w:rsidRDefault="003042EA" w:rsidP="00B91180">
      <w:pPr>
        <w:spacing w:before="360"/>
        <w:rPr>
          <w:iCs/>
          <w:sz w:val="16"/>
          <w:szCs w:val="16"/>
        </w:rPr>
      </w:pPr>
    </w:p>
    <w:tbl>
      <w:tblPr>
        <w:tblStyle w:val="TableGrid3"/>
        <w:tblW w:w="9375" w:type="dxa"/>
        <w:tblLook w:val="04A0" w:firstRow="1" w:lastRow="0" w:firstColumn="1" w:lastColumn="0" w:noHBand="0" w:noVBand="1"/>
      </w:tblPr>
      <w:tblGrid>
        <w:gridCol w:w="6715"/>
        <w:gridCol w:w="665"/>
        <w:gridCol w:w="665"/>
        <w:gridCol w:w="665"/>
        <w:gridCol w:w="665"/>
      </w:tblGrid>
      <w:tr w:rsidR="00E548B6" w:rsidRPr="00924CF2" w14:paraId="17FC7E1A" w14:textId="77777777" w:rsidTr="00BE5118">
        <w:trPr>
          <w:trHeight w:val="453"/>
        </w:trPr>
        <w:tc>
          <w:tcPr>
            <w:tcW w:w="6715" w:type="dxa"/>
            <w:vMerge w:val="restart"/>
            <w:tcBorders>
              <w:top w:val="nil"/>
              <w:left w:val="nil"/>
            </w:tcBorders>
          </w:tcPr>
          <w:p w14:paraId="0D46A97A" w14:textId="596BCA19" w:rsidR="00E548B6" w:rsidRPr="00924CF2" w:rsidRDefault="001A7B3B" w:rsidP="002102C9">
            <w:pPr>
              <w:rPr>
                <w:rFonts w:eastAsia="Times New Roman" w:cstheme="minorHAnsi"/>
                <w:b/>
                <w:color w:val="2E74B5" w:themeColor="accent1" w:themeShade="BF"/>
                <w:lang w:eastAsia="en-AU"/>
              </w:rPr>
            </w:pPr>
            <w:bookmarkStart w:id="21" w:name="_Hlk38344121"/>
            <w:bookmarkStart w:id="22" w:name="_Hlk3315595"/>
            <w:r>
              <w:rPr>
                <w:rFonts w:eastAsia="Times New Roman" w:cstheme="minorHAnsi"/>
                <w:b/>
                <w:color w:val="2E74B5" w:themeColor="accent1" w:themeShade="BF"/>
                <w:lang w:eastAsia="en-AU"/>
              </w:rPr>
              <w:t>Waste warriors</w:t>
            </w:r>
          </w:p>
          <w:p w14:paraId="6AE05687" w14:textId="77777777" w:rsidR="00E548B6" w:rsidRPr="00924CF2" w:rsidRDefault="00E548B6" w:rsidP="00B91180">
            <w:pPr>
              <w:spacing w:before="60" w:after="480"/>
              <w:rPr>
                <w:rFonts w:cstheme="minorHAnsi"/>
              </w:rPr>
            </w:pPr>
            <w:r w:rsidRPr="00924CF2">
              <w:rPr>
                <w:rFonts w:eastAsia="Times New Roman" w:cstheme="minorHAnsi"/>
                <w:lang w:eastAsia="en-AU"/>
              </w:rPr>
              <w:t>Links to the Western Australian Curriculum</w:t>
            </w:r>
            <w:r w:rsidRPr="00924CF2">
              <w:rPr>
                <w:rFonts w:cstheme="minorHAnsi"/>
              </w:rPr>
              <w:t xml:space="preserve"> </w:t>
            </w:r>
          </w:p>
        </w:tc>
        <w:tc>
          <w:tcPr>
            <w:tcW w:w="2660" w:type="dxa"/>
            <w:gridSpan w:val="4"/>
            <w:shd w:val="clear" w:color="auto" w:fill="2E74B5" w:themeFill="accent1" w:themeFillShade="BF"/>
          </w:tcPr>
          <w:p w14:paraId="3B647580" w14:textId="77777777" w:rsidR="00E548B6" w:rsidRPr="00924CF2" w:rsidRDefault="00E548B6" w:rsidP="002102C9">
            <w:pPr>
              <w:jc w:val="center"/>
              <w:rPr>
                <w:rFonts w:cstheme="minorHAnsi"/>
                <w:color w:val="FFFFFF" w:themeColor="background1"/>
              </w:rPr>
            </w:pPr>
            <w:r w:rsidRPr="00924CF2">
              <w:rPr>
                <w:rFonts w:cstheme="minorHAnsi"/>
                <w:color w:val="FFFFFF" w:themeColor="background1"/>
              </w:rPr>
              <w:t>ACTIVITY</w:t>
            </w:r>
          </w:p>
        </w:tc>
      </w:tr>
      <w:tr w:rsidR="00E548B6" w:rsidRPr="00924CF2" w14:paraId="43206A85" w14:textId="77777777" w:rsidTr="00A72895">
        <w:trPr>
          <w:trHeight w:val="447"/>
        </w:trPr>
        <w:tc>
          <w:tcPr>
            <w:tcW w:w="6715" w:type="dxa"/>
            <w:vMerge/>
            <w:tcBorders>
              <w:left w:val="nil"/>
            </w:tcBorders>
            <w:vAlign w:val="center"/>
          </w:tcPr>
          <w:p w14:paraId="4C7E73AD" w14:textId="77777777" w:rsidR="00E548B6" w:rsidRPr="00924CF2" w:rsidRDefault="00E548B6" w:rsidP="002102C9">
            <w:pPr>
              <w:spacing w:before="60" w:after="60"/>
              <w:rPr>
                <w:rFonts w:cstheme="minorHAnsi"/>
              </w:rPr>
            </w:pPr>
          </w:p>
        </w:tc>
        <w:tc>
          <w:tcPr>
            <w:tcW w:w="665" w:type="dxa"/>
            <w:vAlign w:val="center"/>
          </w:tcPr>
          <w:p w14:paraId="2A289196" w14:textId="77777777" w:rsidR="00E548B6" w:rsidRPr="00924CF2" w:rsidRDefault="00E548B6" w:rsidP="002102C9">
            <w:pPr>
              <w:jc w:val="center"/>
              <w:rPr>
                <w:rFonts w:cstheme="minorHAnsi"/>
                <w:b/>
                <w:color w:val="2E74B5" w:themeColor="accent1" w:themeShade="BF"/>
              </w:rPr>
            </w:pPr>
            <w:r w:rsidRPr="00924CF2">
              <w:rPr>
                <w:rFonts w:cstheme="minorHAnsi"/>
                <w:b/>
                <w:color w:val="2E74B5" w:themeColor="accent1" w:themeShade="BF"/>
              </w:rPr>
              <w:t>1</w:t>
            </w:r>
          </w:p>
        </w:tc>
        <w:tc>
          <w:tcPr>
            <w:tcW w:w="665" w:type="dxa"/>
            <w:vAlign w:val="center"/>
          </w:tcPr>
          <w:p w14:paraId="7165E3E2" w14:textId="77777777" w:rsidR="00E548B6" w:rsidRPr="00924CF2" w:rsidRDefault="00E548B6" w:rsidP="002102C9">
            <w:pPr>
              <w:jc w:val="center"/>
              <w:rPr>
                <w:rFonts w:cstheme="minorHAnsi"/>
                <w:b/>
                <w:color w:val="2E74B5" w:themeColor="accent1" w:themeShade="BF"/>
              </w:rPr>
            </w:pPr>
            <w:r w:rsidRPr="00924CF2">
              <w:rPr>
                <w:rFonts w:cstheme="minorHAnsi"/>
                <w:b/>
                <w:color w:val="2E74B5" w:themeColor="accent1" w:themeShade="BF"/>
              </w:rPr>
              <w:t>2</w:t>
            </w:r>
          </w:p>
        </w:tc>
        <w:tc>
          <w:tcPr>
            <w:tcW w:w="665" w:type="dxa"/>
            <w:vAlign w:val="center"/>
          </w:tcPr>
          <w:p w14:paraId="6CE43E60" w14:textId="77777777" w:rsidR="00E548B6" w:rsidRPr="00924CF2" w:rsidRDefault="00E548B6" w:rsidP="002102C9">
            <w:pPr>
              <w:jc w:val="center"/>
              <w:rPr>
                <w:rFonts w:cstheme="minorHAnsi"/>
                <w:b/>
                <w:color w:val="2E74B5" w:themeColor="accent1" w:themeShade="BF"/>
              </w:rPr>
            </w:pPr>
            <w:r w:rsidRPr="00924CF2">
              <w:rPr>
                <w:rFonts w:cstheme="minorHAnsi"/>
                <w:b/>
                <w:color w:val="2E74B5" w:themeColor="accent1" w:themeShade="BF"/>
              </w:rPr>
              <w:t>3</w:t>
            </w:r>
          </w:p>
        </w:tc>
        <w:tc>
          <w:tcPr>
            <w:tcW w:w="665" w:type="dxa"/>
            <w:vAlign w:val="center"/>
          </w:tcPr>
          <w:p w14:paraId="0B39CAA9" w14:textId="77777777" w:rsidR="00E548B6" w:rsidRPr="00924CF2" w:rsidRDefault="00E548B6" w:rsidP="002102C9">
            <w:pPr>
              <w:jc w:val="center"/>
              <w:rPr>
                <w:rFonts w:cstheme="minorHAnsi"/>
                <w:b/>
                <w:color w:val="2E74B5" w:themeColor="accent1" w:themeShade="BF"/>
              </w:rPr>
            </w:pPr>
            <w:r w:rsidRPr="00924CF2">
              <w:rPr>
                <w:rFonts w:cstheme="minorHAnsi"/>
                <w:b/>
                <w:color w:val="2E74B5" w:themeColor="accent1" w:themeShade="BF"/>
              </w:rPr>
              <w:t>4</w:t>
            </w:r>
          </w:p>
        </w:tc>
      </w:tr>
      <w:bookmarkEnd w:id="21"/>
      <w:tr w:rsidR="00E548B6" w:rsidRPr="00924CF2" w14:paraId="52D5F96C" w14:textId="77777777" w:rsidTr="00D8026F">
        <w:tc>
          <w:tcPr>
            <w:tcW w:w="6715" w:type="dxa"/>
            <w:shd w:val="clear" w:color="auto" w:fill="2E74B5" w:themeFill="accent1" w:themeFillShade="BF"/>
            <w:vAlign w:val="center"/>
          </w:tcPr>
          <w:p w14:paraId="4DA341D6" w14:textId="77777777" w:rsidR="00E548B6" w:rsidRPr="00924CF2" w:rsidRDefault="00E548B6" w:rsidP="00D8026F">
            <w:pPr>
              <w:spacing w:before="60" w:after="60"/>
              <w:rPr>
                <w:rFonts w:cstheme="minorHAnsi"/>
                <w:b/>
              </w:rPr>
            </w:pPr>
            <w:r w:rsidRPr="00924CF2">
              <w:rPr>
                <w:rFonts w:cstheme="minorHAnsi"/>
                <w:b/>
                <w:color w:val="FFFFFF" w:themeColor="background1"/>
              </w:rPr>
              <w:t>SCIENCE</w:t>
            </w:r>
          </w:p>
        </w:tc>
        <w:tc>
          <w:tcPr>
            <w:tcW w:w="665" w:type="dxa"/>
            <w:shd w:val="clear" w:color="auto" w:fill="2E74B5" w:themeFill="accent1" w:themeFillShade="BF"/>
            <w:vAlign w:val="center"/>
          </w:tcPr>
          <w:p w14:paraId="0B21A090" w14:textId="77777777" w:rsidR="00E548B6" w:rsidRPr="00924CF2" w:rsidRDefault="00E548B6" w:rsidP="00D8026F">
            <w:pPr>
              <w:spacing w:before="60" w:after="60"/>
              <w:jc w:val="center"/>
              <w:rPr>
                <w:rFonts w:cstheme="minorHAnsi"/>
              </w:rPr>
            </w:pPr>
          </w:p>
        </w:tc>
        <w:tc>
          <w:tcPr>
            <w:tcW w:w="665" w:type="dxa"/>
            <w:shd w:val="clear" w:color="auto" w:fill="2E74B5" w:themeFill="accent1" w:themeFillShade="BF"/>
            <w:vAlign w:val="center"/>
          </w:tcPr>
          <w:p w14:paraId="2419646B" w14:textId="77777777" w:rsidR="00E548B6" w:rsidRPr="00924CF2" w:rsidRDefault="00E548B6" w:rsidP="00D8026F">
            <w:pPr>
              <w:spacing w:before="60" w:after="60"/>
              <w:jc w:val="center"/>
              <w:rPr>
                <w:rFonts w:cstheme="minorHAnsi"/>
              </w:rPr>
            </w:pPr>
          </w:p>
        </w:tc>
        <w:tc>
          <w:tcPr>
            <w:tcW w:w="665" w:type="dxa"/>
            <w:shd w:val="clear" w:color="auto" w:fill="2E74B5" w:themeFill="accent1" w:themeFillShade="BF"/>
            <w:vAlign w:val="center"/>
          </w:tcPr>
          <w:p w14:paraId="7D2E27DF" w14:textId="77777777" w:rsidR="00E548B6" w:rsidRPr="00924CF2" w:rsidRDefault="00E548B6" w:rsidP="00D8026F">
            <w:pPr>
              <w:spacing w:before="60" w:after="60"/>
              <w:jc w:val="center"/>
              <w:rPr>
                <w:rFonts w:cstheme="minorHAnsi"/>
              </w:rPr>
            </w:pPr>
          </w:p>
        </w:tc>
        <w:tc>
          <w:tcPr>
            <w:tcW w:w="665" w:type="dxa"/>
            <w:shd w:val="clear" w:color="auto" w:fill="2E74B5" w:themeFill="accent1" w:themeFillShade="BF"/>
            <w:vAlign w:val="center"/>
          </w:tcPr>
          <w:p w14:paraId="6EBC8F65" w14:textId="77777777" w:rsidR="00E548B6" w:rsidRPr="00924CF2" w:rsidRDefault="00E548B6" w:rsidP="00D8026F">
            <w:pPr>
              <w:spacing w:before="60" w:after="60"/>
              <w:jc w:val="center"/>
              <w:rPr>
                <w:rFonts w:cstheme="minorHAnsi"/>
              </w:rPr>
            </w:pPr>
          </w:p>
        </w:tc>
      </w:tr>
      <w:tr w:rsidR="00E548B6" w:rsidRPr="00924CF2" w14:paraId="2CAFE43B" w14:textId="77777777" w:rsidTr="00D8026F">
        <w:tc>
          <w:tcPr>
            <w:tcW w:w="6715" w:type="dxa"/>
            <w:shd w:val="clear" w:color="auto" w:fill="DEEAF6" w:themeFill="accent1" w:themeFillTint="33"/>
            <w:vAlign w:val="center"/>
          </w:tcPr>
          <w:p w14:paraId="75CE7514" w14:textId="77777777" w:rsidR="00E548B6" w:rsidRPr="00924CF2" w:rsidRDefault="00E548B6" w:rsidP="00D8026F">
            <w:pPr>
              <w:spacing w:before="60" w:after="60"/>
              <w:rPr>
                <w:rFonts w:cstheme="minorHAnsi"/>
              </w:rPr>
            </w:pPr>
            <w:r w:rsidRPr="00924CF2">
              <w:rPr>
                <w:rFonts w:cstheme="minorHAnsi"/>
              </w:rPr>
              <w:t>SCIENCE UNDERSTANDING</w:t>
            </w:r>
          </w:p>
        </w:tc>
        <w:tc>
          <w:tcPr>
            <w:tcW w:w="665" w:type="dxa"/>
            <w:shd w:val="clear" w:color="auto" w:fill="DEEAF6" w:themeFill="accent1" w:themeFillTint="33"/>
            <w:vAlign w:val="center"/>
          </w:tcPr>
          <w:p w14:paraId="0C6E8019" w14:textId="77777777" w:rsidR="00E548B6" w:rsidRPr="00924CF2" w:rsidRDefault="00E548B6" w:rsidP="00D8026F">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14:paraId="0634EE11" w14:textId="77777777" w:rsidR="00E548B6" w:rsidRPr="00924CF2" w:rsidRDefault="00E548B6" w:rsidP="00D8026F">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14:paraId="379DB162" w14:textId="77777777" w:rsidR="00E548B6" w:rsidRPr="00924CF2" w:rsidRDefault="00E548B6" w:rsidP="00D8026F">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14:paraId="37AAC0B6" w14:textId="77777777" w:rsidR="00E548B6" w:rsidRPr="00924CF2" w:rsidRDefault="00E548B6" w:rsidP="00D8026F">
            <w:pPr>
              <w:spacing w:before="60" w:after="60"/>
              <w:jc w:val="center"/>
              <w:rPr>
                <w:rFonts w:ascii="Wingdings" w:hAnsi="Wingdings" w:cstheme="minorHAnsi"/>
                <w:color w:val="2E74B5" w:themeColor="accent1" w:themeShade="BF"/>
              </w:rPr>
            </w:pPr>
          </w:p>
        </w:tc>
      </w:tr>
      <w:tr w:rsidR="00E611D0" w:rsidRPr="00924CF2" w14:paraId="737D201F" w14:textId="77777777" w:rsidTr="00D8026F">
        <w:tc>
          <w:tcPr>
            <w:tcW w:w="6715" w:type="dxa"/>
            <w:shd w:val="clear" w:color="auto" w:fill="auto"/>
            <w:vAlign w:val="center"/>
          </w:tcPr>
          <w:p w14:paraId="72D3644D" w14:textId="628157DA" w:rsidR="00B357AF" w:rsidRPr="00F220EE" w:rsidRDefault="00E611D0" w:rsidP="00F220EE">
            <w:r>
              <w:rPr>
                <w:rFonts w:cstheme="minorHAnsi"/>
                <w:color w:val="2E74B5" w:themeColor="accent1" w:themeShade="BF"/>
              </w:rPr>
              <w:t>Earth and space</w:t>
            </w:r>
            <w:r w:rsidRPr="00924CF2">
              <w:rPr>
                <w:rFonts w:cstheme="minorHAnsi"/>
                <w:color w:val="2E74B5" w:themeColor="accent1" w:themeShade="BF"/>
              </w:rPr>
              <w:t xml:space="preserve"> sciences</w:t>
            </w:r>
            <w:r w:rsidRPr="00C755AC">
              <w:rPr>
                <w:rFonts w:cstheme="minorHAnsi"/>
                <w:color w:val="2E74B5" w:themeColor="accent1" w:themeShade="BF"/>
              </w:rPr>
              <w:t xml:space="preserve">: </w:t>
            </w:r>
            <w:r w:rsidRPr="00C755AC">
              <w:rPr>
                <w:rFonts w:cstheme="minorHAnsi"/>
              </w:rPr>
              <w:t>Understand Earth’s resources are used in a variety of ways</w:t>
            </w:r>
            <w:r w:rsidR="00380F4D">
              <w:rPr>
                <w:rFonts w:cstheme="minorHAnsi"/>
              </w:rPr>
              <w:t xml:space="preserve"> (ACSSU032)</w:t>
            </w:r>
          </w:p>
        </w:tc>
        <w:tc>
          <w:tcPr>
            <w:tcW w:w="665" w:type="dxa"/>
            <w:vAlign w:val="center"/>
          </w:tcPr>
          <w:p w14:paraId="32BBD902" w14:textId="6ED12021" w:rsidR="00E611D0" w:rsidRPr="00924CF2" w:rsidRDefault="00557B52" w:rsidP="00D8026F">
            <w:pPr>
              <w:jc w:val="center"/>
              <w:rPr>
                <w:rFonts w:ascii="Wingdings" w:hAnsi="Wingdings" w:cstheme="minorHAnsi"/>
                <w:color w:val="2E74B5" w:themeColor="accent1" w:themeShade="BF"/>
              </w:rPr>
            </w:pPr>
            <w:r w:rsidRPr="00076FCA">
              <w:rPr>
                <w:rFonts w:ascii="Wingdings" w:hAnsi="Wingdings" w:cstheme="minorHAnsi"/>
                <w:color w:val="2E74B5" w:themeColor="accent1" w:themeShade="BF"/>
              </w:rPr>
              <w:t></w:t>
            </w:r>
          </w:p>
        </w:tc>
        <w:tc>
          <w:tcPr>
            <w:tcW w:w="665" w:type="dxa"/>
            <w:vAlign w:val="center"/>
          </w:tcPr>
          <w:p w14:paraId="6B80DF17" w14:textId="77777777" w:rsidR="00E611D0" w:rsidRPr="00924CF2" w:rsidRDefault="00E611D0" w:rsidP="00D8026F">
            <w:pPr>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vAlign w:val="center"/>
          </w:tcPr>
          <w:p w14:paraId="49FB6C7E" w14:textId="67CA87A0" w:rsidR="00E611D0" w:rsidRPr="00924CF2" w:rsidRDefault="00E611D0" w:rsidP="00D8026F">
            <w:pPr>
              <w:jc w:val="center"/>
              <w:rPr>
                <w:rFonts w:ascii="Wingdings" w:hAnsi="Wingdings" w:cstheme="minorHAnsi"/>
                <w:color w:val="2E74B5" w:themeColor="accent1" w:themeShade="BF"/>
              </w:rPr>
            </w:pPr>
          </w:p>
        </w:tc>
        <w:tc>
          <w:tcPr>
            <w:tcW w:w="665" w:type="dxa"/>
            <w:vAlign w:val="center"/>
          </w:tcPr>
          <w:p w14:paraId="4D7DF06B" w14:textId="4F32E6E8" w:rsidR="00E611D0" w:rsidRPr="00924CF2" w:rsidRDefault="00E611D0" w:rsidP="00D8026F">
            <w:pPr>
              <w:jc w:val="center"/>
              <w:rPr>
                <w:rFonts w:ascii="Wingdings" w:hAnsi="Wingdings" w:cstheme="minorHAnsi"/>
                <w:color w:val="2E74B5" w:themeColor="accent1" w:themeShade="BF"/>
              </w:rPr>
            </w:pPr>
          </w:p>
        </w:tc>
      </w:tr>
      <w:tr w:rsidR="00E611D0" w:rsidRPr="00924CF2" w14:paraId="68EEEF09" w14:textId="77777777" w:rsidTr="00D8026F">
        <w:tc>
          <w:tcPr>
            <w:tcW w:w="6715" w:type="dxa"/>
            <w:shd w:val="clear" w:color="auto" w:fill="DEEAF6" w:themeFill="accent1" w:themeFillTint="33"/>
            <w:vAlign w:val="center"/>
          </w:tcPr>
          <w:p w14:paraId="22462AA4" w14:textId="7BE4A42E" w:rsidR="00E611D0" w:rsidRPr="00924CF2" w:rsidRDefault="002A1973" w:rsidP="00D8026F">
            <w:pPr>
              <w:spacing w:before="60" w:after="60"/>
              <w:rPr>
                <w:rFonts w:cstheme="minorHAnsi"/>
              </w:rPr>
            </w:pPr>
            <w:r>
              <w:rPr>
                <w:rFonts w:cstheme="minorHAnsi"/>
              </w:rPr>
              <w:t>SCIENCE AS A HUMAN ENDEAVOUR</w:t>
            </w:r>
          </w:p>
        </w:tc>
        <w:tc>
          <w:tcPr>
            <w:tcW w:w="665" w:type="dxa"/>
            <w:shd w:val="clear" w:color="auto" w:fill="DEEAF6" w:themeFill="accent1" w:themeFillTint="33"/>
            <w:vAlign w:val="center"/>
          </w:tcPr>
          <w:p w14:paraId="78DEA646" w14:textId="77777777" w:rsidR="00E611D0" w:rsidRPr="00924CF2" w:rsidRDefault="00E611D0" w:rsidP="00D8026F">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14:paraId="109DBD53" w14:textId="77777777" w:rsidR="00E611D0" w:rsidRPr="00924CF2" w:rsidRDefault="00E611D0" w:rsidP="00D8026F">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14:paraId="0E74D03A" w14:textId="77777777" w:rsidR="00E611D0" w:rsidRPr="00924CF2" w:rsidRDefault="00E611D0" w:rsidP="00D8026F">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14:paraId="326507F4" w14:textId="77777777" w:rsidR="00E611D0" w:rsidRPr="00924CF2" w:rsidRDefault="00E611D0" w:rsidP="00D8026F">
            <w:pPr>
              <w:spacing w:before="60" w:after="60"/>
              <w:jc w:val="center"/>
              <w:rPr>
                <w:rFonts w:ascii="Wingdings" w:hAnsi="Wingdings" w:cstheme="minorHAnsi"/>
                <w:color w:val="2E74B5" w:themeColor="accent1" w:themeShade="BF"/>
              </w:rPr>
            </w:pPr>
          </w:p>
        </w:tc>
      </w:tr>
      <w:tr w:rsidR="00F7639C" w:rsidRPr="00924CF2" w14:paraId="468B63F9" w14:textId="77777777" w:rsidTr="00D8026F">
        <w:tc>
          <w:tcPr>
            <w:tcW w:w="6715" w:type="dxa"/>
            <w:vAlign w:val="center"/>
          </w:tcPr>
          <w:p w14:paraId="31550C7B" w14:textId="295F5BDF" w:rsidR="00F7639C" w:rsidRPr="00924CF2" w:rsidRDefault="002A1973" w:rsidP="00A91BD0">
            <w:pPr>
              <w:shd w:val="clear" w:color="auto" w:fill="FEFEFE"/>
              <w:spacing w:after="191" w:line="240" w:lineRule="auto"/>
              <w:rPr>
                <w:rFonts w:cstheme="minorHAnsi"/>
              </w:rPr>
            </w:pPr>
            <w:r>
              <w:rPr>
                <w:rFonts w:cstheme="minorHAnsi"/>
                <w:color w:val="5B9BD5" w:themeColor="accent1"/>
              </w:rPr>
              <w:t>Nature and development of science</w:t>
            </w:r>
            <w:r w:rsidR="00F7639C" w:rsidRPr="00951CBD">
              <w:rPr>
                <w:rFonts w:cstheme="minorHAnsi"/>
                <w:color w:val="5B9BD5" w:themeColor="accent1"/>
              </w:rPr>
              <w:t xml:space="preserve">: </w:t>
            </w:r>
            <w:r w:rsidRPr="00A91BD0">
              <w:rPr>
                <w:rFonts w:cstheme="minorHAnsi"/>
              </w:rPr>
              <w:t xml:space="preserve">Science involves observing, asking questions about, and describing changes in, objects and events </w:t>
            </w:r>
            <w:hyperlink r:id="rId111" w:tgtFrame="_blank" w:tooltip="View additional details of ACSHE034" w:history="1">
              <w:r w:rsidRPr="00A91BD0">
                <w:rPr>
                  <w:rFonts w:cstheme="minorHAnsi"/>
                </w:rPr>
                <w:t>(ACSHE034)</w:t>
              </w:r>
            </w:hyperlink>
          </w:p>
        </w:tc>
        <w:tc>
          <w:tcPr>
            <w:tcW w:w="665" w:type="dxa"/>
            <w:vAlign w:val="center"/>
          </w:tcPr>
          <w:p w14:paraId="26CC86DA" w14:textId="123A2EDB" w:rsidR="00F7639C" w:rsidRPr="00924CF2" w:rsidRDefault="00025196" w:rsidP="00D8026F">
            <w:pPr>
              <w:jc w:val="center"/>
              <w:rPr>
                <w:rFonts w:ascii="Wingdings" w:hAnsi="Wingdings" w:cstheme="minorHAnsi"/>
                <w:color w:val="2E74B5" w:themeColor="accent1" w:themeShade="BF"/>
              </w:rPr>
            </w:pPr>
            <w:r w:rsidRPr="00076FCA">
              <w:rPr>
                <w:rFonts w:ascii="Wingdings" w:hAnsi="Wingdings" w:cstheme="minorHAnsi"/>
                <w:color w:val="2E74B5" w:themeColor="accent1" w:themeShade="BF"/>
              </w:rPr>
              <w:t></w:t>
            </w:r>
          </w:p>
        </w:tc>
        <w:tc>
          <w:tcPr>
            <w:tcW w:w="665" w:type="dxa"/>
            <w:vAlign w:val="center"/>
          </w:tcPr>
          <w:p w14:paraId="0F5E2D91" w14:textId="675A82AF" w:rsidR="00F7639C" w:rsidRPr="00924CF2" w:rsidRDefault="00F7639C" w:rsidP="00D8026F">
            <w:pPr>
              <w:jc w:val="center"/>
              <w:rPr>
                <w:rFonts w:ascii="Wingdings" w:hAnsi="Wingdings" w:cstheme="minorHAnsi"/>
                <w:color w:val="2E74B5" w:themeColor="accent1" w:themeShade="BF"/>
              </w:rPr>
            </w:pPr>
            <w:r w:rsidRPr="00076FCA">
              <w:rPr>
                <w:rFonts w:ascii="Wingdings" w:hAnsi="Wingdings" w:cstheme="minorHAnsi"/>
                <w:color w:val="2E74B5" w:themeColor="accent1" w:themeShade="BF"/>
              </w:rPr>
              <w:t></w:t>
            </w:r>
          </w:p>
        </w:tc>
        <w:tc>
          <w:tcPr>
            <w:tcW w:w="665" w:type="dxa"/>
            <w:vAlign w:val="center"/>
          </w:tcPr>
          <w:p w14:paraId="2B06DB62" w14:textId="77777777" w:rsidR="00F7639C" w:rsidRPr="00924CF2" w:rsidRDefault="00F7639C" w:rsidP="00D8026F">
            <w:pPr>
              <w:jc w:val="center"/>
              <w:rPr>
                <w:rFonts w:ascii="Wingdings" w:hAnsi="Wingdings" w:cstheme="minorHAnsi"/>
                <w:color w:val="2E74B5" w:themeColor="accent1" w:themeShade="BF"/>
              </w:rPr>
            </w:pPr>
          </w:p>
        </w:tc>
        <w:tc>
          <w:tcPr>
            <w:tcW w:w="665" w:type="dxa"/>
            <w:vAlign w:val="center"/>
          </w:tcPr>
          <w:p w14:paraId="411B11EC" w14:textId="77777777" w:rsidR="00F7639C" w:rsidRPr="00924CF2" w:rsidRDefault="00F7639C" w:rsidP="00D8026F">
            <w:pPr>
              <w:jc w:val="center"/>
              <w:rPr>
                <w:rFonts w:ascii="Wingdings" w:hAnsi="Wingdings" w:cstheme="minorHAnsi"/>
                <w:color w:val="2E74B5" w:themeColor="accent1" w:themeShade="BF"/>
              </w:rPr>
            </w:pPr>
          </w:p>
        </w:tc>
      </w:tr>
      <w:tr w:rsidR="002A1973" w:rsidRPr="002A1973" w14:paraId="51E3DA9E" w14:textId="77777777" w:rsidTr="0084332F">
        <w:tc>
          <w:tcPr>
            <w:tcW w:w="6715" w:type="dxa"/>
            <w:shd w:val="clear" w:color="auto" w:fill="DEEAF6" w:themeFill="accent1" w:themeFillTint="33"/>
            <w:vAlign w:val="center"/>
          </w:tcPr>
          <w:p w14:paraId="048A91E1" w14:textId="23CED26B" w:rsidR="002A1973" w:rsidRPr="00A91BD0" w:rsidRDefault="002A1973" w:rsidP="00A91BD0">
            <w:pPr>
              <w:spacing w:before="60" w:after="60"/>
              <w:rPr>
                <w:rFonts w:cstheme="minorHAnsi"/>
              </w:rPr>
            </w:pPr>
            <w:r w:rsidRPr="00924CF2">
              <w:rPr>
                <w:rFonts w:cstheme="minorHAnsi"/>
              </w:rPr>
              <w:t>SCIENCE INQUIRY SKILLS</w:t>
            </w:r>
          </w:p>
        </w:tc>
        <w:tc>
          <w:tcPr>
            <w:tcW w:w="665" w:type="dxa"/>
            <w:shd w:val="clear" w:color="auto" w:fill="DEEAF6" w:themeFill="accent1" w:themeFillTint="33"/>
            <w:vAlign w:val="center"/>
          </w:tcPr>
          <w:p w14:paraId="530B0D0D" w14:textId="77777777" w:rsidR="002A1973" w:rsidRPr="00A91BD0" w:rsidRDefault="002A1973" w:rsidP="00A91BD0">
            <w:pPr>
              <w:spacing w:before="60" w:after="60"/>
              <w:rPr>
                <w:rFonts w:cstheme="minorHAnsi"/>
              </w:rPr>
            </w:pPr>
          </w:p>
        </w:tc>
        <w:tc>
          <w:tcPr>
            <w:tcW w:w="665" w:type="dxa"/>
            <w:shd w:val="clear" w:color="auto" w:fill="DEEAF6" w:themeFill="accent1" w:themeFillTint="33"/>
            <w:vAlign w:val="center"/>
          </w:tcPr>
          <w:p w14:paraId="6A007AEB" w14:textId="77777777" w:rsidR="002A1973" w:rsidRPr="00A91BD0" w:rsidRDefault="002A1973" w:rsidP="00A91BD0">
            <w:pPr>
              <w:spacing w:before="60" w:after="60"/>
              <w:rPr>
                <w:rFonts w:cstheme="minorHAnsi"/>
              </w:rPr>
            </w:pPr>
          </w:p>
        </w:tc>
        <w:tc>
          <w:tcPr>
            <w:tcW w:w="665" w:type="dxa"/>
            <w:shd w:val="clear" w:color="auto" w:fill="DEEAF6" w:themeFill="accent1" w:themeFillTint="33"/>
            <w:vAlign w:val="center"/>
          </w:tcPr>
          <w:p w14:paraId="2F78895A" w14:textId="77777777" w:rsidR="002A1973" w:rsidRPr="00A91BD0" w:rsidRDefault="002A1973" w:rsidP="00A91BD0">
            <w:pPr>
              <w:spacing w:before="60" w:after="60"/>
              <w:rPr>
                <w:rFonts w:cstheme="minorHAnsi"/>
              </w:rPr>
            </w:pPr>
          </w:p>
        </w:tc>
        <w:tc>
          <w:tcPr>
            <w:tcW w:w="665" w:type="dxa"/>
            <w:shd w:val="clear" w:color="auto" w:fill="DEEAF6" w:themeFill="accent1" w:themeFillTint="33"/>
            <w:vAlign w:val="center"/>
          </w:tcPr>
          <w:p w14:paraId="3E39FE76" w14:textId="77777777" w:rsidR="002A1973" w:rsidRPr="00A91BD0" w:rsidRDefault="002A1973" w:rsidP="00A91BD0">
            <w:pPr>
              <w:spacing w:before="60" w:after="60"/>
              <w:rPr>
                <w:rFonts w:cstheme="minorHAnsi"/>
              </w:rPr>
            </w:pPr>
          </w:p>
        </w:tc>
      </w:tr>
      <w:tr w:rsidR="002A1973" w:rsidRPr="00924CF2" w14:paraId="54F1A07B" w14:textId="77777777" w:rsidTr="00D8026F">
        <w:tc>
          <w:tcPr>
            <w:tcW w:w="6715" w:type="dxa"/>
            <w:vAlign w:val="center"/>
          </w:tcPr>
          <w:p w14:paraId="2D46D2DD" w14:textId="4A543402" w:rsidR="002A1973" w:rsidRPr="00951CBD" w:rsidRDefault="002A1973" w:rsidP="002A1973">
            <w:pPr>
              <w:rPr>
                <w:rFonts w:cstheme="minorHAnsi"/>
                <w:color w:val="5B9BD5" w:themeColor="accent1"/>
              </w:rPr>
            </w:pPr>
            <w:r w:rsidRPr="00951CBD">
              <w:rPr>
                <w:rFonts w:cstheme="minorHAnsi"/>
                <w:color w:val="5B9BD5" w:themeColor="accent1"/>
              </w:rPr>
              <w:t xml:space="preserve">Questioning and predicting: </w:t>
            </w:r>
            <w:r w:rsidRPr="00951CBD">
              <w:rPr>
                <w:rFonts w:cstheme="minorHAnsi"/>
              </w:rPr>
              <w:t>Pose and respond to questions, and make predictions about</w:t>
            </w:r>
            <w:r>
              <w:rPr>
                <w:rFonts w:cstheme="minorHAnsi"/>
              </w:rPr>
              <w:t xml:space="preserve"> </w:t>
            </w:r>
            <w:hyperlink r:id="rId112" w:tooltip="Display the glossary entry for familiar" w:history="1">
              <w:r w:rsidRPr="00F843FA">
                <w:rPr>
                  <w:rStyle w:val="Hyperlink"/>
                  <w:rFonts w:cstheme="minorHAnsi"/>
                  <w:i w:val="0"/>
                  <w:color w:val="auto"/>
                  <w:u w:val="none"/>
                </w:rPr>
                <w:t>familiar</w:t>
              </w:r>
            </w:hyperlink>
            <w:r>
              <w:rPr>
                <w:rFonts w:cstheme="minorHAnsi"/>
                <w:i/>
              </w:rPr>
              <w:t xml:space="preserve"> </w:t>
            </w:r>
            <w:r w:rsidRPr="00951CBD">
              <w:rPr>
                <w:rFonts w:cstheme="minorHAnsi"/>
              </w:rPr>
              <w:t>objects and events</w:t>
            </w:r>
            <w:r>
              <w:rPr>
                <w:rFonts w:cstheme="minorHAnsi"/>
              </w:rPr>
              <w:t xml:space="preserve"> (ACSIS037)</w:t>
            </w:r>
          </w:p>
        </w:tc>
        <w:tc>
          <w:tcPr>
            <w:tcW w:w="665" w:type="dxa"/>
            <w:vAlign w:val="center"/>
          </w:tcPr>
          <w:p w14:paraId="11143E9B" w14:textId="6DF05183" w:rsidR="002A1973" w:rsidRPr="00924CF2" w:rsidRDefault="00025196" w:rsidP="002A1973">
            <w:pPr>
              <w:jc w:val="center"/>
              <w:rPr>
                <w:rFonts w:ascii="Wingdings" w:hAnsi="Wingdings" w:cstheme="minorHAnsi"/>
                <w:color w:val="2E74B5" w:themeColor="accent1" w:themeShade="BF"/>
              </w:rPr>
            </w:pPr>
            <w:r w:rsidRPr="00076FCA">
              <w:rPr>
                <w:rFonts w:ascii="Wingdings" w:hAnsi="Wingdings" w:cstheme="minorHAnsi"/>
                <w:color w:val="2E74B5" w:themeColor="accent1" w:themeShade="BF"/>
              </w:rPr>
              <w:t></w:t>
            </w:r>
          </w:p>
        </w:tc>
        <w:tc>
          <w:tcPr>
            <w:tcW w:w="665" w:type="dxa"/>
            <w:vAlign w:val="center"/>
          </w:tcPr>
          <w:p w14:paraId="50B27D60" w14:textId="2AFBFB77" w:rsidR="002A1973" w:rsidRPr="00076FCA" w:rsidRDefault="00025196" w:rsidP="002A1973">
            <w:pPr>
              <w:jc w:val="center"/>
              <w:rPr>
                <w:rFonts w:ascii="Wingdings" w:hAnsi="Wingdings" w:cstheme="minorHAnsi"/>
                <w:color w:val="2E74B5" w:themeColor="accent1" w:themeShade="BF"/>
              </w:rPr>
            </w:pPr>
            <w:r w:rsidRPr="00076FCA">
              <w:rPr>
                <w:rFonts w:ascii="Wingdings" w:hAnsi="Wingdings" w:cstheme="minorHAnsi"/>
                <w:color w:val="2E74B5" w:themeColor="accent1" w:themeShade="BF"/>
              </w:rPr>
              <w:t></w:t>
            </w:r>
          </w:p>
        </w:tc>
        <w:tc>
          <w:tcPr>
            <w:tcW w:w="665" w:type="dxa"/>
            <w:vAlign w:val="center"/>
          </w:tcPr>
          <w:p w14:paraId="6A80A723" w14:textId="77777777" w:rsidR="002A1973" w:rsidRPr="00924CF2" w:rsidRDefault="002A1973" w:rsidP="002A1973">
            <w:pPr>
              <w:jc w:val="center"/>
              <w:rPr>
                <w:rFonts w:ascii="Wingdings" w:hAnsi="Wingdings" w:cstheme="minorHAnsi"/>
                <w:color w:val="2E74B5" w:themeColor="accent1" w:themeShade="BF"/>
              </w:rPr>
            </w:pPr>
          </w:p>
        </w:tc>
        <w:tc>
          <w:tcPr>
            <w:tcW w:w="665" w:type="dxa"/>
            <w:vAlign w:val="center"/>
          </w:tcPr>
          <w:p w14:paraId="6498CCB1" w14:textId="77777777" w:rsidR="002A1973" w:rsidRPr="00924CF2" w:rsidRDefault="002A1973" w:rsidP="002A1973">
            <w:pPr>
              <w:jc w:val="center"/>
              <w:rPr>
                <w:rFonts w:ascii="Wingdings" w:hAnsi="Wingdings" w:cstheme="minorHAnsi"/>
                <w:color w:val="2E74B5" w:themeColor="accent1" w:themeShade="BF"/>
              </w:rPr>
            </w:pPr>
          </w:p>
        </w:tc>
      </w:tr>
      <w:tr w:rsidR="002A1973" w:rsidRPr="00924CF2" w14:paraId="602C9991" w14:textId="77777777" w:rsidTr="00D8026F">
        <w:tc>
          <w:tcPr>
            <w:tcW w:w="6715" w:type="dxa"/>
            <w:vAlign w:val="center"/>
          </w:tcPr>
          <w:p w14:paraId="6C872E1B" w14:textId="06551BD1" w:rsidR="002A1973" w:rsidRPr="00951CBD" w:rsidRDefault="002A1973" w:rsidP="002A1973">
            <w:pPr>
              <w:rPr>
                <w:rFonts w:cstheme="minorHAnsi"/>
                <w:color w:val="5B9BD5" w:themeColor="accent1"/>
              </w:rPr>
            </w:pPr>
            <w:r>
              <w:rPr>
                <w:rFonts w:cstheme="minorHAnsi"/>
                <w:color w:val="5B9BD5" w:themeColor="accent1"/>
              </w:rPr>
              <w:t xml:space="preserve">Planning and conducting: </w:t>
            </w:r>
            <w:r w:rsidRPr="00F843FA">
              <w:rPr>
                <w:rFonts w:cstheme="minorHAnsi"/>
              </w:rPr>
              <w:t>Participate in guided investigations to explore and answer questions</w:t>
            </w:r>
            <w:r>
              <w:rPr>
                <w:rFonts w:cstheme="minorHAnsi"/>
              </w:rPr>
              <w:t xml:space="preserve"> (ACSIS038)</w:t>
            </w:r>
          </w:p>
        </w:tc>
        <w:tc>
          <w:tcPr>
            <w:tcW w:w="665" w:type="dxa"/>
            <w:vAlign w:val="center"/>
          </w:tcPr>
          <w:p w14:paraId="1900BC2B" w14:textId="33EAB83A" w:rsidR="002A1973" w:rsidRPr="00924CF2" w:rsidRDefault="00025196" w:rsidP="002A1973">
            <w:pPr>
              <w:jc w:val="center"/>
              <w:rPr>
                <w:rFonts w:ascii="Wingdings" w:hAnsi="Wingdings" w:cstheme="minorHAnsi"/>
                <w:color w:val="2E74B5" w:themeColor="accent1" w:themeShade="BF"/>
              </w:rPr>
            </w:pPr>
            <w:r w:rsidRPr="00076FCA">
              <w:rPr>
                <w:rFonts w:ascii="Wingdings" w:hAnsi="Wingdings" w:cstheme="minorHAnsi"/>
                <w:color w:val="2E74B5" w:themeColor="accent1" w:themeShade="BF"/>
              </w:rPr>
              <w:t></w:t>
            </w:r>
          </w:p>
        </w:tc>
        <w:tc>
          <w:tcPr>
            <w:tcW w:w="665" w:type="dxa"/>
            <w:vAlign w:val="center"/>
          </w:tcPr>
          <w:p w14:paraId="4C3F88EC" w14:textId="1654598E" w:rsidR="002A1973" w:rsidRPr="00924CF2" w:rsidRDefault="002A1973" w:rsidP="002A1973">
            <w:pPr>
              <w:jc w:val="center"/>
              <w:rPr>
                <w:rFonts w:ascii="Wingdings" w:hAnsi="Wingdings" w:cstheme="minorHAnsi"/>
                <w:color w:val="2E74B5" w:themeColor="accent1" w:themeShade="BF"/>
              </w:rPr>
            </w:pPr>
            <w:r w:rsidRPr="00076FCA">
              <w:rPr>
                <w:rFonts w:ascii="Wingdings" w:hAnsi="Wingdings" w:cstheme="minorHAnsi"/>
                <w:color w:val="2E74B5" w:themeColor="accent1" w:themeShade="BF"/>
              </w:rPr>
              <w:t></w:t>
            </w:r>
          </w:p>
        </w:tc>
        <w:tc>
          <w:tcPr>
            <w:tcW w:w="665" w:type="dxa"/>
            <w:vAlign w:val="center"/>
          </w:tcPr>
          <w:p w14:paraId="3C74B4A1" w14:textId="77777777" w:rsidR="002A1973" w:rsidRPr="00924CF2" w:rsidRDefault="002A1973" w:rsidP="002A1973">
            <w:pPr>
              <w:jc w:val="center"/>
              <w:rPr>
                <w:rFonts w:ascii="Wingdings" w:hAnsi="Wingdings" w:cstheme="minorHAnsi"/>
                <w:color w:val="2E74B5" w:themeColor="accent1" w:themeShade="BF"/>
              </w:rPr>
            </w:pPr>
          </w:p>
        </w:tc>
        <w:tc>
          <w:tcPr>
            <w:tcW w:w="665" w:type="dxa"/>
            <w:vAlign w:val="center"/>
          </w:tcPr>
          <w:p w14:paraId="644257BB" w14:textId="77777777" w:rsidR="002A1973" w:rsidRPr="00924CF2" w:rsidRDefault="002A1973" w:rsidP="002A1973">
            <w:pPr>
              <w:jc w:val="center"/>
              <w:rPr>
                <w:rFonts w:ascii="Wingdings" w:hAnsi="Wingdings" w:cstheme="minorHAnsi"/>
                <w:color w:val="2E74B5" w:themeColor="accent1" w:themeShade="BF"/>
              </w:rPr>
            </w:pPr>
          </w:p>
        </w:tc>
      </w:tr>
      <w:tr w:rsidR="002A1973" w:rsidRPr="00924CF2" w14:paraId="5F1A6523" w14:textId="77777777" w:rsidTr="00D8026F">
        <w:tc>
          <w:tcPr>
            <w:tcW w:w="6715" w:type="dxa"/>
            <w:vAlign w:val="center"/>
          </w:tcPr>
          <w:p w14:paraId="2A0C3A73" w14:textId="1B5BFAD5" w:rsidR="002A1973" w:rsidRPr="00951CBD" w:rsidRDefault="002A1973" w:rsidP="002A1973">
            <w:pPr>
              <w:rPr>
                <w:rFonts w:cstheme="minorHAnsi"/>
                <w:color w:val="5B9BD5" w:themeColor="accent1"/>
              </w:rPr>
            </w:pPr>
            <w:r>
              <w:rPr>
                <w:rFonts w:cstheme="minorHAnsi"/>
                <w:color w:val="5B9BD5" w:themeColor="accent1"/>
              </w:rPr>
              <w:t xml:space="preserve">Planning and conducting: </w:t>
            </w:r>
            <w:r w:rsidRPr="00F843FA">
              <w:rPr>
                <w:rFonts w:cstheme="minorHAnsi"/>
              </w:rPr>
              <w:t>Use informal measurements to collect and record observations, using</w:t>
            </w:r>
            <w:r>
              <w:rPr>
                <w:rFonts w:cstheme="minorHAnsi"/>
              </w:rPr>
              <w:t xml:space="preserve"> </w:t>
            </w:r>
            <w:hyperlink r:id="rId113" w:tooltip="Display the glossary entry for digital technologies" w:history="1">
              <w:r w:rsidRPr="00F843FA">
                <w:rPr>
                  <w:rStyle w:val="Hyperlink"/>
                  <w:rFonts w:cstheme="minorHAnsi"/>
                  <w:i w:val="0"/>
                  <w:color w:val="auto"/>
                  <w:u w:val="none"/>
                </w:rPr>
                <w:t>digital technologies</w:t>
              </w:r>
            </w:hyperlink>
            <w:r>
              <w:rPr>
                <w:rFonts w:cstheme="minorHAnsi"/>
                <w:i/>
              </w:rPr>
              <w:t xml:space="preserve"> </w:t>
            </w:r>
            <w:r w:rsidRPr="00F843FA">
              <w:rPr>
                <w:rFonts w:cstheme="minorHAnsi"/>
              </w:rPr>
              <w:t>as appropriate</w:t>
            </w:r>
            <w:r>
              <w:rPr>
                <w:rFonts w:cstheme="minorHAnsi"/>
              </w:rPr>
              <w:t xml:space="preserve"> (ACSIS039)</w:t>
            </w:r>
          </w:p>
        </w:tc>
        <w:tc>
          <w:tcPr>
            <w:tcW w:w="665" w:type="dxa"/>
            <w:vAlign w:val="center"/>
          </w:tcPr>
          <w:p w14:paraId="322B2166" w14:textId="77777777" w:rsidR="002A1973" w:rsidRPr="00924CF2" w:rsidRDefault="002A1973" w:rsidP="002A1973">
            <w:pPr>
              <w:jc w:val="center"/>
              <w:rPr>
                <w:rFonts w:ascii="Wingdings" w:hAnsi="Wingdings" w:cstheme="minorHAnsi"/>
                <w:color w:val="2E74B5" w:themeColor="accent1" w:themeShade="BF"/>
              </w:rPr>
            </w:pPr>
          </w:p>
        </w:tc>
        <w:tc>
          <w:tcPr>
            <w:tcW w:w="665" w:type="dxa"/>
            <w:vAlign w:val="center"/>
          </w:tcPr>
          <w:p w14:paraId="3BAD14CE" w14:textId="4CCDA91B" w:rsidR="002A1973" w:rsidRPr="00924CF2" w:rsidRDefault="002A1973" w:rsidP="002A1973">
            <w:pPr>
              <w:jc w:val="center"/>
              <w:rPr>
                <w:rFonts w:ascii="Wingdings" w:hAnsi="Wingdings" w:cstheme="minorHAnsi"/>
                <w:color w:val="2E74B5" w:themeColor="accent1" w:themeShade="BF"/>
              </w:rPr>
            </w:pPr>
            <w:r w:rsidRPr="00076FCA">
              <w:rPr>
                <w:rFonts w:ascii="Wingdings" w:hAnsi="Wingdings" w:cstheme="minorHAnsi"/>
                <w:color w:val="2E74B5" w:themeColor="accent1" w:themeShade="BF"/>
              </w:rPr>
              <w:t></w:t>
            </w:r>
          </w:p>
        </w:tc>
        <w:tc>
          <w:tcPr>
            <w:tcW w:w="665" w:type="dxa"/>
            <w:vAlign w:val="center"/>
          </w:tcPr>
          <w:p w14:paraId="7A03F900" w14:textId="77777777" w:rsidR="002A1973" w:rsidRPr="00924CF2" w:rsidRDefault="002A1973" w:rsidP="002A1973">
            <w:pPr>
              <w:jc w:val="center"/>
              <w:rPr>
                <w:rFonts w:ascii="Wingdings" w:hAnsi="Wingdings" w:cstheme="minorHAnsi"/>
                <w:color w:val="2E74B5" w:themeColor="accent1" w:themeShade="BF"/>
              </w:rPr>
            </w:pPr>
          </w:p>
        </w:tc>
        <w:tc>
          <w:tcPr>
            <w:tcW w:w="665" w:type="dxa"/>
            <w:vAlign w:val="center"/>
          </w:tcPr>
          <w:p w14:paraId="057470DC" w14:textId="77777777" w:rsidR="002A1973" w:rsidRPr="00924CF2" w:rsidRDefault="002A1973" w:rsidP="002A1973">
            <w:pPr>
              <w:jc w:val="center"/>
              <w:rPr>
                <w:rFonts w:ascii="Wingdings" w:hAnsi="Wingdings" w:cstheme="minorHAnsi"/>
                <w:color w:val="2E74B5" w:themeColor="accent1" w:themeShade="BF"/>
              </w:rPr>
            </w:pPr>
          </w:p>
        </w:tc>
      </w:tr>
      <w:tr w:rsidR="002A1973" w:rsidRPr="00924CF2" w14:paraId="2430694A" w14:textId="77777777" w:rsidTr="009D00BE">
        <w:tc>
          <w:tcPr>
            <w:tcW w:w="6715" w:type="dxa"/>
            <w:tcBorders>
              <w:bottom w:val="single" w:sz="4" w:space="0" w:color="auto"/>
            </w:tcBorders>
            <w:vAlign w:val="center"/>
          </w:tcPr>
          <w:p w14:paraId="12A6D8EB" w14:textId="3F465C11" w:rsidR="002A1973" w:rsidRPr="00951CBD" w:rsidRDefault="00025196" w:rsidP="0084332F">
            <w:pPr>
              <w:rPr>
                <w:rFonts w:cstheme="minorHAnsi"/>
                <w:color w:val="5B9BD5" w:themeColor="accent1"/>
              </w:rPr>
            </w:pPr>
            <w:r>
              <w:rPr>
                <w:rFonts w:cstheme="minorHAnsi"/>
                <w:color w:val="5B9BD5" w:themeColor="accent1"/>
              </w:rPr>
              <w:t xml:space="preserve">Processing and </w:t>
            </w:r>
            <w:proofErr w:type="spellStart"/>
            <w:r>
              <w:rPr>
                <w:rFonts w:cstheme="minorHAnsi"/>
                <w:color w:val="5B9BD5" w:themeColor="accent1"/>
              </w:rPr>
              <w:t>analysing</w:t>
            </w:r>
            <w:proofErr w:type="spellEnd"/>
            <w:r>
              <w:rPr>
                <w:rFonts w:cstheme="minorHAnsi"/>
                <w:color w:val="5B9BD5" w:themeColor="accent1"/>
              </w:rPr>
              <w:t xml:space="preserve"> data and information</w:t>
            </w:r>
            <w:r w:rsidR="002A1973">
              <w:rPr>
                <w:rFonts w:cstheme="minorHAnsi"/>
                <w:color w:val="5B9BD5" w:themeColor="accent1"/>
              </w:rPr>
              <w:t xml:space="preserve">: </w:t>
            </w:r>
            <w:r w:rsidRPr="00025196">
              <w:rPr>
                <w:rFonts w:cstheme="minorHAnsi"/>
              </w:rPr>
              <w:t>Use a range of methods to sort information, including drawings and provided tables and through discussion, compare observations with predictions</w:t>
            </w:r>
            <w:r>
              <w:rPr>
                <w:rFonts w:cstheme="minorHAnsi"/>
              </w:rPr>
              <w:t xml:space="preserve"> </w:t>
            </w:r>
            <w:r w:rsidR="002A1973">
              <w:rPr>
                <w:rFonts w:cstheme="minorHAnsi"/>
              </w:rPr>
              <w:t>(ACSIS04</w:t>
            </w:r>
            <w:r w:rsidR="0084332F">
              <w:rPr>
                <w:rFonts w:cstheme="minorHAnsi"/>
              </w:rPr>
              <w:t>0</w:t>
            </w:r>
            <w:r w:rsidR="002A1973">
              <w:rPr>
                <w:rFonts w:cstheme="minorHAnsi"/>
              </w:rPr>
              <w:t>)</w:t>
            </w:r>
          </w:p>
        </w:tc>
        <w:tc>
          <w:tcPr>
            <w:tcW w:w="665" w:type="dxa"/>
            <w:tcBorders>
              <w:bottom w:val="single" w:sz="4" w:space="0" w:color="auto"/>
            </w:tcBorders>
            <w:vAlign w:val="center"/>
          </w:tcPr>
          <w:p w14:paraId="25DC63BF" w14:textId="77777777" w:rsidR="002A1973" w:rsidRPr="00924CF2" w:rsidRDefault="002A1973" w:rsidP="002A1973">
            <w:pPr>
              <w:jc w:val="center"/>
              <w:rPr>
                <w:rFonts w:ascii="Wingdings" w:hAnsi="Wingdings" w:cstheme="minorHAnsi"/>
                <w:color w:val="2E74B5" w:themeColor="accent1" w:themeShade="BF"/>
              </w:rPr>
            </w:pPr>
          </w:p>
        </w:tc>
        <w:tc>
          <w:tcPr>
            <w:tcW w:w="665" w:type="dxa"/>
            <w:tcBorders>
              <w:bottom w:val="single" w:sz="4" w:space="0" w:color="auto"/>
            </w:tcBorders>
            <w:vAlign w:val="center"/>
          </w:tcPr>
          <w:p w14:paraId="12EB6EF4" w14:textId="2779625D" w:rsidR="002A1973" w:rsidRPr="00924CF2" w:rsidRDefault="002A1973" w:rsidP="002A1973">
            <w:pPr>
              <w:jc w:val="center"/>
              <w:rPr>
                <w:rFonts w:ascii="Wingdings" w:hAnsi="Wingdings" w:cstheme="minorHAnsi"/>
                <w:color w:val="2E74B5" w:themeColor="accent1" w:themeShade="BF"/>
              </w:rPr>
            </w:pPr>
            <w:r w:rsidRPr="00076FCA">
              <w:rPr>
                <w:rFonts w:ascii="Wingdings" w:hAnsi="Wingdings" w:cstheme="minorHAnsi"/>
                <w:color w:val="2E74B5" w:themeColor="accent1" w:themeShade="BF"/>
              </w:rPr>
              <w:t></w:t>
            </w:r>
          </w:p>
        </w:tc>
        <w:tc>
          <w:tcPr>
            <w:tcW w:w="665" w:type="dxa"/>
            <w:tcBorders>
              <w:bottom w:val="single" w:sz="4" w:space="0" w:color="auto"/>
            </w:tcBorders>
            <w:vAlign w:val="center"/>
          </w:tcPr>
          <w:p w14:paraId="6D0C54F0" w14:textId="77777777" w:rsidR="002A1973" w:rsidRPr="00924CF2" w:rsidRDefault="002A1973" w:rsidP="002A1973">
            <w:pPr>
              <w:jc w:val="center"/>
              <w:rPr>
                <w:rFonts w:ascii="Wingdings" w:hAnsi="Wingdings" w:cstheme="minorHAnsi"/>
                <w:color w:val="2E74B5" w:themeColor="accent1" w:themeShade="BF"/>
              </w:rPr>
            </w:pPr>
          </w:p>
        </w:tc>
        <w:tc>
          <w:tcPr>
            <w:tcW w:w="665" w:type="dxa"/>
            <w:tcBorders>
              <w:bottom w:val="single" w:sz="4" w:space="0" w:color="auto"/>
            </w:tcBorders>
            <w:vAlign w:val="center"/>
          </w:tcPr>
          <w:p w14:paraId="0D237446" w14:textId="6ED06594" w:rsidR="002A1973" w:rsidRPr="00924CF2" w:rsidRDefault="002A1973" w:rsidP="002A1973">
            <w:pPr>
              <w:jc w:val="center"/>
              <w:rPr>
                <w:rFonts w:ascii="Wingdings" w:hAnsi="Wingdings" w:cstheme="minorHAnsi"/>
                <w:color w:val="2E74B5" w:themeColor="accent1" w:themeShade="BF"/>
              </w:rPr>
            </w:pPr>
          </w:p>
        </w:tc>
      </w:tr>
      <w:tr w:rsidR="002E3732" w:rsidRPr="00924CF2" w14:paraId="5007BD75" w14:textId="77777777" w:rsidTr="009D00BE">
        <w:tc>
          <w:tcPr>
            <w:tcW w:w="6715" w:type="dxa"/>
            <w:tcBorders>
              <w:left w:val="nil"/>
              <w:bottom w:val="nil"/>
              <w:right w:val="nil"/>
            </w:tcBorders>
            <w:vAlign w:val="center"/>
          </w:tcPr>
          <w:p w14:paraId="17B279DA" w14:textId="77777777" w:rsidR="002E3732" w:rsidRDefault="002E3732" w:rsidP="0084332F">
            <w:pPr>
              <w:rPr>
                <w:rFonts w:cstheme="minorHAnsi"/>
                <w:color w:val="5B9BD5" w:themeColor="accent1"/>
              </w:rPr>
            </w:pPr>
          </w:p>
          <w:p w14:paraId="58063C31" w14:textId="72468D95" w:rsidR="002E3732" w:rsidRDefault="002E3732" w:rsidP="0084332F">
            <w:pPr>
              <w:rPr>
                <w:rFonts w:cstheme="minorHAnsi"/>
                <w:color w:val="5B9BD5" w:themeColor="accent1"/>
              </w:rPr>
            </w:pPr>
          </w:p>
        </w:tc>
        <w:tc>
          <w:tcPr>
            <w:tcW w:w="665" w:type="dxa"/>
            <w:tcBorders>
              <w:left w:val="nil"/>
              <w:bottom w:val="nil"/>
              <w:right w:val="nil"/>
            </w:tcBorders>
            <w:vAlign w:val="center"/>
          </w:tcPr>
          <w:p w14:paraId="023FFCBF" w14:textId="77777777" w:rsidR="002E3732" w:rsidRPr="00924CF2" w:rsidRDefault="002E3732" w:rsidP="002A1973">
            <w:pPr>
              <w:jc w:val="center"/>
              <w:rPr>
                <w:rFonts w:ascii="Wingdings" w:hAnsi="Wingdings" w:cstheme="minorHAnsi"/>
                <w:color w:val="2E74B5" w:themeColor="accent1" w:themeShade="BF"/>
              </w:rPr>
            </w:pPr>
          </w:p>
        </w:tc>
        <w:tc>
          <w:tcPr>
            <w:tcW w:w="665" w:type="dxa"/>
            <w:tcBorders>
              <w:left w:val="nil"/>
              <w:bottom w:val="nil"/>
              <w:right w:val="nil"/>
            </w:tcBorders>
            <w:vAlign w:val="center"/>
          </w:tcPr>
          <w:p w14:paraId="6BCFCFCD" w14:textId="77777777" w:rsidR="002E3732" w:rsidRPr="00076FCA" w:rsidRDefault="002E3732" w:rsidP="002A1973">
            <w:pPr>
              <w:jc w:val="center"/>
              <w:rPr>
                <w:rFonts w:ascii="Wingdings" w:hAnsi="Wingdings" w:cstheme="minorHAnsi"/>
                <w:color w:val="2E74B5" w:themeColor="accent1" w:themeShade="BF"/>
              </w:rPr>
            </w:pPr>
          </w:p>
        </w:tc>
        <w:tc>
          <w:tcPr>
            <w:tcW w:w="665" w:type="dxa"/>
            <w:tcBorders>
              <w:left w:val="nil"/>
              <w:bottom w:val="nil"/>
              <w:right w:val="nil"/>
            </w:tcBorders>
            <w:vAlign w:val="center"/>
          </w:tcPr>
          <w:p w14:paraId="1E63CFF5" w14:textId="77777777" w:rsidR="002E3732" w:rsidRPr="00924CF2" w:rsidRDefault="002E3732" w:rsidP="002A1973">
            <w:pPr>
              <w:jc w:val="center"/>
              <w:rPr>
                <w:rFonts w:ascii="Wingdings" w:hAnsi="Wingdings" w:cstheme="minorHAnsi"/>
                <w:color w:val="2E74B5" w:themeColor="accent1" w:themeShade="BF"/>
              </w:rPr>
            </w:pPr>
          </w:p>
        </w:tc>
        <w:tc>
          <w:tcPr>
            <w:tcW w:w="665" w:type="dxa"/>
            <w:tcBorders>
              <w:left w:val="nil"/>
              <w:bottom w:val="nil"/>
              <w:right w:val="nil"/>
            </w:tcBorders>
            <w:vAlign w:val="center"/>
          </w:tcPr>
          <w:p w14:paraId="762DA45F" w14:textId="77777777" w:rsidR="002E3732" w:rsidRPr="00924CF2" w:rsidRDefault="002E3732" w:rsidP="002A1973">
            <w:pPr>
              <w:jc w:val="center"/>
              <w:rPr>
                <w:rFonts w:ascii="Wingdings" w:hAnsi="Wingdings" w:cstheme="minorHAnsi"/>
                <w:color w:val="2E74B5" w:themeColor="accent1" w:themeShade="BF"/>
              </w:rPr>
            </w:pPr>
          </w:p>
        </w:tc>
      </w:tr>
      <w:tr w:rsidR="002E3732" w:rsidRPr="00924CF2" w14:paraId="5CC5E61C" w14:textId="77777777" w:rsidTr="009D00BE">
        <w:tc>
          <w:tcPr>
            <w:tcW w:w="6715" w:type="dxa"/>
            <w:vMerge w:val="restart"/>
            <w:tcBorders>
              <w:top w:val="nil"/>
              <w:left w:val="nil"/>
            </w:tcBorders>
          </w:tcPr>
          <w:p w14:paraId="6A4209B9" w14:textId="77777777" w:rsidR="002E3732" w:rsidRPr="00924CF2" w:rsidRDefault="002E3732" w:rsidP="003D1605">
            <w:pPr>
              <w:rPr>
                <w:rFonts w:eastAsia="Times New Roman" w:cstheme="minorHAnsi"/>
                <w:b/>
                <w:color w:val="2E74B5" w:themeColor="accent1" w:themeShade="BF"/>
                <w:lang w:eastAsia="en-AU"/>
              </w:rPr>
            </w:pPr>
            <w:r>
              <w:rPr>
                <w:rFonts w:eastAsia="Times New Roman" w:cstheme="minorHAnsi"/>
                <w:b/>
                <w:color w:val="2E74B5" w:themeColor="accent1" w:themeShade="BF"/>
                <w:lang w:eastAsia="en-AU"/>
              </w:rPr>
              <w:lastRenderedPageBreak/>
              <w:t>Waste warriors</w:t>
            </w:r>
          </w:p>
          <w:p w14:paraId="027BFA71" w14:textId="77777777" w:rsidR="002E3732" w:rsidRPr="00924CF2" w:rsidRDefault="002E3732" w:rsidP="003D1605">
            <w:pPr>
              <w:spacing w:before="60" w:after="480"/>
              <w:rPr>
                <w:rFonts w:cstheme="minorHAnsi"/>
              </w:rPr>
            </w:pPr>
            <w:r w:rsidRPr="00924CF2">
              <w:rPr>
                <w:rFonts w:eastAsia="Times New Roman" w:cstheme="minorHAnsi"/>
                <w:lang w:eastAsia="en-AU"/>
              </w:rPr>
              <w:t>Links to the Western Australian Curriculum</w:t>
            </w:r>
            <w:r w:rsidRPr="00924CF2">
              <w:rPr>
                <w:rFonts w:cstheme="minorHAnsi"/>
              </w:rPr>
              <w:t xml:space="preserve"> </w:t>
            </w:r>
          </w:p>
        </w:tc>
        <w:tc>
          <w:tcPr>
            <w:tcW w:w="2660" w:type="dxa"/>
            <w:gridSpan w:val="4"/>
            <w:tcBorders>
              <w:top w:val="nil"/>
            </w:tcBorders>
            <w:shd w:val="clear" w:color="auto" w:fill="2E74B5" w:themeFill="accent1" w:themeFillShade="BF"/>
          </w:tcPr>
          <w:p w14:paraId="69437AAB" w14:textId="77777777" w:rsidR="002E3732" w:rsidRPr="00924CF2" w:rsidRDefault="002E3732" w:rsidP="003D1605">
            <w:pPr>
              <w:jc w:val="center"/>
              <w:rPr>
                <w:rFonts w:cstheme="minorHAnsi"/>
                <w:color w:val="FFFFFF" w:themeColor="background1"/>
              </w:rPr>
            </w:pPr>
            <w:r w:rsidRPr="00924CF2">
              <w:rPr>
                <w:rFonts w:cstheme="minorHAnsi"/>
                <w:color w:val="FFFFFF" w:themeColor="background1"/>
              </w:rPr>
              <w:t>ACTIVITY</w:t>
            </w:r>
          </w:p>
        </w:tc>
      </w:tr>
      <w:tr w:rsidR="002E3732" w:rsidRPr="00924CF2" w14:paraId="0D96059B" w14:textId="77777777" w:rsidTr="003D1605">
        <w:tc>
          <w:tcPr>
            <w:tcW w:w="6715" w:type="dxa"/>
            <w:vMerge/>
            <w:tcBorders>
              <w:left w:val="nil"/>
            </w:tcBorders>
            <w:vAlign w:val="center"/>
          </w:tcPr>
          <w:p w14:paraId="2F19B7E9" w14:textId="77777777" w:rsidR="002E3732" w:rsidRPr="00924CF2" w:rsidRDefault="002E3732" w:rsidP="003D1605">
            <w:pPr>
              <w:spacing w:before="60" w:after="60"/>
              <w:rPr>
                <w:rFonts w:cstheme="minorHAnsi"/>
              </w:rPr>
            </w:pPr>
          </w:p>
        </w:tc>
        <w:tc>
          <w:tcPr>
            <w:tcW w:w="665" w:type="dxa"/>
            <w:vAlign w:val="center"/>
          </w:tcPr>
          <w:p w14:paraId="08B1232A" w14:textId="77777777" w:rsidR="002E3732" w:rsidRPr="00924CF2" w:rsidRDefault="002E3732" w:rsidP="003D1605">
            <w:pPr>
              <w:jc w:val="center"/>
              <w:rPr>
                <w:rFonts w:cstheme="minorHAnsi"/>
                <w:b/>
                <w:color w:val="2E74B5" w:themeColor="accent1" w:themeShade="BF"/>
              </w:rPr>
            </w:pPr>
            <w:r w:rsidRPr="00924CF2">
              <w:rPr>
                <w:rFonts w:cstheme="minorHAnsi"/>
                <w:b/>
                <w:color w:val="2E74B5" w:themeColor="accent1" w:themeShade="BF"/>
              </w:rPr>
              <w:t>1</w:t>
            </w:r>
          </w:p>
        </w:tc>
        <w:tc>
          <w:tcPr>
            <w:tcW w:w="665" w:type="dxa"/>
            <w:vAlign w:val="center"/>
          </w:tcPr>
          <w:p w14:paraId="0E9EBA9B" w14:textId="77777777" w:rsidR="002E3732" w:rsidRPr="00924CF2" w:rsidRDefault="002E3732" w:rsidP="003D1605">
            <w:pPr>
              <w:jc w:val="center"/>
              <w:rPr>
                <w:rFonts w:cstheme="minorHAnsi"/>
                <w:b/>
                <w:color w:val="2E74B5" w:themeColor="accent1" w:themeShade="BF"/>
              </w:rPr>
            </w:pPr>
            <w:r w:rsidRPr="00924CF2">
              <w:rPr>
                <w:rFonts w:cstheme="minorHAnsi"/>
                <w:b/>
                <w:color w:val="2E74B5" w:themeColor="accent1" w:themeShade="BF"/>
              </w:rPr>
              <w:t>2</w:t>
            </w:r>
          </w:p>
        </w:tc>
        <w:tc>
          <w:tcPr>
            <w:tcW w:w="665" w:type="dxa"/>
            <w:vAlign w:val="center"/>
          </w:tcPr>
          <w:p w14:paraId="7A69968F" w14:textId="77777777" w:rsidR="002E3732" w:rsidRPr="00924CF2" w:rsidRDefault="002E3732" w:rsidP="003D1605">
            <w:pPr>
              <w:jc w:val="center"/>
              <w:rPr>
                <w:rFonts w:cstheme="minorHAnsi"/>
                <w:b/>
                <w:color w:val="2E74B5" w:themeColor="accent1" w:themeShade="BF"/>
              </w:rPr>
            </w:pPr>
            <w:r w:rsidRPr="00924CF2">
              <w:rPr>
                <w:rFonts w:cstheme="minorHAnsi"/>
                <w:b/>
                <w:color w:val="2E74B5" w:themeColor="accent1" w:themeShade="BF"/>
              </w:rPr>
              <w:t>3</w:t>
            </w:r>
          </w:p>
        </w:tc>
        <w:tc>
          <w:tcPr>
            <w:tcW w:w="665" w:type="dxa"/>
            <w:vAlign w:val="center"/>
          </w:tcPr>
          <w:p w14:paraId="3FC1EC60" w14:textId="77777777" w:rsidR="002E3732" w:rsidRPr="00924CF2" w:rsidRDefault="002E3732" w:rsidP="003D1605">
            <w:pPr>
              <w:jc w:val="center"/>
              <w:rPr>
                <w:rFonts w:cstheme="minorHAnsi"/>
                <w:b/>
                <w:color w:val="2E74B5" w:themeColor="accent1" w:themeShade="BF"/>
              </w:rPr>
            </w:pPr>
            <w:r w:rsidRPr="00924CF2">
              <w:rPr>
                <w:rFonts w:cstheme="minorHAnsi"/>
                <w:b/>
                <w:color w:val="2E74B5" w:themeColor="accent1" w:themeShade="BF"/>
              </w:rPr>
              <w:t>4</w:t>
            </w:r>
          </w:p>
        </w:tc>
      </w:tr>
      <w:tr w:rsidR="002A1973" w:rsidRPr="00924CF2" w14:paraId="2DAEB702" w14:textId="77777777" w:rsidTr="00D8026F">
        <w:tc>
          <w:tcPr>
            <w:tcW w:w="6715" w:type="dxa"/>
            <w:shd w:val="clear" w:color="auto" w:fill="2E74B5" w:themeFill="accent1" w:themeFillShade="BF"/>
            <w:vAlign w:val="center"/>
          </w:tcPr>
          <w:p w14:paraId="7043F6C6" w14:textId="77777777" w:rsidR="002A1973" w:rsidRPr="00924CF2" w:rsidRDefault="002A1973" w:rsidP="002A1973">
            <w:pPr>
              <w:spacing w:before="60" w:after="60"/>
              <w:rPr>
                <w:rFonts w:cstheme="minorHAnsi"/>
                <w:b/>
              </w:rPr>
            </w:pPr>
            <w:r w:rsidRPr="00924CF2">
              <w:rPr>
                <w:rFonts w:cstheme="minorHAnsi"/>
                <w:b/>
                <w:color w:val="FFFFFF" w:themeColor="background1"/>
              </w:rPr>
              <w:t>DESIGN AND TECHNOLOGIES</w:t>
            </w:r>
          </w:p>
        </w:tc>
        <w:tc>
          <w:tcPr>
            <w:tcW w:w="665" w:type="dxa"/>
            <w:shd w:val="clear" w:color="auto" w:fill="2E74B5" w:themeFill="accent1" w:themeFillShade="BF"/>
            <w:vAlign w:val="center"/>
          </w:tcPr>
          <w:p w14:paraId="7A5F014A" w14:textId="77777777" w:rsidR="002A1973" w:rsidRPr="00924CF2" w:rsidRDefault="002A1973" w:rsidP="002A1973">
            <w:pPr>
              <w:spacing w:before="60" w:after="60"/>
              <w:jc w:val="center"/>
              <w:rPr>
                <w:rFonts w:ascii="Wingdings" w:hAnsi="Wingdings" w:cstheme="minorHAnsi"/>
              </w:rPr>
            </w:pPr>
          </w:p>
        </w:tc>
        <w:tc>
          <w:tcPr>
            <w:tcW w:w="665" w:type="dxa"/>
            <w:shd w:val="clear" w:color="auto" w:fill="2E74B5" w:themeFill="accent1" w:themeFillShade="BF"/>
            <w:vAlign w:val="center"/>
          </w:tcPr>
          <w:p w14:paraId="29C15B5C" w14:textId="77777777" w:rsidR="002A1973" w:rsidRPr="00924CF2" w:rsidRDefault="002A1973" w:rsidP="002A1973">
            <w:pPr>
              <w:spacing w:before="60" w:after="60"/>
              <w:jc w:val="center"/>
              <w:rPr>
                <w:rFonts w:ascii="Wingdings" w:hAnsi="Wingdings" w:cstheme="minorHAnsi"/>
              </w:rPr>
            </w:pPr>
          </w:p>
        </w:tc>
        <w:tc>
          <w:tcPr>
            <w:tcW w:w="665" w:type="dxa"/>
            <w:shd w:val="clear" w:color="auto" w:fill="2E74B5" w:themeFill="accent1" w:themeFillShade="BF"/>
            <w:vAlign w:val="center"/>
          </w:tcPr>
          <w:p w14:paraId="79DAAC6A" w14:textId="77777777" w:rsidR="002A1973" w:rsidRPr="00924CF2" w:rsidRDefault="002A1973" w:rsidP="002A1973">
            <w:pPr>
              <w:spacing w:before="60" w:after="60"/>
              <w:jc w:val="center"/>
              <w:rPr>
                <w:rFonts w:ascii="Wingdings" w:hAnsi="Wingdings" w:cstheme="minorHAnsi"/>
              </w:rPr>
            </w:pPr>
          </w:p>
        </w:tc>
        <w:tc>
          <w:tcPr>
            <w:tcW w:w="665" w:type="dxa"/>
            <w:shd w:val="clear" w:color="auto" w:fill="2E74B5" w:themeFill="accent1" w:themeFillShade="BF"/>
            <w:vAlign w:val="center"/>
          </w:tcPr>
          <w:p w14:paraId="55155019" w14:textId="77777777" w:rsidR="002A1973" w:rsidRPr="00924CF2" w:rsidRDefault="002A1973" w:rsidP="002A1973">
            <w:pPr>
              <w:spacing w:before="60" w:after="60"/>
              <w:jc w:val="center"/>
              <w:rPr>
                <w:rFonts w:ascii="Wingdings" w:hAnsi="Wingdings" w:cstheme="minorHAnsi"/>
              </w:rPr>
            </w:pPr>
          </w:p>
        </w:tc>
      </w:tr>
      <w:tr w:rsidR="002A1973" w:rsidRPr="00924CF2" w14:paraId="40FA6455" w14:textId="77777777" w:rsidTr="00D8026F">
        <w:tc>
          <w:tcPr>
            <w:tcW w:w="6715" w:type="dxa"/>
            <w:tcBorders>
              <w:bottom w:val="single" w:sz="4" w:space="0" w:color="auto"/>
            </w:tcBorders>
            <w:shd w:val="clear" w:color="auto" w:fill="DEEAF6" w:themeFill="accent1" w:themeFillTint="33"/>
            <w:vAlign w:val="center"/>
          </w:tcPr>
          <w:p w14:paraId="22AF9F18" w14:textId="77777777" w:rsidR="002A1973" w:rsidRPr="00924CF2" w:rsidRDefault="002A1973" w:rsidP="002A1973">
            <w:pPr>
              <w:spacing w:before="60" w:after="60"/>
              <w:rPr>
                <w:rFonts w:cstheme="minorHAnsi"/>
              </w:rPr>
            </w:pPr>
            <w:r w:rsidRPr="00924CF2">
              <w:rPr>
                <w:rFonts w:cstheme="minorHAnsi"/>
              </w:rPr>
              <w:t>KNOWLEDGE AND UNDERSTANDING</w:t>
            </w:r>
          </w:p>
        </w:tc>
        <w:tc>
          <w:tcPr>
            <w:tcW w:w="665" w:type="dxa"/>
            <w:tcBorders>
              <w:bottom w:val="single" w:sz="4" w:space="0" w:color="auto"/>
            </w:tcBorders>
            <w:shd w:val="clear" w:color="auto" w:fill="DEEAF6" w:themeFill="accent1" w:themeFillTint="33"/>
            <w:vAlign w:val="center"/>
          </w:tcPr>
          <w:p w14:paraId="46772D9E" w14:textId="77777777" w:rsidR="002A1973" w:rsidRPr="00924CF2" w:rsidRDefault="002A1973" w:rsidP="002A1973">
            <w:pPr>
              <w:spacing w:before="60" w:after="60"/>
              <w:jc w:val="center"/>
              <w:rPr>
                <w:rFonts w:ascii="Wingdings" w:hAnsi="Wingdings" w:cstheme="minorHAnsi"/>
                <w:color w:val="2E74B5" w:themeColor="accent1" w:themeShade="BF"/>
              </w:rPr>
            </w:pPr>
          </w:p>
        </w:tc>
        <w:tc>
          <w:tcPr>
            <w:tcW w:w="665" w:type="dxa"/>
            <w:tcBorders>
              <w:bottom w:val="single" w:sz="4" w:space="0" w:color="auto"/>
            </w:tcBorders>
            <w:shd w:val="clear" w:color="auto" w:fill="DEEAF6" w:themeFill="accent1" w:themeFillTint="33"/>
            <w:vAlign w:val="center"/>
          </w:tcPr>
          <w:p w14:paraId="651DCE54" w14:textId="77777777" w:rsidR="002A1973" w:rsidRPr="00924CF2" w:rsidRDefault="002A1973" w:rsidP="002A1973">
            <w:pPr>
              <w:spacing w:before="60" w:after="60"/>
              <w:jc w:val="center"/>
              <w:rPr>
                <w:rFonts w:ascii="Wingdings" w:hAnsi="Wingdings" w:cstheme="minorHAnsi"/>
                <w:color w:val="2E74B5" w:themeColor="accent1" w:themeShade="BF"/>
              </w:rPr>
            </w:pPr>
          </w:p>
        </w:tc>
        <w:tc>
          <w:tcPr>
            <w:tcW w:w="665" w:type="dxa"/>
            <w:tcBorders>
              <w:bottom w:val="single" w:sz="4" w:space="0" w:color="auto"/>
            </w:tcBorders>
            <w:shd w:val="clear" w:color="auto" w:fill="DEEAF6" w:themeFill="accent1" w:themeFillTint="33"/>
            <w:vAlign w:val="center"/>
          </w:tcPr>
          <w:p w14:paraId="438154BE" w14:textId="77777777" w:rsidR="002A1973" w:rsidRPr="00924CF2" w:rsidRDefault="002A1973" w:rsidP="002A1973">
            <w:pPr>
              <w:spacing w:before="60" w:after="60"/>
              <w:jc w:val="center"/>
              <w:rPr>
                <w:rFonts w:ascii="Wingdings" w:hAnsi="Wingdings" w:cstheme="minorHAnsi"/>
                <w:color w:val="2E74B5" w:themeColor="accent1" w:themeShade="BF"/>
              </w:rPr>
            </w:pPr>
          </w:p>
        </w:tc>
        <w:tc>
          <w:tcPr>
            <w:tcW w:w="665" w:type="dxa"/>
            <w:tcBorders>
              <w:bottom w:val="single" w:sz="4" w:space="0" w:color="auto"/>
            </w:tcBorders>
            <w:shd w:val="clear" w:color="auto" w:fill="DEEAF6" w:themeFill="accent1" w:themeFillTint="33"/>
            <w:vAlign w:val="center"/>
          </w:tcPr>
          <w:p w14:paraId="539CC9E6" w14:textId="77777777" w:rsidR="002A1973" w:rsidRPr="00924CF2" w:rsidRDefault="002A1973" w:rsidP="002A1973">
            <w:pPr>
              <w:spacing w:before="60" w:after="60"/>
              <w:jc w:val="center"/>
              <w:rPr>
                <w:rFonts w:ascii="Wingdings" w:hAnsi="Wingdings" w:cstheme="minorHAnsi"/>
                <w:color w:val="2E74B5" w:themeColor="accent1" w:themeShade="BF"/>
              </w:rPr>
            </w:pPr>
          </w:p>
        </w:tc>
      </w:tr>
      <w:tr w:rsidR="002A1973" w:rsidRPr="00924CF2" w14:paraId="360424D7" w14:textId="77777777" w:rsidTr="00D8026F">
        <w:tc>
          <w:tcPr>
            <w:tcW w:w="6715" w:type="dxa"/>
            <w:shd w:val="clear" w:color="auto" w:fill="FFFFFF" w:themeFill="background1"/>
            <w:vAlign w:val="center"/>
          </w:tcPr>
          <w:p w14:paraId="60E7DA4F" w14:textId="75C1C020" w:rsidR="002A1973" w:rsidRPr="00924CF2" w:rsidRDefault="002A1973" w:rsidP="002A1973">
            <w:pPr>
              <w:rPr>
                <w:rFonts w:cstheme="minorHAnsi"/>
              </w:rPr>
            </w:pPr>
            <w:r w:rsidRPr="00924CF2">
              <w:rPr>
                <w:rFonts w:cstheme="minorHAnsi"/>
                <w:color w:val="2E74B5" w:themeColor="accent1" w:themeShade="BF"/>
              </w:rPr>
              <w:t>Technologies and society:</w:t>
            </w:r>
            <w:r>
              <w:rPr>
                <w:rFonts w:cstheme="minorHAnsi"/>
                <w:color w:val="2E74B5" w:themeColor="accent1" w:themeShade="BF"/>
              </w:rPr>
              <w:t xml:space="preserve"> </w:t>
            </w:r>
            <w:r w:rsidRPr="009D5445">
              <w:rPr>
                <w:rFonts w:cstheme="minorHAnsi"/>
              </w:rPr>
              <w:t>People design and produce familiar products, services and environments to meet local and community needs</w:t>
            </w:r>
            <w:r w:rsidRPr="00924CF2">
              <w:rPr>
                <w:rFonts w:cstheme="minorHAnsi"/>
              </w:rPr>
              <w:t xml:space="preserve"> </w:t>
            </w:r>
            <w:r>
              <w:rPr>
                <w:rFonts w:cstheme="minorHAnsi"/>
              </w:rPr>
              <w:t>(ACTDEK001)</w:t>
            </w:r>
          </w:p>
        </w:tc>
        <w:tc>
          <w:tcPr>
            <w:tcW w:w="665" w:type="dxa"/>
            <w:shd w:val="clear" w:color="auto" w:fill="FFFFFF" w:themeFill="background1"/>
            <w:vAlign w:val="center"/>
          </w:tcPr>
          <w:p w14:paraId="39AEE2D7" w14:textId="77777777" w:rsidR="002A1973" w:rsidRPr="00924CF2" w:rsidRDefault="002A1973" w:rsidP="002A1973">
            <w:pPr>
              <w:jc w:val="center"/>
              <w:rPr>
                <w:rFonts w:ascii="Wingdings" w:hAnsi="Wingdings" w:cstheme="minorHAnsi"/>
                <w:color w:val="2E74B5" w:themeColor="accent1" w:themeShade="BF"/>
              </w:rPr>
            </w:pPr>
          </w:p>
        </w:tc>
        <w:tc>
          <w:tcPr>
            <w:tcW w:w="665" w:type="dxa"/>
            <w:shd w:val="clear" w:color="auto" w:fill="FFFFFF" w:themeFill="background1"/>
            <w:vAlign w:val="center"/>
          </w:tcPr>
          <w:p w14:paraId="0541194B" w14:textId="77EED54F" w:rsidR="002A1973" w:rsidRPr="00924CF2" w:rsidRDefault="002A1973" w:rsidP="002A1973">
            <w:pPr>
              <w:jc w:val="center"/>
              <w:rPr>
                <w:rFonts w:ascii="Wingdings" w:hAnsi="Wingdings" w:cstheme="minorHAnsi"/>
                <w:color w:val="2E74B5" w:themeColor="accent1" w:themeShade="BF"/>
              </w:rPr>
            </w:pPr>
          </w:p>
        </w:tc>
        <w:tc>
          <w:tcPr>
            <w:tcW w:w="665" w:type="dxa"/>
            <w:vAlign w:val="center"/>
          </w:tcPr>
          <w:p w14:paraId="2D73F4CA" w14:textId="2102F0F7" w:rsidR="002A1973" w:rsidRPr="00924CF2" w:rsidRDefault="002A1973" w:rsidP="002A1973">
            <w:pPr>
              <w:jc w:val="center"/>
              <w:rPr>
                <w:rFonts w:ascii="Wingdings" w:hAnsi="Wingdings" w:cstheme="minorHAnsi"/>
                <w:color w:val="2E74B5" w:themeColor="accent1" w:themeShade="BF"/>
              </w:rPr>
            </w:pPr>
            <w:r w:rsidRPr="00076FCA">
              <w:rPr>
                <w:rFonts w:ascii="Wingdings" w:hAnsi="Wingdings" w:cstheme="minorHAnsi"/>
                <w:color w:val="2E74B5" w:themeColor="accent1" w:themeShade="BF"/>
              </w:rPr>
              <w:t></w:t>
            </w:r>
          </w:p>
        </w:tc>
        <w:tc>
          <w:tcPr>
            <w:tcW w:w="665" w:type="dxa"/>
            <w:shd w:val="clear" w:color="auto" w:fill="FFFFFF" w:themeFill="background1"/>
            <w:vAlign w:val="center"/>
          </w:tcPr>
          <w:p w14:paraId="5482B91B" w14:textId="327E1D4D" w:rsidR="002A1973" w:rsidRPr="00924CF2" w:rsidRDefault="002A1973" w:rsidP="002A1973">
            <w:pPr>
              <w:jc w:val="center"/>
              <w:rPr>
                <w:rFonts w:ascii="Wingdings" w:hAnsi="Wingdings" w:cstheme="minorHAnsi"/>
                <w:color w:val="2E74B5" w:themeColor="accent1" w:themeShade="BF"/>
              </w:rPr>
            </w:pPr>
            <w:r w:rsidRPr="00076FCA">
              <w:rPr>
                <w:rFonts w:ascii="Wingdings" w:hAnsi="Wingdings" w:cstheme="minorHAnsi"/>
                <w:color w:val="2E74B5" w:themeColor="accent1" w:themeShade="BF"/>
              </w:rPr>
              <w:t></w:t>
            </w:r>
          </w:p>
        </w:tc>
      </w:tr>
      <w:tr w:rsidR="002A1973" w:rsidRPr="00924CF2" w14:paraId="7EB5999F" w14:textId="77777777" w:rsidTr="00D8026F">
        <w:tc>
          <w:tcPr>
            <w:tcW w:w="6715" w:type="dxa"/>
            <w:shd w:val="clear" w:color="auto" w:fill="FFFFFF" w:themeFill="background1"/>
            <w:vAlign w:val="center"/>
          </w:tcPr>
          <w:p w14:paraId="03A954CE" w14:textId="41689A96" w:rsidR="002A1973" w:rsidRPr="008D3752" w:rsidRDefault="002A1973" w:rsidP="002A1973">
            <w:pPr>
              <w:rPr>
                <w:rFonts w:cstheme="minorHAnsi"/>
                <w:color w:val="2E74B5" w:themeColor="accent1" w:themeShade="BF"/>
              </w:rPr>
            </w:pPr>
            <w:r w:rsidRPr="008D3752">
              <w:rPr>
                <w:rFonts w:cstheme="minorHAnsi"/>
                <w:bCs/>
                <w:color w:val="2E74B5" w:themeColor="accent1" w:themeShade="BF"/>
              </w:rPr>
              <w:t xml:space="preserve">Materials and </w:t>
            </w:r>
            <w:hyperlink r:id="rId114" w:tooltip="Display the glossary entry for technologies" w:history="1">
              <w:r w:rsidRPr="008D3752">
                <w:rPr>
                  <w:rStyle w:val="Hyperlink"/>
                  <w:rFonts w:cstheme="minorHAnsi"/>
                  <w:bCs/>
                  <w:i w:val="0"/>
                  <w:color w:val="2E74B5" w:themeColor="accent1" w:themeShade="BF"/>
                  <w:u w:val="none"/>
                </w:rPr>
                <w:t>technologies</w:t>
              </w:r>
            </w:hyperlink>
            <w:r w:rsidRPr="008D3752">
              <w:rPr>
                <w:rFonts w:cstheme="minorHAnsi"/>
                <w:bCs/>
                <w:color w:val="2E74B5" w:themeColor="accent1" w:themeShade="BF"/>
              </w:rPr>
              <w:t xml:space="preserve"> </w:t>
            </w:r>
            <w:proofErr w:type="spellStart"/>
            <w:r w:rsidRPr="008D3752">
              <w:rPr>
                <w:rFonts w:cstheme="minorHAnsi"/>
                <w:bCs/>
                <w:color w:val="2E74B5" w:themeColor="accent1" w:themeShade="BF"/>
              </w:rPr>
              <w:t>specialisations</w:t>
            </w:r>
            <w:proofErr w:type="spellEnd"/>
            <w:r w:rsidRPr="008D3752">
              <w:rPr>
                <w:rFonts w:cstheme="minorHAnsi"/>
                <w:bCs/>
                <w:color w:val="2E74B5" w:themeColor="accent1" w:themeShade="BF"/>
              </w:rPr>
              <w:t>:</w:t>
            </w:r>
            <w:r w:rsidRPr="008D3752">
              <w:rPr>
                <w:rFonts w:cstheme="minorHAnsi"/>
                <w:b/>
                <w:bCs/>
                <w:color w:val="2E74B5" w:themeColor="accent1" w:themeShade="BF"/>
              </w:rPr>
              <w:t xml:space="preserve"> </w:t>
            </w:r>
            <w:r w:rsidRPr="0026168B">
              <w:rPr>
                <w:rFonts w:cstheme="minorHAnsi"/>
              </w:rPr>
              <w:t xml:space="preserve">Characteristics and </w:t>
            </w:r>
            <w:hyperlink r:id="rId115" w:tooltip="Display the glossary entry for properties" w:history="1">
              <w:r w:rsidRPr="00B91180">
                <w:rPr>
                  <w:rStyle w:val="Hyperlink"/>
                  <w:rFonts w:cstheme="minorHAnsi"/>
                  <w:i w:val="0"/>
                  <w:color w:val="auto"/>
                  <w:u w:val="none"/>
                </w:rPr>
                <w:t>properties</w:t>
              </w:r>
            </w:hyperlink>
            <w:r w:rsidRPr="0026168B">
              <w:rPr>
                <w:rFonts w:cstheme="minorHAnsi"/>
              </w:rPr>
              <w:t xml:space="preserve"> of </w:t>
            </w:r>
            <w:hyperlink r:id="rId116" w:tooltip="Display the glossary entry for materials" w:history="1">
              <w:r w:rsidRPr="00B91180">
                <w:rPr>
                  <w:rStyle w:val="Hyperlink"/>
                  <w:rFonts w:cstheme="minorHAnsi"/>
                  <w:i w:val="0"/>
                  <w:color w:val="auto"/>
                  <w:u w:val="none"/>
                </w:rPr>
                <w:t>materials</w:t>
              </w:r>
            </w:hyperlink>
            <w:r w:rsidRPr="0026168B">
              <w:rPr>
                <w:rFonts w:cstheme="minorHAnsi"/>
              </w:rPr>
              <w:t xml:space="preserve"> and individual </w:t>
            </w:r>
            <w:hyperlink r:id="rId117" w:tooltip="Display the glossary entry for components" w:history="1">
              <w:r w:rsidRPr="00B91180">
                <w:rPr>
                  <w:rStyle w:val="Hyperlink"/>
                  <w:rFonts w:cstheme="minorHAnsi"/>
                  <w:i w:val="0"/>
                  <w:color w:val="auto"/>
                  <w:u w:val="none"/>
                </w:rPr>
                <w:t>components</w:t>
              </w:r>
            </w:hyperlink>
            <w:r w:rsidRPr="0026168B">
              <w:rPr>
                <w:rFonts w:cstheme="minorHAnsi"/>
              </w:rPr>
              <w:t xml:space="preserve"> that are used to produce design solutions</w:t>
            </w:r>
            <w:r>
              <w:rPr>
                <w:rFonts w:cstheme="minorHAnsi"/>
              </w:rPr>
              <w:t xml:space="preserve"> (ACTDEK004)</w:t>
            </w:r>
          </w:p>
        </w:tc>
        <w:tc>
          <w:tcPr>
            <w:tcW w:w="665" w:type="dxa"/>
            <w:shd w:val="clear" w:color="auto" w:fill="FFFFFF" w:themeFill="background1"/>
            <w:vAlign w:val="center"/>
          </w:tcPr>
          <w:p w14:paraId="1227102C" w14:textId="77777777" w:rsidR="002A1973" w:rsidRPr="00924CF2" w:rsidRDefault="002A1973" w:rsidP="002A1973">
            <w:pPr>
              <w:jc w:val="center"/>
              <w:rPr>
                <w:rFonts w:ascii="Wingdings" w:hAnsi="Wingdings" w:cstheme="minorHAnsi"/>
                <w:color w:val="2E74B5" w:themeColor="accent1" w:themeShade="BF"/>
              </w:rPr>
            </w:pPr>
          </w:p>
        </w:tc>
        <w:tc>
          <w:tcPr>
            <w:tcW w:w="665" w:type="dxa"/>
            <w:shd w:val="clear" w:color="auto" w:fill="FFFFFF" w:themeFill="background1"/>
            <w:vAlign w:val="center"/>
          </w:tcPr>
          <w:p w14:paraId="7FA41756" w14:textId="77777777" w:rsidR="002A1973" w:rsidRPr="00924CF2" w:rsidRDefault="002A1973" w:rsidP="002A1973">
            <w:pPr>
              <w:jc w:val="center"/>
              <w:rPr>
                <w:rFonts w:ascii="Wingdings" w:hAnsi="Wingdings" w:cstheme="minorHAnsi"/>
                <w:color w:val="2E74B5" w:themeColor="accent1" w:themeShade="BF"/>
              </w:rPr>
            </w:pPr>
          </w:p>
        </w:tc>
        <w:tc>
          <w:tcPr>
            <w:tcW w:w="665" w:type="dxa"/>
            <w:vAlign w:val="center"/>
          </w:tcPr>
          <w:p w14:paraId="552036A7" w14:textId="08E2E975" w:rsidR="002A1973" w:rsidRPr="00924CF2" w:rsidRDefault="002A1973" w:rsidP="002A1973">
            <w:pPr>
              <w:jc w:val="center"/>
              <w:rPr>
                <w:rFonts w:ascii="Wingdings" w:hAnsi="Wingdings" w:cstheme="minorHAnsi"/>
                <w:color w:val="2E74B5" w:themeColor="accent1" w:themeShade="BF"/>
              </w:rPr>
            </w:pPr>
            <w:r w:rsidRPr="00076FCA">
              <w:rPr>
                <w:rFonts w:ascii="Wingdings" w:hAnsi="Wingdings" w:cstheme="minorHAnsi"/>
                <w:color w:val="2E74B5" w:themeColor="accent1" w:themeShade="BF"/>
              </w:rPr>
              <w:t></w:t>
            </w:r>
          </w:p>
        </w:tc>
        <w:tc>
          <w:tcPr>
            <w:tcW w:w="665" w:type="dxa"/>
            <w:shd w:val="clear" w:color="auto" w:fill="FFFFFF" w:themeFill="background1"/>
            <w:vAlign w:val="center"/>
          </w:tcPr>
          <w:p w14:paraId="4FDD7A9C" w14:textId="1AEF56E5" w:rsidR="002A1973" w:rsidRPr="00924CF2" w:rsidRDefault="002A1973" w:rsidP="002A1973">
            <w:pPr>
              <w:jc w:val="center"/>
              <w:rPr>
                <w:rFonts w:ascii="Wingdings" w:hAnsi="Wingdings" w:cstheme="minorHAnsi"/>
                <w:color w:val="2E74B5" w:themeColor="accent1" w:themeShade="BF"/>
              </w:rPr>
            </w:pPr>
            <w:r w:rsidRPr="00076FCA">
              <w:rPr>
                <w:rFonts w:ascii="Wingdings" w:hAnsi="Wingdings" w:cstheme="minorHAnsi"/>
                <w:color w:val="2E74B5" w:themeColor="accent1" w:themeShade="BF"/>
              </w:rPr>
              <w:t></w:t>
            </w:r>
          </w:p>
        </w:tc>
      </w:tr>
      <w:tr w:rsidR="002A1973" w:rsidRPr="00924CF2" w14:paraId="4B249776" w14:textId="77777777" w:rsidTr="00D8026F">
        <w:tc>
          <w:tcPr>
            <w:tcW w:w="6715" w:type="dxa"/>
            <w:tcBorders>
              <w:bottom w:val="single" w:sz="4" w:space="0" w:color="auto"/>
            </w:tcBorders>
            <w:shd w:val="clear" w:color="auto" w:fill="DEEAF6" w:themeFill="accent1" w:themeFillTint="33"/>
            <w:vAlign w:val="center"/>
          </w:tcPr>
          <w:p w14:paraId="58061263" w14:textId="77777777" w:rsidR="002A1973" w:rsidRPr="00924CF2" w:rsidRDefault="002A1973" w:rsidP="002A1973">
            <w:pPr>
              <w:spacing w:before="60" w:after="60"/>
              <w:rPr>
                <w:rFonts w:cstheme="minorHAnsi"/>
              </w:rPr>
            </w:pPr>
            <w:r>
              <w:rPr>
                <w:rFonts w:cstheme="minorHAnsi"/>
              </w:rPr>
              <w:t>PROCESSES AND PRODUCTION SKILLS</w:t>
            </w:r>
          </w:p>
        </w:tc>
        <w:tc>
          <w:tcPr>
            <w:tcW w:w="665" w:type="dxa"/>
            <w:tcBorders>
              <w:bottom w:val="single" w:sz="4" w:space="0" w:color="auto"/>
            </w:tcBorders>
            <w:shd w:val="clear" w:color="auto" w:fill="DEEAF6" w:themeFill="accent1" w:themeFillTint="33"/>
            <w:vAlign w:val="center"/>
          </w:tcPr>
          <w:p w14:paraId="7BFC4856" w14:textId="77777777" w:rsidR="002A1973" w:rsidRPr="00924CF2" w:rsidRDefault="002A1973" w:rsidP="002A1973">
            <w:pPr>
              <w:spacing w:before="60" w:after="60"/>
              <w:jc w:val="center"/>
              <w:rPr>
                <w:rFonts w:ascii="Wingdings" w:hAnsi="Wingdings" w:cstheme="minorHAnsi"/>
                <w:color w:val="2E74B5" w:themeColor="accent1" w:themeShade="BF"/>
              </w:rPr>
            </w:pPr>
          </w:p>
        </w:tc>
        <w:tc>
          <w:tcPr>
            <w:tcW w:w="665" w:type="dxa"/>
            <w:tcBorders>
              <w:bottom w:val="single" w:sz="4" w:space="0" w:color="auto"/>
            </w:tcBorders>
            <w:shd w:val="clear" w:color="auto" w:fill="DEEAF6" w:themeFill="accent1" w:themeFillTint="33"/>
            <w:vAlign w:val="center"/>
          </w:tcPr>
          <w:p w14:paraId="18700C6C" w14:textId="77777777" w:rsidR="002A1973" w:rsidRPr="00924CF2" w:rsidRDefault="002A1973" w:rsidP="002A1973">
            <w:pPr>
              <w:spacing w:before="60" w:after="60"/>
              <w:jc w:val="center"/>
              <w:rPr>
                <w:rFonts w:ascii="Wingdings" w:hAnsi="Wingdings" w:cstheme="minorHAnsi"/>
                <w:color w:val="2E74B5" w:themeColor="accent1" w:themeShade="BF"/>
              </w:rPr>
            </w:pPr>
          </w:p>
        </w:tc>
        <w:tc>
          <w:tcPr>
            <w:tcW w:w="665" w:type="dxa"/>
            <w:tcBorders>
              <w:bottom w:val="single" w:sz="4" w:space="0" w:color="auto"/>
            </w:tcBorders>
            <w:shd w:val="clear" w:color="auto" w:fill="DEEAF6" w:themeFill="accent1" w:themeFillTint="33"/>
            <w:vAlign w:val="center"/>
          </w:tcPr>
          <w:p w14:paraId="1D994468" w14:textId="77777777" w:rsidR="002A1973" w:rsidRPr="00924CF2" w:rsidRDefault="002A1973" w:rsidP="002A1973">
            <w:pPr>
              <w:spacing w:before="60" w:after="60"/>
              <w:jc w:val="center"/>
              <w:rPr>
                <w:rFonts w:ascii="Wingdings" w:hAnsi="Wingdings" w:cstheme="minorHAnsi"/>
                <w:color w:val="2E74B5" w:themeColor="accent1" w:themeShade="BF"/>
              </w:rPr>
            </w:pPr>
          </w:p>
        </w:tc>
        <w:tc>
          <w:tcPr>
            <w:tcW w:w="665" w:type="dxa"/>
            <w:tcBorders>
              <w:bottom w:val="single" w:sz="4" w:space="0" w:color="auto"/>
            </w:tcBorders>
            <w:shd w:val="clear" w:color="auto" w:fill="DEEAF6" w:themeFill="accent1" w:themeFillTint="33"/>
            <w:vAlign w:val="center"/>
          </w:tcPr>
          <w:p w14:paraId="1BE213F6" w14:textId="77777777" w:rsidR="002A1973" w:rsidRPr="00924CF2" w:rsidRDefault="002A1973" w:rsidP="002A1973">
            <w:pPr>
              <w:spacing w:before="60" w:after="60"/>
              <w:jc w:val="center"/>
              <w:rPr>
                <w:rFonts w:ascii="Wingdings" w:hAnsi="Wingdings" w:cstheme="minorHAnsi"/>
                <w:color w:val="2E74B5" w:themeColor="accent1" w:themeShade="BF"/>
              </w:rPr>
            </w:pPr>
          </w:p>
        </w:tc>
      </w:tr>
      <w:tr w:rsidR="002A1973" w:rsidRPr="00924CF2" w14:paraId="6ACFE1B4" w14:textId="77777777" w:rsidTr="00D8026F">
        <w:tc>
          <w:tcPr>
            <w:tcW w:w="6715" w:type="dxa"/>
            <w:tcBorders>
              <w:bottom w:val="single" w:sz="4" w:space="0" w:color="auto"/>
            </w:tcBorders>
            <w:shd w:val="clear" w:color="auto" w:fill="auto"/>
            <w:vAlign w:val="center"/>
          </w:tcPr>
          <w:p w14:paraId="1CE5A855" w14:textId="66EF4EDC" w:rsidR="002A1973" w:rsidRDefault="002A1973" w:rsidP="002A1973">
            <w:pPr>
              <w:spacing w:before="100" w:after="100"/>
              <w:rPr>
                <w:rFonts w:cstheme="minorHAnsi"/>
              </w:rPr>
            </w:pPr>
            <w:r w:rsidRPr="008D3752">
              <w:rPr>
                <w:rFonts w:cstheme="minorHAnsi"/>
                <w:bCs/>
                <w:iCs/>
                <w:color w:val="2E74B5" w:themeColor="accent1" w:themeShade="BF"/>
              </w:rPr>
              <w:t>Investigating and defining:</w:t>
            </w:r>
            <w:r w:rsidRPr="008D3752">
              <w:rPr>
                <w:rFonts w:cstheme="minorHAnsi"/>
                <w:b/>
                <w:bCs/>
                <w:i/>
                <w:iCs/>
                <w:color w:val="2E74B5" w:themeColor="accent1" w:themeShade="BF"/>
              </w:rPr>
              <w:t xml:space="preserve"> </w:t>
            </w:r>
            <w:r w:rsidRPr="00150F3E">
              <w:rPr>
                <w:rFonts w:cstheme="minorHAnsi"/>
              </w:rPr>
              <w:t>Explore design to meet needs or opportunities</w:t>
            </w:r>
            <w:r>
              <w:rPr>
                <w:rFonts w:cstheme="minorHAnsi"/>
              </w:rPr>
              <w:t xml:space="preserve"> (WATPPS11)</w:t>
            </w:r>
          </w:p>
        </w:tc>
        <w:tc>
          <w:tcPr>
            <w:tcW w:w="665" w:type="dxa"/>
            <w:tcBorders>
              <w:bottom w:val="single" w:sz="4" w:space="0" w:color="auto"/>
            </w:tcBorders>
            <w:shd w:val="clear" w:color="auto" w:fill="auto"/>
            <w:vAlign w:val="center"/>
          </w:tcPr>
          <w:p w14:paraId="317789F7" w14:textId="77777777" w:rsidR="002A1973" w:rsidRPr="00924CF2" w:rsidRDefault="002A1973" w:rsidP="002A1973">
            <w:pPr>
              <w:spacing w:before="100" w:after="100"/>
              <w:jc w:val="center"/>
              <w:rPr>
                <w:rFonts w:ascii="Wingdings" w:hAnsi="Wingdings" w:cstheme="minorHAnsi"/>
                <w:color w:val="2E74B5" w:themeColor="accent1" w:themeShade="BF"/>
              </w:rPr>
            </w:pPr>
          </w:p>
        </w:tc>
        <w:tc>
          <w:tcPr>
            <w:tcW w:w="665" w:type="dxa"/>
            <w:tcBorders>
              <w:bottom w:val="single" w:sz="4" w:space="0" w:color="auto"/>
            </w:tcBorders>
            <w:shd w:val="clear" w:color="auto" w:fill="auto"/>
            <w:vAlign w:val="center"/>
          </w:tcPr>
          <w:p w14:paraId="51F48E57" w14:textId="77777777" w:rsidR="002A1973" w:rsidRPr="00924CF2" w:rsidRDefault="002A1973" w:rsidP="002A1973">
            <w:pPr>
              <w:spacing w:before="100" w:after="100"/>
              <w:jc w:val="center"/>
              <w:rPr>
                <w:rFonts w:ascii="Wingdings" w:hAnsi="Wingdings" w:cstheme="minorHAnsi"/>
                <w:color w:val="2E74B5" w:themeColor="accent1" w:themeShade="BF"/>
              </w:rPr>
            </w:pPr>
          </w:p>
        </w:tc>
        <w:tc>
          <w:tcPr>
            <w:tcW w:w="665" w:type="dxa"/>
            <w:tcBorders>
              <w:bottom w:val="single" w:sz="4" w:space="0" w:color="auto"/>
            </w:tcBorders>
            <w:shd w:val="clear" w:color="auto" w:fill="auto"/>
            <w:vAlign w:val="center"/>
          </w:tcPr>
          <w:p w14:paraId="2E056FA1" w14:textId="55E98E1C" w:rsidR="002A1973" w:rsidRPr="00924CF2" w:rsidRDefault="002A1973" w:rsidP="002A1973">
            <w:pPr>
              <w:spacing w:before="100" w:after="100"/>
              <w:jc w:val="center"/>
              <w:rPr>
                <w:rFonts w:ascii="Wingdings" w:hAnsi="Wingdings" w:cstheme="minorHAnsi"/>
                <w:color w:val="2E74B5" w:themeColor="accent1" w:themeShade="BF"/>
              </w:rPr>
            </w:pPr>
            <w:r w:rsidRPr="00076FCA">
              <w:rPr>
                <w:rFonts w:ascii="Wingdings" w:hAnsi="Wingdings" w:cstheme="minorHAnsi"/>
                <w:color w:val="2E74B5" w:themeColor="accent1" w:themeShade="BF"/>
              </w:rPr>
              <w:t></w:t>
            </w:r>
          </w:p>
        </w:tc>
        <w:tc>
          <w:tcPr>
            <w:tcW w:w="665" w:type="dxa"/>
            <w:tcBorders>
              <w:bottom w:val="single" w:sz="4" w:space="0" w:color="auto"/>
            </w:tcBorders>
            <w:shd w:val="clear" w:color="auto" w:fill="auto"/>
            <w:vAlign w:val="center"/>
          </w:tcPr>
          <w:p w14:paraId="21984D08" w14:textId="6AE55180" w:rsidR="002A1973" w:rsidRPr="00924CF2" w:rsidRDefault="002A1973" w:rsidP="002A1973">
            <w:pPr>
              <w:spacing w:before="100" w:after="100"/>
              <w:jc w:val="center"/>
              <w:rPr>
                <w:rFonts w:ascii="Wingdings" w:hAnsi="Wingdings" w:cstheme="minorHAnsi"/>
                <w:color w:val="2E74B5" w:themeColor="accent1" w:themeShade="BF"/>
              </w:rPr>
            </w:pPr>
            <w:r w:rsidRPr="00076FCA">
              <w:rPr>
                <w:rFonts w:ascii="Wingdings" w:hAnsi="Wingdings" w:cstheme="minorHAnsi"/>
                <w:color w:val="2E74B5" w:themeColor="accent1" w:themeShade="BF"/>
              </w:rPr>
              <w:t></w:t>
            </w:r>
          </w:p>
        </w:tc>
      </w:tr>
      <w:tr w:rsidR="002A1973" w:rsidRPr="00924CF2" w14:paraId="6B2EFD85" w14:textId="77777777" w:rsidTr="00D8026F">
        <w:tc>
          <w:tcPr>
            <w:tcW w:w="6715" w:type="dxa"/>
            <w:shd w:val="clear" w:color="auto" w:fill="FFFFFF" w:themeFill="background1"/>
            <w:vAlign w:val="center"/>
          </w:tcPr>
          <w:p w14:paraId="55D37490" w14:textId="06D59255" w:rsidR="002A1973" w:rsidRPr="0006000B" w:rsidRDefault="002A1973" w:rsidP="002A1973">
            <w:pPr>
              <w:spacing w:before="100" w:after="100"/>
              <w:rPr>
                <w:rFonts w:cstheme="minorHAnsi"/>
              </w:rPr>
            </w:pPr>
            <w:r w:rsidRPr="00951CBD">
              <w:rPr>
                <w:rFonts w:cstheme="minorHAnsi"/>
                <w:color w:val="5B9BD5" w:themeColor="accent1"/>
              </w:rPr>
              <w:t xml:space="preserve">Designing: </w:t>
            </w:r>
            <w:r w:rsidRPr="0006000B">
              <w:rPr>
                <w:rFonts w:cstheme="minorHAnsi"/>
              </w:rPr>
              <w:t>Develop, communicate and discuss design ideas through describing, drawing, modelling and/or a sequence of steps</w:t>
            </w:r>
            <w:r>
              <w:rPr>
                <w:rFonts w:cstheme="minorHAnsi"/>
              </w:rPr>
              <w:t xml:space="preserve"> (WATPPS12)</w:t>
            </w:r>
          </w:p>
        </w:tc>
        <w:tc>
          <w:tcPr>
            <w:tcW w:w="665" w:type="dxa"/>
            <w:shd w:val="clear" w:color="auto" w:fill="FFFFFF" w:themeFill="background1"/>
            <w:vAlign w:val="center"/>
          </w:tcPr>
          <w:p w14:paraId="2C2BAB54" w14:textId="77777777" w:rsidR="002A1973" w:rsidRPr="00924CF2" w:rsidRDefault="002A1973" w:rsidP="002A1973">
            <w:pPr>
              <w:spacing w:before="100" w:after="100"/>
              <w:jc w:val="center"/>
              <w:rPr>
                <w:rFonts w:ascii="Wingdings" w:hAnsi="Wingdings" w:cstheme="minorHAnsi"/>
                <w:color w:val="2E74B5" w:themeColor="accent1" w:themeShade="BF"/>
              </w:rPr>
            </w:pPr>
          </w:p>
        </w:tc>
        <w:tc>
          <w:tcPr>
            <w:tcW w:w="665" w:type="dxa"/>
            <w:shd w:val="clear" w:color="auto" w:fill="FFFFFF" w:themeFill="background1"/>
            <w:vAlign w:val="center"/>
          </w:tcPr>
          <w:p w14:paraId="22588863" w14:textId="097DA4BD" w:rsidR="002A1973" w:rsidRPr="00924CF2" w:rsidRDefault="002A1973" w:rsidP="002A1973">
            <w:pPr>
              <w:spacing w:before="100" w:after="100"/>
              <w:jc w:val="center"/>
              <w:rPr>
                <w:rFonts w:ascii="Wingdings" w:hAnsi="Wingdings" w:cstheme="minorHAnsi"/>
                <w:color w:val="2E74B5" w:themeColor="accent1" w:themeShade="BF"/>
              </w:rPr>
            </w:pPr>
          </w:p>
        </w:tc>
        <w:tc>
          <w:tcPr>
            <w:tcW w:w="665" w:type="dxa"/>
            <w:shd w:val="clear" w:color="auto" w:fill="FFFFFF" w:themeFill="background1"/>
            <w:vAlign w:val="center"/>
          </w:tcPr>
          <w:p w14:paraId="397513C2" w14:textId="4D1D54AC" w:rsidR="002A1973" w:rsidRPr="00924CF2" w:rsidRDefault="002A1973" w:rsidP="002A1973">
            <w:pPr>
              <w:spacing w:before="100" w:after="100"/>
              <w:jc w:val="center"/>
              <w:rPr>
                <w:rFonts w:ascii="Wingdings" w:hAnsi="Wingdings" w:cstheme="minorHAnsi"/>
                <w:color w:val="2E74B5" w:themeColor="accent1" w:themeShade="BF"/>
              </w:rPr>
            </w:pPr>
            <w:r w:rsidRPr="00076FCA">
              <w:rPr>
                <w:rFonts w:ascii="Wingdings" w:hAnsi="Wingdings" w:cstheme="minorHAnsi"/>
                <w:color w:val="2E74B5" w:themeColor="accent1" w:themeShade="BF"/>
              </w:rPr>
              <w:t></w:t>
            </w:r>
          </w:p>
        </w:tc>
        <w:tc>
          <w:tcPr>
            <w:tcW w:w="665" w:type="dxa"/>
            <w:shd w:val="clear" w:color="auto" w:fill="FFFFFF" w:themeFill="background1"/>
            <w:vAlign w:val="center"/>
          </w:tcPr>
          <w:p w14:paraId="5B83D27D" w14:textId="7A74922F" w:rsidR="002A1973" w:rsidRPr="00924CF2" w:rsidRDefault="002A1973" w:rsidP="002A1973">
            <w:pPr>
              <w:spacing w:before="100" w:after="100"/>
              <w:jc w:val="center"/>
              <w:rPr>
                <w:rFonts w:ascii="Wingdings" w:hAnsi="Wingdings" w:cstheme="minorHAnsi"/>
                <w:color w:val="2E74B5" w:themeColor="accent1" w:themeShade="BF"/>
              </w:rPr>
            </w:pPr>
            <w:r w:rsidRPr="00076FCA">
              <w:rPr>
                <w:rFonts w:ascii="Wingdings" w:hAnsi="Wingdings" w:cstheme="minorHAnsi"/>
                <w:color w:val="2E74B5" w:themeColor="accent1" w:themeShade="BF"/>
              </w:rPr>
              <w:t></w:t>
            </w:r>
          </w:p>
        </w:tc>
      </w:tr>
      <w:tr w:rsidR="002A1973" w:rsidRPr="00924CF2" w14:paraId="5B98966A" w14:textId="77777777" w:rsidTr="00D8026F">
        <w:tc>
          <w:tcPr>
            <w:tcW w:w="6715" w:type="dxa"/>
            <w:shd w:val="clear" w:color="auto" w:fill="FFFFFF" w:themeFill="background1"/>
            <w:vAlign w:val="center"/>
          </w:tcPr>
          <w:p w14:paraId="04C0B7AE" w14:textId="32B53FF9" w:rsidR="002A1973" w:rsidRPr="00924CF2" w:rsidRDefault="002A1973" w:rsidP="002A1973">
            <w:pPr>
              <w:spacing w:before="100" w:after="100"/>
              <w:rPr>
                <w:rFonts w:cstheme="minorHAnsi"/>
              </w:rPr>
            </w:pPr>
            <w:r w:rsidRPr="00951CBD">
              <w:rPr>
                <w:rFonts w:cstheme="minorHAnsi"/>
                <w:color w:val="5B9BD5" w:themeColor="accent1"/>
              </w:rPr>
              <w:t xml:space="preserve">Producing and implementing: </w:t>
            </w:r>
            <w:r w:rsidRPr="0006000B">
              <w:rPr>
                <w:rFonts w:cstheme="minorHAnsi"/>
              </w:rPr>
              <w:t>Use</w:t>
            </w:r>
            <w:r>
              <w:rPr>
                <w:rFonts w:cstheme="minorHAnsi"/>
              </w:rPr>
              <w:t xml:space="preserve"> </w:t>
            </w:r>
            <w:hyperlink r:id="rId118" w:tooltip="Display the glossary entry for components" w:history="1">
              <w:r w:rsidRPr="0006000B">
                <w:rPr>
                  <w:rStyle w:val="Hyperlink"/>
                  <w:rFonts w:cstheme="minorHAnsi"/>
                  <w:i w:val="0"/>
                  <w:color w:val="auto"/>
                  <w:u w:val="none"/>
                </w:rPr>
                <w:t>components</w:t>
              </w:r>
            </w:hyperlink>
            <w:r>
              <w:rPr>
                <w:rFonts w:cstheme="minorHAnsi"/>
                <w:i/>
              </w:rPr>
              <w:t xml:space="preserve"> </w:t>
            </w:r>
            <w:r w:rsidRPr="0006000B">
              <w:rPr>
                <w:rFonts w:cstheme="minorHAnsi"/>
              </w:rPr>
              <w:t>and given</w:t>
            </w:r>
            <w:r>
              <w:rPr>
                <w:rFonts w:cstheme="minorHAnsi"/>
              </w:rPr>
              <w:t xml:space="preserve"> </w:t>
            </w:r>
            <w:hyperlink r:id="rId119" w:tooltip="Display the glossary entry for equipment" w:history="1">
              <w:r w:rsidRPr="0006000B">
                <w:rPr>
                  <w:rStyle w:val="Hyperlink"/>
                  <w:rFonts w:cstheme="minorHAnsi"/>
                  <w:i w:val="0"/>
                  <w:color w:val="auto"/>
                  <w:u w:val="none"/>
                </w:rPr>
                <w:t>equipment</w:t>
              </w:r>
            </w:hyperlink>
            <w:r>
              <w:rPr>
                <w:rFonts w:cstheme="minorHAnsi"/>
                <w:i/>
              </w:rPr>
              <w:t xml:space="preserve"> </w:t>
            </w:r>
            <w:r w:rsidRPr="0006000B">
              <w:rPr>
                <w:rFonts w:cstheme="minorHAnsi"/>
              </w:rPr>
              <w:t>to safely make solutions</w:t>
            </w:r>
            <w:r>
              <w:rPr>
                <w:rFonts w:cstheme="minorHAnsi"/>
              </w:rPr>
              <w:t xml:space="preserve"> (WATPPS13)</w:t>
            </w:r>
          </w:p>
        </w:tc>
        <w:tc>
          <w:tcPr>
            <w:tcW w:w="665" w:type="dxa"/>
            <w:shd w:val="clear" w:color="auto" w:fill="FFFFFF" w:themeFill="background1"/>
            <w:vAlign w:val="center"/>
          </w:tcPr>
          <w:p w14:paraId="70533219" w14:textId="77777777" w:rsidR="002A1973" w:rsidRPr="00924CF2" w:rsidRDefault="002A1973" w:rsidP="002A1973">
            <w:pPr>
              <w:spacing w:before="100" w:after="100"/>
              <w:jc w:val="center"/>
              <w:rPr>
                <w:rFonts w:ascii="Wingdings" w:hAnsi="Wingdings" w:cstheme="minorHAnsi"/>
                <w:color w:val="2E74B5" w:themeColor="accent1" w:themeShade="BF"/>
              </w:rPr>
            </w:pPr>
          </w:p>
        </w:tc>
        <w:tc>
          <w:tcPr>
            <w:tcW w:w="665" w:type="dxa"/>
            <w:shd w:val="clear" w:color="auto" w:fill="FFFFFF" w:themeFill="background1"/>
            <w:vAlign w:val="center"/>
          </w:tcPr>
          <w:p w14:paraId="42B5E982" w14:textId="3B496A87" w:rsidR="002A1973" w:rsidRPr="00924CF2" w:rsidRDefault="002A1973" w:rsidP="002A1973">
            <w:pPr>
              <w:spacing w:before="100" w:after="100"/>
              <w:jc w:val="center"/>
              <w:rPr>
                <w:rFonts w:ascii="Wingdings" w:hAnsi="Wingdings" w:cstheme="minorHAnsi"/>
                <w:color w:val="2E74B5" w:themeColor="accent1" w:themeShade="BF"/>
              </w:rPr>
            </w:pPr>
          </w:p>
        </w:tc>
        <w:tc>
          <w:tcPr>
            <w:tcW w:w="665" w:type="dxa"/>
            <w:shd w:val="clear" w:color="auto" w:fill="FFFFFF" w:themeFill="background1"/>
            <w:vAlign w:val="center"/>
          </w:tcPr>
          <w:p w14:paraId="57CC06F4" w14:textId="7BFDA7DA" w:rsidR="002A1973" w:rsidRPr="00924CF2" w:rsidRDefault="002A1973" w:rsidP="002A1973">
            <w:pPr>
              <w:spacing w:before="100" w:after="100"/>
              <w:jc w:val="center"/>
              <w:rPr>
                <w:rFonts w:ascii="Wingdings" w:hAnsi="Wingdings" w:cstheme="minorHAnsi"/>
                <w:color w:val="2E74B5" w:themeColor="accent1" w:themeShade="BF"/>
              </w:rPr>
            </w:pPr>
            <w:r w:rsidRPr="00076FCA">
              <w:rPr>
                <w:rFonts w:ascii="Wingdings" w:hAnsi="Wingdings" w:cstheme="minorHAnsi"/>
                <w:color w:val="2E74B5" w:themeColor="accent1" w:themeShade="BF"/>
              </w:rPr>
              <w:t></w:t>
            </w:r>
          </w:p>
        </w:tc>
        <w:tc>
          <w:tcPr>
            <w:tcW w:w="665" w:type="dxa"/>
            <w:shd w:val="clear" w:color="auto" w:fill="FFFFFF" w:themeFill="background1"/>
            <w:vAlign w:val="center"/>
          </w:tcPr>
          <w:p w14:paraId="4933999A" w14:textId="342597F7" w:rsidR="002A1973" w:rsidRPr="00924CF2" w:rsidRDefault="002A1973" w:rsidP="002A1973">
            <w:pPr>
              <w:spacing w:before="100" w:after="100"/>
              <w:jc w:val="center"/>
              <w:rPr>
                <w:rFonts w:ascii="Wingdings" w:hAnsi="Wingdings" w:cstheme="minorHAnsi"/>
                <w:color w:val="2E74B5" w:themeColor="accent1" w:themeShade="BF"/>
              </w:rPr>
            </w:pPr>
          </w:p>
        </w:tc>
      </w:tr>
      <w:tr w:rsidR="002A1973" w:rsidRPr="00924CF2" w14:paraId="28695CDD" w14:textId="77777777" w:rsidTr="009D00BE">
        <w:tc>
          <w:tcPr>
            <w:tcW w:w="6715" w:type="dxa"/>
            <w:tcBorders>
              <w:bottom w:val="single" w:sz="4" w:space="0" w:color="auto"/>
            </w:tcBorders>
            <w:shd w:val="clear" w:color="auto" w:fill="FFFFFF" w:themeFill="background1"/>
            <w:vAlign w:val="center"/>
          </w:tcPr>
          <w:p w14:paraId="42C8030B" w14:textId="6E63F072" w:rsidR="002A1973" w:rsidRPr="00951CBD" w:rsidRDefault="002A1973" w:rsidP="002A1973">
            <w:pPr>
              <w:spacing w:before="100" w:after="100"/>
              <w:rPr>
                <w:rFonts w:cstheme="minorHAnsi"/>
                <w:color w:val="5B9BD5" w:themeColor="accent1"/>
              </w:rPr>
            </w:pPr>
            <w:r w:rsidRPr="008D3752">
              <w:rPr>
                <w:color w:val="2E74B5" w:themeColor="accent1" w:themeShade="BF"/>
              </w:rPr>
              <w:t xml:space="preserve">Collaborating and managing: </w:t>
            </w:r>
            <w:r w:rsidRPr="008D3752">
              <w:t xml:space="preserve">Work independently, or collaboratively when required, to </w:t>
            </w:r>
            <w:proofErr w:type="spellStart"/>
            <w:r w:rsidRPr="008D3752">
              <w:t>organise</w:t>
            </w:r>
            <w:proofErr w:type="spellEnd"/>
            <w:r w:rsidRPr="008D3752">
              <w:t xml:space="preserve"> </w:t>
            </w:r>
            <w:hyperlink r:id="rId120" w:tooltip="Display the glossary entry for information" w:history="1">
              <w:r w:rsidRPr="008D3752">
                <w:t>information</w:t>
              </w:r>
            </w:hyperlink>
            <w:r w:rsidRPr="008D3752">
              <w:t xml:space="preserve"> and ideas to safely create and share sequenced steps for solutions</w:t>
            </w:r>
            <w:r>
              <w:t xml:space="preserve"> </w:t>
            </w:r>
            <w:r>
              <w:rPr>
                <w:rFonts w:cstheme="minorHAnsi"/>
              </w:rPr>
              <w:t>(WATPPS15)</w:t>
            </w:r>
          </w:p>
        </w:tc>
        <w:tc>
          <w:tcPr>
            <w:tcW w:w="665" w:type="dxa"/>
            <w:tcBorders>
              <w:bottom w:val="single" w:sz="4" w:space="0" w:color="auto"/>
            </w:tcBorders>
            <w:shd w:val="clear" w:color="auto" w:fill="FFFFFF" w:themeFill="background1"/>
            <w:vAlign w:val="center"/>
          </w:tcPr>
          <w:p w14:paraId="0E298C6C" w14:textId="77777777" w:rsidR="002A1973" w:rsidRPr="00924CF2" w:rsidRDefault="002A1973" w:rsidP="002A1973">
            <w:pPr>
              <w:spacing w:before="100" w:after="100"/>
              <w:jc w:val="center"/>
              <w:rPr>
                <w:rFonts w:ascii="Wingdings" w:hAnsi="Wingdings" w:cstheme="minorHAnsi"/>
                <w:color w:val="2E74B5" w:themeColor="accent1" w:themeShade="BF"/>
              </w:rPr>
            </w:pPr>
          </w:p>
        </w:tc>
        <w:tc>
          <w:tcPr>
            <w:tcW w:w="665" w:type="dxa"/>
            <w:tcBorders>
              <w:bottom w:val="single" w:sz="4" w:space="0" w:color="auto"/>
            </w:tcBorders>
            <w:shd w:val="clear" w:color="auto" w:fill="FFFFFF" w:themeFill="background1"/>
            <w:vAlign w:val="center"/>
          </w:tcPr>
          <w:p w14:paraId="6AFCD363" w14:textId="77777777" w:rsidR="002A1973" w:rsidRPr="00924CF2" w:rsidRDefault="002A1973" w:rsidP="002A1973">
            <w:pPr>
              <w:spacing w:before="100" w:after="100"/>
              <w:jc w:val="center"/>
              <w:rPr>
                <w:rFonts w:ascii="Wingdings" w:hAnsi="Wingdings" w:cstheme="minorHAnsi"/>
                <w:color w:val="2E74B5" w:themeColor="accent1" w:themeShade="BF"/>
              </w:rPr>
            </w:pPr>
          </w:p>
        </w:tc>
        <w:tc>
          <w:tcPr>
            <w:tcW w:w="665" w:type="dxa"/>
            <w:tcBorders>
              <w:bottom w:val="single" w:sz="4" w:space="0" w:color="auto"/>
            </w:tcBorders>
            <w:shd w:val="clear" w:color="auto" w:fill="FFFFFF" w:themeFill="background1"/>
            <w:vAlign w:val="center"/>
          </w:tcPr>
          <w:p w14:paraId="00467A19" w14:textId="77777777" w:rsidR="002A1973" w:rsidRPr="00076FCA" w:rsidRDefault="002A1973" w:rsidP="002A1973">
            <w:pPr>
              <w:spacing w:before="100" w:after="100"/>
              <w:jc w:val="center"/>
              <w:rPr>
                <w:rFonts w:ascii="Wingdings" w:hAnsi="Wingdings" w:cstheme="minorHAnsi"/>
                <w:color w:val="2E74B5" w:themeColor="accent1" w:themeShade="BF"/>
              </w:rPr>
            </w:pPr>
          </w:p>
        </w:tc>
        <w:tc>
          <w:tcPr>
            <w:tcW w:w="665" w:type="dxa"/>
            <w:tcBorders>
              <w:bottom w:val="single" w:sz="4" w:space="0" w:color="auto"/>
            </w:tcBorders>
            <w:shd w:val="clear" w:color="auto" w:fill="FFFFFF" w:themeFill="background1"/>
            <w:vAlign w:val="center"/>
          </w:tcPr>
          <w:p w14:paraId="2AC6D1BF" w14:textId="0AC532CE" w:rsidR="002A1973" w:rsidRPr="00924CF2" w:rsidRDefault="002A1973" w:rsidP="002A1973">
            <w:pPr>
              <w:spacing w:before="100" w:after="100"/>
              <w:jc w:val="center"/>
              <w:rPr>
                <w:rFonts w:ascii="Wingdings" w:hAnsi="Wingdings" w:cstheme="minorHAnsi"/>
                <w:color w:val="2E74B5" w:themeColor="accent1" w:themeShade="BF"/>
              </w:rPr>
            </w:pPr>
            <w:r w:rsidRPr="00076FCA">
              <w:rPr>
                <w:rFonts w:ascii="Wingdings" w:hAnsi="Wingdings" w:cstheme="minorHAnsi"/>
                <w:color w:val="2E74B5" w:themeColor="accent1" w:themeShade="BF"/>
              </w:rPr>
              <w:t></w:t>
            </w:r>
          </w:p>
        </w:tc>
      </w:tr>
      <w:tr w:rsidR="002E3732" w:rsidRPr="00924CF2" w14:paraId="1B0DD216" w14:textId="77777777" w:rsidTr="009D00BE">
        <w:tc>
          <w:tcPr>
            <w:tcW w:w="6715" w:type="dxa"/>
            <w:tcBorders>
              <w:left w:val="nil"/>
              <w:bottom w:val="nil"/>
              <w:right w:val="nil"/>
            </w:tcBorders>
            <w:shd w:val="clear" w:color="auto" w:fill="FFFFFF" w:themeFill="background1"/>
            <w:vAlign w:val="center"/>
          </w:tcPr>
          <w:p w14:paraId="74103FB2" w14:textId="77777777" w:rsidR="002E3732" w:rsidRDefault="002E3732" w:rsidP="002A1973">
            <w:pPr>
              <w:spacing w:before="100" w:after="100"/>
              <w:rPr>
                <w:color w:val="2E74B5" w:themeColor="accent1" w:themeShade="BF"/>
              </w:rPr>
            </w:pPr>
          </w:p>
          <w:p w14:paraId="7C52CA2B" w14:textId="77777777" w:rsidR="002E3732" w:rsidRDefault="002E3732" w:rsidP="002A1973">
            <w:pPr>
              <w:spacing w:before="100" w:after="100"/>
              <w:rPr>
                <w:color w:val="2E74B5" w:themeColor="accent1" w:themeShade="BF"/>
              </w:rPr>
            </w:pPr>
          </w:p>
          <w:p w14:paraId="4514039C" w14:textId="77777777" w:rsidR="002E3732" w:rsidRDefault="002E3732" w:rsidP="002A1973">
            <w:pPr>
              <w:spacing w:before="100" w:after="100"/>
              <w:rPr>
                <w:color w:val="2E74B5" w:themeColor="accent1" w:themeShade="BF"/>
              </w:rPr>
            </w:pPr>
          </w:p>
          <w:p w14:paraId="18EF7376" w14:textId="77777777" w:rsidR="002E3732" w:rsidRDefault="002E3732" w:rsidP="002A1973">
            <w:pPr>
              <w:spacing w:before="100" w:after="100"/>
              <w:rPr>
                <w:color w:val="2E74B5" w:themeColor="accent1" w:themeShade="BF"/>
              </w:rPr>
            </w:pPr>
          </w:p>
          <w:p w14:paraId="22A02F3C" w14:textId="77777777" w:rsidR="002E3732" w:rsidRDefault="002E3732" w:rsidP="002A1973">
            <w:pPr>
              <w:spacing w:before="100" w:after="100"/>
              <w:rPr>
                <w:color w:val="2E74B5" w:themeColor="accent1" w:themeShade="BF"/>
              </w:rPr>
            </w:pPr>
          </w:p>
          <w:p w14:paraId="30D87F05" w14:textId="77777777" w:rsidR="002E3732" w:rsidRDefault="002E3732" w:rsidP="002A1973">
            <w:pPr>
              <w:spacing w:before="100" w:after="100"/>
              <w:rPr>
                <w:color w:val="2E74B5" w:themeColor="accent1" w:themeShade="BF"/>
              </w:rPr>
            </w:pPr>
          </w:p>
          <w:p w14:paraId="64A80968" w14:textId="77777777" w:rsidR="002E3732" w:rsidRDefault="002E3732" w:rsidP="002A1973">
            <w:pPr>
              <w:spacing w:before="100" w:after="100"/>
              <w:rPr>
                <w:color w:val="2E74B5" w:themeColor="accent1" w:themeShade="BF"/>
              </w:rPr>
            </w:pPr>
          </w:p>
          <w:p w14:paraId="7FC84CE8" w14:textId="77777777" w:rsidR="002E3732" w:rsidRDefault="002E3732" w:rsidP="002A1973">
            <w:pPr>
              <w:spacing w:before="100" w:after="100"/>
              <w:rPr>
                <w:color w:val="2E74B5" w:themeColor="accent1" w:themeShade="BF"/>
              </w:rPr>
            </w:pPr>
          </w:p>
          <w:p w14:paraId="794D99AC" w14:textId="77777777" w:rsidR="002E3732" w:rsidRDefault="002E3732" w:rsidP="002A1973">
            <w:pPr>
              <w:spacing w:before="100" w:after="100"/>
              <w:rPr>
                <w:color w:val="2E74B5" w:themeColor="accent1" w:themeShade="BF"/>
              </w:rPr>
            </w:pPr>
          </w:p>
          <w:p w14:paraId="47090E97" w14:textId="423B558B" w:rsidR="002E3732" w:rsidRPr="008D3752" w:rsidRDefault="002E3732" w:rsidP="002A1973">
            <w:pPr>
              <w:spacing w:before="100" w:after="100"/>
              <w:rPr>
                <w:color w:val="2E74B5" w:themeColor="accent1" w:themeShade="BF"/>
              </w:rPr>
            </w:pPr>
          </w:p>
        </w:tc>
        <w:tc>
          <w:tcPr>
            <w:tcW w:w="665" w:type="dxa"/>
            <w:tcBorders>
              <w:left w:val="nil"/>
              <w:bottom w:val="nil"/>
              <w:right w:val="nil"/>
            </w:tcBorders>
            <w:shd w:val="clear" w:color="auto" w:fill="FFFFFF" w:themeFill="background1"/>
            <w:vAlign w:val="center"/>
          </w:tcPr>
          <w:p w14:paraId="4181A154" w14:textId="77777777" w:rsidR="002E3732" w:rsidRPr="00924CF2" w:rsidRDefault="002E3732" w:rsidP="002A1973">
            <w:pPr>
              <w:spacing w:before="100" w:after="100"/>
              <w:jc w:val="center"/>
              <w:rPr>
                <w:rFonts w:ascii="Wingdings" w:hAnsi="Wingdings" w:cstheme="minorHAnsi"/>
                <w:color w:val="2E74B5" w:themeColor="accent1" w:themeShade="BF"/>
              </w:rPr>
            </w:pPr>
          </w:p>
        </w:tc>
        <w:tc>
          <w:tcPr>
            <w:tcW w:w="665" w:type="dxa"/>
            <w:tcBorders>
              <w:left w:val="nil"/>
              <w:bottom w:val="nil"/>
              <w:right w:val="nil"/>
            </w:tcBorders>
            <w:shd w:val="clear" w:color="auto" w:fill="FFFFFF" w:themeFill="background1"/>
            <w:vAlign w:val="center"/>
          </w:tcPr>
          <w:p w14:paraId="2516F1A1" w14:textId="77777777" w:rsidR="002E3732" w:rsidRPr="00924CF2" w:rsidRDefault="002E3732" w:rsidP="002A1973">
            <w:pPr>
              <w:spacing w:before="100" w:after="100"/>
              <w:jc w:val="center"/>
              <w:rPr>
                <w:rFonts w:ascii="Wingdings" w:hAnsi="Wingdings" w:cstheme="minorHAnsi"/>
                <w:color w:val="2E74B5" w:themeColor="accent1" w:themeShade="BF"/>
              </w:rPr>
            </w:pPr>
          </w:p>
        </w:tc>
        <w:tc>
          <w:tcPr>
            <w:tcW w:w="665" w:type="dxa"/>
            <w:tcBorders>
              <w:left w:val="nil"/>
              <w:bottom w:val="nil"/>
              <w:right w:val="nil"/>
            </w:tcBorders>
            <w:shd w:val="clear" w:color="auto" w:fill="FFFFFF" w:themeFill="background1"/>
            <w:vAlign w:val="center"/>
          </w:tcPr>
          <w:p w14:paraId="7C40665B" w14:textId="77777777" w:rsidR="002E3732" w:rsidRPr="00076FCA" w:rsidRDefault="002E3732" w:rsidP="002A1973">
            <w:pPr>
              <w:spacing w:before="100" w:after="100"/>
              <w:jc w:val="center"/>
              <w:rPr>
                <w:rFonts w:ascii="Wingdings" w:hAnsi="Wingdings" w:cstheme="minorHAnsi"/>
                <w:color w:val="2E74B5" w:themeColor="accent1" w:themeShade="BF"/>
              </w:rPr>
            </w:pPr>
          </w:p>
        </w:tc>
        <w:tc>
          <w:tcPr>
            <w:tcW w:w="665" w:type="dxa"/>
            <w:tcBorders>
              <w:left w:val="nil"/>
              <w:bottom w:val="nil"/>
              <w:right w:val="nil"/>
            </w:tcBorders>
            <w:shd w:val="clear" w:color="auto" w:fill="FFFFFF" w:themeFill="background1"/>
            <w:vAlign w:val="center"/>
          </w:tcPr>
          <w:p w14:paraId="4DA3AC17" w14:textId="77777777" w:rsidR="002E3732" w:rsidRPr="00076FCA" w:rsidRDefault="002E3732" w:rsidP="002A1973">
            <w:pPr>
              <w:spacing w:before="100" w:after="100"/>
              <w:jc w:val="center"/>
              <w:rPr>
                <w:rFonts w:ascii="Wingdings" w:hAnsi="Wingdings" w:cstheme="minorHAnsi"/>
                <w:color w:val="2E74B5" w:themeColor="accent1" w:themeShade="BF"/>
              </w:rPr>
            </w:pPr>
          </w:p>
        </w:tc>
      </w:tr>
      <w:tr w:rsidR="002E3732" w:rsidRPr="00924CF2" w14:paraId="76D8A871" w14:textId="77777777" w:rsidTr="009D00BE">
        <w:tc>
          <w:tcPr>
            <w:tcW w:w="6715" w:type="dxa"/>
            <w:vMerge w:val="restart"/>
            <w:tcBorders>
              <w:top w:val="nil"/>
              <w:left w:val="nil"/>
            </w:tcBorders>
          </w:tcPr>
          <w:p w14:paraId="10FE1C65" w14:textId="77777777" w:rsidR="002E3732" w:rsidRPr="00924CF2" w:rsidRDefault="002E3732" w:rsidP="003D1605">
            <w:pPr>
              <w:rPr>
                <w:rFonts w:eastAsia="Times New Roman" w:cstheme="minorHAnsi"/>
                <w:b/>
                <w:color w:val="2E74B5" w:themeColor="accent1" w:themeShade="BF"/>
                <w:lang w:eastAsia="en-AU"/>
              </w:rPr>
            </w:pPr>
            <w:r>
              <w:rPr>
                <w:rFonts w:eastAsia="Times New Roman" w:cstheme="minorHAnsi"/>
                <w:b/>
                <w:color w:val="2E74B5" w:themeColor="accent1" w:themeShade="BF"/>
                <w:lang w:eastAsia="en-AU"/>
              </w:rPr>
              <w:lastRenderedPageBreak/>
              <w:t>Waste warriors</w:t>
            </w:r>
          </w:p>
          <w:p w14:paraId="7F94004A" w14:textId="77777777" w:rsidR="002E3732" w:rsidRPr="00924CF2" w:rsidRDefault="002E3732" w:rsidP="003D1605">
            <w:pPr>
              <w:spacing w:before="60" w:after="480"/>
              <w:rPr>
                <w:rFonts w:cstheme="minorHAnsi"/>
              </w:rPr>
            </w:pPr>
            <w:r w:rsidRPr="00924CF2">
              <w:rPr>
                <w:rFonts w:eastAsia="Times New Roman" w:cstheme="minorHAnsi"/>
                <w:lang w:eastAsia="en-AU"/>
              </w:rPr>
              <w:t>Links to the Western Australian Curriculum</w:t>
            </w:r>
            <w:r w:rsidRPr="00924CF2">
              <w:rPr>
                <w:rFonts w:cstheme="minorHAnsi"/>
              </w:rPr>
              <w:t xml:space="preserve"> </w:t>
            </w:r>
          </w:p>
        </w:tc>
        <w:tc>
          <w:tcPr>
            <w:tcW w:w="2660" w:type="dxa"/>
            <w:gridSpan w:val="4"/>
            <w:tcBorders>
              <w:top w:val="nil"/>
            </w:tcBorders>
            <w:shd w:val="clear" w:color="auto" w:fill="2E74B5" w:themeFill="accent1" w:themeFillShade="BF"/>
          </w:tcPr>
          <w:p w14:paraId="6BDC2086" w14:textId="77777777" w:rsidR="002E3732" w:rsidRPr="00924CF2" w:rsidRDefault="002E3732" w:rsidP="003D1605">
            <w:pPr>
              <w:jc w:val="center"/>
              <w:rPr>
                <w:rFonts w:cstheme="minorHAnsi"/>
                <w:color w:val="FFFFFF" w:themeColor="background1"/>
              </w:rPr>
            </w:pPr>
            <w:r w:rsidRPr="00924CF2">
              <w:rPr>
                <w:rFonts w:cstheme="minorHAnsi"/>
                <w:color w:val="FFFFFF" w:themeColor="background1"/>
              </w:rPr>
              <w:t>ACTIVITY</w:t>
            </w:r>
          </w:p>
        </w:tc>
      </w:tr>
      <w:tr w:rsidR="002E3732" w:rsidRPr="00924CF2" w14:paraId="6FF7CF3C" w14:textId="77777777" w:rsidTr="003D1605">
        <w:tc>
          <w:tcPr>
            <w:tcW w:w="6715" w:type="dxa"/>
            <w:vMerge/>
            <w:tcBorders>
              <w:left w:val="nil"/>
            </w:tcBorders>
            <w:vAlign w:val="center"/>
          </w:tcPr>
          <w:p w14:paraId="70C2E950" w14:textId="77777777" w:rsidR="002E3732" w:rsidRPr="00924CF2" w:rsidRDefault="002E3732" w:rsidP="003D1605">
            <w:pPr>
              <w:spacing w:before="60" w:after="60"/>
              <w:rPr>
                <w:rFonts w:cstheme="minorHAnsi"/>
              </w:rPr>
            </w:pPr>
          </w:p>
        </w:tc>
        <w:tc>
          <w:tcPr>
            <w:tcW w:w="665" w:type="dxa"/>
            <w:vAlign w:val="center"/>
          </w:tcPr>
          <w:p w14:paraId="007DA26B" w14:textId="77777777" w:rsidR="002E3732" w:rsidRPr="00924CF2" w:rsidRDefault="002E3732" w:rsidP="003D1605">
            <w:pPr>
              <w:jc w:val="center"/>
              <w:rPr>
                <w:rFonts w:cstheme="minorHAnsi"/>
                <w:b/>
                <w:color w:val="2E74B5" w:themeColor="accent1" w:themeShade="BF"/>
              </w:rPr>
            </w:pPr>
            <w:r w:rsidRPr="00924CF2">
              <w:rPr>
                <w:rFonts w:cstheme="minorHAnsi"/>
                <w:b/>
                <w:color w:val="2E74B5" w:themeColor="accent1" w:themeShade="BF"/>
              </w:rPr>
              <w:t>1</w:t>
            </w:r>
          </w:p>
        </w:tc>
        <w:tc>
          <w:tcPr>
            <w:tcW w:w="665" w:type="dxa"/>
            <w:vAlign w:val="center"/>
          </w:tcPr>
          <w:p w14:paraId="6ECC9C30" w14:textId="77777777" w:rsidR="002E3732" w:rsidRPr="00924CF2" w:rsidRDefault="002E3732" w:rsidP="003D1605">
            <w:pPr>
              <w:jc w:val="center"/>
              <w:rPr>
                <w:rFonts w:cstheme="minorHAnsi"/>
                <w:b/>
                <w:color w:val="2E74B5" w:themeColor="accent1" w:themeShade="BF"/>
              </w:rPr>
            </w:pPr>
            <w:r w:rsidRPr="00924CF2">
              <w:rPr>
                <w:rFonts w:cstheme="minorHAnsi"/>
                <w:b/>
                <w:color w:val="2E74B5" w:themeColor="accent1" w:themeShade="BF"/>
              </w:rPr>
              <w:t>2</w:t>
            </w:r>
          </w:p>
        </w:tc>
        <w:tc>
          <w:tcPr>
            <w:tcW w:w="665" w:type="dxa"/>
            <w:vAlign w:val="center"/>
          </w:tcPr>
          <w:p w14:paraId="3A90DBEB" w14:textId="77777777" w:rsidR="002E3732" w:rsidRPr="00924CF2" w:rsidRDefault="002E3732" w:rsidP="003D1605">
            <w:pPr>
              <w:jc w:val="center"/>
              <w:rPr>
                <w:rFonts w:cstheme="minorHAnsi"/>
                <w:b/>
                <w:color w:val="2E74B5" w:themeColor="accent1" w:themeShade="BF"/>
              </w:rPr>
            </w:pPr>
            <w:r w:rsidRPr="00924CF2">
              <w:rPr>
                <w:rFonts w:cstheme="minorHAnsi"/>
                <w:b/>
                <w:color w:val="2E74B5" w:themeColor="accent1" w:themeShade="BF"/>
              </w:rPr>
              <w:t>3</w:t>
            </w:r>
          </w:p>
        </w:tc>
        <w:tc>
          <w:tcPr>
            <w:tcW w:w="665" w:type="dxa"/>
            <w:vAlign w:val="center"/>
          </w:tcPr>
          <w:p w14:paraId="62519CC3" w14:textId="77777777" w:rsidR="002E3732" w:rsidRPr="00924CF2" w:rsidRDefault="002E3732" w:rsidP="003D1605">
            <w:pPr>
              <w:jc w:val="center"/>
              <w:rPr>
                <w:rFonts w:cstheme="minorHAnsi"/>
                <w:b/>
                <w:color w:val="2E74B5" w:themeColor="accent1" w:themeShade="BF"/>
              </w:rPr>
            </w:pPr>
            <w:r w:rsidRPr="00924CF2">
              <w:rPr>
                <w:rFonts w:cstheme="minorHAnsi"/>
                <w:b/>
                <w:color w:val="2E74B5" w:themeColor="accent1" w:themeShade="BF"/>
              </w:rPr>
              <w:t>4</w:t>
            </w:r>
          </w:p>
        </w:tc>
      </w:tr>
      <w:tr w:rsidR="002A1973" w:rsidRPr="00924CF2" w14:paraId="1DA4C658" w14:textId="77777777" w:rsidTr="00D8026F">
        <w:tc>
          <w:tcPr>
            <w:tcW w:w="6715" w:type="dxa"/>
            <w:shd w:val="clear" w:color="auto" w:fill="2E74B5" w:themeFill="accent1" w:themeFillShade="BF"/>
            <w:vAlign w:val="center"/>
          </w:tcPr>
          <w:p w14:paraId="07CF48D0" w14:textId="77777777" w:rsidR="002A1973" w:rsidRPr="00924CF2" w:rsidRDefault="002A1973" w:rsidP="002A1973">
            <w:pPr>
              <w:spacing w:before="60" w:after="60"/>
              <w:rPr>
                <w:rFonts w:cstheme="minorHAnsi"/>
                <w:b/>
              </w:rPr>
            </w:pPr>
            <w:r w:rsidRPr="00924CF2">
              <w:rPr>
                <w:rFonts w:cstheme="minorHAnsi"/>
                <w:b/>
                <w:color w:val="FFFFFF" w:themeColor="background1"/>
              </w:rPr>
              <w:t>MATHEMATICS</w:t>
            </w:r>
          </w:p>
        </w:tc>
        <w:tc>
          <w:tcPr>
            <w:tcW w:w="665" w:type="dxa"/>
            <w:shd w:val="clear" w:color="auto" w:fill="2E74B5" w:themeFill="accent1" w:themeFillShade="BF"/>
            <w:vAlign w:val="center"/>
          </w:tcPr>
          <w:p w14:paraId="3629010B" w14:textId="77777777" w:rsidR="002A1973" w:rsidRPr="00924CF2" w:rsidRDefault="002A1973" w:rsidP="002A1973">
            <w:pPr>
              <w:spacing w:before="60" w:after="60"/>
              <w:jc w:val="center"/>
              <w:rPr>
                <w:rFonts w:ascii="Wingdings" w:hAnsi="Wingdings" w:cstheme="minorHAnsi"/>
              </w:rPr>
            </w:pPr>
          </w:p>
        </w:tc>
        <w:tc>
          <w:tcPr>
            <w:tcW w:w="665" w:type="dxa"/>
            <w:shd w:val="clear" w:color="auto" w:fill="2E74B5" w:themeFill="accent1" w:themeFillShade="BF"/>
            <w:vAlign w:val="center"/>
          </w:tcPr>
          <w:p w14:paraId="5E19E6A6" w14:textId="77777777" w:rsidR="002A1973" w:rsidRPr="00924CF2" w:rsidRDefault="002A1973" w:rsidP="002A1973">
            <w:pPr>
              <w:spacing w:before="60" w:after="60"/>
              <w:jc w:val="center"/>
              <w:rPr>
                <w:rFonts w:ascii="Wingdings" w:hAnsi="Wingdings" w:cstheme="minorHAnsi"/>
              </w:rPr>
            </w:pPr>
          </w:p>
        </w:tc>
        <w:tc>
          <w:tcPr>
            <w:tcW w:w="665" w:type="dxa"/>
            <w:shd w:val="clear" w:color="auto" w:fill="2E74B5" w:themeFill="accent1" w:themeFillShade="BF"/>
            <w:vAlign w:val="center"/>
          </w:tcPr>
          <w:p w14:paraId="22B25E79" w14:textId="77777777" w:rsidR="002A1973" w:rsidRPr="00924CF2" w:rsidRDefault="002A1973" w:rsidP="002A1973">
            <w:pPr>
              <w:spacing w:before="60" w:after="60"/>
              <w:jc w:val="center"/>
              <w:rPr>
                <w:rFonts w:ascii="Wingdings" w:hAnsi="Wingdings" w:cstheme="minorHAnsi"/>
              </w:rPr>
            </w:pPr>
          </w:p>
        </w:tc>
        <w:tc>
          <w:tcPr>
            <w:tcW w:w="665" w:type="dxa"/>
            <w:shd w:val="clear" w:color="auto" w:fill="2E74B5" w:themeFill="accent1" w:themeFillShade="BF"/>
            <w:vAlign w:val="center"/>
          </w:tcPr>
          <w:p w14:paraId="2FDF1E93" w14:textId="77777777" w:rsidR="002A1973" w:rsidRPr="00924CF2" w:rsidRDefault="002A1973" w:rsidP="002A1973">
            <w:pPr>
              <w:spacing w:before="60" w:after="60"/>
              <w:jc w:val="center"/>
              <w:rPr>
                <w:rFonts w:ascii="Wingdings" w:hAnsi="Wingdings" w:cstheme="minorHAnsi"/>
              </w:rPr>
            </w:pPr>
          </w:p>
        </w:tc>
      </w:tr>
      <w:tr w:rsidR="002A1973" w:rsidRPr="00924CF2" w14:paraId="1909DB73" w14:textId="77777777" w:rsidTr="00D8026F">
        <w:tc>
          <w:tcPr>
            <w:tcW w:w="6715" w:type="dxa"/>
            <w:tcBorders>
              <w:bottom w:val="single" w:sz="4" w:space="0" w:color="auto"/>
            </w:tcBorders>
            <w:shd w:val="clear" w:color="auto" w:fill="DEEAF6" w:themeFill="accent1" w:themeFillTint="33"/>
            <w:vAlign w:val="center"/>
          </w:tcPr>
          <w:p w14:paraId="5559E8BF" w14:textId="77777777" w:rsidR="002A1973" w:rsidRPr="00924CF2" w:rsidRDefault="002A1973" w:rsidP="002A1973">
            <w:pPr>
              <w:spacing w:before="60" w:after="60"/>
              <w:rPr>
                <w:rFonts w:cstheme="minorHAnsi"/>
              </w:rPr>
            </w:pPr>
            <w:r>
              <w:rPr>
                <w:rFonts w:cstheme="minorHAnsi"/>
              </w:rPr>
              <w:t>NUMBER AND ALGEBRA</w:t>
            </w:r>
          </w:p>
        </w:tc>
        <w:tc>
          <w:tcPr>
            <w:tcW w:w="665" w:type="dxa"/>
            <w:tcBorders>
              <w:bottom w:val="single" w:sz="4" w:space="0" w:color="auto"/>
            </w:tcBorders>
            <w:shd w:val="clear" w:color="auto" w:fill="DEEAF6" w:themeFill="accent1" w:themeFillTint="33"/>
            <w:vAlign w:val="center"/>
          </w:tcPr>
          <w:p w14:paraId="7542CBDD" w14:textId="77777777" w:rsidR="002A1973" w:rsidRPr="00924CF2" w:rsidRDefault="002A1973" w:rsidP="002A1973">
            <w:pPr>
              <w:spacing w:before="60" w:after="60"/>
              <w:jc w:val="center"/>
              <w:rPr>
                <w:rFonts w:ascii="Wingdings" w:hAnsi="Wingdings" w:cstheme="minorHAnsi"/>
                <w:color w:val="2E74B5" w:themeColor="accent1" w:themeShade="BF"/>
              </w:rPr>
            </w:pPr>
          </w:p>
        </w:tc>
        <w:tc>
          <w:tcPr>
            <w:tcW w:w="665" w:type="dxa"/>
            <w:tcBorders>
              <w:bottom w:val="single" w:sz="4" w:space="0" w:color="auto"/>
            </w:tcBorders>
            <w:shd w:val="clear" w:color="auto" w:fill="DEEAF6" w:themeFill="accent1" w:themeFillTint="33"/>
            <w:vAlign w:val="center"/>
          </w:tcPr>
          <w:p w14:paraId="1E93CD61" w14:textId="77777777" w:rsidR="002A1973" w:rsidRPr="00924CF2" w:rsidRDefault="002A1973" w:rsidP="002A1973">
            <w:pPr>
              <w:spacing w:before="60" w:after="60"/>
              <w:jc w:val="center"/>
              <w:rPr>
                <w:rFonts w:ascii="Wingdings" w:hAnsi="Wingdings" w:cstheme="minorHAnsi"/>
                <w:color w:val="2E74B5" w:themeColor="accent1" w:themeShade="BF"/>
              </w:rPr>
            </w:pPr>
          </w:p>
        </w:tc>
        <w:tc>
          <w:tcPr>
            <w:tcW w:w="665" w:type="dxa"/>
            <w:tcBorders>
              <w:bottom w:val="single" w:sz="4" w:space="0" w:color="auto"/>
            </w:tcBorders>
            <w:shd w:val="clear" w:color="auto" w:fill="DEEAF6" w:themeFill="accent1" w:themeFillTint="33"/>
            <w:vAlign w:val="center"/>
          </w:tcPr>
          <w:p w14:paraId="273AD1E4" w14:textId="77777777" w:rsidR="002A1973" w:rsidRPr="00924CF2" w:rsidRDefault="002A1973" w:rsidP="002A1973">
            <w:pPr>
              <w:spacing w:before="60" w:after="60"/>
              <w:jc w:val="center"/>
              <w:rPr>
                <w:rFonts w:ascii="Wingdings" w:hAnsi="Wingdings" w:cstheme="minorHAnsi"/>
                <w:color w:val="2E74B5" w:themeColor="accent1" w:themeShade="BF"/>
              </w:rPr>
            </w:pPr>
          </w:p>
        </w:tc>
        <w:tc>
          <w:tcPr>
            <w:tcW w:w="665" w:type="dxa"/>
            <w:tcBorders>
              <w:bottom w:val="single" w:sz="4" w:space="0" w:color="auto"/>
            </w:tcBorders>
            <w:shd w:val="clear" w:color="auto" w:fill="DEEAF6" w:themeFill="accent1" w:themeFillTint="33"/>
            <w:vAlign w:val="center"/>
          </w:tcPr>
          <w:p w14:paraId="1692CE87" w14:textId="77777777" w:rsidR="002A1973" w:rsidRPr="00924CF2" w:rsidRDefault="002A1973" w:rsidP="002A1973">
            <w:pPr>
              <w:spacing w:before="60" w:after="60"/>
              <w:jc w:val="center"/>
              <w:rPr>
                <w:rFonts w:ascii="Wingdings" w:hAnsi="Wingdings" w:cstheme="minorHAnsi"/>
                <w:color w:val="2E74B5" w:themeColor="accent1" w:themeShade="BF"/>
              </w:rPr>
            </w:pPr>
          </w:p>
        </w:tc>
      </w:tr>
      <w:tr w:rsidR="002A1973" w:rsidRPr="00924CF2" w14:paraId="4159F87F" w14:textId="77777777" w:rsidTr="00D8026F">
        <w:tc>
          <w:tcPr>
            <w:tcW w:w="6715" w:type="dxa"/>
            <w:shd w:val="clear" w:color="auto" w:fill="FFFFFF" w:themeFill="background1"/>
            <w:vAlign w:val="center"/>
          </w:tcPr>
          <w:p w14:paraId="2A348C6B" w14:textId="2D17915F" w:rsidR="002A1973" w:rsidRDefault="002A1973" w:rsidP="00025196">
            <w:pPr>
              <w:spacing w:before="100" w:after="100"/>
              <w:rPr>
                <w:rFonts w:cstheme="minorHAnsi"/>
              </w:rPr>
            </w:pPr>
            <w:r>
              <w:rPr>
                <w:rFonts w:cstheme="minorHAnsi"/>
                <w:color w:val="5B9BD5" w:themeColor="accent1"/>
              </w:rPr>
              <w:t xml:space="preserve">Number and place value: </w:t>
            </w:r>
            <w:proofErr w:type="spellStart"/>
            <w:r w:rsidRPr="002A04BF">
              <w:rPr>
                <w:rFonts w:cstheme="minorHAnsi"/>
              </w:rPr>
              <w:t>Recognise</w:t>
            </w:r>
            <w:proofErr w:type="spellEnd"/>
            <w:r w:rsidRPr="002A04BF">
              <w:rPr>
                <w:rFonts w:cstheme="minorHAnsi"/>
              </w:rPr>
              <w:t xml:space="preserve"> and represent multiplication as repeated addition, groups and arrays</w:t>
            </w:r>
            <w:r>
              <w:rPr>
                <w:rFonts w:cstheme="minorHAnsi"/>
              </w:rPr>
              <w:t xml:space="preserve"> (ACMNA0</w:t>
            </w:r>
            <w:r w:rsidR="00025196">
              <w:rPr>
                <w:rFonts w:cstheme="minorHAnsi"/>
              </w:rPr>
              <w:t>31</w:t>
            </w:r>
            <w:r>
              <w:rPr>
                <w:rFonts w:cstheme="minorHAnsi"/>
              </w:rPr>
              <w:t>)</w:t>
            </w:r>
          </w:p>
        </w:tc>
        <w:tc>
          <w:tcPr>
            <w:tcW w:w="665" w:type="dxa"/>
            <w:shd w:val="clear" w:color="auto" w:fill="FFFFFF" w:themeFill="background1"/>
            <w:vAlign w:val="center"/>
          </w:tcPr>
          <w:p w14:paraId="3CFB9CD8" w14:textId="2E4C57B5" w:rsidR="002A1973" w:rsidRPr="00924CF2" w:rsidRDefault="002A1973" w:rsidP="002A1973">
            <w:pPr>
              <w:spacing w:before="100" w:after="100"/>
              <w:jc w:val="center"/>
              <w:rPr>
                <w:rFonts w:ascii="Wingdings" w:hAnsi="Wingdings" w:cstheme="minorHAnsi"/>
                <w:color w:val="2E74B5" w:themeColor="accent1" w:themeShade="BF"/>
              </w:rPr>
            </w:pPr>
          </w:p>
        </w:tc>
        <w:tc>
          <w:tcPr>
            <w:tcW w:w="665" w:type="dxa"/>
            <w:shd w:val="clear" w:color="auto" w:fill="FFFFFF" w:themeFill="background1"/>
            <w:vAlign w:val="center"/>
          </w:tcPr>
          <w:p w14:paraId="1BBCD83F" w14:textId="41CD9771" w:rsidR="002A1973" w:rsidRPr="00924CF2" w:rsidRDefault="00025196" w:rsidP="002A1973">
            <w:pPr>
              <w:spacing w:before="100" w:after="10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shd w:val="clear" w:color="auto" w:fill="FFFFFF" w:themeFill="background1"/>
            <w:vAlign w:val="center"/>
          </w:tcPr>
          <w:p w14:paraId="36C0B132" w14:textId="77777777" w:rsidR="002A1973" w:rsidRPr="00924CF2" w:rsidRDefault="002A1973" w:rsidP="002A1973">
            <w:pPr>
              <w:spacing w:before="100" w:after="100"/>
              <w:jc w:val="center"/>
              <w:rPr>
                <w:rFonts w:ascii="Wingdings" w:hAnsi="Wingdings" w:cstheme="minorHAnsi"/>
                <w:color w:val="2E74B5" w:themeColor="accent1" w:themeShade="BF"/>
              </w:rPr>
            </w:pPr>
          </w:p>
        </w:tc>
        <w:tc>
          <w:tcPr>
            <w:tcW w:w="665" w:type="dxa"/>
            <w:shd w:val="clear" w:color="auto" w:fill="FFFFFF" w:themeFill="background1"/>
            <w:vAlign w:val="center"/>
          </w:tcPr>
          <w:p w14:paraId="195A8982" w14:textId="77777777" w:rsidR="002A1973" w:rsidRPr="00924CF2" w:rsidRDefault="002A1973" w:rsidP="002A1973">
            <w:pPr>
              <w:spacing w:before="100" w:after="100"/>
              <w:jc w:val="center"/>
              <w:rPr>
                <w:rFonts w:ascii="Wingdings" w:hAnsi="Wingdings" w:cstheme="minorHAnsi"/>
                <w:color w:val="2E74B5" w:themeColor="accent1" w:themeShade="BF"/>
              </w:rPr>
            </w:pPr>
          </w:p>
        </w:tc>
      </w:tr>
      <w:tr w:rsidR="002A1973" w:rsidRPr="00924CF2" w14:paraId="7DD30C26" w14:textId="77777777" w:rsidTr="00D8026F">
        <w:tc>
          <w:tcPr>
            <w:tcW w:w="6715" w:type="dxa"/>
            <w:shd w:val="clear" w:color="auto" w:fill="FFFFFF" w:themeFill="background1"/>
            <w:vAlign w:val="center"/>
          </w:tcPr>
          <w:p w14:paraId="4340FA36" w14:textId="0B0C4013" w:rsidR="002A1973" w:rsidRDefault="002A1973" w:rsidP="002A1973">
            <w:pPr>
              <w:spacing w:before="100" w:after="100"/>
              <w:rPr>
                <w:rFonts w:cstheme="minorHAnsi"/>
                <w:color w:val="5B9BD5" w:themeColor="accent1"/>
              </w:rPr>
            </w:pPr>
            <w:r>
              <w:rPr>
                <w:rFonts w:cstheme="minorHAnsi"/>
                <w:color w:val="5B9BD5" w:themeColor="accent1"/>
              </w:rPr>
              <w:t xml:space="preserve">Number and place value: </w:t>
            </w:r>
            <w:r w:rsidRPr="000818CF">
              <w:rPr>
                <w:rFonts w:cstheme="minorHAnsi"/>
              </w:rPr>
              <w:t>Group, partition and rearrange collections up to 1000 in hundreds, tens and ones to fac</w:t>
            </w:r>
            <w:r w:rsidR="00025196">
              <w:rPr>
                <w:rFonts w:cstheme="minorHAnsi"/>
              </w:rPr>
              <w:t xml:space="preserve">ilitate more efficient counting </w:t>
            </w:r>
            <w:hyperlink r:id="rId121" w:tgtFrame="_blank" w:history="1">
              <w:r w:rsidRPr="000818CF">
                <w:rPr>
                  <w:rFonts w:cstheme="minorHAnsi"/>
                </w:rPr>
                <w:t>(ACMNA028)</w:t>
              </w:r>
            </w:hyperlink>
          </w:p>
        </w:tc>
        <w:tc>
          <w:tcPr>
            <w:tcW w:w="665" w:type="dxa"/>
            <w:shd w:val="clear" w:color="auto" w:fill="FFFFFF" w:themeFill="background1"/>
            <w:vAlign w:val="center"/>
          </w:tcPr>
          <w:p w14:paraId="2ECBBAEA" w14:textId="50B809AC" w:rsidR="002A1973" w:rsidRDefault="002A1973" w:rsidP="002A1973">
            <w:pPr>
              <w:spacing w:before="100" w:after="100"/>
              <w:jc w:val="center"/>
              <w:rPr>
                <w:rFonts w:ascii="Wingdings" w:hAnsi="Wingdings" w:cstheme="minorHAnsi"/>
                <w:color w:val="2E74B5" w:themeColor="accent1" w:themeShade="BF"/>
              </w:rPr>
            </w:pPr>
          </w:p>
        </w:tc>
        <w:tc>
          <w:tcPr>
            <w:tcW w:w="665" w:type="dxa"/>
            <w:shd w:val="clear" w:color="auto" w:fill="FFFFFF" w:themeFill="background1"/>
            <w:vAlign w:val="center"/>
          </w:tcPr>
          <w:p w14:paraId="58CE7FEB" w14:textId="3F57F369" w:rsidR="002A1973" w:rsidRPr="00924CF2" w:rsidRDefault="00025196" w:rsidP="002A1973">
            <w:pPr>
              <w:spacing w:before="100" w:after="10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shd w:val="clear" w:color="auto" w:fill="FFFFFF" w:themeFill="background1"/>
            <w:vAlign w:val="center"/>
          </w:tcPr>
          <w:p w14:paraId="050E3D35" w14:textId="77777777" w:rsidR="002A1973" w:rsidRPr="00924CF2" w:rsidRDefault="002A1973" w:rsidP="002A1973">
            <w:pPr>
              <w:spacing w:before="100" w:after="100"/>
              <w:jc w:val="center"/>
              <w:rPr>
                <w:rFonts w:ascii="Wingdings" w:hAnsi="Wingdings" w:cstheme="minorHAnsi"/>
                <w:color w:val="2E74B5" w:themeColor="accent1" w:themeShade="BF"/>
              </w:rPr>
            </w:pPr>
          </w:p>
        </w:tc>
        <w:tc>
          <w:tcPr>
            <w:tcW w:w="665" w:type="dxa"/>
            <w:shd w:val="clear" w:color="auto" w:fill="FFFFFF" w:themeFill="background1"/>
            <w:vAlign w:val="center"/>
          </w:tcPr>
          <w:p w14:paraId="0E4EBDC6" w14:textId="77777777" w:rsidR="002A1973" w:rsidRPr="00924CF2" w:rsidRDefault="002A1973" w:rsidP="002A1973">
            <w:pPr>
              <w:spacing w:before="100" w:after="100"/>
              <w:jc w:val="center"/>
              <w:rPr>
                <w:rFonts w:ascii="Wingdings" w:hAnsi="Wingdings" w:cstheme="minorHAnsi"/>
                <w:color w:val="2E74B5" w:themeColor="accent1" w:themeShade="BF"/>
              </w:rPr>
            </w:pPr>
          </w:p>
        </w:tc>
      </w:tr>
      <w:tr w:rsidR="002A1973" w:rsidRPr="00924CF2" w14:paraId="75521EB5" w14:textId="77777777" w:rsidTr="00D8026F">
        <w:tc>
          <w:tcPr>
            <w:tcW w:w="6715" w:type="dxa"/>
            <w:tcBorders>
              <w:bottom w:val="single" w:sz="4" w:space="0" w:color="auto"/>
            </w:tcBorders>
            <w:shd w:val="clear" w:color="auto" w:fill="DEEAF6" w:themeFill="accent1" w:themeFillTint="33"/>
            <w:vAlign w:val="center"/>
          </w:tcPr>
          <w:p w14:paraId="339F09C9" w14:textId="77777777" w:rsidR="002A1973" w:rsidRPr="002A04BF" w:rsidRDefault="002A1973" w:rsidP="002A1973">
            <w:pPr>
              <w:spacing w:before="60" w:after="60"/>
              <w:rPr>
                <w:rFonts w:cstheme="minorHAnsi"/>
              </w:rPr>
            </w:pPr>
            <w:r>
              <w:rPr>
                <w:rFonts w:cstheme="minorHAnsi"/>
              </w:rPr>
              <w:t>MEASUREMENT AND GEOMETRY</w:t>
            </w:r>
          </w:p>
        </w:tc>
        <w:tc>
          <w:tcPr>
            <w:tcW w:w="665" w:type="dxa"/>
            <w:tcBorders>
              <w:bottom w:val="single" w:sz="4" w:space="0" w:color="auto"/>
            </w:tcBorders>
            <w:shd w:val="clear" w:color="auto" w:fill="DEEAF6" w:themeFill="accent1" w:themeFillTint="33"/>
            <w:vAlign w:val="center"/>
          </w:tcPr>
          <w:p w14:paraId="77474234" w14:textId="77777777" w:rsidR="002A1973" w:rsidRPr="00924CF2" w:rsidRDefault="002A1973" w:rsidP="002A1973">
            <w:pPr>
              <w:spacing w:before="60" w:after="60"/>
              <w:jc w:val="center"/>
              <w:rPr>
                <w:rFonts w:ascii="Wingdings" w:hAnsi="Wingdings" w:cstheme="minorHAnsi"/>
                <w:color w:val="2E74B5" w:themeColor="accent1" w:themeShade="BF"/>
              </w:rPr>
            </w:pPr>
          </w:p>
        </w:tc>
        <w:tc>
          <w:tcPr>
            <w:tcW w:w="665" w:type="dxa"/>
            <w:tcBorders>
              <w:bottom w:val="single" w:sz="4" w:space="0" w:color="auto"/>
            </w:tcBorders>
            <w:shd w:val="clear" w:color="auto" w:fill="DEEAF6" w:themeFill="accent1" w:themeFillTint="33"/>
            <w:vAlign w:val="center"/>
          </w:tcPr>
          <w:p w14:paraId="03C3AB19" w14:textId="77777777" w:rsidR="002A1973" w:rsidRPr="00924CF2" w:rsidRDefault="002A1973" w:rsidP="002A1973">
            <w:pPr>
              <w:spacing w:before="60" w:after="60"/>
              <w:jc w:val="center"/>
              <w:rPr>
                <w:rFonts w:ascii="Wingdings" w:hAnsi="Wingdings" w:cstheme="minorHAnsi"/>
                <w:color w:val="2E74B5" w:themeColor="accent1" w:themeShade="BF"/>
              </w:rPr>
            </w:pPr>
          </w:p>
        </w:tc>
        <w:tc>
          <w:tcPr>
            <w:tcW w:w="665" w:type="dxa"/>
            <w:tcBorders>
              <w:bottom w:val="single" w:sz="4" w:space="0" w:color="auto"/>
            </w:tcBorders>
            <w:shd w:val="clear" w:color="auto" w:fill="DEEAF6" w:themeFill="accent1" w:themeFillTint="33"/>
            <w:vAlign w:val="center"/>
          </w:tcPr>
          <w:p w14:paraId="04878845" w14:textId="77777777" w:rsidR="002A1973" w:rsidRPr="00924CF2" w:rsidRDefault="002A1973" w:rsidP="002A1973">
            <w:pPr>
              <w:spacing w:before="60" w:after="60"/>
              <w:jc w:val="center"/>
              <w:rPr>
                <w:rFonts w:ascii="Wingdings" w:hAnsi="Wingdings" w:cstheme="minorHAnsi"/>
                <w:color w:val="2E74B5" w:themeColor="accent1" w:themeShade="BF"/>
              </w:rPr>
            </w:pPr>
          </w:p>
        </w:tc>
        <w:tc>
          <w:tcPr>
            <w:tcW w:w="665" w:type="dxa"/>
            <w:tcBorders>
              <w:bottom w:val="single" w:sz="4" w:space="0" w:color="auto"/>
            </w:tcBorders>
            <w:shd w:val="clear" w:color="auto" w:fill="DEEAF6" w:themeFill="accent1" w:themeFillTint="33"/>
            <w:vAlign w:val="center"/>
          </w:tcPr>
          <w:p w14:paraId="5E837CA8" w14:textId="77777777" w:rsidR="002A1973" w:rsidRPr="00924CF2" w:rsidRDefault="002A1973" w:rsidP="002A1973">
            <w:pPr>
              <w:spacing w:before="60" w:after="60"/>
              <w:jc w:val="center"/>
              <w:rPr>
                <w:rFonts w:ascii="Wingdings" w:hAnsi="Wingdings" w:cstheme="minorHAnsi"/>
                <w:color w:val="2E74B5" w:themeColor="accent1" w:themeShade="BF"/>
              </w:rPr>
            </w:pPr>
          </w:p>
        </w:tc>
      </w:tr>
      <w:tr w:rsidR="002A1973" w:rsidRPr="00924CF2" w14:paraId="48D5A86D" w14:textId="77777777" w:rsidTr="00D8026F">
        <w:tc>
          <w:tcPr>
            <w:tcW w:w="6715" w:type="dxa"/>
            <w:shd w:val="clear" w:color="auto" w:fill="FFFFFF" w:themeFill="background1"/>
            <w:vAlign w:val="center"/>
          </w:tcPr>
          <w:p w14:paraId="6A70F23F" w14:textId="5361D92D" w:rsidR="002A1973" w:rsidRDefault="002A1973" w:rsidP="002A1973">
            <w:pPr>
              <w:spacing w:before="100" w:after="100"/>
              <w:rPr>
                <w:rFonts w:cstheme="minorHAnsi"/>
              </w:rPr>
            </w:pPr>
            <w:r>
              <w:rPr>
                <w:rFonts w:cstheme="minorHAnsi"/>
                <w:color w:val="5B9BD5" w:themeColor="accent1"/>
              </w:rPr>
              <w:t xml:space="preserve">Using units of measurement: </w:t>
            </w:r>
            <w:r w:rsidRPr="00F14E12">
              <w:rPr>
                <w:rFonts w:cstheme="minorHAnsi"/>
              </w:rPr>
              <w:t>Compare and order several shapes and objects based on length, area, volume and capacity using appropriate uniform informal units</w:t>
            </w:r>
            <w:r>
              <w:rPr>
                <w:rFonts w:cstheme="minorHAnsi"/>
              </w:rPr>
              <w:t xml:space="preserve"> (ACMMG037)</w:t>
            </w:r>
          </w:p>
        </w:tc>
        <w:tc>
          <w:tcPr>
            <w:tcW w:w="665" w:type="dxa"/>
            <w:shd w:val="clear" w:color="auto" w:fill="FFFFFF" w:themeFill="background1"/>
            <w:vAlign w:val="center"/>
          </w:tcPr>
          <w:p w14:paraId="0A0A5BB1" w14:textId="77777777" w:rsidR="002A1973" w:rsidRPr="00924CF2" w:rsidRDefault="002A1973" w:rsidP="002A1973">
            <w:pPr>
              <w:spacing w:before="100" w:after="100"/>
              <w:jc w:val="center"/>
              <w:rPr>
                <w:rFonts w:ascii="Wingdings" w:hAnsi="Wingdings" w:cstheme="minorHAnsi"/>
                <w:color w:val="2E74B5" w:themeColor="accent1" w:themeShade="BF"/>
              </w:rPr>
            </w:pPr>
          </w:p>
        </w:tc>
        <w:tc>
          <w:tcPr>
            <w:tcW w:w="665" w:type="dxa"/>
            <w:shd w:val="clear" w:color="auto" w:fill="FFFFFF" w:themeFill="background1"/>
            <w:vAlign w:val="center"/>
          </w:tcPr>
          <w:p w14:paraId="4A6C51FE" w14:textId="515DF47F" w:rsidR="002A1973" w:rsidRPr="00924CF2" w:rsidRDefault="002A1973" w:rsidP="002A1973">
            <w:pPr>
              <w:spacing w:before="100" w:after="10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shd w:val="clear" w:color="auto" w:fill="FFFFFF" w:themeFill="background1"/>
            <w:vAlign w:val="center"/>
          </w:tcPr>
          <w:p w14:paraId="38925C0F" w14:textId="77777777" w:rsidR="002A1973" w:rsidRPr="00924CF2" w:rsidRDefault="002A1973" w:rsidP="002A1973">
            <w:pPr>
              <w:spacing w:before="100" w:after="100"/>
              <w:jc w:val="center"/>
              <w:rPr>
                <w:rFonts w:ascii="Wingdings" w:hAnsi="Wingdings" w:cstheme="minorHAnsi"/>
                <w:color w:val="2E74B5" w:themeColor="accent1" w:themeShade="BF"/>
              </w:rPr>
            </w:pPr>
          </w:p>
        </w:tc>
        <w:tc>
          <w:tcPr>
            <w:tcW w:w="665" w:type="dxa"/>
            <w:shd w:val="clear" w:color="auto" w:fill="FFFFFF" w:themeFill="background1"/>
            <w:vAlign w:val="center"/>
          </w:tcPr>
          <w:p w14:paraId="61E27CAB" w14:textId="77777777" w:rsidR="002A1973" w:rsidRPr="00924CF2" w:rsidRDefault="002A1973" w:rsidP="002A1973">
            <w:pPr>
              <w:spacing w:before="100" w:after="100"/>
              <w:jc w:val="center"/>
              <w:rPr>
                <w:rFonts w:ascii="Wingdings" w:hAnsi="Wingdings" w:cstheme="minorHAnsi"/>
                <w:color w:val="2E74B5" w:themeColor="accent1" w:themeShade="BF"/>
              </w:rPr>
            </w:pPr>
          </w:p>
        </w:tc>
      </w:tr>
      <w:tr w:rsidR="002A1973" w:rsidRPr="00924CF2" w14:paraId="693872CB" w14:textId="77777777" w:rsidTr="00D8026F">
        <w:tc>
          <w:tcPr>
            <w:tcW w:w="6715" w:type="dxa"/>
            <w:shd w:val="clear" w:color="auto" w:fill="FFFFFF" w:themeFill="background1"/>
            <w:vAlign w:val="center"/>
          </w:tcPr>
          <w:p w14:paraId="2EF97EC5" w14:textId="51DDAB4F" w:rsidR="002A1973" w:rsidRDefault="002A1973" w:rsidP="002A1973">
            <w:pPr>
              <w:spacing w:before="100" w:after="100"/>
              <w:rPr>
                <w:rFonts w:cstheme="minorHAnsi"/>
                <w:color w:val="5B9BD5" w:themeColor="accent1"/>
              </w:rPr>
            </w:pPr>
            <w:r>
              <w:rPr>
                <w:rFonts w:cstheme="minorHAnsi"/>
                <w:color w:val="5B9BD5" w:themeColor="accent1"/>
              </w:rPr>
              <w:t xml:space="preserve">Using units of measurement: </w:t>
            </w:r>
            <w:r w:rsidRPr="00F14E12">
              <w:rPr>
                <w:rFonts w:cstheme="minorHAnsi"/>
              </w:rPr>
              <w:t xml:space="preserve">Compare </w:t>
            </w:r>
            <w:r>
              <w:rPr>
                <w:rFonts w:cstheme="minorHAnsi"/>
              </w:rPr>
              <w:t>masses of objects using balance scales (ACMMG038)</w:t>
            </w:r>
          </w:p>
        </w:tc>
        <w:tc>
          <w:tcPr>
            <w:tcW w:w="665" w:type="dxa"/>
            <w:shd w:val="clear" w:color="auto" w:fill="FFFFFF" w:themeFill="background1"/>
            <w:vAlign w:val="center"/>
          </w:tcPr>
          <w:p w14:paraId="348114FF" w14:textId="77777777" w:rsidR="002A1973" w:rsidRPr="00924CF2" w:rsidRDefault="002A1973" w:rsidP="002A1973">
            <w:pPr>
              <w:spacing w:before="100" w:after="100"/>
              <w:jc w:val="center"/>
              <w:rPr>
                <w:rFonts w:ascii="Wingdings" w:hAnsi="Wingdings" w:cstheme="minorHAnsi"/>
                <w:color w:val="2E74B5" w:themeColor="accent1" w:themeShade="BF"/>
              </w:rPr>
            </w:pPr>
          </w:p>
        </w:tc>
        <w:tc>
          <w:tcPr>
            <w:tcW w:w="665" w:type="dxa"/>
            <w:shd w:val="clear" w:color="auto" w:fill="FFFFFF" w:themeFill="background1"/>
            <w:vAlign w:val="center"/>
          </w:tcPr>
          <w:p w14:paraId="570F54C6" w14:textId="4366C4AF" w:rsidR="002A1973" w:rsidRDefault="002A1973" w:rsidP="002A1973">
            <w:pPr>
              <w:spacing w:before="100" w:after="10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shd w:val="clear" w:color="auto" w:fill="FFFFFF" w:themeFill="background1"/>
            <w:vAlign w:val="center"/>
          </w:tcPr>
          <w:p w14:paraId="02341D7B" w14:textId="77777777" w:rsidR="002A1973" w:rsidRPr="00924CF2" w:rsidRDefault="002A1973" w:rsidP="002A1973">
            <w:pPr>
              <w:spacing w:before="100" w:after="100"/>
              <w:jc w:val="center"/>
              <w:rPr>
                <w:rFonts w:ascii="Wingdings" w:hAnsi="Wingdings" w:cstheme="minorHAnsi"/>
                <w:color w:val="2E74B5" w:themeColor="accent1" w:themeShade="BF"/>
              </w:rPr>
            </w:pPr>
          </w:p>
        </w:tc>
        <w:tc>
          <w:tcPr>
            <w:tcW w:w="665" w:type="dxa"/>
            <w:shd w:val="clear" w:color="auto" w:fill="FFFFFF" w:themeFill="background1"/>
            <w:vAlign w:val="center"/>
          </w:tcPr>
          <w:p w14:paraId="245B9A3A" w14:textId="77777777" w:rsidR="002A1973" w:rsidRPr="00924CF2" w:rsidRDefault="002A1973" w:rsidP="002A1973">
            <w:pPr>
              <w:spacing w:before="100" w:after="100"/>
              <w:jc w:val="center"/>
              <w:rPr>
                <w:rFonts w:ascii="Wingdings" w:hAnsi="Wingdings" w:cstheme="minorHAnsi"/>
                <w:color w:val="2E74B5" w:themeColor="accent1" w:themeShade="BF"/>
              </w:rPr>
            </w:pPr>
          </w:p>
        </w:tc>
      </w:tr>
      <w:tr w:rsidR="002A1973" w:rsidRPr="00924CF2" w14:paraId="4F4BE9B9" w14:textId="77777777" w:rsidTr="00D8026F">
        <w:tc>
          <w:tcPr>
            <w:tcW w:w="6715" w:type="dxa"/>
            <w:tcBorders>
              <w:bottom w:val="single" w:sz="4" w:space="0" w:color="auto"/>
            </w:tcBorders>
            <w:shd w:val="clear" w:color="auto" w:fill="DEEAF6" w:themeFill="accent1" w:themeFillTint="33"/>
            <w:vAlign w:val="center"/>
          </w:tcPr>
          <w:p w14:paraId="673C371A" w14:textId="77777777" w:rsidR="002A1973" w:rsidRPr="002A04BF" w:rsidRDefault="002A1973" w:rsidP="002A1973">
            <w:pPr>
              <w:spacing w:before="60" w:after="60"/>
              <w:rPr>
                <w:rFonts w:cstheme="minorHAnsi"/>
              </w:rPr>
            </w:pPr>
            <w:r>
              <w:rPr>
                <w:rFonts w:cstheme="minorHAnsi"/>
              </w:rPr>
              <w:t>STATISTICS AND PROBABILITY</w:t>
            </w:r>
          </w:p>
        </w:tc>
        <w:tc>
          <w:tcPr>
            <w:tcW w:w="665" w:type="dxa"/>
            <w:tcBorders>
              <w:bottom w:val="single" w:sz="4" w:space="0" w:color="auto"/>
            </w:tcBorders>
            <w:shd w:val="clear" w:color="auto" w:fill="DEEAF6" w:themeFill="accent1" w:themeFillTint="33"/>
            <w:vAlign w:val="center"/>
          </w:tcPr>
          <w:p w14:paraId="0C1ACF58" w14:textId="77777777" w:rsidR="002A1973" w:rsidRPr="00924CF2" w:rsidRDefault="002A1973" w:rsidP="002A1973">
            <w:pPr>
              <w:spacing w:before="60" w:after="60"/>
              <w:jc w:val="center"/>
              <w:rPr>
                <w:rFonts w:ascii="Wingdings" w:hAnsi="Wingdings" w:cstheme="minorHAnsi"/>
                <w:color w:val="2E74B5" w:themeColor="accent1" w:themeShade="BF"/>
              </w:rPr>
            </w:pPr>
          </w:p>
        </w:tc>
        <w:tc>
          <w:tcPr>
            <w:tcW w:w="665" w:type="dxa"/>
            <w:tcBorders>
              <w:bottom w:val="single" w:sz="4" w:space="0" w:color="auto"/>
            </w:tcBorders>
            <w:shd w:val="clear" w:color="auto" w:fill="DEEAF6" w:themeFill="accent1" w:themeFillTint="33"/>
            <w:vAlign w:val="center"/>
          </w:tcPr>
          <w:p w14:paraId="7B910FD9" w14:textId="77777777" w:rsidR="002A1973" w:rsidRPr="00924CF2" w:rsidRDefault="002A1973" w:rsidP="002A1973">
            <w:pPr>
              <w:spacing w:before="60" w:after="60"/>
              <w:jc w:val="center"/>
              <w:rPr>
                <w:rFonts w:ascii="Wingdings" w:hAnsi="Wingdings" w:cstheme="minorHAnsi"/>
                <w:color w:val="2E74B5" w:themeColor="accent1" w:themeShade="BF"/>
              </w:rPr>
            </w:pPr>
          </w:p>
        </w:tc>
        <w:tc>
          <w:tcPr>
            <w:tcW w:w="665" w:type="dxa"/>
            <w:tcBorders>
              <w:bottom w:val="single" w:sz="4" w:space="0" w:color="auto"/>
            </w:tcBorders>
            <w:shd w:val="clear" w:color="auto" w:fill="DEEAF6" w:themeFill="accent1" w:themeFillTint="33"/>
            <w:vAlign w:val="center"/>
          </w:tcPr>
          <w:p w14:paraId="0719F078" w14:textId="77777777" w:rsidR="002A1973" w:rsidRPr="00924CF2" w:rsidRDefault="002A1973" w:rsidP="002A1973">
            <w:pPr>
              <w:spacing w:before="60" w:after="60"/>
              <w:jc w:val="center"/>
              <w:rPr>
                <w:rFonts w:ascii="Wingdings" w:hAnsi="Wingdings" w:cstheme="minorHAnsi"/>
                <w:color w:val="2E74B5" w:themeColor="accent1" w:themeShade="BF"/>
              </w:rPr>
            </w:pPr>
          </w:p>
        </w:tc>
        <w:tc>
          <w:tcPr>
            <w:tcW w:w="665" w:type="dxa"/>
            <w:tcBorders>
              <w:bottom w:val="single" w:sz="4" w:space="0" w:color="auto"/>
            </w:tcBorders>
            <w:shd w:val="clear" w:color="auto" w:fill="DEEAF6" w:themeFill="accent1" w:themeFillTint="33"/>
            <w:vAlign w:val="center"/>
          </w:tcPr>
          <w:p w14:paraId="092AF028" w14:textId="77777777" w:rsidR="002A1973" w:rsidRPr="00924CF2" w:rsidRDefault="002A1973" w:rsidP="002A1973">
            <w:pPr>
              <w:spacing w:before="60" w:after="60"/>
              <w:jc w:val="center"/>
              <w:rPr>
                <w:rFonts w:ascii="Wingdings" w:hAnsi="Wingdings" w:cstheme="minorHAnsi"/>
                <w:color w:val="2E74B5" w:themeColor="accent1" w:themeShade="BF"/>
              </w:rPr>
            </w:pPr>
          </w:p>
        </w:tc>
      </w:tr>
      <w:tr w:rsidR="002A1973" w:rsidRPr="00924CF2" w14:paraId="2DE0F003" w14:textId="77777777" w:rsidTr="00D8026F">
        <w:tc>
          <w:tcPr>
            <w:tcW w:w="6715" w:type="dxa"/>
            <w:shd w:val="clear" w:color="auto" w:fill="FFFFFF" w:themeFill="background1"/>
            <w:vAlign w:val="center"/>
          </w:tcPr>
          <w:p w14:paraId="4C36F41D" w14:textId="32BAD449" w:rsidR="002A1973" w:rsidRDefault="002A1973" w:rsidP="002A1973">
            <w:pPr>
              <w:spacing w:before="100" w:after="100"/>
              <w:rPr>
                <w:rFonts w:cstheme="minorHAnsi"/>
                <w:color w:val="5B9BD5" w:themeColor="accent1"/>
              </w:rPr>
            </w:pPr>
            <w:r>
              <w:rPr>
                <w:rFonts w:cstheme="minorHAnsi"/>
                <w:color w:val="5B9BD5" w:themeColor="accent1"/>
              </w:rPr>
              <w:t xml:space="preserve">Data representation and interpretation: </w:t>
            </w:r>
            <w:r w:rsidRPr="002A04BF">
              <w:rPr>
                <w:rFonts w:cstheme="minorHAnsi"/>
              </w:rPr>
              <w:t>Collect, check and classify data</w:t>
            </w:r>
            <w:r>
              <w:rPr>
                <w:rFonts w:cstheme="minorHAnsi"/>
              </w:rPr>
              <w:t xml:space="preserve"> (ACMSP049)</w:t>
            </w:r>
          </w:p>
        </w:tc>
        <w:tc>
          <w:tcPr>
            <w:tcW w:w="665" w:type="dxa"/>
            <w:shd w:val="clear" w:color="auto" w:fill="FFFFFF" w:themeFill="background1"/>
            <w:vAlign w:val="center"/>
          </w:tcPr>
          <w:p w14:paraId="733FD912" w14:textId="0463344E" w:rsidR="002A1973" w:rsidRPr="00924CF2" w:rsidRDefault="002A1973" w:rsidP="002A1973">
            <w:pPr>
              <w:spacing w:before="100" w:after="100"/>
              <w:jc w:val="center"/>
              <w:rPr>
                <w:rFonts w:ascii="Wingdings" w:hAnsi="Wingdings" w:cstheme="minorHAnsi"/>
                <w:color w:val="2E74B5" w:themeColor="accent1" w:themeShade="BF"/>
              </w:rPr>
            </w:pPr>
          </w:p>
        </w:tc>
        <w:tc>
          <w:tcPr>
            <w:tcW w:w="665" w:type="dxa"/>
            <w:shd w:val="clear" w:color="auto" w:fill="FFFFFF" w:themeFill="background1"/>
            <w:vAlign w:val="center"/>
          </w:tcPr>
          <w:p w14:paraId="73776DE3" w14:textId="4A2A3C73" w:rsidR="002A1973" w:rsidRPr="00924CF2" w:rsidRDefault="002A1973" w:rsidP="002A1973">
            <w:pPr>
              <w:spacing w:before="100" w:after="10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shd w:val="clear" w:color="auto" w:fill="FFFFFF" w:themeFill="background1"/>
            <w:vAlign w:val="center"/>
          </w:tcPr>
          <w:p w14:paraId="47BFA276" w14:textId="77777777" w:rsidR="002A1973" w:rsidRPr="00924CF2" w:rsidRDefault="002A1973" w:rsidP="002A1973">
            <w:pPr>
              <w:spacing w:before="100" w:after="100"/>
              <w:jc w:val="center"/>
              <w:rPr>
                <w:rFonts w:ascii="Wingdings" w:hAnsi="Wingdings" w:cstheme="minorHAnsi"/>
                <w:color w:val="2E74B5" w:themeColor="accent1" w:themeShade="BF"/>
              </w:rPr>
            </w:pPr>
          </w:p>
        </w:tc>
        <w:tc>
          <w:tcPr>
            <w:tcW w:w="665" w:type="dxa"/>
            <w:shd w:val="clear" w:color="auto" w:fill="FFFFFF" w:themeFill="background1"/>
            <w:vAlign w:val="center"/>
          </w:tcPr>
          <w:p w14:paraId="1DC87298" w14:textId="77777777" w:rsidR="002A1973" w:rsidRPr="00924CF2" w:rsidRDefault="002A1973" w:rsidP="002A1973">
            <w:pPr>
              <w:spacing w:before="100" w:after="100"/>
              <w:jc w:val="center"/>
              <w:rPr>
                <w:rFonts w:ascii="Wingdings" w:hAnsi="Wingdings" w:cstheme="minorHAnsi"/>
                <w:color w:val="2E74B5" w:themeColor="accent1" w:themeShade="BF"/>
              </w:rPr>
            </w:pPr>
          </w:p>
        </w:tc>
      </w:tr>
      <w:tr w:rsidR="002A1973" w:rsidRPr="00924CF2" w14:paraId="3641C2EC" w14:textId="77777777" w:rsidTr="00D8026F">
        <w:tc>
          <w:tcPr>
            <w:tcW w:w="6715" w:type="dxa"/>
            <w:shd w:val="clear" w:color="auto" w:fill="FFFFFF" w:themeFill="background1"/>
            <w:vAlign w:val="center"/>
          </w:tcPr>
          <w:p w14:paraId="6F855EF9" w14:textId="6F283260" w:rsidR="002A1973" w:rsidRPr="002A04BF" w:rsidRDefault="002A1973" w:rsidP="002A1973">
            <w:pPr>
              <w:spacing w:before="100" w:after="100"/>
              <w:rPr>
                <w:rFonts w:cstheme="minorHAnsi"/>
                <w:color w:val="5B9BD5" w:themeColor="accent1"/>
              </w:rPr>
            </w:pPr>
            <w:r w:rsidRPr="002A04BF">
              <w:rPr>
                <w:rFonts w:cstheme="minorHAnsi"/>
                <w:color w:val="5B9BD5" w:themeColor="accent1"/>
              </w:rPr>
              <w:t xml:space="preserve">Data representation and interpretation: </w:t>
            </w:r>
            <w:r w:rsidRPr="002A04BF">
              <w:rPr>
                <w:rFonts w:cstheme="minorHAnsi"/>
              </w:rPr>
              <w:t>Create displays of data using lists, table and picture graphs and interpret them</w:t>
            </w:r>
            <w:r>
              <w:rPr>
                <w:rFonts w:cstheme="minorHAnsi"/>
              </w:rPr>
              <w:t xml:space="preserve"> (ACMSP050)</w:t>
            </w:r>
          </w:p>
        </w:tc>
        <w:tc>
          <w:tcPr>
            <w:tcW w:w="665" w:type="dxa"/>
            <w:shd w:val="clear" w:color="auto" w:fill="FFFFFF" w:themeFill="background1"/>
            <w:vAlign w:val="center"/>
          </w:tcPr>
          <w:p w14:paraId="6A99760F" w14:textId="0320EE32" w:rsidR="002A1973" w:rsidRDefault="002A1973" w:rsidP="002A1973">
            <w:pPr>
              <w:spacing w:before="100" w:after="10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shd w:val="clear" w:color="auto" w:fill="FFFFFF" w:themeFill="background1"/>
            <w:vAlign w:val="center"/>
          </w:tcPr>
          <w:p w14:paraId="1C53042E" w14:textId="1677836C" w:rsidR="002A1973" w:rsidRPr="00924CF2" w:rsidRDefault="00025196" w:rsidP="002A1973">
            <w:pPr>
              <w:spacing w:before="100" w:after="10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shd w:val="clear" w:color="auto" w:fill="FFFFFF" w:themeFill="background1"/>
            <w:vAlign w:val="center"/>
          </w:tcPr>
          <w:p w14:paraId="37D40D50" w14:textId="71AB283D" w:rsidR="002A1973" w:rsidRPr="00924CF2" w:rsidRDefault="00025196" w:rsidP="002A1973">
            <w:pPr>
              <w:spacing w:before="100" w:after="10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shd w:val="clear" w:color="auto" w:fill="FFFFFF" w:themeFill="background1"/>
            <w:vAlign w:val="center"/>
          </w:tcPr>
          <w:p w14:paraId="5D0F7D2B" w14:textId="77777777" w:rsidR="002A1973" w:rsidRPr="00924CF2" w:rsidRDefault="002A1973" w:rsidP="002A1973">
            <w:pPr>
              <w:spacing w:before="100" w:after="100"/>
              <w:jc w:val="center"/>
              <w:rPr>
                <w:rFonts w:ascii="Wingdings" w:hAnsi="Wingdings" w:cstheme="minorHAnsi"/>
                <w:color w:val="2E74B5" w:themeColor="accent1" w:themeShade="BF"/>
              </w:rPr>
            </w:pPr>
          </w:p>
        </w:tc>
      </w:tr>
    </w:tbl>
    <w:p w14:paraId="237A8109" w14:textId="7002D9B6" w:rsidR="008466EC" w:rsidRDefault="00D8026F" w:rsidP="00B91180">
      <w:pPr>
        <w:tabs>
          <w:tab w:val="left" w:pos="1403"/>
        </w:tabs>
        <w:spacing w:before="240"/>
        <w:rPr>
          <w:rFonts w:eastAsiaTheme="majorEastAsia" w:cstheme="majorBidi"/>
          <w:b/>
          <w:color w:val="2E74B5" w:themeColor="accent1" w:themeShade="BF"/>
          <w:sz w:val="28"/>
          <w:szCs w:val="32"/>
        </w:rPr>
      </w:pPr>
      <w:bookmarkStart w:id="23" w:name="_Hlk535569413"/>
      <w:bookmarkEnd w:id="22"/>
      <w:r w:rsidRPr="00E94CEA">
        <w:rPr>
          <w:lang w:val="en"/>
        </w:rPr>
        <w:t xml:space="preserve">Further information about assessment and reporting </w:t>
      </w:r>
      <w:r>
        <w:rPr>
          <w:lang w:val="en"/>
        </w:rPr>
        <w:t xml:space="preserve">in the Western Australian Curriculum </w:t>
      </w:r>
      <w:r w:rsidRPr="00E94CEA">
        <w:rPr>
          <w:lang w:val="en"/>
        </w:rPr>
        <w:t>can be found at:</w:t>
      </w:r>
      <w:r>
        <w:rPr>
          <w:lang w:val="en"/>
        </w:rPr>
        <w:t xml:space="preserve"> </w:t>
      </w:r>
      <w:hyperlink r:id="rId122" w:history="1">
        <w:r>
          <w:rPr>
            <w:rStyle w:val="Hyperlink"/>
            <w:lang w:val="en"/>
          </w:rPr>
          <w:t>k10outline.scsa.wa.edu.au/home</w:t>
        </w:r>
      </w:hyperlink>
      <w:bookmarkEnd w:id="23"/>
      <w:r w:rsidR="005E1DED" w:rsidRPr="00ED3695">
        <w:rPr>
          <w:iCs/>
        </w:rPr>
        <w:t>.</w:t>
      </w:r>
      <w:bookmarkStart w:id="24" w:name="_Appendix_1:_Pre-primary"/>
      <w:bookmarkEnd w:id="24"/>
      <w:r w:rsidR="008466EC">
        <w:br w:type="page"/>
      </w:r>
    </w:p>
    <w:p w14:paraId="57ECB6F3" w14:textId="72959F88" w:rsidR="006868CC" w:rsidRPr="006868CC" w:rsidRDefault="006868CC" w:rsidP="00806A65">
      <w:pPr>
        <w:pStyle w:val="Heading1"/>
      </w:pPr>
      <w:bookmarkStart w:id="25" w:name="_Appendix_1B:_Year"/>
      <w:bookmarkStart w:id="26" w:name="_Appendix_2:_General"/>
      <w:bookmarkStart w:id="27" w:name="_Appendix_1:_Kindergarten"/>
      <w:bookmarkStart w:id="28" w:name="_Toc483920692"/>
      <w:bookmarkStart w:id="29" w:name="_Toc40714789"/>
      <w:bookmarkEnd w:id="25"/>
      <w:bookmarkEnd w:id="26"/>
      <w:bookmarkEnd w:id="27"/>
      <w:r w:rsidRPr="006868CC">
        <w:lastRenderedPageBreak/>
        <w:t xml:space="preserve">Appendix </w:t>
      </w:r>
      <w:r w:rsidR="00F220EE">
        <w:t>1B</w:t>
      </w:r>
      <w:r w:rsidRPr="006868CC">
        <w:t xml:space="preserve">: </w:t>
      </w:r>
      <w:bookmarkEnd w:id="28"/>
      <w:r w:rsidRPr="006868CC">
        <w:t>Math</w:t>
      </w:r>
      <w:r>
        <w:t>ematic</w:t>
      </w:r>
      <w:r w:rsidRPr="006868CC">
        <w:t>s proficiency strands</w:t>
      </w:r>
      <w:bookmarkEnd w:id="29"/>
    </w:p>
    <w:p w14:paraId="10B59721" w14:textId="215C4E3D" w:rsidR="006868CC" w:rsidRPr="006868CC" w:rsidRDefault="006868CC" w:rsidP="005A137E">
      <w:pPr>
        <w:spacing w:before="240"/>
        <w:rPr>
          <w:rFonts w:eastAsia="Times New Roman" w:cs="Helvetica"/>
          <w:b/>
          <w:color w:val="000000"/>
          <w:sz w:val="24"/>
          <w:szCs w:val="24"/>
          <w:lang w:eastAsia="en-AU"/>
        </w:rPr>
      </w:pPr>
      <w:r w:rsidRPr="006868CC">
        <w:rPr>
          <w:rFonts w:eastAsia="Times New Roman" w:cs="Helvetica"/>
          <w:b/>
          <w:color w:val="000000"/>
          <w:sz w:val="24"/>
          <w:szCs w:val="24"/>
          <w:lang w:eastAsia="en-AU"/>
        </w:rPr>
        <w:t>Key ideas</w:t>
      </w:r>
    </w:p>
    <w:p w14:paraId="21738C88" w14:textId="77777777" w:rsidR="006868CC" w:rsidRPr="006868CC" w:rsidRDefault="006868CC" w:rsidP="005A137E">
      <w:pPr>
        <w:rPr>
          <w:rFonts w:eastAsia="Times New Roman" w:cs="Helvetica"/>
          <w:color w:val="000000"/>
          <w:sz w:val="20"/>
          <w:szCs w:val="20"/>
          <w:lang w:eastAsia="en-AU"/>
        </w:rPr>
      </w:pPr>
      <w:r w:rsidRPr="006868CC">
        <w:rPr>
          <w:rFonts w:eastAsia="Times New Roman" w:cs="Helvetica"/>
          <w:color w:val="000000"/>
          <w:sz w:val="20"/>
          <w:szCs w:val="20"/>
          <w:lang w:eastAsia="en-AU"/>
        </w:rPr>
        <w:t>In Mathematics, the key ideas are the proficiency strands of understanding, fluency, problem-solving and reasoning. The proficiency strands describe the actions in which students can engage when learning and using the content. While not all proficiency strands apply to every content description, they indicate the breadth of mathematical actions that teachers can emphasise.</w:t>
      </w:r>
    </w:p>
    <w:p w14:paraId="68E2F214" w14:textId="77777777" w:rsidR="006868CC" w:rsidRPr="006868CC" w:rsidRDefault="006868CC" w:rsidP="005A137E">
      <w:pPr>
        <w:spacing w:before="240"/>
        <w:rPr>
          <w:rFonts w:eastAsia="Times New Roman" w:cs="Helvetica"/>
          <w:b/>
          <w:bCs/>
          <w:color w:val="000000"/>
          <w:sz w:val="24"/>
          <w:szCs w:val="24"/>
          <w:lang w:eastAsia="en-AU"/>
        </w:rPr>
      </w:pPr>
      <w:r w:rsidRPr="006868CC">
        <w:rPr>
          <w:rFonts w:eastAsia="Times New Roman" w:cs="Helvetica"/>
          <w:b/>
          <w:bCs/>
          <w:color w:val="000000"/>
          <w:sz w:val="24"/>
          <w:szCs w:val="24"/>
          <w:lang w:eastAsia="en-AU"/>
        </w:rPr>
        <w:t>Understanding</w:t>
      </w:r>
    </w:p>
    <w:p w14:paraId="656DDDB4" w14:textId="77777777" w:rsidR="006868CC" w:rsidRPr="006868CC" w:rsidRDefault="006868CC" w:rsidP="005A137E">
      <w:pPr>
        <w:widowControl/>
        <w:rPr>
          <w:rFonts w:eastAsia="Times New Roman" w:cs="Helvetica"/>
          <w:color w:val="000000"/>
          <w:sz w:val="20"/>
          <w:szCs w:val="20"/>
          <w:lang w:eastAsia="en-AU"/>
        </w:rPr>
      </w:pPr>
      <w:r w:rsidRPr="006868CC">
        <w:rPr>
          <w:rFonts w:eastAsia="Times New Roman" w:cs="Helvetica"/>
          <w:color w:val="000000"/>
          <w:sz w:val="20"/>
          <w:szCs w:val="20"/>
          <w:lang w:eastAsia="en-AU"/>
        </w:rPr>
        <w:t>Students build a robust knowledge of adaptable and transferable mathematical concepts. They make connections between related concepts and progressively apply the familiar to develop new ideas. They develop an understanding of the relationship between the ‘why’ and the ‘how’ of mathematics. Students build understanding when they connect related ideas, when they represent concepts in different ways, when they identify commonalities and differences between aspects of content, when they describe their thinking mathematically and when they interpret mathematical information.</w:t>
      </w:r>
    </w:p>
    <w:p w14:paraId="42DF2692" w14:textId="77777777" w:rsidR="006868CC" w:rsidRPr="006868CC" w:rsidRDefault="006868CC" w:rsidP="005A137E">
      <w:pPr>
        <w:spacing w:before="240"/>
        <w:rPr>
          <w:b/>
          <w:sz w:val="24"/>
          <w:szCs w:val="24"/>
          <w:lang w:eastAsia="en-AU"/>
        </w:rPr>
      </w:pPr>
      <w:r w:rsidRPr="006868CC">
        <w:rPr>
          <w:b/>
          <w:sz w:val="24"/>
          <w:szCs w:val="24"/>
          <w:lang w:eastAsia="en-AU"/>
        </w:rPr>
        <w:t>Fluency</w:t>
      </w:r>
    </w:p>
    <w:p w14:paraId="05D78343" w14:textId="77777777" w:rsidR="006868CC" w:rsidRPr="006868CC" w:rsidRDefault="006868CC" w:rsidP="005A137E">
      <w:pPr>
        <w:widowControl/>
        <w:rPr>
          <w:rFonts w:eastAsia="Times New Roman" w:cs="Helvetica"/>
          <w:color w:val="000000"/>
          <w:sz w:val="20"/>
          <w:szCs w:val="20"/>
          <w:lang w:eastAsia="en-AU"/>
        </w:rPr>
      </w:pPr>
      <w:r w:rsidRPr="006868CC">
        <w:rPr>
          <w:rFonts w:eastAsia="Times New Roman" w:cs="Helvetica"/>
          <w:color w:val="000000"/>
          <w:sz w:val="20"/>
          <w:szCs w:val="20"/>
          <w:lang w:eastAsia="en-AU"/>
        </w:rPr>
        <w:t>Students develop skills in choosing appropriate procedures; carrying out procedures flexibly, accurately, efficiently and appropriately; and recalling factual knowledge and concepts readily. Students are fluent when they calculate answers efficiently, when they recognise robust ways of answering questions, when they choose appropriate methods and approximations, when they recall definitions and regularly use facts, and when they can manipulate expressions and equations to find solutions.</w:t>
      </w:r>
    </w:p>
    <w:p w14:paraId="37D35B1C" w14:textId="77777777" w:rsidR="006868CC" w:rsidRPr="006868CC" w:rsidRDefault="006868CC" w:rsidP="005A137E">
      <w:pPr>
        <w:spacing w:before="240"/>
        <w:rPr>
          <w:b/>
          <w:sz w:val="24"/>
          <w:szCs w:val="24"/>
          <w:lang w:eastAsia="en-AU"/>
        </w:rPr>
      </w:pPr>
      <w:r w:rsidRPr="006868CC">
        <w:rPr>
          <w:b/>
          <w:sz w:val="24"/>
          <w:szCs w:val="24"/>
          <w:lang w:eastAsia="en-AU"/>
        </w:rPr>
        <w:t>Problem-solving</w:t>
      </w:r>
    </w:p>
    <w:p w14:paraId="425B1CBC" w14:textId="77777777" w:rsidR="006868CC" w:rsidRPr="006868CC" w:rsidRDefault="006868CC" w:rsidP="005A137E">
      <w:pPr>
        <w:widowControl/>
        <w:rPr>
          <w:rFonts w:eastAsia="Times New Roman" w:cs="Helvetica"/>
          <w:color w:val="000000"/>
          <w:sz w:val="20"/>
          <w:szCs w:val="20"/>
          <w:lang w:eastAsia="en-AU"/>
        </w:rPr>
      </w:pPr>
      <w:r w:rsidRPr="006868CC">
        <w:rPr>
          <w:rFonts w:eastAsia="Times New Roman" w:cs="Helvetica"/>
          <w:color w:val="000000"/>
          <w:sz w:val="20"/>
          <w:szCs w:val="20"/>
          <w:lang w:eastAsia="en-AU"/>
        </w:rPr>
        <w:t>Students develop the ability to make choices, interpret, formulate, model and investigate problem situations, and communicate solutions effectively. Students formulate and solve problems when they use mathematics to represent unfamiliar or meaningful situations, when they design investigations and plan their approaches, when they apply their existing strategies to seek solutions, and when they verify that their answers are reasonable.</w:t>
      </w:r>
    </w:p>
    <w:p w14:paraId="3C6A30CA" w14:textId="77777777" w:rsidR="006868CC" w:rsidRPr="006868CC" w:rsidRDefault="006868CC" w:rsidP="005A137E">
      <w:pPr>
        <w:spacing w:before="240"/>
        <w:rPr>
          <w:b/>
          <w:sz w:val="24"/>
          <w:szCs w:val="24"/>
          <w:lang w:eastAsia="en-AU"/>
        </w:rPr>
      </w:pPr>
      <w:r w:rsidRPr="006868CC">
        <w:rPr>
          <w:b/>
          <w:sz w:val="24"/>
          <w:szCs w:val="24"/>
          <w:lang w:eastAsia="en-AU"/>
        </w:rPr>
        <w:t>Reasoning</w:t>
      </w:r>
    </w:p>
    <w:p w14:paraId="49463D71" w14:textId="2D71521B" w:rsidR="006868CC" w:rsidRDefault="006868CC" w:rsidP="00735CC4">
      <w:pPr>
        <w:widowControl/>
      </w:pPr>
      <w:r w:rsidRPr="006868CC">
        <w:rPr>
          <w:rFonts w:eastAsia="Times New Roman" w:cs="Helvetica"/>
          <w:color w:val="000000"/>
          <w:sz w:val="20"/>
          <w:szCs w:val="20"/>
          <w:lang w:eastAsia="en-AU"/>
        </w:rPr>
        <w:t>Students develop an increasingly sophisticated capacity for logical thought and actions, such as analysing, proving, evaluating, explaining, inferring, justifying and generalising. Students are reasoning mathematically when they explain their thinking, when they deduce and justify strategies used and conclusions reached, when they adapt the known to the unknown, when they transfer learning from one context to another, when they prove that something is true or false, and when they compare and contrast related ideas and explain their choices.</w:t>
      </w:r>
      <w:r w:rsidRPr="006868CC">
        <w:t xml:space="preserve"> </w:t>
      </w:r>
    </w:p>
    <w:p w14:paraId="6F67A7C7" w14:textId="38671FE4" w:rsidR="00D8026F" w:rsidRPr="006868CC" w:rsidRDefault="00D8026F" w:rsidP="00735CC4">
      <w:pPr>
        <w:widowControl/>
      </w:pPr>
      <w:r w:rsidRPr="000067CB">
        <w:rPr>
          <w:rFonts w:eastAsia="Times New Roman" w:cs="Helvetica"/>
          <w:color w:val="000000"/>
          <w:lang w:eastAsia="en-AU"/>
        </w:rPr>
        <w:t xml:space="preserve">Source: </w:t>
      </w:r>
      <w:r>
        <w:rPr>
          <w:rFonts w:eastAsia="Times New Roman" w:cs="Helvetica"/>
          <w:color w:val="000000"/>
          <w:lang w:eastAsia="en-AU"/>
        </w:rPr>
        <w:t xml:space="preserve">ACARA - </w:t>
      </w:r>
      <w:hyperlink r:id="rId123" w:history="1">
        <w:r w:rsidRPr="00BA31E1">
          <w:rPr>
            <w:rStyle w:val="Hyperlink"/>
          </w:rPr>
          <w:t>www.australiancurriculum.edu.au/f-10-curriculum/mathematics/key-ideas/?searchTerm=key+ideas#dimension-content</w:t>
        </w:r>
      </w:hyperlink>
    </w:p>
    <w:p w14:paraId="5C8CB07F" w14:textId="3860653E" w:rsidR="006868CC" w:rsidRDefault="006868CC" w:rsidP="00196457">
      <w:pPr>
        <w:pStyle w:val="Heading1"/>
      </w:pPr>
    </w:p>
    <w:p w14:paraId="06C0AA3F" w14:textId="77777777" w:rsidR="00A72895" w:rsidRDefault="00A72895" w:rsidP="00A72895">
      <w:pPr>
        <w:sectPr w:rsidR="00A72895" w:rsidSect="006868CC">
          <w:pgSz w:w="11906" w:h="16838"/>
          <w:pgMar w:top="1440" w:right="1440" w:bottom="1440" w:left="1440" w:header="709" w:footer="709" w:gutter="0"/>
          <w:cols w:space="708"/>
          <w:docGrid w:linePitch="360"/>
        </w:sectPr>
      </w:pPr>
    </w:p>
    <w:p w14:paraId="074182F7" w14:textId="53AAC7E5" w:rsidR="009D272C" w:rsidRPr="00050A19" w:rsidRDefault="00B638FF" w:rsidP="00050A19">
      <w:pPr>
        <w:pStyle w:val="Heading1"/>
      </w:pPr>
      <w:bookmarkStart w:id="30" w:name="_Appendix_2:_General_1"/>
      <w:bookmarkStart w:id="31" w:name="_Toc465262500"/>
      <w:bookmarkStart w:id="32" w:name="_Toc40714790"/>
      <w:bookmarkEnd w:id="30"/>
      <w:r w:rsidRPr="00ED5C1E">
        <w:lastRenderedPageBreak/>
        <w:t>Appendix 2</w:t>
      </w:r>
      <w:bookmarkStart w:id="33" w:name="_Toc465262501"/>
      <w:bookmarkEnd w:id="31"/>
      <w:r w:rsidR="00DD4BB0">
        <w:t>:</w:t>
      </w:r>
      <w:bookmarkEnd w:id="33"/>
      <w:r w:rsidR="009D272C">
        <w:t xml:space="preserve"> General capabilities</w:t>
      </w:r>
      <w:r w:rsidR="004958BD">
        <w:t xml:space="preserve"> </w:t>
      </w:r>
      <w:r w:rsidR="00F3360C">
        <w:t>continuums</w:t>
      </w:r>
      <w:bookmarkEnd w:id="32"/>
    </w:p>
    <w:p w14:paraId="79A736EA" w14:textId="1C0794B5" w:rsidR="00F81822" w:rsidRPr="00CA123C" w:rsidRDefault="00D769AB" w:rsidP="00340816">
      <w:pPr>
        <w:spacing w:before="240" w:after="240"/>
      </w:pPr>
      <w:r w:rsidRPr="00CA123C">
        <w:t>The general c</w:t>
      </w:r>
      <w:r w:rsidR="00F81822" w:rsidRPr="00CA123C">
        <w:t>apabilities continuums shown here are designed to enable teachers to understand the progression students should make with reference to each of the elements.</w:t>
      </w:r>
      <w:r w:rsidR="00CC4A53">
        <w:t xml:space="preserve"> </w:t>
      </w:r>
      <w:r w:rsidR="00F81822" w:rsidRPr="00CA123C">
        <w:t>There is no intention for them to be used for assessment.</w:t>
      </w:r>
    </w:p>
    <w:p w14:paraId="47A8BAF2" w14:textId="49C85B76" w:rsidR="009D272C" w:rsidRPr="00854648" w:rsidRDefault="00931614" w:rsidP="00340816">
      <w:pPr>
        <w:spacing w:before="240" w:after="240"/>
        <w:rPr>
          <w:b/>
          <w:sz w:val="24"/>
          <w:szCs w:val="24"/>
        </w:rPr>
      </w:pPr>
      <w:r>
        <w:rPr>
          <w:b/>
          <w:sz w:val="24"/>
          <w:szCs w:val="24"/>
        </w:rPr>
        <w:t>Information and communication t</w:t>
      </w:r>
      <w:r w:rsidR="0004565F">
        <w:rPr>
          <w:b/>
          <w:sz w:val="24"/>
          <w:szCs w:val="24"/>
        </w:rPr>
        <w:t>echnology (</w:t>
      </w:r>
      <w:r w:rsidR="00CA123C">
        <w:rPr>
          <w:b/>
          <w:sz w:val="24"/>
          <w:szCs w:val="24"/>
        </w:rPr>
        <w:t>ICT</w:t>
      </w:r>
      <w:r w:rsidR="0004565F">
        <w:rPr>
          <w:b/>
          <w:sz w:val="24"/>
          <w:szCs w:val="24"/>
        </w:rPr>
        <w:t>)</w:t>
      </w:r>
      <w:r w:rsidR="00CA123C">
        <w:rPr>
          <w:b/>
          <w:sz w:val="24"/>
          <w:szCs w:val="24"/>
        </w:rPr>
        <w:t xml:space="preserve"> c</w:t>
      </w:r>
      <w:r w:rsidR="009D272C" w:rsidRPr="00854648">
        <w:rPr>
          <w:b/>
          <w:sz w:val="24"/>
          <w:szCs w:val="24"/>
        </w:rPr>
        <w:t xml:space="preserve">apability learning continuum </w:t>
      </w:r>
    </w:p>
    <w:tbl>
      <w:tblPr>
        <w:tblStyle w:val="TableGrid"/>
        <w:tblW w:w="14029" w:type="dxa"/>
        <w:tblLayout w:type="fixed"/>
        <w:tblLook w:val="04A0" w:firstRow="1" w:lastRow="0" w:firstColumn="1" w:lastColumn="0" w:noHBand="0" w:noVBand="1"/>
      </w:tblPr>
      <w:tblGrid>
        <w:gridCol w:w="2586"/>
        <w:gridCol w:w="3814"/>
        <w:gridCol w:w="3814"/>
        <w:gridCol w:w="3815"/>
      </w:tblGrid>
      <w:tr w:rsidR="00F220EE" w:rsidRPr="00854648" w14:paraId="00D1C2CA" w14:textId="4191C1A1" w:rsidTr="00A72895">
        <w:tc>
          <w:tcPr>
            <w:tcW w:w="2586" w:type="dxa"/>
          </w:tcPr>
          <w:p w14:paraId="2F18A171" w14:textId="77777777" w:rsidR="00F220EE" w:rsidRPr="00854648" w:rsidRDefault="00F220EE" w:rsidP="0007737B">
            <w:pPr>
              <w:spacing w:after="60"/>
              <w:jc w:val="center"/>
              <w:rPr>
                <w:b/>
              </w:rPr>
            </w:pPr>
            <w:r w:rsidRPr="00854648">
              <w:rPr>
                <w:b/>
              </w:rPr>
              <w:t>Sub-element</w:t>
            </w:r>
          </w:p>
        </w:tc>
        <w:tc>
          <w:tcPr>
            <w:tcW w:w="3814" w:type="dxa"/>
          </w:tcPr>
          <w:p w14:paraId="7C333283" w14:textId="2EE9064C" w:rsidR="00F220EE" w:rsidRPr="00854648" w:rsidRDefault="00F220EE" w:rsidP="0007737B">
            <w:pPr>
              <w:spacing w:after="60"/>
              <w:jc w:val="center"/>
              <w:rPr>
                <w:b/>
              </w:rPr>
            </w:pPr>
            <w:r w:rsidRPr="00854648">
              <w:rPr>
                <w:b/>
              </w:rPr>
              <w:t>Typically by the</w:t>
            </w:r>
            <w:r>
              <w:rPr>
                <w:b/>
              </w:rPr>
              <w:t xml:space="preserve"> </w:t>
            </w:r>
            <w:r w:rsidRPr="00854648">
              <w:rPr>
                <w:b/>
              </w:rPr>
              <w:t>end of</w:t>
            </w:r>
            <w:r>
              <w:rPr>
                <w:b/>
              </w:rPr>
              <w:t xml:space="preserve"> Year 2</w:t>
            </w:r>
          </w:p>
        </w:tc>
        <w:tc>
          <w:tcPr>
            <w:tcW w:w="3814" w:type="dxa"/>
          </w:tcPr>
          <w:p w14:paraId="5340F439" w14:textId="54B1B511" w:rsidR="00F220EE" w:rsidRPr="00854648" w:rsidRDefault="00F220EE" w:rsidP="0007737B">
            <w:pPr>
              <w:spacing w:after="60"/>
              <w:jc w:val="center"/>
              <w:rPr>
                <w:b/>
              </w:rPr>
            </w:pPr>
            <w:r w:rsidRPr="00854648">
              <w:rPr>
                <w:b/>
              </w:rPr>
              <w:t>Typically by the</w:t>
            </w:r>
            <w:r>
              <w:rPr>
                <w:b/>
              </w:rPr>
              <w:t xml:space="preserve"> </w:t>
            </w:r>
            <w:r w:rsidRPr="00854648">
              <w:rPr>
                <w:b/>
              </w:rPr>
              <w:t>end of</w:t>
            </w:r>
            <w:r>
              <w:rPr>
                <w:b/>
              </w:rPr>
              <w:t xml:space="preserve"> Year 4</w:t>
            </w:r>
          </w:p>
        </w:tc>
        <w:tc>
          <w:tcPr>
            <w:tcW w:w="3815" w:type="dxa"/>
          </w:tcPr>
          <w:p w14:paraId="5EF6497C" w14:textId="5E41F3E5" w:rsidR="00F220EE" w:rsidRPr="00854648" w:rsidRDefault="00F220EE" w:rsidP="0007737B">
            <w:pPr>
              <w:spacing w:after="60"/>
              <w:jc w:val="center"/>
              <w:rPr>
                <w:b/>
              </w:rPr>
            </w:pPr>
            <w:r w:rsidRPr="00854648">
              <w:rPr>
                <w:b/>
              </w:rPr>
              <w:t>Typically by the</w:t>
            </w:r>
            <w:r>
              <w:rPr>
                <w:b/>
              </w:rPr>
              <w:t xml:space="preserve"> </w:t>
            </w:r>
            <w:r w:rsidRPr="00854648">
              <w:rPr>
                <w:b/>
              </w:rPr>
              <w:t>end of Year 6</w:t>
            </w:r>
          </w:p>
        </w:tc>
      </w:tr>
      <w:tr w:rsidR="00F220EE" w:rsidRPr="00854648" w14:paraId="793239EC" w14:textId="08C5D7E2" w:rsidTr="00A72895">
        <w:tc>
          <w:tcPr>
            <w:tcW w:w="2586" w:type="dxa"/>
          </w:tcPr>
          <w:p w14:paraId="10324BFB" w14:textId="77777777" w:rsidR="00F220EE" w:rsidRDefault="00F220EE" w:rsidP="0007737B">
            <w:pPr>
              <w:spacing w:after="60"/>
              <w:rPr>
                <w:rFonts w:cs="Helvetica"/>
                <w:b/>
                <w:color w:val="000000"/>
                <w:sz w:val="20"/>
                <w:szCs w:val="20"/>
              </w:rPr>
            </w:pPr>
            <w:r>
              <w:rPr>
                <w:rFonts w:cs="Helvetica"/>
                <w:b/>
                <w:color w:val="000000"/>
                <w:sz w:val="20"/>
                <w:szCs w:val="20"/>
              </w:rPr>
              <w:t>Communicating with ICT</w:t>
            </w:r>
          </w:p>
          <w:p w14:paraId="6A5181D9" w14:textId="749986E4" w:rsidR="00F220EE" w:rsidRPr="00CA123C" w:rsidRDefault="00F220EE" w:rsidP="0007737B">
            <w:pPr>
              <w:spacing w:after="60"/>
              <w:rPr>
                <w:b/>
                <w:sz w:val="20"/>
                <w:szCs w:val="20"/>
              </w:rPr>
            </w:pPr>
            <w:r w:rsidRPr="00E1585E">
              <w:rPr>
                <w:rFonts w:cs="Helvetica"/>
                <w:b/>
                <w:color w:val="000000"/>
                <w:sz w:val="20"/>
                <w:szCs w:val="20"/>
              </w:rPr>
              <w:t>Collaborate, share and exchange</w:t>
            </w:r>
          </w:p>
        </w:tc>
        <w:tc>
          <w:tcPr>
            <w:tcW w:w="3814" w:type="dxa"/>
          </w:tcPr>
          <w:p w14:paraId="1CB5A75D" w14:textId="2B6F4CAC" w:rsidR="00F220EE" w:rsidRPr="00854648" w:rsidRDefault="00F220EE" w:rsidP="0007737B">
            <w:pPr>
              <w:spacing w:after="60"/>
              <w:rPr>
                <w:rFonts w:cs="Helvetica"/>
                <w:color w:val="000000"/>
                <w:sz w:val="20"/>
                <w:szCs w:val="20"/>
              </w:rPr>
            </w:pPr>
            <w:r>
              <w:rPr>
                <w:rFonts w:cs="Helvetica"/>
                <w:color w:val="000000"/>
                <w:sz w:val="20"/>
                <w:szCs w:val="20"/>
              </w:rPr>
              <w:t xml:space="preserve">use purposefully selected ICT tools safely to share and exchange information </w:t>
            </w:r>
            <w:r w:rsidRPr="00071B8B">
              <w:rPr>
                <w:rFonts w:cs="Helvetica"/>
                <w:color w:val="000000"/>
                <w:sz w:val="20"/>
                <w:szCs w:val="20"/>
              </w:rPr>
              <w:t>with appropriate local</w:t>
            </w:r>
            <w:r>
              <w:rPr>
                <w:rFonts w:cs="Helvetica"/>
                <w:color w:val="000000"/>
                <w:sz w:val="20"/>
                <w:szCs w:val="20"/>
              </w:rPr>
              <w:t xml:space="preserve"> </w:t>
            </w:r>
            <w:r w:rsidRPr="00071B8B">
              <w:rPr>
                <w:rFonts w:cs="Helvetica"/>
                <w:color w:val="000000"/>
                <w:sz w:val="20"/>
                <w:szCs w:val="20"/>
              </w:rPr>
              <w:t>audiences</w:t>
            </w:r>
          </w:p>
        </w:tc>
        <w:tc>
          <w:tcPr>
            <w:tcW w:w="3814" w:type="dxa"/>
          </w:tcPr>
          <w:p w14:paraId="5844DA08" w14:textId="4642763D" w:rsidR="00F220EE" w:rsidRPr="00854648" w:rsidRDefault="00F220EE" w:rsidP="0007737B">
            <w:pPr>
              <w:spacing w:after="60"/>
              <w:rPr>
                <w:rFonts w:cs="Helvetica"/>
                <w:color w:val="000000"/>
                <w:sz w:val="20"/>
                <w:szCs w:val="20"/>
              </w:rPr>
            </w:pPr>
            <w:r>
              <w:rPr>
                <w:rFonts w:cs="Helvetica"/>
                <w:color w:val="000000"/>
                <w:sz w:val="20"/>
                <w:szCs w:val="20"/>
              </w:rPr>
              <w:t xml:space="preserve">use appropriate ICT tools safely to share and exchange information with appropriate known </w:t>
            </w:r>
            <w:r w:rsidRPr="00071B8B">
              <w:rPr>
                <w:rFonts w:cs="Helvetica"/>
                <w:color w:val="000000"/>
                <w:sz w:val="20"/>
                <w:szCs w:val="20"/>
              </w:rPr>
              <w:t>audiences</w:t>
            </w:r>
          </w:p>
        </w:tc>
        <w:tc>
          <w:tcPr>
            <w:tcW w:w="3815" w:type="dxa"/>
          </w:tcPr>
          <w:p w14:paraId="53EF609C" w14:textId="41B091ED" w:rsidR="00F220EE" w:rsidRPr="00854648" w:rsidRDefault="00F220EE" w:rsidP="0007737B">
            <w:pPr>
              <w:spacing w:after="60"/>
            </w:pPr>
            <w:r w:rsidRPr="00854648">
              <w:rPr>
                <w:rFonts w:cs="Helvetica"/>
                <w:color w:val="000000"/>
                <w:sz w:val="20"/>
                <w:szCs w:val="20"/>
              </w:rPr>
              <w:t>select and use appropriate ICT tools safely to share and exchange information and to safely collaborate with others</w:t>
            </w:r>
          </w:p>
        </w:tc>
      </w:tr>
    </w:tbl>
    <w:p w14:paraId="6F497C89" w14:textId="77777777" w:rsidR="006242D6" w:rsidRPr="00854648" w:rsidRDefault="006242D6" w:rsidP="006242D6">
      <w:pPr>
        <w:spacing w:before="240" w:after="240"/>
        <w:rPr>
          <w:b/>
          <w:sz w:val="24"/>
          <w:szCs w:val="24"/>
        </w:rPr>
      </w:pPr>
      <w:r>
        <w:rPr>
          <w:b/>
          <w:sz w:val="24"/>
          <w:szCs w:val="24"/>
        </w:rPr>
        <w:t>Personal and social c</w:t>
      </w:r>
      <w:r w:rsidRPr="00854648">
        <w:rPr>
          <w:b/>
          <w:sz w:val="24"/>
          <w:szCs w:val="24"/>
        </w:rPr>
        <w:t>apability learning continuum</w:t>
      </w:r>
    </w:p>
    <w:tbl>
      <w:tblPr>
        <w:tblStyle w:val="TableGrid"/>
        <w:tblW w:w="14029" w:type="dxa"/>
        <w:tblLook w:val="04A0" w:firstRow="1" w:lastRow="0" w:firstColumn="1" w:lastColumn="0" w:noHBand="0" w:noVBand="1"/>
      </w:tblPr>
      <w:tblGrid>
        <w:gridCol w:w="3507"/>
        <w:gridCol w:w="3507"/>
        <w:gridCol w:w="3507"/>
        <w:gridCol w:w="3508"/>
      </w:tblGrid>
      <w:tr w:rsidR="006242D6" w:rsidRPr="00854648" w14:paraId="5E70F861" w14:textId="77777777" w:rsidTr="00A72895">
        <w:tc>
          <w:tcPr>
            <w:tcW w:w="3507" w:type="dxa"/>
          </w:tcPr>
          <w:p w14:paraId="713B7732" w14:textId="77777777" w:rsidR="006242D6" w:rsidRPr="00854648" w:rsidRDefault="006242D6" w:rsidP="003D1605">
            <w:pPr>
              <w:spacing w:after="60"/>
              <w:jc w:val="center"/>
              <w:rPr>
                <w:b/>
              </w:rPr>
            </w:pPr>
            <w:r w:rsidRPr="00854648">
              <w:rPr>
                <w:b/>
              </w:rPr>
              <w:t>Sub-element</w:t>
            </w:r>
          </w:p>
        </w:tc>
        <w:tc>
          <w:tcPr>
            <w:tcW w:w="3507" w:type="dxa"/>
          </w:tcPr>
          <w:p w14:paraId="1158BADE" w14:textId="77777777" w:rsidR="006242D6" w:rsidRPr="00854648" w:rsidRDefault="006242D6" w:rsidP="003D1605">
            <w:pPr>
              <w:spacing w:after="60"/>
              <w:jc w:val="center"/>
              <w:rPr>
                <w:b/>
              </w:rPr>
            </w:pPr>
            <w:r w:rsidRPr="00854648">
              <w:rPr>
                <w:b/>
              </w:rPr>
              <w:t>Typically by the</w:t>
            </w:r>
            <w:r>
              <w:rPr>
                <w:b/>
              </w:rPr>
              <w:t xml:space="preserve"> </w:t>
            </w:r>
            <w:r w:rsidRPr="00854648">
              <w:rPr>
                <w:b/>
              </w:rPr>
              <w:t>end of</w:t>
            </w:r>
            <w:r>
              <w:rPr>
                <w:b/>
              </w:rPr>
              <w:t xml:space="preserve"> Year 2</w:t>
            </w:r>
          </w:p>
        </w:tc>
        <w:tc>
          <w:tcPr>
            <w:tcW w:w="3507" w:type="dxa"/>
          </w:tcPr>
          <w:p w14:paraId="14059A50" w14:textId="77777777" w:rsidR="006242D6" w:rsidRPr="00854648" w:rsidRDefault="006242D6" w:rsidP="003D1605">
            <w:pPr>
              <w:spacing w:after="60"/>
              <w:jc w:val="center"/>
              <w:rPr>
                <w:b/>
              </w:rPr>
            </w:pPr>
            <w:r w:rsidRPr="00854648">
              <w:rPr>
                <w:b/>
              </w:rPr>
              <w:t>Typically by the</w:t>
            </w:r>
            <w:r>
              <w:rPr>
                <w:b/>
              </w:rPr>
              <w:t xml:space="preserve"> </w:t>
            </w:r>
            <w:r w:rsidRPr="00854648">
              <w:rPr>
                <w:b/>
              </w:rPr>
              <w:t>end of</w:t>
            </w:r>
            <w:r>
              <w:rPr>
                <w:b/>
              </w:rPr>
              <w:t xml:space="preserve"> Year 4</w:t>
            </w:r>
          </w:p>
        </w:tc>
        <w:tc>
          <w:tcPr>
            <w:tcW w:w="3508" w:type="dxa"/>
          </w:tcPr>
          <w:p w14:paraId="35FDA35D" w14:textId="77777777" w:rsidR="006242D6" w:rsidRPr="00854648" w:rsidRDefault="006242D6" w:rsidP="003D1605">
            <w:pPr>
              <w:spacing w:after="60"/>
              <w:jc w:val="center"/>
              <w:rPr>
                <w:b/>
              </w:rPr>
            </w:pPr>
            <w:r w:rsidRPr="00854648">
              <w:rPr>
                <w:b/>
              </w:rPr>
              <w:t>Typically by the</w:t>
            </w:r>
            <w:r>
              <w:rPr>
                <w:b/>
              </w:rPr>
              <w:t xml:space="preserve"> </w:t>
            </w:r>
            <w:r w:rsidRPr="00854648">
              <w:rPr>
                <w:b/>
              </w:rPr>
              <w:t>end of Year 6</w:t>
            </w:r>
          </w:p>
        </w:tc>
      </w:tr>
      <w:tr w:rsidR="006242D6" w:rsidRPr="00854648" w14:paraId="259386E2" w14:textId="77777777" w:rsidTr="00A72895">
        <w:tc>
          <w:tcPr>
            <w:tcW w:w="3507" w:type="dxa"/>
          </w:tcPr>
          <w:p w14:paraId="2EF59A06" w14:textId="77777777" w:rsidR="006242D6" w:rsidRDefault="006242D6" w:rsidP="003D1605">
            <w:pPr>
              <w:spacing w:after="60"/>
              <w:rPr>
                <w:rFonts w:cs="Helvetica"/>
                <w:b/>
                <w:color w:val="000000"/>
                <w:sz w:val="20"/>
                <w:szCs w:val="20"/>
              </w:rPr>
            </w:pPr>
            <w:r w:rsidRPr="00D74F28">
              <w:rPr>
                <w:rFonts w:cs="Helvetica"/>
                <w:b/>
                <w:color w:val="000000"/>
                <w:sz w:val="20"/>
                <w:szCs w:val="20"/>
              </w:rPr>
              <w:t xml:space="preserve">Social management </w:t>
            </w:r>
          </w:p>
          <w:p w14:paraId="1F22AA87" w14:textId="77777777" w:rsidR="006242D6" w:rsidRPr="00854648" w:rsidRDefault="006242D6" w:rsidP="003D1605">
            <w:pPr>
              <w:spacing w:after="60"/>
              <w:rPr>
                <w:b/>
              </w:rPr>
            </w:pPr>
            <w:r w:rsidRPr="00854648">
              <w:rPr>
                <w:rFonts w:cs="Helvetica"/>
                <w:b/>
                <w:color w:val="000000"/>
                <w:sz w:val="20"/>
                <w:szCs w:val="20"/>
              </w:rPr>
              <w:t>Work collaboratively</w:t>
            </w:r>
          </w:p>
        </w:tc>
        <w:tc>
          <w:tcPr>
            <w:tcW w:w="3507" w:type="dxa"/>
          </w:tcPr>
          <w:p w14:paraId="0FF4C86D" w14:textId="77777777" w:rsidR="006242D6" w:rsidRPr="00854648" w:rsidRDefault="006242D6" w:rsidP="003D1605">
            <w:pPr>
              <w:spacing w:after="60"/>
              <w:rPr>
                <w:rFonts w:cs="Helvetica"/>
                <w:color w:val="000000"/>
                <w:sz w:val="20"/>
                <w:szCs w:val="20"/>
              </w:rPr>
            </w:pPr>
            <w:r w:rsidRPr="006417C6">
              <w:rPr>
                <w:rFonts w:cs="HelveticaNeueLTStd-Roman"/>
                <w:sz w:val="20"/>
                <w:szCs w:val="20"/>
              </w:rPr>
              <w:t xml:space="preserve">identify cooperative </w:t>
            </w:r>
            <w:proofErr w:type="spellStart"/>
            <w:r w:rsidRPr="006417C6">
              <w:rPr>
                <w:rFonts w:cs="HelveticaNeueLTStd-Roman"/>
                <w:sz w:val="20"/>
                <w:szCs w:val="20"/>
              </w:rPr>
              <w:t>behaviours</w:t>
            </w:r>
            <w:proofErr w:type="spellEnd"/>
            <w:r w:rsidRPr="006417C6">
              <w:rPr>
                <w:rFonts w:cs="HelveticaNeueLTStd-Roman"/>
                <w:sz w:val="20"/>
                <w:szCs w:val="20"/>
              </w:rPr>
              <w:t xml:space="preserve"> in a range</w:t>
            </w:r>
            <w:r>
              <w:rPr>
                <w:rFonts w:cs="HelveticaNeueLTStd-Roman"/>
                <w:sz w:val="20"/>
                <w:szCs w:val="20"/>
              </w:rPr>
              <w:t xml:space="preserve"> </w:t>
            </w:r>
            <w:r w:rsidRPr="006417C6">
              <w:rPr>
                <w:rFonts w:cs="HelveticaNeueLTStd-Roman"/>
                <w:sz w:val="20"/>
                <w:szCs w:val="20"/>
              </w:rPr>
              <w:t>of group activities</w:t>
            </w:r>
          </w:p>
        </w:tc>
        <w:tc>
          <w:tcPr>
            <w:tcW w:w="3507" w:type="dxa"/>
          </w:tcPr>
          <w:p w14:paraId="3CB9A6BC" w14:textId="77777777" w:rsidR="006242D6" w:rsidRPr="00854648" w:rsidRDefault="006242D6" w:rsidP="003D1605">
            <w:pPr>
              <w:spacing w:after="60"/>
              <w:rPr>
                <w:rFonts w:cs="Helvetica"/>
                <w:color w:val="000000"/>
                <w:sz w:val="20"/>
                <w:szCs w:val="20"/>
              </w:rPr>
            </w:pPr>
            <w:r w:rsidRPr="006417C6">
              <w:rPr>
                <w:rFonts w:cs="HelveticaNeueLTStd-Roman"/>
                <w:sz w:val="20"/>
                <w:szCs w:val="20"/>
              </w:rPr>
              <w:t>describe characteristics of cooperative</w:t>
            </w:r>
            <w:r>
              <w:rPr>
                <w:rFonts w:cs="HelveticaNeueLTStd-Roman"/>
                <w:sz w:val="20"/>
                <w:szCs w:val="20"/>
              </w:rPr>
              <w:t xml:space="preserve"> </w:t>
            </w:r>
            <w:proofErr w:type="spellStart"/>
            <w:r w:rsidRPr="006417C6">
              <w:rPr>
                <w:rFonts w:cs="HelveticaNeueLTStd-Roman"/>
                <w:sz w:val="20"/>
                <w:szCs w:val="20"/>
              </w:rPr>
              <w:t>behaviour</w:t>
            </w:r>
            <w:proofErr w:type="spellEnd"/>
            <w:r w:rsidRPr="006417C6">
              <w:rPr>
                <w:rFonts w:cs="HelveticaNeueLTStd-Roman"/>
                <w:sz w:val="20"/>
                <w:szCs w:val="20"/>
              </w:rPr>
              <w:t xml:space="preserve"> and identify evidence of these in</w:t>
            </w:r>
            <w:r>
              <w:rPr>
                <w:rFonts w:cs="HelveticaNeueLTStd-Roman"/>
                <w:sz w:val="20"/>
                <w:szCs w:val="20"/>
              </w:rPr>
              <w:t xml:space="preserve"> </w:t>
            </w:r>
            <w:r w:rsidRPr="006417C6">
              <w:rPr>
                <w:rFonts w:cs="HelveticaNeueLTStd-Roman"/>
                <w:sz w:val="20"/>
                <w:szCs w:val="20"/>
              </w:rPr>
              <w:t>group activities</w:t>
            </w:r>
          </w:p>
        </w:tc>
        <w:tc>
          <w:tcPr>
            <w:tcW w:w="3508" w:type="dxa"/>
          </w:tcPr>
          <w:p w14:paraId="393E496C" w14:textId="77777777" w:rsidR="006242D6" w:rsidRPr="00854648" w:rsidRDefault="006242D6" w:rsidP="003D1605">
            <w:pPr>
              <w:spacing w:after="60"/>
            </w:pPr>
            <w:r w:rsidRPr="00854648">
              <w:rPr>
                <w:rFonts w:cs="Helvetica"/>
                <w:color w:val="000000"/>
                <w:sz w:val="20"/>
                <w:szCs w:val="20"/>
              </w:rPr>
              <w:t>contribute to groups and teams, suggesting improvements in methods used for group investigations and projects</w:t>
            </w:r>
          </w:p>
        </w:tc>
      </w:tr>
    </w:tbl>
    <w:p w14:paraId="56FD91D0" w14:textId="27AA4CFE" w:rsidR="002F6412" w:rsidRDefault="002F6412">
      <w:pPr>
        <w:widowControl/>
        <w:spacing w:before="0" w:after="160" w:line="259" w:lineRule="auto"/>
        <w:rPr>
          <w:b/>
          <w:sz w:val="24"/>
          <w:szCs w:val="24"/>
        </w:rPr>
      </w:pPr>
    </w:p>
    <w:p w14:paraId="4B586B4A" w14:textId="1A18C682" w:rsidR="006242D6" w:rsidRDefault="006242D6">
      <w:pPr>
        <w:widowControl/>
        <w:spacing w:before="0" w:after="160" w:line="259" w:lineRule="auto"/>
        <w:rPr>
          <w:b/>
          <w:sz w:val="24"/>
          <w:szCs w:val="24"/>
        </w:rPr>
      </w:pPr>
    </w:p>
    <w:p w14:paraId="43842DC9" w14:textId="40DD5994" w:rsidR="006242D6" w:rsidRDefault="006242D6">
      <w:pPr>
        <w:widowControl/>
        <w:spacing w:before="0" w:after="160" w:line="259" w:lineRule="auto"/>
        <w:rPr>
          <w:b/>
          <w:sz w:val="24"/>
          <w:szCs w:val="24"/>
        </w:rPr>
      </w:pPr>
    </w:p>
    <w:p w14:paraId="06C24947" w14:textId="6681D958" w:rsidR="006242D6" w:rsidRDefault="006242D6">
      <w:pPr>
        <w:widowControl/>
        <w:spacing w:before="0" w:after="160" w:line="259" w:lineRule="auto"/>
        <w:rPr>
          <w:b/>
          <w:sz w:val="24"/>
          <w:szCs w:val="24"/>
        </w:rPr>
      </w:pPr>
    </w:p>
    <w:p w14:paraId="1E7BF9C9" w14:textId="152A4E51" w:rsidR="006242D6" w:rsidRDefault="006242D6">
      <w:pPr>
        <w:widowControl/>
        <w:spacing w:before="0" w:after="160" w:line="259" w:lineRule="auto"/>
        <w:rPr>
          <w:b/>
          <w:sz w:val="24"/>
          <w:szCs w:val="24"/>
        </w:rPr>
      </w:pPr>
    </w:p>
    <w:p w14:paraId="130B390B" w14:textId="309816A4" w:rsidR="006242D6" w:rsidRDefault="006242D6">
      <w:pPr>
        <w:widowControl/>
        <w:spacing w:before="0" w:after="160" w:line="259" w:lineRule="auto"/>
        <w:rPr>
          <w:b/>
          <w:sz w:val="24"/>
          <w:szCs w:val="24"/>
        </w:rPr>
      </w:pPr>
    </w:p>
    <w:p w14:paraId="55A95B88" w14:textId="77777777" w:rsidR="006242D6" w:rsidRDefault="006242D6">
      <w:pPr>
        <w:widowControl/>
        <w:spacing w:before="0" w:after="160" w:line="259" w:lineRule="auto"/>
        <w:rPr>
          <w:b/>
          <w:sz w:val="24"/>
          <w:szCs w:val="24"/>
        </w:rPr>
      </w:pPr>
    </w:p>
    <w:p w14:paraId="5FACE7B2" w14:textId="31FD2191" w:rsidR="009D272C" w:rsidRPr="009D272C" w:rsidRDefault="00D769AB" w:rsidP="00340816">
      <w:pPr>
        <w:spacing w:before="240" w:after="240"/>
        <w:rPr>
          <w:b/>
          <w:sz w:val="24"/>
          <w:szCs w:val="24"/>
        </w:rPr>
      </w:pPr>
      <w:r>
        <w:rPr>
          <w:b/>
          <w:sz w:val="24"/>
          <w:szCs w:val="24"/>
        </w:rPr>
        <w:t>Critical and c</w:t>
      </w:r>
      <w:r w:rsidR="009D272C" w:rsidRPr="009D272C">
        <w:rPr>
          <w:b/>
          <w:sz w:val="24"/>
          <w:szCs w:val="24"/>
        </w:rPr>
        <w:t>reative thinking learning continuum</w:t>
      </w:r>
    </w:p>
    <w:tbl>
      <w:tblPr>
        <w:tblStyle w:val="TableGrid"/>
        <w:tblW w:w="14029" w:type="dxa"/>
        <w:tblLook w:val="04A0" w:firstRow="1" w:lastRow="0" w:firstColumn="1" w:lastColumn="0" w:noHBand="0" w:noVBand="1"/>
      </w:tblPr>
      <w:tblGrid>
        <w:gridCol w:w="4390"/>
        <w:gridCol w:w="3213"/>
        <w:gridCol w:w="3213"/>
        <w:gridCol w:w="3213"/>
      </w:tblGrid>
      <w:tr w:rsidR="00FE62D0" w14:paraId="1B105A9C" w14:textId="77777777" w:rsidTr="00A72895">
        <w:tc>
          <w:tcPr>
            <w:tcW w:w="4390" w:type="dxa"/>
          </w:tcPr>
          <w:p w14:paraId="1F4D3DC1" w14:textId="77777777" w:rsidR="00FE62D0" w:rsidRPr="00AF1DAC" w:rsidRDefault="00FE62D0" w:rsidP="00F17ECE">
            <w:pPr>
              <w:spacing w:before="60" w:after="60"/>
              <w:jc w:val="center"/>
              <w:rPr>
                <w:b/>
              </w:rPr>
            </w:pPr>
            <w:r w:rsidRPr="00AF1DAC">
              <w:rPr>
                <w:b/>
              </w:rPr>
              <w:t>Sub-element</w:t>
            </w:r>
          </w:p>
        </w:tc>
        <w:tc>
          <w:tcPr>
            <w:tcW w:w="3213" w:type="dxa"/>
          </w:tcPr>
          <w:p w14:paraId="2B9C5060" w14:textId="16FB499D" w:rsidR="00FE62D0" w:rsidRPr="00AF1DAC" w:rsidRDefault="00FE62D0" w:rsidP="00F17ECE">
            <w:pPr>
              <w:spacing w:before="60" w:after="60"/>
              <w:jc w:val="center"/>
              <w:rPr>
                <w:b/>
              </w:rPr>
            </w:pPr>
            <w:r w:rsidRPr="00854648">
              <w:rPr>
                <w:b/>
              </w:rPr>
              <w:t>Typically by the</w:t>
            </w:r>
            <w:r>
              <w:rPr>
                <w:b/>
              </w:rPr>
              <w:t xml:space="preserve"> </w:t>
            </w:r>
            <w:r w:rsidRPr="00854648">
              <w:rPr>
                <w:b/>
              </w:rPr>
              <w:t>end of</w:t>
            </w:r>
            <w:r>
              <w:rPr>
                <w:b/>
              </w:rPr>
              <w:t xml:space="preserve"> Year 2</w:t>
            </w:r>
          </w:p>
        </w:tc>
        <w:tc>
          <w:tcPr>
            <w:tcW w:w="3213" w:type="dxa"/>
          </w:tcPr>
          <w:p w14:paraId="15110918" w14:textId="6FF3B965" w:rsidR="00FE62D0" w:rsidRPr="00AF1DAC" w:rsidRDefault="00FE62D0" w:rsidP="00F17ECE">
            <w:pPr>
              <w:spacing w:before="60" w:after="60"/>
              <w:jc w:val="center"/>
              <w:rPr>
                <w:b/>
              </w:rPr>
            </w:pPr>
            <w:r w:rsidRPr="00854648">
              <w:rPr>
                <w:b/>
              </w:rPr>
              <w:t>Typically by the</w:t>
            </w:r>
            <w:r>
              <w:rPr>
                <w:b/>
              </w:rPr>
              <w:t xml:space="preserve"> </w:t>
            </w:r>
            <w:r w:rsidRPr="00854648">
              <w:rPr>
                <w:b/>
              </w:rPr>
              <w:t>end of</w:t>
            </w:r>
            <w:r>
              <w:rPr>
                <w:b/>
              </w:rPr>
              <w:t xml:space="preserve"> Year 4</w:t>
            </w:r>
          </w:p>
        </w:tc>
        <w:tc>
          <w:tcPr>
            <w:tcW w:w="3213" w:type="dxa"/>
          </w:tcPr>
          <w:p w14:paraId="7146EA9B" w14:textId="29265581" w:rsidR="00FE62D0" w:rsidRPr="00AF1DAC" w:rsidRDefault="00FE62D0" w:rsidP="00F17ECE">
            <w:pPr>
              <w:spacing w:before="60" w:after="60"/>
              <w:jc w:val="center"/>
              <w:rPr>
                <w:b/>
              </w:rPr>
            </w:pPr>
            <w:r w:rsidRPr="00AF1DAC">
              <w:rPr>
                <w:b/>
              </w:rPr>
              <w:t>Typically by the</w:t>
            </w:r>
            <w:r>
              <w:rPr>
                <w:b/>
              </w:rPr>
              <w:t xml:space="preserve"> </w:t>
            </w:r>
            <w:r w:rsidRPr="00AF1DAC">
              <w:rPr>
                <w:b/>
              </w:rPr>
              <w:t>end of Year 6</w:t>
            </w:r>
          </w:p>
        </w:tc>
      </w:tr>
      <w:tr w:rsidR="00FE62D0" w:rsidRPr="00854648" w14:paraId="1F0CDB9B" w14:textId="77777777" w:rsidTr="00A72895">
        <w:tc>
          <w:tcPr>
            <w:tcW w:w="4390" w:type="dxa"/>
          </w:tcPr>
          <w:p w14:paraId="09452E31" w14:textId="77777777" w:rsidR="00FE62D0" w:rsidRDefault="00FE62D0" w:rsidP="00D8026F">
            <w:pPr>
              <w:spacing w:after="60"/>
              <w:rPr>
                <w:rFonts w:cs="Helvetica"/>
                <w:b/>
                <w:color w:val="000000"/>
                <w:sz w:val="20"/>
                <w:szCs w:val="20"/>
              </w:rPr>
            </w:pPr>
            <w:r w:rsidRPr="00D74F28">
              <w:rPr>
                <w:rFonts w:cs="Helvetica"/>
                <w:b/>
                <w:color w:val="000000"/>
                <w:sz w:val="20"/>
                <w:szCs w:val="20"/>
              </w:rPr>
              <w:t xml:space="preserve">Inquiring – identifying, exploring and </w:t>
            </w:r>
            <w:proofErr w:type="spellStart"/>
            <w:r w:rsidRPr="00D74F28">
              <w:rPr>
                <w:rFonts w:cs="Helvetica"/>
                <w:b/>
                <w:color w:val="000000"/>
                <w:sz w:val="20"/>
                <w:szCs w:val="20"/>
              </w:rPr>
              <w:t>organising</w:t>
            </w:r>
            <w:proofErr w:type="spellEnd"/>
            <w:r w:rsidRPr="00D74F28">
              <w:rPr>
                <w:rFonts w:cs="Helvetica"/>
                <w:b/>
                <w:color w:val="000000"/>
                <w:sz w:val="20"/>
                <w:szCs w:val="20"/>
              </w:rPr>
              <w:t xml:space="preserve"> information and ideas </w:t>
            </w:r>
          </w:p>
          <w:p w14:paraId="5D70C47F" w14:textId="3E09BDFB" w:rsidR="00FE62D0" w:rsidRPr="00CA123C" w:rsidRDefault="00FE62D0" w:rsidP="00D8026F">
            <w:pPr>
              <w:spacing w:after="60"/>
              <w:rPr>
                <w:b/>
                <w:sz w:val="20"/>
                <w:szCs w:val="20"/>
              </w:rPr>
            </w:pPr>
            <w:proofErr w:type="spellStart"/>
            <w:r w:rsidRPr="00CA123C">
              <w:rPr>
                <w:rFonts w:cs="Helvetica"/>
                <w:b/>
                <w:color w:val="000000"/>
                <w:sz w:val="20"/>
                <w:szCs w:val="20"/>
              </w:rPr>
              <w:t>Organise</w:t>
            </w:r>
            <w:proofErr w:type="spellEnd"/>
            <w:r w:rsidRPr="00CA123C">
              <w:rPr>
                <w:rFonts w:cs="Helvetica"/>
                <w:b/>
                <w:color w:val="000000"/>
                <w:sz w:val="20"/>
                <w:szCs w:val="20"/>
              </w:rPr>
              <w:t xml:space="preserve"> and process information</w:t>
            </w:r>
          </w:p>
        </w:tc>
        <w:tc>
          <w:tcPr>
            <w:tcW w:w="3213" w:type="dxa"/>
          </w:tcPr>
          <w:p w14:paraId="515E7592" w14:textId="600720D5" w:rsidR="00FE62D0" w:rsidRPr="00854648" w:rsidRDefault="00FE62D0" w:rsidP="00F17ECE">
            <w:pPr>
              <w:spacing w:after="60"/>
              <w:rPr>
                <w:rFonts w:cs="Helvetica"/>
                <w:color w:val="000000"/>
                <w:sz w:val="20"/>
                <w:szCs w:val="20"/>
              </w:rPr>
            </w:pPr>
            <w:proofErr w:type="spellStart"/>
            <w:r w:rsidRPr="006417C6">
              <w:rPr>
                <w:rFonts w:cs="HelveticaNeueLTStd-Roman"/>
                <w:sz w:val="20"/>
                <w:szCs w:val="20"/>
              </w:rPr>
              <w:t>organise</w:t>
            </w:r>
            <w:proofErr w:type="spellEnd"/>
            <w:r w:rsidRPr="006417C6">
              <w:rPr>
                <w:rFonts w:cs="HelveticaNeueLTStd-Roman"/>
                <w:sz w:val="20"/>
                <w:szCs w:val="20"/>
              </w:rPr>
              <w:t xml:space="preserve"> information based on similar or</w:t>
            </w:r>
            <w:r>
              <w:rPr>
                <w:rFonts w:cs="HelveticaNeueLTStd-Roman"/>
                <w:sz w:val="20"/>
                <w:szCs w:val="20"/>
              </w:rPr>
              <w:t xml:space="preserve"> </w:t>
            </w:r>
            <w:r w:rsidRPr="006417C6">
              <w:rPr>
                <w:rFonts w:cs="HelveticaNeueLTStd-Roman"/>
                <w:sz w:val="20"/>
                <w:szCs w:val="20"/>
              </w:rPr>
              <w:t>relevant ideas from several sources</w:t>
            </w:r>
          </w:p>
        </w:tc>
        <w:tc>
          <w:tcPr>
            <w:tcW w:w="3213" w:type="dxa"/>
          </w:tcPr>
          <w:p w14:paraId="2FD44245" w14:textId="0A2986F8" w:rsidR="00FE62D0" w:rsidRPr="00854648" w:rsidRDefault="00FE62D0" w:rsidP="00F17ECE">
            <w:pPr>
              <w:spacing w:after="60"/>
              <w:rPr>
                <w:rFonts w:cs="Helvetica"/>
                <w:color w:val="000000"/>
                <w:sz w:val="20"/>
                <w:szCs w:val="20"/>
              </w:rPr>
            </w:pPr>
            <w:r w:rsidRPr="000A5479">
              <w:rPr>
                <w:rFonts w:cs="HelveticaNeueLTStd-Roman"/>
                <w:sz w:val="20"/>
                <w:szCs w:val="20"/>
              </w:rPr>
              <w:t xml:space="preserve">collect, compare and </w:t>
            </w:r>
            <w:proofErr w:type="spellStart"/>
            <w:r w:rsidRPr="000A5479">
              <w:rPr>
                <w:rFonts w:cs="HelveticaNeueLTStd-Roman"/>
                <w:sz w:val="20"/>
                <w:szCs w:val="20"/>
              </w:rPr>
              <w:t>categorise</w:t>
            </w:r>
            <w:proofErr w:type="spellEnd"/>
            <w:r w:rsidRPr="000A5479">
              <w:rPr>
                <w:rFonts w:cs="HelveticaNeueLTStd-Roman"/>
                <w:sz w:val="20"/>
                <w:szCs w:val="20"/>
              </w:rPr>
              <w:t xml:space="preserve"> facts and opinions found in a widening range of sources</w:t>
            </w:r>
          </w:p>
        </w:tc>
        <w:tc>
          <w:tcPr>
            <w:tcW w:w="3213" w:type="dxa"/>
          </w:tcPr>
          <w:p w14:paraId="4A2F3452" w14:textId="741C41A3" w:rsidR="00FE62D0" w:rsidRPr="00854648" w:rsidRDefault="00FE62D0" w:rsidP="00F17ECE">
            <w:pPr>
              <w:spacing w:after="60"/>
            </w:pPr>
            <w:proofErr w:type="spellStart"/>
            <w:r w:rsidRPr="00854648">
              <w:rPr>
                <w:rFonts w:cs="Helvetica"/>
                <w:color w:val="000000"/>
                <w:sz w:val="20"/>
                <w:szCs w:val="20"/>
              </w:rPr>
              <w:t>analyse</w:t>
            </w:r>
            <w:proofErr w:type="spellEnd"/>
            <w:r w:rsidRPr="00854648">
              <w:rPr>
                <w:rFonts w:cs="Helvetica"/>
                <w:color w:val="000000"/>
                <w:sz w:val="20"/>
                <w:szCs w:val="20"/>
              </w:rPr>
              <w:t>, condense and combine relevant information from multiple sources</w:t>
            </w:r>
          </w:p>
        </w:tc>
      </w:tr>
      <w:tr w:rsidR="00FE62D0" w:rsidRPr="00854648" w14:paraId="451412C5" w14:textId="77777777" w:rsidTr="00A72895">
        <w:tc>
          <w:tcPr>
            <w:tcW w:w="4390" w:type="dxa"/>
          </w:tcPr>
          <w:p w14:paraId="4C7B25A6" w14:textId="77777777" w:rsidR="00FE62D0" w:rsidRDefault="00FE62D0" w:rsidP="00D8026F">
            <w:pPr>
              <w:spacing w:after="60"/>
              <w:rPr>
                <w:rFonts w:cs="Helvetica"/>
                <w:b/>
                <w:color w:val="000000"/>
                <w:sz w:val="20"/>
                <w:szCs w:val="20"/>
              </w:rPr>
            </w:pPr>
            <w:r w:rsidRPr="00D74F28">
              <w:rPr>
                <w:rFonts w:cs="Helvetica"/>
                <w:b/>
                <w:color w:val="000000"/>
                <w:sz w:val="20"/>
                <w:szCs w:val="20"/>
              </w:rPr>
              <w:t xml:space="preserve">Generating ideas, possibilities and actions </w:t>
            </w:r>
          </w:p>
          <w:p w14:paraId="4B518E3E" w14:textId="2B601FC2" w:rsidR="00FE62D0" w:rsidRPr="00CA123C" w:rsidRDefault="00FE62D0" w:rsidP="00D8026F">
            <w:pPr>
              <w:spacing w:after="60"/>
              <w:rPr>
                <w:b/>
                <w:sz w:val="20"/>
                <w:szCs w:val="20"/>
              </w:rPr>
            </w:pPr>
            <w:r w:rsidRPr="00CA123C">
              <w:rPr>
                <w:rFonts w:cs="Helvetica"/>
                <w:b/>
                <w:color w:val="000000"/>
                <w:sz w:val="20"/>
                <w:szCs w:val="20"/>
              </w:rPr>
              <w:t>Imagine possibilities and connect ideas</w:t>
            </w:r>
          </w:p>
        </w:tc>
        <w:tc>
          <w:tcPr>
            <w:tcW w:w="3213" w:type="dxa"/>
          </w:tcPr>
          <w:p w14:paraId="07944831" w14:textId="0C837C87" w:rsidR="00FE62D0" w:rsidRPr="00854648" w:rsidRDefault="00FE62D0" w:rsidP="00F17ECE">
            <w:pPr>
              <w:spacing w:after="60"/>
              <w:rPr>
                <w:rFonts w:cs="Helvetica"/>
                <w:color w:val="000000"/>
                <w:sz w:val="20"/>
                <w:szCs w:val="20"/>
              </w:rPr>
            </w:pPr>
            <w:r w:rsidRPr="00A160E7">
              <w:rPr>
                <w:rFonts w:cs="HelveticaNeueLTStd-Roman"/>
                <w:sz w:val="20"/>
                <w:szCs w:val="20"/>
              </w:rPr>
              <w:t>build on what they know to create ideas and possibilities in ways that are new to them</w:t>
            </w:r>
          </w:p>
        </w:tc>
        <w:tc>
          <w:tcPr>
            <w:tcW w:w="3213" w:type="dxa"/>
          </w:tcPr>
          <w:p w14:paraId="613DF90F" w14:textId="325710D8" w:rsidR="00FE62D0" w:rsidRPr="00854648" w:rsidRDefault="00FE62D0" w:rsidP="00F17ECE">
            <w:pPr>
              <w:spacing w:after="60"/>
              <w:rPr>
                <w:rFonts w:cs="Helvetica"/>
                <w:color w:val="000000"/>
                <w:sz w:val="20"/>
                <w:szCs w:val="20"/>
              </w:rPr>
            </w:pPr>
            <w:r w:rsidRPr="00A160E7">
              <w:rPr>
                <w:rFonts w:cs="HelveticaNeueLTStd-Roman"/>
                <w:sz w:val="20"/>
                <w:szCs w:val="20"/>
              </w:rPr>
              <w:t>expand on known ideas</w:t>
            </w:r>
            <w:r>
              <w:rPr>
                <w:rFonts w:cs="HelveticaNeueLTStd-Roman"/>
                <w:sz w:val="20"/>
                <w:szCs w:val="20"/>
              </w:rPr>
              <w:t xml:space="preserve"> </w:t>
            </w:r>
            <w:r w:rsidRPr="00A160E7">
              <w:rPr>
                <w:rFonts w:cs="HelveticaNeueLTStd-Roman"/>
                <w:sz w:val="20"/>
                <w:szCs w:val="20"/>
              </w:rPr>
              <w:t>to create new and</w:t>
            </w:r>
            <w:r>
              <w:rPr>
                <w:rFonts w:cs="HelveticaNeueLTStd-Roman"/>
                <w:sz w:val="20"/>
                <w:szCs w:val="20"/>
              </w:rPr>
              <w:t xml:space="preserve"> </w:t>
            </w:r>
            <w:r w:rsidRPr="00A160E7">
              <w:rPr>
                <w:rFonts w:cs="HelveticaNeueLTStd-Roman"/>
                <w:sz w:val="20"/>
                <w:szCs w:val="20"/>
              </w:rPr>
              <w:t>imaginative combinations</w:t>
            </w:r>
          </w:p>
        </w:tc>
        <w:tc>
          <w:tcPr>
            <w:tcW w:w="3213" w:type="dxa"/>
          </w:tcPr>
          <w:p w14:paraId="12CABE90" w14:textId="762B8293" w:rsidR="00FE62D0" w:rsidRPr="00854648" w:rsidRDefault="00FE62D0" w:rsidP="00F17ECE">
            <w:pPr>
              <w:spacing w:after="60"/>
            </w:pPr>
            <w:r w:rsidRPr="00854648">
              <w:rPr>
                <w:rFonts w:cs="Helvetica"/>
                <w:color w:val="000000"/>
                <w:sz w:val="20"/>
                <w:szCs w:val="20"/>
              </w:rPr>
              <w:t>combine ideas in a variety of ways and from a range of sources to create new possibilities</w:t>
            </w:r>
          </w:p>
        </w:tc>
      </w:tr>
      <w:tr w:rsidR="00FE62D0" w:rsidRPr="00854648" w14:paraId="2E6FB598" w14:textId="77777777" w:rsidTr="00A72895">
        <w:tc>
          <w:tcPr>
            <w:tcW w:w="4390" w:type="dxa"/>
          </w:tcPr>
          <w:p w14:paraId="576EA9B0" w14:textId="77777777" w:rsidR="00FE62D0" w:rsidRDefault="00FE62D0" w:rsidP="00D8026F">
            <w:pPr>
              <w:spacing w:after="60"/>
              <w:rPr>
                <w:rFonts w:cs="Helvetica"/>
                <w:b/>
                <w:color w:val="000000"/>
                <w:sz w:val="20"/>
                <w:szCs w:val="20"/>
              </w:rPr>
            </w:pPr>
            <w:r w:rsidRPr="00D74F28">
              <w:rPr>
                <w:rFonts w:cs="Helvetica"/>
                <w:b/>
                <w:color w:val="000000"/>
                <w:sz w:val="20"/>
                <w:szCs w:val="20"/>
              </w:rPr>
              <w:t xml:space="preserve">Generating ideas, possibilities and actions </w:t>
            </w:r>
          </w:p>
          <w:p w14:paraId="2E20FC4A" w14:textId="4B709DA7" w:rsidR="00FE62D0" w:rsidRPr="00CA123C" w:rsidRDefault="00FE62D0" w:rsidP="00D8026F">
            <w:pPr>
              <w:spacing w:after="60"/>
              <w:rPr>
                <w:b/>
                <w:sz w:val="20"/>
                <w:szCs w:val="20"/>
              </w:rPr>
            </w:pPr>
            <w:r w:rsidRPr="00CA123C">
              <w:rPr>
                <w:rFonts w:cs="Helvetica"/>
                <w:b/>
                <w:color w:val="000000"/>
                <w:sz w:val="20"/>
                <w:szCs w:val="20"/>
              </w:rPr>
              <w:t>Seek solutions and put ideas into action</w:t>
            </w:r>
          </w:p>
        </w:tc>
        <w:tc>
          <w:tcPr>
            <w:tcW w:w="3213" w:type="dxa"/>
          </w:tcPr>
          <w:p w14:paraId="101FF643" w14:textId="2B4CF5CD" w:rsidR="00FE62D0" w:rsidRPr="00854648" w:rsidRDefault="00FE62D0" w:rsidP="00F17ECE">
            <w:pPr>
              <w:spacing w:after="60"/>
              <w:rPr>
                <w:rFonts w:cs="Helvetica"/>
                <w:color w:val="000000"/>
                <w:sz w:val="20"/>
                <w:szCs w:val="20"/>
              </w:rPr>
            </w:pPr>
            <w:r w:rsidRPr="00A160E7">
              <w:rPr>
                <w:rFonts w:cs="HelveticaNeueLTStd-Roman"/>
                <w:sz w:val="20"/>
                <w:szCs w:val="20"/>
              </w:rPr>
              <w:t>investigate options and predict possible</w:t>
            </w:r>
            <w:r>
              <w:rPr>
                <w:rFonts w:cs="HelveticaNeueLTStd-Roman"/>
                <w:sz w:val="20"/>
                <w:szCs w:val="20"/>
              </w:rPr>
              <w:t xml:space="preserve"> </w:t>
            </w:r>
            <w:r w:rsidRPr="00A160E7">
              <w:rPr>
                <w:rFonts w:cs="HelveticaNeueLTStd-Roman"/>
                <w:sz w:val="20"/>
                <w:szCs w:val="20"/>
              </w:rPr>
              <w:t>outcomes when putting ideas into action</w:t>
            </w:r>
          </w:p>
        </w:tc>
        <w:tc>
          <w:tcPr>
            <w:tcW w:w="3213" w:type="dxa"/>
          </w:tcPr>
          <w:p w14:paraId="119BDDF8" w14:textId="0A8F6721" w:rsidR="00FE62D0" w:rsidRPr="00854648" w:rsidRDefault="00FE62D0" w:rsidP="00F17ECE">
            <w:pPr>
              <w:spacing w:after="60"/>
              <w:rPr>
                <w:rFonts w:cs="Helvetica"/>
                <w:color w:val="000000"/>
                <w:sz w:val="20"/>
                <w:szCs w:val="20"/>
              </w:rPr>
            </w:pPr>
            <w:r w:rsidRPr="00A160E7">
              <w:rPr>
                <w:rFonts w:cs="HelveticaNeueLTStd-Roman"/>
                <w:sz w:val="20"/>
                <w:szCs w:val="20"/>
              </w:rPr>
              <w:t>experiment with a range of options when seeking solutions and putting ideas into action</w:t>
            </w:r>
          </w:p>
        </w:tc>
        <w:tc>
          <w:tcPr>
            <w:tcW w:w="3213" w:type="dxa"/>
          </w:tcPr>
          <w:p w14:paraId="427B6BDD" w14:textId="6B35D092" w:rsidR="00FE62D0" w:rsidRPr="00854648" w:rsidRDefault="00FE62D0" w:rsidP="00F17ECE">
            <w:pPr>
              <w:spacing w:after="60"/>
            </w:pPr>
            <w:r w:rsidRPr="00854648">
              <w:rPr>
                <w:rFonts w:cs="Helvetica"/>
                <w:color w:val="000000"/>
                <w:sz w:val="20"/>
                <w:szCs w:val="20"/>
              </w:rPr>
              <w:t>assess and test options to identify the most effective solution and to put ideas into action</w:t>
            </w:r>
          </w:p>
        </w:tc>
      </w:tr>
      <w:tr w:rsidR="00FE62D0" w:rsidRPr="00854648" w14:paraId="4F3C2BA1" w14:textId="77777777" w:rsidTr="00A72895">
        <w:tc>
          <w:tcPr>
            <w:tcW w:w="4390" w:type="dxa"/>
          </w:tcPr>
          <w:p w14:paraId="028B75C6" w14:textId="77777777" w:rsidR="00FE62D0" w:rsidRDefault="00FE62D0" w:rsidP="00D8026F">
            <w:pPr>
              <w:spacing w:after="60"/>
              <w:rPr>
                <w:rFonts w:cs="Helvetica"/>
                <w:b/>
                <w:color w:val="000000"/>
                <w:sz w:val="20"/>
                <w:szCs w:val="20"/>
              </w:rPr>
            </w:pPr>
            <w:r w:rsidRPr="00D74F28">
              <w:rPr>
                <w:rFonts w:cs="Helvetica"/>
                <w:b/>
                <w:color w:val="000000"/>
                <w:sz w:val="20"/>
                <w:szCs w:val="20"/>
              </w:rPr>
              <w:t xml:space="preserve">Reflecting on thinking and processes </w:t>
            </w:r>
          </w:p>
          <w:p w14:paraId="0E9646CA" w14:textId="3B31E31A" w:rsidR="00FE62D0" w:rsidRPr="00854648" w:rsidRDefault="00FE62D0" w:rsidP="00D8026F">
            <w:pPr>
              <w:spacing w:after="60"/>
              <w:rPr>
                <w:b/>
                <w:sz w:val="20"/>
                <w:szCs w:val="20"/>
              </w:rPr>
            </w:pPr>
            <w:r w:rsidRPr="00854648">
              <w:rPr>
                <w:rFonts w:cs="Helvetica"/>
                <w:b/>
                <w:color w:val="000000"/>
                <w:sz w:val="20"/>
                <w:szCs w:val="20"/>
              </w:rPr>
              <w:t>Transfer knowledge into new contexts</w:t>
            </w:r>
          </w:p>
        </w:tc>
        <w:tc>
          <w:tcPr>
            <w:tcW w:w="3213" w:type="dxa"/>
          </w:tcPr>
          <w:p w14:paraId="1D3BBDB9" w14:textId="09206131" w:rsidR="00FE62D0" w:rsidRPr="00854648" w:rsidRDefault="00FE62D0" w:rsidP="00F17ECE">
            <w:pPr>
              <w:spacing w:after="60"/>
              <w:rPr>
                <w:rFonts w:cs="Helvetica"/>
                <w:color w:val="000000"/>
                <w:sz w:val="20"/>
                <w:szCs w:val="20"/>
              </w:rPr>
            </w:pPr>
            <w:r w:rsidRPr="00A160E7">
              <w:rPr>
                <w:rFonts w:cs="HelveticaNeueLTStd-Roman"/>
                <w:sz w:val="20"/>
                <w:szCs w:val="20"/>
              </w:rPr>
              <w:t>use information from a previous experience to inform a new idea</w:t>
            </w:r>
          </w:p>
        </w:tc>
        <w:tc>
          <w:tcPr>
            <w:tcW w:w="3213" w:type="dxa"/>
          </w:tcPr>
          <w:p w14:paraId="2B1EC625" w14:textId="1C4E9671" w:rsidR="00FE62D0" w:rsidRPr="00854648" w:rsidRDefault="00FE62D0" w:rsidP="00F17ECE">
            <w:pPr>
              <w:spacing w:after="60"/>
              <w:rPr>
                <w:rFonts w:cs="Helvetica"/>
                <w:color w:val="000000"/>
                <w:sz w:val="20"/>
                <w:szCs w:val="20"/>
              </w:rPr>
            </w:pPr>
            <w:r w:rsidRPr="00A160E7">
              <w:rPr>
                <w:rFonts w:cs="HelveticaNeueLTStd-Roman"/>
                <w:sz w:val="20"/>
                <w:szCs w:val="20"/>
              </w:rPr>
              <w:t>transfer and apply information in one setting to enrich another</w:t>
            </w:r>
          </w:p>
        </w:tc>
        <w:tc>
          <w:tcPr>
            <w:tcW w:w="3213" w:type="dxa"/>
          </w:tcPr>
          <w:p w14:paraId="36265A32" w14:textId="132F6551" w:rsidR="00FE62D0" w:rsidRPr="00854648" w:rsidRDefault="00FE62D0" w:rsidP="00F17ECE">
            <w:pPr>
              <w:spacing w:after="60"/>
            </w:pPr>
            <w:r w:rsidRPr="00854648">
              <w:rPr>
                <w:rFonts w:cs="Helvetica"/>
                <w:color w:val="000000"/>
                <w:sz w:val="20"/>
                <w:szCs w:val="20"/>
              </w:rPr>
              <w:t>apply knowledge gained from one context to another unrelated context and identify new meaning</w:t>
            </w:r>
          </w:p>
        </w:tc>
      </w:tr>
    </w:tbl>
    <w:p w14:paraId="79DF4B16" w14:textId="6C7C5BF2" w:rsidR="00960323" w:rsidRDefault="00931614" w:rsidP="00960323">
      <w:pPr>
        <w:spacing w:before="240" w:after="0"/>
      </w:pPr>
      <w:r>
        <w:t>Further information about general capabilities is available at</w:t>
      </w:r>
      <w:r w:rsidR="0004565F">
        <w:t>:</w:t>
      </w:r>
      <w:r w:rsidR="00960323">
        <w:t xml:space="preserve"> </w:t>
      </w:r>
    </w:p>
    <w:p w14:paraId="212D035F" w14:textId="673F4292" w:rsidR="00050A19" w:rsidRDefault="000E73AD" w:rsidP="00050A19">
      <w:pPr>
        <w:widowControl/>
        <w:spacing w:before="0" w:line="259" w:lineRule="auto"/>
        <w:sectPr w:rsidR="00050A19" w:rsidSect="00A72895">
          <w:pgSz w:w="16838" w:h="11906" w:orient="landscape"/>
          <w:pgMar w:top="1440" w:right="1440" w:bottom="1440" w:left="1440" w:header="709" w:footer="709" w:gutter="0"/>
          <w:cols w:space="708"/>
          <w:docGrid w:linePitch="360"/>
        </w:sectPr>
      </w:pPr>
      <w:hyperlink r:id="rId124" w:history="1">
        <w:r w:rsidR="00D93699" w:rsidRPr="00D93699">
          <w:rPr>
            <w:rStyle w:val="Hyperlink"/>
          </w:rPr>
          <w:t>k10outline.scsa.wa.edu.au/home/p-10-curriculum/general-capabilities-over/general-capabilities-overview/general-capabilities-in-the-australian-curriculum</w:t>
        </w:r>
      </w:hyperlink>
    </w:p>
    <w:p w14:paraId="2D471DFB" w14:textId="2A706924" w:rsidR="004E422B" w:rsidRPr="00710DEC" w:rsidRDefault="004E422B" w:rsidP="00D167F4">
      <w:pPr>
        <w:pStyle w:val="Heading1"/>
        <w:spacing w:after="120"/>
      </w:pPr>
      <w:bookmarkStart w:id="34" w:name="_Appendix_3:_Materials"/>
      <w:bookmarkStart w:id="35" w:name="_Toc40714791"/>
      <w:bookmarkStart w:id="36" w:name="_Toc465262503"/>
      <w:bookmarkEnd w:id="34"/>
      <w:r w:rsidRPr="00710DEC">
        <w:lastRenderedPageBreak/>
        <w:t xml:space="preserve">Appendix </w:t>
      </w:r>
      <w:r w:rsidR="00474CA6">
        <w:t>3</w:t>
      </w:r>
      <w:r>
        <w:t>: Materials list</w:t>
      </w:r>
      <w:bookmarkEnd w:id="35"/>
    </w:p>
    <w:p w14:paraId="1C55F84F" w14:textId="77777777" w:rsidR="004E422B" w:rsidRPr="00710DEC" w:rsidRDefault="004E422B" w:rsidP="00D167F4">
      <w:pPr>
        <w:widowControl/>
      </w:pPr>
    </w:p>
    <w:p w14:paraId="5E347F86" w14:textId="760E181E" w:rsidR="00094677" w:rsidRDefault="00094677" w:rsidP="00D167F4">
      <w:pPr>
        <w:widowControl/>
      </w:pPr>
      <w:r w:rsidRPr="00094677">
        <w:t>The following materials are required to complete this module</w:t>
      </w:r>
      <w:r w:rsidR="00B73E1F">
        <w:t>.</w:t>
      </w:r>
    </w:p>
    <w:p w14:paraId="15C03C46" w14:textId="788AC648" w:rsidR="00A97A92" w:rsidRDefault="00A97A92" w:rsidP="00D167F4">
      <w:pPr>
        <w:widowControl/>
      </w:pPr>
      <w:r>
        <w:t xml:space="preserve">Disposable gloves </w:t>
      </w:r>
    </w:p>
    <w:p w14:paraId="7EE5A253" w14:textId="7BB3CB9A" w:rsidR="00A97A92" w:rsidRDefault="00A97A92" w:rsidP="00D167F4">
      <w:pPr>
        <w:widowControl/>
      </w:pPr>
      <w:r>
        <w:t xml:space="preserve">Tongs </w:t>
      </w:r>
    </w:p>
    <w:p w14:paraId="3B96BDDE" w14:textId="3096125D" w:rsidR="00C6501F" w:rsidRDefault="00C6501F" w:rsidP="00D167F4">
      <w:pPr>
        <w:widowControl/>
      </w:pPr>
      <w:r>
        <w:t xml:space="preserve">Large </w:t>
      </w:r>
      <w:r w:rsidR="0058719C">
        <w:t xml:space="preserve">plastic </w:t>
      </w:r>
      <w:r>
        <w:t>sheet or tarpaulin</w:t>
      </w:r>
    </w:p>
    <w:p w14:paraId="0628E815" w14:textId="77777777" w:rsidR="00B73E1F" w:rsidRDefault="00B73E1F" w:rsidP="00B73E1F">
      <w:pPr>
        <w:widowControl/>
        <w:spacing w:before="240"/>
        <w:rPr>
          <w:b/>
        </w:rPr>
      </w:pPr>
      <w:r w:rsidRPr="00B73E1F">
        <w:rPr>
          <w:b/>
        </w:rPr>
        <w:t>Equipment for testing materials:</w:t>
      </w:r>
    </w:p>
    <w:p w14:paraId="0844D167" w14:textId="77777777" w:rsidR="00AB1FC5" w:rsidRDefault="00AB1FC5" w:rsidP="00AB1FC5">
      <w:pPr>
        <w:pStyle w:val="ListParagraph"/>
      </w:pPr>
      <w:r>
        <w:t>B</w:t>
      </w:r>
      <w:r w:rsidRPr="00B97FCB">
        <w:t>alance scales</w:t>
      </w:r>
    </w:p>
    <w:p w14:paraId="247D3563" w14:textId="6234C936" w:rsidR="00AB1FC5" w:rsidRDefault="0058719C" w:rsidP="00AB1FC5">
      <w:pPr>
        <w:pStyle w:val="ListParagraph"/>
      </w:pPr>
      <w:r>
        <w:t>Identical containers to use as informal units of volume</w:t>
      </w:r>
    </w:p>
    <w:p w14:paraId="0FAB9E4A" w14:textId="0D1FA2A7" w:rsidR="0058719C" w:rsidRPr="00D8026F" w:rsidRDefault="0058719C" w:rsidP="0058719C">
      <w:pPr>
        <w:pStyle w:val="ListParagraph"/>
      </w:pPr>
      <w:r>
        <w:t>Milk carton filled with water and sealed to use as informal unit of mass</w:t>
      </w:r>
    </w:p>
    <w:p w14:paraId="3301FE77" w14:textId="784F2080" w:rsidR="00B73E1F" w:rsidRDefault="00B73E1F" w:rsidP="00B73E1F">
      <w:pPr>
        <w:widowControl/>
        <w:spacing w:before="240"/>
        <w:rPr>
          <w:b/>
        </w:rPr>
      </w:pPr>
      <w:r>
        <w:rPr>
          <w:b/>
        </w:rPr>
        <w:t>Supplies for construction:</w:t>
      </w:r>
    </w:p>
    <w:p w14:paraId="32260689" w14:textId="293B7F46" w:rsidR="00B73E1F" w:rsidRPr="00D8026F" w:rsidRDefault="00B73E1F" w:rsidP="00D8026F">
      <w:pPr>
        <w:pStyle w:val="ListParagraph"/>
      </w:pPr>
      <w:r w:rsidRPr="00D8026F">
        <w:t>Assorted construction tools and materials (i</w:t>
      </w:r>
      <w:r w:rsidR="00B357AF">
        <w:t>.</w:t>
      </w:r>
      <w:r w:rsidRPr="00D8026F">
        <w:t>e</w:t>
      </w:r>
      <w:r w:rsidR="00B357AF">
        <w:t>.</w:t>
      </w:r>
      <w:r w:rsidRPr="00D8026F">
        <w:t xml:space="preserve"> glue, scissors, split pins, clamps, cable ties, pins, string, sticky tape, glue guns, staplers, </w:t>
      </w:r>
      <w:r w:rsidR="008D4D9D">
        <w:t>hook and loop fasteners</w:t>
      </w:r>
      <w:r w:rsidRPr="00D8026F">
        <w:t>).</w:t>
      </w:r>
    </w:p>
    <w:p w14:paraId="578464D8" w14:textId="35E2BB68" w:rsidR="004E422B" w:rsidRPr="00D8026F" w:rsidRDefault="0017148F" w:rsidP="00D8026F">
      <w:pPr>
        <w:pStyle w:val="ListParagraph"/>
      </w:pPr>
      <w:r w:rsidRPr="00D8026F">
        <w:t>Additional /</w:t>
      </w:r>
      <w:r w:rsidR="00B357AF">
        <w:t>reusable</w:t>
      </w:r>
      <w:r w:rsidR="00B357AF" w:rsidRPr="00D8026F">
        <w:t xml:space="preserve"> </w:t>
      </w:r>
      <w:r w:rsidRPr="00D8026F">
        <w:t xml:space="preserve">type materials to complement what is found around the school in </w:t>
      </w:r>
      <w:r w:rsidRPr="00B91180">
        <w:rPr>
          <w:i/>
        </w:rPr>
        <w:t>Activity 1</w:t>
      </w:r>
      <w:r w:rsidRPr="00D8026F">
        <w:t>(including paper, plastic, textile and metals).</w:t>
      </w:r>
    </w:p>
    <w:p w14:paraId="24EF6E8B" w14:textId="77777777" w:rsidR="004E422B" w:rsidRPr="00710DEC" w:rsidRDefault="004E422B" w:rsidP="004E422B">
      <w:pPr>
        <w:widowControl/>
        <w:spacing w:after="160" w:line="259" w:lineRule="auto"/>
        <w:rPr>
          <w:b/>
          <w:sz w:val="24"/>
          <w:szCs w:val="24"/>
        </w:rPr>
      </w:pPr>
      <w:r w:rsidRPr="00710DEC">
        <w:rPr>
          <w:b/>
          <w:sz w:val="24"/>
          <w:szCs w:val="24"/>
        </w:rPr>
        <w:br w:type="page"/>
      </w:r>
    </w:p>
    <w:p w14:paraId="38081959" w14:textId="77777777" w:rsidR="006E55A7" w:rsidRPr="006E55A7" w:rsidRDefault="00354030" w:rsidP="006E55A7">
      <w:pPr>
        <w:pStyle w:val="Heading1"/>
      </w:pPr>
      <w:bookmarkStart w:id="37" w:name="_Appendix_4:_Design"/>
      <w:bookmarkStart w:id="38" w:name="_Toc468703570"/>
      <w:bookmarkStart w:id="39" w:name="_Toc40714792"/>
      <w:bookmarkStart w:id="40" w:name="_Hlk24028000"/>
      <w:bookmarkEnd w:id="37"/>
      <w:r w:rsidRPr="0019391E">
        <w:lastRenderedPageBreak/>
        <w:t xml:space="preserve">Appendix </w:t>
      </w:r>
      <w:r w:rsidR="00474CA6" w:rsidRPr="0019391E">
        <w:t>4</w:t>
      </w:r>
      <w:r w:rsidRPr="0019391E">
        <w:t xml:space="preserve">: </w:t>
      </w:r>
      <w:bookmarkStart w:id="41" w:name="_Toc469642551"/>
      <w:bookmarkEnd w:id="38"/>
      <w:r w:rsidR="006E55A7" w:rsidRPr="006E55A7">
        <w:t>Design process guide</w:t>
      </w:r>
      <w:bookmarkEnd w:id="39"/>
    </w:p>
    <w:p w14:paraId="29C14300" w14:textId="77777777" w:rsidR="006E55A7" w:rsidRPr="006E55A7" w:rsidRDefault="006E55A7" w:rsidP="006E55A7">
      <w:pPr>
        <w:widowControl/>
        <w:spacing w:before="0" w:after="160" w:line="259" w:lineRule="auto"/>
      </w:pPr>
      <w:r w:rsidRPr="006E55A7">
        <w:rPr>
          <w:rFonts w:ascii="Arial" w:hAnsi="Arial"/>
          <w:noProof/>
          <w:lang w:eastAsia="en-AU"/>
        </w:rPr>
        <mc:AlternateContent>
          <mc:Choice Requires="wps">
            <w:drawing>
              <wp:anchor distT="0" distB="0" distL="114300" distR="114300" simplePos="0" relativeHeight="251941888" behindDoc="0" locked="0" layoutInCell="1" allowOverlap="1" wp14:anchorId="76341E67" wp14:editId="3BE5EA02">
                <wp:simplePos x="0" y="0"/>
                <wp:positionH relativeFrom="column">
                  <wp:posOffset>1411357</wp:posOffset>
                </wp:positionH>
                <wp:positionV relativeFrom="paragraph">
                  <wp:posOffset>5530602</wp:posOffset>
                </wp:positionV>
                <wp:extent cx="4536000" cy="1198800"/>
                <wp:effectExtent l="0" t="0" r="17145" b="20955"/>
                <wp:wrapNone/>
                <wp:docPr id="316" name="Text Box 3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36000" cy="1198800"/>
                        </a:xfrm>
                        <a:prstGeom prst="rect">
                          <a:avLst/>
                        </a:prstGeom>
                        <a:noFill/>
                        <a:ln w="8882">
                          <a:solidFill>
                            <a:srgbClr val="000000"/>
                          </a:solidFill>
                          <a:miter lim="800000"/>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solidFill>
                                <a:srgbClr val="FFFFFF"/>
                              </a:solidFill>
                            </a14:hiddenFill>
                          </a:ext>
                        </a:extLst>
                      </wps:spPr>
                      <wps:txbx>
                        <w:txbxContent>
                          <w:p w14:paraId="2AB0D272" w14:textId="77777777" w:rsidR="006607BD" w:rsidRDefault="006607BD" w:rsidP="006E55A7">
                            <w:pPr>
                              <w:ind w:left="133"/>
                              <w:rPr>
                                <w:rFonts w:eastAsia="Century Gothic" w:cs="Century Gothic"/>
                                <w:sz w:val="19"/>
                                <w:szCs w:val="19"/>
                              </w:rPr>
                            </w:pPr>
                            <w:r>
                              <w:rPr>
                                <w:b/>
                                <w:sz w:val="19"/>
                              </w:rPr>
                              <w:t>Safe production of the final design or multiple copies of the final design</w:t>
                            </w:r>
                            <w:r>
                              <w:rPr>
                                <w:sz w:val="19"/>
                              </w:rPr>
                              <w:t>.</w:t>
                            </w:r>
                          </w:p>
                          <w:p w14:paraId="5C863AFA" w14:textId="77777777" w:rsidR="006607BD" w:rsidRDefault="006607BD" w:rsidP="006E55A7">
                            <w:pPr>
                              <w:ind w:left="130" w:right="718"/>
                              <w:rPr>
                                <w:rFonts w:eastAsia="Century Gothic" w:cs="Century Gothic"/>
                                <w:sz w:val="19"/>
                                <w:szCs w:val="19"/>
                              </w:rPr>
                            </w:pPr>
                            <w:r>
                              <w:rPr>
                                <w:sz w:val="19"/>
                              </w:rPr>
                              <w:t>Fine tuning the production process, such as division of labour</w:t>
                            </w:r>
                            <w:r>
                              <w:rPr>
                                <w:spacing w:val="45"/>
                                <w:sz w:val="19"/>
                              </w:rPr>
                              <w:t xml:space="preserve"> </w:t>
                            </w:r>
                            <w:r>
                              <w:rPr>
                                <w:sz w:val="19"/>
                              </w:rPr>
                              <w:t>for</w:t>
                            </w:r>
                            <w:r>
                              <w:rPr>
                                <w:spacing w:val="-46"/>
                                <w:sz w:val="19"/>
                              </w:rPr>
                              <w:t xml:space="preserve"> </w:t>
                            </w:r>
                            <w:r>
                              <w:rPr>
                                <w:sz w:val="19"/>
                              </w:rPr>
                              <w:t>batch or mass</w:t>
                            </w:r>
                            <w:r>
                              <w:rPr>
                                <w:spacing w:val="42"/>
                                <w:sz w:val="19"/>
                              </w:rPr>
                              <w:t xml:space="preserve"> </w:t>
                            </w:r>
                            <w:r>
                              <w:rPr>
                                <w:sz w:val="19"/>
                              </w:rPr>
                              <w:t>production.</w:t>
                            </w:r>
                          </w:p>
                          <w:p w14:paraId="24916150" w14:textId="77777777" w:rsidR="006607BD" w:rsidRDefault="006607BD" w:rsidP="006E55A7">
                            <w:pPr>
                              <w:ind w:left="130" w:right="708"/>
                              <w:rPr>
                                <w:rFonts w:eastAsia="Century Gothic" w:cs="Century Gothic"/>
                                <w:sz w:val="19"/>
                                <w:szCs w:val="19"/>
                              </w:rPr>
                            </w:pPr>
                            <w:r>
                              <w:rPr>
                                <w:sz w:val="19"/>
                              </w:rPr>
                              <w:t>Use of intended materials and appropriate tools to safely make</w:t>
                            </w:r>
                            <w:r>
                              <w:rPr>
                                <w:spacing w:val="42"/>
                                <w:sz w:val="19"/>
                              </w:rPr>
                              <w:t xml:space="preserve"> </w:t>
                            </w:r>
                            <w:r>
                              <w:rPr>
                                <w:sz w:val="19"/>
                              </w:rPr>
                              <w:t>the</w:t>
                            </w:r>
                            <w:r>
                              <w:rPr>
                                <w:spacing w:val="-45"/>
                                <w:sz w:val="19"/>
                              </w:rPr>
                              <w:t xml:space="preserve"> </w:t>
                            </w:r>
                            <w:r>
                              <w:rPr>
                                <w:sz w:val="19"/>
                              </w:rPr>
                              <w:t>solution to the design</w:t>
                            </w:r>
                            <w:r>
                              <w:rPr>
                                <w:spacing w:val="47"/>
                                <w:sz w:val="19"/>
                              </w:rPr>
                              <w:t xml:space="preserve"> </w:t>
                            </w:r>
                            <w:r>
                              <w:rPr>
                                <w:sz w:val="19"/>
                              </w:rPr>
                              <w:t>problem.</w:t>
                            </w:r>
                          </w:p>
                        </w:txbxContent>
                      </wps:txbx>
                      <wps:bodyPr rot="0" vert="horz" wrap="square" lIns="0" tIns="0" rIns="0" bIns="0" anchor="t" anchorCtr="0" upright="1">
                        <a:noAutofit/>
                      </wps:bodyPr>
                    </wps:wsp>
                  </a:graphicData>
                </a:graphic>
                <wp14:sizeRelH relativeFrom="page">
                  <wp14:pctWidth>0</wp14:pctWidth>
                </wp14:sizeRelH>
                <wp14:sizeRelV relativeFrom="margin">
                  <wp14:pctHeight>0</wp14:pctHeight>
                </wp14:sizeRelV>
              </wp:anchor>
            </w:drawing>
          </mc:Choice>
          <mc:Fallback>
            <w:pict>
              <v:shape w14:anchorId="76341E67" id="Text Box 316" o:spid="_x0000_s1032" type="#_x0000_t202" style="position:absolute;margin-left:111.15pt;margin-top:435.5pt;width:357.15pt;height:94.4pt;z-index:251941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" filled="f" strokeweight=".24672mm">
                <v:textbox inset="0,0,0,0">
                  <w:txbxContent>
                    <w:p w14:paraId="2AB0D272" w14:textId="77777777" w:rsidR="006607BD" w:rsidRDefault="006607BD" w:rsidP="006E55A7">
                      <w:pPr>
                        <w:ind w:left="133"/>
                        <w:rPr>
                          <w:rFonts w:eastAsia="Century Gothic" w:cs="Century Gothic"/>
                          <w:sz w:val="19"/>
                          <w:szCs w:val="19"/>
                        </w:rPr>
                      </w:pPr>
                      <w:r>
                        <w:rPr>
                          <w:b/>
                          <w:sz w:val="19"/>
                        </w:rPr>
                        <w:t>Safe production of the final design or multiple copies of the final design</w:t>
                      </w:r>
                      <w:r>
                        <w:rPr>
                          <w:sz w:val="19"/>
                        </w:rPr>
                        <w:t>.</w:t>
                      </w:r>
                    </w:p>
                    <w:p w14:paraId="5C863AFA" w14:textId="77777777" w:rsidR="006607BD" w:rsidRDefault="006607BD" w:rsidP="006E55A7">
                      <w:pPr>
                        <w:ind w:left="130" w:right="718"/>
                        <w:rPr>
                          <w:rFonts w:eastAsia="Century Gothic" w:cs="Century Gothic"/>
                          <w:sz w:val="19"/>
                          <w:szCs w:val="19"/>
                        </w:rPr>
                      </w:pPr>
                      <w:r>
                        <w:rPr>
                          <w:sz w:val="19"/>
                        </w:rPr>
                        <w:t>Fine tuning the production process, such as division of labour</w:t>
                      </w:r>
                      <w:r>
                        <w:rPr>
                          <w:spacing w:val="45"/>
                          <w:sz w:val="19"/>
                        </w:rPr>
                        <w:t xml:space="preserve"> </w:t>
                      </w:r>
                      <w:r>
                        <w:rPr>
                          <w:sz w:val="19"/>
                        </w:rPr>
                        <w:t>for</w:t>
                      </w:r>
                      <w:r>
                        <w:rPr>
                          <w:spacing w:val="-46"/>
                          <w:sz w:val="19"/>
                        </w:rPr>
                        <w:t xml:space="preserve"> </w:t>
                      </w:r>
                      <w:r>
                        <w:rPr>
                          <w:sz w:val="19"/>
                        </w:rPr>
                        <w:t>batch or mass</w:t>
                      </w:r>
                      <w:r>
                        <w:rPr>
                          <w:spacing w:val="42"/>
                          <w:sz w:val="19"/>
                        </w:rPr>
                        <w:t xml:space="preserve"> </w:t>
                      </w:r>
                      <w:r>
                        <w:rPr>
                          <w:sz w:val="19"/>
                        </w:rPr>
                        <w:t>production.</w:t>
                      </w:r>
                    </w:p>
                    <w:p w14:paraId="24916150" w14:textId="77777777" w:rsidR="006607BD" w:rsidRDefault="006607BD" w:rsidP="006E55A7">
                      <w:pPr>
                        <w:ind w:left="130" w:right="708"/>
                        <w:rPr>
                          <w:rFonts w:eastAsia="Century Gothic" w:cs="Century Gothic"/>
                          <w:sz w:val="19"/>
                          <w:szCs w:val="19"/>
                        </w:rPr>
                      </w:pPr>
                      <w:r>
                        <w:rPr>
                          <w:sz w:val="19"/>
                        </w:rPr>
                        <w:t>Use of intended materials and appropriate tools to safely make</w:t>
                      </w:r>
                      <w:r>
                        <w:rPr>
                          <w:spacing w:val="42"/>
                          <w:sz w:val="19"/>
                        </w:rPr>
                        <w:t xml:space="preserve"> </w:t>
                      </w:r>
                      <w:r>
                        <w:rPr>
                          <w:sz w:val="19"/>
                        </w:rPr>
                        <w:t>the</w:t>
                      </w:r>
                      <w:r>
                        <w:rPr>
                          <w:spacing w:val="-45"/>
                          <w:sz w:val="19"/>
                        </w:rPr>
                        <w:t xml:space="preserve"> </w:t>
                      </w:r>
                      <w:r>
                        <w:rPr>
                          <w:sz w:val="19"/>
                        </w:rPr>
                        <w:t>solution to the design</w:t>
                      </w:r>
                      <w:r>
                        <w:rPr>
                          <w:spacing w:val="47"/>
                          <w:sz w:val="19"/>
                        </w:rPr>
                        <w:t xml:space="preserve"> </w:t>
                      </w:r>
                      <w:r>
                        <w:rPr>
                          <w:sz w:val="19"/>
                        </w:rPr>
                        <w:t>problem.</w:t>
                      </w:r>
                    </w:p>
                  </w:txbxContent>
                </v:textbox>
              </v:shape>
            </w:pict>
          </mc:Fallback>
        </mc:AlternateContent>
      </w:r>
      <w:r w:rsidRPr="006E55A7">
        <w:rPr>
          <w:rFonts w:ascii="Arial" w:hAnsi="Arial"/>
          <w:noProof/>
          <w:lang w:eastAsia="en-AU"/>
        </w:rPr>
        <mc:AlternateContent>
          <mc:Choice Requires="wps">
            <w:drawing>
              <wp:anchor distT="0" distB="0" distL="114300" distR="114300" simplePos="0" relativeHeight="251950080" behindDoc="0" locked="0" layoutInCell="1" allowOverlap="1" wp14:anchorId="589CDF94" wp14:editId="7E4F159B">
                <wp:simplePos x="0" y="0"/>
                <wp:positionH relativeFrom="column">
                  <wp:posOffset>899775</wp:posOffset>
                </wp:positionH>
                <wp:positionV relativeFrom="paragraph">
                  <wp:posOffset>5912393</wp:posOffset>
                </wp:positionV>
                <wp:extent cx="90000" cy="835200"/>
                <wp:effectExtent l="0" t="0" r="5715" b="3175"/>
                <wp:wrapNone/>
                <wp:docPr id="325" name="Down Arrow 325"/>
                <wp:cNvGraphicFramePr/>
                <a:graphic xmlns:a="http://schemas.openxmlformats.org/drawingml/2006/main">
                  <a:graphicData uri="http://schemas.microsoft.com/office/word/2010/wordprocessingShape">
                    <wps:wsp>
                      <wps:cNvSpPr/>
                      <wps:spPr>
                        <a:xfrm>
                          <a:off x="0" y="0"/>
                          <a:ext cx="90000" cy="835200"/>
                        </a:xfrm>
                        <a:prstGeom prst="downArrow">
                          <a:avLst/>
                        </a:prstGeom>
                        <a:solidFill>
                          <a:sysClr val="windowText" lastClr="000000"/>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w14:anchorId="492ED5F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325" o:spid="_x0000_s1026" type="#_x0000_t67" style="position:absolute;margin-left:70.85pt;margin-top:465.55pt;width:7.1pt;height:65.75pt;z-index:251950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" adj="20436" fillcolor="windowText" stroked="f" strokeweight="1pt"/>
            </w:pict>
          </mc:Fallback>
        </mc:AlternateContent>
      </w:r>
      <w:r w:rsidRPr="006E55A7">
        <w:rPr>
          <w:rFonts w:ascii="Arial" w:hAnsi="Arial"/>
          <w:noProof/>
          <w:lang w:eastAsia="en-AU"/>
        </w:rPr>
        <mc:AlternateContent>
          <mc:Choice Requires="wps">
            <w:drawing>
              <wp:anchor distT="0" distB="0" distL="114300" distR="114300" simplePos="0" relativeHeight="251949056" behindDoc="0" locked="0" layoutInCell="1" allowOverlap="1" wp14:anchorId="7067BA73" wp14:editId="3AFCD511">
                <wp:simplePos x="0" y="0"/>
                <wp:positionH relativeFrom="column">
                  <wp:posOffset>891839</wp:posOffset>
                </wp:positionH>
                <wp:positionV relativeFrom="paragraph">
                  <wp:posOffset>4246788</wp:posOffset>
                </wp:positionV>
                <wp:extent cx="90000" cy="1296000"/>
                <wp:effectExtent l="0" t="0" r="5715" b="0"/>
                <wp:wrapNone/>
                <wp:docPr id="324" name="Down Arrow 324"/>
                <wp:cNvGraphicFramePr/>
                <a:graphic xmlns:a="http://schemas.openxmlformats.org/drawingml/2006/main">
                  <a:graphicData uri="http://schemas.microsoft.com/office/word/2010/wordprocessingShape">
                    <wps:wsp>
                      <wps:cNvSpPr/>
                      <wps:spPr>
                        <a:xfrm>
                          <a:off x="0" y="0"/>
                          <a:ext cx="90000" cy="1296000"/>
                        </a:xfrm>
                        <a:prstGeom prst="downArrow">
                          <a:avLst/>
                        </a:prstGeom>
                        <a:solidFill>
                          <a:srgbClr val="82451C"/>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0456EAB4" id="Down Arrow 324" o:spid="_x0000_s1026" type="#_x0000_t67" style="position:absolute;margin-left:70.2pt;margin-top:334.4pt;width:7.1pt;height:102.05pt;z-index:251949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" adj="20850" fillcolor="#82451c" stroked="f" strokeweight="1pt"/>
            </w:pict>
          </mc:Fallback>
        </mc:AlternateContent>
      </w:r>
      <w:r w:rsidRPr="006E55A7">
        <w:rPr>
          <w:rFonts w:ascii="Arial" w:hAnsi="Arial"/>
          <w:noProof/>
          <w:color w:val="525252"/>
          <w:lang w:eastAsia="en-AU"/>
        </w:rPr>
        <mc:AlternateContent>
          <mc:Choice Requires="wps">
            <w:drawing>
              <wp:anchor distT="0" distB="0" distL="114300" distR="114300" simplePos="0" relativeHeight="251948032" behindDoc="0" locked="0" layoutInCell="1" allowOverlap="1" wp14:anchorId="0C5CD740" wp14:editId="1086CD76">
                <wp:simplePos x="0" y="0"/>
                <wp:positionH relativeFrom="column">
                  <wp:posOffset>891839</wp:posOffset>
                </wp:positionH>
                <wp:positionV relativeFrom="paragraph">
                  <wp:posOffset>2061845</wp:posOffset>
                </wp:positionV>
                <wp:extent cx="90000" cy="1800000"/>
                <wp:effectExtent l="0" t="0" r="5715" b="0"/>
                <wp:wrapNone/>
                <wp:docPr id="323" name="Down Arrow 323"/>
                <wp:cNvGraphicFramePr/>
                <a:graphic xmlns:a="http://schemas.openxmlformats.org/drawingml/2006/main">
                  <a:graphicData uri="http://schemas.microsoft.com/office/word/2010/wordprocessingShape">
                    <wps:wsp>
                      <wps:cNvSpPr/>
                      <wps:spPr>
                        <a:xfrm>
                          <a:off x="0" y="0"/>
                          <a:ext cx="90000" cy="1800000"/>
                        </a:xfrm>
                        <a:prstGeom prst="downArrow">
                          <a:avLst/>
                        </a:prstGeom>
                        <a:solidFill>
                          <a:srgbClr val="7030A0"/>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653A76C4" id="Down Arrow 323" o:spid="_x0000_s1026" type="#_x0000_t67" style="position:absolute;margin-left:70.2pt;margin-top:162.35pt;width:7.1pt;height:141.75pt;z-index:251948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" adj="21060" fillcolor="#7030a0" stroked="f" strokeweight="1pt"/>
            </w:pict>
          </mc:Fallback>
        </mc:AlternateContent>
      </w:r>
      <w:r w:rsidRPr="006E55A7">
        <w:rPr>
          <w:rFonts w:ascii="Arial" w:hAnsi="Arial"/>
          <w:noProof/>
          <w:lang w:eastAsia="en-AU"/>
        </w:rPr>
        <mc:AlternateContent>
          <mc:Choice Requires="wps">
            <w:drawing>
              <wp:anchor distT="0" distB="0" distL="114300" distR="114300" simplePos="0" relativeHeight="251930624" behindDoc="0" locked="0" layoutInCell="1" allowOverlap="1" wp14:anchorId="688D115F" wp14:editId="1E84EB01">
                <wp:simplePos x="0" y="0"/>
                <wp:positionH relativeFrom="column">
                  <wp:posOffset>892175</wp:posOffset>
                </wp:positionH>
                <wp:positionV relativeFrom="paragraph">
                  <wp:posOffset>1247140</wp:posOffset>
                </wp:positionV>
                <wp:extent cx="90000" cy="432000"/>
                <wp:effectExtent l="0" t="0" r="5715" b="6350"/>
                <wp:wrapNone/>
                <wp:docPr id="322" name="Down Arrow 322"/>
                <wp:cNvGraphicFramePr/>
                <a:graphic xmlns:a="http://schemas.openxmlformats.org/drawingml/2006/main">
                  <a:graphicData uri="http://schemas.microsoft.com/office/word/2010/wordprocessingShape">
                    <wps:wsp>
                      <wps:cNvSpPr/>
                      <wps:spPr>
                        <a:xfrm>
                          <a:off x="0" y="0"/>
                          <a:ext cx="90000" cy="432000"/>
                        </a:xfrm>
                        <a:prstGeom prst="downArrow">
                          <a:avLst/>
                        </a:prstGeom>
                        <a:solidFill>
                          <a:srgbClr val="70AD47">
                            <a:lumMod val="75000"/>
                          </a:srgbClr>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370DE7E3" id="Down Arrow 322" o:spid="_x0000_s1026" type="#_x0000_t67" style="position:absolute;margin-left:70.25pt;margin-top:98.2pt;width:7.1pt;height:34pt;z-index:251930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" adj="19350" fillcolor="#548235" stroked="f" strokeweight="1pt"/>
            </w:pict>
          </mc:Fallback>
        </mc:AlternateContent>
      </w:r>
      <w:r w:rsidRPr="006E55A7">
        <w:rPr>
          <w:rFonts w:ascii="Arial" w:hAnsi="Arial"/>
          <w:noProof/>
          <w:lang w:eastAsia="en-AU"/>
        </w:rPr>
        <mc:AlternateContent>
          <mc:Choice Requires="wps">
            <w:drawing>
              <wp:anchor distT="0" distB="0" distL="114300" distR="114300" simplePos="0" relativeHeight="251947008" behindDoc="0" locked="0" layoutInCell="1" allowOverlap="1" wp14:anchorId="67B7E082" wp14:editId="6C38559C">
                <wp:simplePos x="0" y="0"/>
                <wp:positionH relativeFrom="column">
                  <wp:posOffset>895747</wp:posOffset>
                </wp:positionH>
                <wp:positionV relativeFrom="paragraph">
                  <wp:posOffset>441960</wp:posOffset>
                </wp:positionV>
                <wp:extent cx="54000" cy="424800"/>
                <wp:effectExtent l="19050" t="0" r="41275" b="33020"/>
                <wp:wrapNone/>
                <wp:docPr id="321" name="Down Arrow 321"/>
                <wp:cNvGraphicFramePr/>
                <a:graphic xmlns:a="http://schemas.openxmlformats.org/drawingml/2006/main">
                  <a:graphicData uri="http://schemas.microsoft.com/office/word/2010/wordprocessingShape">
                    <wps:wsp>
                      <wps:cNvSpPr/>
                      <wps:spPr>
                        <a:xfrm>
                          <a:off x="0" y="0"/>
                          <a:ext cx="54000" cy="424800"/>
                        </a:xfrm>
                        <a:prstGeom prst="downArrow">
                          <a:avLst/>
                        </a:prstGeom>
                        <a:solidFill>
                          <a:srgbClr val="5B9BD5">
                            <a:lumMod val="50000"/>
                          </a:srgbClr>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30B1BF98" id="Down Arrow 321" o:spid="_x0000_s1026" type="#_x0000_t67" style="position:absolute;margin-left:70.55pt;margin-top:34.8pt;width:4.25pt;height:33.45pt;z-index:251947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" adj="20227" fillcolor="#1f4e79" strokecolor="#41719c" strokeweight="1pt"/>
            </w:pict>
          </mc:Fallback>
        </mc:AlternateContent>
      </w:r>
      <w:r w:rsidRPr="006E55A7">
        <w:rPr>
          <w:rFonts w:ascii="Arial" w:hAnsi="Arial"/>
          <w:noProof/>
          <w:lang w:eastAsia="en-AU"/>
        </w:rPr>
        <mc:AlternateContent>
          <mc:Choice Requires="wps">
            <w:drawing>
              <wp:anchor distT="0" distB="0" distL="114300" distR="114300" simplePos="0" relativeHeight="251942912" behindDoc="0" locked="0" layoutInCell="1" allowOverlap="1" wp14:anchorId="14502626" wp14:editId="4839301E">
                <wp:simplePos x="0" y="0"/>
                <wp:positionH relativeFrom="column">
                  <wp:posOffset>1419225</wp:posOffset>
                </wp:positionH>
                <wp:positionV relativeFrom="paragraph">
                  <wp:posOffset>6793865</wp:posOffset>
                </wp:positionV>
                <wp:extent cx="4536000" cy="1220400"/>
                <wp:effectExtent l="0" t="0" r="17145" b="18415"/>
                <wp:wrapNone/>
                <wp:docPr id="317" name="Text Box 3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36000" cy="1220400"/>
                        </a:xfrm>
                        <a:prstGeom prst="rect">
                          <a:avLst/>
                        </a:prstGeom>
                        <a:noFill/>
                        <a:ln w="8882">
                          <a:solidFill>
                            <a:srgbClr val="CC3300"/>
                          </a:solidFill>
                          <a:miter lim="800000"/>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solidFill>
                                <a:srgbClr val="FFFFFF"/>
                              </a:solidFill>
                            </a14:hiddenFill>
                          </a:ext>
                        </a:extLst>
                      </wps:spPr>
                      <wps:txbx>
                        <w:txbxContent>
                          <w:p w14:paraId="784F0164" w14:textId="77777777" w:rsidR="006607BD" w:rsidRDefault="006607BD" w:rsidP="006E55A7">
                            <w:pPr>
                              <w:ind w:left="130"/>
                              <w:rPr>
                                <w:rFonts w:eastAsia="Century Gothic" w:cs="Century Gothic"/>
                                <w:sz w:val="19"/>
                                <w:szCs w:val="19"/>
                              </w:rPr>
                            </w:pPr>
                            <w:r>
                              <w:rPr>
                                <w:b/>
                                <w:sz w:val="19"/>
                              </w:rPr>
                              <w:t>Reflection on the process taken and the success of the design.</w:t>
                            </w:r>
                          </w:p>
                          <w:p w14:paraId="09F55689" w14:textId="77777777" w:rsidR="006607BD" w:rsidRDefault="006607BD" w:rsidP="006E55A7">
                            <w:pPr>
                              <w:ind w:left="130" w:right="544"/>
                              <w:rPr>
                                <w:rFonts w:eastAsia="Century Gothic" w:cs="Century Gothic"/>
                                <w:sz w:val="19"/>
                                <w:szCs w:val="19"/>
                              </w:rPr>
                            </w:pPr>
                            <w:r>
                              <w:rPr>
                                <w:sz w:val="19"/>
                              </w:rPr>
                              <w:t>Evaluation can lead to further development or improvement of</w:t>
                            </w:r>
                            <w:r>
                              <w:rPr>
                                <w:spacing w:val="47"/>
                                <w:sz w:val="19"/>
                              </w:rPr>
                              <w:t xml:space="preserve"> </w:t>
                            </w:r>
                            <w:r>
                              <w:rPr>
                                <w:sz w:val="19"/>
                              </w:rPr>
                              <w:t>the</w:t>
                            </w:r>
                            <w:r>
                              <w:rPr>
                                <w:spacing w:val="-45"/>
                                <w:sz w:val="19"/>
                              </w:rPr>
                              <w:t xml:space="preserve"> </w:t>
                            </w:r>
                            <w:r>
                              <w:rPr>
                                <w:sz w:val="19"/>
                              </w:rPr>
                              <w:t>design and can be a final stage of the design process before a</w:t>
                            </w:r>
                            <w:r>
                              <w:rPr>
                                <w:spacing w:val="7"/>
                                <w:sz w:val="19"/>
                              </w:rPr>
                              <w:t xml:space="preserve"> </w:t>
                            </w:r>
                            <w:r>
                              <w:rPr>
                                <w:sz w:val="19"/>
                              </w:rPr>
                              <w:t>conclusion is</w:t>
                            </w:r>
                            <w:r>
                              <w:rPr>
                                <w:spacing w:val="34"/>
                                <w:sz w:val="19"/>
                              </w:rPr>
                              <w:t xml:space="preserve"> </w:t>
                            </w:r>
                            <w:r>
                              <w:rPr>
                                <w:sz w:val="19"/>
                              </w:rPr>
                              <w:t>reached.</w:t>
                            </w:r>
                          </w:p>
                          <w:p w14:paraId="24058D54" w14:textId="77777777" w:rsidR="006607BD" w:rsidRDefault="006607BD" w:rsidP="006E55A7">
                            <w:pPr>
                              <w:spacing w:before="59"/>
                              <w:ind w:left="133"/>
                              <w:rPr>
                                <w:rFonts w:eastAsia="Century Gothic" w:cs="Century Gothic"/>
                                <w:sz w:val="19"/>
                                <w:szCs w:val="19"/>
                              </w:rPr>
                            </w:pPr>
                            <w:r>
                              <w:rPr>
                                <w:sz w:val="19"/>
                              </w:rPr>
                              <w:t>Could be formal or informal and verbal or writ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4502626" id="Text Box 317" o:spid="_x0000_s1033" type="#_x0000_t202" style="position:absolute;margin-left:111.75pt;margin-top:534.95pt;width:357.15pt;height:96.1pt;z-index:251942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" filled="f" strokecolor="#c30" strokeweight=".24672mm">
                <v:textbox inset="0,0,0,0">
                  <w:txbxContent>
                    <w:p w14:paraId="784F0164" w14:textId="77777777" w:rsidR="006607BD" w:rsidRDefault="006607BD" w:rsidP="006E55A7">
                      <w:pPr>
                        <w:ind w:left="130"/>
                        <w:rPr>
                          <w:rFonts w:eastAsia="Century Gothic" w:cs="Century Gothic"/>
                          <w:sz w:val="19"/>
                          <w:szCs w:val="19"/>
                        </w:rPr>
                      </w:pPr>
                      <w:r>
                        <w:rPr>
                          <w:b/>
                          <w:sz w:val="19"/>
                        </w:rPr>
                        <w:t>Reflection on the process taken and the success of the design.</w:t>
                      </w:r>
                    </w:p>
                    <w:p w14:paraId="09F55689" w14:textId="77777777" w:rsidR="006607BD" w:rsidRDefault="006607BD" w:rsidP="006E55A7">
                      <w:pPr>
                        <w:ind w:left="130" w:right="544"/>
                        <w:rPr>
                          <w:rFonts w:eastAsia="Century Gothic" w:cs="Century Gothic"/>
                          <w:sz w:val="19"/>
                          <w:szCs w:val="19"/>
                        </w:rPr>
                      </w:pPr>
                      <w:r>
                        <w:rPr>
                          <w:sz w:val="19"/>
                        </w:rPr>
                        <w:t>Evaluation can lead to further development or improvement of</w:t>
                      </w:r>
                      <w:r>
                        <w:rPr>
                          <w:spacing w:val="47"/>
                          <w:sz w:val="19"/>
                        </w:rPr>
                        <w:t xml:space="preserve"> </w:t>
                      </w:r>
                      <w:r>
                        <w:rPr>
                          <w:sz w:val="19"/>
                        </w:rPr>
                        <w:t>the</w:t>
                      </w:r>
                      <w:r>
                        <w:rPr>
                          <w:spacing w:val="-45"/>
                          <w:sz w:val="19"/>
                        </w:rPr>
                        <w:t xml:space="preserve"> </w:t>
                      </w:r>
                      <w:r>
                        <w:rPr>
                          <w:sz w:val="19"/>
                        </w:rPr>
                        <w:t>design and can be a final stage of the design process before a</w:t>
                      </w:r>
                      <w:r>
                        <w:rPr>
                          <w:spacing w:val="7"/>
                          <w:sz w:val="19"/>
                        </w:rPr>
                        <w:t xml:space="preserve"> </w:t>
                      </w:r>
                      <w:r>
                        <w:rPr>
                          <w:sz w:val="19"/>
                        </w:rPr>
                        <w:t>conclusion is</w:t>
                      </w:r>
                      <w:r>
                        <w:rPr>
                          <w:spacing w:val="34"/>
                          <w:sz w:val="19"/>
                        </w:rPr>
                        <w:t xml:space="preserve"> </w:t>
                      </w:r>
                      <w:r>
                        <w:rPr>
                          <w:sz w:val="19"/>
                        </w:rPr>
                        <w:t>reached.</w:t>
                      </w:r>
                    </w:p>
                    <w:p w14:paraId="24058D54" w14:textId="77777777" w:rsidR="006607BD" w:rsidRDefault="006607BD" w:rsidP="006E55A7">
                      <w:pPr>
                        <w:spacing w:before="59"/>
                        <w:ind w:left="133"/>
                        <w:rPr>
                          <w:rFonts w:eastAsia="Century Gothic" w:cs="Century Gothic"/>
                          <w:sz w:val="19"/>
                          <w:szCs w:val="19"/>
                        </w:rPr>
                      </w:pPr>
                      <w:r>
                        <w:rPr>
                          <w:sz w:val="19"/>
                        </w:rPr>
                        <w:t>Could be formal or informal and verbal or written.</w:t>
                      </w:r>
                    </w:p>
                  </w:txbxContent>
                </v:textbox>
              </v:shape>
            </w:pict>
          </mc:Fallback>
        </mc:AlternateContent>
      </w:r>
      <w:r w:rsidRPr="006E55A7">
        <w:rPr>
          <w:rFonts w:ascii="Arial" w:hAnsi="Arial"/>
          <w:noProof/>
          <w:lang w:eastAsia="en-AU"/>
        </w:rPr>
        <mc:AlternateContent>
          <mc:Choice Requires="wps">
            <w:drawing>
              <wp:anchor distT="0" distB="0" distL="114300" distR="114300" simplePos="0" relativeHeight="251932672" behindDoc="0" locked="0" layoutInCell="1" allowOverlap="1" wp14:anchorId="2774E3AA" wp14:editId="54F7BED9">
                <wp:simplePos x="0" y="0"/>
                <wp:positionH relativeFrom="column">
                  <wp:posOffset>421640</wp:posOffset>
                </wp:positionH>
                <wp:positionV relativeFrom="paragraph">
                  <wp:posOffset>1748155</wp:posOffset>
                </wp:positionV>
                <wp:extent cx="989965" cy="323850"/>
                <wp:effectExtent l="0" t="0" r="635" b="0"/>
                <wp:wrapNone/>
                <wp:docPr id="71" name="Text Box 71" title="Ideation"/>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9965" cy="323850"/>
                        </a:xfrm>
                        <a:prstGeom prst="rect">
                          <a:avLst/>
                        </a:prstGeom>
                        <a:solidFill>
                          <a:srgbClr val="7030A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9525">
                              <a:solidFill>
                                <a:srgbClr val="000000"/>
                              </a:solidFill>
                              <a:miter lim="800000"/>
                              <a:headEnd/>
                              <a:tailEnd/>
                            </a14:hiddenLine>
                          </a:ext>
                        </a:extLst>
                      </wps:spPr>
                      <wps:txbx>
                        <w:txbxContent>
                          <w:p w14:paraId="040B94E7" w14:textId="77777777" w:rsidR="006607BD" w:rsidRPr="00CE3F33" w:rsidRDefault="006607BD" w:rsidP="006E55A7">
                            <w:pPr>
                              <w:spacing w:before="83"/>
                              <w:ind w:left="347"/>
                              <w:rPr>
                                <w:rFonts w:eastAsia="Century Gothic" w:cs="Century Gothic"/>
                                <w:color w:val="7030A0"/>
                                <w:sz w:val="21"/>
                                <w:szCs w:val="21"/>
                              </w:rPr>
                            </w:pPr>
                            <w:r w:rsidRPr="00C2646F">
                              <w:rPr>
                                <w:b/>
                                <w:color w:val="FFFFFF"/>
                              </w:rPr>
                              <w:t>Ideation</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774E3AA" id="Text Box 71" o:spid="_x0000_s1034" type="#_x0000_t202" alt="Title: Ideation" style="position:absolute;margin-left:33.2pt;margin-top:137.65pt;width:77.95pt;height:25.5pt;z-index:251932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" fillcolor="#7030a0" stroked="f">
                <v:textbox inset="0,0,0,0">
                  <w:txbxContent>
                    <w:p w14:paraId="040B94E7" w14:textId="77777777" w:rsidR="006607BD" w:rsidRPr="00CE3F33" w:rsidRDefault="006607BD" w:rsidP="006E55A7">
                      <w:pPr>
                        <w:spacing w:before="83"/>
                        <w:ind w:left="347"/>
                        <w:rPr>
                          <w:rFonts w:eastAsia="Century Gothic" w:cs="Century Gothic"/>
                          <w:color w:val="7030A0"/>
                          <w:sz w:val="21"/>
                          <w:szCs w:val="21"/>
                        </w:rPr>
                      </w:pPr>
                      <w:r w:rsidRPr="00C2646F">
                        <w:rPr>
                          <w:b/>
                          <w:color w:val="FFFFFF"/>
                        </w:rPr>
                        <w:t>Ideation</w:t>
                      </w:r>
                    </w:p>
                  </w:txbxContent>
                </v:textbox>
              </v:shape>
            </w:pict>
          </mc:Fallback>
        </mc:AlternateContent>
      </w:r>
      <w:r w:rsidRPr="006E55A7">
        <w:rPr>
          <w:rFonts w:ascii="Arial" w:hAnsi="Arial"/>
          <w:noProof/>
          <w:lang w:eastAsia="en-AU"/>
        </w:rPr>
        <mc:AlternateContent>
          <mc:Choice Requires="wps">
            <w:drawing>
              <wp:anchor distT="0" distB="0" distL="114300" distR="114300" simplePos="0" relativeHeight="251931648" behindDoc="0" locked="0" layoutInCell="1" allowOverlap="1" wp14:anchorId="4691FCDF" wp14:editId="3F615D67">
                <wp:simplePos x="0" y="0"/>
                <wp:positionH relativeFrom="column">
                  <wp:posOffset>439420</wp:posOffset>
                </wp:positionH>
                <wp:positionV relativeFrom="paragraph">
                  <wp:posOffset>3921125</wp:posOffset>
                </wp:positionV>
                <wp:extent cx="990000" cy="324000"/>
                <wp:effectExtent l="0" t="0" r="635" b="0"/>
                <wp:wrapNone/>
                <wp:docPr id="72" name="Freeform 72" title="Development"/>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990000" cy="324000"/>
                        </a:xfrm>
                        <a:custGeom>
                          <a:avLst/>
                          <a:gdLst>
                            <a:gd name="T0" fmla="+- 0 919 919"/>
                            <a:gd name="T1" fmla="*/ T0 w 1707"/>
                            <a:gd name="T2" fmla="+- 0 6318 5823"/>
                            <a:gd name="T3" fmla="*/ 6318 h 495"/>
                            <a:gd name="T4" fmla="+- 0 2625 919"/>
                            <a:gd name="T5" fmla="*/ T4 w 1707"/>
                            <a:gd name="T6" fmla="+- 0 6318 5823"/>
                            <a:gd name="T7" fmla="*/ 6318 h 495"/>
                            <a:gd name="T8" fmla="+- 0 2625 919"/>
                            <a:gd name="T9" fmla="*/ T8 w 1707"/>
                            <a:gd name="T10" fmla="+- 0 5823 5823"/>
                            <a:gd name="T11" fmla="*/ 5823 h 495"/>
                            <a:gd name="T12" fmla="+- 0 919 919"/>
                            <a:gd name="T13" fmla="*/ T12 w 1707"/>
                            <a:gd name="T14" fmla="+- 0 5823 5823"/>
                            <a:gd name="T15" fmla="*/ 5823 h 495"/>
                            <a:gd name="T16" fmla="+- 0 919 919"/>
                            <a:gd name="T17" fmla="*/ T16 w 1707"/>
                            <a:gd name="T18" fmla="+- 0 6318 5823"/>
                            <a:gd name="T19" fmla="*/ 6318 h 495"/>
                          </a:gdLst>
                          <a:ahLst/>
                          <a:cxnLst>
                            <a:cxn ang="0">
                              <a:pos x="T1" y="T3"/>
                            </a:cxn>
                            <a:cxn ang="0">
                              <a:pos x="T5" y="T7"/>
                            </a:cxn>
                            <a:cxn ang="0">
                              <a:pos x="T9" y="T11"/>
                            </a:cxn>
                            <a:cxn ang="0">
                              <a:pos x="T13" y="T15"/>
                            </a:cxn>
                            <a:cxn ang="0">
                              <a:pos x="T17" y="T19"/>
                            </a:cxn>
                          </a:cxnLst>
                          <a:rect l="0" t="0" r="r" b="b"/>
                          <a:pathLst>
                            <a:path w="1707" h="495">
                              <a:moveTo>
                                <a:pt x="0" y="495"/>
                              </a:moveTo>
                              <a:lnTo>
                                <a:pt x="1706" y="495"/>
                              </a:lnTo>
                              <a:lnTo>
                                <a:pt x="1706" y="0"/>
                              </a:lnTo>
                              <a:lnTo>
                                <a:pt x="0" y="0"/>
                              </a:lnTo>
                              <a:lnTo>
                                <a:pt x="0" y="495"/>
                              </a:lnTo>
                              <a:close/>
                            </a:path>
                          </a:pathLst>
                        </a:custGeom>
                        <a:solidFill>
                          <a:srgbClr val="82451C"/>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9525">
                              <a:solidFill>
                                <a:srgbClr val="000000"/>
                              </a:solidFill>
                              <a:round/>
                              <a:headEnd/>
                              <a:tailEnd/>
                            </a14:hiddenLine>
                          </a:ext>
                        </a:extLst>
                      </wps:spPr>
                      <wps:txbx>
                        <w:txbxContent>
                          <w:p w14:paraId="4B5C1D09" w14:textId="77777777" w:rsidR="006607BD" w:rsidRDefault="006607BD" w:rsidP="006E55A7">
                            <w:pPr>
                              <w:spacing w:before="84"/>
                              <w:jc w:val="center"/>
                              <w:rPr>
                                <w:b/>
                                <w:color w:val="FFFFFF"/>
                                <w:sz w:val="21"/>
                                <w:szCs w:val="21"/>
                              </w:rPr>
                            </w:pPr>
                            <w:r w:rsidRPr="00C2646F">
                              <w:rPr>
                                <w:b/>
                                <w:color w:val="FFFFFF"/>
                              </w:rPr>
                              <w:t>Development</w:t>
                            </w:r>
                          </w:p>
                        </w:txbxContent>
                      </wps:txbx>
                      <wps:bodyPr rot="0" vert="horz" wrap="square" lIns="0" tIns="0" rIns="0" bIns="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4691FCDF" id="Freeform 72" o:spid="_x0000_s1035" alt="Title: Development" style="position:absolute;margin-left:34.6pt;margin-top:308.75pt;width:77.95pt;height:25.5pt;z-index:251931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707,49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" adj="-11796480,,5400" path="m,495r1706,l1706,,,,,495xe" fillcolor="#82451c" stroked="f">
                <v:stroke joinstyle="miter"/>
                <v:formulas/>
                <v:path arrowok="t" o:connecttype="custom" o:connectlocs="0,4135418;989420,4135418;989420,3811418;0,3811418;0,4135418" o:connectangles="0,0,0,0,0" textboxrect="0,0,1707,495"/>
                <v:textbox inset="0,0,0,0">
                  <w:txbxContent>
                    <w:p w14:paraId="4B5C1D09" w14:textId="77777777" w:rsidR="006607BD" w:rsidRDefault="006607BD" w:rsidP="006E55A7">
                      <w:pPr>
                        <w:spacing w:before="84"/>
                        <w:jc w:val="center"/>
                        <w:rPr>
                          <w:b/>
                          <w:color w:val="FFFFFF"/>
                          <w:sz w:val="21"/>
                          <w:szCs w:val="21"/>
                        </w:rPr>
                      </w:pPr>
                      <w:r w:rsidRPr="00C2646F">
                        <w:rPr>
                          <w:b/>
                          <w:color w:val="FFFFFF"/>
                        </w:rPr>
                        <w:t>Development</w:t>
                      </w:r>
                    </w:p>
                  </w:txbxContent>
                </v:textbox>
              </v:shape>
            </w:pict>
          </mc:Fallback>
        </mc:AlternateContent>
      </w:r>
      <w:r w:rsidRPr="006E55A7">
        <w:rPr>
          <w:rFonts w:ascii="Arial" w:hAnsi="Arial"/>
          <w:noProof/>
          <w:lang w:eastAsia="en-AU"/>
        </w:rPr>
        <mc:AlternateContent>
          <mc:Choice Requires="wps">
            <w:drawing>
              <wp:anchor distT="0" distB="0" distL="114300" distR="114300" simplePos="0" relativeHeight="251940864" behindDoc="0" locked="0" layoutInCell="1" allowOverlap="1" wp14:anchorId="0FAD4B1E" wp14:editId="154918B4">
                <wp:simplePos x="0" y="0"/>
                <wp:positionH relativeFrom="column">
                  <wp:posOffset>1419225</wp:posOffset>
                </wp:positionH>
                <wp:positionV relativeFrom="paragraph">
                  <wp:posOffset>3924300</wp:posOffset>
                </wp:positionV>
                <wp:extent cx="4536000" cy="1555200"/>
                <wp:effectExtent l="0" t="0" r="17145" b="26035"/>
                <wp:wrapNone/>
                <wp:docPr id="315" name="Text Box 3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36000" cy="1555200"/>
                        </a:xfrm>
                        <a:prstGeom prst="rect">
                          <a:avLst/>
                        </a:prstGeom>
                        <a:noFill/>
                        <a:ln w="8882">
                          <a:solidFill>
                            <a:srgbClr val="82451C"/>
                          </a:solidFill>
                          <a:miter lim="800000"/>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solidFill>
                                <a:srgbClr val="FFFFFF"/>
                              </a:solidFill>
                            </a14:hiddenFill>
                          </a:ext>
                        </a:extLst>
                      </wps:spPr>
                      <wps:txbx>
                        <w:txbxContent>
                          <w:p w14:paraId="27D2C82C" w14:textId="77777777" w:rsidR="006607BD" w:rsidRPr="009F0AA9" w:rsidRDefault="006607BD" w:rsidP="006E55A7">
                            <w:pPr>
                              <w:spacing w:before="131" w:line="278" w:lineRule="auto"/>
                              <w:ind w:left="133" w:right="207"/>
                              <w:rPr>
                                <w:b/>
                                <w:spacing w:val="-42"/>
                                <w:sz w:val="19"/>
                              </w:rPr>
                            </w:pPr>
                            <w:r>
                              <w:rPr>
                                <w:b/>
                                <w:sz w:val="19"/>
                              </w:rPr>
                              <w:t>Development of the design ideas. Improvements, refinements, adding detail, making it</w:t>
                            </w:r>
                            <w:r>
                              <w:rPr>
                                <w:b/>
                                <w:spacing w:val="39"/>
                                <w:sz w:val="19"/>
                              </w:rPr>
                              <w:t xml:space="preserve"> </w:t>
                            </w:r>
                            <w:r>
                              <w:rPr>
                                <w:b/>
                                <w:sz w:val="19"/>
                              </w:rPr>
                              <w:t>better.</w:t>
                            </w:r>
                          </w:p>
                          <w:p w14:paraId="5C561B05" w14:textId="77777777" w:rsidR="006607BD" w:rsidRDefault="006607BD" w:rsidP="006E55A7">
                            <w:pPr>
                              <w:spacing w:before="61" w:line="280" w:lineRule="auto"/>
                              <w:ind w:left="133" w:right="318"/>
                              <w:rPr>
                                <w:rFonts w:eastAsia="Century Gothic" w:cs="Century Gothic"/>
                                <w:sz w:val="19"/>
                                <w:szCs w:val="19"/>
                              </w:rPr>
                            </w:pPr>
                            <w:r>
                              <w:rPr>
                                <w:rFonts w:eastAsia="Century Gothic" w:cs="Century Gothic"/>
                                <w:sz w:val="19"/>
                                <w:szCs w:val="19"/>
                              </w:rPr>
                              <w:t>Activities such as detailed drawings, modelling, prototyping, market</w:t>
                            </w:r>
                            <w:r>
                              <w:rPr>
                                <w:rFonts w:eastAsia="Century Gothic" w:cs="Century Gothic"/>
                                <w:spacing w:val="-42"/>
                                <w:sz w:val="19"/>
                                <w:szCs w:val="19"/>
                              </w:rPr>
                              <w:t xml:space="preserve"> </w:t>
                            </w:r>
                            <w:r>
                              <w:rPr>
                                <w:rFonts w:eastAsia="Century Gothic" w:cs="Century Gothic"/>
                                <w:sz w:val="19"/>
                                <w:szCs w:val="19"/>
                              </w:rPr>
                              <w:t>research, gaining feedback from intended user, further research – if</w:t>
                            </w:r>
                            <w:r>
                              <w:rPr>
                                <w:rFonts w:eastAsia="Century Gothic" w:cs="Century Gothic"/>
                                <w:spacing w:val="14"/>
                                <w:sz w:val="19"/>
                                <w:szCs w:val="19"/>
                              </w:rPr>
                              <w:t xml:space="preserve"> </w:t>
                            </w:r>
                            <w:r>
                              <w:rPr>
                                <w:rFonts w:eastAsia="Century Gothic" w:cs="Century Gothic"/>
                                <w:sz w:val="19"/>
                                <w:szCs w:val="19"/>
                              </w:rPr>
                              <w:t>needed – to solve an issue with the design, testing different tools</w:t>
                            </w:r>
                            <w:r>
                              <w:rPr>
                                <w:rFonts w:eastAsia="Century Gothic" w:cs="Century Gothic"/>
                                <w:spacing w:val="41"/>
                                <w:sz w:val="19"/>
                                <w:szCs w:val="19"/>
                              </w:rPr>
                              <w:t xml:space="preserve"> </w:t>
                            </w:r>
                            <w:r>
                              <w:rPr>
                                <w:rFonts w:eastAsia="Century Gothic" w:cs="Century Gothic"/>
                                <w:sz w:val="19"/>
                                <w:szCs w:val="19"/>
                              </w:rPr>
                              <w:t>or</w:t>
                            </w:r>
                            <w:r>
                              <w:rPr>
                                <w:rFonts w:eastAsia="Century Gothic" w:cs="Century Gothic"/>
                                <w:spacing w:val="-39"/>
                                <w:sz w:val="19"/>
                                <w:szCs w:val="19"/>
                              </w:rPr>
                              <w:t xml:space="preserve"> </w:t>
                            </w:r>
                            <w:r>
                              <w:rPr>
                                <w:rFonts w:eastAsia="Century Gothic" w:cs="Century Gothic"/>
                                <w:sz w:val="19"/>
                                <w:szCs w:val="19"/>
                              </w:rPr>
                              <w:t>equipment, trialling production processes, measuring or working out</w:t>
                            </w:r>
                            <w:r>
                              <w:rPr>
                                <w:rFonts w:eastAsia="Century Gothic" w:cs="Century Gothic"/>
                                <w:spacing w:val="5"/>
                                <w:sz w:val="19"/>
                                <w:szCs w:val="19"/>
                              </w:rPr>
                              <w:t xml:space="preserve"> </w:t>
                            </w:r>
                            <w:r>
                              <w:rPr>
                                <w:rFonts w:eastAsia="Century Gothic" w:cs="Century Gothic"/>
                                <w:sz w:val="19"/>
                                <w:szCs w:val="19"/>
                              </w:rPr>
                              <w:t>dimensions,</w:t>
                            </w:r>
                            <w:r>
                              <w:rPr>
                                <w:rFonts w:eastAsia="Century Gothic" w:cs="Century Gothic"/>
                                <w:spacing w:val="51"/>
                                <w:sz w:val="19"/>
                                <w:szCs w:val="19"/>
                              </w:rPr>
                              <w:t xml:space="preserve"> </w:t>
                            </w:r>
                            <w:r>
                              <w:rPr>
                                <w:rFonts w:eastAsia="Century Gothic" w:cs="Century Gothic"/>
                                <w:sz w:val="19"/>
                                <w:szCs w:val="19"/>
                              </w:rPr>
                              <w:t>testing of prototypes and further refinement.</w:t>
                            </w:r>
                          </w:p>
                        </w:txbxContent>
                      </wps:txbx>
                      <wps:bodyPr rot="0" vert="horz" wrap="square" lIns="0" tIns="0" rIns="0" bIns="0" anchor="t" anchorCtr="0" upright="1">
                        <a:noAutofit/>
                      </wps:bodyPr>
                    </wps:wsp>
                  </a:graphicData>
                </a:graphic>
                <wp14:sizeRelH relativeFrom="page">
                  <wp14:pctWidth>0</wp14:pctWidth>
                </wp14:sizeRelH>
                <wp14:sizeRelV relativeFrom="margin">
                  <wp14:pctHeight>0</wp14:pctHeight>
                </wp14:sizeRelV>
              </wp:anchor>
            </w:drawing>
          </mc:Choice>
          <mc:Fallback>
            <w:pict>
              <v:shape w14:anchorId="0FAD4B1E" id="Text Box 315" o:spid="_x0000_s1036" type="#_x0000_t202" style="position:absolute;margin-left:111.75pt;margin-top:309pt;width:357.15pt;height:122.45pt;z-index:251940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" filled="f" strokecolor="#82451c" strokeweight=".24672mm">
                <v:textbox inset="0,0,0,0">
                  <w:txbxContent>
                    <w:p w14:paraId="27D2C82C" w14:textId="77777777" w:rsidR="006607BD" w:rsidRPr="009F0AA9" w:rsidRDefault="006607BD" w:rsidP="006E55A7">
                      <w:pPr>
                        <w:spacing w:before="131" w:line="278" w:lineRule="auto"/>
                        <w:ind w:left="133" w:right="207"/>
                        <w:rPr>
                          <w:b/>
                          <w:spacing w:val="-42"/>
                          <w:sz w:val="19"/>
                        </w:rPr>
                      </w:pPr>
                      <w:r>
                        <w:rPr>
                          <w:b/>
                          <w:sz w:val="19"/>
                        </w:rPr>
                        <w:t>Development of the design ideas. Improvements, refinements, adding detail, making it</w:t>
                      </w:r>
                      <w:r>
                        <w:rPr>
                          <w:b/>
                          <w:spacing w:val="39"/>
                          <w:sz w:val="19"/>
                        </w:rPr>
                        <w:t xml:space="preserve"> </w:t>
                      </w:r>
                      <w:r>
                        <w:rPr>
                          <w:b/>
                          <w:sz w:val="19"/>
                        </w:rPr>
                        <w:t>better.</w:t>
                      </w:r>
                    </w:p>
                    <w:p w14:paraId="5C561B05" w14:textId="77777777" w:rsidR="006607BD" w:rsidRDefault="006607BD" w:rsidP="006E55A7">
                      <w:pPr>
                        <w:spacing w:before="61" w:line="280" w:lineRule="auto"/>
                        <w:ind w:left="133" w:right="318"/>
                        <w:rPr>
                          <w:rFonts w:eastAsia="Century Gothic" w:cs="Century Gothic"/>
                          <w:sz w:val="19"/>
                          <w:szCs w:val="19"/>
                        </w:rPr>
                      </w:pPr>
                      <w:r>
                        <w:rPr>
                          <w:rFonts w:eastAsia="Century Gothic" w:cs="Century Gothic"/>
                          <w:sz w:val="19"/>
                          <w:szCs w:val="19"/>
                        </w:rPr>
                        <w:t>Activities such as detailed drawings, modelling, prototyping, market</w:t>
                      </w:r>
                      <w:r>
                        <w:rPr>
                          <w:rFonts w:eastAsia="Century Gothic" w:cs="Century Gothic"/>
                          <w:spacing w:val="-42"/>
                          <w:sz w:val="19"/>
                          <w:szCs w:val="19"/>
                        </w:rPr>
                        <w:t xml:space="preserve"> </w:t>
                      </w:r>
                      <w:r>
                        <w:rPr>
                          <w:rFonts w:eastAsia="Century Gothic" w:cs="Century Gothic"/>
                          <w:sz w:val="19"/>
                          <w:szCs w:val="19"/>
                        </w:rPr>
                        <w:t>research, gaining feedback from intended user, further research – if</w:t>
                      </w:r>
                      <w:r>
                        <w:rPr>
                          <w:rFonts w:eastAsia="Century Gothic" w:cs="Century Gothic"/>
                          <w:spacing w:val="14"/>
                          <w:sz w:val="19"/>
                          <w:szCs w:val="19"/>
                        </w:rPr>
                        <w:t xml:space="preserve"> </w:t>
                      </w:r>
                      <w:r>
                        <w:rPr>
                          <w:rFonts w:eastAsia="Century Gothic" w:cs="Century Gothic"/>
                          <w:sz w:val="19"/>
                          <w:szCs w:val="19"/>
                        </w:rPr>
                        <w:t>needed – to solve an issue with the design, testing different tools</w:t>
                      </w:r>
                      <w:r>
                        <w:rPr>
                          <w:rFonts w:eastAsia="Century Gothic" w:cs="Century Gothic"/>
                          <w:spacing w:val="41"/>
                          <w:sz w:val="19"/>
                          <w:szCs w:val="19"/>
                        </w:rPr>
                        <w:t xml:space="preserve"> </w:t>
                      </w:r>
                      <w:r>
                        <w:rPr>
                          <w:rFonts w:eastAsia="Century Gothic" w:cs="Century Gothic"/>
                          <w:sz w:val="19"/>
                          <w:szCs w:val="19"/>
                        </w:rPr>
                        <w:t>or</w:t>
                      </w:r>
                      <w:r>
                        <w:rPr>
                          <w:rFonts w:eastAsia="Century Gothic" w:cs="Century Gothic"/>
                          <w:spacing w:val="-39"/>
                          <w:sz w:val="19"/>
                          <w:szCs w:val="19"/>
                        </w:rPr>
                        <w:t xml:space="preserve"> </w:t>
                      </w:r>
                      <w:r>
                        <w:rPr>
                          <w:rFonts w:eastAsia="Century Gothic" w:cs="Century Gothic"/>
                          <w:sz w:val="19"/>
                          <w:szCs w:val="19"/>
                        </w:rPr>
                        <w:t>equipment, trialling production processes, measuring or working out</w:t>
                      </w:r>
                      <w:r>
                        <w:rPr>
                          <w:rFonts w:eastAsia="Century Gothic" w:cs="Century Gothic"/>
                          <w:spacing w:val="5"/>
                          <w:sz w:val="19"/>
                          <w:szCs w:val="19"/>
                        </w:rPr>
                        <w:t xml:space="preserve"> </w:t>
                      </w:r>
                      <w:r>
                        <w:rPr>
                          <w:rFonts w:eastAsia="Century Gothic" w:cs="Century Gothic"/>
                          <w:sz w:val="19"/>
                          <w:szCs w:val="19"/>
                        </w:rPr>
                        <w:t>dimensions,</w:t>
                      </w:r>
                      <w:r>
                        <w:rPr>
                          <w:rFonts w:eastAsia="Century Gothic" w:cs="Century Gothic"/>
                          <w:spacing w:val="51"/>
                          <w:sz w:val="19"/>
                          <w:szCs w:val="19"/>
                        </w:rPr>
                        <w:t xml:space="preserve"> </w:t>
                      </w:r>
                      <w:r>
                        <w:rPr>
                          <w:rFonts w:eastAsia="Century Gothic" w:cs="Century Gothic"/>
                          <w:sz w:val="19"/>
                          <w:szCs w:val="19"/>
                        </w:rPr>
                        <w:t>testing of prototypes and further refinement.</w:t>
                      </w:r>
                    </w:p>
                  </w:txbxContent>
                </v:textbox>
              </v:shape>
            </w:pict>
          </mc:Fallback>
        </mc:AlternateContent>
      </w:r>
      <w:r w:rsidRPr="006E55A7">
        <w:rPr>
          <w:rFonts w:ascii="Arial" w:hAnsi="Arial"/>
          <w:noProof/>
          <w:lang w:eastAsia="en-AU"/>
        </w:rPr>
        <mc:AlternateContent>
          <mc:Choice Requires="wps">
            <w:drawing>
              <wp:anchor distT="0" distB="0" distL="114300" distR="114300" simplePos="0" relativeHeight="251939840" behindDoc="0" locked="0" layoutInCell="1" allowOverlap="1" wp14:anchorId="31ED64C8" wp14:editId="30457487">
                <wp:simplePos x="0" y="0"/>
                <wp:positionH relativeFrom="column">
                  <wp:posOffset>1414780</wp:posOffset>
                </wp:positionH>
                <wp:positionV relativeFrom="paragraph">
                  <wp:posOffset>1728470</wp:posOffset>
                </wp:positionV>
                <wp:extent cx="4536000" cy="2134800"/>
                <wp:effectExtent l="0" t="0" r="17145" b="18415"/>
                <wp:wrapNone/>
                <wp:docPr id="314" name="Text Box 3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36000" cy="2134800"/>
                        </a:xfrm>
                        <a:prstGeom prst="rect">
                          <a:avLst/>
                        </a:prstGeom>
                        <a:noFill/>
                        <a:ln w="8882">
                          <a:solidFill>
                            <a:srgbClr val="7030A0"/>
                          </a:solidFill>
                          <a:miter lim="800000"/>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solidFill>
                                <a:srgbClr val="FFFFFF"/>
                              </a:solidFill>
                            </a14:hiddenFill>
                          </a:ext>
                        </a:extLst>
                      </wps:spPr>
                      <wps:txbx>
                        <w:txbxContent>
                          <w:p w14:paraId="6E578341" w14:textId="77777777" w:rsidR="006607BD" w:rsidRDefault="006607BD" w:rsidP="006E55A7">
                            <w:pPr>
                              <w:ind w:left="130" w:right="367"/>
                              <w:rPr>
                                <w:rFonts w:eastAsia="Century Gothic" w:cs="Century Gothic"/>
                                <w:sz w:val="19"/>
                                <w:szCs w:val="19"/>
                              </w:rPr>
                            </w:pPr>
                            <w:r>
                              <w:rPr>
                                <w:rFonts w:eastAsia="Century Gothic" w:cs="Century Gothic"/>
                                <w:b/>
                                <w:bCs/>
                                <w:sz w:val="19"/>
                                <w:szCs w:val="19"/>
                                <w:u w:val="single" w:color="000000"/>
                              </w:rPr>
                              <w:t>Idea</w:t>
                            </w:r>
                            <w:r w:rsidRPr="009F0AA9">
                              <w:rPr>
                                <w:rFonts w:eastAsia="Century Gothic" w:cs="Century Gothic"/>
                                <w:b/>
                                <w:bCs/>
                                <w:sz w:val="19"/>
                                <w:szCs w:val="19"/>
                              </w:rPr>
                              <w:t xml:space="preserve"> </w:t>
                            </w:r>
                            <w:r>
                              <w:rPr>
                                <w:rFonts w:eastAsia="Century Gothic" w:cs="Century Gothic"/>
                                <w:b/>
                                <w:bCs/>
                                <w:sz w:val="19"/>
                                <w:szCs w:val="19"/>
                              </w:rPr>
                              <w:t>gener</w:t>
                            </w:r>
                            <w:r>
                              <w:rPr>
                                <w:rFonts w:eastAsia="Century Gothic" w:cs="Century Gothic"/>
                                <w:b/>
                                <w:bCs/>
                                <w:sz w:val="19"/>
                                <w:szCs w:val="19"/>
                                <w:u w:val="single" w:color="000000"/>
                              </w:rPr>
                              <w:t xml:space="preserve">ation </w:t>
                            </w:r>
                            <w:r>
                              <w:rPr>
                                <w:rFonts w:eastAsia="Century Gothic" w:cs="Century Gothic"/>
                                <w:b/>
                                <w:bCs/>
                                <w:sz w:val="19"/>
                                <w:szCs w:val="19"/>
                              </w:rPr>
                              <w:t>– turning ideas into tangible forms so they can be</w:t>
                            </w:r>
                            <w:r>
                              <w:rPr>
                                <w:rFonts w:eastAsia="Century Gothic" w:cs="Century Gothic"/>
                                <w:b/>
                                <w:bCs/>
                                <w:spacing w:val="-47"/>
                                <w:sz w:val="19"/>
                                <w:szCs w:val="19"/>
                              </w:rPr>
                              <w:t xml:space="preserve"> </w:t>
                            </w:r>
                            <w:r>
                              <w:rPr>
                                <w:rFonts w:eastAsia="Century Gothic" w:cs="Century Gothic"/>
                                <w:b/>
                                <w:bCs/>
                                <w:sz w:val="19"/>
                                <w:szCs w:val="19"/>
                              </w:rPr>
                              <w:t>organised, ordered and communicated to others.</w:t>
                            </w:r>
                          </w:p>
                          <w:p w14:paraId="2E5338CB" w14:textId="6B810A6C" w:rsidR="006607BD" w:rsidRDefault="006607BD" w:rsidP="006E55A7">
                            <w:pPr>
                              <w:ind w:left="130" w:right="271"/>
                              <w:rPr>
                                <w:rFonts w:eastAsia="Century Gothic" w:cs="Century Gothic"/>
                                <w:sz w:val="19"/>
                                <w:szCs w:val="19"/>
                              </w:rPr>
                            </w:pPr>
                            <w:r>
                              <w:rPr>
                                <w:sz w:val="19"/>
                              </w:rPr>
                              <w:t>Activities such as brainstorming, mind mapping, sketching,</w:t>
                            </w:r>
                            <w:r>
                              <w:rPr>
                                <w:spacing w:val="31"/>
                                <w:sz w:val="19"/>
                              </w:rPr>
                              <w:t xml:space="preserve"> </w:t>
                            </w:r>
                            <w:r>
                              <w:rPr>
                                <w:sz w:val="19"/>
                              </w:rPr>
                              <w:t>drawing</w:t>
                            </w:r>
                            <w:r>
                              <w:rPr>
                                <w:spacing w:val="-26"/>
                                <w:sz w:val="19"/>
                              </w:rPr>
                              <w:t xml:space="preserve"> </w:t>
                            </w:r>
                            <w:r>
                              <w:rPr>
                                <w:sz w:val="19"/>
                              </w:rPr>
                              <w:t>diagrams and plans, collecting colour samples and/or material</w:t>
                            </w:r>
                            <w:r>
                              <w:rPr>
                                <w:spacing w:val="46"/>
                                <w:sz w:val="19"/>
                              </w:rPr>
                              <w:t xml:space="preserve"> </w:t>
                            </w:r>
                            <w:r>
                              <w:rPr>
                                <w:sz w:val="19"/>
                              </w:rPr>
                              <w:t>samples</w:t>
                            </w:r>
                            <w:r>
                              <w:rPr>
                                <w:spacing w:val="-42"/>
                                <w:sz w:val="19"/>
                              </w:rPr>
                              <w:t xml:space="preserve"> </w:t>
                            </w:r>
                            <w:r>
                              <w:rPr>
                                <w:sz w:val="19"/>
                              </w:rPr>
                              <w:t xml:space="preserve">and talking through these ideas can help to generate </w:t>
                            </w:r>
                            <w:proofErr w:type="spellStart"/>
                            <w:r>
                              <w:rPr>
                                <w:sz w:val="19"/>
                              </w:rPr>
                              <w:t>fu</w:t>
                            </w:r>
                            <w:proofErr w:type="spellEnd"/>
                            <w:r>
                              <w:rPr>
                                <w:sz w:val="19"/>
                              </w:rPr>
                              <w:t xml:space="preserve"> creative</w:t>
                            </w:r>
                            <w:r>
                              <w:rPr>
                                <w:spacing w:val="9"/>
                                <w:sz w:val="19"/>
                              </w:rPr>
                              <w:t xml:space="preserve"> </w:t>
                            </w:r>
                            <w:r>
                              <w:rPr>
                                <w:sz w:val="19"/>
                              </w:rPr>
                              <w:t>ideas.</w:t>
                            </w:r>
                          </w:p>
                          <w:p w14:paraId="49B6980A" w14:textId="645FCA8E" w:rsidR="006607BD" w:rsidRDefault="006607BD" w:rsidP="006E55A7">
                            <w:pPr>
                              <w:spacing w:after="60"/>
                              <w:ind w:left="130" w:right="470"/>
                              <w:rPr>
                                <w:rFonts w:eastAsia="Century Gothic" w:cs="Century Gothic"/>
                                <w:sz w:val="19"/>
                                <w:szCs w:val="19"/>
                              </w:rPr>
                            </w:pPr>
                            <w:r>
                              <w:rPr>
                                <w:sz w:val="19"/>
                              </w:rPr>
                              <w:t xml:space="preserve">Using the </w:t>
                            </w:r>
                            <w:r>
                              <w:rPr>
                                <w:b/>
                                <w:sz w:val="19"/>
                              </w:rPr>
                              <w:t xml:space="preserve">SCAMPER </w:t>
                            </w:r>
                            <w:r>
                              <w:rPr>
                                <w:sz w:val="19"/>
                              </w:rPr>
                              <w:t xml:space="preserve">model can assist with this: </w:t>
                            </w:r>
                            <w:hyperlink r:id="rId125" w:history="1">
                              <w:r>
                                <w:rPr>
                                  <w:rStyle w:val="Hyperlink"/>
                                  <w:sz w:val="19"/>
                                </w:rPr>
                                <w:t>www.mindtools.com/pages/article/newCT_02.htm</w:t>
                              </w:r>
                            </w:hyperlink>
                          </w:p>
                          <w:p w14:paraId="7CF39EBB" w14:textId="49EA9F13" w:rsidR="006607BD" w:rsidRDefault="000E73AD" w:rsidP="006E55A7">
                            <w:pPr>
                              <w:spacing w:before="60" w:after="60"/>
                              <w:ind w:left="130" w:right="471"/>
                              <w:rPr>
                                <w:rFonts w:eastAsia="Century Gothic" w:cs="Century Gothic"/>
                                <w:sz w:val="19"/>
                                <w:szCs w:val="19"/>
                              </w:rPr>
                            </w:pPr>
                            <w:hyperlink r:id="rId126" w:history="1">
                              <w:r w:rsidR="006607BD" w:rsidRPr="00B647F0">
                                <w:rPr>
                                  <w:rStyle w:val="Hyperlink"/>
                                  <w:sz w:val="19"/>
                                </w:rPr>
                                <w:t>www.designorate.com/a-guide-to-the-scamper-technique-for-</w:t>
                              </w:r>
                              <w:r w:rsidR="006607BD" w:rsidRPr="00B647F0">
                                <w:rPr>
                                  <w:rStyle w:val="Hyperlink"/>
                                  <w:spacing w:val="17"/>
                                  <w:sz w:val="19"/>
                                </w:rPr>
                                <w:t xml:space="preserve"> </w:t>
                              </w:r>
                              <w:r w:rsidR="006607BD" w:rsidRPr="00B647F0">
                                <w:rPr>
                                  <w:rStyle w:val="Hyperlink"/>
                                  <w:sz w:val="19"/>
                                  <w:u w:color="215986"/>
                                </w:rPr>
                                <w:t>creative-thinking</w:t>
                              </w:r>
                            </w:hyperlink>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1ED64C8" id="Text Box 314" o:spid="_x0000_s1037" type="#_x0000_t202" style="position:absolute;margin-left:111.4pt;margin-top:136.1pt;width:357.15pt;height:168.1pt;z-index:251939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" filled="f" strokecolor="#7030a0" strokeweight=".24672mm">
                <v:textbox inset="0,0,0,0">
                  <w:txbxContent>
                    <w:p w14:paraId="6E578341" w14:textId="77777777" w:rsidR="006607BD" w:rsidRDefault="006607BD" w:rsidP="006E55A7">
                      <w:pPr>
                        <w:ind w:left="130" w:right="367"/>
                        <w:rPr>
                          <w:rFonts w:eastAsia="Century Gothic" w:cs="Century Gothic"/>
                          <w:sz w:val="19"/>
                          <w:szCs w:val="19"/>
                        </w:rPr>
                      </w:pPr>
                      <w:r>
                        <w:rPr>
                          <w:rFonts w:eastAsia="Century Gothic" w:cs="Century Gothic"/>
                          <w:b/>
                          <w:bCs/>
                          <w:sz w:val="19"/>
                          <w:szCs w:val="19"/>
                          <w:u w:val="single" w:color="000000"/>
                        </w:rPr>
                        <w:t>Idea</w:t>
                      </w:r>
                      <w:r w:rsidRPr="009F0AA9">
                        <w:rPr>
                          <w:rFonts w:eastAsia="Century Gothic" w:cs="Century Gothic"/>
                          <w:b/>
                          <w:bCs/>
                          <w:sz w:val="19"/>
                          <w:szCs w:val="19"/>
                        </w:rPr>
                        <w:t xml:space="preserve"> </w:t>
                      </w:r>
                      <w:r>
                        <w:rPr>
                          <w:rFonts w:eastAsia="Century Gothic" w:cs="Century Gothic"/>
                          <w:b/>
                          <w:bCs/>
                          <w:sz w:val="19"/>
                          <w:szCs w:val="19"/>
                        </w:rPr>
                        <w:t>gener</w:t>
                      </w:r>
                      <w:r>
                        <w:rPr>
                          <w:rFonts w:eastAsia="Century Gothic" w:cs="Century Gothic"/>
                          <w:b/>
                          <w:bCs/>
                          <w:sz w:val="19"/>
                          <w:szCs w:val="19"/>
                          <w:u w:val="single" w:color="000000"/>
                        </w:rPr>
                        <w:t xml:space="preserve">ation </w:t>
                      </w:r>
                      <w:r>
                        <w:rPr>
                          <w:rFonts w:eastAsia="Century Gothic" w:cs="Century Gothic"/>
                          <w:b/>
                          <w:bCs/>
                          <w:sz w:val="19"/>
                          <w:szCs w:val="19"/>
                        </w:rPr>
                        <w:t>– turning ideas into tangible forms so they can be</w:t>
                      </w:r>
                      <w:r>
                        <w:rPr>
                          <w:rFonts w:eastAsia="Century Gothic" w:cs="Century Gothic"/>
                          <w:b/>
                          <w:bCs/>
                          <w:spacing w:val="-47"/>
                          <w:sz w:val="19"/>
                          <w:szCs w:val="19"/>
                        </w:rPr>
                        <w:t xml:space="preserve"> </w:t>
                      </w:r>
                      <w:r>
                        <w:rPr>
                          <w:rFonts w:eastAsia="Century Gothic" w:cs="Century Gothic"/>
                          <w:b/>
                          <w:bCs/>
                          <w:sz w:val="19"/>
                          <w:szCs w:val="19"/>
                        </w:rPr>
                        <w:t>organised, ordered and communicated to others.</w:t>
                      </w:r>
                    </w:p>
                    <w:p w14:paraId="2E5338CB" w14:textId="6B810A6C" w:rsidR="006607BD" w:rsidRDefault="006607BD" w:rsidP="006E55A7">
                      <w:pPr>
                        <w:ind w:left="130" w:right="271"/>
                        <w:rPr>
                          <w:rFonts w:eastAsia="Century Gothic" w:cs="Century Gothic"/>
                          <w:sz w:val="19"/>
                          <w:szCs w:val="19"/>
                        </w:rPr>
                      </w:pPr>
                      <w:r>
                        <w:rPr>
                          <w:sz w:val="19"/>
                        </w:rPr>
                        <w:t>Activities such as brainstorming, mind mapping, sketching,</w:t>
                      </w:r>
                      <w:r>
                        <w:rPr>
                          <w:spacing w:val="31"/>
                          <w:sz w:val="19"/>
                        </w:rPr>
                        <w:t xml:space="preserve"> </w:t>
                      </w:r>
                      <w:r>
                        <w:rPr>
                          <w:sz w:val="19"/>
                        </w:rPr>
                        <w:t>drawing</w:t>
                      </w:r>
                      <w:r>
                        <w:rPr>
                          <w:spacing w:val="-26"/>
                          <w:sz w:val="19"/>
                        </w:rPr>
                        <w:t xml:space="preserve"> </w:t>
                      </w:r>
                      <w:r>
                        <w:rPr>
                          <w:sz w:val="19"/>
                        </w:rPr>
                        <w:t>diagrams and plans, collecting colour samples and/or material</w:t>
                      </w:r>
                      <w:r>
                        <w:rPr>
                          <w:spacing w:val="46"/>
                          <w:sz w:val="19"/>
                        </w:rPr>
                        <w:t xml:space="preserve"> </w:t>
                      </w:r>
                      <w:r>
                        <w:rPr>
                          <w:sz w:val="19"/>
                        </w:rPr>
                        <w:t>samples</w:t>
                      </w:r>
                      <w:r>
                        <w:rPr>
                          <w:spacing w:val="-42"/>
                          <w:sz w:val="19"/>
                        </w:rPr>
                        <w:t xml:space="preserve"> </w:t>
                      </w:r>
                      <w:r>
                        <w:rPr>
                          <w:sz w:val="19"/>
                        </w:rPr>
                        <w:t>and talking through these ideas can help to generate fu creative</w:t>
                      </w:r>
                      <w:r>
                        <w:rPr>
                          <w:spacing w:val="9"/>
                          <w:sz w:val="19"/>
                        </w:rPr>
                        <w:t xml:space="preserve"> </w:t>
                      </w:r>
                      <w:r>
                        <w:rPr>
                          <w:sz w:val="19"/>
                        </w:rPr>
                        <w:t>ideas.</w:t>
                      </w:r>
                    </w:p>
                    <w:p w14:paraId="49B6980A" w14:textId="645FCA8E" w:rsidR="006607BD" w:rsidRDefault="006607BD" w:rsidP="006E55A7">
                      <w:pPr>
                        <w:spacing w:after="60"/>
                        <w:ind w:left="130" w:right="470"/>
                        <w:rPr>
                          <w:rFonts w:eastAsia="Century Gothic" w:cs="Century Gothic"/>
                          <w:sz w:val="19"/>
                          <w:szCs w:val="19"/>
                        </w:rPr>
                      </w:pPr>
                      <w:r>
                        <w:rPr>
                          <w:sz w:val="19"/>
                        </w:rPr>
                        <w:t xml:space="preserve">Using the </w:t>
                      </w:r>
                      <w:r>
                        <w:rPr>
                          <w:b/>
                          <w:sz w:val="19"/>
                        </w:rPr>
                        <w:t xml:space="preserve">SCAMPER </w:t>
                      </w:r>
                      <w:r>
                        <w:rPr>
                          <w:sz w:val="19"/>
                        </w:rPr>
                        <w:t xml:space="preserve">model can assist with this: </w:t>
                      </w:r>
                      <w:hyperlink r:id="rId127" w:history="1">
                        <w:r>
                          <w:rPr>
                            <w:rStyle w:val="Hyperlink"/>
                            <w:sz w:val="19"/>
                          </w:rPr>
                          <w:t>www.mindtools.com/pages/article/newCT_02.htm</w:t>
                        </w:r>
                      </w:hyperlink>
                    </w:p>
                    <w:p w14:paraId="7CF39EBB" w14:textId="49EA9F13" w:rsidR="006607BD" w:rsidRDefault="001325EE" w:rsidP="006E55A7">
                      <w:pPr>
                        <w:spacing w:before="60" w:after="60"/>
                        <w:ind w:left="130" w:right="471"/>
                        <w:rPr>
                          <w:rFonts w:eastAsia="Century Gothic" w:cs="Century Gothic"/>
                          <w:sz w:val="19"/>
                          <w:szCs w:val="19"/>
                        </w:rPr>
                      </w:pPr>
                      <w:hyperlink r:id="rId128" w:history="1">
                        <w:r w:rsidR="006607BD" w:rsidRPr="00B647F0">
                          <w:rPr>
                            <w:rStyle w:val="Hyperlink"/>
                            <w:sz w:val="19"/>
                          </w:rPr>
                          <w:t>www.designorate.com/a-guide-to-the-scamper-technique-for-</w:t>
                        </w:r>
                        <w:r w:rsidR="006607BD" w:rsidRPr="00B647F0">
                          <w:rPr>
                            <w:rStyle w:val="Hyperlink"/>
                            <w:spacing w:val="17"/>
                            <w:sz w:val="19"/>
                          </w:rPr>
                          <w:t xml:space="preserve"> </w:t>
                        </w:r>
                        <w:r w:rsidR="006607BD" w:rsidRPr="00B647F0">
                          <w:rPr>
                            <w:rStyle w:val="Hyperlink"/>
                            <w:sz w:val="19"/>
                            <w:u w:color="215986"/>
                          </w:rPr>
                          <w:t>creative-thinking</w:t>
                        </w:r>
                      </w:hyperlink>
                    </w:p>
                  </w:txbxContent>
                </v:textbox>
              </v:shape>
            </w:pict>
          </mc:Fallback>
        </mc:AlternateContent>
      </w:r>
      <w:r w:rsidRPr="006E55A7">
        <w:rPr>
          <w:rFonts w:ascii="Arial" w:hAnsi="Arial"/>
          <w:noProof/>
          <w:lang w:eastAsia="en-AU"/>
        </w:rPr>
        <mc:AlternateContent>
          <mc:Choice Requires="wps">
            <w:drawing>
              <wp:anchor distT="0" distB="0" distL="114300" distR="114300" simplePos="0" relativeHeight="251933696" behindDoc="0" locked="0" layoutInCell="1" allowOverlap="1" wp14:anchorId="65319D67" wp14:editId="73942F4A">
                <wp:simplePos x="0" y="0"/>
                <wp:positionH relativeFrom="column">
                  <wp:posOffset>427990</wp:posOffset>
                </wp:positionH>
                <wp:positionV relativeFrom="paragraph">
                  <wp:posOffset>922020</wp:posOffset>
                </wp:positionV>
                <wp:extent cx="989965" cy="323850"/>
                <wp:effectExtent l="0" t="0" r="635" b="0"/>
                <wp:wrapNone/>
                <wp:docPr id="308" name="Text Box 308" title="Analysis"/>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9965" cy="323850"/>
                        </a:xfrm>
                        <a:prstGeom prst="rect">
                          <a:avLst/>
                        </a:prstGeom>
                        <a:solidFill>
                          <a:srgbClr val="70AD47">
                            <a:lumMod val="75000"/>
                          </a:srgbClr>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9525">
                              <a:solidFill>
                                <a:srgbClr val="000000"/>
                              </a:solidFill>
                              <a:miter lim="800000"/>
                              <a:headEnd/>
                              <a:tailEnd/>
                            </a14:hiddenLine>
                          </a:ext>
                        </a:extLst>
                      </wps:spPr>
                      <wps:txbx>
                        <w:txbxContent>
                          <w:p w14:paraId="291D69BD" w14:textId="77777777" w:rsidR="006607BD" w:rsidRPr="00CE3F33" w:rsidRDefault="006607BD" w:rsidP="006E55A7">
                            <w:pPr>
                              <w:spacing w:before="83"/>
                              <w:jc w:val="center"/>
                              <w:rPr>
                                <w:rFonts w:eastAsia="Century Gothic" w:cs="Century Gothic"/>
                                <w:color w:val="385623" w:themeColor="accent6" w:themeShade="80"/>
                                <w:sz w:val="21"/>
                                <w:szCs w:val="21"/>
                              </w:rPr>
                            </w:pPr>
                            <w:r w:rsidRPr="00C2646F">
                              <w:rPr>
                                <w:b/>
                                <w:color w:val="FFFFFF"/>
                              </w:rPr>
                              <w:t>Analysis</w:t>
                            </w:r>
                          </w:p>
                        </w:txbxContent>
                      </wps:txbx>
                      <wps:bodyPr rot="0" vert="horz" wrap="square" lIns="0" tIns="0" rIns="0" bIns="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65319D67" id="Text Box 308" o:spid="_x0000_s1038" type="#_x0000_t202" alt="Title: Analysis" style="position:absolute;margin-left:33.7pt;margin-top:72.6pt;width:77.95pt;height:25.5pt;z-index:251933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" fillcolor="#548235" stroked="f">
                <v:textbox inset="0,0,0,0">
                  <w:txbxContent>
                    <w:p w14:paraId="291D69BD" w14:textId="77777777" w:rsidR="006607BD" w:rsidRPr="00CE3F33" w:rsidRDefault="006607BD" w:rsidP="006E55A7">
                      <w:pPr>
                        <w:spacing w:before="83"/>
                        <w:jc w:val="center"/>
                        <w:rPr>
                          <w:rFonts w:eastAsia="Century Gothic" w:cs="Century Gothic"/>
                          <w:color w:val="385623" w:themeColor="accent6" w:themeShade="80"/>
                          <w:sz w:val="21"/>
                          <w:szCs w:val="21"/>
                        </w:rPr>
                      </w:pPr>
                      <w:r w:rsidRPr="00C2646F">
                        <w:rPr>
                          <w:b/>
                          <w:color w:val="FFFFFF"/>
                        </w:rPr>
                        <w:t>Analysis</w:t>
                      </w:r>
                    </w:p>
                  </w:txbxContent>
                </v:textbox>
              </v:shape>
            </w:pict>
          </mc:Fallback>
        </mc:AlternateContent>
      </w:r>
      <w:r w:rsidRPr="006E55A7">
        <w:rPr>
          <w:rFonts w:ascii="Arial" w:hAnsi="Arial"/>
          <w:noProof/>
          <w:lang w:eastAsia="en-AU"/>
        </w:rPr>
        <mc:AlternateContent>
          <mc:Choice Requires="wps">
            <w:drawing>
              <wp:anchor distT="0" distB="0" distL="114300" distR="114300" simplePos="0" relativeHeight="251934720" behindDoc="0" locked="0" layoutInCell="1" allowOverlap="1" wp14:anchorId="6468C216" wp14:editId="16E71854">
                <wp:simplePos x="0" y="0"/>
                <wp:positionH relativeFrom="column">
                  <wp:posOffset>-3346450</wp:posOffset>
                </wp:positionH>
                <wp:positionV relativeFrom="paragraph">
                  <wp:posOffset>3301365</wp:posOffset>
                </wp:positionV>
                <wp:extent cx="6902450" cy="691515"/>
                <wp:effectExtent l="317" t="0" r="0" b="0"/>
                <wp:wrapNone/>
                <wp:docPr id="309" name="U-Turn Arrow 309"/>
                <wp:cNvGraphicFramePr/>
                <a:graphic xmlns:a="http://schemas.openxmlformats.org/drawingml/2006/main">
                  <a:graphicData uri="http://schemas.microsoft.com/office/word/2010/wordprocessingShape">
                    <wps:wsp>
                      <wps:cNvSpPr/>
                      <wps:spPr>
                        <a:xfrm rot="16200000">
                          <a:off x="0" y="0"/>
                          <a:ext cx="6902450" cy="691515"/>
                        </a:xfrm>
                        <a:prstGeom prst="uturnArrow">
                          <a:avLst>
                            <a:gd name="adj1" fmla="val 9955"/>
                            <a:gd name="adj2" fmla="val 9955"/>
                            <a:gd name="adj3" fmla="val 17035"/>
                            <a:gd name="adj4" fmla="val 43750"/>
                            <a:gd name="adj5" fmla="val 100000"/>
                          </a:avLst>
                        </a:prstGeom>
                        <a:solidFill>
                          <a:srgbClr val="CC3300"/>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F87DABD" id="U-Turn Arrow 309" o:spid="_x0000_s1026" style="position:absolute;margin-left:-263.5pt;margin-top:259.95pt;width:543.5pt;height:54.45pt;rotation:-90;z-index:251934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6902450,6915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" path="m,691515l,302538c,135451,135451,,302538,l6565492,v167087,,302538,135451,302538,302538l6868030,573715r34420,l6833610,691515,6764769,573715r34421,l6799190,302538v,-129067,-104630,-233697,-233697,-233697l302538,68840c173471,68840,68841,173470,68841,302537v,129659,-1,259319,-1,388978l,691515xe" fillcolor="#c30" stroked="f" strokeweight="1pt">
                <v:stroke joinstyle="miter"/>
                <v:path arrowok="t" o:connecttype="custom" o:connectlocs="0,691515;0,302538;302538,0;6565492,0;6868030,302538;6868030,573715;6902450,573715;6833610,691515;6764769,573715;6799190,573715;6799190,302538;6565493,68841;302538,68840;68841,302537;68840,691515;0,691515" o:connectangles="0,0,0,0,0,0,0,0,0,0,0,0,0,0,0,0"/>
              </v:shape>
            </w:pict>
          </mc:Fallback>
        </mc:AlternateContent>
      </w:r>
      <w:r w:rsidRPr="006E55A7">
        <w:rPr>
          <w:rFonts w:ascii="Arial" w:hAnsi="Arial"/>
          <w:noProof/>
          <w:lang w:eastAsia="en-AU"/>
        </w:rPr>
        <mc:AlternateContent>
          <mc:Choice Requires="wps">
            <w:drawing>
              <wp:anchor distT="0" distB="0" distL="114300" distR="114300" simplePos="0" relativeHeight="251935744" behindDoc="0" locked="0" layoutInCell="1" allowOverlap="1" wp14:anchorId="45ED8768" wp14:editId="3A9D1E77">
                <wp:simplePos x="0" y="0"/>
                <wp:positionH relativeFrom="column">
                  <wp:posOffset>-1106805</wp:posOffset>
                </wp:positionH>
                <wp:positionV relativeFrom="paragraph">
                  <wp:posOffset>5311775</wp:posOffset>
                </wp:positionV>
                <wp:extent cx="2734945" cy="360680"/>
                <wp:effectExtent l="6033" t="0" r="0" b="0"/>
                <wp:wrapNone/>
                <wp:docPr id="310" name="U-Turn Arrow 310"/>
                <wp:cNvGraphicFramePr/>
                <a:graphic xmlns:a="http://schemas.openxmlformats.org/drawingml/2006/main">
                  <a:graphicData uri="http://schemas.microsoft.com/office/word/2010/wordprocessingShape">
                    <wps:wsp>
                      <wps:cNvSpPr/>
                      <wps:spPr>
                        <a:xfrm rot="16200000">
                          <a:off x="0" y="0"/>
                          <a:ext cx="2734945" cy="360680"/>
                        </a:xfrm>
                        <a:prstGeom prst="uturnArrow">
                          <a:avLst>
                            <a:gd name="adj1" fmla="val 9955"/>
                            <a:gd name="adj2" fmla="val 9955"/>
                            <a:gd name="adj3" fmla="val 17035"/>
                            <a:gd name="adj4" fmla="val 43750"/>
                            <a:gd name="adj5" fmla="val 100000"/>
                          </a:avLst>
                        </a:prstGeom>
                        <a:solidFill>
                          <a:srgbClr val="CC3300"/>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5801875" id="U-Turn Arrow 310" o:spid="_x0000_s1026" style="position:absolute;margin-left:-87.15pt;margin-top:418.25pt;width:215.35pt;height:28.4pt;rotation:-90;z-index:251935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734945,3606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" path="m,360680l,157798c,70649,70649,,157798,l2559195,v87149,,157798,70649,157798,157798c2716993,204945,2716992,252091,2716992,299238r17953,l2699039,360680r-35905,-61442l2681086,299238r,-141440c2681086,90479,2626513,35906,2559194,35906r-2401396,c90479,35906,35906,90479,35906,157798r,202882l,360680xe" fillcolor="#c30" stroked="f" strokeweight="1pt">
                <v:stroke joinstyle="miter"/>
                <v:path arrowok="t" o:connecttype="custom" o:connectlocs="0,360680;0,157798;157798,0;2559195,0;2716993,157798;2716992,299238;2734945,299238;2699039,360680;2663134,299238;2681086,299238;2681086,157798;2559194,35906;157798,35906;35906,157798;35906,360680;0,360680" o:connectangles="0,0,0,0,0,0,0,0,0,0,0,0,0,0,0,0"/>
              </v:shape>
            </w:pict>
          </mc:Fallback>
        </mc:AlternateContent>
      </w:r>
      <w:r w:rsidRPr="006E55A7">
        <w:rPr>
          <w:rFonts w:ascii="Arial" w:hAnsi="Arial"/>
          <w:noProof/>
          <w:lang w:eastAsia="en-AU"/>
        </w:rPr>
        <mc:AlternateContent>
          <mc:Choice Requires="wps">
            <w:drawing>
              <wp:anchor distT="0" distB="0" distL="114300" distR="114300" simplePos="0" relativeHeight="251936768" behindDoc="0" locked="0" layoutInCell="1" allowOverlap="1" wp14:anchorId="29C0FB93" wp14:editId="38A68DCD">
                <wp:simplePos x="0" y="0"/>
                <wp:positionH relativeFrom="column">
                  <wp:posOffset>-2367280</wp:posOffset>
                </wp:positionH>
                <wp:positionV relativeFrom="paragraph">
                  <wp:posOffset>4150995</wp:posOffset>
                </wp:positionV>
                <wp:extent cx="5137785" cy="511175"/>
                <wp:effectExtent l="8255" t="0" r="0" b="0"/>
                <wp:wrapNone/>
                <wp:docPr id="311" name="U-Turn Arrow 311"/>
                <wp:cNvGraphicFramePr/>
                <a:graphic xmlns:a="http://schemas.openxmlformats.org/drawingml/2006/main">
                  <a:graphicData uri="http://schemas.microsoft.com/office/word/2010/wordprocessingShape">
                    <wps:wsp>
                      <wps:cNvSpPr/>
                      <wps:spPr>
                        <a:xfrm rot="16200000">
                          <a:off x="0" y="0"/>
                          <a:ext cx="5137785" cy="511175"/>
                        </a:xfrm>
                        <a:prstGeom prst="uturnArrow">
                          <a:avLst>
                            <a:gd name="adj1" fmla="val 9955"/>
                            <a:gd name="adj2" fmla="val 9955"/>
                            <a:gd name="adj3" fmla="val 17035"/>
                            <a:gd name="adj4" fmla="val 43750"/>
                            <a:gd name="adj5" fmla="val 100000"/>
                          </a:avLst>
                        </a:prstGeom>
                        <a:solidFill>
                          <a:srgbClr val="CC3300"/>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312F9A6" id="U-Turn Arrow 311" o:spid="_x0000_s1026" style="position:absolute;margin-left:-186.4pt;margin-top:326.85pt;width:404.55pt;height:40.25pt;rotation:-90;z-index:251936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5137785,5111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" path="m,511175l,223639c,100127,100127,,223639,l4888702,v123512,,223639,100127,223639,223639l5112341,424096r25444,l5086898,511175r-50888,-87079l5061454,424096r,-200457c5061454,128231,4984110,50887,4888702,50887r-4665063,c128231,50887,50887,128231,50887,223639r,287536l,511175xe" fillcolor="#c30" stroked="f" strokeweight="1pt">
                <v:stroke joinstyle="miter"/>
                <v:path arrowok="t" o:connecttype="custom" o:connectlocs="0,511175;0,223639;223639,0;4888702,0;5112341,223639;5112341,424096;5137785,424096;5086898,511175;5036010,424096;5061454,424096;5061454,223639;4888702,50887;223639,50887;50887,223639;50887,511175;0,511175" o:connectangles="0,0,0,0,0,0,0,0,0,0,0,0,0,0,0,0"/>
              </v:shape>
            </w:pict>
          </mc:Fallback>
        </mc:AlternateContent>
      </w:r>
      <w:r w:rsidRPr="006E55A7">
        <w:rPr>
          <w:rFonts w:ascii="Arial" w:hAnsi="Arial"/>
          <w:noProof/>
          <w:lang w:eastAsia="en-AU"/>
        </w:rPr>
        <mc:AlternateContent>
          <mc:Choice Requires="wps">
            <w:drawing>
              <wp:anchor distT="0" distB="0" distL="114300" distR="114300" simplePos="0" relativeHeight="251937792" behindDoc="0" locked="0" layoutInCell="1" allowOverlap="1" wp14:anchorId="27AED238" wp14:editId="689AD1C1">
                <wp:simplePos x="0" y="0"/>
                <wp:positionH relativeFrom="column">
                  <wp:posOffset>1416050</wp:posOffset>
                </wp:positionH>
                <wp:positionV relativeFrom="paragraph">
                  <wp:posOffset>118110</wp:posOffset>
                </wp:positionV>
                <wp:extent cx="4536000" cy="748800"/>
                <wp:effectExtent l="0" t="0" r="17145" b="13335"/>
                <wp:wrapNone/>
                <wp:docPr id="312" name="Text Box 3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36000" cy="748800"/>
                        </a:xfrm>
                        <a:prstGeom prst="rect">
                          <a:avLst/>
                        </a:prstGeom>
                        <a:noFill/>
                        <a:ln w="8882">
                          <a:solidFill>
                            <a:srgbClr val="4472C4"/>
                          </a:solidFill>
                          <a:miter lim="800000"/>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solidFill>
                                <a:srgbClr val="FFFFFF"/>
                              </a:solidFill>
                            </a14:hiddenFill>
                          </a:ext>
                        </a:extLst>
                      </wps:spPr>
                      <wps:txbx>
                        <w:txbxContent>
                          <w:p w14:paraId="686E5099" w14:textId="77777777" w:rsidR="006607BD" w:rsidRDefault="006607BD" w:rsidP="006E55A7">
                            <w:pPr>
                              <w:ind w:left="130"/>
                              <w:rPr>
                                <w:rFonts w:eastAsia="Century Gothic" w:cs="Century Gothic"/>
                                <w:sz w:val="19"/>
                                <w:szCs w:val="19"/>
                              </w:rPr>
                            </w:pPr>
                            <w:r>
                              <w:rPr>
                                <w:b/>
                                <w:sz w:val="19"/>
                              </w:rPr>
                              <w:t>Finding useful and helpful information about the design problem.</w:t>
                            </w:r>
                          </w:p>
                          <w:p w14:paraId="6B16EEB9" w14:textId="77777777" w:rsidR="006607BD" w:rsidRDefault="006607BD" w:rsidP="006E55A7">
                            <w:pPr>
                              <w:ind w:left="130" w:right="714"/>
                              <w:rPr>
                                <w:rFonts w:eastAsia="Century Gothic" w:cs="Century Gothic"/>
                                <w:sz w:val="19"/>
                                <w:szCs w:val="19"/>
                              </w:rPr>
                            </w:pPr>
                            <w:r>
                              <w:rPr>
                                <w:sz w:val="19"/>
                              </w:rPr>
                              <w:t>Gathering information, conducting surveys, finding examples</w:t>
                            </w:r>
                            <w:r>
                              <w:rPr>
                                <w:spacing w:val="37"/>
                                <w:sz w:val="19"/>
                              </w:rPr>
                              <w:t xml:space="preserve"> </w:t>
                            </w:r>
                            <w:r>
                              <w:rPr>
                                <w:sz w:val="19"/>
                              </w:rPr>
                              <w:t>of</w:t>
                            </w:r>
                            <w:r>
                              <w:rPr>
                                <w:spacing w:val="-42"/>
                                <w:sz w:val="19"/>
                              </w:rPr>
                              <w:t xml:space="preserve"> </w:t>
                            </w:r>
                            <w:r>
                              <w:rPr>
                                <w:sz w:val="19"/>
                              </w:rPr>
                              <w:t>existing solutions, testing properties of materials, practical</w:t>
                            </w:r>
                            <w:r>
                              <w:rPr>
                                <w:spacing w:val="49"/>
                                <w:sz w:val="19"/>
                              </w:rPr>
                              <w:t xml:space="preserve"> </w:t>
                            </w:r>
                            <w:r>
                              <w:rPr>
                                <w:sz w:val="19"/>
                              </w:rPr>
                              <w:t>testing.</w:t>
                            </w:r>
                          </w:p>
                        </w:txbxContent>
                      </wps:txbx>
                      <wps:bodyPr rot="0" vert="horz" wrap="square" lIns="0" tIns="0" rIns="0" bIns="0" anchor="t" anchorCtr="0" upright="1">
                        <a:noAutofit/>
                      </wps:bodyPr>
                    </wps:wsp>
                  </a:graphicData>
                </a:graphic>
                <wp14:sizeRelH relativeFrom="page">
                  <wp14:pctWidth>0</wp14:pctWidth>
                </wp14:sizeRelH>
                <wp14:sizeRelV relativeFrom="margin">
                  <wp14:pctHeight>0</wp14:pctHeight>
                </wp14:sizeRelV>
              </wp:anchor>
            </w:drawing>
          </mc:Choice>
          <mc:Fallback>
            <w:pict>
              <v:shape w14:anchorId="27AED238" id="Text Box 312" o:spid="_x0000_s1039" type="#_x0000_t202" style="position:absolute;margin-left:111.5pt;margin-top:9.3pt;width:357.15pt;height:58.95pt;z-index:251937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" filled="f" strokecolor="#4472c4" strokeweight=".24672mm">
                <v:textbox inset="0,0,0,0">
                  <w:txbxContent>
                    <w:p w14:paraId="686E5099" w14:textId="77777777" w:rsidR="006607BD" w:rsidRDefault="006607BD" w:rsidP="006E55A7">
                      <w:pPr>
                        <w:ind w:left="130"/>
                        <w:rPr>
                          <w:rFonts w:eastAsia="Century Gothic" w:cs="Century Gothic"/>
                          <w:sz w:val="19"/>
                          <w:szCs w:val="19"/>
                        </w:rPr>
                      </w:pPr>
                      <w:r>
                        <w:rPr>
                          <w:b/>
                          <w:sz w:val="19"/>
                        </w:rPr>
                        <w:t>Finding useful and helpful information about the design problem.</w:t>
                      </w:r>
                    </w:p>
                    <w:p w14:paraId="6B16EEB9" w14:textId="77777777" w:rsidR="006607BD" w:rsidRDefault="006607BD" w:rsidP="006E55A7">
                      <w:pPr>
                        <w:ind w:left="130" w:right="714"/>
                        <w:rPr>
                          <w:rFonts w:eastAsia="Century Gothic" w:cs="Century Gothic"/>
                          <w:sz w:val="19"/>
                          <w:szCs w:val="19"/>
                        </w:rPr>
                      </w:pPr>
                      <w:r>
                        <w:rPr>
                          <w:sz w:val="19"/>
                        </w:rPr>
                        <w:t>Gathering information, conducting surveys, finding examples</w:t>
                      </w:r>
                      <w:r>
                        <w:rPr>
                          <w:spacing w:val="37"/>
                          <w:sz w:val="19"/>
                        </w:rPr>
                        <w:t xml:space="preserve"> </w:t>
                      </w:r>
                      <w:r>
                        <w:rPr>
                          <w:sz w:val="19"/>
                        </w:rPr>
                        <w:t>of</w:t>
                      </w:r>
                      <w:r>
                        <w:rPr>
                          <w:spacing w:val="-42"/>
                          <w:sz w:val="19"/>
                        </w:rPr>
                        <w:t xml:space="preserve"> </w:t>
                      </w:r>
                      <w:r>
                        <w:rPr>
                          <w:sz w:val="19"/>
                        </w:rPr>
                        <w:t>existing solutions, testing properties of materials, practical</w:t>
                      </w:r>
                      <w:r>
                        <w:rPr>
                          <w:spacing w:val="49"/>
                          <w:sz w:val="19"/>
                        </w:rPr>
                        <w:t xml:space="preserve"> </w:t>
                      </w:r>
                      <w:r>
                        <w:rPr>
                          <w:sz w:val="19"/>
                        </w:rPr>
                        <w:t>testing.</w:t>
                      </w:r>
                    </w:p>
                  </w:txbxContent>
                </v:textbox>
              </v:shape>
            </w:pict>
          </mc:Fallback>
        </mc:AlternateContent>
      </w:r>
      <w:r w:rsidRPr="006E55A7">
        <w:rPr>
          <w:rFonts w:ascii="Arial" w:hAnsi="Arial"/>
          <w:noProof/>
          <w:lang w:eastAsia="en-AU"/>
        </w:rPr>
        <mc:AlternateContent>
          <mc:Choice Requires="wps">
            <w:drawing>
              <wp:anchor distT="0" distB="0" distL="114300" distR="114300" simplePos="0" relativeHeight="251938816" behindDoc="0" locked="0" layoutInCell="1" allowOverlap="1" wp14:anchorId="7DD3E132" wp14:editId="166DC29D">
                <wp:simplePos x="0" y="0"/>
                <wp:positionH relativeFrom="column">
                  <wp:posOffset>1416050</wp:posOffset>
                </wp:positionH>
                <wp:positionV relativeFrom="paragraph">
                  <wp:posOffset>920750</wp:posOffset>
                </wp:positionV>
                <wp:extent cx="4536000" cy="748800"/>
                <wp:effectExtent l="0" t="0" r="17145" b="13335"/>
                <wp:wrapNone/>
                <wp:docPr id="313" name="Text Box 3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36000" cy="748800"/>
                        </a:xfrm>
                        <a:prstGeom prst="rect">
                          <a:avLst/>
                        </a:prstGeom>
                        <a:noFill/>
                        <a:ln w="8882">
                          <a:solidFill>
                            <a:srgbClr val="70AD47">
                              <a:lumMod val="75000"/>
                            </a:srgbClr>
                          </a:solidFill>
                          <a:miter lim="800000"/>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solidFill>
                                <a:srgbClr val="FFFFFF"/>
                              </a:solidFill>
                            </a14:hiddenFill>
                          </a:ext>
                        </a:extLst>
                      </wps:spPr>
                      <wps:txbx>
                        <w:txbxContent>
                          <w:p w14:paraId="69D113AF" w14:textId="77777777" w:rsidR="006607BD" w:rsidRDefault="006607BD" w:rsidP="006E55A7">
                            <w:pPr>
                              <w:ind w:left="130"/>
                              <w:rPr>
                                <w:rFonts w:eastAsia="Century Gothic" w:cs="Century Gothic"/>
                                <w:sz w:val="19"/>
                                <w:szCs w:val="19"/>
                              </w:rPr>
                            </w:pPr>
                            <w:r>
                              <w:rPr>
                                <w:b/>
                                <w:sz w:val="19"/>
                              </w:rPr>
                              <w:t>Understanding the meaning of the research findings.</w:t>
                            </w:r>
                          </w:p>
                          <w:p w14:paraId="14ED10BF" w14:textId="77777777" w:rsidR="006607BD" w:rsidRDefault="006607BD" w:rsidP="006E55A7">
                            <w:pPr>
                              <w:ind w:left="130" w:right="667"/>
                              <w:rPr>
                                <w:rFonts w:eastAsia="Century Gothic" w:cs="Century Gothic"/>
                                <w:sz w:val="19"/>
                                <w:szCs w:val="19"/>
                              </w:rPr>
                            </w:pPr>
                            <w:r>
                              <w:rPr>
                                <w:sz w:val="19"/>
                              </w:rPr>
                              <w:t>Analysing what the information means, summarising the</w:t>
                            </w:r>
                            <w:r>
                              <w:rPr>
                                <w:spacing w:val="40"/>
                                <w:sz w:val="19"/>
                              </w:rPr>
                              <w:t xml:space="preserve"> </w:t>
                            </w:r>
                            <w:r>
                              <w:rPr>
                                <w:sz w:val="19"/>
                              </w:rPr>
                              <w:t>surveys,</w:t>
                            </w:r>
                            <w:r>
                              <w:rPr>
                                <w:spacing w:val="-44"/>
                                <w:sz w:val="19"/>
                              </w:rPr>
                              <w:t xml:space="preserve"> </w:t>
                            </w:r>
                            <w:r>
                              <w:rPr>
                                <w:sz w:val="19"/>
                              </w:rPr>
                              <w:t>judging the value of existing solutions, understanding test results.</w:t>
                            </w:r>
                          </w:p>
                        </w:txbxContent>
                      </wps:txbx>
                      <wps:bodyPr rot="0" vert="horz" wrap="square" lIns="0" tIns="0" rIns="0" bIns="0" anchor="t" anchorCtr="0" upright="1">
                        <a:noAutofit/>
                      </wps:bodyPr>
                    </wps:wsp>
                  </a:graphicData>
                </a:graphic>
                <wp14:sizeRelH relativeFrom="page">
                  <wp14:pctWidth>0</wp14:pctWidth>
                </wp14:sizeRelH>
                <wp14:sizeRelV relativeFrom="margin">
                  <wp14:pctHeight>0</wp14:pctHeight>
                </wp14:sizeRelV>
              </wp:anchor>
            </w:drawing>
          </mc:Choice>
          <mc:Fallback>
            <w:pict>
              <v:shape w14:anchorId="7DD3E132" id="Text Box 313" o:spid="_x0000_s1040" type="#_x0000_t202" style="position:absolute;margin-left:111.5pt;margin-top:72.5pt;width:357.15pt;height:58.95pt;z-index:251938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" filled="f" strokecolor="#548235" strokeweight=".24672mm">
                <v:textbox inset="0,0,0,0">
                  <w:txbxContent>
                    <w:p w14:paraId="69D113AF" w14:textId="77777777" w:rsidR="006607BD" w:rsidRDefault="006607BD" w:rsidP="006E55A7">
                      <w:pPr>
                        <w:ind w:left="130"/>
                        <w:rPr>
                          <w:rFonts w:eastAsia="Century Gothic" w:cs="Century Gothic"/>
                          <w:sz w:val="19"/>
                          <w:szCs w:val="19"/>
                        </w:rPr>
                      </w:pPr>
                      <w:r>
                        <w:rPr>
                          <w:b/>
                          <w:sz w:val="19"/>
                        </w:rPr>
                        <w:t>Understanding the meaning of the research findings.</w:t>
                      </w:r>
                    </w:p>
                    <w:p w14:paraId="14ED10BF" w14:textId="77777777" w:rsidR="006607BD" w:rsidRDefault="006607BD" w:rsidP="006E55A7">
                      <w:pPr>
                        <w:ind w:left="130" w:right="667"/>
                        <w:rPr>
                          <w:rFonts w:eastAsia="Century Gothic" w:cs="Century Gothic"/>
                          <w:sz w:val="19"/>
                          <w:szCs w:val="19"/>
                        </w:rPr>
                      </w:pPr>
                      <w:r>
                        <w:rPr>
                          <w:sz w:val="19"/>
                        </w:rPr>
                        <w:t>Analysing what the information means, summarising the</w:t>
                      </w:r>
                      <w:r>
                        <w:rPr>
                          <w:spacing w:val="40"/>
                          <w:sz w:val="19"/>
                        </w:rPr>
                        <w:t xml:space="preserve"> </w:t>
                      </w:r>
                      <w:r>
                        <w:rPr>
                          <w:sz w:val="19"/>
                        </w:rPr>
                        <w:t>surveys,</w:t>
                      </w:r>
                      <w:r>
                        <w:rPr>
                          <w:spacing w:val="-44"/>
                          <w:sz w:val="19"/>
                        </w:rPr>
                        <w:t xml:space="preserve"> </w:t>
                      </w:r>
                      <w:r>
                        <w:rPr>
                          <w:sz w:val="19"/>
                        </w:rPr>
                        <w:t>judging the value of existing solutions, understanding test results.</w:t>
                      </w:r>
                    </w:p>
                  </w:txbxContent>
                </v:textbox>
              </v:shape>
            </w:pict>
          </mc:Fallback>
        </mc:AlternateContent>
      </w:r>
      <w:r w:rsidRPr="006E55A7">
        <w:rPr>
          <w:rFonts w:ascii="Arial" w:hAnsi="Arial"/>
          <w:noProof/>
          <w:lang w:eastAsia="en-AU"/>
        </w:rPr>
        <mc:AlternateContent>
          <mc:Choice Requires="wps">
            <w:drawing>
              <wp:anchor distT="0" distB="0" distL="114300" distR="114300" simplePos="0" relativeHeight="251943936" behindDoc="0" locked="0" layoutInCell="1" allowOverlap="1" wp14:anchorId="11916FBB" wp14:editId="0BCFD149">
                <wp:simplePos x="0" y="0"/>
                <wp:positionH relativeFrom="column">
                  <wp:posOffset>421640</wp:posOffset>
                </wp:positionH>
                <wp:positionV relativeFrom="paragraph">
                  <wp:posOffset>121285</wp:posOffset>
                </wp:positionV>
                <wp:extent cx="989965" cy="323850"/>
                <wp:effectExtent l="0" t="0" r="635" b="0"/>
                <wp:wrapNone/>
                <wp:docPr id="318" name="Text Box 318" title="Research"/>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9965" cy="323850"/>
                        </a:xfrm>
                        <a:prstGeom prst="rect">
                          <a:avLst/>
                        </a:prstGeom>
                        <a:solidFill>
                          <a:srgbClr val="4472C4"/>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9525">
                              <a:solidFill>
                                <a:srgbClr val="000000"/>
                              </a:solidFill>
                              <a:miter lim="800000"/>
                              <a:headEnd/>
                              <a:tailEnd/>
                            </a14:hiddenLine>
                          </a:ext>
                        </a:extLst>
                      </wps:spPr>
                      <wps:txbx>
                        <w:txbxContent>
                          <w:p w14:paraId="65A81FA3" w14:textId="77777777" w:rsidR="006607BD" w:rsidRDefault="006607BD" w:rsidP="006E55A7">
                            <w:pPr>
                              <w:spacing w:before="83"/>
                              <w:ind w:left="296"/>
                              <w:rPr>
                                <w:rFonts w:eastAsia="Century Gothic" w:cs="Century Gothic"/>
                                <w:sz w:val="21"/>
                                <w:szCs w:val="21"/>
                              </w:rPr>
                            </w:pPr>
                            <w:r w:rsidRPr="00C2646F">
                              <w:rPr>
                                <w:b/>
                                <w:color w:val="FFFFFF"/>
                              </w:rPr>
                              <w:t>Research</w:t>
                            </w:r>
                          </w:p>
                        </w:txbxContent>
                      </wps:txbx>
                      <wps:bodyPr rot="0" vert="horz" wrap="square" lIns="0" tIns="0" rIns="0" bIns="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11916FBB" id="Text Box 318" o:spid="_x0000_s1041" type="#_x0000_t202" alt="Title: Research" style="position:absolute;margin-left:33.2pt;margin-top:9.55pt;width:77.95pt;height:25.5pt;z-index:251943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" fillcolor="#4472c4" stroked="f">
                <v:textbox inset="0,0,0,0">
                  <w:txbxContent>
                    <w:p w14:paraId="65A81FA3" w14:textId="77777777" w:rsidR="006607BD" w:rsidRDefault="006607BD" w:rsidP="006E55A7">
                      <w:pPr>
                        <w:spacing w:before="83"/>
                        <w:ind w:left="296"/>
                        <w:rPr>
                          <w:rFonts w:eastAsia="Century Gothic" w:cs="Century Gothic"/>
                          <w:sz w:val="21"/>
                          <w:szCs w:val="21"/>
                        </w:rPr>
                      </w:pPr>
                      <w:r w:rsidRPr="00C2646F">
                        <w:rPr>
                          <w:b/>
                          <w:color w:val="FFFFFF"/>
                        </w:rPr>
                        <w:t>Research</w:t>
                      </w:r>
                    </w:p>
                  </w:txbxContent>
                </v:textbox>
              </v:shape>
            </w:pict>
          </mc:Fallback>
        </mc:AlternateContent>
      </w:r>
      <w:r w:rsidRPr="006E55A7">
        <w:rPr>
          <w:rFonts w:ascii="Arial" w:hAnsi="Arial"/>
          <w:noProof/>
          <w:lang w:eastAsia="en-AU"/>
        </w:rPr>
        <mc:AlternateContent>
          <mc:Choice Requires="wps">
            <w:drawing>
              <wp:anchor distT="0" distB="0" distL="114300" distR="114300" simplePos="0" relativeHeight="251944960" behindDoc="0" locked="0" layoutInCell="1" allowOverlap="1" wp14:anchorId="7E531764" wp14:editId="3E9CA59A">
                <wp:simplePos x="0" y="0"/>
                <wp:positionH relativeFrom="column">
                  <wp:posOffset>421640</wp:posOffset>
                </wp:positionH>
                <wp:positionV relativeFrom="paragraph">
                  <wp:posOffset>5590540</wp:posOffset>
                </wp:positionV>
                <wp:extent cx="989965" cy="323850"/>
                <wp:effectExtent l="0" t="0" r="635" b="0"/>
                <wp:wrapNone/>
                <wp:docPr id="319" name="Text Box 319" title="Production"/>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9965" cy="323850"/>
                        </a:xfrm>
                        <a:prstGeom prst="rect">
                          <a:avLst/>
                        </a:prstGeom>
                        <a:solidFill>
                          <a:srgbClr val="0000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9525">
                              <a:solidFill>
                                <a:srgbClr val="000000"/>
                              </a:solidFill>
                              <a:miter lim="800000"/>
                              <a:headEnd/>
                              <a:tailEnd/>
                            </a14:hiddenLine>
                          </a:ext>
                        </a:extLst>
                      </wps:spPr>
                      <wps:txbx>
                        <w:txbxContent>
                          <w:p w14:paraId="7DD2AF84" w14:textId="77777777" w:rsidR="006607BD" w:rsidRDefault="006607BD" w:rsidP="006E55A7">
                            <w:pPr>
                              <w:spacing w:before="84"/>
                              <w:ind w:left="249"/>
                              <w:rPr>
                                <w:rFonts w:eastAsia="Century Gothic" w:cs="Century Gothic"/>
                                <w:sz w:val="21"/>
                                <w:szCs w:val="21"/>
                              </w:rPr>
                            </w:pPr>
                            <w:r w:rsidRPr="00C2646F">
                              <w:rPr>
                                <w:b/>
                                <w:color w:val="FFFFFF"/>
                              </w:rPr>
                              <w:t>Production</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E531764" id="Text Box 319" o:spid="_x0000_s1042" type="#_x0000_t202" alt="Title: Production" style="position:absolute;margin-left:33.2pt;margin-top:440.2pt;width:77.95pt;height:25.5pt;z-index:251944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" fillcolor="black" stroked="f">
                <v:textbox inset="0,0,0,0">
                  <w:txbxContent>
                    <w:p w14:paraId="7DD2AF84" w14:textId="77777777" w:rsidR="006607BD" w:rsidRDefault="006607BD" w:rsidP="006E55A7">
                      <w:pPr>
                        <w:spacing w:before="84"/>
                        <w:ind w:left="249"/>
                        <w:rPr>
                          <w:rFonts w:eastAsia="Century Gothic" w:cs="Century Gothic"/>
                          <w:sz w:val="21"/>
                          <w:szCs w:val="21"/>
                        </w:rPr>
                      </w:pPr>
                      <w:r w:rsidRPr="00C2646F">
                        <w:rPr>
                          <w:b/>
                          <w:color w:val="FFFFFF"/>
                        </w:rPr>
                        <w:t>Production</w:t>
                      </w:r>
                    </w:p>
                  </w:txbxContent>
                </v:textbox>
              </v:shape>
            </w:pict>
          </mc:Fallback>
        </mc:AlternateContent>
      </w:r>
      <w:r w:rsidRPr="006E55A7">
        <w:rPr>
          <w:rFonts w:ascii="Arial" w:hAnsi="Arial"/>
          <w:noProof/>
          <w:lang w:eastAsia="en-AU"/>
        </w:rPr>
        <mc:AlternateContent>
          <mc:Choice Requires="wps">
            <w:drawing>
              <wp:anchor distT="0" distB="0" distL="114300" distR="114300" simplePos="0" relativeHeight="251945984" behindDoc="0" locked="0" layoutInCell="1" allowOverlap="1" wp14:anchorId="4D759C5C" wp14:editId="1A89D4BF">
                <wp:simplePos x="0" y="0"/>
                <wp:positionH relativeFrom="column">
                  <wp:posOffset>424815</wp:posOffset>
                </wp:positionH>
                <wp:positionV relativeFrom="paragraph">
                  <wp:posOffset>6797040</wp:posOffset>
                </wp:positionV>
                <wp:extent cx="989965" cy="323850"/>
                <wp:effectExtent l="0" t="0" r="635" b="0"/>
                <wp:wrapNone/>
                <wp:docPr id="320" name="Text Box 320" title="Evaluation"/>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9965" cy="323850"/>
                        </a:xfrm>
                        <a:prstGeom prst="rect">
                          <a:avLst/>
                        </a:prstGeom>
                        <a:solidFill>
                          <a:srgbClr val="CC3300"/>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9525">
                              <a:solidFill>
                                <a:srgbClr val="000000"/>
                              </a:solidFill>
                              <a:miter lim="800000"/>
                              <a:headEnd/>
                              <a:tailEnd/>
                            </a14:hiddenLine>
                          </a:ext>
                        </a:extLst>
                      </wps:spPr>
                      <wps:txbx>
                        <w:txbxContent>
                          <w:p w14:paraId="16A44C19" w14:textId="77777777" w:rsidR="006607BD" w:rsidRDefault="006607BD" w:rsidP="006E55A7">
                            <w:pPr>
                              <w:spacing w:before="84"/>
                              <w:ind w:left="268"/>
                              <w:rPr>
                                <w:rFonts w:eastAsia="Century Gothic" w:cs="Century Gothic"/>
                                <w:sz w:val="21"/>
                                <w:szCs w:val="21"/>
                              </w:rPr>
                            </w:pPr>
                            <w:r w:rsidRPr="00C2646F">
                              <w:rPr>
                                <w:b/>
                                <w:color w:val="FFFFFF"/>
                              </w:rPr>
                              <w:t>Evaluation</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D759C5C" id="Text Box 320" o:spid="_x0000_s1043" type="#_x0000_t202" alt="Title: Evaluation" style="position:absolute;margin-left:33.45pt;margin-top:535.2pt;width:77.95pt;height:25.5pt;z-index:251945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" fillcolor="#c30" stroked="f">
                <v:textbox inset="0,0,0,0">
                  <w:txbxContent>
                    <w:p w14:paraId="16A44C19" w14:textId="77777777" w:rsidR="006607BD" w:rsidRDefault="006607BD" w:rsidP="006E55A7">
                      <w:pPr>
                        <w:spacing w:before="84"/>
                        <w:ind w:left="268"/>
                        <w:rPr>
                          <w:rFonts w:eastAsia="Century Gothic" w:cs="Century Gothic"/>
                          <w:sz w:val="21"/>
                          <w:szCs w:val="21"/>
                        </w:rPr>
                      </w:pPr>
                      <w:r w:rsidRPr="00C2646F">
                        <w:rPr>
                          <w:b/>
                          <w:color w:val="FFFFFF"/>
                        </w:rPr>
                        <w:t>Evaluation</w:t>
                      </w:r>
                    </w:p>
                  </w:txbxContent>
                </v:textbox>
              </v:shape>
            </w:pict>
          </mc:Fallback>
        </mc:AlternateContent>
      </w:r>
      <w:r w:rsidRPr="006E55A7">
        <w:br w:type="page"/>
      </w:r>
    </w:p>
    <w:p w14:paraId="6FB70B8C" w14:textId="5E44A9D5" w:rsidR="004C43BD" w:rsidRPr="00807593" w:rsidRDefault="004C43BD" w:rsidP="008E63F3">
      <w:pPr>
        <w:pStyle w:val="Heading1"/>
      </w:pPr>
      <w:bookmarkStart w:id="42" w:name="_Appendix_5:_Reflective"/>
      <w:bookmarkStart w:id="43" w:name="_Toc40714793"/>
      <w:bookmarkEnd w:id="40"/>
      <w:bookmarkEnd w:id="42"/>
      <w:r w:rsidRPr="00807593">
        <w:lastRenderedPageBreak/>
        <w:t xml:space="preserve">Appendix </w:t>
      </w:r>
      <w:r w:rsidR="0049374D">
        <w:t>5</w:t>
      </w:r>
      <w:r w:rsidRPr="00807593">
        <w:t xml:space="preserve">: Reflective </w:t>
      </w:r>
      <w:r w:rsidR="00BF7243">
        <w:t>j</w:t>
      </w:r>
      <w:r w:rsidRPr="00807593">
        <w:t>ournal</w:t>
      </w:r>
      <w:bookmarkEnd w:id="41"/>
      <w:bookmarkEnd w:id="43"/>
      <w:r w:rsidR="004F5BAE">
        <w:t xml:space="preserve"> </w:t>
      </w:r>
    </w:p>
    <w:p w14:paraId="3A654642" w14:textId="7895317A" w:rsidR="003E6F49" w:rsidRPr="003E6F49" w:rsidRDefault="005757FF" w:rsidP="003E6F49">
      <w:pPr>
        <w:widowControl/>
        <w:rPr>
          <w:szCs w:val="20"/>
        </w:rPr>
      </w:pPr>
      <w:bookmarkStart w:id="44" w:name="_Toc469557618"/>
      <w:bookmarkStart w:id="45" w:name="_Toc469636557"/>
      <w:bookmarkStart w:id="46" w:name="_Toc465262522"/>
      <w:r w:rsidRPr="008E63F3">
        <w:rPr>
          <w:noProof/>
          <w:szCs w:val="20"/>
          <w:lang w:eastAsia="en-AU"/>
        </w:rPr>
        <w:drawing>
          <wp:anchor distT="0" distB="0" distL="114300" distR="114300" simplePos="0" relativeHeight="251959296" behindDoc="0" locked="0" layoutInCell="1" allowOverlap="1" wp14:anchorId="64F6AF52" wp14:editId="34B36806">
            <wp:simplePos x="0" y="0"/>
            <wp:positionH relativeFrom="margin">
              <wp:align>right</wp:align>
            </wp:positionH>
            <wp:positionV relativeFrom="paragraph">
              <wp:posOffset>0</wp:posOffset>
            </wp:positionV>
            <wp:extent cx="2286000" cy="1522800"/>
            <wp:effectExtent l="0" t="0" r="0" b="1270"/>
            <wp:wrapSquare wrapText="bothSides"/>
            <wp:docPr id="3" name="Picture 3" descr="Photograph of students writing in their journals." title="Reflective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Professional Learning\Z - STEM Learning Project\1.0 Resource planning\Module Graphics\Primary appendix 5 design process - iStock-505572088.jpg"/>
                    <pic:cNvPicPr>
                      <a:picLocks noChangeAspect="1" noChangeArrowheads="1"/>
                    </pic:cNvPicPr>
                  </pic:nvPicPr>
                  <pic:blipFill>
                    <a:blip r:embed="rId129" cstate="print">
                      <a:extLst>
                        <a:ext uri="{28A0092B-C50C-407E-A947-70E740481C1C}">
                          <a14:useLocalDpi xmlns:a14="http://schemas.microsoft.com/office/drawing/2010/main" val="0"/>
                        </a:ext>
                      </a:extLst>
                    </a:blip>
                    <a:srcRect/>
                    <a:stretch>
                      <a:fillRect/>
                    </a:stretch>
                  </pic:blipFill>
                  <pic:spPr bwMode="auto">
                    <a:xfrm>
                      <a:off x="0" y="0"/>
                      <a:ext cx="2286000" cy="15228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E6F49" w:rsidRPr="003E6F49">
        <w:rPr>
          <w:szCs w:val="20"/>
        </w:rPr>
        <w:t>When students reflect on learning and analyse their own ideas and feelings, they self-evaluate, thereby improving their metacognitive skills. When students self</w:t>
      </w:r>
      <w:r w:rsidR="003E6F49" w:rsidRPr="003E6F49">
        <w:rPr>
          <w:szCs w:val="20"/>
        </w:rPr>
        <w:noBreakHyphen/>
        <w:t>monitor or reflect, the most powerful learning happens.</w:t>
      </w:r>
    </w:p>
    <w:p w14:paraId="2AB48257" w14:textId="2FEBDEA3" w:rsidR="003E6F49" w:rsidRPr="003E6F49" w:rsidRDefault="00903654" w:rsidP="003E6F49">
      <w:pPr>
        <w:widowControl/>
        <w:rPr>
          <w:szCs w:val="20"/>
        </w:rPr>
      </w:pPr>
      <w:r>
        <w:rPr>
          <w:noProof/>
          <w:lang w:eastAsia="en-AU"/>
        </w:rPr>
        <mc:AlternateContent>
          <mc:Choice Requires="wps">
            <w:drawing>
              <wp:anchor distT="45720" distB="45720" distL="114300" distR="114300" simplePos="0" relativeHeight="252072960" behindDoc="0" locked="0" layoutInCell="1" allowOverlap="1" wp14:anchorId="31F53698" wp14:editId="61AA7057">
                <wp:simplePos x="0" y="0"/>
                <wp:positionH relativeFrom="column">
                  <wp:posOffset>3390181</wp:posOffset>
                </wp:positionH>
                <wp:positionV relativeFrom="paragraph">
                  <wp:posOffset>390489</wp:posOffset>
                </wp:positionV>
                <wp:extent cx="1716405" cy="335915"/>
                <wp:effectExtent l="0" t="0" r="0" b="0"/>
                <wp:wrapSquare wrapText="bothSides"/>
                <wp:docPr id="4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16405" cy="335915"/>
                        </a:xfrm>
                        <a:prstGeom prst="rect">
                          <a:avLst/>
                        </a:prstGeom>
                        <a:noFill/>
                        <a:ln w="9525">
                          <a:noFill/>
                          <a:miter lim="800000"/>
                          <a:headEnd/>
                          <a:tailEnd/>
                        </a:ln>
                      </wps:spPr>
                      <wps:txbx>
                        <w:txbxContent>
                          <w:p w14:paraId="7582AAB9" w14:textId="77777777" w:rsidR="006607BD" w:rsidRPr="003B6BCA" w:rsidRDefault="006607BD" w:rsidP="00903654">
                            <w:pPr>
                              <w:rPr>
                                <w:sz w:val="12"/>
                                <w:szCs w:val="12"/>
                              </w:rPr>
                            </w:pPr>
                            <w:r>
                              <w:rPr>
                                <w:sz w:val="12"/>
                                <w:szCs w:val="12"/>
                              </w:rPr>
                              <w:t xml:space="preserve">Source: </w:t>
                            </w:r>
                            <w:proofErr w:type="spellStart"/>
                            <w:r>
                              <w:rPr>
                                <w:sz w:val="12"/>
                                <w:szCs w:val="12"/>
                              </w:rPr>
                              <w:t>istock</w:t>
                            </w:r>
                            <w:proofErr w:type="spellEnd"/>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1F53698" id="_x0000_s1044" type="#_x0000_t202" style="position:absolute;margin-left:266.95pt;margin-top:30.75pt;width:135.15pt;height:26.45pt;z-index:2520729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" filled="f" stroked="f">
                <v:textbox>
                  <w:txbxContent>
                    <w:p w14:paraId="7582AAB9" w14:textId="77777777" w:rsidR="006607BD" w:rsidRPr="003B6BCA" w:rsidRDefault="006607BD" w:rsidP="00903654">
                      <w:pPr>
                        <w:rPr>
                          <w:sz w:val="12"/>
                          <w:szCs w:val="12"/>
                        </w:rPr>
                      </w:pPr>
                      <w:r>
                        <w:rPr>
                          <w:sz w:val="12"/>
                          <w:szCs w:val="12"/>
                        </w:rPr>
                        <w:t>Source: istock</w:t>
                      </w:r>
                    </w:p>
                  </w:txbxContent>
                </v:textbox>
                <w10:wrap type="square"/>
              </v:shape>
            </w:pict>
          </mc:Fallback>
        </mc:AlternateContent>
      </w:r>
      <w:r w:rsidR="00B357AF">
        <w:rPr>
          <w:szCs w:val="20"/>
        </w:rPr>
        <w:t>Journaling</w:t>
      </w:r>
      <w:r w:rsidR="003E6F49" w:rsidRPr="003E6F49">
        <w:rPr>
          <w:szCs w:val="20"/>
        </w:rPr>
        <w:t xml:space="preserve"> </w:t>
      </w:r>
      <w:r w:rsidR="0003461B" w:rsidRPr="00D56A1E">
        <w:t xml:space="preserve">may take the form of a written </w:t>
      </w:r>
      <w:r w:rsidR="00C22101">
        <w:t xml:space="preserve">or digital </w:t>
      </w:r>
      <w:r w:rsidR="0003461B" w:rsidRPr="00D56A1E">
        <w:t>journal, a portfolio or a digital portfolio.</w:t>
      </w:r>
      <w:r w:rsidR="00946FDF" w:rsidRPr="00946FDF">
        <w:rPr>
          <w:szCs w:val="20"/>
        </w:rPr>
        <w:t xml:space="preserve"> </w:t>
      </w:r>
      <w:r w:rsidR="00946FDF" w:rsidRPr="003E6F49">
        <w:rPr>
          <w:szCs w:val="20"/>
        </w:rPr>
        <w:t xml:space="preserve">Early childhood classrooms may use a class reflective </w:t>
      </w:r>
      <w:r w:rsidR="00C22101">
        <w:rPr>
          <w:szCs w:val="20"/>
        </w:rPr>
        <w:t>floor book</w:t>
      </w:r>
      <w:r w:rsidR="00946FDF" w:rsidRPr="003E6F49">
        <w:rPr>
          <w:szCs w:val="20"/>
        </w:rPr>
        <w:t xml:space="preserve"> with pictures of the learning experie</w:t>
      </w:r>
      <w:r w:rsidR="00946FDF">
        <w:rPr>
          <w:szCs w:val="20"/>
        </w:rPr>
        <w:t>nce and scribed conversations</w:t>
      </w:r>
      <w:r w:rsidR="002377DB">
        <w:rPr>
          <w:szCs w:val="20"/>
        </w:rPr>
        <w:t>.</w:t>
      </w:r>
    </w:p>
    <w:p w14:paraId="62AE8307" w14:textId="27D3E872" w:rsidR="00A35843" w:rsidRDefault="003E6F49" w:rsidP="00A35843">
      <w:pPr>
        <w:widowControl/>
        <w:rPr>
          <w:szCs w:val="20"/>
        </w:rPr>
      </w:pPr>
      <w:r w:rsidRPr="003E6F49">
        <w:rPr>
          <w:szCs w:val="20"/>
        </w:rPr>
        <w:t xml:space="preserve">Teachers can model the </w:t>
      </w:r>
      <w:r w:rsidR="00B357AF" w:rsidRPr="003E6F49">
        <w:rPr>
          <w:szCs w:val="20"/>
        </w:rPr>
        <w:t>journaling</w:t>
      </w:r>
      <w:r w:rsidRPr="003E6F49">
        <w:rPr>
          <w:szCs w:val="20"/>
        </w:rPr>
        <w:t xml:space="preserve"> process by thinking aloud and showing students how they can express learning and thoughts in a variety of ways including diagrams, pictures and writing.</w:t>
      </w:r>
    </w:p>
    <w:p w14:paraId="0C9F48CE" w14:textId="13634EA3" w:rsidR="00A35843" w:rsidRDefault="00A35843" w:rsidP="00A35843">
      <w:pPr>
        <w:widowControl/>
        <w:rPr>
          <w:szCs w:val="20"/>
        </w:rPr>
      </w:pPr>
      <w:r w:rsidRPr="00D56A1E">
        <w:t xml:space="preserve">Journals </w:t>
      </w:r>
      <w:r w:rsidR="001B15E3">
        <w:t>are</w:t>
      </w:r>
      <w:r w:rsidRPr="00D56A1E">
        <w:rPr>
          <w:szCs w:val="20"/>
        </w:rPr>
        <w:t xml:space="preserve"> a useful tool that gives teachers additional insight into how students value their own learning and progress, as well as demonstrating</w:t>
      </w:r>
      <w:r w:rsidR="002377DB">
        <w:rPr>
          <w:szCs w:val="20"/>
        </w:rPr>
        <w:t xml:space="preserve"> their individual achievements.</w:t>
      </w:r>
    </w:p>
    <w:p w14:paraId="139DFF17" w14:textId="05559DA3" w:rsidR="003E6F49" w:rsidRPr="003E6F49" w:rsidRDefault="003E6F49" w:rsidP="003E6F49">
      <w:pPr>
        <w:widowControl/>
        <w:rPr>
          <w:szCs w:val="20"/>
        </w:rPr>
      </w:pPr>
      <w:r w:rsidRPr="003E6F49">
        <w:rPr>
          <w:szCs w:val="20"/>
        </w:rPr>
        <w:t xml:space="preserve">The following links </w:t>
      </w:r>
      <w:r w:rsidR="00B924D7">
        <w:rPr>
          <w:szCs w:val="20"/>
        </w:rPr>
        <w:t>provide</w:t>
      </w:r>
      <w:r w:rsidRPr="003E6F49">
        <w:rPr>
          <w:szCs w:val="20"/>
        </w:rPr>
        <w:t xml:space="preserve"> background information and useful apps for </w:t>
      </w:r>
      <w:r w:rsidR="00B357AF" w:rsidRPr="003E6F49">
        <w:rPr>
          <w:szCs w:val="20"/>
        </w:rPr>
        <w:t>journaling</w:t>
      </w:r>
      <w:r w:rsidRPr="003E6F49">
        <w:rPr>
          <w:szCs w:val="20"/>
        </w:rPr>
        <w:t>.</w:t>
      </w:r>
    </w:p>
    <w:tbl>
      <w:tblPr>
        <w:tblStyle w:val="TableGrid22"/>
        <w:tblW w:w="0" w:type="auto"/>
        <w:tblBorders>
          <w:left w:val="none" w:sz="0" w:space="0" w:color="auto"/>
          <w:right w:val="none" w:sz="0" w:space="0" w:color="auto"/>
        </w:tblBorders>
        <w:tblLook w:val="04A0" w:firstRow="1" w:lastRow="0" w:firstColumn="1" w:lastColumn="0" w:noHBand="0" w:noVBand="1"/>
      </w:tblPr>
      <w:tblGrid>
        <w:gridCol w:w="9016"/>
      </w:tblGrid>
      <w:tr w:rsidR="003E6F49" w:rsidRPr="003E6F49" w14:paraId="75EC9FF6" w14:textId="77777777" w:rsidTr="008E63F3">
        <w:trPr>
          <w:trHeight w:val="862"/>
        </w:trPr>
        <w:tc>
          <w:tcPr>
            <w:tcW w:w="9016" w:type="dxa"/>
          </w:tcPr>
          <w:p w14:paraId="2F4FDA11" w14:textId="77777777" w:rsidR="003E6F49" w:rsidRPr="003E6F49" w:rsidRDefault="003E6F49" w:rsidP="003E6F49">
            <w:pPr>
              <w:spacing w:after="0" w:line="259" w:lineRule="auto"/>
              <w:rPr>
                <w:rFonts w:cs="Arial"/>
              </w:rPr>
            </w:pPr>
            <w:proofErr w:type="spellStart"/>
            <w:r w:rsidRPr="003E6F49">
              <w:rPr>
                <w:rFonts w:cs="Arial"/>
              </w:rPr>
              <w:t>Kidblog</w:t>
            </w:r>
            <w:proofErr w:type="spellEnd"/>
            <w:r w:rsidRPr="003E6F49">
              <w:rPr>
                <w:rFonts w:cs="Arial"/>
              </w:rPr>
              <w:t xml:space="preserve"> – digital portfolios and blogging</w:t>
            </w:r>
          </w:p>
          <w:p w14:paraId="256D874F" w14:textId="00E9C597" w:rsidR="003E6F49" w:rsidRPr="00DB4AF0" w:rsidRDefault="000E73AD" w:rsidP="003E6F49">
            <w:pPr>
              <w:spacing w:before="0"/>
              <w:rPr>
                <w:i/>
                <w:color w:val="215986"/>
                <w:u w:val="single"/>
              </w:rPr>
            </w:pPr>
            <w:hyperlink r:id="rId130" w:history="1">
              <w:r w:rsidR="003E6F49" w:rsidRPr="00DB4AF0">
                <w:rPr>
                  <w:i/>
                  <w:color w:val="215986"/>
                  <w:u w:val="single"/>
                </w:rPr>
                <w:t>kidblog.org/home</w:t>
              </w:r>
            </w:hyperlink>
          </w:p>
        </w:tc>
      </w:tr>
      <w:tr w:rsidR="003E6F49" w:rsidRPr="003E6F49" w14:paraId="63612A6B" w14:textId="77777777" w:rsidTr="008E63F3">
        <w:trPr>
          <w:trHeight w:val="726"/>
        </w:trPr>
        <w:tc>
          <w:tcPr>
            <w:tcW w:w="9016" w:type="dxa"/>
          </w:tcPr>
          <w:p w14:paraId="11C19E66" w14:textId="767CB388" w:rsidR="003E6F49" w:rsidRPr="003E6F49" w:rsidRDefault="003E6F49" w:rsidP="003E6F49">
            <w:pPr>
              <w:spacing w:after="0" w:line="259" w:lineRule="auto"/>
              <w:rPr>
                <w:rFonts w:cs="Arial"/>
              </w:rPr>
            </w:pPr>
            <w:r w:rsidRPr="003E6F49">
              <w:rPr>
                <w:rFonts w:cs="Arial"/>
              </w:rPr>
              <w:t>Edmodo – for consolidating and storing class notes and learning materials</w:t>
            </w:r>
          </w:p>
          <w:p w14:paraId="4BE6769C" w14:textId="234DF093" w:rsidR="003E6F49" w:rsidRPr="00DB4AF0" w:rsidRDefault="000E73AD" w:rsidP="003E6F49">
            <w:pPr>
              <w:spacing w:before="0" w:line="259" w:lineRule="auto"/>
              <w:rPr>
                <w:rFonts w:cs="Arial"/>
                <w:i/>
              </w:rPr>
            </w:pPr>
            <w:hyperlink r:id="rId131" w:history="1">
              <w:r w:rsidR="002D6EE9">
                <w:rPr>
                  <w:rFonts w:cs="Arial"/>
                  <w:i/>
                  <w:color w:val="215986"/>
                  <w:u w:val="single"/>
                </w:rPr>
                <w:t>www.edmodo.com/</w:t>
              </w:r>
            </w:hyperlink>
          </w:p>
        </w:tc>
      </w:tr>
      <w:tr w:rsidR="003E6F49" w:rsidRPr="003E6F49" w14:paraId="0E70EEA0" w14:textId="77777777" w:rsidTr="008E63F3">
        <w:trPr>
          <w:trHeight w:val="726"/>
        </w:trPr>
        <w:tc>
          <w:tcPr>
            <w:tcW w:w="9016" w:type="dxa"/>
          </w:tcPr>
          <w:p w14:paraId="21A52C5B" w14:textId="309B5272" w:rsidR="003E6F49" w:rsidRPr="003E6F49" w:rsidRDefault="003E6F49" w:rsidP="003E6F49">
            <w:pPr>
              <w:spacing w:after="0" w:line="259" w:lineRule="auto"/>
              <w:rPr>
                <w:rFonts w:cs="Arial"/>
              </w:rPr>
            </w:pPr>
            <w:r w:rsidRPr="003E6F49">
              <w:rPr>
                <w:rFonts w:cs="Arial"/>
              </w:rPr>
              <w:t>Explain Everything™ – a screen casting, video and presentation tool all in one</w:t>
            </w:r>
          </w:p>
          <w:p w14:paraId="58A35E99" w14:textId="0012EC28" w:rsidR="003E6F49" w:rsidRPr="00DB4AF0" w:rsidRDefault="000E73AD" w:rsidP="003E6F49">
            <w:pPr>
              <w:spacing w:before="0" w:line="259" w:lineRule="auto"/>
              <w:rPr>
                <w:rStyle w:val="Hyperlink"/>
              </w:rPr>
            </w:pPr>
            <w:hyperlink r:id="rId132" w:history="1">
              <w:r w:rsidR="002D6EE9">
                <w:rPr>
                  <w:rStyle w:val="Hyperlink"/>
                </w:rPr>
                <w:t>explaineverything.com</w:t>
              </w:r>
            </w:hyperlink>
          </w:p>
        </w:tc>
      </w:tr>
      <w:tr w:rsidR="003E6F49" w:rsidRPr="003E6F49" w14:paraId="4CA741F4" w14:textId="77777777" w:rsidTr="008E63F3">
        <w:trPr>
          <w:trHeight w:val="726"/>
        </w:trPr>
        <w:tc>
          <w:tcPr>
            <w:tcW w:w="9016" w:type="dxa"/>
          </w:tcPr>
          <w:p w14:paraId="1D7F17D7" w14:textId="76E10A45" w:rsidR="003E6F49" w:rsidRPr="003E6F49" w:rsidRDefault="003E6F49" w:rsidP="003E6F49">
            <w:pPr>
              <w:spacing w:after="0" w:line="259" w:lineRule="auto"/>
              <w:rPr>
                <w:rFonts w:cs="Arial"/>
              </w:rPr>
            </w:pPr>
            <w:proofErr w:type="spellStart"/>
            <w:r w:rsidRPr="003E6F49">
              <w:rPr>
                <w:rFonts w:cs="Arial"/>
              </w:rPr>
              <w:t>Popplet</w:t>
            </w:r>
            <w:proofErr w:type="spellEnd"/>
            <w:r w:rsidRPr="003E6F49">
              <w:rPr>
                <w:rFonts w:cs="Arial"/>
              </w:rPr>
              <w:t xml:space="preserve"> – allows you to jot down your ideas and then sort them visually</w:t>
            </w:r>
          </w:p>
          <w:p w14:paraId="2FC250EC" w14:textId="70FA74B6" w:rsidR="003E6F49" w:rsidRPr="00DB4AF0" w:rsidRDefault="000E73AD" w:rsidP="003E6F49">
            <w:pPr>
              <w:spacing w:before="0" w:line="259" w:lineRule="auto"/>
              <w:rPr>
                <w:rStyle w:val="Hyperlink"/>
              </w:rPr>
            </w:pPr>
            <w:hyperlink r:id="rId133" w:history="1">
              <w:r w:rsidR="005E1DED">
                <w:rPr>
                  <w:rStyle w:val="Hyperlink"/>
                </w:rPr>
                <w:t>popplet.com</w:t>
              </w:r>
            </w:hyperlink>
          </w:p>
        </w:tc>
      </w:tr>
      <w:tr w:rsidR="003E6F49" w:rsidRPr="003E6F49" w14:paraId="7029FA43" w14:textId="77777777" w:rsidTr="008E63F3">
        <w:trPr>
          <w:trHeight w:val="726"/>
        </w:trPr>
        <w:tc>
          <w:tcPr>
            <w:tcW w:w="9016" w:type="dxa"/>
          </w:tcPr>
          <w:p w14:paraId="479A0DC6" w14:textId="5FA963EE" w:rsidR="003E6F49" w:rsidRPr="003E6F49" w:rsidRDefault="003E6F49" w:rsidP="003E6F49">
            <w:pPr>
              <w:spacing w:after="0" w:line="259" w:lineRule="auto"/>
              <w:rPr>
                <w:rFonts w:cs="Arial"/>
              </w:rPr>
            </w:pPr>
            <w:r w:rsidRPr="003E6F49">
              <w:rPr>
                <w:rFonts w:cs="Arial"/>
              </w:rPr>
              <w:t>Seesaw – for capturing work completed by students in class, using a device’s camera function</w:t>
            </w:r>
          </w:p>
          <w:p w14:paraId="7C0F407D" w14:textId="535C58D3" w:rsidR="003E6F49" w:rsidRPr="00DB4AF0" w:rsidRDefault="000E73AD" w:rsidP="003E6F49">
            <w:pPr>
              <w:spacing w:before="0" w:line="259" w:lineRule="auto"/>
              <w:rPr>
                <w:rStyle w:val="Hyperlink"/>
              </w:rPr>
            </w:pPr>
            <w:hyperlink r:id="rId134" w:history="1">
              <w:r w:rsidR="00997865" w:rsidRPr="00997865">
                <w:rPr>
                  <w:rStyle w:val="Hyperlink"/>
                </w:rPr>
                <w:t>web.seesaw.me</w:t>
              </w:r>
            </w:hyperlink>
          </w:p>
        </w:tc>
      </w:tr>
      <w:tr w:rsidR="003E6F49" w:rsidRPr="003E6F49" w14:paraId="44E473C7" w14:textId="77777777" w:rsidTr="008E63F3">
        <w:trPr>
          <w:trHeight w:val="726"/>
        </w:trPr>
        <w:tc>
          <w:tcPr>
            <w:tcW w:w="9016" w:type="dxa"/>
          </w:tcPr>
          <w:p w14:paraId="1572CA1D" w14:textId="25C58DC5" w:rsidR="003E6F49" w:rsidRPr="003E6F49" w:rsidRDefault="006607BD" w:rsidP="003E6F49">
            <w:pPr>
              <w:spacing w:after="0" w:line="259" w:lineRule="auto"/>
            </w:pPr>
            <w:r w:rsidRPr="006607BD">
              <w:t>Connect – the Department of Education’s integrated, online environment</w:t>
            </w:r>
          </w:p>
          <w:p w14:paraId="6FC0720E" w14:textId="18C87956" w:rsidR="003E6F49" w:rsidRPr="00DB4AF0" w:rsidRDefault="000E73AD" w:rsidP="003E6F49">
            <w:pPr>
              <w:spacing w:before="0" w:line="259" w:lineRule="auto"/>
              <w:rPr>
                <w:rStyle w:val="Hyperlink"/>
              </w:rPr>
            </w:pPr>
            <w:hyperlink r:id="rId135" w:history="1">
              <w:r w:rsidR="003E6F49" w:rsidRPr="00DB4AF0">
                <w:rPr>
                  <w:rStyle w:val="Hyperlink"/>
                </w:rPr>
                <w:t>connect.det.wa.edu.au</w:t>
              </w:r>
            </w:hyperlink>
          </w:p>
        </w:tc>
      </w:tr>
      <w:tr w:rsidR="002377DB" w:rsidRPr="003E6F49" w14:paraId="7013F958" w14:textId="77777777" w:rsidTr="008E63F3">
        <w:trPr>
          <w:trHeight w:val="726"/>
        </w:trPr>
        <w:tc>
          <w:tcPr>
            <w:tcW w:w="9016" w:type="dxa"/>
          </w:tcPr>
          <w:p w14:paraId="519D651A" w14:textId="77777777" w:rsidR="002377DB" w:rsidRPr="00D56A1E" w:rsidRDefault="002377DB" w:rsidP="002377DB">
            <w:pPr>
              <w:spacing w:after="0" w:line="259" w:lineRule="auto"/>
              <w:rPr>
                <w:rFonts w:cs="Arial"/>
              </w:rPr>
            </w:pPr>
            <w:r w:rsidRPr="00D56A1E">
              <w:rPr>
                <w:rFonts w:cs="Arial"/>
              </w:rPr>
              <w:t>Evernote (a digital portfolio app)</w:t>
            </w:r>
          </w:p>
          <w:p w14:paraId="4AEC8E18" w14:textId="5DE3942F" w:rsidR="002377DB" w:rsidRPr="00DB4AF0" w:rsidRDefault="000E73AD" w:rsidP="007F7033">
            <w:pPr>
              <w:spacing w:before="0" w:line="259" w:lineRule="auto"/>
              <w:rPr>
                <w:rStyle w:val="Hyperlink"/>
              </w:rPr>
            </w:pPr>
            <w:hyperlink r:id="rId136" w:history="1">
              <w:r w:rsidR="002377DB" w:rsidRPr="00DB4AF0">
                <w:rPr>
                  <w:rStyle w:val="Hyperlink"/>
                </w:rPr>
                <w:t>evernote.com</w:t>
              </w:r>
            </w:hyperlink>
          </w:p>
        </w:tc>
      </w:tr>
      <w:tr w:rsidR="002377DB" w:rsidRPr="003E6F49" w14:paraId="2BB125A8" w14:textId="77777777" w:rsidTr="008E63F3">
        <w:trPr>
          <w:trHeight w:val="726"/>
        </w:trPr>
        <w:tc>
          <w:tcPr>
            <w:tcW w:w="9016" w:type="dxa"/>
          </w:tcPr>
          <w:p w14:paraId="5C114E16" w14:textId="77777777" w:rsidR="002377DB" w:rsidRPr="00D56A1E" w:rsidRDefault="002377DB" w:rsidP="002377DB">
            <w:pPr>
              <w:spacing w:after="0"/>
              <w:rPr>
                <w:rFonts w:cs="Arial"/>
              </w:rPr>
            </w:pPr>
            <w:r w:rsidRPr="00D56A1E">
              <w:rPr>
                <w:rFonts w:cs="Arial"/>
                <w:i/>
              </w:rPr>
              <w:t>Digital portfolios for students</w:t>
            </w:r>
            <w:r w:rsidRPr="00D56A1E">
              <w:rPr>
                <w:rFonts w:cs="Arial"/>
              </w:rPr>
              <w:t xml:space="preserve"> (Cool tools for school) </w:t>
            </w:r>
          </w:p>
          <w:p w14:paraId="3833863A" w14:textId="7EB8B4E6" w:rsidR="002377DB" w:rsidRPr="00DB4AF0" w:rsidRDefault="000E73AD" w:rsidP="007F7033">
            <w:pPr>
              <w:spacing w:before="0" w:after="240" w:line="259" w:lineRule="auto"/>
              <w:rPr>
                <w:rStyle w:val="Hyperlink"/>
              </w:rPr>
            </w:pPr>
            <w:hyperlink r:id="rId137" w:history="1">
              <w:r w:rsidR="002377DB" w:rsidRPr="00DB4AF0">
                <w:rPr>
                  <w:rStyle w:val="Hyperlink"/>
                </w:rPr>
                <w:t>cooltoolsforschool.wordpress.com/digital-student-portfolios</w:t>
              </w:r>
            </w:hyperlink>
          </w:p>
        </w:tc>
      </w:tr>
    </w:tbl>
    <w:p w14:paraId="38F55C21" w14:textId="217E291F" w:rsidR="004C43BD" w:rsidRPr="00807593" w:rsidRDefault="004C43BD" w:rsidP="00807593">
      <w:pPr>
        <w:pStyle w:val="Heading1"/>
      </w:pPr>
      <w:bookmarkStart w:id="47" w:name="_Appendix_6:_Student"/>
      <w:bookmarkStart w:id="48" w:name="_Toc40714794"/>
      <w:bookmarkEnd w:id="47"/>
      <w:r w:rsidRPr="00807593">
        <w:lastRenderedPageBreak/>
        <w:t xml:space="preserve">Appendix </w:t>
      </w:r>
      <w:r w:rsidR="0049374D">
        <w:t>6</w:t>
      </w:r>
      <w:r w:rsidRPr="00807593">
        <w:t>: Student activity sheet 1.</w:t>
      </w:r>
      <w:r w:rsidR="00F86D8E">
        <w:t>1</w:t>
      </w:r>
      <w:r w:rsidRPr="00807593">
        <w:t>: Journal checklist</w:t>
      </w:r>
      <w:bookmarkEnd w:id="44"/>
      <w:bookmarkEnd w:id="45"/>
      <w:bookmarkEnd w:id="48"/>
    </w:p>
    <w:p w14:paraId="17988335" w14:textId="70EBD492" w:rsidR="004C43BD" w:rsidRPr="005B7174" w:rsidRDefault="003346FC" w:rsidP="0083354D">
      <w:r w:rsidRPr="003346FC">
        <w:rPr>
          <w:noProof/>
          <w:lang w:eastAsia="en-AU"/>
        </w:rPr>
        <w:drawing>
          <wp:anchor distT="0" distB="0" distL="114300" distR="114300" simplePos="0" relativeHeight="251867136" behindDoc="0" locked="0" layoutInCell="1" allowOverlap="1" wp14:anchorId="2229D0C1" wp14:editId="62A4A25A">
            <wp:simplePos x="914400" y="1371600"/>
            <wp:positionH relativeFrom="margin">
              <wp:align>right</wp:align>
            </wp:positionH>
            <wp:positionV relativeFrom="paragraph">
              <wp:posOffset>0</wp:posOffset>
            </wp:positionV>
            <wp:extent cx="1800000" cy="1198800"/>
            <wp:effectExtent l="0" t="0" r="0" b="1905"/>
            <wp:wrapSquare wrapText="bothSides"/>
            <wp:docPr id="40" name="Picture 40" descr="Photograph of a student completing a checklist." title="Journal checkl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Professional Learning\Z - STEM Learning Project\1.0 Resource planning\Module Graphics\girl with journal.png"/>
                    <pic:cNvPicPr>
                      <a:picLocks noChangeAspect="1" noChangeArrowheads="1"/>
                    </pic:cNvPicPr>
                  </pic:nvPicPr>
                  <pic:blipFill>
                    <a:blip r:embed="rId138" cstate="print">
                      <a:extLst>
                        <a:ext uri="{28A0092B-C50C-407E-A947-70E740481C1C}">
                          <a14:useLocalDpi xmlns:a14="http://schemas.microsoft.com/office/drawing/2010/main" val="0"/>
                        </a:ext>
                      </a:extLst>
                    </a:blip>
                    <a:srcRect/>
                    <a:stretch>
                      <a:fillRect/>
                    </a:stretch>
                  </pic:blipFill>
                  <pic:spPr bwMode="auto">
                    <a:xfrm>
                      <a:off x="0" y="0"/>
                      <a:ext cx="1800000" cy="11988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C43BD" w:rsidRPr="005B7174">
        <w:t>As an ongoing part of this module</w:t>
      </w:r>
      <w:r w:rsidR="00722C21">
        <w:t>,</w:t>
      </w:r>
      <w:r w:rsidR="004C43BD" w:rsidRPr="005B7174">
        <w:t xml:space="preserve"> you have been keeping a journal of your work. </w:t>
      </w:r>
    </w:p>
    <w:p w14:paraId="5E370973" w14:textId="686E05F6" w:rsidR="004C43BD" w:rsidRPr="005B7174" w:rsidRDefault="004C43BD" w:rsidP="0083354D">
      <w:r w:rsidRPr="005B7174">
        <w:t>Before submitting your journal to your teacher please ensure you have included the following information</w:t>
      </w:r>
      <w:r w:rsidR="00E51879">
        <w:t>.</w:t>
      </w:r>
      <w:r w:rsidRPr="005B7174">
        <w:t xml:space="preserve"> </w:t>
      </w:r>
    </w:p>
    <w:p w14:paraId="0072681C" w14:textId="39676A87" w:rsidR="004C43BD" w:rsidRPr="005B7174" w:rsidRDefault="003B6BCA" w:rsidP="00722C21">
      <w:pPr>
        <w:pStyle w:val="ListParagraph"/>
        <w:numPr>
          <w:ilvl w:val="0"/>
          <w:numId w:val="2"/>
        </w:numPr>
        <w:ind w:left="454" w:hanging="227"/>
      </w:pPr>
      <w:r>
        <w:rPr>
          <w:noProof/>
          <w:lang w:eastAsia="en-AU"/>
        </w:rPr>
        <mc:AlternateContent>
          <mc:Choice Requires="wps">
            <w:drawing>
              <wp:anchor distT="45720" distB="45720" distL="114300" distR="114300" simplePos="0" relativeHeight="252062720" behindDoc="0" locked="0" layoutInCell="1" allowOverlap="1" wp14:anchorId="4ECB1196" wp14:editId="60F55459">
                <wp:simplePos x="0" y="0"/>
                <wp:positionH relativeFrom="column">
                  <wp:posOffset>3846830</wp:posOffset>
                </wp:positionH>
                <wp:positionV relativeFrom="paragraph">
                  <wp:posOffset>210820</wp:posOffset>
                </wp:positionV>
                <wp:extent cx="1828165" cy="335915"/>
                <wp:effectExtent l="0" t="0" r="0" b="0"/>
                <wp:wrapSquare wrapText="bothSides"/>
                <wp:docPr id="4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8165" cy="335915"/>
                        </a:xfrm>
                        <a:prstGeom prst="rect">
                          <a:avLst/>
                        </a:prstGeom>
                        <a:noFill/>
                        <a:ln w="9525">
                          <a:noFill/>
                          <a:miter lim="800000"/>
                          <a:headEnd/>
                          <a:tailEnd/>
                        </a:ln>
                      </wps:spPr>
                      <wps:txbx>
                        <w:txbxContent>
                          <w:p w14:paraId="37A4E3F5" w14:textId="0584CD85" w:rsidR="006607BD" w:rsidRPr="003B6BCA" w:rsidRDefault="006607BD">
                            <w:pPr>
                              <w:rPr>
                                <w:sz w:val="12"/>
                                <w:szCs w:val="12"/>
                              </w:rPr>
                            </w:pPr>
                            <w:r>
                              <w:rPr>
                                <w:sz w:val="12"/>
                                <w:szCs w:val="12"/>
                              </w:rPr>
                              <w:t xml:space="preserve">Source: </w:t>
                            </w:r>
                            <w:proofErr w:type="spellStart"/>
                            <w:r>
                              <w:rPr>
                                <w:sz w:val="12"/>
                                <w:szCs w:val="12"/>
                              </w:rPr>
                              <w:t>istock</w:t>
                            </w:r>
                            <w:proofErr w:type="spellEnd"/>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ECB1196" id="_x0000_s1045" type="#_x0000_t202" style="position:absolute;left:0;text-align:left;margin-left:302.9pt;margin-top:16.6pt;width:143.95pt;height:26.45pt;z-index:2520627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" filled="f" stroked="f">
                <v:textbox>
                  <w:txbxContent>
                    <w:p w14:paraId="37A4E3F5" w14:textId="0584CD85" w:rsidR="006607BD" w:rsidRPr="003B6BCA" w:rsidRDefault="006607BD">
                      <w:pPr>
                        <w:rPr>
                          <w:sz w:val="12"/>
                          <w:szCs w:val="12"/>
                        </w:rPr>
                      </w:pPr>
                      <w:r>
                        <w:rPr>
                          <w:sz w:val="12"/>
                          <w:szCs w:val="12"/>
                        </w:rPr>
                        <w:t>Source: istock</w:t>
                      </w:r>
                    </w:p>
                  </w:txbxContent>
                </v:textbox>
                <w10:wrap type="square"/>
              </v:shape>
            </w:pict>
          </mc:Fallback>
        </mc:AlternateContent>
      </w:r>
      <w:r w:rsidR="004C43BD" w:rsidRPr="005B7174">
        <w:t>Tick each box once complete and included.</w:t>
      </w:r>
    </w:p>
    <w:p w14:paraId="401099CB" w14:textId="2D0BD141" w:rsidR="004C43BD" w:rsidRPr="005B7174" w:rsidRDefault="004C43BD" w:rsidP="00722C21">
      <w:pPr>
        <w:pStyle w:val="ListParagraph"/>
        <w:numPr>
          <w:ilvl w:val="0"/>
          <w:numId w:val="2"/>
        </w:numPr>
        <w:ind w:left="454" w:hanging="227"/>
      </w:pPr>
      <w:r w:rsidRPr="005B7174">
        <w:t>Write N/A for items that were not required in this module.</w:t>
      </w:r>
    </w:p>
    <w:p w14:paraId="57E8CD3F" w14:textId="77777777" w:rsidR="004C43BD" w:rsidRPr="005B7174" w:rsidRDefault="004C43BD" w:rsidP="005F6300">
      <w:pPr>
        <w:widowControl/>
        <w:ind w:left="-207" w:right="-613" w:firstLine="720"/>
        <w:contextualSpacing/>
        <w:jc w:val="center"/>
      </w:pPr>
    </w:p>
    <w:tbl>
      <w:tblPr>
        <w:tblStyle w:val="TableGrid2"/>
        <w:tblW w:w="9072" w:type="dxa"/>
        <w:tblInd w:w="-5" w:type="dxa"/>
        <w:tblLook w:val="04A0" w:firstRow="1" w:lastRow="0" w:firstColumn="1" w:lastColumn="0" w:noHBand="0" w:noVBand="1"/>
      </w:tblPr>
      <w:tblGrid>
        <w:gridCol w:w="8110"/>
        <w:gridCol w:w="962"/>
      </w:tblGrid>
      <w:tr w:rsidR="004C43BD" w:rsidRPr="005B7174" w14:paraId="472635B5" w14:textId="77777777" w:rsidTr="00AB1FC5">
        <w:trPr>
          <w:trHeight w:val="567"/>
        </w:trPr>
        <w:tc>
          <w:tcPr>
            <w:tcW w:w="8110" w:type="dxa"/>
            <w:vAlign w:val="center"/>
          </w:tcPr>
          <w:p w14:paraId="1916E0A7" w14:textId="354D985E" w:rsidR="004C43BD" w:rsidRPr="005B7174" w:rsidRDefault="004C43BD" w:rsidP="00A805B5">
            <w:pPr>
              <w:widowControl/>
              <w:spacing w:line="240" w:lineRule="auto"/>
            </w:pPr>
            <w:r w:rsidRPr="005B7174">
              <w:t>Your name and grou</w:t>
            </w:r>
            <w:r w:rsidR="006C2E2B">
              <w:t>p member's names or photographs</w:t>
            </w:r>
          </w:p>
        </w:tc>
        <w:tc>
          <w:tcPr>
            <w:tcW w:w="962" w:type="dxa"/>
            <w:vAlign w:val="center"/>
          </w:tcPr>
          <w:p w14:paraId="1DB51653" w14:textId="77777777" w:rsidR="004C43BD" w:rsidRPr="005B7174" w:rsidRDefault="004C43BD" w:rsidP="00AC7FAB">
            <w:pPr>
              <w:widowControl/>
              <w:spacing w:after="0" w:line="240" w:lineRule="auto"/>
              <w:ind w:right="-613"/>
              <w:contextualSpacing/>
            </w:pPr>
          </w:p>
        </w:tc>
      </w:tr>
      <w:tr w:rsidR="004C43BD" w:rsidRPr="005B7174" w14:paraId="3BC8A216" w14:textId="77777777" w:rsidTr="00AB1FC5">
        <w:trPr>
          <w:trHeight w:val="567"/>
        </w:trPr>
        <w:tc>
          <w:tcPr>
            <w:tcW w:w="8110" w:type="dxa"/>
            <w:vAlign w:val="center"/>
          </w:tcPr>
          <w:p w14:paraId="1FE74C81" w14:textId="7EA845EF" w:rsidR="004C43BD" w:rsidRPr="005B7174" w:rsidRDefault="004C43BD" w:rsidP="00A805B5">
            <w:pPr>
              <w:widowControl/>
              <w:spacing w:line="240" w:lineRule="auto"/>
            </w:pPr>
            <w:r w:rsidRPr="005B7174">
              <w:t>An explanation</w:t>
            </w:r>
            <w:r w:rsidR="006C2E2B">
              <w:t xml:space="preserve"> of the problem you are solving</w:t>
            </w:r>
          </w:p>
        </w:tc>
        <w:tc>
          <w:tcPr>
            <w:tcW w:w="962" w:type="dxa"/>
            <w:vAlign w:val="center"/>
          </w:tcPr>
          <w:p w14:paraId="076EABFC" w14:textId="77777777" w:rsidR="004C43BD" w:rsidRPr="005B7174" w:rsidRDefault="004C43BD" w:rsidP="00AC7FAB">
            <w:pPr>
              <w:widowControl/>
              <w:spacing w:after="0" w:line="240" w:lineRule="auto"/>
              <w:ind w:right="-613"/>
              <w:contextualSpacing/>
            </w:pPr>
          </w:p>
        </w:tc>
      </w:tr>
      <w:tr w:rsidR="004C43BD" w:rsidRPr="005B7174" w14:paraId="383D4A5D" w14:textId="77777777" w:rsidTr="00AB1FC5">
        <w:trPr>
          <w:trHeight w:val="567"/>
        </w:trPr>
        <w:tc>
          <w:tcPr>
            <w:tcW w:w="8110" w:type="dxa"/>
            <w:vAlign w:val="center"/>
          </w:tcPr>
          <w:p w14:paraId="1AFF0108" w14:textId="77777777" w:rsidR="004C43BD" w:rsidRPr="005B7174" w:rsidRDefault="004C43BD" w:rsidP="00A805B5">
            <w:pPr>
              <w:widowControl/>
              <w:spacing w:line="240" w:lineRule="auto"/>
            </w:pPr>
            <w:r w:rsidRPr="005B7174">
              <w:t xml:space="preserve">Your notes from </w:t>
            </w:r>
            <w:r w:rsidRPr="006C2E2B">
              <w:rPr>
                <w:i/>
              </w:rPr>
              <w:t>Activity 1</w:t>
            </w:r>
          </w:p>
        </w:tc>
        <w:tc>
          <w:tcPr>
            <w:tcW w:w="962" w:type="dxa"/>
            <w:vAlign w:val="center"/>
          </w:tcPr>
          <w:p w14:paraId="43D75DFB" w14:textId="77777777" w:rsidR="004C43BD" w:rsidRPr="005B7174" w:rsidRDefault="004C43BD" w:rsidP="00AC7FAB">
            <w:pPr>
              <w:widowControl/>
              <w:spacing w:after="0" w:line="240" w:lineRule="auto"/>
              <w:ind w:right="-613"/>
              <w:contextualSpacing/>
            </w:pPr>
          </w:p>
        </w:tc>
      </w:tr>
      <w:tr w:rsidR="004C43BD" w:rsidRPr="005B7174" w14:paraId="1D7967B4" w14:textId="77777777" w:rsidTr="00AB1FC5">
        <w:trPr>
          <w:trHeight w:val="567"/>
        </w:trPr>
        <w:tc>
          <w:tcPr>
            <w:tcW w:w="8110" w:type="dxa"/>
            <w:vAlign w:val="center"/>
          </w:tcPr>
          <w:p w14:paraId="225AA602" w14:textId="77777777" w:rsidR="004C43BD" w:rsidRPr="005B7174" w:rsidRDefault="004C43BD" w:rsidP="00A805B5">
            <w:pPr>
              <w:widowControl/>
              <w:spacing w:line="240" w:lineRule="auto"/>
            </w:pPr>
            <w:r w:rsidRPr="005B7174">
              <w:t xml:space="preserve">Your notes from </w:t>
            </w:r>
            <w:r w:rsidRPr="006C2E2B">
              <w:rPr>
                <w:i/>
              </w:rPr>
              <w:t>Activity 2</w:t>
            </w:r>
          </w:p>
        </w:tc>
        <w:tc>
          <w:tcPr>
            <w:tcW w:w="962" w:type="dxa"/>
            <w:vAlign w:val="center"/>
          </w:tcPr>
          <w:p w14:paraId="0A9F5480" w14:textId="77777777" w:rsidR="004C43BD" w:rsidRPr="005B7174" w:rsidRDefault="004C43BD" w:rsidP="00AC7FAB">
            <w:pPr>
              <w:widowControl/>
              <w:spacing w:after="0" w:line="240" w:lineRule="auto"/>
              <w:ind w:right="-613"/>
              <w:contextualSpacing/>
            </w:pPr>
          </w:p>
        </w:tc>
      </w:tr>
      <w:tr w:rsidR="004C43BD" w:rsidRPr="005B7174" w14:paraId="5220BE25" w14:textId="77777777" w:rsidTr="00AB1FC5">
        <w:trPr>
          <w:trHeight w:val="567"/>
        </w:trPr>
        <w:tc>
          <w:tcPr>
            <w:tcW w:w="8110" w:type="dxa"/>
            <w:vAlign w:val="center"/>
          </w:tcPr>
          <w:p w14:paraId="558C1684" w14:textId="77777777" w:rsidR="004C43BD" w:rsidRPr="005B7174" w:rsidRDefault="004C43BD" w:rsidP="00A805B5">
            <w:pPr>
              <w:widowControl/>
              <w:spacing w:line="240" w:lineRule="auto"/>
            </w:pPr>
            <w:r w:rsidRPr="005B7174">
              <w:t xml:space="preserve">Your notes from </w:t>
            </w:r>
            <w:r w:rsidRPr="006C2E2B">
              <w:rPr>
                <w:i/>
              </w:rPr>
              <w:t>Activity 3</w:t>
            </w:r>
          </w:p>
        </w:tc>
        <w:tc>
          <w:tcPr>
            <w:tcW w:w="962" w:type="dxa"/>
            <w:vAlign w:val="center"/>
          </w:tcPr>
          <w:p w14:paraId="7A48B3A5" w14:textId="77777777" w:rsidR="004C43BD" w:rsidRPr="005B7174" w:rsidRDefault="004C43BD" w:rsidP="00AC7FAB">
            <w:pPr>
              <w:widowControl/>
              <w:spacing w:after="0" w:line="240" w:lineRule="auto"/>
              <w:ind w:right="-613"/>
              <w:contextualSpacing/>
            </w:pPr>
          </w:p>
        </w:tc>
      </w:tr>
      <w:tr w:rsidR="004C43BD" w:rsidRPr="005B7174" w14:paraId="5F8ECB1A" w14:textId="77777777" w:rsidTr="00AB1FC5">
        <w:trPr>
          <w:trHeight w:val="567"/>
        </w:trPr>
        <w:tc>
          <w:tcPr>
            <w:tcW w:w="8110" w:type="dxa"/>
            <w:vAlign w:val="center"/>
          </w:tcPr>
          <w:p w14:paraId="4D2B7F5C" w14:textId="77777777" w:rsidR="004C43BD" w:rsidRPr="005B7174" w:rsidRDefault="004C43BD" w:rsidP="00A805B5">
            <w:pPr>
              <w:widowControl/>
              <w:spacing w:line="240" w:lineRule="auto"/>
            </w:pPr>
            <w:r w:rsidRPr="005B7174">
              <w:t xml:space="preserve">Your notes from </w:t>
            </w:r>
            <w:r w:rsidRPr="006C2E2B">
              <w:rPr>
                <w:i/>
              </w:rPr>
              <w:t>Activity 4</w:t>
            </w:r>
          </w:p>
        </w:tc>
        <w:tc>
          <w:tcPr>
            <w:tcW w:w="962" w:type="dxa"/>
            <w:vAlign w:val="center"/>
          </w:tcPr>
          <w:p w14:paraId="18C1D82C" w14:textId="77777777" w:rsidR="004C43BD" w:rsidRPr="005B7174" w:rsidRDefault="004C43BD" w:rsidP="00AC7FAB">
            <w:pPr>
              <w:widowControl/>
              <w:spacing w:after="0" w:line="240" w:lineRule="auto"/>
              <w:ind w:right="-613"/>
              <w:contextualSpacing/>
            </w:pPr>
          </w:p>
        </w:tc>
      </w:tr>
      <w:tr w:rsidR="004C43BD" w:rsidRPr="005B7174" w14:paraId="2F553197" w14:textId="77777777" w:rsidTr="00AB1FC5">
        <w:trPr>
          <w:trHeight w:val="567"/>
        </w:trPr>
        <w:tc>
          <w:tcPr>
            <w:tcW w:w="8110" w:type="dxa"/>
            <w:vAlign w:val="center"/>
          </w:tcPr>
          <w:p w14:paraId="04128A5A" w14:textId="0F00D5FE" w:rsidR="004C43BD" w:rsidRPr="00875522" w:rsidRDefault="000E73AD" w:rsidP="00A805B5">
            <w:pPr>
              <w:widowControl/>
              <w:spacing w:line="240" w:lineRule="auto"/>
              <w:rPr>
                <w:i/>
              </w:rPr>
            </w:pPr>
            <w:hyperlink w:anchor="_Appendix_10:_Student_1" w:history="1">
              <w:r w:rsidR="004C43BD" w:rsidRPr="00875522">
                <w:rPr>
                  <w:rStyle w:val="Hyperlink"/>
                </w:rPr>
                <w:t xml:space="preserve">Student activity sheet </w:t>
              </w:r>
              <w:r w:rsidR="00B702AF" w:rsidRPr="00875522">
                <w:rPr>
                  <w:rStyle w:val="Hyperlink"/>
                </w:rPr>
                <w:t>1.</w:t>
              </w:r>
              <w:r w:rsidR="00577B70">
                <w:rPr>
                  <w:rStyle w:val="Hyperlink"/>
                </w:rPr>
                <w:t>5</w:t>
              </w:r>
              <w:r w:rsidR="00875522" w:rsidRPr="00875522">
                <w:rPr>
                  <w:rStyle w:val="Hyperlink"/>
                </w:rPr>
                <w:t>: I see, I think, I wonder</w:t>
              </w:r>
            </w:hyperlink>
          </w:p>
        </w:tc>
        <w:tc>
          <w:tcPr>
            <w:tcW w:w="962" w:type="dxa"/>
            <w:vAlign w:val="center"/>
          </w:tcPr>
          <w:p w14:paraId="5652535E" w14:textId="77777777" w:rsidR="004C43BD" w:rsidRPr="005B7174" w:rsidRDefault="004C43BD" w:rsidP="00AC7FAB">
            <w:pPr>
              <w:widowControl/>
              <w:spacing w:after="0" w:line="240" w:lineRule="auto"/>
              <w:ind w:right="-613"/>
              <w:contextualSpacing/>
            </w:pPr>
          </w:p>
        </w:tc>
      </w:tr>
      <w:tr w:rsidR="004C43BD" w:rsidRPr="005B7174" w14:paraId="29074DC9" w14:textId="77777777" w:rsidTr="00AB1FC5">
        <w:trPr>
          <w:trHeight w:val="567"/>
        </w:trPr>
        <w:tc>
          <w:tcPr>
            <w:tcW w:w="8110" w:type="dxa"/>
            <w:tcBorders>
              <w:bottom w:val="single" w:sz="4" w:space="0" w:color="auto"/>
            </w:tcBorders>
            <w:vAlign w:val="center"/>
          </w:tcPr>
          <w:p w14:paraId="4836863E" w14:textId="2E1E1D42" w:rsidR="004C43BD" w:rsidRPr="00875522" w:rsidRDefault="000E73AD" w:rsidP="00A805B5">
            <w:pPr>
              <w:widowControl/>
              <w:spacing w:line="240" w:lineRule="auto"/>
              <w:rPr>
                <w:i/>
              </w:rPr>
            </w:pPr>
            <w:hyperlink w:anchor="_Appendix_14:_Student_1" w:history="1">
              <w:r w:rsidR="004C43BD" w:rsidRPr="00875522">
                <w:rPr>
                  <w:rStyle w:val="Hyperlink"/>
                </w:rPr>
                <w:t xml:space="preserve">Student activity sheet </w:t>
              </w:r>
              <w:r w:rsidR="00875522" w:rsidRPr="00875522">
                <w:rPr>
                  <w:rStyle w:val="Hyperlink"/>
                </w:rPr>
                <w:t>3.</w:t>
              </w:r>
              <w:r w:rsidR="00577B70">
                <w:rPr>
                  <w:rStyle w:val="Hyperlink"/>
                </w:rPr>
                <w:t>2</w:t>
              </w:r>
              <w:r w:rsidR="00875522" w:rsidRPr="00875522">
                <w:rPr>
                  <w:rStyle w:val="Hyperlink"/>
                </w:rPr>
                <w:t>: Prototype troubleshooting</w:t>
              </w:r>
            </w:hyperlink>
          </w:p>
        </w:tc>
        <w:tc>
          <w:tcPr>
            <w:tcW w:w="962" w:type="dxa"/>
            <w:tcBorders>
              <w:bottom w:val="single" w:sz="4" w:space="0" w:color="auto"/>
            </w:tcBorders>
            <w:vAlign w:val="center"/>
          </w:tcPr>
          <w:p w14:paraId="6EC8D103" w14:textId="77777777" w:rsidR="004C43BD" w:rsidRPr="005B7174" w:rsidRDefault="004C43BD" w:rsidP="00AC7FAB">
            <w:pPr>
              <w:widowControl/>
              <w:spacing w:after="0" w:line="240" w:lineRule="auto"/>
              <w:ind w:right="-613"/>
              <w:contextualSpacing/>
            </w:pPr>
          </w:p>
        </w:tc>
      </w:tr>
      <w:tr w:rsidR="00E10891" w:rsidRPr="005B7174" w14:paraId="02C890D4" w14:textId="77777777" w:rsidTr="00AB1FC5">
        <w:trPr>
          <w:trHeight w:val="567"/>
        </w:trPr>
        <w:tc>
          <w:tcPr>
            <w:tcW w:w="8110" w:type="dxa"/>
            <w:vAlign w:val="center"/>
          </w:tcPr>
          <w:p w14:paraId="6F7D4CAE" w14:textId="5455385A" w:rsidR="00E10891" w:rsidRPr="0083354D" w:rsidRDefault="000E73AD" w:rsidP="00A805B5">
            <w:pPr>
              <w:widowControl/>
              <w:spacing w:line="240" w:lineRule="auto"/>
              <w:rPr>
                <w:i/>
              </w:rPr>
            </w:pPr>
            <w:hyperlink w:anchor="_Appendix_6:_Student" w:history="1">
              <w:r w:rsidR="00E10891" w:rsidRPr="00AB1FC5">
                <w:rPr>
                  <w:rStyle w:val="Hyperlink"/>
                </w:rPr>
                <w:t>Student activity sheet 1.</w:t>
              </w:r>
              <w:r w:rsidR="00577B70">
                <w:rPr>
                  <w:rStyle w:val="Hyperlink"/>
                </w:rPr>
                <w:t>1</w:t>
              </w:r>
              <w:r w:rsidR="00E10891" w:rsidRPr="00AB1FC5">
                <w:rPr>
                  <w:rStyle w:val="Hyperlink"/>
                </w:rPr>
                <w:t>: Journal checklist</w:t>
              </w:r>
            </w:hyperlink>
          </w:p>
        </w:tc>
        <w:tc>
          <w:tcPr>
            <w:tcW w:w="962" w:type="dxa"/>
            <w:vAlign w:val="center"/>
          </w:tcPr>
          <w:p w14:paraId="34F3A9DF" w14:textId="77777777" w:rsidR="00E10891" w:rsidRPr="005B7174" w:rsidRDefault="00E10891" w:rsidP="00AC7FAB">
            <w:pPr>
              <w:widowControl/>
              <w:spacing w:after="0" w:line="240" w:lineRule="auto"/>
              <w:ind w:right="-613"/>
              <w:contextualSpacing/>
            </w:pPr>
          </w:p>
        </w:tc>
      </w:tr>
    </w:tbl>
    <w:p w14:paraId="68C84CC9" w14:textId="77777777" w:rsidR="004C43BD" w:rsidRPr="005B7174" w:rsidRDefault="004C43BD" w:rsidP="004C43BD">
      <w:pPr>
        <w:widowControl/>
      </w:pPr>
    </w:p>
    <w:p w14:paraId="32500ABD" w14:textId="77777777" w:rsidR="002C1995" w:rsidRPr="00DE269F" w:rsidRDefault="002C1995" w:rsidP="004C43BD">
      <w:pPr>
        <w:widowControl/>
        <w:spacing w:after="160" w:line="259" w:lineRule="auto"/>
      </w:pPr>
    </w:p>
    <w:p w14:paraId="35B9F96B" w14:textId="77777777" w:rsidR="004C43BD" w:rsidRPr="00DE269F" w:rsidRDefault="004C43BD" w:rsidP="004C43BD">
      <w:pPr>
        <w:widowControl/>
        <w:spacing w:after="160" w:line="259" w:lineRule="auto"/>
      </w:pPr>
    </w:p>
    <w:p w14:paraId="3AA2608D" w14:textId="77777777" w:rsidR="004C43BD" w:rsidRPr="00DE269F" w:rsidRDefault="004C43BD" w:rsidP="004C43BD">
      <w:pPr>
        <w:widowControl/>
        <w:spacing w:after="160" w:line="259" w:lineRule="auto"/>
      </w:pPr>
      <w:r w:rsidRPr="00DE269F">
        <w:br w:type="page"/>
      </w:r>
    </w:p>
    <w:p w14:paraId="7F6DF1D2" w14:textId="73F52328" w:rsidR="00710DEC" w:rsidRPr="00710DEC" w:rsidRDefault="00710DEC" w:rsidP="00B47A1C">
      <w:pPr>
        <w:pStyle w:val="Heading1"/>
      </w:pPr>
      <w:bookmarkStart w:id="49" w:name="_Appendix_7:_Teacher"/>
      <w:bookmarkStart w:id="50" w:name="_Toc40714795"/>
      <w:bookmarkStart w:id="51" w:name="_Hlk22800486"/>
      <w:bookmarkEnd w:id="46"/>
      <w:bookmarkEnd w:id="49"/>
      <w:r w:rsidRPr="00710DEC">
        <w:lastRenderedPageBreak/>
        <w:t xml:space="preserve">Appendix </w:t>
      </w:r>
      <w:r w:rsidR="0049374D">
        <w:t>7</w:t>
      </w:r>
      <w:r w:rsidR="006A2F75">
        <w:t>:</w:t>
      </w:r>
      <w:bookmarkEnd w:id="36"/>
      <w:r w:rsidR="006A2F75">
        <w:t xml:space="preserve"> </w:t>
      </w:r>
      <w:bookmarkStart w:id="52" w:name="_Toc465262504"/>
      <w:r w:rsidRPr="00710DEC">
        <w:t>Teacher resource sheet 1.</w:t>
      </w:r>
      <w:r w:rsidR="00494F67">
        <w:t>2</w:t>
      </w:r>
      <w:r w:rsidRPr="00710DEC">
        <w:t>: Cooperative learning – Roles</w:t>
      </w:r>
      <w:bookmarkEnd w:id="50"/>
      <w:bookmarkEnd w:id="52"/>
      <w:r w:rsidR="00E96E31">
        <w:t xml:space="preserve"> </w:t>
      </w:r>
    </w:p>
    <w:p w14:paraId="1831A8BC" w14:textId="4D215469" w:rsidR="00710DEC" w:rsidRPr="00710DEC" w:rsidRDefault="002B0F46" w:rsidP="00E37D39">
      <w:r w:rsidRPr="002B0F46">
        <w:rPr>
          <w:noProof/>
          <w:lang w:eastAsia="en-AU"/>
        </w:rPr>
        <w:drawing>
          <wp:anchor distT="0" distB="0" distL="114300" distR="114300" simplePos="0" relativeHeight="251855872" behindDoc="0" locked="0" layoutInCell="1" allowOverlap="1" wp14:anchorId="26DECCC5" wp14:editId="3EB1CBA0">
            <wp:simplePos x="914400" y="1612900"/>
            <wp:positionH relativeFrom="margin">
              <wp:align>right</wp:align>
            </wp:positionH>
            <wp:positionV relativeFrom="paragraph">
              <wp:posOffset>0</wp:posOffset>
            </wp:positionV>
            <wp:extent cx="2700000" cy="1800000"/>
            <wp:effectExtent l="0" t="0" r="5715" b="0"/>
            <wp:wrapSquare wrapText="bothSides"/>
            <wp:docPr id="5" name="Picture 5" descr="Photograph of four students working together at a tabe." title="Cooperative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R:\Professional Learning\Z - STEM Learning Project\1.0 Resource planning\Module Graphics\Primary appendix 7 cooperative roles #1 - iStock-499343582.jpg"/>
                    <pic:cNvPicPr>
                      <a:picLocks noChangeAspect="1" noChangeArrowheads="1"/>
                    </pic:cNvPicPr>
                  </pic:nvPicPr>
                  <pic:blipFill>
                    <a:blip r:embed="rId139" cstate="print">
                      <a:extLst>
                        <a:ext uri="{28A0092B-C50C-407E-A947-70E740481C1C}">
                          <a14:useLocalDpi xmlns:a14="http://schemas.microsoft.com/office/drawing/2010/main" val="0"/>
                        </a:ext>
                      </a:extLst>
                    </a:blip>
                    <a:srcRect/>
                    <a:stretch>
                      <a:fillRect/>
                    </a:stretch>
                  </pic:blipFill>
                  <pic:spPr bwMode="auto">
                    <a:xfrm>
                      <a:off x="0" y="0"/>
                      <a:ext cx="2700000" cy="180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10DEC" w:rsidRPr="00710DEC">
        <w:t xml:space="preserve">Cooperative learning frameworks create </w:t>
      </w:r>
      <w:r w:rsidR="00EF1FF2">
        <w:t>opportunities</w:t>
      </w:r>
      <w:r w:rsidR="00710DEC" w:rsidRPr="00710DEC">
        <w:t xml:space="preserve"> for groups of students to work together, generally to a single purpose. </w:t>
      </w:r>
    </w:p>
    <w:p w14:paraId="4422F14A" w14:textId="423B6F71" w:rsidR="00710DEC" w:rsidRPr="00710DEC" w:rsidRDefault="00710DEC" w:rsidP="00E37D39">
      <w:r w:rsidRPr="00710DEC">
        <w:t xml:space="preserve">As well </w:t>
      </w:r>
      <w:r w:rsidR="00420046">
        <w:t xml:space="preserve">as </w:t>
      </w:r>
      <w:r w:rsidRPr="00710DEC">
        <w:t xml:space="preserve">having the potential to increase learning for all students involved, using these frameworks can </w:t>
      </w:r>
      <w:r w:rsidR="00805F24">
        <w:t>help students develop p</w:t>
      </w:r>
      <w:r w:rsidRPr="00710DEC">
        <w:t>ersonal and social capability.</w:t>
      </w:r>
    </w:p>
    <w:p w14:paraId="749AE0FE" w14:textId="2CD726AA" w:rsidR="004F2B72" w:rsidRPr="004F2B72" w:rsidRDefault="003B6BCA" w:rsidP="00E37D39">
      <w:r>
        <w:rPr>
          <w:noProof/>
          <w:lang w:eastAsia="en-AU"/>
        </w:rPr>
        <mc:AlternateContent>
          <mc:Choice Requires="wps">
            <w:drawing>
              <wp:anchor distT="45720" distB="45720" distL="114300" distR="114300" simplePos="0" relativeHeight="252064768" behindDoc="0" locked="0" layoutInCell="1" allowOverlap="1" wp14:anchorId="54F30C17" wp14:editId="45DD852D">
                <wp:simplePos x="0" y="0"/>
                <wp:positionH relativeFrom="column">
                  <wp:posOffset>3018790</wp:posOffset>
                </wp:positionH>
                <wp:positionV relativeFrom="paragraph">
                  <wp:posOffset>206375</wp:posOffset>
                </wp:positionV>
                <wp:extent cx="1259205" cy="335915"/>
                <wp:effectExtent l="0" t="0" r="0" b="0"/>
                <wp:wrapSquare wrapText="bothSides"/>
                <wp:docPr id="4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59205" cy="335915"/>
                        </a:xfrm>
                        <a:prstGeom prst="rect">
                          <a:avLst/>
                        </a:prstGeom>
                        <a:noFill/>
                        <a:ln w="9525">
                          <a:noFill/>
                          <a:miter lim="800000"/>
                          <a:headEnd/>
                          <a:tailEnd/>
                        </a:ln>
                      </wps:spPr>
                      <wps:txbx>
                        <w:txbxContent>
                          <w:p w14:paraId="172FF783" w14:textId="77777777" w:rsidR="006607BD" w:rsidRPr="003B6BCA" w:rsidRDefault="006607BD" w:rsidP="003B6BCA">
                            <w:pPr>
                              <w:rPr>
                                <w:sz w:val="12"/>
                                <w:szCs w:val="12"/>
                              </w:rPr>
                            </w:pPr>
                            <w:r>
                              <w:rPr>
                                <w:sz w:val="12"/>
                                <w:szCs w:val="12"/>
                              </w:rPr>
                              <w:t xml:space="preserve">Source: </w:t>
                            </w:r>
                            <w:proofErr w:type="spellStart"/>
                            <w:r>
                              <w:rPr>
                                <w:sz w:val="12"/>
                                <w:szCs w:val="12"/>
                              </w:rPr>
                              <w:t>istock</w:t>
                            </w:r>
                            <w:proofErr w:type="spellEnd"/>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4F30C17" id="_x0000_s1046" type="#_x0000_t202" style="position:absolute;margin-left:237.7pt;margin-top:16.25pt;width:99.15pt;height:26.45pt;z-index:2520647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" filled="f" stroked="f">
                <v:textbox>
                  <w:txbxContent>
                    <w:p w14:paraId="172FF783" w14:textId="77777777" w:rsidR="006607BD" w:rsidRPr="003B6BCA" w:rsidRDefault="006607BD" w:rsidP="003B6BCA">
                      <w:pPr>
                        <w:rPr>
                          <w:sz w:val="12"/>
                          <w:szCs w:val="12"/>
                        </w:rPr>
                      </w:pPr>
                      <w:r>
                        <w:rPr>
                          <w:sz w:val="12"/>
                          <w:szCs w:val="12"/>
                        </w:rPr>
                        <w:t>Source: istock</w:t>
                      </w:r>
                    </w:p>
                  </w:txbxContent>
                </v:textbox>
                <w10:wrap type="square"/>
              </v:shape>
            </w:pict>
          </mc:Fallback>
        </mc:AlternateContent>
      </w:r>
      <w:r w:rsidR="004F2B72" w:rsidRPr="004F2B72">
        <w:t xml:space="preserve">When students are working </w:t>
      </w:r>
      <w:r w:rsidR="00B924D7">
        <w:t>in</w:t>
      </w:r>
      <w:r w:rsidR="004F2B72" w:rsidRPr="004F2B72">
        <w:t xml:space="preserve"> groups, positive interdependence can be fostered by assigning roles to group members.</w:t>
      </w:r>
    </w:p>
    <w:p w14:paraId="74B653A0" w14:textId="77777777" w:rsidR="004F2B72" w:rsidRPr="004F2B72" w:rsidRDefault="004F2B72" w:rsidP="000D4881">
      <w:pPr>
        <w:spacing w:after="0"/>
      </w:pPr>
      <w:r w:rsidRPr="004F2B72">
        <w:t>These roles could include:</w:t>
      </w:r>
    </w:p>
    <w:p w14:paraId="11B31BF0" w14:textId="059E860E" w:rsidR="004F2B72" w:rsidRPr="004F2B72" w:rsidRDefault="005E1DED" w:rsidP="001E6046">
      <w:pPr>
        <w:widowControl/>
        <w:numPr>
          <w:ilvl w:val="0"/>
          <w:numId w:val="3"/>
        </w:numPr>
        <w:shd w:val="clear" w:color="auto" w:fill="FFFFFF" w:themeFill="background1"/>
        <w:spacing w:before="60" w:after="60" w:line="240" w:lineRule="auto"/>
        <w:ind w:left="454" w:hanging="227"/>
        <w:rPr>
          <w:lang w:val="en-GB"/>
        </w:rPr>
      </w:pPr>
      <w:r>
        <w:rPr>
          <w:lang w:val="en-GB"/>
        </w:rPr>
        <w:t>W</w:t>
      </w:r>
      <w:r w:rsidR="004F2B72" w:rsidRPr="004F2B72">
        <w:rPr>
          <w:lang w:val="en-GB"/>
        </w:rPr>
        <w:t xml:space="preserve">orking roles such as </w:t>
      </w:r>
      <w:r w:rsidR="00B71D94">
        <w:rPr>
          <w:lang w:val="en-GB"/>
        </w:rPr>
        <w:t>Reader, Writer, Summariser, Time-keeper</w:t>
      </w:r>
    </w:p>
    <w:p w14:paraId="1F436E94" w14:textId="2D898D5F" w:rsidR="004F2B72" w:rsidRPr="004F2B72" w:rsidRDefault="005E1DED" w:rsidP="001E6046">
      <w:pPr>
        <w:widowControl/>
        <w:numPr>
          <w:ilvl w:val="0"/>
          <w:numId w:val="3"/>
        </w:numPr>
        <w:shd w:val="clear" w:color="auto" w:fill="FFFFFF" w:themeFill="background1"/>
        <w:spacing w:before="60" w:line="240" w:lineRule="auto"/>
        <w:ind w:left="454" w:hanging="227"/>
        <w:rPr>
          <w:lang w:val="en-GB"/>
        </w:rPr>
      </w:pPr>
      <w:r>
        <w:rPr>
          <w:lang w:val="en-GB"/>
        </w:rPr>
        <w:t>S</w:t>
      </w:r>
      <w:r w:rsidR="004F2B72" w:rsidRPr="004F2B72">
        <w:rPr>
          <w:lang w:val="en-GB"/>
        </w:rPr>
        <w:t xml:space="preserve">ocial roles such as </w:t>
      </w:r>
      <w:r w:rsidR="00B71D94">
        <w:rPr>
          <w:lang w:val="en-GB"/>
        </w:rPr>
        <w:t>Encourager, Observer, Noise monitor, Energiser.</w:t>
      </w:r>
    </w:p>
    <w:p w14:paraId="03F2427B" w14:textId="77777777" w:rsidR="00EF1FF2" w:rsidRPr="00E96E31" w:rsidRDefault="00EF1FF2" w:rsidP="00722C21">
      <w:r w:rsidRPr="00E96E31">
        <w:t xml:space="preserve">Teachers using the </w:t>
      </w:r>
      <w:r w:rsidRPr="00E96E31">
        <w:rPr>
          <w:i/>
        </w:rPr>
        <w:t>Primary Connections</w:t>
      </w:r>
      <w:r w:rsidRPr="00E96E31">
        <w:t xml:space="preserve"> roles of Director, Manager and Speaker for their science teaching may find it effective to also use these roles for STEM learning.</w:t>
      </w:r>
    </w:p>
    <w:p w14:paraId="42F9C2D3" w14:textId="47527793" w:rsidR="00015FE7" w:rsidRPr="00015FE7" w:rsidRDefault="00015FE7" w:rsidP="00E37D39">
      <w:r w:rsidRPr="00015FE7">
        <w:t xml:space="preserve">Further to this, specific roles can be delineated for specific activities </w:t>
      </w:r>
      <w:r w:rsidR="00EF1FF2">
        <w:t xml:space="preserve">that </w:t>
      </w:r>
      <w:r w:rsidRPr="00015FE7">
        <w:t>the group is completing.</w:t>
      </w:r>
    </w:p>
    <w:p w14:paraId="4A14B858" w14:textId="1AFDA72A" w:rsidR="00015FE7" w:rsidRPr="00015FE7" w:rsidRDefault="00015FE7" w:rsidP="00E37D39">
      <w:r w:rsidRPr="00015FE7">
        <w:t xml:space="preserve">It </w:t>
      </w:r>
      <w:r w:rsidR="00EF1FF2">
        <w:t>can help</w:t>
      </w:r>
      <w:r w:rsidRPr="00015FE7">
        <w:t xml:space="preserve"> students if some background to the purpose of group roles is made clear to them before they start, but at no time should the roles get in the way of the learning. </w:t>
      </w:r>
      <w:r w:rsidR="00BB4BD8">
        <w:t>Teachers should decide when or where roles are appropriate to given tasks.</w:t>
      </w:r>
      <w:r w:rsidRPr="00015FE7">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t xml:space="preserve"> </w:t>
      </w:r>
    </w:p>
    <w:bookmarkEnd w:id="51"/>
    <w:p w14:paraId="2E54AB14" w14:textId="31FF665F" w:rsidR="00710DEC" w:rsidRPr="00710DEC" w:rsidRDefault="003B6BCA" w:rsidP="00710DEC">
      <w:pPr>
        <w:widowControl/>
        <w:spacing w:after="160" w:line="259" w:lineRule="auto"/>
        <w:rPr>
          <w:b/>
          <w:sz w:val="24"/>
          <w:szCs w:val="24"/>
        </w:rPr>
      </w:pPr>
      <w:r>
        <w:rPr>
          <w:noProof/>
          <w:lang w:eastAsia="en-AU"/>
        </w:rPr>
        <mc:AlternateContent>
          <mc:Choice Requires="wps">
            <w:drawing>
              <wp:anchor distT="45720" distB="45720" distL="114300" distR="114300" simplePos="0" relativeHeight="252066816" behindDoc="0" locked="0" layoutInCell="1" allowOverlap="1" wp14:anchorId="2E071D3C" wp14:editId="5E4AF732">
                <wp:simplePos x="0" y="0"/>
                <wp:positionH relativeFrom="column">
                  <wp:posOffset>1043797</wp:posOffset>
                </wp:positionH>
                <wp:positionV relativeFrom="paragraph">
                  <wp:posOffset>2412365</wp:posOffset>
                </wp:positionV>
                <wp:extent cx="1716405" cy="335915"/>
                <wp:effectExtent l="0" t="0" r="0" b="0"/>
                <wp:wrapSquare wrapText="bothSides"/>
                <wp:docPr id="4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16405" cy="335915"/>
                        </a:xfrm>
                        <a:prstGeom prst="rect">
                          <a:avLst/>
                        </a:prstGeom>
                        <a:noFill/>
                        <a:ln w="9525">
                          <a:noFill/>
                          <a:miter lim="800000"/>
                          <a:headEnd/>
                          <a:tailEnd/>
                        </a:ln>
                      </wps:spPr>
                      <wps:txbx>
                        <w:txbxContent>
                          <w:p w14:paraId="17FD08BE" w14:textId="77777777" w:rsidR="006607BD" w:rsidRPr="003B6BCA" w:rsidRDefault="006607BD" w:rsidP="003B6BCA">
                            <w:pPr>
                              <w:rPr>
                                <w:sz w:val="12"/>
                                <w:szCs w:val="12"/>
                              </w:rPr>
                            </w:pPr>
                            <w:r>
                              <w:rPr>
                                <w:sz w:val="12"/>
                                <w:szCs w:val="12"/>
                              </w:rPr>
                              <w:t xml:space="preserve">Source: </w:t>
                            </w:r>
                            <w:proofErr w:type="spellStart"/>
                            <w:r>
                              <w:rPr>
                                <w:sz w:val="12"/>
                                <w:szCs w:val="12"/>
                              </w:rPr>
                              <w:t>istock</w:t>
                            </w:r>
                            <w:proofErr w:type="spellEnd"/>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E071D3C" id="_x0000_s1047" type="#_x0000_t202" style="position:absolute;margin-left:82.2pt;margin-top:189.95pt;width:135.15pt;height:26.45pt;z-index:2520668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" filled="f" stroked="f">
                <v:textbox>
                  <w:txbxContent>
                    <w:p w14:paraId="17FD08BE" w14:textId="77777777" w:rsidR="006607BD" w:rsidRPr="003B6BCA" w:rsidRDefault="006607BD" w:rsidP="003B6BCA">
                      <w:pPr>
                        <w:rPr>
                          <w:sz w:val="12"/>
                          <w:szCs w:val="12"/>
                        </w:rPr>
                      </w:pPr>
                      <w:r>
                        <w:rPr>
                          <w:sz w:val="12"/>
                          <w:szCs w:val="12"/>
                        </w:rPr>
                        <w:t>Source: istock</w:t>
                      </w:r>
                    </w:p>
                  </w:txbxContent>
                </v:textbox>
                <w10:wrap type="square"/>
              </v:shape>
            </w:pict>
          </mc:Fallback>
        </mc:AlternateContent>
      </w:r>
      <w:r w:rsidR="002B0F46" w:rsidRPr="002B0F46">
        <w:rPr>
          <w:b/>
          <w:noProof/>
          <w:sz w:val="24"/>
          <w:szCs w:val="24"/>
          <w:lang w:eastAsia="en-AU"/>
        </w:rPr>
        <w:drawing>
          <wp:anchor distT="0" distB="0" distL="114300" distR="114300" simplePos="0" relativeHeight="251856896" behindDoc="0" locked="0" layoutInCell="1" allowOverlap="1" wp14:anchorId="316AF93A" wp14:editId="7CFA2FEC">
            <wp:simplePos x="914400" y="965200"/>
            <wp:positionH relativeFrom="margin">
              <wp:align>center</wp:align>
            </wp:positionH>
            <wp:positionV relativeFrom="paragraph">
              <wp:posOffset>0</wp:posOffset>
            </wp:positionV>
            <wp:extent cx="3600000" cy="2401200"/>
            <wp:effectExtent l="0" t="0" r="635" b="0"/>
            <wp:wrapTopAndBottom/>
            <wp:docPr id="12" name="Picture 12" descr="Photograph of five students looking at a problem together around a table." title="Cooperative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Professional Learning\Z - STEM Learning Project\1.0 Resource planning\Module Graphics\Primary appendix 7 cooperative roles #2 - iStock-482407980.jpg"/>
                    <pic:cNvPicPr>
                      <a:picLocks noChangeAspect="1" noChangeArrowheads="1"/>
                    </pic:cNvPicPr>
                  </pic:nvPicPr>
                  <pic:blipFill>
                    <a:blip r:embed="rId140" cstate="print">
                      <a:extLst>
                        <a:ext uri="{28A0092B-C50C-407E-A947-70E740481C1C}">
                          <a14:useLocalDpi xmlns:a14="http://schemas.microsoft.com/office/drawing/2010/main" val="0"/>
                        </a:ext>
                      </a:extLst>
                    </a:blip>
                    <a:srcRect/>
                    <a:stretch>
                      <a:fillRect/>
                    </a:stretch>
                  </pic:blipFill>
                  <pic:spPr bwMode="auto">
                    <a:xfrm>
                      <a:off x="0" y="0"/>
                      <a:ext cx="3600000" cy="24012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10DEC" w:rsidRPr="00710DEC">
        <w:rPr>
          <w:b/>
          <w:sz w:val="24"/>
          <w:szCs w:val="24"/>
        </w:rPr>
        <w:br w:type="page"/>
      </w:r>
    </w:p>
    <w:p w14:paraId="7FE4C7CE" w14:textId="6B91220C" w:rsidR="00860A52" w:rsidRPr="00860A52" w:rsidRDefault="007B06D0" w:rsidP="00860A52">
      <w:pPr>
        <w:pStyle w:val="Heading1"/>
      </w:pPr>
      <w:bookmarkStart w:id="53" w:name="_Appendix_10:_Teacher"/>
      <w:bookmarkStart w:id="54" w:name="_Appendix_8:_Teacher"/>
      <w:bookmarkStart w:id="55" w:name="_Toc40714796"/>
      <w:bookmarkStart w:id="56" w:name="_Toc465262511"/>
      <w:bookmarkEnd w:id="53"/>
      <w:bookmarkEnd w:id="54"/>
      <w:r w:rsidRPr="004E422B">
        <w:lastRenderedPageBreak/>
        <w:t xml:space="preserve">Appendix </w:t>
      </w:r>
      <w:r w:rsidR="00127925">
        <w:t>8</w:t>
      </w:r>
      <w:r w:rsidRPr="004E422B">
        <w:t>: Teacher resource sheet 1.</w:t>
      </w:r>
      <w:r w:rsidR="00494F67">
        <w:t>3</w:t>
      </w:r>
      <w:r w:rsidRPr="004E422B">
        <w:t>:</w:t>
      </w:r>
      <w:r w:rsidR="007247C9">
        <w:t xml:space="preserve"> Cooperative learning – Think, Pair, </w:t>
      </w:r>
      <w:r w:rsidRPr="004E422B">
        <w:t>Share</w:t>
      </w:r>
      <w:bookmarkStart w:id="57" w:name="_Toc465262505"/>
      <w:bookmarkEnd w:id="55"/>
      <w:r w:rsidR="00860A52" w:rsidRPr="00860A52">
        <w:t xml:space="preserve"> </w:t>
      </w:r>
    </w:p>
    <w:p w14:paraId="48E6B5F9" w14:textId="57603440" w:rsidR="00AA3D3B" w:rsidRPr="00AA3D3B" w:rsidRDefault="00AC74EF" w:rsidP="00FD61EF">
      <w:r w:rsidRPr="00AC74EF">
        <w:rPr>
          <w:noProof/>
          <w:lang w:eastAsia="en-AU"/>
        </w:rPr>
        <w:drawing>
          <wp:anchor distT="0" distB="0" distL="114300" distR="114300" simplePos="0" relativeHeight="251926528" behindDoc="0" locked="0" layoutInCell="1" allowOverlap="1" wp14:anchorId="7FA6FE39" wp14:editId="250D6D1E">
            <wp:simplePos x="914400" y="1612669"/>
            <wp:positionH relativeFrom="margin">
              <wp:align>right</wp:align>
            </wp:positionH>
            <wp:positionV relativeFrom="paragraph">
              <wp:posOffset>0</wp:posOffset>
            </wp:positionV>
            <wp:extent cx="2642400" cy="1767600"/>
            <wp:effectExtent l="0" t="0" r="5715" b="4445"/>
            <wp:wrapSquare wrapText="bothSides"/>
            <wp:docPr id="58" name="Picture 58" descr="Photograph of two students working together at a table." title="Cooperative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lderaan\redirected$\mark.obrien\Desktop\Mark\Images\App 10 Primary top.jpg"/>
                    <pic:cNvPicPr>
                      <a:picLocks noChangeAspect="1" noChangeArrowheads="1"/>
                    </pic:cNvPicPr>
                  </pic:nvPicPr>
                  <pic:blipFill>
                    <a:blip r:embed="rId141" cstate="print">
                      <a:extLst>
                        <a:ext uri="{28A0092B-C50C-407E-A947-70E740481C1C}">
                          <a14:useLocalDpi xmlns:a14="http://schemas.microsoft.com/office/drawing/2010/main" val="0"/>
                        </a:ext>
                      </a:extLst>
                    </a:blip>
                    <a:srcRect/>
                    <a:stretch>
                      <a:fillRect/>
                    </a:stretch>
                  </pic:blipFill>
                  <pic:spPr bwMode="auto">
                    <a:xfrm>
                      <a:off x="0" y="0"/>
                      <a:ext cx="2642400" cy="17676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A3D3B" w:rsidRPr="00AA3D3B">
        <w:t>This resource sheet provides a brief outline o</w:t>
      </w:r>
      <w:r w:rsidR="00E51879">
        <w:t>f</w:t>
      </w:r>
      <w:r w:rsidR="00AA3D3B" w:rsidRPr="00AA3D3B">
        <w:t xml:space="preserve"> a </w:t>
      </w:r>
      <w:r w:rsidR="001B5506">
        <w:t>cooperative</w:t>
      </w:r>
      <w:r w:rsidR="00AA3D3B" w:rsidRPr="00AA3D3B">
        <w:t xml:space="preserve"> learning </w:t>
      </w:r>
      <w:r w:rsidR="0024487D">
        <w:t>strategy</w:t>
      </w:r>
      <w:r w:rsidR="00AA3D3B" w:rsidRPr="00AA3D3B">
        <w:t xml:space="preserve"> known as 'think – pair – share'.</w:t>
      </w:r>
    </w:p>
    <w:p w14:paraId="55DFDF9B" w14:textId="6A4B1195" w:rsidR="00AA3D3B" w:rsidRPr="00AA3D3B" w:rsidRDefault="00AA3D3B" w:rsidP="00FD61EF">
      <w:r w:rsidRPr="00AA3D3B">
        <w:t xml:space="preserve">Cooperative learning frameworks create opportunities for groups of students to work together, generally to a single purpose. </w:t>
      </w:r>
    </w:p>
    <w:p w14:paraId="08922876" w14:textId="37E36267" w:rsidR="00AA3D3B" w:rsidRPr="00AA3D3B" w:rsidRDefault="00E07C13" w:rsidP="00FD61EF">
      <w:r>
        <w:rPr>
          <w:noProof/>
          <w:lang w:eastAsia="en-AU"/>
        </w:rPr>
        <mc:AlternateContent>
          <mc:Choice Requires="wps">
            <w:drawing>
              <wp:anchor distT="45720" distB="45720" distL="114300" distR="114300" simplePos="0" relativeHeight="252068864" behindDoc="0" locked="0" layoutInCell="1" allowOverlap="1" wp14:anchorId="58B110FA" wp14:editId="0F1FDF75">
                <wp:simplePos x="0" y="0"/>
                <wp:positionH relativeFrom="column">
                  <wp:posOffset>3416300</wp:posOffset>
                </wp:positionH>
                <wp:positionV relativeFrom="paragraph">
                  <wp:posOffset>497205</wp:posOffset>
                </wp:positionV>
                <wp:extent cx="1716405" cy="335915"/>
                <wp:effectExtent l="0" t="0" r="0" b="0"/>
                <wp:wrapSquare wrapText="bothSides"/>
                <wp:docPr id="4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16405" cy="335915"/>
                        </a:xfrm>
                        <a:prstGeom prst="rect">
                          <a:avLst/>
                        </a:prstGeom>
                        <a:noFill/>
                        <a:ln w="9525">
                          <a:noFill/>
                          <a:miter lim="800000"/>
                          <a:headEnd/>
                          <a:tailEnd/>
                        </a:ln>
                      </wps:spPr>
                      <wps:txbx>
                        <w:txbxContent>
                          <w:p w14:paraId="5F12F221" w14:textId="77777777" w:rsidR="006607BD" w:rsidRPr="003B6BCA" w:rsidRDefault="006607BD" w:rsidP="003B6BCA">
                            <w:pPr>
                              <w:rPr>
                                <w:sz w:val="12"/>
                                <w:szCs w:val="12"/>
                              </w:rPr>
                            </w:pPr>
                            <w:r>
                              <w:rPr>
                                <w:sz w:val="12"/>
                                <w:szCs w:val="12"/>
                              </w:rPr>
                              <w:t xml:space="preserve">Source: </w:t>
                            </w:r>
                            <w:proofErr w:type="spellStart"/>
                            <w:r>
                              <w:rPr>
                                <w:sz w:val="12"/>
                                <w:szCs w:val="12"/>
                              </w:rPr>
                              <w:t>istock</w:t>
                            </w:r>
                            <w:proofErr w:type="spellEnd"/>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8B110FA" id="_x0000_s1048" type="#_x0000_t202" style="position:absolute;margin-left:269pt;margin-top:39.15pt;width:135.15pt;height:26.45pt;z-index:2520688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" filled="f" stroked="f">
                <v:textbox>
                  <w:txbxContent>
                    <w:p w14:paraId="5F12F221" w14:textId="77777777" w:rsidR="006607BD" w:rsidRPr="003B6BCA" w:rsidRDefault="006607BD" w:rsidP="003B6BCA">
                      <w:pPr>
                        <w:rPr>
                          <w:sz w:val="12"/>
                          <w:szCs w:val="12"/>
                        </w:rPr>
                      </w:pPr>
                      <w:r>
                        <w:rPr>
                          <w:sz w:val="12"/>
                          <w:szCs w:val="12"/>
                        </w:rPr>
                        <w:t>Source: istock</w:t>
                      </w:r>
                    </w:p>
                  </w:txbxContent>
                </v:textbox>
                <w10:wrap type="square"/>
              </v:shape>
            </w:pict>
          </mc:Fallback>
        </mc:AlternateContent>
      </w:r>
      <w:r w:rsidR="00AA3D3B" w:rsidRPr="00AA3D3B">
        <w:t xml:space="preserve">As well as having the potential to increase learning for all students involved, using these frameworks </w:t>
      </w:r>
      <w:r w:rsidR="004A58A5" w:rsidRPr="00187F73">
        <w:t>can</w:t>
      </w:r>
      <w:r w:rsidR="004A58A5" w:rsidRPr="00710DEC">
        <w:t xml:space="preserve"> </w:t>
      </w:r>
      <w:r w:rsidR="004A58A5">
        <w:t>help students develop p</w:t>
      </w:r>
      <w:r w:rsidR="004A58A5" w:rsidRPr="00710DEC">
        <w:t>ersonal and social capability</w:t>
      </w:r>
      <w:r w:rsidR="00AA3D3B" w:rsidRPr="00AA3D3B">
        <w:t>.</w:t>
      </w:r>
    </w:p>
    <w:p w14:paraId="70835473" w14:textId="7BD05CB8" w:rsidR="00AA3D3B" w:rsidRPr="00AA3D3B" w:rsidRDefault="00AA3D3B" w:rsidP="00FD61EF">
      <w:r w:rsidRPr="00AA3D3B">
        <w:t>In the 'think' stage, each student thinks silently about a question asked by the teacher.</w:t>
      </w:r>
    </w:p>
    <w:p w14:paraId="794BBE2E" w14:textId="0D86369E" w:rsidR="00AA3D3B" w:rsidRPr="00AA3D3B" w:rsidRDefault="00AA3D3B" w:rsidP="00FD61EF">
      <w:r w:rsidRPr="00AA3D3B">
        <w:t>In the 'pair' stage, students discuss their thoug</w:t>
      </w:r>
      <w:r w:rsidR="001B5506">
        <w:t xml:space="preserve">hts and answers to the question in pairs. </w:t>
      </w:r>
    </w:p>
    <w:p w14:paraId="69CBD508" w14:textId="3F5421E7" w:rsidR="00AA3D3B" w:rsidRPr="00AA3D3B" w:rsidRDefault="00AA3D3B" w:rsidP="00FD61EF">
      <w:r w:rsidRPr="00AA3D3B">
        <w:t xml:space="preserve">In the 'share' stage, the students share their answer, their partners answer or what they decided together. This sharing may be with other pairs or with the whole class. It is important also to let students 'pass'. This is a key element of making the </w:t>
      </w:r>
      <w:r w:rsidR="0024487D">
        <w:t>strategy</w:t>
      </w:r>
      <w:r w:rsidRPr="00AA3D3B">
        <w:t xml:space="preserve"> safe for students. </w:t>
      </w:r>
    </w:p>
    <w:p w14:paraId="4BB88A84" w14:textId="4FBADAF8" w:rsidR="00AA3D3B" w:rsidRDefault="00AA3D3B" w:rsidP="00FD61EF">
      <w:r w:rsidRPr="00AA3D3B">
        <w:t>Think – pair – share increases student participation and provides an environment for higher levels of thinking and questioning.</w:t>
      </w:r>
    </w:p>
    <w:p w14:paraId="1C74FE48" w14:textId="67340BDE" w:rsidR="008B6758" w:rsidRDefault="003B6BCA" w:rsidP="00860A52">
      <w:pPr>
        <w:widowControl/>
        <w:spacing w:after="160" w:line="259" w:lineRule="auto"/>
      </w:pPr>
      <w:r>
        <w:rPr>
          <w:noProof/>
          <w:lang w:eastAsia="en-AU"/>
        </w:rPr>
        <mc:AlternateContent>
          <mc:Choice Requires="wps">
            <w:drawing>
              <wp:anchor distT="45720" distB="45720" distL="114300" distR="114300" simplePos="0" relativeHeight="252070912" behindDoc="0" locked="0" layoutInCell="1" allowOverlap="1" wp14:anchorId="0A0280C7" wp14:editId="54CC50E3">
                <wp:simplePos x="0" y="0"/>
                <wp:positionH relativeFrom="column">
                  <wp:posOffset>992038</wp:posOffset>
                </wp:positionH>
                <wp:positionV relativeFrom="paragraph">
                  <wp:posOffset>2717992</wp:posOffset>
                </wp:positionV>
                <wp:extent cx="1716405" cy="335915"/>
                <wp:effectExtent l="0" t="0" r="0" b="0"/>
                <wp:wrapSquare wrapText="bothSides"/>
                <wp:docPr id="4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16405" cy="335915"/>
                        </a:xfrm>
                        <a:prstGeom prst="rect">
                          <a:avLst/>
                        </a:prstGeom>
                        <a:noFill/>
                        <a:ln w="9525">
                          <a:noFill/>
                          <a:miter lim="800000"/>
                          <a:headEnd/>
                          <a:tailEnd/>
                        </a:ln>
                      </wps:spPr>
                      <wps:txbx>
                        <w:txbxContent>
                          <w:p w14:paraId="4E19E533" w14:textId="77777777" w:rsidR="006607BD" w:rsidRPr="003B6BCA" w:rsidRDefault="006607BD" w:rsidP="003B6BCA">
                            <w:pPr>
                              <w:rPr>
                                <w:sz w:val="12"/>
                                <w:szCs w:val="12"/>
                              </w:rPr>
                            </w:pPr>
                            <w:r>
                              <w:rPr>
                                <w:sz w:val="12"/>
                                <w:szCs w:val="12"/>
                              </w:rPr>
                              <w:t xml:space="preserve">Source: </w:t>
                            </w:r>
                            <w:proofErr w:type="spellStart"/>
                            <w:r>
                              <w:rPr>
                                <w:sz w:val="12"/>
                                <w:szCs w:val="12"/>
                              </w:rPr>
                              <w:t>istock</w:t>
                            </w:r>
                            <w:proofErr w:type="spellEnd"/>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A0280C7" id="_x0000_s1049" type="#_x0000_t202" style="position:absolute;margin-left:78.1pt;margin-top:214pt;width:135.15pt;height:26.45pt;z-index:2520709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" filled="f" stroked="f">
                <v:textbox>
                  <w:txbxContent>
                    <w:p w14:paraId="4E19E533" w14:textId="77777777" w:rsidR="006607BD" w:rsidRPr="003B6BCA" w:rsidRDefault="006607BD" w:rsidP="003B6BCA">
                      <w:pPr>
                        <w:rPr>
                          <w:sz w:val="12"/>
                          <w:szCs w:val="12"/>
                        </w:rPr>
                      </w:pPr>
                      <w:r>
                        <w:rPr>
                          <w:sz w:val="12"/>
                          <w:szCs w:val="12"/>
                        </w:rPr>
                        <w:t>Source: istock</w:t>
                      </w:r>
                    </w:p>
                  </w:txbxContent>
                </v:textbox>
                <w10:wrap type="square"/>
              </v:shape>
            </w:pict>
          </mc:Fallback>
        </mc:AlternateContent>
      </w:r>
      <w:r w:rsidR="00187F73" w:rsidRPr="00187F73">
        <w:rPr>
          <w:noProof/>
          <w:lang w:eastAsia="en-AU"/>
        </w:rPr>
        <w:drawing>
          <wp:anchor distT="0" distB="0" distL="114300" distR="114300" simplePos="0" relativeHeight="251863040" behindDoc="0" locked="0" layoutInCell="1" allowOverlap="1" wp14:anchorId="006CA63E" wp14:editId="3D47F5F2">
            <wp:simplePos x="914400" y="965200"/>
            <wp:positionH relativeFrom="margin">
              <wp:align>center</wp:align>
            </wp:positionH>
            <wp:positionV relativeFrom="paragraph">
              <wp:posOffset>360045</wp:posOffset>
            </wp:positionV>
            <wp:extent cx="3600000" cy="2401200"/>
            <wp:effectExtent l="0" t="0" r="635" b="0"/>
            <wp:wrapTopAndBottom/>
            <wp:docPr id="60" name="Picture 60" descr="Photograph of students in a class discussion." title="Cooperative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R:\Professional Learning\Z - STEM Learning Project\1.0 Resource planning\Module Graphics\Primary appendix 8 think pair share #2 - iStock-480187802.jpg"/>
                    <pic:cNvPicPr>
                      <a:picLocks noChangeAspect="1" noChangeArrowheads="1"/>
                    </pic:cNvPicPr>
                  </pic:nvPicPr>
                  <pic:blipFill>
                    <a:blip r:embed="rId142" cstate="print">
                      <a:extLst>
                        <a:ext uri="{28A0092B-C50C-407E-A947-70E740481C1C}">
                          <a14:useLocalDpi xmlns:a14="http://schemas.microsoft.com/office/drawing/2010/main" val="0"/>
                        </a:ext>
                      </a:extLst>
                    </a:blip>
                    <a:srcRect/>
                    <a:stretch>
                      <a:fillRect/>
                    </a:stretch>
                  </pic:blipFill>
                  <pic:spPr bwMode="auto">
                    <a:xfrm>
                      <a:off x="0" y="0"/>
                      <a:ext cx="3600000" cy="24012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F4BDB3C" w14:textId="60E2963E" w:rsidR="008B6758" w:rsidRDefault="008B6758" w:rsidP="00860A52">
      <w:pPr>
        <w:widowControl/>
        <w:spacing w:after="160" w:line="259" w:lineRule="auto"/>
      </w:pPr>
    </w:p>
    <w:p w14:paraId="45481B7F" w14:textId="14D9162A" w:rsidR="008466EC" w:rsidRDefault="008466EC">
      <w:pPr>
        <w:widowControl/>
        <w:spacing w:before="0" w:after="160" w:line="259" w:lineRule="auto"/>
        <w:rPr>
          <w:rFonts w:eastAsiaTheme="majorEastAsia" w:cstheme="majorBidi"/>
          <w:b/>
          <w:color w:val="2E74B5" w:themeColor="accent1" w:themeShade="BF"/>
          <w:sz w:val="28"/>
          <w:szCs w:val="32"/>
        </w:rPr>
      </w:pPr>
      <w:bookmarkStart w:id="58" w:name="_Toc520196655"/>
      <w:r>
        <w:br w:type="page"/>
      </w:r>
    </w:p>
    <w:p w14:paraId="7C5347BB" w14:textId="39D41B53" w:rsidR="00494F67" w:rsidRDefault="00494F67" w:rsidP="00494F67">
      <w:pPr>
        <w:pStyle w:val="Heading1"/>
      </w:pPr>
      <w:bookmarkStart w:id="59" w:name="_Appendix_9:_Student"/>
      <w:bookmarkStart w:id="60" w:name="_Appendix_10a:_Teacher"/>
      <w:bookmarkStart w:id="61" w:name="_Appendix_9a:_Teacher"/>
      <w:bookmarkStart w:id="62" w:name="_Toc40714797"/>
      <w:bookmarkEnd w:id="59"/>
      <w:bookmarkEnd w:id="60"/>
      <w:bookmarkEnd w:id="61"/>
      <w:r>
        <w:lastRenderedPageBreak/>
        <w:t>Appendix 9a</w:t>
      </w:r>
      <w:r w:rsidRPr="00220D9C">
        <w:t xml:space="preserve">: </w:t>
      </w:r>
      <w:r>
        <w:t>Teacher resource sheet 1.4: Waste images 1</w:t>
      </w:r>
      <w:bookmarkEnd w:id="62"/>
    </w:p>
    <w:p w14:paraId="21F3C513" w14:textId="1B23F45A" w:rsidR="00494F67" w:rsidRDefault="00494F67" w:rsidP="00494F67">
      <w:r>
        <w:rPr>
          <w:noProof/>
          <w:lang w:eastAsia="en-AU"/>
        </w:rPr>
        <w:drawing>
          <wp:anchor distT="0" distB="0" distL="114300" distR="114300" simplePos="0" relativeHeight="252180480" behindDoc="1" locked="0" layoutInCell="1" allowOverlap="1" wp14:anchorId="5D84BFB3" wp14:editId="48BB0C6B">
            <wp:simplePos x="0" y="0"/>
            <wp:positionH relativeFrom="column">
              <wp:posOffset>-149860</wp:posOffset>
            </wp:positionH>
            <wp:positionV relativeFrom="paragraph">
              <wp:posOffset>136525</wp:posOffset>
            </wp:positionV>
            <wp:extent cx="6000750" cy="3918585"/>
            <wp:effectExtent l="0" t="0" r="0" b="5715"/>
            <wp:wrapTight wrapText="bothSides">
              <wp:wrapPolygon edited="0">
                <wp:start x="0" y="0"/>
                <wp:lineTo x="0" y="21526"/>
                <wp:lineTo x="21531" y="21526"/>
                <wp:lineTo x="21531" y="0"/>
                <wp:lineTo x="0" y="0"/>
              </wp:wrapPolygon>
            </wp:wrapTight>
            <wp:docPr id="405" name="Picture 405" descr="Scrapyard, Metal, Waste, Junk, Recycle, Heap, Pi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rapyard, Metal, Waste, Junk, Recycle, Heap, Pile"/>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6000750" cy="39185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F33B37">
        <w:rPr>
          <w:sz w:val="12"/>
          <w:szCs w:val="12"/>
        </w:rPr>
        <w:t xml:space="preserve">Source: </w:t>
      </w:r>
      <w:proofErr w:type="spellStart"/>
      <w:r w:rsidRPr="00F33B37">
        <w:rPr>
          <w:sz w:val="12"/>
          <w:szCs w:val="12"/>
        </w:rPr>
        <w:t>Pixabay</w:t>
      </w:r>
      <w:proofErr w:type="spellEnd"/>
    </w:p>
    <w:p w14:paraId="1FDC325C" w14:textId="4D61DB24" w:rsidR="00494F67" w:rsidRDefault="00FD4B4E" w:rsidP="00494F67">
      <w:r>
        <w:rPr>
          <w:noProof/>
          <w:lang w:eastAsia="en-AU"/>
        </w:rPr>
        <w:drawing>
          <wp:anchor distT="0" distB="0" distL="114300" distR="114300" simplePos="0" relativeHeight="252181504" behindDoc="0" locked="0" layoutInCell="1" allowOverlap="1" wp14:anchorId="4AD84F45" wp14:editId="0EDE5E1E">
            <wp:simplePos x="0" y="0"/>
            <wp:positionH relativeFrom="column">
              <wp:posOffset>-141152</wp:posOffset>
            </wp:positionH>
            <wp:positionV relativeFrom="paragraph">
              <wp:posOffset>4133850</wp:posOffset>
            </wp:positionV>
            <wp:extent cx="5989320" cy="3995420"/>
            <wp:effectExtent l="0" t="0" r="0" b="5080"/>
            <wp:wrapSquare wrapText="bothSides"/>
            <wp:docPr id="406" name="Picture 406" descr="Rubbish, Litter, Trash, Garbage, Waste, Dump, Recyc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ubbish, Litter, Trash, Garbage, Waste, Dump, Recycle"/>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5989320" cy="399542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06817BC" w14:textId="36473C26" w:rsidR="00494F67" w:rsidRPr="00892AFA" w:rsidRDefault="00494F67" w:rsidP="00494F67">
      <w:pPr>
        <w:pStyle w:val="Heading1"/>
      </w:pPr>
      <w:bookmarkStart w:id="63" w:name="_Appendix_9b:_Teacher"/>
      <w:bookmarkStart w:id="64" w:name="_Toc40714798"/>
      <w:bookmarkEnd w:id="63"/>
      <w:r>
        <w:rPr>
          <w:rFonts w:ascii="Arial" w:hAnsi="Arial" w:cs="Arial"/>
          <w:noProof/>
          <w:color w:val="0A88D3"/>
          <w:lang w:eastAsia="en-AU"/>
        </w:rPr>
        <w:lastRenderedPageBreak/>
        <w:drawing>
          <wp:anchor distT="0" distB="0" distL="114300" distR="114300" simplePos="0" relativeHeight="252183552" behindDoc="0" locked="0" layoutInCell="1" allowOverlap="1" wp14:anchorId="136A0F33" wp14:editId="66D5DDE2">
            <wp:simplePos x="0" y="0"/>
            <wp:positionH relativeFrom="column">
              <wp:posOffset>-86995</wp:posOffset>
            </wp:positionH>
            <wp:positionV relativeFrom="paragraph">
              <wp:posOffset>519158</wp:posOffset>
            </wp:positionV>
            <wp:extent cx="5989320" cy="3992880"/>
            <wp:effectExtent l="0" t="0" r="0" b="7620"/>
            <wp:wrapSquare wrapText="bothSides"/>
            <wp:docPr id="407" name="Picture 407" descr="Pollution, Teddy Bear, Beach, Trash">
              <a:hlinkClick xmlns:a="http://schemas.openxmlformats.org/drawingml/2006/main" r:id="rId14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Pollution, Teddy Bear, Beach, Trash">
                      <a:hlinkClick r:id="rId145"/>
                    </pic:cNvPr>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5989320" cy="3992880"/>
                    </a:xfrm>
                    <a:prstGeom prst="rect">
                      <a:avLst/>
                    </a:prstGeom>
                    <a:noFill/>
                    <a:ln>
                      <a:noFill/>
                    </a:ln>
                  </pic:spPr>
                </pic:pic>
              </a:graphicData>
            </a:graphic>
            <wp14:sizeRelH relativeFrom="margin">
              <wp14:pctWidth>0</wp14:pctWidth>
            </wp14:sizeRelH>
            <wp14:sizeRelV relativeFrom="margin">
              <wp14:pctHeight>0</wp14:pctHeight>
            </wp14:sizeRelV>
          </wp:anchor>
        </w:drawing>
      </w:r>
      <w:r>
        <w:t>Appendix 9b</w:t>
      </w:r>
      <w:r w:rsidRPr="00220D9C">
        <w:t xml:space="preserve">: </w:t>
      </w:r>
      <w:r>
        <w:t>Teacher resource sheet 1.4: Waste images 2</w:t>
      </w:r>
      <w:bookmarkEnd w:id="64"/>
    </w:p>
    <w:p w14:paraId="24636017" w14:textId="77777777" w:rsidR="00494F67" w:rsidRDefault="00494F67" w:rsidP="00494F67">
      <w:r w:rsidRPr="00F33B37">
        <w:rPr>
          <w:sz w:val="12"/>
          <w:szCs w:val="12"/>
        </w:rPr>
        <w:t xml:space="preserve">Source: </w:t>
      </w:r>
      <w:proofErr w:type="spellStart"/>
      <w:r w:rsidRPr="00F33B37">
        <w:rPr>
          <w:sz w:val="12"/>
          <w:szCs w:val="12"/>
        </w:rPr>
        <w:t>Pixabay</w:t>
      </w:r>
      <w:proofErr w:type="spellEnd"/>
      <w:r>
        <w:rPr>
          <w:rFonts w:ascii="Arial" w:hAnsi="Arial" w:cs="Arial"/>
          <w:noProof/>
          <w:color w:val="0A88D3"/>
          <w:lang w:eastAsia="en-AU"/>
        </w:rPr>
        <w:t xml:space="preserve"> </w:t>
      </w:r>
      <w:r>
        <w:rPr>
          <w:rFonts w:ascii="Arial" w:hAnsi="Arial" w:cs="Arial"/>
          <w:noProof/>
          <w:color w:val="0A88D3"/>
          <w:lang w:eastAsia="en-AU"/>
        </w:rPr>
        <w:drawing>
          <wp:anchor distT="0" distB="0" distL="114300" distR="114300" simplePos="0" relativeHeight="252184576" behindDoc="0" locked="0" layoutInCell="1" allowOverlap="1" wp14:anchorId="35AE1672" wp14:editId="729FEA1A">
            <wp:simplePos x="0" y="0"/>
            <wp:positionH relativeFrom="column">
              <wp:posOffset>-83185</wp:posOffset>
            </wp:positionH>
            <wp:positionV relativeFrom="paragraph">
              <wp:posOffset>4502513</wp:posOffset>
            </wp:positionV>
            <wp:extent cx="5989320" cy="3896360"/>
            <wp:effectExtent l="0" t="0" r="0" b="8890"/>
            <wp:wrapTopAndBottom/>
            <wp:docPr id="408" name="Picture 408" descr="Garbage Can, Garbage, Pollution, Waste">
              <a:hlinkClick xmlns:a="http://schemas.openxmlformats.org/drawingml/2006/main" r:id="rId14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arbage Can, Garbage, Pollution, Waste">
                      <a:hlinkClick r:id="rId147"/>
                    </pic:cNvPr>
                    <pic:cNvPicPr>
                      <a:picLocks noChangeAspect="1" noChangeArrowheads="1"/>
                    </pic:cNvPicPr>
                  </pic:nvPicPr>
                  <pic:blipFill rotWithShape="1">
                    <a:blip r:embed="rId148">
                      <a:extLst>
                        <a:ext uri="{28A0092B-C50C-407E-A947-70E740481C1C}">
                          <a14:useLocalDpi xmlns:a14="http://schemas.microsoft.com/office/drawing/2010/main" val="0"/>
                        </a:ext>
                      </a:extLst>
                    </a:blip>
                    <a:srcRect b="13433"/>
                    <a:stretch/>
                  </pic:blipFill>
                  <pic:spPr bwMode="auto">
                    <a:xfrm>
                      <a:off x="0" y="0"/>
                      <a:ext cx="5989320" cy="389636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br w:type="page"/>
      </w:r>
    </w:p>
    <w:p w14:paraId="402B61F0" w14:textId="2814E544" w:rsidR="00494F67" w:rsidRPr="00220D9C" w:rsidRDefault="00494F67" w:rsidP="00494F67">
      <w:pPr>
        <w:pStyle w:val="Heading1"/>
      </w:pPr>
      <w:bookmarkStart w:id="65" w:name="_Appendix_10:_Student_1"/>
      <w:bookmarkStart w:id="66" w:name="_Toc40714799"/>
      <w:bookmarkEnd w:id="65"/>
      <w:r>
        <w:lastRenderedPageBreak/>
        <w:t>Appendix 10</w:t>
      </w:r>
      <w:r w:rsidRPr="00220D9C">
        <w:t xml:space="preserve">: Student </w:t>
      </w:r>
      <w:r>
        <w:t>activity</w:t>
      </w:r>
      <w:r w:rsidRPr="00220D9C">
        <w:t xml:space="preserve"> she</w:t>
      </w:r>
      <w:r>
        <w:t>et 1.5</w:t>
      </w:r>
      <w:r w:rsidRPr="00220D9C">
        <w:t>: I see</w:t>
      </w:r>
      <w:r>
        <w:t>,</w:t>
      </w:r>
      <w:r w:rsidRPr="00220D9C">
        <w:t xml:space="preserve"> I think</w:t>
      </w:r>
      <w:r>
        <w:t>,</w:t>
      </w:r>
      <w:r w:rsidRPr="00220D9C">
        <w:t xml:space="preserve"> I wonder</w:t>
      </w:r>
      <w:bookmarkEnd w:id="66"/>
    </w:p>
    <w:p w14:paraId="5B590196" w14:textId="77777777" w:rsidR="00494F67" w:rsidRDefault="00494F67" w:rsidP="00494F67">
      <w:pPr>
        <w:widowControl/>
      </w:pPr>
    </w:p>
    <w:tbl>
      <w:tblPr>
        <w:tblStyle w:val="TableGridLight"/>
        <w:tblpPr w:leftFromText="180" w:rightFromText="180" w:vertAnchor="text" w:horzAnchor="margin" w:tblpY="-82"/>
        <w:tblW w:w="9226" w:type="dxa"/>
        <w:tblLook w:val="04A0" w:firstRow="1" w:lastRow="0" w:firstColumn="1" w:lastColumn="0" w:noHBand="0" w:noVBand="1"/>
      </w:tblPr>
      <w:tblGrid>
        <w:gridCol w:w="9226"/>
      </w:tblGrid>
      <w:tr w:rsidR="00494F67" w:rsidRPr="00220D9C" w14:paraId="66AC1185" w14:textId="77777777" w:rsidTr="00494F67">
        <w:trPr>
          <w:trHeight w:val="3550"/>
        </w:trPr>
        <w:tc>
          <w:tcPr>
            <w:tcW w:w="9226" w:type="dxa"/>
          </w:tcPr>
          <w:p w14:paraId="009EC9B0" w14:textId="77777777" w:rsidR="00494F67" w:rsidRPr="00220D9C" w:rsidRDefault="00494F67" w:rsidP="00494F67">
            <w:pPr>
              <w:widowControl/>
              <w:spacing w:after="0" w:line="240" w:lineRule="auto"/>
            </w:pPr>
            <w:r>
              <w:rPr>
                <w:rFonts w:ascii="Arial" w:hAnsi="Arial" w:cs="Arial"/>
                <w:noProof/>
                <w:color w:val="0A88D3"/>
                <w:lang w:eastAsia="en-AU"/>
              </w:rPr>
              <w:drawing>
                <wp:anchor distT="0" distB="0" distL="114300" distR="114300" simplePos="0" relativeHeight="252186624" behindDoc="1" locked="0" layoutInCell="1" allowOverlap="1" wp14:anchorId="6ECDD43F" wp14:editId="69546A99">
                  <wp:simplePos x="0" y="0"/>
                  <wp:positionH relativeFrom="column">
                    <wp:posOffset>4889754</wp:posOffset>
                  </wp:positionH>
                  <wp:positionV relativeFrom="paragraph">
                    <wp:posOffset>93980</wp:posOffset>
                  </wp:positionV>
                  <wp:extent cx="761365" cy="462915"/>
                  <wp:effectExtent l="0" t="0" r="635" b="0"/>
                  <wp:wrapTight wrapText="bothSides">
                    <wp:wrapPolygon edited="0">
                      <wp:start x="7026" y="0"/>
                      <wp:lineTo x="0" y="5333"/>
                      <wp:lineTo x="0" y="11556"/>
                      <wp:lineTo x="540" y="14222"/>
                      <wp:lineTo x="5945" y="20444"/>
                      <wp:lineTo x="6485" y="20444"/>
                      <wp:lineTo x="14592" y="20444"/>
                      <wp:lineTo x="15133" y="20444"/>
                      <wp:lineTo x="20537" y="15111"/>
                      <wp:lineTo x="21078" y="12444"/>
                      <wp:lineTo x="21078" y="5333"/>
                      <wp:lineTo x="15133" y="0"/>
                      <wp:lineTo x="7026" y="0"/>
                    </wp:wrapPolygon>
                  </wp:wrapTight>
                  <wp:docPr id="402" name="Picture 402" title="Eye graph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ye, Icon, Symbol, Look, Vision, See">
                            <a:hlinkClick r:id="rId149"/>
                          </pic:cNvPr>
                          <pic:cNvPicPr>
                            <a:picLocks noChangeAspect="1" noChangeArrowheads="1"/>
                          </pic:cNvPicPr>
                        </pic:nvPicPr>
                        <pic:blipFill>
                          <a:blip r:embed="rId150" cstate="print">
                            <a:extLst>
                              <a:ext uri="{28A0092B-C50C-407E-A947-70E740481C1C}">
                                <a14:useLocalDpi xmlns:a14="http://schemas.microsoft.com/office/drawing/2010/main" val="0"/>
                              </a:ext>
                            </a:extLst>
                          </a:blip>
                          <a:srcRect/>
                          <a:stretch>
                            <a:fillRect/>
                          </a:stretch>
                        </pic:blipFill>
                        <pic:spPr bwMode="auto">
                          <a:xfrm>
                            <a:off x="0" y="0"/>
                            <a:ext cx="761365" cy="4629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220D9C">
              <w:t>What do you see when you look at this image?</w:t>
            </w:r>
            <w:r>
              <w:rPr>
                <w:rFonts w:ascii="Arial" w:hAnsi="Arial" w:cs="Arial"/>
                <w:noProof/>
                <w:color w:val="0A88D3"/>
                <w:lang w:eastAsia="en-AU"/>
              </w:rPr>
              <w:t xml:space="preserve"> </w:t>
            </w:r>
          </w:p>
        </w:tc>
      </w:tr>
      <w:tr w:rsidR="00494F67" w:rsidRPr="00220D9C" w14:paraId="28C1F7A0" w14:textId="77777777" w:rsidTr="00494F67">
        <w:trPr>
          <w:trHeight w:val="4028"/>
        </w:trPr>
        <w:tc>
          <w:tcPr>
            <w:tcW w:w="9226" w:type="dxa"/>
          </w:tcPr>
          <w:p w14:paraId="7228F813" w14:textId="77777777" w:rsidR="00494F67" w:rsidRPr="00220D9C" w:rsidRDefault="00494F67" w:rsidP="00494F67">
            <w:pPr>
              <w:widowControl/>
              <w:spacing w:after="0" w:line="240" w:lineRule="auto"/>
            </w:pPr>
            <w:r>
              <w:rPr>
                <w:rFonts w:ascii="Arial" w:hAnsi="Arial" w:cs="Arial"/>
                <w:noProof/>
                <w:color w:val="0A88D3"/>
                <w:lang w:eastAsia="en-AU"/>
              </w:rPr>
              <w:drawing>
                <wp:anchor distT="0" distB="0" distL="114300" distR="114300" simplePos="0" relativeHeight="252187648" behindDoc="1" locked="0" layoutInCell="1" allowOverlap="1" wp14:anchorId="668A5735" wp14:editId="64406E1C">
                  <wp:simplePos x="0" y="0"/>
                  <wp:positionH relativeFrom="column">
                    <wp:posOffset>4996307</wp:posOffset>
                  </wp:positionH>
                  <wp:positionV relativeFrom="paragraph">
                    <wp:posOffset>127381</wp:posOffset>
                  </wp:positionV>
                  <wp:extent cx="587375" cy="587375"/>
                  <wp:effectExtent l="0" t="0" r="3175" b="3175"/>
                  <wp:wrapTight wrapText="bothSides">
                    <wp:wrapPolygon edited="0">
                      <wp:start x="5604" y="0"/>
                      <wp:lineTo x="0" y="4203"/>
                      <wp:lineTo x="0" y="17514"/>
                      <wp:lineTo x="5604" y="21016"/>
                      <wp:lineTo x="15412" y="21016"/>
                      <wp:lineTo x="21016" y="17514"/>
                      <wp:lineTo x="21016" y="4203"/>
                      <wp:lineTo x="15412" y="0"/>
                      <wp:lineTo x="5604" y="0"/>
                    </wp:wrapPolygon>
                  </wp:wrapTight>
                  <wp:docPr id="403" name="Picture 403" title="Light bulb graph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ight, Bulb, Lamp, Electric">
                            <a:hlinkClick r:id="rId151"/>
                          </pic:cNvPr>
                          <pic:cNvPicPr>
                            <a:picLocks noChangeAspect="1" noChangeArrowheads="1"/>
                          </pic:cNvPicPr>
                        </pic:nvPicPr>
                        <pic:blipFill>
                          <a:blip r:embed="rId152" cstate="print">
                            <a:extLst>
                              <a:ext uri="{28A0092B-C50C-407E-A947-70E740481C1C}">
                                <a14:useLocalDpi xmlns:a14="http://schemas.microsoft.com/office/drawing/2010/main" val="0"/>
                              </a:ext>
                            </a:extLst>
                          </a:blip>
                          <a:srcRect/>
                          <a:stretch>
                            <a:fillRect/>
                          </a:stretch>
                        </pic:blipFill>
                        <pic:spPr bwMode="auto">
                          <a:xfrm>
                            <a:off x="0" y="0"/>
                            <a:ext cx="587375" cy="5873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220D9C">
              <w:t>What are you thinking about as you look at this image?</w:t>
            </w:r>
            <w:r>
              <w:rPr>
                <w:rFonts w:ascii="Arial" w:hAnsi="Arial" w:cs="Arial"/>
                <w:noProof/>
                <w:color w:val="0A88D3"/>
                <w:lang w:eastAsia="en-AU"/>
              </w:rPr>
              <w:t xml:space="preserve"> </w:t>
            </w:r>
          </w:p>
        </w:tc>
      </w:tr>
      <w:tr w:rsidR="00494F67" w:rsidRPr="00220D9C" w14:paraId="6934864D" w14:textId="77777777" w:rsidTr="00494F67">
        <w:trPr>
          <w:trHeight w:val="4045"/>
        </w:trPr>
        <w:tc>
          <w:tcPr>
            <w:tcW w:w="9226" w:type="dxa"/>
          </w:tcPr>
          <w:p w14:paraId="34457F61" w14:textId="77777777" w:rsidR="00494F67" w:rsidRPr="00220D9C" w:rsidRDefault="00494F67" w:rsidP="00494F67">
            <w:pPr>
              <w:widowControl/>
              <w:spacing w:after="0" w:line="240" w:lineRule="auto"/>
            </w:pPr>
            <w:r>
              <w:rPr>
                <w:rFonts w:ascii="Arial" w:hAnsi="Arial" w:cs="Arial"/>
                <w:noProof/>
                <w:color w:val="0A88D3"/>
                <w:lang w:eastAsia="en-AU"/>
              </w:rPr>
              <w:drawing>
                <wp:anchor distT="0" distB="0" distL="114300" distR="114300" simplePos="0" relativeHeight="252188672" behindDoc="1" locked="0" layoutInCell="1" allowOverlap="1" wp14:anchorId="16CD0A8E" wp14:editId="531AB005">
                  <wp:simplePos x="0" y="0"/>
                  <wp:positionH relativeFrom="column">
                    <wp:posOffset>5006213</wp:posOffset>
                  </wp:positionH>
                  <wp:positionV relativeFrom="paragraph">
                    <wp:posOffset>122936</wp:posOffset>
                  </wp:positionV>
                  <wp:extent cx="565785" cy="565785"/>
                  <wp:effectExtent l="0" t="0" r="5715" b="5715"/>
                  <wp:wrapTight wrapText="bothSides">
                    <wp:wrapPolygon edited="0">
                      <wp:start x="5091" y="0"/>
                      <wp:lineTo x="0" y="5091"/>
                      <wp:lineTo x="0" y="16000"/>
                      <wp:lineTo x="5091" y="21091"/>
                      <wp:lineTo x="16000" y="21091"/>
                      <wp:lineTo x="21091" y="16000"/>
                      <wp:lineTo x="21091" y="5091"/>
                      <wp:lineTo x="16000" y="0"/>
                      <wp:lineTo x="5091" y="0"/>
                    </wp:wrapPolygon>
                  </wp:wrapTight>
                  <wp:docPr id="404" name="Picture 404" title="Question graph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elp, Information, Question, Tip">
                            <a:hlinkClick r:id="rId153"/>
                          </pic:cNvPr>
                          <pic:cNvPicPr>
                            <a:picLocks noChangeAspect="1" noChangeArrowheads="1"/>
                          </pic:cNvPicPr>
                        </pic:nvPicPr>
                        <pic:blipFill>
                          <a:blip r:embed="rId154" cstate="print">
                            <a:extLst>
                              <a:ext uri="{28A0092B-C50C-407E-A947-70E740481C1C}">
                                <a14:useLocalDpi xmlns:a14="http://schemas.microsoft.com/office/drawing/2010/main" val="0"/>
                              </a:ext>
                            </a:extLst>
                          </a:blip>
                          <a:srcRect/>
                          <a:stretch>
                            <a:fillRect/>
                          </a:stretch>
                        </pic:blipFill>
                        <pic:spPr bwMode="auto">
                          <a:xfrm>
                            <a:off x="0" y="0"/>
                            <a:ext cx="565785" cy="5657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220D9C">
              <w:t>What are you</w:t>
            </w:r>
            <w:r>
              <w:t>r</w:t>
            </w:r>
            <w:r w:rsidRPr="00220D9C">
              <w:t xml:space="preserve"> wonderings (questions)?</w:t>
            </w:r>
            <w:r>
              <w:rPr>
                <w:rFonts w:ascii="Arial" w:hAnsi="Arial" w:cs="Arial"/>
                <w:noProof/>
                <w:color w:val="0A88D3"/>
                <w:lang w:eastAsia="en-AU"/>
              </w:rPr>
              <w:t xml:space="preserve"> </w:t>
            </w:r>
          </w:p>
        </w:tc>
      </w:tr>
    </w:tbl>
    <w:p w14:paraId="1F111E8D" w14:textId="77777777" w:rsidR="00494F67" w:rsidRDefault="00494F67" w:rsidP="00494F67">
      <w:pPr>
        <w:widowControl/>
        <w:spacing w:before="0" w:after="160" w:line="259" w:lineRule="auto"/>
        <w:rPr>
          <w:rFonts w:eastAsiaTheme="majorEastAsia" w:cstheme="majorBidi"/>
          <w:b/>
          <w:color w:val="2E74B5" w:themeColor="accent1" w:themeShade="BF"/>
          <w:sz w:val="28"/>
          <w:szCs w:val="32"/>
        </w:rPr>
      </w:pPr>
      <w:r>
        <w:br w:type="page"/>
      </w:r>
    </w:p>
    <w:p w14:paraId="0D740A90" w14:textId="19290776" w:rsidR="00494F67" w:rsidRPr="00220D9C" w:rsidRDefault="00494F67" w:rsidP="00494F67">
      <w:pPr>
        <w:pStyle w:val="Heading1"/>
      </w:pPr>
      <w:bookmarkStart w:id="67" w:name="_Appendix_11:_Student_1"/>
      <w:bookmarkEnd w:id="67"/>
      <w:r>
        <w:lastRenderedPageBreak/>
        <w:t xml:space="preserve"> </w:t>
      </w:r>
      <w:bookmarkStart w:id="68" w:name="_Toc40714800"/>
      <w:r>
        <w:t>Appendix 11</w:t>
      </w:r>
      <w:r w:rsidRPr="00220D9C">
        <w:t xml:space="preserve">: Student </w:t>
      </w:r>
      <w:r>
        <w:t>activity</w:t>
      </w:r>
      <w:r w:rsidRPr="00220D9C">
        <w:t xml:space="preserve"> she</w:t>
      </w:r>
      <w:r>
        <w:t>et 1.6</w:t>
      </w:r>
      <w:r w:rsidRPr="00220D9C">
        <w:t xml:space="preserve">: </w:t>
      </w:r>
      <w:r>
        <w:t>KWL Chart</w:t>
      </w:r>
      <w:bookmarkEnd w:id="68"/>
    </w:p>
    <w:p w14:paraId="199C593E" w14:textId="77777777" w:rsidR="00494F67" w:rsidRPr="002752E3" w:rsidRDefault="00494F67" w:rsidP="001E6046">
      <w:pPr>
        <w:pStyle w:val="ListParagraph"/>
        <w:numPr>
          <w:ilvl w:val="0"/>
          <w:numId w:val="19"/>
        </w:numPr>
        <w:spacing w:before="0" w:after="160" w:line="259" w:lineRule="auto"/>
        <w:contextualSpacing/>
        <w:rPr>
          <w:sz w:val="28"/>
        </w:rPr>
      </w:pPr>
      <w:r w:rsidRPr="002752E3">
        <w:rPr>
          <w:sz w:val="28"/>
        </w:rPr>
        <w:t>Before you begin your research, fill in the first two columns.</w:t>
      </w:r>
    </w:p>
    <w:p w14:paraId="1E186B21" w14:textId="77777777" w:rsidR="00494F67" w:rsidRPr="002752E3" w:rsidRDefault="00494F67" w:rsidP="001E6046">
      <w:pPr>
        <w:pStyle w:val="ListParagraph"/>
        <w:numPr>
          <w:ilvl w:val="0"/>
          <w:numId w:val="19"/>
        </w:numPr>
        <w:spacing w:before="0" w:after="160" w:line="259" w:lineRule="auto"/>
        <w:contextualSpacing/>
        <w:rPr>
          <w:sz w:val="28"/>
        </w:rPr>
      </w:pPr>
      <w:r w:rsidRPr="002752E3">
        <w:rPr>
          <w:sz w:val="28"/>
        </w:rPr>
        <w:t>Fill in the last column during or after your research.</w:t>
      </w:r>
    </w:p>
    <w:tbl>
      <w:tblPr>
        <w:tblStyle w:val="TableGrid"/>
        <w:tblW w:w="9209" w:type="dxa"/>
        <w:tblLook w:val="04A0" w:firstRow="1" w:lastRow="0" w:firstColumn="1" w:lastColumn="0" w:noHBand="0" w:noVBand="1"/>
      </w:tblPr>
      <w:tblGrid>
        <w:gridCol w:w="3069"/>
        <w:gridCol w:w="3070"/>
        <w:gridCol w:w="3070"/>
      </w:tblGrid>
      <w:tr w:rsidR="00494F67" w:rsidRPr="002752E3" w14:paraId="0DC5E8AC" w14:textId="77777777" w:rsidTr="00494F67">
        <w:tc>
          <w:tcPr>
            <w:tcW w:w="9209" w:type="dxa"/>
            <w:gridSpan w:val="3"/>
          </w:tcPr>
          <w:p w14:paraId="29D28F08" w14:textId="77777777" w:rsidR="00494F67" w:rsidRPr="002752E3" w:rsidRDefault="00494F67" w:rsidP="00494F67">
            <w:pPr>
              <w:spacing w:before="80" w:after="80"/>
              <w:rPr>
                <w:b/>
                <w:sz w:val="28"/>
              </w:rPr>
            </w:pPr>
            <w:r w:rsidRPr="002752E3">
              <w:rPr>
                <w:b/>
                <w:sz w:val="28"/>
              </w:rPr>
              <w:t xml:space="preserve">Topic:  </w:t>
            </w:r>
          </w:p>
        </w:tc>
      </w:tr>
      <w:tr w:rsidR="00494F67" w:rsidRPr="002752E3" w14:paraId="4EBFB4DA" w14:textId="77777777" w:rsidTr="00494F67">
        <w:tc>
          <w:tcPr>
            <w:tcW w:w="3069" w:type="dxa"/>
            <w:vAlign w:val="center"/>
          </w:tcPr>
          <w:p w14:paraId="7C7BBBE3" w14:textId="77777777" w:rsidR="00494F67" w:rsidRPr="002752E3" w:rsidRDefault="00494F67" w:rsidP="00494F67">
            <w:pPr>
              <w:spacing w:before="80" w:after="80"/>
              <w:jc w:val="center"/>
              <w:rPr>
                <w:b/>
                <w:sz w:val="28"/>
              </w:rPr>
            </w:pPr>
            <w:r w:rsidRPr="002752E3">
              <w:rPr>
                <w:b/>
                <w:sz w:val="28"/>
              </w:rPr>
              <w:t>What I know</w:t>
            </w:r>
            <w:r>
              <w:rPr>
                <w:b/>
                <w:sz w:val="28"/>
              </w:rPr>
              <w:t>:</w:t>
            </w:r>
          </w:p>
        </w:tc>
        <w:tc>
          <w:tcPr>
            <w:tcW w:w="3070" w:type="dxa"/>
            <w:vAlign w:val="center"/>
          </w:tcPr>
          <w:p w14:paraId="31E3F684" w14:textId="77777777" w:rsidR="00494F67" w:rsidRPr="002752E3" w:rsidRDefault="00494F67" w:rsidP="00494F67">
            <w:pPr>
              <w:spacing w:before="80" w:after="80"/>
              <w:jc w:val="center"/>
              <w:rPr>
                <w:b/>
                <w:sz w:val="28"/>
              </w:rPr>
            </w:pPr>
            <w:r w:rsidRPr="002752E3">
              <w:rPr>
                <w:b/>
                <w:sz w:val="28"/>
              </w:rPr>
              <w:t>What I want to know</w:t>
            </w:r>
            <w:r>
              <w:rPr>
                <w:b/>
                <w:sz w:val="28"/>
              </w:rPr>
              <w:t>:</w:t>
            </w:r>
          </w:p>
        </w:tc>
        <w:tc>
          <w:tcPr>
            <w:tcW w:w="3070" w:type="dxa"/>
            <w:vAlign w:val="center"/>
          </w:tcPr>
          <w:p w14:paraId="1174F3F5" w14:textId="77777777" w:rsidR="00494F67" w:rsidRPr="002752E3" w:rsidRDefault="00494F67" w:rsidP="00494F67">
            <w:pPr>
              <w:spacing w:before="80" w:after="80"/>
              <w:jc w:val="center"/>
              <w:rPr>
                <w:b/>
                <w:sz w:val="28"/>
              </w:rPr>
            </w:pPr>
            <w:r w:rsidRPr="002752E3">
              <w:rPr>
                <w:b/>
                <w:sz w:val="28"/>
              </w:rPr>
              <w:t>What I learned</w:t>
            </w:r>
            <w:r>
              <w:rPr>
                <w:b/>
                <w:sz w:val="28"/>
              </w:rPr>
              <w:t>:</w:t>
            </w:r>
          </w:p>
        </w:tc>
      </w:tr>
      <w:tr w:rsidR="00494F67" w:rsidRPr="002752E3" w14:paraId="2A628CB9" w14:textId="77777777" w:rsidTr="00494F67">
        <w:trPr>
          <w:trHeight w:val="1970"/>
        </w:trPr>
        <w:tc>
          <w:tcPr>
            <w:tcW w:w="3069" w:type="dxa"/>
            <w:vAlign w:val="center"/>
          </w:tcPr>
          <w:p w14:paraId="2B89E78A" w14:textId="77777777" w:rsidR="00494F67" w:rsidRPr="002752E3" w:rsidRDefault="00494F67" w:rsidP="00494F67">
            <w:pPr>
              <w:rPr>
                <w:i/>
                <w:sz w:val="32"/>
              </w:rPr>
            </w:pPr>
          </w:p>
        </w:tc>
        <w:tc>
          <w:tcPr>
            <w:tcW w:w="3070" w:type="dxa"/>
            <w:vAlign w:val="center"/>
          </w:tcPr>
          <w:p w14:paraId="64845287" w14:textId="77777777" w:rsidR="00494F67" w:rsidRPr="002752E3" w:rsidRDefault="00494F67" w:rsidP="00494F67">
            <w:pPr>
              <w:rPr>
                <w:i/>
                <w:sz w:val="32"/>
              </w:rPr>
            </w:pPr>
          </w:p>
        </w:tc>
        <w:tc>
          <w:tcPr>
            <w:tcW w:w="3070" w:type="dxa"/>
            <w:vAlign w:val="center"/>
          </w:tcPr>
          <w:p w14:paraId="435EE421" w14:textId="77777777" w:rsidR="00494F67" w:rsidRPr="002752E3" w:rsidRDefault="00494F67" w:rsidP="00494F67">
            <w:pPr>
              <w:rPr>
                <w:sz w:val="32"/>
              </w:rPr>
            </w:pPr>
          </w:p>
        </w:tc>
      </w:tr>
      <w:tr w:rsidR="00494F67" w14:paraId="13708FC3" w14:textId="77777777" w:rsidTr="00494F67">
        <w:trPr>
          <w:trHeight w:val="1970"/>
        </w:trPr>
        <w:tc>
          <w:tcPr>
            <w:tcW w:w="3069" w:type="dxa"/>
            <w:vAlign w:val="center"/>
          </w:tcPr>
          <w:p w14:paraId="21BD5AAB" w14:textId="77777777" w:rsidR="00494F67" w:rsidRPr="00EC7E50" w:rsidRDefault="00494F67" w:rsidP="00494F67">
            <w:pPr>
              <w:rPr>
                <w:i/>
                <w:sz w:val="32"/>
              </w:rPr>
            </w:pPr>
          </w:p>
        </w:tc>
        <w:tc>
          <w:tcPr>
            <w:tcW w:w="3070" w:type="dxa"/>
            <w:vAlign w:val="center"/>
          </w:tcPr>
          <w:p w14:paraId="784C1434" w14:textId="77777777" w:rsidR="00494F67" w:rsidRPr="00EC7E50" w:rsidRDefault="00494F67" w:rsidP="00494F67">
            <w:pPr>
              <w:rPr>
                <w:i/>
                <w:sz w:val="32"/>
              </w:rPr>
            </w:pPr>
          </w:p>
        </w:tc>
        <w:tc>
          <w:tcPr>
            <w:tcW w:w="3070" w:type="dxa"/>
            <w:vAlign w:val="center"/>
          </w:tcPr>
          <w:p w14:paraId="19B0170A" w14:textId="77777777" w:rsidR="00494F67" w:rsidRPr="00EC7E50" w:rsidRDefault="00494F67" w:rsidP="00494F67">
            <w:pPr>
              <w:rPr>
                <w:i/>
                <w:sz w:val="32"/>
              </w:rPr>
            </w:pPr>
          </w:p>
        </w:tc>
      </w:tr>
      <w:tr w:rsidR="00494F67" w14:paraId="4BB819AD" w14:textId="77777777" w:rsidTr="00494F67">
        <w:trPr>
          <w:trHeight w:val="1970"/>
        </w:trPr>
        <w:tc>
          <w:tcPr>
            <w:tcW w:w="3069" w:type="dxa"/>
            <w:vAlign w:val="center"/>
          </w:tcPr>
          <w:p w14:paraId="6047D6FF" w14:textId="77777777" w:rsidR="00494F67" w:rsidRPr="00EC7E50" w:rsidRDefault="00494F67" w:rsidP="00494F67">
            <w:pPr>
              <w:rPr>
                <w:i/>
                <w:sz w:val="32"/>
              </w:rPr>
            </w:pPr>
          </w:p>
        </w:tc>
        <w:tc>
          <w:tcPr>
            <w:tcW w:w="3070" w:type="dxa"/>
            <w:vAlign w:val="center"/>
          </w:tcPr>
          <w:p w14:paraId="3F0FE674" w14:textId="77777777" w:rsidR="00494F67" w:rsidRPr="00EC7E50" w:rsidRDefault="00494F67" w:rsidP="00494F67">
            <w:pPr>
              <w:rPr>
                <w:i/>
                <w:sz w:val="32"/>
              </w:rPr>
            </w:pPr>
          </w:p>
        </w:tc>
        <w:tc>
          <w:tcPr>
            <w:tcW w:w="3070" w:type="dxa"/>
            <w:vAlign w:val="center"/>
          </w:tcPr>
          <w:p w14:paraId="6008C69B" w14:textId="77777777" w:rsidR="00494F67" w:rsidRPr="00EC7E50" w:rsidRDefault="00494F67" w:rsidP="00494F67">
            <w:pPr>
              <w:rPr>
                <w:i/>
                <w:sz w:val="32"/>
              </w:rPr>
            </w:pPr>
          </w:p>
        </w:tc>
      </w:tr>
      <w:tr w:rsidR="00494F67" w14:paraId="03766376" w14:textId="77777777" w:rsidTr="00494F67">
        <w:trPr>
          <w:trHeight w:val="1970"/>
        </w:trPr>
        <w:tc>
          <w:tcPr>
            <w:tcW w:w="3069" w:type="dxa"/>
            <w:vAlign w:val="center"/>
          </w:tcPr>
          <w:p w14:paraId="70BDD4DE" w14:textId="77777777" w:rsidR="00494F67" w:rsidRPr="00EC7E50" w:rsidRDefault="00494F67" w:rsidP="00494F67">
            <w:pPr>
              <w:rPr>
                <w:i/>
                <w:sz w:val="32"/>
              </w:rPr>
            </w:pPr>
          </w:p>
        </w:tc>
        <w:tc>
          <w:tcPr>
            <w:tcW w:w="3070" w:type="dxa"/>
            <w:vAlign w:val="center"/>
          </w:tcPr>
          <w:p w14:paraId="3D9C2C61" w14:textId="77777777" w:rsidR="00494F67" w:rsidRPr="00EC7E50" w:rsidRDefault="00494F67" w:rsidP="00494F67">
            <w:pPr>
              <w:rPr>
                <w:i/>
                <w:sz w:val="32"/>
              </w:rPr>
            </w:pPr>
          </w:p>
        </w:tc>
        <w:tc>
          <w:tcPr>
            <w:tcW w:w="3070" w:type="dxa"/>
            <w:vAlign w:val="center"/>
          </w:tcPr>
          <w:p w14:paraId="2B5F5616" w14:textId="77777777" w:rsidR="00494F67" w:rsidRPr="00EC7E50" w:rsidRDefault="00494F67" w:rsidP="00494F67">
            <w:pPr>
              <w:rPr>
                <w:i/>
                <w:sz w:val="32"/>
              </w:rPr>
            </w:pPr>
          </w:p>
        </w:tc>
      </w:tr>
      <w:tr w:rsidR="00494F67" w14:paraId="52224DD2" w14:textId="77777777" w:rsidTr="00494F67">
        <w:trPr>
          <w:trHeight w:val="1970"/>
        </w:trPr>
        <w:tc>
          <w:tcPr>
            <w:tcW w:w="3069" w:type="dxa"/>
            <w:vAlign w:val="center"/>
          </w:tcPr>
          <w:p w14:paraId="6FD254B2" w14:textId="77777777" w:rsidR="00494F67" w:rsidRPr="00EC7E50" w:rsidRDefault="00494F67" w:rsidP="00494F67">
            <w:pPr>
              <w:rPr>
                <w:i/>
                <w:sz w:val="32"/>
              </w:rPr>
            </w:pPr>
          </w:p>
        </w:tc>
        <w:tc>
          <w:tcPr>
            <w:tcW w:w="3070" w:type="dxa"/>
            <w:vAlign w:val="center"/>
          </w:tcPr>
          <w:p w14:paraId="73081EA8" w14:textId="77777777" w:rsidR="00494F67" w:rsidRPr="00EC7E50" w:rsidRDefault="00494F67" w:rsidP="00494F67">
            <w:pPr>
              <w:rPr>
                <w:i/>
                <w:sz w:val="32"/>
              </w:rPr>
            </w:pPr>
          </w:p>
        </w:tc>
        <w:tc>
          <w:tcPr>
            <w:tcW w:w="3070" w:type="dxa"/>
            <w:vAlign w:val="center"/>
          </w:tcPr>
          <w:p w14:paraId="198D05C0" w14:textId="77777777" w:rsidR="00494F67" w:rsidRPr="00EC7E50" w:rsidRDefault="00494F67" w:rsidP="00494F67">
            <w:pPr>
              <w:rPr>
                <w:i/>
                <w:sz w:val="32"/>
              </w:rPr>
            </w:pPr>
          </w:p>
        </w:tc>
      </w:tr>
    </w:tbl>
    <w:p w14:paraId="58AE4714" w14:textId="77777777" w:rsidR="00577B70" w:rsidRDefault="00577B70">
      <w:pPr>
        <w:widowControl/>
        <w:spacing w:before="0" w:after="160" w:line="259" w:lineRule="auto"/>
        <w:rPr>
          <w:rFonts w:eastAsiaTheme="majorEastAsia" w:cstheme="majorBidi"/>
          <w:b/>
          <w:color w:val="2E74B5" w:themeColor="accent1" w:themeShade="BF"/>
          <w:sz w:val="28"/>
          <w:szCs w:val="32"/>
        </w:rPr>
      </w:pPr>
      <w:bookmarkStart w:id="69" w:name="_Appendix_12:_Teacher_2"/>
      <w:bookmarkEnd w:id="69"/>
      <w:r>
        <w:br w:type="page"/>
      </w:r>
    </w:p>
    <w:p w14:paraId="2CF825C3" w14:textId="6D19D91C" w:rsidR="00494F67" w:rsidRDefault="00494F67" w:rsidP="00494F67">
      <w:pPr>
        <w:pStyle w:val="Heading1"/>
      </w:pPr>
      <w:bookmarkStart w:id="70" w:name="_Toc40714801"/>
      <w:r>
        <w:lastRenderedPageBreak/>
        <w:t xml:space="preserve">Appendix 12: </w:t>
      </w:r>
      <w:r w:rsidRPr="004C4CFB">
        <w:t xml:space="preserve">Teacher resource sheet </w:t>
      </w:r>
      <w:r>
        <w:t>1.7</w:t>
      </w:r>
      <w:r w:rsidRPr="004C4CFB">
        <w:t xml:space="preserve">: </w:t>
      </w:r>
      <w:r>
        <w:t>Sample parent letter</w:t>
      </w:r>
      <w:bookmarkEnd w:id="70"/>
    </w:p>
    <w:p w14:paraId="46CD82C8" w14:textId="77777777" w:rsidR="00494F67" w:rsidRPr="00B17E98" w:rsidRDefault="00494F67" w:rsidP="00494F67">
      <w:pPr>
        <w:rPr>
          <w:rFonts w:asciiTheme="minorHAnsi" w:hAnsiTheme="minorHAnsi" w:cstheme="minorHAnsi"/>
          <w:sz w:val="20"/>
          <w:szCs w:val="20"/>
        </w:rPr>
      </w:pPr>
      <w:r w:rsidRPr="00B17E98">
        <w:rPr>
          <w:rFonts w:asciiTheme="minorHAnsi" w:hAnsiTheme="minorHAnsi" w:cstheme="minorHAnsi"/>
          <w:sz w:val="20"/>
          <w:szCs w:val="20"/>
        </w:rPr>
        <w:t>(School details and letterhead)</w:t>
      </w:r>
      <w:r w:rsidRPr="00B17E98">
        <w:rPr>
          <w:rFonts w:asciiTheme="minorHAnsi" w:hAnsiTheme="minorHAnsi" w:cstheme="minorHAnsi"/>
          <w:noProof/>
          <w:sz w:val="20"/>
          <w:szCs w:val="20"/>
          <w:lang w:eastAsia="en-AU"/>
        </w:rPr>
        <w:t xml:space="preserve"> </w:t>
      </w:r>
    </w:p>
    <w:p w14:paraId="551EFD6F" w14:textId="77777777" w:rsidR="00494F67" w:rsidRPr="00B17E98" w:rsidRDefault="00494F67" w:rsidP="00494F67">
      <w:pPr>
        <w:rPr>
          <w:rFonts w:asciiTheme="minorHAnsi" w:hAnsiTheme="minorHAnsi" w:cstheme="minorHAnsi"/>
          <w:sz w:val="20"/>
          <w:szCs w:val="20"/>
        </w:rPr>
      </w:pPr>
      <w:r w:rsidRPr="00B17E98">
        <w:rPr>
          <w:rFonts w:asciiTheme="minorHAnsi" w:hAnsiTheme="minorHAnsi" w:cstheme="minorHAnsi"/>
          <w:sz w:val="20"/>
          <w:szCs w:val="20"/>
        </w:rPr>
        <w:t>(Date)</w:t>
      </w:r>
    </w:p>
    <w:p w14:paraId="20ED6FCE" w14:textId="77777777" w:rsidR="00494F67" w:rsidRPr="00B17E98" w:rsidRDefault="00494F67" w:rsidP="00494F67">
      <w:pPr>
        <w:rPr>
          <w:rFonts w:asciiTheme="minorHAnsi" w:hAnsiTheme="minorHAnsi" w:cstheme="minorHAnsi"/>
          <w:sz w:val="20"/>
          <w:szCs w:val="20"/>
        </w:rPr>
      </w:pPr>
    </w:p>
    <w:p w14:paraId="4FE6FB91" w14:textId="77777777" w:rsidR="00494F67" w:rsidRPr="00B17E98" w:rsidRDefault="00494F67" w:rsidP="00494F67">
      <w:pPr>
        <w:rPr>
          <w:rFonts w:asciiTheme="minorHAnsi" w:hAnsiTheme="minorHAnsi" w:cstheme="minorHAnsi"/>
          <w:sz w:val="20"/>
          <w:szCs w:val="20"/>
        </w:rPr>
      </w:pPr>
      <w:r w:rsidRPr="00B17E98">
        <w:rPr>
          <w:rFonts w:asciiTheme="minorHAnsi" w:hAnsiTheme="minorHAnsi" w:cstheme="minorHAnsi"/>
          <w:sz w:val="20"/>
          <w:szCs w:val="20"/>
        </w:rPr>
        <w:t>Dear parents and caregivers,</w:t>
      </w:r>
    </w:p>
    <w:p w14:paraId="6B4DB952" w14:textId="77777777" w:rsidR="00494F67" w:rsidRPr="00B17E98" w:rsidRDefault="00494F67" w:rsidP="00494F67">
      <w:pPr>
        <w:rPr>
          <w:rFonts w:asciiTheme="minorHAnsi" w:hAnsiTheme="minorHAnsi" w:cstheme="minorHAnsi"/>
          <w:sz w:val="20"/>
          <w:szCs w:val="20"/>
        </w:rPr>
      </w:pPr>
    </w:p>
    <w:p w14:paraId="1FCB8237" w14:textId="77777777" w:rsidR="00494F67" w:rsidRPr="00B17E98" w:rsidRDefault="00494F67" w:rsidP="00494F67">
      <w:pPr>
        <w:rPr>
          <w:rFonts w:asciiTheme="minorHAnsi" w:hAnsiTheme="minorHAnsi" w:cstheme="minorHAnsi"/>
          <w:sz w:val="20"/>
          <w:szCs w:val="20"/>
        </w:rPr>
      </w:pPr>
      <w:r w:rsidRPr="00B17E98">
        <w:rPr>
          <w:rFonts w:asciiTheme="minorHAnsi" w:hAnsiTheme="minorHAnsi" w:cstheme="minorHAnsi"/>
          <w:sz w:val="20"/>
          <w:szCs w:val="20"/>
        </w:rPr>
        <w:t xml:space="preserve">RE: </w:t>
      </w:r>
      <w:r w:rsidRPr="00B17E98">
        <w:rPr>
          <w:rFonts w:asciiTheme="minorHAnsi" w:hAnsiTheme="minorHAnsi" w:cstheme="minorHAnsi"/>
          <w:i/>
          <w:sz w:val="20"/>
          <w:szCs w:val="20"/>
        </w:rPr>
        <w:t>Waste Warriors STEM Project</w:t>
      </w:r>
    </w:p>
    <w:p w14:paraId="5D4F4288" w14:textId="77777777" w:rsidR="00494F67" w:rsidRPr="00B17E98" w:rsidRDefault="00494F67" w:rsidP="00494F67">
      <w:pPr>
        <w:rPr>
          <w:rFonts w:asciiTheme="minorHAnsi" w:hAnsiTheme="minorHAnsi" w:cstheme="minorHAnsi"/>
          <w:sz w:val="20"/>
          <w:szCs w:val="20"/>
        </w:rPr>
      </w:pPr>
    </w:p>
    <w:p w14:paraId="44B85158" w14:textId="26321824" w:rsidR="00494F67" w:rsidRPr="00B17E98" w:rsidRDefault="00494F67" w:rsidP="00494F67">
      <w:pPr>
        <w:rPr>
          <w:rFonts w:asciiTheme="minorHAnsi" w:hAnsiTheme="minorHAnsi" w:cstheme="minorHAnsi"/>
          <w:sz w:val="20"/>
          <w:szCs w:val="20"/>
        </w:rPr>
      </w:pPr>
      <w:r w:rsidRPr="00B17E98">
        <w:rPr>
          <w:rFonts w:asciiTheme="minorHAnsi" w:hAnsiTheme="minorHAnsi" w:cstheme="minorHAnsi"/>
          <w:sz w:val="20"/>
          <w:szCs w:val="20"/>
        </w:rPr>
        <w:t xml:space="preserve">This term, our class is undertaking a STEM (Science, Technology, Engineering and Mathematics) project called </w:t>
      </w:r>
      <w:r w:rsidRPr="00B17E98">
        <w:rPr>
          <w:rFonts w:asciiTheme="minorHAnsi" w:hAnsiTheme="minorHAnsi" w:cstheme="minorHAnsi"/>
          <w:i/>
          <w:sz w:val="20"/>
          <w:szCs w:val="20"/>
        </w:rPr>
        <w:t>Waste Warriors</w:t>
      </w:r>
      <w:r w:rsidRPr="00B17E98">
        <w:rPr>
          <w:rFonts w:asciiTheme="minorHAnsi" w:hAnsiTheme="minorHAnsi" w:cstheme="minorHAnsi"/>
          <w:sz w:val="20"/>
          <w:szCs w:val="20"/>
        </w:rPr>
        <w:t xml:space="preserve">. </w:t>
      </w:r>
      <w:r w:rsidR="008D4D9D" w:rsidRPr="00B17E98">
        <w:rPr>
          <w:rFonts w:asciiTheme="minorHAnsi" w:hAnsiTheme="minorHAnsi" w:cstheme="minorHAnsi"/>
          <w:sz w:val="20"/>
          <w:szCs w:val="20"/>
        </w:rPr>
        <w:t>Its</w:t>
      </w:r>
      <w:r w:rsidRPr="00B17E98">
        <w:rPr>
          <w:rFonts w:asciiTheme="minorHAnsi" w:hAnsiTheme="minorHAnsi" w:cstheme="minorHAnsi"/>
          <w:sz w:val="20"/>
          <w:szCs w:val="20"/>
        </w:rPr>
        <w:t xml:space="preserve"> purpose </w:t>
      </w:r>
      <w:r w:rsidR="000C7935" w:rsidRPr="00B17E98">
        <w:rPr>
          <w:rFonts w:asciiTheme="minorHAnsi" w:hAnsiTheme="minorHAnsi" w:cstheme="minorHAnsi"/>
          <w:sz w:val="20"/>
          <w:szCs w:val="20"/>
        </w:rPr>
        <w:t>i</w:t>
      </w:r>
      <w:r w:rsidR="000C7935">
        <w:rPr>
          <w:rFonts w:asciiTheme="minorHAnsi" w:hAnsiTheme="minorHAnsi" w:cstheme="minorHAnsi"/>
          <w:sz w:val="20"/>
          <w:szCs w:val="20"/>
        </w:rPr>
        <w:t>s</w:t>
      </w:r>
      <w:r w:rsidR="000C7935" w:rsidRPr="00B17E98">
        <w:rPr>
          <w:rFonts w:asciiTheme="minorHAnsi" w:hAnsiTheme="minorHAnsi" w:cstheme="minorHAnsi"/>
          <w:sz w:val="20"/>
          <w:szCs w:val="20"/>
        </w:rPr>
        <w:t xml:space="preserve"> </w:t>
      </w:r>
      <w:r w:rsidRPr="00B17E98">
        <w:rPr>
          <w:rFonts w:asciiTheme="minorHAnsi" w:hAnsiTheme="minorHAnsi" w:cstheme="minorHAnsi"/>
          <w:sz w:val="20"/>
          <w:szCs w:val="20"/>
        </w:rPr>
        <w:t>to raise students’ awareness of the increasing amount of waste generated by modern living and the impact on world resources and the environment.</w:t>
      </w:r>
    </w:p>
    <w:p w14:paraId="6E15730F" w14:textId="6AD4DD97" w:rsidR="00494F67" w:rsidRPr="00B17E98" w:rsidRDefault="00494F67" w:rsidP="00494F67">
      <w:pPr>
        <w:rPr>
          <w:rFonts w:asciiTheme="minorHAnsi" w:hAnsiTheme="minorHAnsi" w:cstheme="minorHAnsi"/>
          <w:sz w:val="20"/>
          <w:szCs w:val="20"/>
        </w:rPr>
      </w:pPr>
      <w:r w:rsidRPr="00B17E98">
        <w:rPr>
          <w:rFonts w:asciiTheme="minorHAnsi" w:hAnsiTheme="minorHAnsi" w:cstheme="minorHAnsi"/>
          <w:sz w:val="20"/>
          <w:szCs w:val="20"/>
        </w:rPr>
        <w:t>Student</w:t>
      </w:r>
      <w:r w:rsidR="00577B70">
        <w:rPr>
          <w:rFonts w:asciiTheme="minorHAnsi" w:hAnsiTheme="minorHAnsi" w:cstheme="minorHAnsi"/>
          <w:sz w:val="20"/>
          <w:szCs w:val="20"/>
        </w:rPr>
        <w:t>s</w:t>
      </w:r>
      <w:r w:rsidR="005618EC">
        <w:rPr>
          <w:rFonts w:asciiTheme="minorHAnsi" w:hAnsiTheme="minorHAnsi" w:cstheme="minorHAnsi"/>
          <w:sz w:val="20"/>
          <w:szCs w:val="20"/>
        </w:rPr>
        <w:t xml:space="preserve"> will interview senior</w:t>
      </w:r>
      <w:r w:rsidR="008D4D9D">
        <w:rPr>
          <w:rFonts w:asciiTheme="minorHAnsi" w:hAnsiTheme="minorHAnsi" w:cstheme="minorHAnsi"/>
          <w:sz w:val="20"/>
          <w:szCs w:val="20"/>
        </w:rPr>
        <w:t>s to discover</w:t>
      </w:r>
      <w:r w:rsidRPr="00B17E98">
        <w:rPr>
          <w:rFonts w:asciiTheme="minorHAnsi" w:hAnsiTheme="minorHAnsi" w:cstheme="minorHAnsi"/>
          <w:sz w:val="20"/>
          <w:szCs w:val="20"/>
        </w:rPr>
        <w:t xml:space="preserve"> what was used for wrapping and carrying food and goods in the days before supermarkets and cheap plastics were available.  If you have a relative or friend in their 70s please ask them if they would be willing to </w:t>
      </w:r>
      <w:r w:rsidR="008D4D9D" w:rsidRPr="00B17E98">
        <w:rPr>
          <w:rFonts w:asciiTheme="minorHAnsi" w:hAnsiTheme="minorHAnsi" w:cstheme="minorHAnsi"/>
          <w:sz w:val="20"/>
          <w:szCs w:val="20"/>
        </w:rPr>
        <w:t>answer</w:t>
      </w:r>
      <w:r w:rsidRPr="00B17E98">
        <w:rPr>
          <w:rFonts w:asciiTheme="minorHAnsi" w:hAnsiTheme="minorHAnsi" w:cstheme="minorHAnsi"/>
          <w:sz w:val="20"/>
          <w:szCs w:val="20"/>
        </w:rPr>
        <w:t xml:space="preserve"> questions about their childhood memories of food and grocery </w:t>
      </w:r>
      <w:r w:rsidR="008D4D9D">
        <w:rPr>
          <w:rFonts w:asciiTheme="minorHAnsi" w:hAnsiTheme="minorHAnsi" w:cstheme="minorHAnsi"/>
          <w:sz w:val="20"/>
          <w:szCs w:val="20"/>
        </w:rPr>
        <w:t xml:space="preserve">shopping, school lunches </w:t>
      </w:r>
      <w:proofErr w:type="spellStart"/>
      <w:r w:rsidR="008D4D9D">
        <w:rPr>
          <w:rFonts w:asciiTheme="minorHAnsi" w:hAnsiTheme="minorHAnsi" w:cstheme="minorHAnsi"/>
          <w:sz w:val="20"/>
          <w:szCs w:val="20"/>
        </w:rPr>
        <w:t>etc</w:t>
      </w:r>
      <w:proofErr w:type="spellEnd"/>
      <w:r w:rsidR="008D4D9D">
        <w:rPr>
          <w:rFonts w:asciiTheme="minorHAnsi" w:hAnsiTheme="minorHAnsi" w:cstheme="minorHAnsi"/>
          <w:sz w:val="20"/>
          <w:szCs w:val="20"/>
        </w:rPr>
        <w:t xml:space="preserve"> from </w:t>
      </w:r>
      <w:r w:rsidRPr="00B17E98">
        <w:rPr>
          <w:rFonts w:asciiTheme="minorHAnsi" w:hAnsiTheme="minorHAnsi" w:cstheme="minorHAnsi"/>
          <w:sz w:val="20"/>
          <w:szCs w:val="20"/>
        </w:rPr>
        <w:t>a group of</w:t>
      </w:r>
      <w:r w:rsidR="008D4D9D">
        <w:rPr>
          <w:rFonts w:asciiTheme="minorHAnsi" w:hAnsiTheme="minorHAnsi" w:cstheme="minorHAnsi"/>
          <w:sz w:val="20"/>
          <w:szCs w:val="20"/>
        </w:rPr>
        <w:t xml:space="preserve"> two or three students.  Alternatively, they may like to talk to your child at home, </w:t>
      </w:r>
      <w:r w:rsidRPr="00B17E98">
        <w:rPr>
          <w:rFonts w:asciiTheme="minorHAnsi" w:hAnsiTheme="minorHAnsi" w:cstheme="minorHAnsi"/>
          <w:sz w:val="20"/>
          <w:szCs w:val="20"/>
        </w:rPr>
        <w:t>that would also be helpful.</w:t>
      </w:r>
    </w:p>
    <w:p w14:paraId="47EBFB56" w14:textId="28B31B58" w:rsidR="00494F67" w:rsidRPr="00B17E98" w:rsidRDefault="00494F67" w:rsidP="00494F67">
      <w:pPr>
        <w:rPr>
          <w:rFonts w:asciiTheme="minorHAnsi" w:hAnsiTheme="minorHAnsi" w:cstheme="minorHAnsi"/>
          <w:sz w:val="20"/>
          <w:szCs w:val="20"/>
        </w:rPr>
      </w:pPr>
      <w:r w:rsidRPr="00B17E98">
        <w:rPr>
          <w:rFonts w:asciiTheme="minorHAnsi" w:hAnsiTheme="minorHAnsi" w:cstheme="minorHAnsi"/>
          <w:sz w:val="20"/>
          <w:szCs w:val="20"/>
        </w:rPr>
        <w:t xml:space="preserve">Students will be engaged in examining, sorting and measuring items </w:t>
      </w:r>
      <w:r w:rsidR="008D4D9D">
        <w:rPr>
          <w:rFonts w:asciiTheme="minorHAnsi" w:hAnsiTheme="minorHAnsi" w:cstheme="minorHAnsi"/>
          <w:sz w:val="20"/>
          <w:szCs w:val="20"/>
        </w:rPr>
        <w:t>discarded in school bins</w:t>
      </w:r>
      <w:r w:rsidRPr="00B17E98">
        <w:rPr>
          <w:rFonts w:asciiTheme="minorHAnsi" w:hAnsiTheme="minorHAnsi" w:cstheme="minorHAnsi"/>
          <w:sz w:val="20"/>
          <w:szCs w:val="20"/>
        </w:rPr>
        <w:t>. Disposable gloves and tongs will be provided and all care will be taken to ensure students understand the leve</w:t>
      </w:r>
      <w:r w:rsidR="008D4D9D">
        <w:rPr>
          <w:rFonts w:asciiTheme="minorHAnsi" w:hAnsiTheme="minorHAnsi" w:cstheme="minorHAnsi"/>
          <w:sz w:val="20"/>
          <w:szCs w:val="20"/>
        </w:rPr>
        <w:t>l of hygiene needed to avoid</w:t>
      </w:r>
      <w:r w:rsidRPr="00B17E98">
        <w:rPr>
          <w:rFonts w:asciiTheme="minorHAnsi" w:hAnsiTheme="minorHAnsi" w:cstheme="minorHAnsi"/>
          <w:sz w:val="20"/>
          <w:szCs w:val="20"/>
        </w:rPr>
        <w:t xml:space="preserve"> health risks during this</w:t>
      </w:r>
      <w:r w:rsidR="008D4D9D">
        <w:rPr>
          <w:rFonts w:asciiTheme="minorHAnsi" w:hAnsiTheme="minorHAnsi" w:cstheme="minorHAnsi"/>
          <w:sz w:val="20"/>
          <w:szCs w:val="20"/>
        </w:rPr>
        <w:t xml:space="preserve"> activity. If your child has </w:t>
      </w:r>
      <w:r w:rsidRPr="00B17E98">
        <w:rPr>
          <w:rFonts w:asciiTheme="minorHAnsi" w:hAnsiTheme="minorHAnsi" w:cstheme="minorHAnsi"/>
          <w:sz w:val="20"/>
          <w:szCs w:val="20"/>
        </w:rPr>
        <w:t xml:space="preserve">health issues that may </w:t>
      </w:r>
      <w:r w:rsidR="008D4D9D">
        <w:rPr>
          <w:rFonts w:asciiTheme="minorHAnsi" w:hAnsiTheme="minorHAnsi" w:cstheme="minorHAnsi"/>
          <w:sz w:val="20"/>
          <w:szCs w:val="20"/>
        </w:rPr>
        <w:t>be impacted by these activities or you have any concerns</w:t>
      </w:r>
      <w:r w:rsidRPr="00B17E98">
        <w:rPr>
          <w:rFonts w:asciiTheme="minorHAnsi" w:hAnsiTheme="minorHAnsi" w:cstheme="minorHAnsi"/>
          <w:sz w:val="20"/>
          <w:szCs w:val="20"/>
        </w:rPr>
        <w:t>, please contact me to discuss.</w:t>
      </w:r>
    </w:p>
    <w:p w14:paraId="3D1F9B81" w14:textId="77777777" w:rsidR="00494F67" w:rsidRPr="00B17E98" w:rsidRDefault="00494F67" w:rsidP="00494F67">
      <w:pPr>
        <w:rPr>
          <w:rFonts w:asciiTheme="minorHAnsi" w:hAnsiTheme="minorHAnsi" w:cstheme="minorHAnsi"/>
          <w:sz w:val="20"/>
          <w:szCs w:val="20"/>
        </w:rPr>
      </w:pPr>
      <w:r w:rsidRPr="00B17E98">
        <w:rPr>
          <w:rFonts w:asciiTheme="minorHAnsi" w:hAnsiTheme="minorHAnsi" w:cstheme="minorHAnsi"/>
          <w:sz w:val="20"/>
          <w:szCs w:val="20"/>
        </w:rPr>
        <w:t>Please complete the slip below and return to me as soon as possible.</w:t>
      </w:r>
    </w:p>
    <w:p w14:paraId="009D8640" w14:textId="77777777" w:rsidR="00494F67" w:rsidRPr="00B17E98" w:rsidRDefault="00494F67" w:rsidP="00494F67">
      <w:pPr>
        <w:rPr>
          <w:rFonts w:asciiTheme="minorHAnsi" w:hAnsiTheme="minorHAnsi" w:cstheme="minorHAnsi"/>
          <w:sz w:val="20"/>
          <w:szCs w:val="20"/>
        </w:rPr>
      </w:pPr>
      <w:r w:rsidRPr="00B17E98">
        <w:rPr>
          <w:rFonts w:asciiTheme="minorHAnsi" w:hAnsiTheme="minorHAnsi" w:cstheme="minorHAnsi"/>
          <w:sz w:val="20"/>
          <w:szCs w:val="20"/>
        </w:rPr>
        <w:t>Thank you in advance,</w:t>
      </w:r>
    </w:p>
    <w:p w14:paraId="3633E552" w14:textId="77777777" w:rsidR="00494F67" w:rsidRDefault="00494F67" w:rsidP="00494F67">
      <w:pPr>
        <w:rPr>
          <w:rFonts w:asciiTheme="minorHAnsi" w:hAnsiTheme="minorHAnsi" w:cstheme="minorHAnsi"/>
          <w:sz w:val="20"/>
          <w:szCs w:val="20"/>
          <w:lang w:val="en-GB"/>
        </w:rPr>
      </w:pPr>
      <w:r w:rsidRPr="00B17E98">
        <w:rPr>
          <w:rFonts w:asciiTheme="minorHAnsi" w:hAnsiTheme="minorHAnsi" w:cstheme="minorHAnsi"/>
          <w:sz w:val="20"/>
          <w:szCs w:val="20"/>
        </w:rPr>
        <w:t>(Classroom teacher</w:t>
      </w:r>
      <w:r w:rsidRPr="00B17E98">
        <w:rPr>
          <w:rFonts w:asciiTheme="minorHAnsi" w:hAnsiTheme="minorHAnsi" w:cstheme="minorHAnsi"/>
          <w:sz w:val="20"/>
          <w:szCs w:val="20"/>
          <w:lang w:val="en-GB"/>
        </w:rPr>
        <w:t>)</w:t>
      </w:r>
    </w:p>
    <w:p w14:paraId="7FF14ABC" w14:textId="77777777" w:rsidR="00494F67" w:rsidRDefault="00494F67" w:rsidP="00494F67">
      <w:pPr>
        <w:spacing w:after="0" w:line="240" w:lineRule="auto"/>
        <w:rPr>
          <w:rFonts w:asciiTheme="minorHAnsi" w:hAnsiTheme="minorHAnsi" w:cstheme="minorHAnsi"/>
          <w:sz w:val="20"/>
          <w:szCs w:val="20"/>
          <w:lang w:val="en-GB"/>
        </w:rPr>
      </w:pPr>
      <w:r>
        <w:rPr>
          <w:rFonts w:asciiTheme="minorHAnsi" w:hAnsiTheme="minorHAnsi" w:cstheme="minorHAnsi"/>
          <w:sz w:val="20"/>
          <w:szCs w:val="20"/>
          <w:lang w:val="en-GB"/>
        </w:rPr>
        <w:t>-----------------------------------------------</w:t>
      </w:r>
      <w:r w:rsidRPr="00736FC3">
        <w:rPr>
          <w:rFonts w:asciiTheme="minorHAnsi" w:hAnsiTheme="minorHAnsi" w:cstheme="minorHAnsi"/>
          <w:sz w:val="28"/>
          <w:szCs w:val="20"/>
          <w:lang w:val="en-GB"/>
        </w:rPr>
        <w:sym w:font="Wingdings" w:char="F022"/>
      </w:r>
      <w:r>
        <w:rPr>
          <w:rFonts w:asciiTheme="minorHAnsi" w:hAnsiTheme="minorHAnsi" w:cstheme="minorHAnsi"/>
          <w:sz w:val="20"/>
          <w:szCs w:val="20"/>
          <w:lang w:val="en-GB"/>
        </w:rPr>
        <w:t>-----------------------------------------------------------------------------------------------</w:t>
      </w:r>
    </w:p>
    <w:p w14:paraId="66CD12B1" w14:textId="77777777" w:rsidR="00494F67" w:rsidRDefault="00494F67" w:rsidP="00494F67">
      <w:pPr>
        <w:jc w:val="center"/>
        <w:rPr>
          <w:rFonts w:asciiTheme="minorHAnsi" w:hAnsiTheme="minorHAnsi" w:cstheme="minorHAnsi"/>
          <w:sz w:val="20"/>
          <w:szCs w:val="20"/>
          <w:lang w:val="en-GB"/>
        </w:rPr>
      </w:pPr>
      <w:r>
        <w:rPr>
          <w:rFonts w:asciiTheme="minorHAnsi" w:hAnsiTheme="minorHAnsi" w:cstheme="minorHAnsi"/>
          <w:sz w:val="20"/>
          <w:szCs w:val="20"/>
          <w:lang w:val="en-GB"/>
        </w:rPr>
        <w:t>REPLY SLIP</w:t>
      </w:r>
    </w:p>
    <w:p w14:paraId="64530F01" w14:textId="77777777" w:rsidR="00494F67" w:rsidRDefault="00494F67" w:rsidP="00494F67">
      <w:pPr>
        <w:rPr>
          <w:rFonts w:asciiTheme="minorHAnsi" w:hAnsiTheme="minorHAnsi" w:cstheme="minorHAnsi"/>
          <w:sz w:val="20"/>
          <w:szCs w:val="20"/>
          <w:lang w:val="en-GB"/>
        </w:rPr>
      </w:pPr>
      <w:r>
        <w:rPr>
          <w:rFonts w:asciiTheme="minorHAnsi" w:hAnsiTheme="minorHAnsi" w:cstheme="minorHAnsi"/>
          <w:sz w:val="20"/>
          <w:szCs w:val="20"/>
          <w:lang w:val="en-GB"/>
        </w:rPr>
        <w:t>Student’s Name ___________________________________________Please circle YES or NO for each question</w:t>
      </w:r>
    </w:p>
    <w:p w14:paraId="6173791F" w14:textId="77777777" w:rsidR="00494F67" w:rsidRDefault="00494F67" w:rsidP="001E6046">
      <w:pPr>
        <w:pStyle w:val="ListParagraph"/>
        <w:numPr>
          <w:ilvl w:val="0"/>
          <w:numId w:val="22"/>
        </w:numPr>
        <w:rPr>
          <w:rFonts w:asciiTheme="minorHAnsi" w:hAnsiTheme="minorHAnsi" w:cstheme="minorHAnsi"/>
          <w:sz w:val="20"/>
          <w:szCs w:val="20"/>
          <w:lang w:val="en-GB"/>
        </w:rPr>
      </w:pPr>
      <w:r>
        <w:rPr>
          <w:rFonts w:asciiTheme="minorHAnsi" w:hAnsiTheme="minorHAnsi" w:cstheme="minorHAnsi"/>
          <w:sz w:val="20"/>
          <w:szCs w:val="20"/>
          <w:lang w:val="en-GB"/>
        </w:rPr>
        <w:t xml:space="preserve">YES       NO     I have a friend or relative who could come to school to talk to a small group of students.   </w:t>
      </w:r>
    </w:p>
    <w:p w14:paraId="25FA7959" w14:textId="77777777" w:rsidR="00494F67" w:rsidRDefault="00494F67" w:rsidP="001E6046">
      <w:pPr>
        <w:pStyle w:val="ListParagraph"/>
        <w:numPr>
          <w:ilvl w:val="0"/>
          <w:numId w:val="22"/>
        </w:numPr>
        <w:rPr>
          <w:rFonts w:asciiTheme="minorHAnsi" w:hAnsiTheme="minorHAnsi" w:cstheme="minorHAnsi"/>
          <w:sz w:val="20"/>
          <w:szCs w:val="20"/>
          <w:lang w:val="en-GB"/>
        </w:rPr>
      </w:pPr>
      <w:r>
        <w:rPr>
          <w:rFonts w:asciiTheme="minorHAnsi" w:hAnsiTheme="minorHAnsi" w:cstheme="minorHAnsi"/>
          <w:sz w:val="20"/>
          <w:szCs w:val="20"/>
          <w:lang w:val="en-GB"/>
        </w:rPr>
        <w:t xml:space="preserve">YES       NO     I have a friend or relative who could answer questions from my child at home.  </w:t>
      </w:r>
    </w:p>
    <w:p w14:paraId="150E1211" w14:textId="77777777" w:rsidR="00494F67" w:rsidRDefault="00494F67" w:rsidP="001E6046">
      <w:pPr>
        <w:pStyle w:val="ListParagraph"/>
        <w:numPr>
          <w:ilvl w:val="0"/>
          <w:numId w:val="22"/>
        </w:numPr>
        <w:rPr>
          <w:rFonts w:asciiTheme="minorHAnsi" w:hAnsiTheme="minorHAnsi" w:cstheme="minorHAnsi"/>
          <w:sz w:val="20"/>
          <w:szCs w:val="20"/>
          <w:lang w:val="en-GB"/>
        </w:rPr>
      </w:pPr>
      <w:r>
        <w:rPr>
          <w:rFonts w:asciiTheme="minorHAnsi" w:hAnsiTheme="minorHAnsi" w:cstheme="minorHAnsi"/>
          <w:sz w:val="20"/>
          <w:szCs w:val="20"/>
          <w:lang w:val="en-GB"/>
        </w:rPr>
        <w:t>YES       NO     I have health concerns about my child sorting rubbish as noted below.</w:t>
      </w:r>
    </w:p>
    <w:p w14:paraId="0F11BE4E" w14:textId="77777777" w:rsidR="00494F67" w:rsidRPr="00736FC3" w:rsidRDefault="00494F67" w:rsidP="00494F67">
      <w:pPr>
        <w:spacing w:before="100" w:after="100" w:line="240" w:lineRule="auto"/>
        <w:rPr>
          <w:rFonts w:asciiTheme="minorHAnsi" w:hAnsiTheme="minorHAnsi" w:cstheme="minorHAnsi"/>
          <w:sz w:val="20"/>
          <w:szCs w:val="20"/>
        </w:rPr>
      </w:pPr>
      <w:r w:rsidRPr="00736FC3">
        <w:rPr>
          <w:rFonts w:asciiTheme="minorHAnsi" w:hAnsiTheme="minorHAnsi" w:cstheme="minorHAnsi"/>
          <w:sz w:val="20"/>
          <w:szCs w:val="20"/>
          <w:lang w:val="en-GB"/>
        </w:rPr>
        <w:t>Health concerns</w:t>
      </w:r>
      <w:r w:rsidRPr="00736FC3">
        <w:rPr>
          <w:rFonts w:asciiTheme="minorHAnsi" w:hAnsiTheme="minorHAnsi" w:cstheme="minorHAnsi"/>
          <w:sz w:val="20"/>
          <w:szCs w:val="20"/>
        </w:rPr>
        <w:t xml:space="preserve"> __________________________________________________________________</w:t>
      </w:r>
      <w:r>
        <w:rPr>
          <w:rFonts w:asciiTheme="minorHAnsi" w:hAnsiTheme="minorHAnsi" w:cstheme="minorHAnsi"/>
          <w:sz w:val="20"/>
          <w:szCs w:val="20"/>
        </w:rPr>
        <w:t>________</w:t>
      </w:r>
      <w:r w:rsidRPr="00736FC3">
        <w:rPr>
          <w:rFonts w:asciiTheme="minorHAnsi" w:hAnsiTheme="minorHAnsi" w:cstheme="minorHAnsi"/>
          <w:sz w:val="20"/>
          <w:szCs w:val="20"/>
        </w:rPr>
        <w:t>__</w:t>
      </w:r>
    </w:p>
    <w:p w14:paraId="36BE71C1" w14:textId="77777777" w:rsidR="00494F67" w:rsidRPr="00736FC3" w:rsidRDefault="00494F67" w:rsidP="00494F67">
      <w:pPr>
        <w:spacing w:before="100" w:after="100" w:line="240" w:lineRule="auto"/>
        <w:rPr>
          <w:rFonts w:asciiTheme="minorHAnsi" w:hAnsiTheme="minorHAnsi" w:cstheme="minorHAnsi"/>
          <w:sz w:val="20"/>
          <w:szCs w:val="20"/>
        </w:rPr>
      </w:pPr>
      <w:r w:rsidRPr="00736FC3">
        <w:rPr>
          <w:rFonts w:asciiTheme="minorHAnsi" w:hAnsiTheme="minorHAnsi" w:cstheme="minorHAnsi"/>
          <w:sz w:val="20"/>
          <w:szCs w:val="20"/>
        </w:rPr>
        <w:t>__________________________________________________________________________</w:t>
      </w:r>
      <w:r>
        <w:rPr>
          <w:rFonts w:asciiTheme="minorHAnsi" w:hAnsiTheme="minorHAnsi" w:cstheme="minorHAnsi"/>
          <w:sz w:val="20"/>
          <w:szCs w:val="20"/>
        </w:rPr>
        <w:t>_________</w:t>
      </w:r>
      <w:r w:rsidRPr="00736FC3">
        <w:rPr>
          <w:rFonts w:asciiTheme="minorHAnsi" w:hAnsiTheme="minorHAnsi" w:cstheme="minorHAnsi"/>
          <w:sz w:val="20"/>
          <w:szCs w:val="20"/>
        </w:rPr>
        <w:t>_______</w:t>
      </w:r>
    </w:p>
    <w:p w14:paraId="431ED487" w14:textId="77777777" w:rsidR="00494F67" w:rsidRPr="00736FC3" w:rsidRDefault="00494F67" w:rsidP="00494F67">
      <w:pPr>
        <w:spacing w:before="100" w:after="100" w:line="240" w:lineRule="auto"/>
        <w:rPr>
          <w:rFonts w:asciiTheme="minorHAnsi" w:hAnsiTheme="minorHAnsi" w:cstheme="minorHAnsi"/>
          <w:sz w:val="20"/>
          <w:szCs w:val="20"/>
        </w:rPr>
      </w:pPr>
      <w:r w:rsidRPr="00736FC3">
        <w:rPr>
          <w:rFonts w:asciiTheme="minorHAnsi" w:hAnsiTheme="minorHAnsi" w:cstheme="minorHAnsi"/>
          <w:sz w:val="20"/>
          <w:szCs w:val="20"/>
        </w:rPr>
        <w:t>Other ________________________________________________________________________</w:t>
      </w:r>
      <w:r>
        <w:rPr>
          <w:rFonts w:asciiTheme="minorHAnsi" w:hAnsiTheme="minorHAnsi" w:cstheme="minorHAnsi"/>
          <w:sz w:val="20"/>
          <w:szCs w:val="20"/>
        </w:rPr>
        <w:t>__________</w:t>
      </w:r>
      <w:r w:rsidRPr="00736FC3">
        <w:rPr>
          <w:rFonts w:asciiTheme="minorHAnsi" w:hAnsiTheme="minorHAnsi" w:cstheme="minorHAnsi"/>
          <w:sz w:val="20"/>
          <w:szCs w:val="20"/>
        </w:rPr>
        <w:t>___</w:t>
      </w:r>
    </w:p>
    <w:p w14:paraId="10CC099A" w14:textId="77777777" w:rsidR="00494F67" w:rsidRPr="00736FC3" w:rsidRDefault="00494F67" w:rsidP="00494F67">
      <w:pPr>
        <w:spacing w:before="240" w:after="100" w:line="240" w:lineRule="auto"/>
        <w:rPr>
          <w:rFonts w:asciiTheme="minorHAnsi" w:hAnsiTheme="minorHAnsi" w:cstheme="minorHAnsi"/>
          <w:sz w:val="20"/>
          <w:szCs w:val="20"/>
        </w:rPr>
      </w:pPr>
      <w:r w:rsidRPr="00736FC3">
        <w:rPr>
          <w:rFonts w:asciiTheme="minorHAnsi" w:hAnsiTheme="minorHAnsi" w:cstheme="minorHAnsi"/>
          <w:sz w:val="20"/>
          <w:szCs w:val="20"/>
        </w:rPr>
        <w:t>Parent/Carer Name ____________________</w:t>
      </w:r>
      <w:r>
        <w:rPr>
          <w:rFonts w:asciiTheme="minorHAnsi" w:hAnsiTheme="minorHAnsi" w:cstheme="minorHAnsi"/>
          <w:sz w:val="20"/>
          <w:szCs w:val="20"/>
        </w:rPr>
        <w:t>_____</w:t>
      </w:r>
      <w:r w:rsidRPr="00736FC3">
        <w:rPr>
          <w:rFonts w:asciiTheme="minorHAnsi" w:hAnsiTheme="minorHAnsi" w:cstheme="minorHAnsi"/>
          <w:sz w:val="20"/>
          <w:szCs w:val="20"/>
        </w:rPr>
        <w:t>_______ Signature  _________</w:t>
      </w:r>
      <w:r>
        <w:rPr>
          <w:rFonts w:asciiTheme="minorHAnsi" w:hAnsiTheme="minorHAnsi" w:cstheme="minorHAnsi"/>
          <w:sz w:val="20"/>
          <w:szCs w:val="20"/>
        </w:rPr>
        <w:t>_________</w:t>
      </w:r>
      <w:r w:rsidRPr="00736FC3">
        <w:rPr>
          <w:rFonts w:asciiTheme="minorHAnsi" w:hAnsiTheme="minorHAnsi" w:cstheme="minorHAnsi"/>
          <w:sz w:val="20"/>
          <w:szCs w:val="20"/>
        </w:rPr>
        <w:t>______________</w:t>
      </w:r>
    </w:p>
    <w:p w14:paraId="49E24CFB" w14:textId="77777777" w:rsidR="000C7935" w:rsidRDefault="000C7935">
      <w:pPr>
        <w:widowControl/>
        <w:spacing w:before="0" w:after="160" w:line="259" w:lineRule="auto"/>
        <w:rPr>
          <w:rFonts w:eastAsiaTheme="majorEastAsia" w:cstheme="majorBidi"/>
          <w:b/>
          <w:color w:val="2E74B5" w:themeColor="accent1" w:themeShade="BF"/>
          <w:sz w:val="28"/>
          <w:szCs w:val="32"/>
        </w:rPr>
      </w:pPr>
      <w:bookmarkStart w:id="71" w:name="_Appendix_10:_Student"/>
      <w:bookmarkStart w:id="72" w:name="_Appendix_12:_Teacher"/>
      <w:bookmarkStart w:id="73" w:name="_Appendix_13:_Student"/>
      <w:bookmarkStart w:id="74" w:name="_Appendix_14:_Student"/>
      <w:bookmarkStart w:id="75" w:name="_Appendix_11:_Student"/>
      <w:bookmarkStart w:id="76" w:name="_Appendix_12:_Student"/>
      <w:bookmarkStart w:id="77" w:name="_Appendix_11:_Teacher"/>
      <w:bookmarkStart w:id="78" w:name="_Appendix_13:_Teacher"/>
      <w:bookmarkStart w:id="79" w:name="_Appendix_12:_Teacher_1"/>
      <w:bookmarkStart w:id="80" w:name="_Appendix_13:_Teacher_1"/>
      <w:bookmarkStart w:id="81" w:name="_Toc515616242"/>
      <w:bookmarkStart w:id="82" w:name="_Toc506191066"/>
      <w:bookmarkStart w:id="83" w:name="_Toc465262519"/>
      <w:bookmarkEnd w:id="56"/>
      <w:bookmarkEnd w:id="57"/>
      <w:bookmarkEnd w:id="58"/>
      <w:bookmarkEnd w:id="71"/>
      <w:bookmarkEnd w:id="72"/>
      <w:bookmarkEnd w:id="73"/>
      <w:bookmarkEnd w:id="74"/>
      <w:bookmarkEnd w:id="75"/>
      <w:bookmarkEnd w:id="76"/>
      <w:bookmarkEnd w:id="77"/>
      <w:bookmarkEnd w:id="78"/>
      <w:bookmarkEnd w:id="79"/>
      <w:bookmarkEnd w:id="80"/>
      <w:r>
        <w:br w:type="page"/>
      </w:r>
    </w:p>
    <w:p w14:paraId="264E64A5" w14:textId="2C47645F" w:rsidR="00986E74" w:rsidRDefault="00986E74" w:rsidP="00986E74">
      <w:pPr>
        <w:pStyle w:val="Heading1"/>
      </w:pPr>
      <w:bookmarkStart w:id="84" w:name="_Toc40714802"/>
      <w:r>
        <w:lastRenderedPageBreak/>
        <w:t xml:space="preserve">Appendix </w:t>
      </w:r>
      <w:r w:rsidR="00E65692">
        <w:t>1</w:t>
      </w:r>
      <w:r w:rsidR="001D2921">
        <w:t>3</w:t>
      </w:r>
      <w:r>
        <w:t xml:space="preserve">: </w:t>
      </w:r>
      <w:r w:rsidRPr="004C4CFB">
        <w:t xml:space="preserve">Teacher resource sheet </w:t>
      </w:r>
      <w:r>
        <w:t>3.</w:t>
      </w:r>
      <w:r w:rsidR="00E65692">
        <w:t>1</w:t>
      </w:r>
      <w:r w:rsidRPr="004C4CFB">
        <w:t xml:space="preserve">: </w:t>
      </w:r>
      <w:bookmarkStart w:id="85" w:name="_Appendix_16:_Teacher"/>
      <w:bookmarkEnd w:id="85"/>
      <w:r>
        <w:t>Construction skills</w:t>
      </w:r>
      <w:bookmarkEnd w:id="81"/>
      <w:bookmarkEnd w:id="84"/>
    </w:p>
    <w:p w14:paraId="2877E396" w14:textId="77777777" w:rsidR="00986E74" w:rsidRDefault="00986E74" w:rsidP="00986E74">
      <w:r>
        <w:t xml:space="preserve">Construction skills help students to generate and produce solutions for real-world problems. </w:t>
      </w:r>
    </w:p>
    <w:p w14:paraId="1A62BC93" w14:textId="3C1473AE" w:rsidR="00986E74" w:rsidRDefault="00D26B4A" w:rsidP="00986E74">
      <w:r w:rsidRPr="007840E5">
        <w:rPr>
          <w:noProof/>
          <w:lang w:eastAsia="en-AU"/>
        </w:rPr>
        <w:drawing>
          <wp:anchor distT="0" distB="0" distL="114300" distR="114300" simplePos="0" relativeHeight="251969536" behindDoc="0" locked="0" layoutInCell="1" allowOverlap="1" wp14:anchorId="358484B3" wp14:editId="297B02DC">
            <wp:simplePos x="0" y="0"/>
            <wp:positionH relativeFrom="margin">
              <wp:align>right</wp:align>
            </wp:positionH>
            <wp:positionV relativeFrom="paragraph">
              <wp:posOffset>592849</wp:posOffset>
            </wp:positionV>
            <wp:extent cx="5731200" cy="2145600"/>
            <wp:effectExtent l="0" t="0" r="3175" b="7620"/>
            <wp:wrapTopAndBottom/>
            <wp:docPr id="54" name="Picture 54" descr="Graphic of a drawing pin being used to poke a hole in a cardboard tube." title="Construction sk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JOHANN~1.STA\AppData\Local\Temp\7zO428C4959\STEM LP_Teacher resource_01.jpg"/>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5731200" cy="21456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86E74">
        <w:t xml:space="preserve">This resource can be used as a visual stimulus to prompt students to develop solutions to design problems. The cards can be printed to create stations. </w:t>
      </w:r>
    </w:p>
    <w:p w14:paraId="58E90707" w14:textId="2DBCB910" w:rsidR="00986E74" w:rsidRPr="00B754E4" w:rsidRDefault="00986E74" w:rsidP="00986E74">
      <w:pPr>
        <w:rPr>
          <w:sz w:val="32"/>
          <w:szCs w:val="32"/>
        </w:rPr>
      </w:pPr>
    </w:p>
    <w:p w14:paraId="7EBF7726" w14:textId="77777777" w:rsidR="00986E74" w:rsidRDefault="00986E74" w:rsidP="00986E74">
      <w:r w:rsidRPr="00B754E4">
        <w:rPr>
          <w:noProof/>
          <w:sz w:val="32"/>
          <w:szCs w:val="32"/>
          <w:lang w:eastAsia="en-AU"/>
        </w:rPr>
        <mc:AlternateContent>
          <mc:Choice Requires="wps">
            <w:drawing>
              <wp:anchor distT="0" distB="0" distL="114300" distR="114300" simplePos="0" relativeHeight="251968512" behindDoc="0" locked="0" layoutInCell="1" allowOverlap="1" wp14:anchorId="32181C66" wp14:editId="6F297940">
                <wp:simplePos x="0" y="0"/>
                <wp:positionH relativeFrom="column">
                  <wp:posOffset>3543300</wp:posOffset>
                </wp:positionH>
                <wp:positionV relativeFrom="paragraph">
                  <wp:posOffset>-8291830</wp:posOffset>
                </wp:positionV>
                <wp:extent cx="1554480" cy="1645920"/>
                <wp:effectExtent l="0" t="4445" r="0" b="0"/>
                <wp:wrapNone/>
                <wp:docPr id="301" name="Text Box 30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54480" cy="16459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B4A8E9F" w14:textId="77777777" w:rsidR="006607BD" w:rsidRPr="00035279" w:rsidRDefault="006607BD" w:rsidP="00986E74">
                            <w:pPr>
                              <w:jc w:val="right"/>
                              <w:rPr>
                                <w:sz w:val="52"/>
                                <w:szCs w:val="52"/>
                              </w:rPr>
                            </w:pPr>
                            <w:r>
                              <w:rPr>
                                <w:sz w:val="52"/>
                                <w:szCs w:val="52"/>
                              </w:rPr>
                              <w:t>Poke a hole with a pi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2181C66" id="Text Box 301" o:spid="_x0000_s1050" type="#_x0000_t202" style="position:absolute;margin-left:279pt;margin-top:-652.9pt;width:122.4pt;height:129.6pt;z-index:251968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" filled="f" stroked="f">
                <v:textbox>
                  <w:txbxContent>
                    <w:p w14:paraId="6B4A8E9F" w14:textId="77777777" w:rsidR="006607BD" w:rsidRPr="00035279" w:rsidRDefault="006607BD" w:rsidP="00986E74">
                      <w:pPr>
                        <w:jc w:val="right"/>
                        <w:rPr>
                          <w:sz w:val="52"/>
                          <w:szCs w:val="52"/>
                        </w:rPr>
                      </w:pPr>
                      <w:r>
                        <w:rPr>
                          <w:sz w:val="52"/>
                          <w:szCs w:val="52"/>
                        </w:rPr>
                        <w:t>Poke a hole with a pin.</w:t>
                      </w:r>
                    </w:p>
                  </w:txbxContent>
                </v:textbox>
              </v:shape>
            </w:pict>
          </mc:Fallback>
        </mc:AlternateContent>
      </w:r>
      <w:r w:rsidRPr="007840E5">
        <w:rPr>
          <w:noProof/>
          <w:lang w:eastAsia="en-AU"/>
        </w:rPr>
        <w:drawing>
          <wp:anchor distT="0" distB="0" distL="114300" distR="114300" simplePos="0" relativeHeight="251970560" behindDoc="0" locked="0" layoutInCell="1" allowOverlap="1" wp14:anchorId="27441668" wp14:editId="251D8975">
            <wp:simplePos x="914400" y="6421120"/>
            <wp:positionH relativeFrom="margin">
              <wp:align>center</wp:align>
            </wp:positionH>
            <wp:positionV relativeFrom="paragraph">
              <wp:posOffset>2880360</wp:posOffset>
            </wp:positionV>
            <wp:extent cx="5731200" cy="2145600"/>
            <wp:effectExtent l="0" t="0" r="3175" b="7620"/>
            <wp:wrapTopAndBottom/>
            <wp:docPr id="288" name="Picture 288" descr="Graphic showing a pencil has been used to enlarge the pin hole in the cardboard tube." title="Construction sk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JOHANN~1.STA\AppData\Local\Temp\7zO428F7E8A\STEM LP_Teacher resource_02.jpg"/>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5731200" cy="21456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24AE452" w14:textId="5A51801A" w:rsidR="00986E74" w:rsidRDefault="00D26B4A" w:rsidP="00986E74">
      <w:r w:rsidRPr="00217D9C">
        <w:rPr>
          <w:noProof/>
          <w:sz w:val="32"/>
          <w:szCs w:val="32"/>
          <w:lang w:eastAsia="en-AU"/>
        </w:rPr>
        <w:drawing>
          <wp:inline distT="0" distB="0" distL="0" distR="0" wp14:anchorId="03AC5E15" wp14:editId="792F150F">
            <wp:extent cx="5731510" cy="2148840"/>
            <wp:effectExtent l="0" t="0" r="2540" b="3810"/>
            <wp:docPr id="303" name="Picture 303" descr="Graphic of a glue gun being used to join flat objects." title="Construction sk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Professional Learning\Z - STEM Learning Project\1.0 Resource planning\Module Graphics\Construction skills\glue gun.jpg"/>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5731510" cy="2148840"/>
                    </a:xfrm>
                    <a:prstGeom prst="rect">
                      <a:avLst/>
                    </a:prstGeom>
                    <a:noFill/>
                    <a:ln>
                      <a:noFill/>
                    </a:ln>
                  </pic:spPr>
                </pic:pic>
              </a:graphicData>
            </a:graphic>
          </wp:inline>
        </w:drawing>
      </w:r>
    </w:p>
    <w:p w14:paraId="5E25C679" w14:textId="77777777" w:rsidR="00986E74" w:rsidRDefault="00986E74" w:rsidP="00986E74">
      <w:pPr>
        <w:jc w:val="right"/>
        <w:rPr>
          <w:noProof/>
          <w:lang w:eastAsia="en-AU"/>
        </w:rPr>
      </w:pPr>
      <w:r w:rsidRPr="007840E5">
        <w:rPr>
          <w:noProof/>
          <w:lang w:eastAsia="en-AU"/>
        </w:rPr>
        <w:lastRenderedPageBreak/>
        <w:drawing>
          <wp:inline distT="0" distB="0" distL="0" distR="0" wp14:anchorId="2F58A1ED" wp14:editId="1E47CC33">
            <wp:extent cx="5731510" cy="2145665"/>
            <wp:effectExtent l="0" t="0" r="2540" b="6985"/>
            <wp:docPr id="291" name="Picture 291" descr="Graphic of a pipe cleaner passed throuhg the hole in the tube and looped." title="Construction sk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JOHANN~1.STA\AppData\Local\Temp\7zO42846EBA\STEM LP_Teacher resource_03.jpg"/>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0" y="0"/>
                      <a:ext cx="5731510" cy="2145665"/>
                    </a:xfrm>
                    <a:prstGeom prst="rect">
                      <a:avLst/>
                    </a:prstGeom>
                    <a:noFill/>
                    <a:ln>
                      <a:noFill/>
                    </a:ln>
                  </pic:spPr>
                </pic:pic>
              </a:graphicData>
            </a:graphic>
          </wp:inline>
        </w:drawing>
      </w:r>
    </w:p>
    <w:p w14:paraId="6A3C01FF" w14:textId="77777777" w:rsidR="00986E74" w:rsidRPr="00B754E4" w:rsidRDefault="00986E74" w:rsidP="00986E74">
      <w:pPr>
        <w:rPr>
          <w:noProof/>
          <w:sz w:val="32"/>
          <w:szCs w:val="32"/>
          <w:lang w:eastAsia="en-AU"/>
        </w:rPr>
      </w:pPr>
    </w:p>
    <w:p w14:paraId="1B257F03" w14:textId="77777777" w:rsidR="00986E74" w:rsidRPr="00B754E4" w:rsidRDefault="00986E74" w:rsidP="00986E74">
      <w:pPr>
        <w:rPr>
          <w:noProof/>
          <w:sz w:val="32"/>
          <w:szCs w:val="32"/>
          <w:lang w:eastAsia="en-AU"/>
        </w:rPr>
      </w:pPr>
    </w:p>
    <w:p w14:paraId="088654BC" w14:textId="77777777" w:rsidR="00986E74" w:rsidRDefault="00986E74" w:rsidP="00986E74">
      <w:pPr>
        <w:jc w:val="right"/>
        <w:rPr>
          <w:szCs w:val="20"/>
        </w:rPr>
      </w:pPr>
      <w:r w:rsidRPr="007840E5">
        <w:rPr>
          <w:noProof/>
          <w:lang w:eastAsia="en-AU"/>
        </w:rPr>
        <w:drawing>
          <wp:inline distT="0" distB="0" distL="0" distR="0" wp14:anchorId="6363021A" wp14:editId="43717BCC">
            <wp:extent cx="5731510" cy="2145665"/>
            <wp:effectExtent l="0" t="0" r="2540" b="6985"/>
            <wp:docPr id="292" name="Picture 292" descr="Graphic of a paper binder that can be used to fasten two objects together." title="Construction sk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JOHANN~1.STA\AppData\Local\Temp\7zO4283EDEA\STEM LP_Teacher resource_04.jpg"/>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bwMode="auto">
                    <a:xfrm>
                      <a:off x="0" y="0"/>
                      <a:ext cx="5731510" cy="2145665"/>
                    </a:xfrm>
                    <a:prstGeom prst="rect">
                      <a:avLst/>
                    </a:prstGeom>
                    <a:noFill/>
                    <a:ln>
                      <a:noFill/>
                    </a:ln>
                  </pic:spPr>
                </pic:pic>
              </a:graphicData>
            </a:graphic>
          </wp:inline>
        </w:drawing>
      </w:r>
    </w:p>
    <w:p w14:paraId="246D5E14" w14:textId="77777777" w:rsidR="00986E74" w:rsidRDefault="00986E74" w:rsidP="00986E74">
      <w:pPr>
        <w:widowControl/>
        <w:spacing w:after="160" w:line="259" w:lineRule="auto"/>
        <w:rPr>
          <w:noProof/>
          <w:sz w:val="32"/>
          <w:szCs w:val="32"/>
          <w:lang w:eastAsia="en-AU"/>
        </w:rPr>
      </w:pPr>
    </w:p>
    <w:p w14:paraId="12BEFE6F" w14:textId="77777777" w:rsidR="00986E74" w:rsidRDefault="00986E74" w:rsidP="00986E74">
      <w:pPr>
        <w:widowControl/>
        <w:spacing w:after="160" w:line="259" w:lineRule="auto"/>
        <w:rPr>
          <w:noProof/>
          <w:sz w:val="32"/>
          <w:szCs w:val="32"/>
          <w:lang w:eastAsia="en-AU"/>
        </w:rPr>
      </w:pPr>
    </w:p>
    <w:p w14:paraId="4433A1A5" w14:textId="77777777" w:rsidR="00986E74" w:rsidRDefault="00986E74" w:rsidP="00986E74">
      <w:pPr>
        <w:widowControl/>
        <w:spacing w:after="160" w:line="259" w:lineRule="auto"/>
        <w:rPr>
          <w:sz w:val="32"/>
          <w:szCs w:val="32"/>
        </w:rPr>
      </w:pPr>
      <w:r w:rsidRPr="00E23D01">
        <w:rPr>
          <w:noProof/>
          <w:sz w:val="32"/>
          <w:szCs w:val="32"/>
          <w:lang w:eastAsia="en-AU"/>
        </w:rPr>
        <w:drawing>
          <wp:inline distT="0" distB="0" distL="0" distR="0" wp14:anchorId="0BC936AD" wp14:editId="73A70E95">
            <wp:extent cx="5731510" cy="2146160"/>
            <wp:effectExtent l="0" t="0" r="2540" b="6985"/>
            <wp:docPr id="294" name="Picture 294" descr="Graphic of a cardboard tube tied to an egg carton by three cable ties." title="Construction sk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JOHANN~1.STA\AppData\Local\Temp\7zO42859A7A\STEM LP_Teacher resource_05.jpg"/>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bwMode="auto">
                    <a:xfrm>
                      <a:off x="0" y="0"/>
                      <a:ext cx="5731510" cy="2146160"/>
                    </a:xfrm>
                    <a:prstGeom prst="rect">
                      <a:avLst/>
                    </a:prstGeom>
                    <a:noFill/>
                    <a:ln>
                      <a:noFill/>
                    </a:ln>
                  </pic:spPr>
                </pic:pic>
              </a:graphicData>
            </a:graphic>
          </wp:inline>
        </w:drawing>
      </w:r>
    </w:p>
    <w:p w14:paraId="0BCD0F10" w14:textId="77777777" w:rsidR="00986E74" w:rsidRDefault="00986E74" w:rsidP="00986E74">
      <w:pPr>
        <w:widowControl/>
        <w:spacing w:after="160" w:line="259" w:lineRule="auto"/>
        <w:rPr>
          <w:sz w:val="32"/>
          <w:szCs w:val="32"/>
        </w:rPr>
      </w:pPr>
      <w:r w:rsidRPr="00E23D01">
        <w:rPr>
          <w:noProof/>
          <w:sz w:val="32"/>
          <w:szCs w:val="32"/>
          <w:lang w:eastAsia="en-AU"/>
        </w:rPr>
        <w:lastRenderedPageBreak/>
        <w:drawing>
          <wp:inline distT="0" distB="0" distL="0" distR="0" wp14:anchorId="4EF0E2D6" wp14:editId="6AE76349">
            <wp:extent cx="5731510" cy="2146160"/>
            <wp:effectExtent l="0" t="0" r="2540" b="6985"/>
            <wp:docPr id="295" name="Picture 295" descr="Graphic of a pice of tape made into a loop with the outside being sticky. " title="Construction sk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JOHANN~1.STA\AppData\Local\Temp\7zO4280C8BB\STEM LP_Teacher resource_06.jpg"/>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bwMode="auto">
                    <a:xfrm>
                      <a:off x="0" y="0"/>
                      <a:ext cx="5731510" cy="2146160"/>
                    </a:xfrm>
                    <a:prstGeom prst="rect">
                      <a:avLst/>
                    </a:prstGeom>
                    <a:noFill/>
                    <a:ln>
                      <a:noFill/>
                    </a:ln>
                  </pic:spPr>
                </pic:pic>
              </a:graphicData>
            </a:graphic>
          </wp:inline>
        </w:drawing>
      </w:r>
    </w:p>
    <w:p w14:paraId="54C77D4D" w14:textId="77777777" w:rsidR="00986E74" w:rsidRPr="00B754E4" w:rsidRDefault="00986E74" w:rsidP="00986E74">
      <w:pPr>
        <w:widowControl/>
        <w:spacing w:after="160" w:line="259" w:lineRule="auto"/>
        <w:rPr>
          <w:noProof/>
          <w:sz w:val="32"/>
          <w:szCs w:val="32"/>
          <w:lang w:eastAsia="en-AU"/>
        </w:rPr>
      </w:pPr>
    </w:p>
    <w:p w14:paraId="041EDE6C" w14:textId="77777777" w:rsidR="00986E74" w:rsidRPr="00B754E4" w:rsidRDefault="00986E74" w:rsidP="00986E74">
      <w:pPr>
        <w:widowControl/>
        <w:spacing w:after="160" w:line="259" w:lineRule="auto"/>
        <w:rPr>
          <w:noProof/>
          <w:sz w:val="32"/>
          <w:szCs w:val="32"/>
          <w:lang w:eastAsia="en-AU"/>
        </w:rPr>
      </w:pPr>
    </w:p>
    <w:p w14:paraId="2F479AD8" w14:textId="77777777" w:rsidR="00986E74" w:rsidRDefault="00986E74" w:rsidP="00986E74">
      <w:pPr>
        <w:widowControl/>
        <w:spacing w:after="160" w:line="259" w:lineRule="auto"/>
        <w:rPr>
          <w:noProof/>
          <w:sz w:val="32"/>
          <w:szCs w:val="32"/>
          <w:lang w:eastAsia="en-AU"/>
        </w:rPr>
      </w:pPr>
      <w:r w:rsidRPr="00E23D01">
        <w:rPr>
          <w:noProof/>
          <w:lang w:eastAsia="en-AU"/>
        </w:rPr>
        <w:drawing>
          <wp:inline distT="0" distB="0" distL="0" distR="0" wp14:anchorId="16D8E537" wp14:editId="49D8DCC8">
            <wp:extent cx="5731510" cy="2145665"/>
            <wp:effectExtent l="0" t="0" r="2540" b="6985"/>
            <wp:docPr id="66" name="Picture 66" descr="Graphic of a cardboard tube cut parallel to the tube so that the tube pices can be folded flat and attached to a flat surface." title="Construction sk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JOHANN~1.STA\AppData\Local\Temp\7zO42895AAC\STEM LP_Teacher resource_012.jpg"/>
                    <pic:cNvPicPr>
                      <a:picLocks noChangeAspect="1" noChangeArrowheads="1"/>
                    </pic:cNvPicPr>
                  </pic:nvPicPr>
                  <pic:blipFill>
                    <a:blip r:embed="rId162">
                      <a:extLst>
                        <a:ext uri="{28A0092B-C50C-407E-A947-70E740481C1C}">
                          <a14:useLocalDpi xmlns:a14="http://schemas.microsoft.com/office/drawing/2010/main" val="0"/>
                        </a:ext>
                      </a:extLst>
                    </a:blip>
                    <a:srcRect/>
                    <a:stretch>
                      <a:fillRect/>
                    </a:stretch>
                  </pic:blipFill>
                  <pic:spPr bwMode="auto">
                    <a:xfrm>
                      <a:off x="0" y="0"/>
                      <a:ext cx="5731510" cy="2145665"/>
                    </a:xfrm>
                    <a:prstGeom prst="rect">
                      <a:avLst/>
                    </a:prstGeom>
                    <a:noFill/>
                    <a:ln>
                      <a:noFill/>
                    </a:ln>
                  </pic:spPr>
                </pic:pic>
              </a:graphicData>
            </a:graphic>
          </wp:inline>
        </w:drawing>
      </w:r>
    </w:p>
    <w:p w14:paraId="690C207D" w14:textId="77777777" w:rsidR="00986E74" w:rsidRDefault="00986E74" w:rsidP="00986E74">
      <w:pPr>
        <w:widowControl/>
        <w:spacing w:after="160" w:line="259" w:lineRule="auto"/>
        <w:rPr>
          <w:noProof/>
          <w:sz w:val="32"/>
          <w:szCs w:val="32"/>
          <w:lang w:eastAsia="en-AU"/>
        </w:rPr>
      </w:pPr>
    </w:p>
    <w:p w14:paraId="11475B51" w14:textId="77777777" w:rsidR="00986E74" w:rsidRDefault="00986E74" w:rsidP="00986E74">
      <w:pPr>
        <w:widowControl/>
        <w:spacing w:after="160" w:line="259" w:lineRule="auto"/>
        <w:rPr>
          <w:noProof/>
          <w:sz w:val="32"/>
          <w:szCs w:val="32"/>
          <w:lang w:eastAsia="en-AU"/>
        </w:rPr>
      </w:pPr>
    </w:p>
    <w:p w14:paraId="7986E839" w14:textId="77777777" w:rsidR="00986E74" w:rsidRDefault="00986E74" w:rsidP="00986E74">
      <w:pPr>
        <w:widowControl/>
        <w:spacing w:after="160" w:line="259" w:lineRule="auto"/>
        <w:rPr>
          <w:sz w:val="32"/>
          <w:szCs w:val="32"/>
        </w:rPr>
      </w:pPr>
      <w:r w:rsidRPr="00E23D01">
        <w:rPr>
          <w:noProof/>
          <w:sz w:val="32"/>
          <w:szCs w:val="32"/>
          <w:lang w:eastAsia="en-AU"/>
        </w:rPr>
        <w:drawing>
          <wp:inline distT="0" distB="0" distL="0" distR="0" wp14:anchorId="7C0A5B15" wp14:editId="1F9AC8D6">
            <wp:extent cx="5731510" cy="2146160"/>
            <wp:effectExtent l="0" t="0" r="2540" b="6985"/>
            <wp:docPr id="297" name="Picture 297" descr="Graphic of a leather hole punch being used to punch a hole in an object." title="Construction sk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JOHANN~1.STA\AppData\Local\Temp\7zO4282A8EB\STEM LP_Teacher resource_07.jpg"/>
                    <pic:cNvPicPr>
                      <a:picLocks noChangeAspect="1" noChangeArrowheads="1"/>
                    </pic:cNvPicPr>
                  </pic:nvPicPr>
                  <pic:blipFill>
                    <a:blip r:embed="rId163">
                      <a:extLst>
                        <a:ext uri="{28A0092B-C50C-407E-A947-70E740481C1C}">
                          <a14:useLocalDpi xmlns:a14="http://schemas.microsoft.com/office/drawing/2010/main" val="0"/>
                        </a:ext>
                      </a:extLst>
                    </a:blip>
                    <a:srcRect/>
                    <a:stretch>
                      <a:fillRect/>
                    </a:stretch>
                  </pic:blipFill>
                  <pic:spPr bwMode="auto">
                    <a:xfrm>
                      <a:off x="0" y="0"/>
                      <a:ext cx="5731510" cy="2146160"/>
                    </a:xfrm>
                    <a:prstGeom prst="rect">
                      <a:avLst/>
                    </a:prstGeom>
                    <a:noFill/>
                    <a:ln>
                      <a:noFill/>
                    </a:ln>
                  </pic:spPr>
                </pic:pic>
              </a:graphicData>
            </a:graphic>
          </wp:inline>
        </w:drawing>
      </w:r>
    </w:p>
    <w:p w14:paraId="4787BC95" w14:textId="77777777" w:rsidR="00986E74" w:rsidRDefault="00986E74" w:rsidP="00986E74">
      <w:pPr>
        <w:widowControl/>
        <w:spacing w:after="160" w:line="259" w:lineRule="auto"/>
        <w:rPr>
          <w:sz w:val="32"/>
          <w:szCs w:val="32"/>
        </w:rPr>
      </w:pPr>
    </w:p>
    <w:p w14:paraId="3D5A6CEE" w14:textId="77777777" w:rsidR="00986E74" w:rsidRDefault="00986E74" w:rsidP="00986E74">
      <w:pPr>
        <w:widowControl/>
        <w:spacing w:after="160" w:line="259" w:lineRule="auto"/>
        <w:rPr>
          <w:sz w:val="32"/>
          <w:szCs w:val="32"/>
        </w:rPr>
      </w:pPr>
    </w:p>
    <w:p w14:paraId="5111C744" w14:textId="77777777" w:rsidR="00986E74" w:rsidRDefault="00986E74" w:rsidP="00986E74">
      <w:pPr>
        <w:widowControl/>
        <w:spacing w:after="160" w:line="259" w:lineRule="auto"/>
        <w:rPr>
          <w:sz w:val="32"/>
          <w:szCs w:val="32"/>
        </w:rPr>
      </w:pPr>
      <w:r>
        <w:rPr>
          <w:noProof/>
          <w:sz w:val="32"/>
          <w:szCs w:val="32"/>
          <w:lang w:eastAsia="en-AU"/>
        </w:rPr>
        <w:drawing>
          <wp:inline distT="0" distB="0" distL="0" distR="0" wp14:anchorId="44B3174C" wp14:editId="10178DF7">
            <wp:extent cx="5731510" cy="2194560"/>
            <wp:effectExtent l="0" t="0" r="2540" b="0"/>
            <wp:docPr id="304" name="Picture 304" descr="Graphic of scissors ready to cut out a sector a paper plate." title="Construction sk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4" name="paper plate V2.png"/>
                    <pic:cNvPicPr/>
                  </pic:nvPicPr>
                  <pic:blipFill>
                    <a:blip r:embed="rId164" cstate="print">
                      <a:extLst>
                        <a:ext uri="{28A0092B-C50C-407E-A947-70E740481C1C}">
                          <a14:useLocalDpi xmlns:a14="http://schemas.microsoft.com/office/drawing/2010/main" val="0"/>
                        </a:ext>
                      </a:extLst>
                    </a:blip>
                    <a:stretch>
                      <a:fillRect/>
                    </a:stretch>
                  </pic:blipFill>
                  <pic:spPr>
                    <a:xfrm>
                      <a:off x="0" y="0"/>
                      <a:ext cx="5731510" cy="2194560"/>
                    </a:xfrm>
                    <a:prstGeom prst="rect">
                      <a:avLst/>
                    </a:prstGeom>
                  </pic:spPr>
                </pic:pic>
              </a:graphicData>
            </a:graphic>
          </wp:inline>
        </w:drawing>
      </w:r>
    </w:p>
    <w:p w14:paraId="32166F9E" w14:textId="77777777" w:rsidR="00986E74" w:rsidRDefault="00986E74" w:rsidP="00986E74">
      <w:pPr>
        <w:widowControl/>
        <w:spacing w:after="160" w:line="259" w:lineRule="auto"/>
        <w:rPr>
          <w:sz w:val="32"/>
          <w:szCs w:val="32"/>
        </w:rPr>
      </w:pPr>
    </w:p>
    <w:p w14:paraId="21C4DA2A" w14:textId="77777777" w:rsidR="00986E74" w:rsidRDefault="00986E74" w:rsidP="00986E74">
      <w:pPr>
        <w:widowControl/>
        <w:spacing w:after="160" w:line="259" w:lineRule="auto"/>
        <w:rPr>
          <w:sz w:val="32"/>
          <w:szCs w:val="32"/>
        </w:rPr>
      </w:pPr>
    </w:p>
    <w:p w14:paraId="17F247F7" w14:textId="77777777" w:rsidR="00986E74" w:rsidRDefault="00986E74" w:rsidP="00986E74">
      <w:pPr>
        <w:widowControl/>
        <w:spacing w:after="160" w:line="259" w:lineRule="auto"/>
        <w:rPr>
          <w:sz w:val="32"/>
          <w:szCs w:val="32"/>
        </w:rPr>
      </w:pPr>
      <w:r>
        <w:rPr>
          <w:noProof/>
          <w:sz w:val="32"/>
          <w:szCs w:val="32"/>
          <w:lang w:eastAsia="en-AU"/>
        </w:rPr>
        <w:drawing>
          <wp:inline distT="0" distB="0" distL="0" distR="0" wp14:anchorId="5D9AE50F" wp14:editId="72ADF67F">
            <wp:extent cx="5731510" cy="2192020"/>
            <wp:effectExtent l="0" t="0" r="2540" b="0"/>
            <wp:docPr id="305" name="Picture 305" descr="Graphic of a stapler ready to join materials together." title="Construction skil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5" name="stapler V2.png"/>
                    <pic:cNvPicPr/>
                  </pic:nvPicPr>
                  <pic:blipFill>
                    <a:blip r:embed="rId165" cstate="print">
                      <a:extLst>
                        <a:ext uri="{28A0092B-C50C-407E-A947-70E740481C1C}">
                          <a14:useLocalDpi xmlns:a14="http://schemas.microsoft.com/office/drawing/2010/main" val="0"/>
                        </a:ext>
                      </a:extLst>
                    </a:blip>
                    <a:stretch>
                      <a:fillRect/>
                    </a:stretch>
                  </pic:blipFill>
                  <pic:spPr>
                    <a:xfrm>
                      <a:off x="0" y="0"/>
                      <a:ext cx="5731510" cy="2192020"/>
                    </a:xfrm>
                    <a:prstGeom prst="rect">
                      <a:avLst/>
                    </a:prstGeom>
                  </pic:spPr>
                </pic:pic>
              </a:graphicData>
            </a:graphic>
          </wp:inline>
        </w:drawing>
      </w:r>
    </w:p>
    <w:p w14:paraId="44BF85E1" w14:textId="77777777" w:rsidR="00986E74" w:rsidRDefault="00986E74" w:rsidP="00986E74">
      <w:pPr>
        <w:widowControl/>
        <w:spacing w:after="160" w:line="259" w:lineRule="auto"/>
        <w:rPr>
          <w:sz w:val="32"/>
          <w:szCs w:val="32"/>
        </w:rPr>
      </w:pPr>
    </w:p>
    <w:p w14:paraId="027FD698" w14:textId="77777777" w:rsidR="00986E74" w:rsidRDefault="00986E74" w:rsidP="00986E74">
      <w:pPr>
        <w:widowControl/>
        <w:spacing w:after="160" w:line="259" w:lineRule="auto"/>
        <w:rPr>
          <w:sz w:val="32"/>
          <w:szCs w:val="32"/>
        </w:rPr>
      </w:pPr>
    </w:p>
    <w:p w14:paraId="2B449393" w14:textId="61D3418F" w:rsidR="00986E74" w:rsidRDefault="00986E74" w:rsidP="00986E74">
      <w:pPr>
        <w:widowControl/>
        <w:spacing w:after="160" w:line="259" w:lineRule="auto"/>
        <w:rPr>
          <w:sz w:val="32"/>
          <w:szCs w:val="32"/>
        </w:rPr>
      </w:pPr>
      <w:r w:rsidRPr="00E23D01">
        <w:rPr>
          <w:noProof/>
          <w:lang w:eastAsia="en-AU"/>
        </w:rPr>
        <w:drawing>
          <wp:inline distT="0" distB="0" distL="0" distR="0" wp14:anchorId="65CCFE74" wp14:editId="16D66811">
            <wp:extent cx="5731510" cy="2145665"/>
            <wp:effectExtent l="0" t="0" r="2540" b="6985"/>
            <wp:docPr id="302" name="Picture 302" descr="Graphic of a velco for joining two objects." title="Construction sk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JOHANN~1.STA\AppData\Local\Temp\7zO4287F45B\STEM LP_Teacher resource_010.jpg"/>
                    <pic:cNvPicPr>
                      <a:picLocks noChangeAspect="1" noChangeArrowheads="1"/>
                    </pic:cNvPicPr>
                  </pic:nvPicPr>
                  <pic:blipFill>
                    <a:blip r:embed="rId166">
                      <a:extLst>
                        <a:ext uri="{28A0092B-C50C-407E-A947-70E740481C1C}">
                          <a14:useLocalDpi xmlns:a14="http://schemas.microsoft.com/office/drawing/2010/main" val="0"/>
                        </a:ext>
                      </a:extLst>
                    </a:blip>
                    <a:srcRect/>
                    <a:stretch>
                      <a:fillRect/>
                    </a:stretch>
                  </pic:blipFill>
                  <pic:spPr bwMode="auto">
                    <a:xfrm>
                      <a:off x="0" y="0"/>
                      <a:ext cx="5731510" cy="2145665"/>
                    </a:xfrm>
                    <a:prstGeom prst="rect">
                      <a:avLst/>
                    </a:prstGeom>
                    <a:noFill/>
                    <a:ln>
                      <a:noFill/>
                    </a:ln>
                  </pic:spPr>
                </pic:pic>
              </a:graphicData>
            </a:graphic>
          </wp:inline>
        </w:drawing>
      </w:r>
    </w:p>
    <w:p w14:paraId="4EFB9688" w14:textId="67450514" w:rsidR="009E2C0B" w:rsidRDefault="009E2C0B" w:rsidP="007214F7">
      <w:pPr>
        <w:widowControl/>
        <w:spacing w:before="0" w:after="160" w:line="259" w:lineRule="auto"/>
        <w:sectPr w:rsidR="009E2C0B" w:rsidSect="009E2C0B">
          <w:headerReference w:type="default" r:id="rId167"/>
          <w:pgSz w:w="11906" w:h="16838"/>
          <w:pgMar w:top="1440" w:right="1440" w:bottom="1440" w:left="1440" w:header="709" w:footer="709" w:gutter="0"/>
          <w:cols w:space="708"/>
          <w:docGrid w:linePitch="360"/>
        </w:sectPr>
      </w:pPr>
      <w:bookmarkStart w:id="86" w:name="_Toc465262515"/>
    </w:p>
    <w:p w14:paraId="521FF605" w14:textId="6C4CE030" w:rsidR="00986E74" w:rsidRDefault="00986E74" w:rsidP="00986E74">
      <w:pPr>
        <w:pStyle w:val="Heading1"/>
      </w:pPr>
      <w:bookmarkStart w:id="87" w:name="_Appendix_14:_Student_1"/>
      <w:bookmarkStart w:id="88" w:name="_Toc40714803"/>
      <w:bookmarkStart w:id="89" w:name="_GoBack"/>
      <w:bookmarkEnd w:id="87"/>
      <w:bookmarkEnd w:id="89"/>
      <w:r w:rsidRPr="00710DEC">
        <w:lastRenderedPageBreak/>
        <w:t xml:space="preserve">Appendix </w:t>
      </w:r>
      <w:bookmarkStart w:id="90" w:name="_Toc465262516"/>
      <w:bookmarkEnd w:id="86"/>
      <w:r w:rsidR="00FC0AFA">
        <w:t>1</w:t>
      </w:r>
      <w:r w:rsidR="001D2921">
        <w:t>4</w:t>
      </w:r>
      <w:r>
        <w:t xml:space="preserve">: </w:t>
      </w:r>
      <w:r w:rsidRPr="00710DEC">
        <w:t>Student activity sheet 3.</w:t>
      </w:r>
      <w:r w:rsidR="00494F67">
        <w:t>2</w:t>
      </w:r>
      <w:r w:rsidRPr="00710DEC">
        <w:t>: Prototype troubleshooting</w:t>
      </w:r>
      <w:bookmarkEnd w:id="88"/>
      <w:bookmarkEnd w:id="90"/>
    </w:p>
    <w:tbl>
      <w:tblPr>
        <w:tblStyle w:val="TableGrid1"/>
        <w:tblW w:w="13892" w:type="dxa"/>
        <w:jc w:val="center"/>
        <w:tblLook w:val="04A0" w:firstRow="1" w:lastRow="0" w:firstColumn="1" w:lastColumn="0" w:noHBand="0" w:noVBand="1"/>
      </w:tblPr>
      <w:tblGrid>
        <w:gridCol w:w="4630"/>
        <w:gridCol w:w="4631"/>
        <w:gridCol w:w="4631"/>
      </w:tblGrid>
      <w:tr w:rsidR="00986E74" w:rsidRPr="00710DEC" w14:paraId="25D959F5" w14:textId="77777777" w:rsidTr="00D355FB">
        <w:trPr>
          <w:trHeight w:hRule="exact" w:val="857"/>
          <w:jc w:val="center"/>
        </w:trPr>
        <w:tc>
          <w:tcPr>
            <w:tcW w:w="4630" w:type="dxa"/>
            <w:vAlign w:val="center"/>
          </w:tcPr>
          <w:p w14:paraId="2F2DEED1" w14:textId="77777777" w:rsidR="00986E74" w:rsidRPr="00A805B5" w:rsidRDefault="00986E74" w:rsidP="00D355FB">
            <w:pPr>
              <w:ind w:right="-108"/>
              <w:jc w:val="center"/>
              <w:rPr>
                <w:b/>
                <w:sz w:val="24"/>
                <w:szCs w:val="24"/>
              </w:rPr>
            </w:pPr>
            <w:r>
              <w:rPr>
                <w:b/>
                <w:sz w:val="24"/>
                <w:szCs w:val="24"/>
              </w:rPr>
              <w:t>Problem</w:t>
            </w:r>
          </w:p>
        </w:tc>
        <w:tc>
          <w:tcPr>
            <w:tcW w:w="4631" w:type="dxa"/>
            <w:vAlign w:val="center"/>
          </w:tcPr>
          <w:p w14:paraId="102F88F7" w14:textId="77777777" w:rsidR="00986E74" w:rsidRPr="00A805B5" w:rsidRDefault="00986E74" w:rsidP="00D355FB">
            <w:pPr>
              <w:ind w:right="-108"/>
              <w:jc w:val="center"/>
              <w:rPr>
                <w:b/>
                <w:sz w:val="24"/>
                <w:szCs w:val="24"/>
              </w:rPr>
            </w:pPr>
            <w:r>
              <w:rPr>
                <w:b/>
                <w:sz w:val="24"/>
                <w:szCs w:val="24"/>
              </w:rPr>
              <w:t>Reason for the problem</w:t>
            </w:r>
          </w:p>
        </w:tc>
        <w:tc>
          <w:tcPr>
            <w:tcW w:w="4631" w:type="dxa"/>
            <w:vAlign w:val="center"/>
          </w:tcPr>
          <w:p w14:paraId="0AA638AF" w14:textId="77777777" w:rsidR="00986E74" w:rsidRPr="00A805B5" w:rsidRDefault="00986E74" w:rsidP="00D355FB">
            <w:pPr>
              <w:ind w:right="-108"/>
              <w:jc w:val="center"/>
              <w:rPr>
                <w:b/>
                <w:sz w:val="24"/>
                <w:szCs w:val="24"/>
              </w:rPr>
            </w:pPr>
            <w:r>
              <w:rPr>
                <w:b/>
                <w:sz w:val="24"/>
                <w:szCs w:val="24"/>
              </w:rPr>
              <w:t xml:space="preserve">Possible changes to </w:t>
            </w:r>
            <w:r w:rsidRPr="00A805B5">
              <w:rPr>
                <w:b/>
                <w:sz w:val="24"/>
                <w:szCs w:val="24"/>
              </w:rPr>
              <w:t>your design</w:t>
            </w:r>
            <w:r>
              <w:rPr>
                <w:b/>
                <w:sz w:val="24"/>
                <w:szCs w:val="24"/>
              </w:rPr>
              <w:t xml:space="preserve"> to solve the problem</w:t>
            </w:r>
          </w:p>
        </w:tc>
      </w:tr>
      <w:tr w:rsidR="00986E74" w:rsidRPr="00710DEC" w14:paraId="364E3B9A" w14:textId="77777777" w:rsidTr="00D355FB">
        <w:trPr>
          <w:trHeight w:hRule="exact" w:val="851"/>
          <w:jc w:val="center"/>
        </w:trPr>
        <w:tc>
          <w:tcPr>
            <w:tcW w:w="4630" w:type="dxa"/>
          </w:tcPr>
          <w:p w14:paraId="1E5CD151" w14:textId="77777777" w:rsidR="00986E74" w:rsidRPr="00A805B5" w:rsidRDefault="00986E74" w:rsidP="00D355FB">
            <w:pPr>
              <w:spacing w:after="100" w:afterAutospacing="1"/>
              <w:ind w:right="-643"/>
            </w:pPr>
          </w:p>
          <w:p w14:paraId="69D6C493" w14:textId="77777777" w:rsidR="00986E74" w:rsidRPr="00A805B5" w:rsidRDefault="00986E74" w:rsidP="00D355FB">
            <w:pPr>
              <w:spacing w:after="100" w:afterAutospacing="1"/>
              <w:ind w:right="-643"/>
            </w:pPr>
          </w:p>
          <w:p w14:paraId="6F40256C" w14:textId="77777777" w:rsidR="00986E74" w:rsidRPr="00A805B5" w:rsidRDefault="00986E74" w:rsidP="00D355FB">
            <w:pPr>
              <w:spacing w:after="100" w:afterAutospacing="1"/>
              <w:ind w:right="-643"/>
            </w:pPr>
          </w:p>
          <w:p w14:paraId="0AE8A144" w14:textId="77777777" w:rsidR="00986E74" w:rsidRPr="00A805B5" w:rsidRDefault="00986E74" w:rsidP="00D355FB">
            <w:pPr>
              <w:spacing w:after="100" w:afterAutospacing="1"/>
              <w:ind w:right="-643"/>
            </w:pPr>
          </w:p>
          <w:p w14:paraId="197F5917" w14:textId="77777777" w:rsidR="00986E74" w:rsidRPr="00A805B5" w:rsidRDefault="00986E74" w:rsidP="00D355FB">
            <w:pPr>
              <w:spacing w:after="100" w:afterAutospacing="1"/>
              <w:ind w:right="-643"/>
            </w:pPr>
          </w:p>
        </w:tc>
        <w:tc>
          <w:tcPr>
            <w:tcW w:w="4631" w:type="dxa"/>
          </w:tcPr>
          <w:p w14:paraId="4589815A" w14:textId="77777777" w:rsidR="00986E74" w:rsidRPr="00A805B5" w:rsidRDefault="00986E74" w:rsidP="00D355FB">
            <w:pPr>
              <w:spacing w:after="100" w:afterAutospacing="1"/>
              <w:ind w:right="-643"/>
            </w:pPr>
          </w:p>
        </w:tc>
        <w:tc>
          <w:tcPr>
            <w:tcW w:w="4631" w:type="dxa"/>
          </w:tcPr>
          <w:p w14:paraId="473423CD" w14:textId="77777777" w:rsidR="00986E74" w:rsidRPr="00A805B5" w:rsidRDefault="00986E74" w:rsidP="00D355FB">
            <w:pPr>
              <w:spacing w:after="100" w:afterAutospacing="1"/>
              <w:ind w:right="-643"/>
            </w:pPr>
          </w:p>
        </w:tc>
      </w:tr>
      <w:tr w:rsidR="00986E74" w:rsidRPr="00710DEC" w14:paraId="7656A09E" w14:textId="77777777" w:rsidTr="00D355FB">
        <w:trPr>
          <w:trHeight w:hRule="exact" w:val="851"/>
          <w:jc w:val="center"/>
        </w:trPr>
        <w:tc>
          <w:tcPr>
            <w:tcW w:w="4630" w:type="dxa"/>
          </w:tcPr>
          <w:p w14:paraId="72514B66" w14:textId="77777777" w:rsidR="00986E74" w:rsidRPr="00A805B5" w:rsidRDefault="00986E74" w:rsidP="00D355FB">
            <w:pPr>
              <w:spacing w:after="100" w:afterAutospacing="1"/>
              <w:ind w:right="-643"/>
            </w:pPr>
          </w:p>
          <w:p w14:paraId="33C67AB2" w14:textId="77777777" w:rsidR="00986E74" w:rsidRPr="00A805B5" w:rsidRDefault="00986E74" w:rsidP="00D355FB">
            <w:pPr>
              <w:spacing w:after="100" w:afterAutospacing="1"/>
              <w:ind w:right="-643"/>
            </w:pPr>
          </w:p>
          <w:p w14:paraId="605DD534" w14:textId="77777777" w:rsidR="00986E74" w:rsidRPr="00A805B5" w:rsidRDefault="00986E74" w:rsidP="00D355FB">
            <w:pPr>
              <w:spacing w:after="100" w:afterAutospacing="1"/>
              <w:ind w:right="-643"/>
            </w:pPr>
          </w:p>
          <w:p w14:paraId="0AC9243B" w14:textId="77777777" w:rsidR="00986E74" w:rsidRPr="00A805B5" w:rsidRDefault="00986E74" w:rsidP="00D355FB">
            <w:pPr>
              <w:spacing w:after="100" w:afterAutospacing="1"/>
              <w:ind w:right="-643"/>
            </w:pPr>
          </w:p>
          <w:p w14:paraId="617F93F8" w14:textId="77777777" w:rsidR="00986E74" w:rsidRPr="00A805B5" w:rsidRDefault="00986E74" w:rsidP="00D355FB">
            <w:pPr>
              <w:spacing w:after="100" w:afterAutospacing="1"/>
              <w:ind w:right="-643"/>
            </w:pPr>
          </w:p>
        </w:tc>
        <w:tc>
          <w:tcPr>
            <w:tcW w:w="4631" w:type="dxa"/>
          </w:tcPr>
          <w:p w14:paraId="765C7532" w14:textId="77777777" w:rsidR="00986E74" w:rsidRPr="00A805B5" w:rsidRDefault="00986E74" w:rsidP="00D355FB">
            <w:pPr>
              <w:spacing w:after="100" w:afterAutospacing="1"/>
              <w:ind w:right="-643"/>
            </w:pPr>
          </w:p>
        </w:tc>
        <w:tc>
          <w:tcPr>
            <w:tcW w:w="4631" w:type="dxa"/>
          </w:tcPr>
          <w:p w14:paraId="5408F2C7" w14:textId="77777777" w:rsidR="00986E74" w:rsidRPr="00A805B5" w:rsidRDefault="00986E74" w:rsidP="00D355FB">
            <w:pPr>
              <w:spacing w:after="100" w:afterAutospacing="1"/>
              <w:ind w:right="-643"/>
            </w:pPr>
          </w:p>
        </w:tc>
      </w:tr>
      <w:tr w:rsidR="00986E74" w:rsidRPr="00710DEC" w14:paraId="50F3EF20" w14:textId="77777777" w:rsidTr="00D355FB">
        <w:trPr>
          <w:trHeight w:hRule="exact" w:val="851"/>
          <w:jc w:val="center"/>
        </w:trPr>
        <w:tc>
          <w:tcPr>
            <w:tcW w:w="4630" w:type="dxa"/>
          </w:tcPr>
          <w:p w14:paraId="745CD5EA" w14:textId="77777777" w:rsidR="00986E74" w:rsidRPr="00A805B5" w:rsidRDefault="00986E74" w:rsidP="00D355FB">
            <w:pPr>
              <w:spacing w:after="100" w:afterAutospacing="1"/>
              <w:ind w:right="-643"/>
            </w:pPr>
          </w:p>
          <w:p w14:paraId="2887706A" w14:textId="77777777" w:rsidR="00986E74" w:rsidRPr="00A805B5" w:rsidRDefault="00986E74" w:rsidP="00D355FB">
            <w:pPr>
              <w:spacing w:after="100" w:afterAutospacing="1"/>
              <w:ind w:right="-643"/>
            </w:pPr>
          </w:p>
          <w:p w14:paraId="6EF05677" w14:textId="77777777" w:rsidR="00986E74" w:rsidRPr="00A805B5" w:rsidRDefault="00986E74" w:rsidP="00D355FB">
            <w:pPr>
              <w:spacing w:after="100" w:afterAutospacing="1"/>
              <w:ind w:right="-643"/>
            </w:pPr>
          </w:p>
          <w:p w14:paraId="153209C5" w14:textId="77777777" w:rsidR="00986E74" w:rsidRPr="00A805B5" w:rsidRDefault="00986E74" w:rsidP="00D355FB">
            <w:pPr>
              <w:spacing w:after="100" w:afterAutospacing="1"/>
              <w:ind w:right="-643"/>
            </w:pPr>
          </w:p>
          <w:p w14:paraId="3BAD8BD4" w14:textId="77777777" w:rsidR="00986E74" w:rsidRPr="00A805B5" w:rsidRDefault="00986E74" w:rsidP="00D355FB">
            <w:pPr>
              <w:spacing w:after="100" w:afterAutospacing="1"/>
              <w:ind w:right="-643"/>
            </w:pPr>
          </w:p>
        </w:tc>
        <w:tc>
          <w:tcPr>
            <w:tcW w:w="4631" w:type="dxa"/>
          </w:tcPr>
          <w:p w14:paraId="0BDA25E0" w14:textId="77777777" w:rsidR="00986E74" w:rsidRPr="00A805B5" w:rsidRDefault="00986E74" w:rsidP="00D355FB">
            <w:pPr>
              <w:spacing w:after="100" w:afterAutospacing="1"/>
              <w:ind w:right="-643"/>
            </w:pPr>
          </w:p>
        </w:tc>
        <w:tc>
          <w:tcPr>
            <w:tcW w:w="4631" w:type="dxa"/>
          </w:tcPr>
          <w:p w14:paraId="4AEBBE64" w14:textId="77777777" w:rsidR="00986E74" w:rsidRPr="00A805B5" w:rsidRDefault="00986E74" w:rsidP="00D355FB">
            <w:pPr>
              <w:spacing w:after="100" w:afterAutospacing="1"/>
              <w:ind w:right="-643"/>
            </w:pPr>
          </w:p>
        </w:tc>
      </w:tr>
      <w:tr w:rsidR="00986E74" w:rsidRPr="00710DEC" w14:paraId="6CEEB550" w14:textId="77777777" w:rsidTr="00D355FB">
        <w:trPr>
          <w:trHeight w:hRule="exact" w:val="851"/>
          <w:jc w:val="center"/>
        </w:trPr>
        <w:tc>
          <w:tcPr>
            <w:tcW w:w="4630" w:type="dxa"/>
          </w:tcPr>
          <w:p w14:paraId="39296E93" w14:textId="77777777" w:rsidR="00986E74" w:rsidRPr="00A805B5" w:rsidRDefault="00986E74" w:rsidP="00D355FB">
            <w:pPr>
              <w:spacing w:after="100" w:afterAutospacing="1"/>
              <w:ind w:right="-643"/>
            </w:pPr>
          </w:p>
          <w:p w14:paraId="0583CFFA" w14:textId="77777777" w:rsidR="00986E74" w:rsidRPr="00A805B5" w:rsidRDefault="00986E74" w:rsidP="00D355FB">
            <w:pPr>
              <w:spacing w:after="100" w:afterAutospacing="1"/>
              <w:ind w:right="-643"/>
            </w:pPr>
          </w:p>
          <w:p w14:paraId="2CCE63BE" w14:textId="77777777" w:rsidR="00986E74" w:rsidRPr="00A805B5" w:rsidRDefault="00986E74" w:rsidP="00D355FB">
            <w:pPr>
              <w:spacing w:after="100" w:afterAutospacing="1"/>
              <w:ind w:right="-643"/>
            </w:pPr>
          </w:p>
          <w:p w14:paraId="04D5332A" w14:textId="77777777" w:rsidR="00986E74" w:rsidRPr="00A805B5" w:rsidRDefault="00986E74" w:rsidP="00D355FB">
            <w:pPr>
              <w:spacing w:after="100" w:afterAutospacing="1"/>
              <w:ind w:right="-643"/>
            </w:pPr>
          </w:p>
          <w:p w14:paraId="02187C26" w14:textId="77777777" w:rsidR="00986E74" w:rsidRPr="00A805B5" w:rsidRDefault="00986E74" w:rsidP="00D355FB">
            <w:pPr>
              <w:spacing w:after="100" w:afterAutospacing="1"/>
              <w:ind w:right="-643"/>
            </w:pPr>
          </w:p>
        </w:tc>
        <w:tc>
          <w:tcPr>
            <w:tcW w:w="4631" w:type="dxa"/>
          </w:tcPr>
          <w:p w14:paraId="005F5F87" w14:textId="77777777" w:rsidR="00986E74" w:rsidRPr="00A805B5" w:rsidRDefault="00986E74" w:rsidP="00D355FB">
            <w:pPr>
              <w:spacing w:after="100" w:afterAutospacing="1"/>
              <w:ind w:right="-643"/>
            </w:pPr>
          </w:p>
        </w:tc>
        <w:tc>
          <w:tcPr>
            <w:tcW w:w="4631" w:type="dxa"/>
          </w:tcPr>
          <w:p w14:paraId="65E0677B" w14:textId="77777777" w:rsidR="00986E74" w:rsidRPr="00A805B5" w:rsidRDefault="00986E74" w:rsidP="00D355FB">
            <w:pPr>
              <w:spacing w:after="100" w:afterAutospacing="1"/>
              <w:ind w:right="-643"/>
            </w:pPr>
          </w:p>
        </w:tc>
      </w:tr>
      <w:tr w:rsidR="00986E74" w:rsidRPr="00710DEC" w14:paraId="02B1AA02" w14:textId="77777777" w:rsidTr="00D355FB">
        <w:trPr>
          <w:trHeight w:hRule="exact" w:val="851"/>
          <w:jc w:val="center"/>
        </w:trPr>
        <w:tc>
          <w:tcPr>
            <w:tcW w:w="4630" w:type="dxa"/>
          </w:tcPr>
          <w:p w14:paraId="1CAEB3A1" w14:textId="77777777" w:rsidR="00986E74" w:rsidRPr="00A805B5" w:rsidRDefault="00986E74" w:rsidP="00D355FB">
            <w:pPr>
              <w:spacing w:after="100" w:afterAutospacing="1"/>
              <w:ind w:right="-643"/>
            </w:pPr>
          </w:p>
          <w:p w14:paraId="752DDAD0" w14:textId="77777777" w:rsidR="00986E74" w:rsidRPr="00A805B5" w:rsidRDefault="00986E74" w:rsidP="00D355FB">
            <w:pPr>
              <w:spacing w:after="100" w:afterAutospacing="1"/>
              <w:ind w:right="-643"/>
            </w:pPr>
          </w:p>
          <w:p w14:paraId="7B3047A8" w14:textId="77777777" w:rsidR="00986E74" w:rsidRPr="00A805B5" w:rsidRDefault="00986E74" w:rsidP="00D355FB">
            <w:pPr>
              <w:spacing w:after="100" w:afterAutospacing="1"/>
              <w:ind w:right="-643"/>
            </w:pPr>
          </w:p>
          <w:p w14:paraId="063A0008" w14:textId="77777777" w:rsidR="00986E74" w:rsidRPr="00A805B5" w:rsidRDefault="00986E74" w:rsidP="00D355FB">
            <w:pPr>
              <w:spacing w:after="100" w:afterAutospacing="1"/>
              <w:ind w:right="-643"/>
            </w:pPr>
          </w:p>
          <w:p w14:paraId="7A1FDA17" w14:textId="77777777" w:rsidR="00986E74" w:rsidRPr="00A805B5" w:rsidRDefault="00986E74" w:rsidP="00D355FB">
            <w:pPr>
              <w:spacing w:after="100" w:afterAutospacing="1"/>
              <w:ind w:right="-643"/>
            </w:pPr>
          </w:p>
        </w:tc>
        <w:tc>
          <w:tcPr>
            <w:tcW w:w="4631" w:type="dxa"/>
          </w:tcPr>
          <w:p w14:paraId="32FEA47C" w14:textId="77777777" w:rsidR="00986E74" w:rsidRPr="00A805B5" w:rsidRDefault="00986E74" w:rsidP="00D355FB">
            <w:pPr>
              <w:spacing w:after="100" w:afterAutospacing="1"/>
              <w:ind w:right="-643"/>
            </w:pPr>
          </w:p>
        </w:tc>
        <w:tc>
          <w:tcPr>
            <w:tcW w:w="4631" w:type="dxa"/>
          </w:tcPr>
          <w:p w14:paraId="6DF8F3E6" w14:textId="77777777" w:rsidR="00986E74" w:rsidRPr="00A805B5" w:rsidRDefault="00986E74" w:rsidP="00D355FB">
            <w:pPr>
              <w:spacing w:after="100" w:afterAutospacing="1"/>
              <w:ind w:right="-643"/>
            </w:pPr>
          </w:p>
        </w:tc>
      </w:tr>
      <w:tr w:rsidR="00986E74" w:rsidRPr="00710DEC" w14:paraId="437D76D5" w14:textId="77777777" w:rsidTr="00D355FB">
        <w:trPr>
          <w:trHeight w:hRule="exact" w:val="851"/>
          <w:jc w:val="center"/>
        </w:trPr>
        <w:tc>
          <w:tcPr>
            <w:tcW w:w="4630" w:type="dxa"/>
          </w:tcPr>
          <w:p w14:paraId="74D3AE1E" w14:textId="77777777" w:rsidR="00986E74" w:rsidRPr="00A805B5" w:rsidRDefault="00986E74" w:rsidP="00D355FB">
            <w:pPr>
              <w:spacing w:after="100" w:afterAutospacing="1"/>
              <w:ind w:right="-643"/>
            </w:pPr>
          </w:p>
          <w:p w14:paraId="77CBB939" w14:textId="77777777" w:rsidR="00986E74" w:rsidRPr="00A805B5" w:rsidRDefault="00986E74" w:rsidP="00D355FB">
            <w:pPr>
              <w:spacing w:after="100" w:afterAutospacing="1"/>
              <w:ind w:right="-643"/>
            </w:pPr>
          </w:p>
          <w:p w14:paraId="5D8DA815" w14:textId="77777777" w:rsidR="00986E74" w:rsidRPr="00A805B5" w:rsidRDefault="00986E74" w:rsidP="00D355FB">
            <w:pPr>
              <w:spacing w:after="100" w:afterAutospacing="1"/>
              <w:ind w:right="-643"/>
            </w:pPr>
          </w:p>
          <w:p w14:paraId="1E760885" w14:textId="77777777" w:rsidR="00986E74" w:rsidRPr="00A805B5" w:rsidRDefault="00986E74" w:rsidP="00D355FB">
            <w:pPr>
              <w:spacing w:after="100" w:afterAutospacing="1"/>
              <w:ind w:right="-643"/>
            </w:pPr>
          </w:p>
          <w:p w14:paraId="31319675" w14:textId="77777777" w:rsidR="00986E74" w:rsidRPr="00A805B5" w:rsidRDefault="00986E74" w:rsidP="00D355FB">
            <w:pPr>
              <w:spacing w:after="100" w:afterAutospacing="1"/>
              <w:ind w:right="-643"/>
            </w:pPr>
          </w:p>
        </w:tc>
        <w:tc>
          <w:tcPr>
            <w:tcW w:w="4631" w:type="dxa"/>
          </w:tcPr>
          <w:p w14:paraId="5665CC90" w14:textId="77777777" w:rsidR="00986E74" w:rsidRPr="00A805B5" w:rsidRDefault="00986E74" w:rsidP="00D355FB">
            <w:pPr>
              <w:spacing w:after="100" w:afterAutospacing="1"/>
              <w:ind w:right="-643"/>
            </w:pPr>
          </w:p>
        </w:tc>
        <w:tc>
          <w:tcPr>
            <w:tcW w:w="4631" w:type="dxa"/>
          </w:tcPr>
          <w:p w14:paraId="1A6583C9" w14:textId="77777777" w:rsidR="00986E74" w:rsidRPr="00A805B5" w:rsidRDefault="00986E74" w:rsidP="00D355FB">
            <w:pPr>
              <w:spacing w:after="100" w:afterAutospacing="1"/>
              <w:ind w:right="-643"/>
            </w:pPr>
          </w:p>
        </w:tc>
      </w:tr>
      <w:tr w:rsidR="00986E74" w:rsidRPr="00710DEC" w14:paraId="225F4811" w14:textId="77777777" w:rsidTr="00D355FB">
        <w:trPr>
          <w:trHeight w:hRule="exact" w:val="851"/>
          <w:jc w:val="center"/>
        </w:trPr>
        <w:tc>
          <w:tcPr>
            <w:tcW w:w="4630" w:type="dxa"/>
          </w:tcPr>
          <w:p w14:paraId="3F44A7CA" w14:textId="77777777" w:rsidR="00986E74" w:rsidRPr="00A805B5" w:rsidRDefault="00986E74" w:rsidP="00D355FB">
            <w:pPr>
              <w:spacing w:after="100" w:afterAutospacing="1"/>
              <w:ind w:right="-643"/>
            </w:pPr>
          </w:p>
        </w:tc>
        <w:tc>
          <w:tcPr>
            <w:tcW w:w="4631" w:type="dxa"/>
          </w:tcPr>
          <w:p w14:paraId="47E5C520" w14:textId="77777777" w:rsidR="00986E74" w:rsidRPr="00A805B5" w:rsidRDefault="00986E74" w:rsidP="00D355FB">
            <w:pPr>
              <w:spacing w:after="100" w:afterAutospacing="1"/>
              <w:ind w:right="-643"/>
            </w:pPr>
          </w:p>
        </w:tc>
        <w:tc>
          <w:tcPr>
            <w:tcW w:w="4631" w:type="dxa"/>
          </w:tcPr>
          <w:p w14:paraId="54C8472C" w14:textId="77777777" w:rsidR="00986E74" w:rsidRPr="00A805B5" w:rsidRDefault="00986E74" w:rsidP="00D355FB">
            <w:pPr>
              <w:spacing w:after="100" w:afterAutospacing="1"/>
              <w:ind w:right="-643"/>
            </w:pPr>
          </w:p>
        </w:tc>
      </w:tr>
    </w:tbl>
    <w:p w14:paraId="3C5C68ED" w14:textId="77777777" w:rsidR="00986E74" w:rsidRDefault="00986E74" w:rsidP="00986E74">
      <w:pPr>
        <w:ind w:left="-567" w:right="-643"/>
      </w:pPr>
    </w:p>
    <w:p w14:paraId="40322124" w14:textId="77777777" w:rsidR="00986E74" w:rsidRPr="00710DEC" w:rsidRDefault="00986E74" w:rsidP="00986E74">
      <w:pPr>
        <w:ind w:left="-567" w:right="-643"/>
      </w:pPr>
    </w:p>
    <w:p w14:paraId="5E2E4222" w14:textId="77777777" w:rsidR="00986E74" w:rsidRDefault="00986E74" w:rsidP="00986E74">
      <w:r>
        <w:br w:type="page"/>
      </w:r>
    </w:p>
    <w:p w14:paraId="4DCD175A" w14:textId="77777777" w:rsidR="00806A65" w:rsidRDefault="00806A65" w:rsidP="00F54D55">
      <w:pPr>
        <w:pStyle w:val="Heading1"/>
        <w:jc w:val="center"/>
        <w:rPr>
          <w:szCs w:val="28"/>
        </w:rPr>
        <w:sectPr w:rsidR="00806A65" w:rsidSect="00806A65">
          <w:pgSz w:w="16838" w:h="11906" w:orient="landscape"/>
          <w:pgMar w:top="1440" w:right="1440" w:bottom="1440" w:left="1440" w:header="709" w:footer="709" w:gutter="0"/>
          <w:cols w:space="708"/>
          <w:docGrid w:linePitch="360"/>
        </w:sectPr>
      </w:pPr>
      <w:bookmarkStart w:id="91" w:name="_Appendix_17:_Student"/>
      <w:bookmarkStart w:id="92" w:name="_Appendix_15:_Student"/>
      <w:bookmarkStart w:id="93" w:name="_Appendix_18:_Teacher"/>
      <w:bookmarkStart w:id="94" w:name="_Appendix_15:_Teacher"/>
      <w:bookmarkStart w:id="95" w:name="_Appendix_17:_Teacher"/>
      <w:bookmarkStart w:id="96" w:name="_Toc465262521"/>
      <w:bookmarkEnd w:id="82"/>
      <w:bookmarkEnd w:id="83"/>
      <w:bookmarkEnd w:id="91"/>
      <w:bookmarkEnd w:id="92"/>
      <w:bookmarkEnd w:id="93"/>
      <w:bookmarkEnd w:id="94"/>
      <w:bookmarkEnd w:id="95"/>
    </w:p>
    <w:p w14:paraId="55B451FD" w14:textId="5577DD02" w:rsidR="004337D9" w:rsidRDefault="0030048A" w:rsidP="00F54D55">
      <w:pPr>
        <w:pStyle w:val="Heading1"/>
        <w:jc w:val="center"/>
      </w:pPr>
      <w:bookmarkStart w:id="97" w:name="_Toc465262525"/>
      <w:bookmarkStart w:id="98" w:name="_Toc40714804"/>
      <w:bookmarkEnd w:id="96"/>
      <w:r>
        <w:lastRenderedPageBreak/>
        <w:t>Notes</w:t>
      </w:r>
      <w:bookmarkEnd w:id="97"/>
      <w:bookmarkEnd w:id="98"/>
    </w:p>
    <w:p w14:paraId="60EF0AD6" w14:textId="5956B3F8" w:rsidR="0030048A" w:rsidRPr="0030048A" w:rsidRDefault="0030048A" w:rsidP="0030048A">
      <w:pPr>
        <w:widowControl/>
        <w:spacing w:after="160" w:line="259" w:lineRule="auto"/>
        <w:jc w:val="center"/>
        <w:rPr>
          <w:sz w:val="32"/>
          <w:szCs w:val="32"/>
        </w:rPr>
      </w:pPr>
      <w:r>
        <w:rPr>
          <w:sz w:val="32"/>
          <w:szCs w:val="32"/>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01BA32DA" w14:textId="04A8CD35" w:rsidR="00603C5D" w:rsidRDefault="00603C5D">
      <w:pPr>
        <w:widowControl/>
        <w:spacing w:before="0" w:after="160" w:line="259" w:lineRule="auto"/>
      </w:pPr>
      <w:r>
        <w:br w:type="page"/>
      </w:r>
    </w:p>
    <w:p w14:paraId="55B4A2C2" w14:textId="77777777" w:rsidR="006828FE" w:rsidRDefault="006828FE" w:rsidP="007A6FDE">
      <w:pPr>
        <w:widowControl/>
        <w:spacing w:after="160" w:line="259" w:lineRule="auto"/>
        <w:sectPr w:rsidR="006828FE" w:rsidSect="006D3DAD">
          <w:headerReference w:type="default" r:id="rId168"/>
          <w:pgSz w:w="11906" w:h="16838"/>
          <w:pgMar w:top="1440" w:right="1440" w:bottom="1440" w:left="1440" w:header="709" w:footer="709" w:gutter="0"/>
          <w:cols w:space="708"/>
          <w:docGrid w:linePitch="360"/>
        </w:sectPr>
      </w:pPr>
    </w:p>
    <w:p w14:paraId="6B7F4946" w14:textId="77777777" w:rsidR="00A72895" w:rsidRDefault="00A72895" w:rsidP="00A72895">
      <w:pPr>
        <w:pStyle w:val="Heading1"/>
        <w:jc w:val="center"/>
      </w:pPr>
      <w:r>
        <w:lastRenderedPageBreak/>
        <w:t>Notes</w:t>
      </w:r>
    </w:p>
    <w:p w14:paraId="0D2AE484" w14:textId="77777777" w:rsidR="00A72895" w:rsidRPr="0030048A" w:rsidRDefault="00A72895" w:rsidP="00A72895">
      <w:pPr>
        <w:widowControl/>
        <w:spacing w:after="160" w:line="259" w:lineRule="auto"/>
        <w:jc w:val="center"/>
        <w:rPr>
          <w:sz w:val="32"/>
          <w:szCs w:val="32"/>
        </w:rPr>
      </w:pPr>
      <w:r>
        <w:rPr>
          <w:sz w:val="32"/>
          <w:szCs w:val="32"/>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12FA67A9" w14:textId="77777777" w:rsidR="00A72895" w:rsidRDefault="00A72895" w:rsidP="00A72895">
      <w:pPr>
        <w:pStyle w:val="Heading1"/>
        <w:jc w:val="center"/>
      </w:pPr>
      <w:r>
        <w:lastRenderedPageBreak/>
        <w:t>Notes</w:t>
      </w:r>
    </w:p>
    <w:p w14:paraId="2B676EF3" w14:textId="77777777" w:rsidR="00A72895" w:rsidRPr="0030048A" w:rsidRDefault="00A72895" w:rsidP="00A72895">
      <w:pPr>
        <w:widowControl/>
        <w:spacing w:after="160" w:line="259" w:lineRule="auto"/>
        <w:jc w:val="center"/>
        <w:rPr>
          <w:sz w:val="32"/>
          <w:szCs w:val="32"/>
        </w:rPr>
      </w:pPr>
      <w:r>
        <w:rPr>
          <w:sz w:val="32"/>
          <w:szCs w:val="32"/>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66A70E52" w14:textId="7B7D3CE4" w:rsidR="00710DEC" w:rsidRPr="00637B6B" w:rsidRDefault="00710DEC">
      <w:pPr>
        <w:widowControl/>
        <w:rPr>
          <w:color w:val="FF0000"/>
        </w:rPr>
      </w:pPr>
    </w:p>
    <w:sectPr w:rsidR="00710DEC" w:rsidRPr="00637B6B" w:rsidSect="006D3DAD">
      <w:headerReference w:type="default" r:id="rId169"/>
      <w:footerReference w:type="default" r:id="rId170"/>
      <w:pgSz w:w="11906" w:h="16838"/>
      <w:pgMar w:top="1440" w:right="1440" w:bottom="1440" w:left="1440" w:header="709" w:footer="709" w:gutter="0"/>
      <w:pgNumType w:start="53"/>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171D161" w14:textId="77777777" w:rsidR="00CF21AF" w:rsidRDefault="00CF21AF" w:rsidP="000C16C7">
      <w:pPr>
        <w:spacing w:after="0" w:line="240" w:lineRule="auto"/>
      </w:pPr>
      <w:r>
        <w:separator/>
      </w:r>
    </w:p>
  </w:endnote>
  <w:endnote w:type="continuationSeparator" w:id="0">
    <w:p w14:paraId="7D592131" w14:textId="77777777" w:rsidR="00CF21AF" w:rsidRDefault="00CF21AF" w:rsidP="000C16C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HelveticaNeueLTStd-Roman">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49E7DC" w14:textId="3E9DF91D" w:rsidR="007B1C83" w:rsidRDefault="007B1C83">
    <w:pPr>
      <w:pStyle w:val="Footer"/>
    </w:pPr>
    <w:r>
      <w:rPr>
        <w:noProof/>
        <w:lang w:eastAsia="en-AU"/>
      </w:rPr>
      <w:drawing>
        <wp:inline distT="0" distB="0" distL="0" distR="0" wp14:anchorId="4D6AB34A" wp14:editId="7BB30B69">
          <wp:extent cx="5731510" cy="419100"/>
          <wp:effectExtent l="0" t="0" r="254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FooterLogos.gif"/>
                  <pic:cNvPicPr/>
                </pic:nvPicPr>
                <pic:blipFill>
                  <a:blip r:embed="rId1">
                    <a:extLst>
                      <a:ext uri="{28A0092B-C50C-407E-A947-70E740481C1C}">
                        <a14:useLocalDpi xmlns:a14="http://schemas.microsoft.com/office/drawing/2010/main" val="0"/>
                      </a:ext>
                    </a:extLst>
                  </a:blip>
                  <a:stretch>
                    <a:fillRect/>
                  </a:stretch>
                </pic:blipFill>
                <pic:spPr>
                  <a:xfrm>
                    <a:off x="0" y="0"/>
                    <a:ext cx="5731510" cy="419100"/>
                  </a:xfrm>
                  <a:prstGeom prst="rect">
                    <a:avLst/>
                  </a:prstGeom>
                </pic:spPr>
              </pic:pic>
            </a:graphicData>
          </a:graphic>
        </wp:inline>
      </w:drawing>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1058AB" w14:textId="1AAC722C" w:rsidR="006607BD" w:rsidRPr="00542CE3" w:rsidRDefault="00BE5118" w:rsidP="00542CE3">
    <w:pPr>
      <w:pStyle w:val="Footer"/>
    </w:pPr>
    <w:r w:rsidRPr="00BE5118">
      <w:t xml:space="preserve">© Department of Education Western Australia 2020.  </w:t>
    </w:r>
    <w:r>
      <w:t>Waste warriors</w:t>
    </w:r>
    <w:r w:rsidRPr="00BE5118">
      <w:t xml:space="preserve"> 1.0</w:t>
    </w:r>
    <w:r w:rsidR="006607BD" w:rsidRPr="00542CE3">
      <w:t xml:space="preserve"> </w:t>
    </w:r>
    <w:r w:rsidR="006607BD" w:rsidRPr="00542CE3">
      <w:rPr>
        <w:noProof/>
        <w:lang w:eastAsia="en-AU"/>
      </w:rPr>
      <w:drawing>
        <wp:anchor distT="0" distB="0" distL="114300" distR="114300" simplePos="0" relativeHeight="251702272" behindDoc="0" locked="0" layoutInCell="1" allowOverlap="1" wp14:anchorId="7A06CB91" wp14:editId="6A0F1391">
          <wp:simplePos x="4829175" y="9582150"/>
          <wp:positionH relativeFrom="margin">
            <wp:align>right</wp:align>
          </wp:positionH>
          <wp:positionV relativeFrom="paragraph">
            <wp:posOffset>0</wp:posOffset>
          </wp:positionV>
          <wp:extent cx="720000" cy="252000"/>
          <wp:effectExtent l="0" t="0" r="4445" b="0"/>
          <wp:wrapNone/>
          <wp:docPr id="26" name="Picture 26" title="Creative Commons classifi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lderaan\redirected$\mark.obrien\Desktop\png by-nc.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720000" cy="252000"/>
                  </a:xfrm>
                  <a:prstGeom prst="rect">
                    <a:avLst/>
                  </a:prstGeom>
                  <a:noFill/>
                  <a:ln>
                    <a:noFill/>
                  </a:ln>
                </pic:spPr>
              </pic:pic>
            </a:graphicData>
          </a:graphic>
          <wp14:sizeRelH relativeFrom="margin">
            <wp14:pctWidth>0</wp14:pctWidth>
          </wp14:sizeRelH>
          <wp14:sizeRelV relativeFrom="margin">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B94D8E" w14:textId="77777777" w:rsidR="006607BD" w:rsidRPr="000954F7" w:rsidRDefault="006607BD">
    <w:pPr>
      <w:pStyle w:val="Footer"/>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A82335C" w14:textId="77777777" w:rsidR="00CF21AF" w:rsidRDefault="00CF21AF" w:rsidP="000C16C7">
      <w:pPr>
        <w:spacing w:after="0" w:line="240" w:lineRule="auto"/>
      </w:pPr>
      <w:r>
        <w:separator/>
      </w:r>
    </w:p>
  </w:footnote>
  <w:footnote w:type="continuationSeparator" w:id="0">
    <w:p w14:paraId="4815D8A3" w14:textId="77777777" w:rsidR="00CF21AF" w:rsidRDefault="00CF21AF" w:rsidP="000C16C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color w:val="7F7F7F" w:themeColor="background1" w:themeShade="7F"/>
        <w:spacing w:val="60"/>
      </w:rPr>
      <w:id w:val="462095225"/>
      <w:docPartObj>
        <w:docPartGallery w:val="Page Numbers (Top of Page)"/>
        <w:docPartUnique/>
      </w:docPartObj>
    </w:sdtPr>
    <w:sdtEndPr>
      <w:rPr>
        <w:b/>
        <w:bCs/>
        <w:noProof/>
        <w:color w:val="auto"/>
        <w:spacing w:val="0"/>
      </w:rPr>
    </w:sdtEndPr>
    <w:sdtContent>
      <w:p w14:paraId="39025621" w14:textId="256DD727" w:rsidR="006607BD" w:rsidRDefault="006607BD">
        <w:pPr>
          <w:pStyle w:val="Header"/>
          <w:pBdr>
            <w:bottom w:val="single" w:sz="4" w:space="1" w:color="D9D9D9" w:themeColor="background1" w:themeShade="D9"/>
          </w:pBdr>
          <w:jc w:val="right"/>
          <w:rPr>
            <w:b/>
            <w:bCs/>
          </w:rPr>
        </w:pPr>
        <w:r>
          <w:rPr>
            <w:color w:val="7F7F7F" w:themeColor="background1" w:themeShade="7F"/>
            <w:spacing w:val="60"/>
          </w:rPr>
          <w:t>Page</w:t>
        </w:r>
        <w:r>
          <w:t xml:space="preserve"> | </w:t>
        </w:r>
        <w:r>
          <w:fldChar w:fldCharType="begin"/>
        </w:r>
        <w:r>
          <w:instrText xml:space="preserve"> PAGE   \* MERGEFORMAT </w:instrText>
        </w:r>
        <w:r>
          <w:fldChar w:fldCharType="separate"/>
        </w:r>
        <w:r w:rsidR="000E73AD" w:rsidRPr="000E73AD">
          <w:rPr>
            <w:b/>
            <w:bCs/>
            <w:noProof/>
          </w:rPr>
          <w:t>5</w:t>
        </w:r>
        <w:r>
          <w:rPr>
            <w:b/>
            <w:bCs/>
            <w:noProof/>
          </w:rPr>
          <w:fldChar w:fldCharType="end"/>
        </w:r>
      </w:p>
    </w:sdtContent>
  </w:sdt>
  <w:p w14:paraId="29AEFE38" w14:textId="77777777" w:rsidR="006607BD" w:rsidRDefault="006607B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color w:val="7F7F7F" w:themeColor="background1" w:themeShade="7F"/>
        <w:spacing w:val="60"/>
      </w:rPr>
      <w:id w:val="1728651039"/>
      <w:docPartObj>
        <w:docPartGallery w:val="Page Numbers (Top of Page)"/>
        <w:docPartUnique/>
      </w:docPartObj>
    </w:sdtPr>
    <w:sdtEndPr>
      <w:rPr>
        <w:b/>
        <w:bCs/>
        <w:noProof/>
        <w:color w:val="auto"/>
        <w:spacing w:val="0"/>
      </w:rPr>
    </w:sdtEndPr>
    <w:sdtContent>
      <w:p w14:paraId="72D8DAE6" w14:textId="0BA3A649" w:rsidR="006607BD" w:rsidRDefault="006607BD">
        <w:pPr>
          <w:pStyle w:val="Header"/>
          <w:pBdr>
            <w:bottom w:val="single" w:sz="4" w:space="1" w:color="D9D9D9" w:themeColor="background1" w:themeShade="D9"/>
          </w:pBdr>
          <w:jc w:val="right"/>
          <w:rPr>
            <w:b/>
            <w:bCs/>
          </w:rPr>
        </w:pPr>
        <w:r>
          <w:rPr>
            <w:color w:val="7F7F7F" w:themeColor="background1" w:themeShade="7F"/>
            <w:spacing w:val="60"/>
          </w:rPr>
          <w:t>Page</w:t>
        </w:r>
        <w:r>
          <w:t xml:space="preserve"> | </w:t>
        </w:r>
        <w:r>
          <w:fldChar w:fldCharType="begin"/>
        </w:r>
        <w:r>
          <w:instrText xml:space="preserve"> PAGE   \* MERGEFORMAT </w:instrText>
        </w:r>
        <w:r>
          <w:fldChar w:fldCharType="separate"/>
        </w:r>
        <w:r w:rsidR="000E73AD" w:rsidRPr="000E73AD">
          <w:rPr>
            <w:b/>
            <w:bCs/>
            <w:noProof/>
          </w:rPr>
          <w:t>61</w:t>
        </w:r>
        <w:r>
          <w:rPr>
            <w:b/>
            <w:bCs/>
            <w:noProof/>
          </w:rPr>
          <w:fldChar w:fldCharType="end"/>
        </w:r>
      </w:p>
    </w:sdtContent>
  </w:sdt>
  <w:p w14:paraId="04529D2C" w14:textId="77777777" w:rsidR="006607BD" w:rsidRDefault="006607B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EF78A2F" w14:textId="77777777" w:rsidR="002D7C91" w:rsidRDefault="002D7C91">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716F34" w14:textId="77777777" w:rsidR="006607BD" w:rsidRDefault="006607B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9220711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39BC4110"/>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B3E6134A"/>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E20A5ED2"/>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7A8E1B64"/>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3224E18A"/>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25C8F474"/>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F602796"/>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CAE5E0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AAF6451E"/>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13E67BE"/>
    <w:multiLevelType w:val="hybridMultilevel"/>
    <w:tmpl w:val="6C98756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03F86642"/>
    <w:multiLevelType w:val="hybridMultilevel"/>
    <w:tmpl w:val="C4B4AB54"/>
    <w:lvl w:ilvl="0" w:tplc="770A2F62">
      <w:start w:val="1"/>
      <w:numFmt w:val="bullet"/>
      <w:pStyle w:val="ListParagraph"/>
      <w:lvlText w:val=""/>
      <w:lvlJc w:val="left"/>
      <w:pPr>
        <w:ind w:left="785"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2" w15:restartNumberingAfterBreak="0">
    <w:nsid w:val="042E753E"/>
    <w:multiLevelType w:val="hybridMultilevel"/>
    <w:tmpl w:val="49965AB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0B7F4AF8"/>
    <w:multiLevelType w:val="hybridMultilevel"/>
    <w:tmpl w:val="C1428F6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0E9A546B"/>
    <w:multiLevelType w:val="hybridMultilevel"/>
    <w:tmpl w:val="1F5A1CB2"/>
    <w:lvl w:ilvl="0" w:tplc="0C090001">
      <w:start w:val="1"/>
      <w:numFmt w:val="bullet"/>
      <w:lvlText w:val=""/>
      <w:lvlJc w:val="left"/>
      <w:pPr>
        <w:ind w:left="780" w:hanging="360"/>
      </w:pPr>
      <w:rPr>
        <w:rFonts w:ascii="Symbol" w:hAnsi="Symbol" w:hint="default"/>
      </w:rPr>
    </w:lvl>
    <w:lvl w:ilvl="1" w:tplc="0C090003">
      <w:start w:val="1"/>
      <w:numFmt w:val="bullet"/>
      <w:lvlText w:val="o"/>
      <w:lvlJc w:val="left"/>
      <w:pPr>
        <w:ind w:left="1500" w:hanging="360"/>
      </w:pPr>
      <w:rPr>
        <w:rFonts w:ascii="Courier New" w:hAnsi="Courier New" w:cs="Courier New" w:hint="default"/>
      </w:rPr>
    </w:lvl>
    <w:lvl w:ilvl="2" w:tplc="0C090005">
      <w:start w:val="1"/>
      <w:numFmt w:val="bullet"/>
      <w:lvlText w:val=""/>
      <w:lvlJc w:val="left"/>
      <w:pPr>
        <w:ind w:left="2220" w:hanging="360"/>
      </w:pPr>
      <w:rPr>
        <w:rFonts w:ascii="Wingdings" w:hAnsi="Wingdings" w:hint="default"/>
      </w:rPr>
    </w:lvl>
    <w:lvl w:ilvl="3" w:tplc="0C090001">
      <w:start w:val="1"/>
      <w:numFmt w:val="bullet"/>
      <w:lvlText w:val=""/>
      <w:lvlJc w:val="left"/>
      <w:pPr>
        <w:ind w:left="2940" w:hanging="360"/>
      </w:pPr>
      <w:rPr>
        <w:rFonts w:ascii="Symbol" w:hAnsi="Symbol" w:hint="default"/>
      </w:rPr>
    </w:lvl>
    <w:lvl w:ilvl="4" w:tplc="0C090003">
      <w:start w:val="1"/>
      <w:numFmt w:val="bullet"/>
      <w:lvlText w:val="o"/>
      <w:lvlJc w:val="left"/>
      <w:pPr>
        <w:ind w:left="3660" w:hanging="360"/>
      </w:pPr>
      <w:rPr>
        <w:rFonts w:ascii="Courier New" w:hAnsi="Courier New" w:cs="Courier New" w:hint="default"/>
      </w:rPr>
    </w:lvl>
    <w:lvl w:ilvl="5" w:tplc="0C090005">
      <w:start w:val="1"/>
      <w:numFmt w:val="bullet"/>
      <w:lvlText w:val=""/>
      <w:lvlJc w:val="left"/>
      <w:pPr>
        <w:ind w:left="4380" w:hanging="360"/>
      </w:pPr>
      <w:rPr>
        <w:rFonts w:ascii="Wingdings" w:hAnsi="Wingdings" w:hint="default"/>
      </w:rPr>
    </w:lvl>
    <w:lvl w:ilvl="6" w:tplc="0C090001">
      <w:start w:val="1"/>
      <w:numFmt w:val="bullet"/>
      <w:lvlText w:val=""/>
      <w:lvlJc w:val="left"/>
      <w:pPr>
        <w:ind w:left="5100" w:hanging="360"/>
      </w:pPr>
      <w:rPr>
        <w:rFonts w:ascii="Symbol" w:hAnsi="Symbol" w:hint="default"/>
      </w:rPr>
    </w:lvl>
    <w:lvl w:ilvl="7" w:tplc="0C090003">
      <w:start w:val="1"/>
      <w:numFmt w:val="bullet"/>
      <w:lvlText w:val="o"/>
      <w:lvlJc w:val="left"/>
      <w:pPr>
        <w:ind w:left="5820" w:hanging="360"/>
      </w:pPr>
      <w:rPr>
        <w:rFonts w:ascii="Courier New" w:hAnsi="Courier New" w:cs="Courier New" w:hint="default"/>
      </w:rPr>
    </w:lvl>
    <w:lvl w:ilvl="8" w:tplc="0C090005">
      <w:start w:val="1"/>
      <w:numFmt w:val="bullet"/>
      <w:lvlText w:val=""/>
      <w:lvlJc w:val="left"/>
      <w:pPr>
        <w:ind w:left="6540" w:hanging="360"/>
      </w:pPr>
      <w:rPr>
        <w:rFonts w:ascii="Wingdings" w:hAnsi="Wingdings" w:hint="default"/>
      </w:rPr>
    </w:lvl>
  </w:abstractNum>
  <w:abstractNum w:abstractNumId="15" w15:restartNumberingAfterBreak="0">
    <w:nsid w:val="138171D0"/>
    <w:multiLevelType w:val="hybridMultilevel"/>
    <w:tmpl w:val="2408A50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155474AC"/>
    <w:multiLevelType w:val="hybridMultilevel"/>
    <w:tmpl w:val="73724A1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1A526983"/>
    <w:multiLevelType w:val="hybridMultilevel"/>
    <w:tmpl w:val="12C0C49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25CD70FF"/>
    <w:multiLevelType w:val="multilevel"/>
    <w:tmpl w:val="7D1AC15E"/>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2832398C"/>
    <w:multiLevelType w:val="hybridMultilevel"/>
    <w:tmpl w:val="F8AEBDD6"/>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2E9C567F"/>
    <w:multiLevelType w:val="hybridMultilevel"/>
    <w:tmpl w:val="3B2A338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31985BFD"/>
    <w:multiLevelType w:val="hybridMultilevel"/>
    <w:tmpl w:val="67DAAD5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32174F28"/>
    <w:multiLevelType w:val="hybridMultilevel"/>
    <w:tmpl w:val="0520E67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3A2F4F90"/>
    <w:multiLevelType w:val="hybridMultilevel"/>
    <w:tmpl w:val="842878E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3A520858"/>
    <w:multiLevelType w:val="hybridMultilevel"/>
    <w:tmpl w:val="71203A2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44774AFF"/>
    <w:multiLevelType w:val="hybridMultilevel"/>
    <w:tmpl w:val="F396808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487913C6"/>
    <w:multiLevelType w:val="hybridMultilevel"/>
    <w:tmpl w:val="6228230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4AD80042"/>
    <w:multiLevelType w:val="hybridMultilevel"/>
    <w:tmpl w:val="2D94E7A8"/>
    <w:lvl w:ilvl="0" w:tplc="0C09000F">
      <w:start w:val="1"/>
      <w:numFmt w:val="decimal"/>
      <w:lvlText w:val="%1."/>
      <w:lvlJc w:val="left"/>
      <w:pPr>
        <w:ind w:left="947" w:hanging="360"/>
      </w:pPr>
      <w:rPr>
        <w:rFonts w:hint="default"/>
      </w:rPr>
    </w:lvl>
    <w:lvl w:ilvl="1" w:tplc="0C090003" w:tentative="1">
      <w:start w:val="1"/>
      <w:numFmt w:val="bullet"/>
      <w:lvlText w:val="o"/>
      <w:lvlJc w:val="left"/>
      <w:pPr>
        <w:ind w:left="1667" w:hanging="360"/>
      </w:pPr>
      <w:rPr>
        <w:rFonts w:ascii="Courier New" w:hAnsi="Courier New" w:cs="Courier New" w:hint="default"/>
      </w:rPr>
    </w:lvl>
    <w:lvl w:ilvl="2" w:tplc="0C090005" w:tentative="1">
      <w:start w:val="1"/>
      <w:numFmt w:val="bullet"/>
      <w:lvlText w:val=""/>
      <w:lvlJc w:val="left"/>
      <w:pPr>
        <w:ind w:left="2387" w:hanging="360"/>
      </w:pPr>
      <w:rPr>
        <w:rFonts w:ascii="Wingdings" w:hAnsi="Wingdings" w:hint="default"/>
      </w:rPr>
    </w:lvl>
    <w:lvl w:ilvl="3" w:tplc="0C090001" w:tentative="1">
      <w:start w:val="1"/>
      <w:numFmt w:val="bullet"/>
      <w:lvlText w:val=""/>
      <w:lvlJc w:val="left"/>
      <w:pPr>
        <w:ind w:left="3107" w:hanging="360"/>
      </w:pPr>
      <w:rPr>
        <w:rFonts w:ascii="Symbol" w:hAnsi="Symbol" w:hint="default"/>
      </w:rPr>
    </w:lvl>
    <w:lvl w:ilvl="4" w:tplc="0C090003" w:tentative="1">
      <w:start w:val="1"/>
      <w:numFmt w:val="bullet"/>
      <w:lvlText w:val="o"/>
      <w:lvlJc w:val="left"/>
      <w:pPr>
        <w:ind w:left="3827" w:hanging="360"/>
      </w:pPr>
      <w:rPr>
        <w:rFonts w:ascii="Courier New" w:hAnsi="Courier New" w:cs="Courier New" w:hint="default"/>
      </w:rPr>
    </w:lvl>
    <w:lvl w:ilvl="5" w:tplc="0C090005" w:tentative="1">
      <w:start w:val="1"/>
      <w:numFmt w:val="bullet"/>
      <w:lvlText w:val=""/>
      <w:lvlJc w:val="left"/>
      <w:pPr>
        <w:ind w:left="4547" w:hanging="360"/>
      </w:pPr>
      <w:rPr>
        <w:rFonts w:ascii="Wingdings" w:hAnsi="Wingdings" w:hint="default"/>
      </w:rPr>
    </w:lvl>
    <w:lvl w:ilvl="6" w:tplc="0C090001" w:tentative="1">
      <w:start w:val="1"/>
      <w:numFmt w:val="bullet"/>
      <w:lvlText w:val=""/>
      <w:lvlJc w:val="left"/>
      <w:pPr>
        <w:ind w:left="5267" w:hanging="360"/>
      </w:pPr>
      <w:rPr>
        <w:rFonts w:ascii="Symbol" w:hAnsi="Symbol" w:hint="default"/>
      </w:rPr>
    </w:lvl>
    <w:lvl w:ilvl="7" w:tplc="0C090003" w:tentative="1">
      <w:start w:val="1"/>
      <w:numFmt w:val="bullet"/>
      <w:lvlText w:val="o"/>
      <w:lvlJc w:val="left"/>
      <w:pPr>
        <w:ind w:left="5987" w:hanging="360"/>
      </w:pPr>
      <w:rPr>
        <w:rFonts w:ascii="Courier New" w:hAnsi="Courier New" w:cs="Courier New" w:hint="default"/>
      </w:rPr>
    </w:lvl>
    <w:lvl w:ilvl="8" w:tplc="0C090005" w:tentative="1">
      <w:start w:val="1"/>
      <w:numFmt w:val="bullet"/>
      <w:lvlText w:val=""/>
      <w:lvlJc w:val="left"/>
      <w:pPr>
        <w:ind w:left="6707" w:hanging="360"/>
      </w:pPr>
      <w:rPr>
        <w:rFonts w:ascii="Wingdings" w:hAnsi="Wingdings" w:hint="default"/>
      </w:rPr>
    </w:lvl>
  </w:abstractNum>
  <w:abstractNum w:abstractNumId="28" w15:restartNumberingAfterBreak="0">
    <w:nsid w:val="4D45289D"/>
    <w:multiLevelType w:val="hybridMultilevel"/>
    <w:tmpl w:val="BBCCF5C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549B016C"/>
    <w:multiLevelType w:val="hybridMultilevel"/>
    <w:tmpl w:val="70B65E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5A6949C2"/>
    <w:multiLevelType w:val="hybridMultilevel"/>
    <w:tmpl w:val="AD1CBD44"/>
    <w:lvl w:ilvl="0" w:tplc="0C09000F">
      <w:start w:val="1"/>
      <w:numFmt w:val="decimal"/>
      <w:lvlText w:val="%1."/>
      <w:lvlJc w:val="left"/>
      <w:pPr>
        <w:ind w:left="360" w:hanging="360"/>
      </w:pPr>
      <w:rPr>
        <w:rFont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1" w15:restartNumberingAfterBreak="0">
    <w:nsid w:val="5DD21360"/>
    <w:multiLevelType w:val="hybridMultilevel"/>
    <w:tmpl w:val="6D06E584"/>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2" w15:restartNumberingAfterBreak="0">
    <w:nsid w:val="643F2141"/>
    <w:multiLevelType w:val="hybridMultilevel"/>
    <w:tmpl w:val="9CD631A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3" w15:restartNumberingAfterBreak="0">
    <w:nsid w:val="64A84993"/>
    <w:multiLevelType w:val="hybridMultilevel"/>
    <w:tmpl w:val="AA3648AC"/>
    <w:lvl w:ilvl="0" w:tplc="0C09000F">
      <w:start w:val="1"/>
      <w:numFmt w:val="decimal"/>
      <w:lvlText w:val="%1."/>
      <w:lvlJc w:val="left"/>
      <w:pPr>
        <w:ind w:left="360" w:hanging="360"/>
      </w:pPr>
      <w:rPr>
        <w:rFont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4" w15:restartNumberingAfterBreak="0">
    <w:nsid w:val="77216D23"/>
    <w:multiLevelType w:val="hybridMultilevel"/>
    <w:tmpl w:val="799CB9D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5" w15:restartNumberingAfterBreak="0">
    <w:nsid w:val="7D561A2A"/>
    <w:multiLevelType w:val="hybridMultilevel"/>
    <w:tmpl w:val="F5F211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1"/>
  </w:num>
  <w:num w:numId="2">
    <w:abstractNumId w:val="21"/>
  </w:num>
  <w:num w:numId="3">
    <w:abstractNumId w:val="35"/>
  </w:num>
  <w:num w:numId="4">
    <w:abstractNumId w:val="14"/>
  </w:num>
  <w:num w:numId="5">
    <w:abstractNumId w:val="23"/>
  </w:num>
  <w:num w:numId="6">
    <w:abstractNumId w:val="32"/>
  </w:num>
  <w:num w:numId="7">
    <w:abstractNumId w:val="34"/>
  </w:num>
  <w:num w:numId="8">
    <w:abstractNumId w:val="27"/>
  </w:num>
  <w:num w:numId="9">
    <w:abstractNumId w:val="30"/>
  </w:num>
  <w:num w:numId="10">
    <w:abstractNumId w:val="33"/>
  </w:num>
  <w:num w:numId="11">
    <w:abstractNumId w:val="31"/>
  </w:num>
  <w:num w:numId="12">
    <w:abstractNumId w:val="28"/>
  </w:num>
  <w:num w:numId="13">
    <w:abstractNumId w:val="22"/>
  </w:num>
  <w:num w:numId="14">
    <w:abstractNumId w:val="15"/>
  </w:num>
  <w:num w:numId="15">
    <w:abstractNumId w:val="18"/>
  </w:num>
  <w:num w:numId="16">
    <w:abstractNumId w:val="25"/>
  </w:num>
  <w:num w:numId="17">
    <w:abstractNumId w:val="26"/>
  </w:num>
  <w:num w:numId="18">
    <w:abstractNumId w:val="29"/>
  </w:num>
  <w:num w:numId="19">
    <w:abstractNumId w:val="13"/>
  </w:num>
  <w:num w:numId="20">
    <w:abstractNumId w:val="17"/>
  </w:num>
  <w:num w:numId="21">
    <w:abstractNumId w:val="16"/>
  </w:num>
  <w:num w:numId="22">
    <w:abstractNumId w:val="19"/>
  </w:num>
  <w:num w:numId="23">
    <w:abstractNumId w:val="10"/>
  </w:num>
  <w:num w:numId="24">
    <w:abstractNumId w:val="12"/>
  </w:num>
  <w:num w:numId="25">
    <w:abstractNumId w:val="20"/>
  </w:num>
  <w:num w:numId="26">
    <w:abstractNumId w:val="24"/>
  </w:num>
  <w:num w:numId="27">
    <w:abstractNumId w:val="9"/>
  </w:num>
  <w:num w:numId="28">
    <w:abstractNumId w:val="7"/>
  </w:num>
  <w:num w:numId="29">
    <w:abstractNumId w:val="6"/>
  </w:num>
  <w:num w:numId="30">
    <w:abstractNumId w:val="5"/>
  </w:num>
  <w:num w:numId="31">
    <w:abstractNumId w:val="4"/>
  </w:num>
  <w:num w:numId="32">
    <w:abstractNumId w:val="8"/>
  </w:num>
  <w:num w:numId="33">
    <w:abstractNumId w:val="3"/>
  </w:num>
  <w:num w:numId="34">
    <w:abstractNumId w:val="2"/>
  </w:num>
  <w:num w:numId="35">
    <w:abstractNumId w:val="1"/>
  </w:num>
  <w:num w:numId="36">
    <w:abstractNumId w:val="0"/>
  </w:num>
  <w:numIdMacAtCleanup w:val="3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67"/>
  <w:hideSpellingErrors/>
  <w:hideGrammaticalErrors/>
  <w:proofState w:spelling="clean"/>
  <w:documentProtection w:edit="readOnly" w:formatting="1" w:enforcement="0"/>
  <w:defaultTabStop w:val="720"/>
  <w:characterSpacingControl w:val="doNotCompress"/>
  <w:hdrShapeDefaults>
    <o:shapedefaults v:ext="edit" spidmax="1740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E2MjU0srA0MTc0NDZS0lEKTi0uzszPAykwMq8FAG8JxYktAAAA"/>
  </w:docVars>
  <w:rsids>
    <w:rsidRoot w:val="000C16C7"/>
    <w:rsid w:val="000014C3"/>
    <w:rsid w:val="00002E4E"/>
    <w:rsid w:val="00004005"/>
    <w:rsid w:val="0000435C"/>
    <w:rsid w:val="00004BC4"/>
    <w:rsid w:val="00005583"/>
    <w:rsid w:val="000074B1"/>
    <w:rsid w:val="00007988"/>
    <w:rsid w:val="000105C8"/>
    <w:rsid w:val="00011CC2"/>
    <w:rsid w:val="00013E3B"/>
    <w:rsid w:val="00014FD2"/>
    <w:rsid w:val="00015A39"/>
    <w:rsid w:val="00015FE7"/>
    <w:rsid w:val="0002176E"/>
    <w:rsid w:val="00021B7B"/>
    <w:rsid w:val="00021C00"/>
    <w:rsid w:val="0002277B"/>
    <w:rsid w:val="00022C22"/>
    <w:rsid w:val="000238D9"/>
    <w:rsid w:val="00023C2E"/>
    <w:rsid w:val="00025196"/>
    <w:rsid w:val="000256E5"/>
    <w:rsid w:val="0002764C"/>
    <w:rsid w:val="00032A10"/>
    <w:rsid w:val="00032D9C"/>
    <w:rsid w:val="00033371"/>
    <w:rsid w:val="00033C85"/>
    <w:rsid w:val="0003461B"/>
    <w:rsid w:val="00035AE4"/>
    <w:rsid w:val="00037877"/>
    <w:rsid w:val="00037AE0"/>
    <w:rsid w:val="0004183F"/>
    <w:rsid w:val="00041F5B"/>
    <w:rsid w:val="00042859"/>
    <w:rsid w:val="000432D4"/>
    <w:rsid w:val="0004565F"/>
    <w:rsid w:val="00050486"/>
    <w:rsid w:val="00050A19"/>
    <w:rsid w:val="00051581"/>
    <w:rsid w:val="00053254"/>
    <w:rsid w:val="00053910"/>
    <w:rsid w:val="00055647"/>
    <w:rsid w:val="000564D0"/>
    <w:rsid w:val="00056A29"/>
    <w:rsid w:val="00057F34"/>
    <w:rsid w:val="0006720A"/>
    <w:rsid w:val="00067B34"/>
    <w:rsid w:val="00070EBD"/>
    <w:rsid w:val="0007193A"/>
    <w:rsid w:val="00074546"/>
    <w:rsid w:val="00074D12"/>
    <w:rsid w:val="00076197"/>
    <w:rsid w:val="0007737B"/>
    <w:rsid w:val="000805A8"/>
    <w:rsid w:val="000818CF"/>
    <w:rsid w:val="00082818"/>
    <w:rsid w:val="00083B45"/>
    <w:rsid w:val="000848C0"/>
    <w:rsid w:val="00084E71"/>
    <w:rsid w:val="00085C96"/>
    <w:rsid w:val="00086201"/>
    <w:rsid w:val="00087E31"/>
    <w:rsid w:val="00092BED"/>
    <w:rsid w:val="00092C92"/>
    <w:rsid w:val="0009329D"/>
    <w:rsid w:val="0009357D"/>
    <w:rsid w:val="0009385B"/>
    <w:rsid w:val="00094677"/>
    <w:rsid w:val="00095168"/>
    <w:rsid w:val="0009535D"/>
    <w:rsid w:val="000954F7"/>
    <w:rsid w:val="0009716F"/>
    <w:rsid w:val="000977DB"/>
    <w:rsid w:val="000A18BA"/>
    <w:rsid w:val="000A1E3B"/>
    <w:rsid w:val="000A252B"/>
    <w:rsid w:val="000A321A"/>
    <w:rsid w:val="000A39AD"/>
    <w:rsid w:val="000A4D78"/>
    <w:rsid w:val="000A5479"/>
    <w:rsid w:val="000A6C22"/>
    <w:rsid w:val="000A7159"/>
    <w:rsid w:val="000B042E"/>
    <w:rsid w:val="000B0B79"/>
    <w:rsid w:val="000B117A"/>
    <w:rsid w:val="000B24DE"/>
    <w:rsid w:val="000B289D"/>
    <w:rsid w:val="000B2E2A"/>
    <w:rsid w:val="000B3AFD"/>
    <w:rsid w:val="000B4787"/>
    <w:rsid w:val="000B48CE"/>
    <w:rsid w:val="000B4F57"/>
    <w:rsid w:val="000B7062"/>
    <w:rsid w:val="000C16C7"/>
    <w:rsid w:val="000C178E"/>
    <w:rsid w:val="000C209F"/>
    <w:rsid w:val="000C27BA"/>
    <w:rsid w:val="000C3D0C"/>
    <w:rsid w:val="000C3D8D"/>
    <w:rsid w:val="000C52DA"/>
    <w:rsid w:val="000C6A65"/>
    <w:rsid w:val="000C6B87"/>
    <w:rsid w:val="000C74C0"/>
    <w:rsid w:val="000C7935"/>
    <w:rsid w:val="000C7FCF"/>
    <w:rsid w:val="000D14C5"/>
    <w:rsid w:val="000D1907"/>
    <w:rsid w:val="000D238D"/>
    <w:rsid w:val="000D2EF6"/>
    <w:rsid w:val="000D3472"/>
    <w:rsid w:val="000D37E7"/>
    <w:rsid w:val="000D3B6B"/>
    <w:rsid w:val="000D42E2"/>
    <w:rsid w:val="000D4881"/>
    <w:rsid w:val="000D6FE0"/>
    <w:rsid w:val="000D777A"/>
    <w:rsid w:val="000D7E0F"/>
    <w:rsid w:val="000E0FDA"/>
    <w:rsid w:val="000E1C06"/>
    <w:rsid w:val="000E253D"/>
    <w:rsid w:val="000E2C46"/>
    <w:rsid w:val="000E30A7"/>
    <w:rsid w:val="000E4BEC"/>
    <w:rsid w:val="000E5CEB"/>
    <w:rsid w:val="000E5F7E"/>
    <w:rsid w:val="000E73AD"/>
    <w:rsid w:val="000F2608"/>
    <w:rsid w:val="000F401B"/>
    <w:rsid w:val="000F473B"/>
    <w:rsid w:val="000F4ECF"/>
    <w:rsid w:val="000F5A66"/>
    <w:rsid w:val="000F6165"/>
    <w:rsid w:val="000F72B1"/>
    <w:rsid w:val="000F793B"/>
    <w:rsid w:val="000F7E1B"/>
    <w:rsid w:val="001005DF"/>
    <w:rsid w:val="0010110F"/>
    <w:rsid w:val="00101218"/>
    <w:rsid w:val="001012B5"/>
    <w:rsid w:val="00101875"/>
    <w:rsid w:val="0010279C"/>
    <w:rsid w:val="00104163"/>
    <w:rsid w:val="00106952"/>
    <w:rsid w:val="00107CE8"/>
    <w:rsid w:val="00111B94"/>
    <w:rsid w:val="0011224D"/>
    <w:rsid w:val="0011279B"/>
    <w:rsid w:val="0011399A"/>
    <w:rsid w:val="00113BC1"/>
    <w:rsid w:val="0011460D"/>
    <w:rsid w:val="00114E2E"/>
    <w:rsid w:val="00115ECF"/>
    <w:rsid w:val="0011784B"/>
    <w:rsid w:val="001212EF"/>
    <w:rsid w:val="001242C5"/>
    <w:rsid w:val="00126A56"/>
    <w:rsid w:val="00126AD8"/>
    <w:rsid w:val="001275C3"/>
    <w:rsid w:val="00127925"/>
    <w:rsid w:val="0013032A"/>
    <w:rsid w:val="00130867"/>
    <w:rsid w:val="00130A0C"/>
    <w:rsid w:val="00130C65"/>
    <w:rsid w:val="00131793"/>
    <w:rsid w:val="00131828"/>
    <w:rsid w:val="001320B2"/>
    <w:rsid w:val="001325EE"/>
    <w:rsid w:val="00136EF9"/>
    <w:rsid w:val="00137A03"/>
    <w:rsid w:val="001400D9"/>
    <w:rsid w:val="001404B6"/>
    <w:rsid w:val="00140F98"/>
    <w:rsid w:val="001413C3"/>
    <w:rsid w:val="00141E94"/>
    <w:rsid w:val="001436F0"/>
    <w:rsid w:val="00144B0B"/>
    <w:rsid w:val="001450E5"/>
    <w:rsid w:val="0014696C"/>
    <w:rsid w:val="001469DE"/>
    <w:rsid w:val="00146B98"/>
    <w:rsid w:val="00147AB8"/>
    <w:rsid w:val="00150F3E"/>
    <w:rsid w:val="00151791"/>
    <w:rsid w:val="001524A4"/>
    <w:rsid w:val="00153B21"/>
    <w:rsid w:val="00153B77"/>
    <w:rsid w:val="00153E88"/>
    <w:rsid w:val="0015619C"/>
    <w:rsid w:val="00156EB9"/>
    <w:rsid w:val="0015737B"/>
    <w:rsid w:val="00157DD6"/>
    <w:rsid w:val="001616A6"/>
    <w:rsid w:val="00164776"/>
    <w:rsid w:val="001657CA"/>
    <w:rsid w:val="00165947"/>
    <w:rsid w:val="00165963"/>
    <w:rsid w:val="001676D8"/>
    <w:rsid w:val="00170BB9"/>
    <w:rsid w:val="0017148F"/>
    <w:rsid w:val="001721E4"/>
    <w:rsid w:val="001725C5"/>
    <w:rsid w:val="00172C94"/>
    <w:rsid w:val="00173735"/>
    <w:rsid w:val="00173F06"/>
    <w:rsid w:val="00174B6A"/>
    <w:rsid w:val="00175289"/>
    <w:rsid w:val="001769E1"/>
    <w:rsid w:val="0017797C"/>
    <w:rsid w:val="00177FFB"/>
    <w:rsid w:val="001828E0"/>
    <w:rsid w:val="00182C8D"/>
    <w:rsid w:val="001833CD"/>
    <w:rsid w:val="00184546"/>
    <w:rsid w:val="0018520A"/>
    <w:rsid w:val="001853D6"/>
    <w:rsid w:val="00185FD4"/>
    <w:rsid w:val="001868CD"/>
    <w:rsid w:val="00187F73"/>
    <w:rsid w:val="0019322F"/>
    <w:rsid w:val="0019342E"/>
    <w:rsid w:val="00193593"/>
    <w:rsid w:val="001938DD"/>
    <w:rsid w:val="0019391E"/>
    <w:rsid w:val="00193C7E"/>
    <w:rsid w:val="00196457"/>
    <w:rsid w:val="00196F4C"/>
    <w:rsid w:val="001974FA"/>
    <w:rsid w:val="001977BD"/>
    <w:rsid w:val="001A085E"/>
    <w:rsid w:val="001A13C2"/>
    <w:rsid w:val="001A1454"/>
    <w:rsid w:val="001A15C1"/>
    <w:rsid w:val="001A2F56"/>
    <w:rsid w:val="001A48DE"/>
    <w:rsid w:val="001A51DE"/>
    <w:rsid w:val="001A7B3B"/>
    <w:rsid w:val="001A7CB3"/>
    <w:rsid w:val="001B00AC"/>
    <w:rsid w:val="001B140A"/>
    <w:rsid w:val="001B15E3"/>
    <w:rsid w:val="001B25D9"/>
    <w:rsid w:val="001B2EB4"/>
    <w:rsid w:val="001B4676"/>
    <w:rsid w:val="001B47FA"/>
    <w:rsid w:val="001B5506"/>
    <w:rsid w:val="001B67C7"/>
    <w:rsid w:val="001C09F8"/>
    <w:rsid w:val="001C1E4D"/>
    <w:rsid w:val="001C20A0"/>
    <w:rsid w:val="001C2DE5"/>
    <w:rsid w:val="001C3D24"/>
    <w:rsid w:val="001C3E74"/>
    <w:rsid w:val="001C52C7"/>
    <w:rsid w:val="001C55E8"/>
    <w:rsid w:val="001C6463"/>
    <w:rsid w:val="001D0F80"/>
    <w:rsid w:val="001D28F0"/>
    <w:rsid w:val="001D2921"/>
    <w:rsid w:val="001D3943"/>
    <w:rsid w:val="001D3E20"/>
    <w:rsid w:val="001D5A1D"/>
    <w:rsid w:val="001D77B4"/>
    <w:rsid w:val="001E0120"/>
    <w:rsid w:val="001E0C76"/>
    <w:rsid w:val="001E0F03"/>
    <w:rsid w:val="001E0F7E"/>
    <w:rsid w:val="001E13A4"/>
    <w:rsid w:val="001E21B9"/>
    <w:rsid w:val="001E379C"/>
    <w:rsid w:val="001E38C5"/>
    <w:rsid w:val="001E500F"/>
    <w:rsid w:val="001E5EE1"/>
    <w:rsid w:val="001E6046"/>
    <w:rsid w:val="001E622C"/>
    <w:rsid w:val="001E64D8"/>
    <w:rsid w:val="001E74D9"/>
    <w:rsid w:val="001F0257"/>
    <w:rsid w:val="001F076C"/>
    <w:rsid w:val="001F1E1F"/>
    <w:rsid w:val="001F1F40"/>
    <w:rsid w:val="001F3A20"/>
    <w:rsid w:val="001F3A82"/>
    <w:rsid w:val="001F450F"/>
    <w:rsid w:val="001F4961"/>
    <w:rsid w:val="001F7278"/>
    <w:rsid w:val="001F77F1"/>
    <w:rsid w:val="00200782"/>
    <w:rsid w:val="00200E0A"/>
    <w:rsid w:val="0020352C"/>
    <w:rsid w:val="0020420F"/>
    <w:rsid w:val="00204BC6"/>
    <w:rsid w:val="00205359"/>
    <w:rsid w:val="002055DF"/>
    <w:rsid w:val="0020597E"/>
    <w:rsid w:val="00210182"/>
    <w:rsid w:val="002102C9"/>
    <w:rsid w:val="002132E9"/>
    <w:rsid w:val="00213D44"/>
    <w:rsid w:val="002147F1"/>
    <w:rsid w:val="00215493"/>
    <w:rsid w:val="0021737B"/>
    <w:rsid w:val="002205FC"/>
    <w:rsid w:val="002215C6"/>
    <w:rsid w:val="00222BB3"/>
    <w:rsid w:val="00225700"/>
    <w:rsid w:val="00225FEA"/>
    <w:rsid w:val="002322D5"/>
    <w:rsid w:val="00232678"/>
    <w:rsid w:val="00232C1F"/>
    <w:rsid w:val="00233D7A"/>
    <w:rsid w:val="002345B6"/>
    <w:rsid w:val="00235FA8"/>
    <w:rsid w:val="002377DB"/>
    <w:rsid w:val="00237CD5"/>
    <w:rsid w:val="00242F79"/>
    <w:rsid w:val="00243932"/>
    <w:rsid w:val="002443A0"/>
    <w:rsid w:val="00244872"/>
    <w:rsid w:val="0024487D"/>
    <w:rsid w:val="00244B72"/>
    <w:rsid w:val="00244EFE"/>
    <w:rsid w:val="00245CC0"/>
    <w:rsid w:val="00246469"/>
    <w:rsid w:val="00246E24"/>
    <w:rsid w:val="00247E7D"/>
    <w:rsid w:val="00250CFD"/>
    <w:rsid w:val="00254781"/>
    <w:rsid w:val="002550D1"/>
    <w:rsid w:val="00255BE3"/>
    <w:rsid w:val="00256925"/>
    <w:rsid w:val="00256B98"/>
    <w:rsid w:val="002573BB"/>
    <w:rsid w:val="00257583"/>
    <w:rsid w:val="00257EEF"/>
    <w:rsid w:val="00260F8A"/>
    <w:rsid w:val="0026168B"/>
    <w:rsid w:val="00261AAB"/>
    <w:rsid w:val="00262429"/>
    <w:rsid w:val="00263BD6"/>
    <w:rsid w:val="002649FF"/>
    <w:rsid w:val="002654C6"/>
    <w:rsid w:val="0026617C"/>
    <w:rsid w:val="00266260"/>
    <w:rsid w:val="00267024"/>
    <w:rsid w:val="00267BC4"/>
    <w:rsid w:val="00270499"/>
    <w:rsid w:val="00270A34"/>
    <w:rsid w:val="00271FDE"/>
    <w:rsid w:val="00272664"/>
    <w:rsid w:val="002735F8"/>
    <w:rsid w:val="0027378A"/>
    <w:rsid w:val="00275732"/>
    <w:rsid w:val="00276329"/>
    <w:rsid w:val="00276A44"/>
    <w:rsid w:val="00276C88"/>
    <w:rsid w:val="002770B5"/>
    <w:rsid w:val="002801E7"/>
    <w:rsid w:val="00280321"/>
    <w:rsid w:val="002813F9"/>
    <w:rsid w:val="00281B99"/>
    <w:rsid w:val="00281BDE"/>
    <w:rsid w:val="0028400A"/>
    <w:rsid w:val="00284839"/>
    <w:rsid w:val="002860A6"/>
    <w:rsid w:val="002863D2"/>
    <w:rsid w:val="002867DA"/>
    <w:rsid w:val="002868BF"/>
    <w:rsid w:val="00290D5C"/>
    <w:rsid w:val="002918BE"/>
    <w:rsid w:val="00292525"/>
    <w:rsid w:val="00293CEE"/>
    <w:rsid w:val="002A0719"/>
    <w:rsid w:val="002A0D2F"/>
    <w:rsid w:val="002A0D99"/>
    <w:rsid w:val="002A1973"/>
    <w:rsid w:val="002A2286"/>
    <w:rsid w:val="002A2B96"/>
    <w:rsid w:val="002A3FCE"/>
    <w:rsid w:val="002A4C7B"/>
    <w:rsid w:val="002A5763"/>
    <w:rsid w:val="002A6BE0"/>
    <w:rsid w:val="002A708C"/>
    <w:rsid w:val="002B00D7"/>
    <w:rsid w:val="002B0C01"/>
    <w:rsid w:val="002B0C78"/>
    <w:rsid w:val="002B0F46"/>
    <w:rsid w:val="002B1D26"/>
    <w:rsid w:val="002B209A"/>
    <w:rsid w:val="002B34B8"/>
    <w:rsid w:val="002B3701"/>
    <w:rsid w:val="002B375F"/>
    <w:rsid w:val="002B4770"/>
    <w:rsid w:val="002B54C0"/>
    <w:rsid w:val="002B562F"/>
    <w:rsid w:val="002B57C7"/>
    <w:rsid w:val="002B5B01"/>
    <w:rsid w:val="002B653A"/>
    <w:rsid w:val="002B7886"/>
    <w:rsid w:val="002C0C7B"/>
    <w:rsid w:val="002C1995"/>
    <w:rsid w:val="002C23C3"/>
    <w:rsid w:val="002C25D2"/>
    <w:rsid w:val="002C36C3"/>
    <w:rsid w:val="002C3AE5"/>
    <w:rsid w:val="002C4095"/>
    <w:rsid w:val="002C42DF"/>
    <w:rsid w:val="002C45D8"/>
    <w:rsid w:val="002C4E9A"/>
    <w:rsid w:val="002C5374"/>
    <w:rsid w:val="002C537F"/>
    <w:rsid w:val="002C59E5"/>
    <w:rsid w:val="002C7582"/>
    <w:rsid w:val="002C7C0E"/>
    <w:rsid w:val="002D201A"/>
    <w:rsid w:val="002D2856"/>
    <w:rsid w:val="002D2B0C"/>
    <w:rsid w:val="002D3F25"/>
    <w:rsid w:val="002D6EE9"/>
    <w:rsid w:val="002D7274"/>
    <w:rsid w:val="002D7C91"/>
    <w:rsid w:val="002E14B0"/>
    <w:rsid w:val="002E2AB6"/>
    <w:rsid w:val="002E2BA4"/>
    <w:rsid w:val="002E3732"/>
    <w:rsid w:val="002E4378"/>
    <w:rsid w:val="002E541C"/>
    <w:rsid w:val="002E6812"/>
    <w:rsid w:val="002E702F"/>
    <w:rsid w:val="002F1839"/>
    <w:rsid w:val="002F3559"/>
    <w:rsid w:val="002F4549"/>
    <w:rsid w:val="002F49AE"/>
    <w:rsid w:val="002F6412"/>
    <w:rsid w:val="002F6E8E"/>
    <w:rsid w:val="002F736D"/>
    <w:rsid w:val="002F751F"/>
    <w:rsid w:val="002F7648"/>
    <w:rsid w:val="0030048A"/>
    <w:rsid w:val="00300AA2"/>
    <w:rsid w:val="003011C3"/>
    <w:rsid w:val="003023F6"/>
    <w:rsid w:val="003042D3"/>
    <w:rsid w:val="003042EA"/>
    <w:rsid w:val="003045C2"/>
    <w:rsid w:val="003056FF"/>
    <w:rsid w:val="003063A9"/>
    <w:rsid w:val="0030728E"/>
    <w:rsid w:val="00307A5C"/>
    <w:rsid w:val="0031041C"/>
    <w:rsid w:val="00310F1A"/>
    <w:rsid w:val="00311DC0"/>
    <w:rsid w:val="0031494C"/>
    <w:rsid w:val="00316349"/>
    <w:rsid w:val="00320F9D"/>
    <w:rsid w:val="0032269F"/>
    <w:rsid w:val="00322917"/>
    <w:rsid w:val="00323AFC"/>
    <w:rsid w:val="00324404"/>
    <w:rsid w:val="003245E6"/>
    <w:rsid w:val="003255FF"/>
    <w:rsid w:val="00325B16"/>
    <w:rsid w:val="00326290"/>
    <w:rsid w:val="003272CA"/>
    <w:rsid w:val="00327D37"/>
    <w:rsid w:val="0033098A"/>
    <w:rsid w:val="0033131B"/>
    <w:rsid w:val="003328E6"/>
    <w:rsid w:val="003331DF"/>
    <w:rsid w:val="00333EE6"/>
    <w:rsid w:val="00333F51"/>
    <w:rsid w:val="00334620"/>
    <w:rsid w:val="003346FC"/>
    <w:rsid w:val="00335062"/>
    <w:rsid w:val="00336E49"/>
    <w:rsid w:val="0033713B"/>
    <w:rsid w:val="003373BC"/>
    <w:rsid w:val="00340816"/>
    <w:rsid w:val="00340B95"/>
    <w:rsid w:val="00340D57"/>
    <w:rsid w:val="00342D43"/>
    <w:rsid w:val="0034314A"/>
    <w:rsid w:val="003432C2"/>
    <w:rsid w:val="00343B35"/>
    <w:rsid w:val="00344324"/>
    <w:rsid w:val="00344E45"/>
    <w:rsid w:val="00346E35"/>
    <w:rsid w:val="00347FC5"/>
    <w:rsid w:val="00353054"/>
    <w:rsid w:val="00353FC5"/>
    <w:rsid w:val="00354030"/>
    <w:rsid w:val="0035452D"/>
    <w:rsid w:val="00355198"/>
    <w:rsid w:val="003554C4"/>
    <w:rsid w:val="00355B45"/>
    <w:rsid w:val="0035626D"/>
    <w:rsid w:val="00362001"/>
    <w:rsid w:val="00362F5A"/>
    <w:rsid w:val="00363B8D"/>
    <w:rsid w:val="0036449F"/>
    <w:rsid w:val="00371457"/>
    <w:rsid w:val="00372604"/>
    <w:rsid w:val="00373856"/>
    <w:rsid w:val="0037486C"/>
    <w:rsid w:val="00375D2D"/>
    <w:rsid w:val="00377A03"/>
    <w:rsid w:val="00380F4D"/>
    <w:rsid w:val="00383457"/>
    <w:rsid w:val="0038355A"/>
    <w:rsid w:val="00384F40"/>
    <w:rsid w:val="003854A3"/>
    <w:rsid w:val="0039277A"/>
    <w:rsid w:val="00393245"/>
    <w:rsid w:val="00394381"/>
    <w:rsid w:val="0039562A"/>
    <w:rsid w:val="003958BE"/>
    <w:rsid w:val="00395A4F"/>
    <w:rsid w:val="00395F6F"/>
    <w:rsid w:val="00396279"/>
    <w:rsid w:val="003A18F1"/>
    <w:rsid w:val="003A2579"/>
    <w:rsid w:val="003A59BA"/>
    <w:rsid w:val="003A5FB2"/>
    <w:rsid w:val="003A6737"/>
    <w:rsid w:val="003B00EE"/>
    <w:rsid w:val="003B3D35"/>
    <w:rsid w:val="003B40B2"/>
    <w:rsid w:val="003B420C"/>
    <w:rsid w:val="003B6BCA"/>
    <w:rsid w:val="003C1C61"/>
    <w:rsid w:val="003C2D3C"/>
    <w:rsid w:val="003C345F"/>
    <w:rsid w:val="003C3622"/>
    <w:rsid w:val="003C4FD1"/>
    <w:rsid w:val="003C5409"/>
    <w:rsid w:val="003C580A"/>
    <w:rsid w:val="003C5C7C"/>
    <w:rsid w:val="003C612A"/>
    <w:rsid w:val="003C6AB4"/>
    <w:rsid w:val="003C6ACC"/>
    <w:rsid w:val="003C7C0C"/>
    <w:rsid w:val="003D1023"/>
    <w:rsid w:val="003D1605"/>
    <w:rsid w:val="003D1658"/>
    <w:rsid w:val="003D3789"/>
    <w:rsid w:val="003D37F5"/>
    <w:rsid w:val="003D4897"/>
    <w:rsid w:val="003D4968"/>
    <w:rsid w:val="003D54E1"/>
    <w:rsid w:val="003D78BA"/>
    <w:rsid w:val="003E00F3"/>
    <w:rsid w:val="003E0205"/>
    <w:rsid w:val="003E0346"/>
    <w:rsid w:val="003E1329"/>
    <w:rsid w:val="003E1782"/>
    <w:rsid w:val="003E353B"/>
    <w:rsid w:val="003E3741"/>
    <w:rsid w:val="003E3B9C"/>
    <w:rsid w:val="003E3BB4"/>
    <w:rsid w:val="003E4636"/>
    <w:rsid w:val="003E48F0"/>
    <w:rsid w:val="003E48F1"/>
    <w:rsid w:val="003E6F49"/>
    <w:rsid w:val="003E7A89"/>
    <w:rsid w:val="003E7AA8"/>
    <w:rsid w:val="003F0097"/>
    <w:rsid w:val="003F15B0"/>
    <w:rsid w:val="003F2455"/>
    <w:rsid w:val="003F250E"/>
    <w:rsid w:val="003F283C"/>
    <w:rsid w:val="003F2B7B"/>
    <w:rsid w:val="003F4AF5"/>
    <w:rsid w:val="003F70C7"/>
    <w:rsid w:val="003F7400"/>
    <w:rsid w:val="003F7BC8"/>
    <w:rsid w:val="004006EA"/>
    <w:rsid w:val="00401A7E"/>
    <w:rsid w:val="00401EE9"/>
    <w:rsid w:val="00402732"/>
    <w:rsid w:val="004028F4"/>
    <w:rsid w:val="0040405A"/>
    <w:rsid w:val="004057BD"/>
    <w:rsid w:val="00406BAA"/>
    <w:rsid w:val="00410934"/>
    <w:rsid w:val="0041235F"/>
    <w:rsid w:val="00412811"/>
    <w:rsid w:val="00414AC3"/>
    <w:rsid w:val="00414EDA"/>
    <w:rsid w:val="00415DA9"/>
    <w:rsid w:val="00416871"/>
    <w:rsid w:val="00417650"/>
    <w:rsid w:val="00420046"/>
    <w:rsid w:val="00421DB9"/>
    <w:rsid w:val="0042259A"/>
    <w:rsid w:val="00423B42"/>
    <w:rsid w:val="0042412D"/>
    <w:rsid w:val="00424E2A"/>
    <w:rsid w:val="00426E40"/>
    <w:rsid w:val="00427172"/>
    <w:rsid w:val="00433306"/>
    <w:rsid w:val="004337D9"/>
    <w:rsid w:val="00434D5E"/>
    <w:rsid w:val="00436408"/>
    <w:rsid w:val="00436E96"/>
    <w:rsid w:val="004377F5"/>
    <w:rsid w:val="00437A8A"/>
    <w:rsid w:val="00437D1E"/>
    <w:rsid w:val="00440700"/>
    <w:rsid w:val="004413A8"/>
    <w:rsid w:val="00442F6A"/>
    <w:rsid w:val="004430CC"/>
    <w:rsid w:val="00443715"/>
    <w:rsid w:val="00444D8B"/>
    <w:rsid w:val="00444E37"/>
    <w:rsid w:val="00446322"/>
    <w:rsid w:val="004470C1"/>
    <w:rsid w:val="00447415"/>
    <w:rsid w:val="00447CE6"/>
    <w:rsid w:val="00450759"/>
    <w:rsid w:val="00450CC5"/>
    <w:rsid w:val="00452945"/>
    <w:rsid w:val="0045460B"/>
    <w:rsid w:val="00456245"/>
    <w:rsid w:val="00456F5D"/>
    <w:rsid w:val="00457117"/>
    <w:rsid w:val="004571DA"/>
    <w:rsid w:val="00457A09"/>
    <w:rsid w:val="00457F69"/>
    <w:rsid w:val="00460A79"/>
    <w:rsid w:val="004614C3"/>
    <w:rsid w:val="00461604"/>
    <w:rsid w:val="004617FF"/>
    <w:rsid w:val="0046201D"/>
    <w:rsid w:val="004631BC"/>
    <w:rsid w:val="00464554"/>
    <w:rsid w:val="004645E1"/>
    <w:rsid w:val="004660B2"/>
    <w:rsid w:val="004668E3"/>
    <w:rsid w:val="00466F3A"/>
    <w:rsid w:val="00467929"/>
    <w:rsid w:val="00467C5A"/>
    <w:rsid w:val="004701FD"/>
    <w:rsid w:val="00470334"/>
    <w:rsid w:val="00470C0C"/>
    <w:rsid w:val="00470F86"/>
    <w:rsid w:val="0047285F"/>
    <w:rsid w:val="004735A5"/>
    <w:rsid w:val="00474B72"/>
    <w:rsid w:val="00474C49"/>
    <w:rsid w:val="00474CA6"/>
    <w:rsid w:val="00475799"/>
    <w:rsid w:val="00475D86"/>
    <w:rsid w:val="004774B3"/>
    <w:rsid w:val="00480C40"/>
    <w:rsid w:val="00481477"/>
    <w:rsid w:val="00481569"/>
    <w:rsid w:val="00482771"/>
    <w:rsid w:val="00482C54"/>
    <w:rsid w:val="00482F16"/>
    <w:rsid w:val="00483434"/>
    <w:rsid w:val="0048660A"/>
    <w:rsid w:val="00487C09"/>
    <w:rsid w:val="00487D03"/>
    <w:rsid w:val="00487E9C"/>
    <w:rsid w:val="00492A6F"/>
    <w:rsid w:val="0049374D"/>
    <w:rsid w:val="00494F67"/>
    <w:rsid w:val="004954E1"/>
    <w:rsid w:val="004958BD"/>
    <w:rsid w:val="00495915"/>
    <w:rsid w:val="004962F7"/>
    <w:rsid w:val="004A0D14"/>
    <w:rsid w:val="004A10C8"/>
    <w:rsid w:val="004A21A7"/>
    <w:rsid w:val="004A26CA"/>
    <w:rsid w:val="004A2916"/>
    <w:rsid w:val="004A306B"/>
    <w:rsid w:val="004A53ED"/>
    <w:rsid w:val="004A58A5"/>
    <w:rsid w:val="004A620B"/>
    <w:rsid w:val="004A6462"/>
    <w:rsid w:val="004A65EF"/>
    <w:rsid w:val="004A67B6"/>
    <w:rsid w:val="004B03C5"/>
    <w:rsid w:val="004B069D"/>
    <w:rsid w:val="004B2577"/>
    <w:rsid w:val="004B2684"/>
    <w:rsid w:val="004B4D40"/>
    <w:rsid w:val="004B627E"/>
    <w:rsid w:val="004B710D"/>
    <w:rsid w:val="004C33EE"/>
    <w:rsid w:val="004C43BD"/>
    <w:rsid w:val="004C4C75"/>
    <w:rsid w:val="004C541D"/>
    <w:rsid w:val="004C561A"/>
    <w:rsid w:val="004C76CB"/>
    <w:rsid w:val="004C7E64"/>
    <w:rsid w:val="004D02D0"/>
    <w:rsid w:val="004D1106"/>
    <w:rsid w:val="004D30BE"/>
    <w:rsid w:val="004D4350"/>
    <w:rsid w:val="004D498D"/>
    <w:rsid w:val="004D61E4"/>
    <w:rsid w:val="004D6247"/>
    <w:rsid w:val="004D6E5F"/>
    <w:rsid w:val="004D742A"/>
    <w:rsid w:val="004E0941"/>
    <w:rsid w:val="004E098D"/>
    <w:rsid w:val="004E1E3D"/>
    <w:rsid w:val="004E2BDD"/>
    <w:rsid w:val="004E422B"/>
    <w:rsid w:val="004E484A"/>
    <w:rsid w:val="004E631D"/>
    <w:rsid w:val="004F054D"/>
    <w:rsid w:val="004F09E0"/>
    <w:rsid w:val="004F205B"/>
    <w:rsid w:val="004F2B72"/>
    <w:rsid w:val="004F3FFB"/>
    <w:rsid w:val="004F4824"/>
    <w:rsid w:val="004F4C48"/>
    <w:rsid w:val="004F5139"/>
    <w:rsid w:val="004F5BAE"/>
    <w:rsid w:val="004F7938"/>
    <w:rsid w:val="004F7A5D"/>
    <w:rsid w:val="004F7EC8"/>
    <w:rsid w:val="00500369"/>
    <w:rsid w:val="00500767"/>
    <w:rsid w:val="00500CAB"/>
    <w:rsid w:val="0050167D"/>
    <w:rsid w:val="0050193A"/>
    <w:rsid w:val="005025BA"/>
    <w:rsid w:val="00502726"/>
    <w:rsid w:val="00502D7C"/>
    <w:rsid w:val="0050372A"/>
    <w:rsid w:val="0050411E"/>
    <w:rsid w:val="00504AF6"/>
    <w:rsid w:val="00504F9B"/>
    <w:rsid w:val="005052A3"/>
    <w:rsid w:val="00505F26"/>
    <w:rsid w:val="00506B94"/>
    <w:rsid w:val="00511F00"/>
    <w:rsid w:val="00513ADF"/>
    <w:rsid w:val="00514E32"/>
    <w:rsid w:val="0051617F"/>
    <w:rsid w:val="00516576"/>
    <w:rsid w:val="005172C8"/>
    <w:rsid w:val="005230AB"/>
    <w:rsid w:val="00523A98"/>
    <w:rsid w:val="00523BA6"/>
    <w:rsid w:val="00524AFD"/>
    <w:rsid w:val="00524C27"/>
    <w:rsid w:val="005263C2"/>
    <w:rsid w:val="00526D33"/>
    <w:rsid w:val="00527ADB"/>
    <w:rsid w:val="005319E0"/>
    <w:rsid w:val="00531A08"/>
    <w:rsid w:val="00531CC1"/>
    <w:rsid w:val="005324DC"/>
    <w:rsid w:val="005336D7"/>
    <w:rsid w:val="0053501D"/>
    <w:rsid w:val="005350BE"/>
    <w:rsid w:val="00535DB3"/>
    <w:rsid w:val="00535FD5"/>
    <w:rsid w:val="005368D5"/>
    <w:rsid w:val="005374F0"/>
    <w:rsid w:val="0054095C"/>
    <w:rsid w:val="00540C8D"/>
    <w:rsid w:val="00542CE3"/>
    <w:rsid w:val="00543C99"/>
    <w:rsid w:val="00544C03"/>
    <w:rsid w:val="0054616C"/>
    <w:rsid w:val="005469C1"/>
    <w:rsid w:val="00547623"/>
    <w:rsid w:val="00547C01"/>
    <w:rsid w:val="00547F0B"/>
    <w:rsid w:val="0055014D"/>
    <w:rsid w:val="00550F40"/>
    <w:rsid w:val="005514AF"/>
    <w:rsid w:val="00551DD1"/>
    <w:rsid w:val="00552BD9"/>
    <w:rsid w:val="00556C76"/>
    <w:rsid w:val="00557B52"/>
    <w:rsid w:val="00560EBD"/>
    <w:rsid w:val="005618EC"/>
    <w:rsid w:val="00561CB8"/>
    <w:rsid w:val="005622A4"/>
    <w:rsid w:val="005627DE"/>
    <w:rsid w:val="00562B03"/>
    <w:rsid w:val="00563FFD"/>
    <w:rsid w:val="00564E09"/>
    <w:rsid w:val="005652F6"/>
    <w:rsid w:val="00565422"/>
    <w:rsid w:val="0056559F"/>
    <w:rsid w:val="005655C8"/>
    <w:rsid w:val="005708A0"/>
    <w:rsid w:val="005720A0"/>
    <w:rsid w:val="0057249E"/>
    <w:rsid w:val="005757FF"/>
    <w:rsid w:val="00575836"/>
    <w:rsid w:val="00577305"/>
    <w:rsid w:val="00577B70"/>
    <w:rsid w:val="0058119C"/>
    <w:rsid w:val="005812E9"/>
    <w:rsid w:val="00581865"/>
    <w:rsid w:val="005827C2"/>
    <w:rsid w:val="00583168"/>
    <w:rsid w:val="00583A6D"/>
    <w:rsid w:val="0058719C"/>
    <w:rsid w:val="00587528"/>
    <w:rsid w:val="00587ECA"/>
    <w:rsid w:val="00590247"/>
    <w:rsid w:val="00590762"/>
    <w:rsid w:val="00591679"/>
    <w:rsid w:val="005923A0"/>
    <w:rsid w:val="0059383B"/>
    <w:rsid w:val="00596163"/>
    <w:rsid w:val="005961F4"/>
    <w:rsid w:val="00596EEE"/>
    <w:rsid w:val="0059701D"/>
    <w:rsid w:val="00597106"/>
    <w:rsid w:val="005A137E"/>
    <w:rsid w:val="005A1E58"/>
    <w:rsid w:val="005A63A1"/>
    <w:rsid w:val="005A6F02"/>
    <w:rsid w:val="005A70D2"/>
    <w:rsid w:val="005B07CD"/>
    <w:rsid w:val="005B091B"/>
    <w:rsid w:val="005B0AF7"/>
    <w:rsid w:val="005B1765"/>
    <w:rsid w:val="005B269C"/>
    <w:rsid w:val="005B3F37"/>
    <w:rsid w:val="005B4271"/>
    <w:rsid w:val="005B5632"/>
    <w:rsid w:val="005B7174"/>
    <w:rsid w:val="005B797A"/>
    <w:rsid w:val="005C1765"/>
    <w:rsid w:val="005C19B6"/>
    <w:rsid w:val="005C1D35"/>
    <w:rsid w:val="005C1DC6"/>
    <w:rsid w:val="005C2F74"/>
    <w:rsid w:val="005C30AA"/>
    <w:rsid w:val="005C324F"/>
    <w:rsid w:val="005C4009"/>
    <w:rsid w:val="005C4A82"/>
    <w:rsid w:val="005C560D"/>
    <w:rsid w:val="005C5D8B"/>
    <w:rsid w:val="005C75C0"/>
    <w:rsid w:val="005C7ADF"/>
    <w:rsid w:val="005D0C39"/>
    <w:rsid w:val="005D0CE2"/>
    <w:rsid w:val="005D1A92"/>
    <w:rsid w:val="005D2CAA"/>
    <w:rsid w:val="005D3C1C"/>
    <w:rsid w:val="005D4008"/>
    <w:rsid w:val="005D4E40"/>
    <w:rsid w:val="005D745F"/>
    <w:rsid w:val="005E0847"/>
    <w:rsid w:val="005E1DED"/>
    <w:rsid w:val="005E21EC"/>
    <w:rsid w:val="005E2400"/>
    <w:rsid w:val="005E271C"/>
    <w:rsid w:val="005E276F"/>
    <w:rsid w:val="005E2F66"/>
    <w:rsid w:val="005E43A0"/>
    <w:rsid w:val="005E48F2"/>
    <w:rsid w:val="005E53F6"/>
    <w:rsid w:val="005E5BED"/>
    <w:rsid w:val="005E5C38"/>
    <w:rsid w:val="005E64C3"/>
    <w:rsid w:val="005E676D"/>
    <w:rsid w:val="005F025C"/>
    <w:rsid w:val="005F071E"/>
    <w:rsid w:val="005F09B1"/>
    <w:rsid w:val="005F1291"/>
    <w:rsid w:val="005F2252"/>
    <w:rsid w:val="005F37D6"/>
    <w:rsid w:val="005F39C5"/>
    <w:rsid w:val="005F5027"/>
    <w:rsid w:val="005F6300"/>
    <w:rsid w:val="005F6E41"/>
    <w:rsid w:val="005F73FB"/>
    <w:rsid w:val="005F7A70"/>
    <w:rsid w:val="006001B5"/>
    <w:rsid w:val="00600650"/>
    <w:rsid w:val="0060188C"/>
    <w:rsid w:val="0060241F"/>
    <w:rsid w:val="00603849"/>
    <w:rsid w:val="00603C5D"/>
    <w:rsid w:val="006069B2"/>
    <w:rsid w:val="00606B21"/>
    <w:rsid w:val="0060738F"/>
    <w:rsid w:val="00613EE4"/>
    <w:rsid w:val="00614338"/>
    <w:rsid w:val="00614817"/>
    <w:rsid w:val="0061512D"/>
    <w:rsid w:val="00616F51"/>
    <w:rsid w:val="00617C9B"/>
    <w:rsid w:val="00617F56"/>
    <w:rsid w:val="0062052D"/>
    <w:rsid w:val="00621401"/>
    <w:rsid w:val="00621C18"/>
    <w:rsid w:val="006221AF"/>
    <w:rsid w:val="00623386"/>
    <w:rsid w:val="006242D6"/>
    <w:rsid w:val="00624A3E"/>
    <w:rsid w:val="0062573F"/>
    <w:rsid w:val="00627414"/>
    <w:rsid w:val="0062786B"/>
    <w:rsid w:val="00627B08"/>
    <w:rsid w:val="00630E86"/>
    <w:rsid w:val="006325D3"/>
    <w:rsid w:val="00633D72"/>
    <w:rsid w:val="00634B7D"/>
    <w:rsid w:val="0063532E"/>
    <w:rsid w:val="00635877"/>
    <w:rsid w:val="00636077"/>
    <w:rsid w:val="00636A52"/>
    <w:rsid w:val="006372CE"/>
    <w:rsid w:val="00637B6B"/>
    <w:rsid w:val="00641408"/>
    <w:rsid w:val="0064253D"/>
    <w:rsid w:val="00647E12"/>
    <w:rsid w:val="006503A0"/>
    <w:rsid w:val="00651251"/>
    <w:rsid w:val="00651F1F"/>
    <w:rsid w:val="0065319F"/>
    <w:rsid w:val="00653293"/>
    <w:rsid w:val="00653957"/>
    <w:rsid w:val="00654808"/>
    <w:rsid w:val="00655BD7"/>
    <w:rsid w:val="00656E3A"/>
    <w:rsid w:val="00657A9A"/>
    <w:rsid w:val="00657C5A"/>
    <w:rsid w:val="00657F3D"/>
    <w:rsid w:val="00660428"/>
    <w:rsid w:val="006607BD"/>
    <w:rsid w:val="006608B0"/>
    <w:rsid w:val="006614A0"/>
    <w:rsid w:val="00661C0F"/>
    <w:rsid w:val="00662D97"/>
    <w:rsid w:val="00662E89"/>
    <w:rsid w:val="00663A7F"/>
    <w:rsid w:val="0066599B"/>
    <w:rsid w:val="006660A6"/>
    <w:rsid w:val="00671E31"/>
    <w:rsid w:val="00677058"/>
    <w:rsid w:val="006776F7"/>
    <w:rsid w:val="00680C4C"/>
    <w:rsid w:val="00681217"/>
    <w:rsid w:val="0068150A"/>
    <w:rsid w:val="006828FE"/>
    <w:rsid w:val="0068376F"/>
    <w:rsid w:val="00683FAE"/>
    <w:rsid w:val="00684A71"/>
    <w:rsid w:val="00684BC1"/>
    <w:rsid w:val="006861C7"/>
    <w:rsid w:val="006868CC"/>
    <w:rsid w:val="00687CEB"/>
    <w:rsid w:val="0069251E"/>
    <w:rsid w:val="006928EE"/>
    <w:rsid w:val="006930E5"/>
    <w:rsid w:val="006934CC"/>
    <w:rsid w:val="00694836"/>
    <w:rsid w:val="00695C50"/>
    <w:rsid w:val="00696D59"/>
    <w:rsid w:val="006970A9"/>
    <w:rsid w:val="006A041E"/>
    <w:rsid w:val="006A0C6B"/>
    <w:rsid w:val="006A241B"/>
    <w:rsid w:val="006A26ED"/>
    <w:rsid w:val="006A2965"/>
    <w:rsid w:val="006A2F75"/>
    <w:rsid w:val="006A3F41"/>
    <w:rsid w:val="006A4F23"/>
    <w:rsid w:val="006A59C8"/>
    <w:rsid w:val="006A75AB"/>
    <w:rsid w:val="006B01EF"/>
    <w:rsid w:val="006B056F"/>
    <w:rsid w:val="006B1075"/>
    <w:rsid w:val="006B279F"/>
    <w:rsid w:val="006B533F"/>
    <w:rsid w:val="006B61FB"/>
    <w:rsid w:val="006B6397"/>
    <w:rsid w:val="006B6D99"/>
    <w:rsid w:val="006C2609"/>
    <w:rsid w:val="006C2E2B"/>
    <w:rsid w:val="006C44F1"/>
    <w:rsid w:val="006C4A90"/>
    <w:rsid w:val="006C561F"/>
    <w:rsid w:val="006D0F68"/>
    <w:rsid w:val="006D2A00"/>
    <w:rsid w:val="006D3DAD"/>
    <w:rsid w:val="006D40BC"/>
    <w:rsid w:val="006D4377"/>
    <w:rsid w:val="006D5AC4"/>
    <w:rsid w:val="006D5FF8"/>
    <w:rsid w:val="006D6F05"/>
    <w:rsid w:val="006E423E"/>
    <w:rsid w:val="006E4389"/>
    <w:rsid w:val="006E55A7"/>
    <w:rsid w:val="006E6521"/>
    <w:rsid w:val="006E6A4E"/>
    <w:rsid w:val="006E6CBF"/>
    <w:rsid w:val="006F12F2"/>
    <w:rsid w:val="006F1819"/>
    <w:rsid w:val="006F19C6"/>
    <w:rsid w:val="006F2B51"/>
    <w:rsid w:val="006F44E7"/>
    <w:rsid w:val="006F4BBF"/>
    <w:rsid w:val="006F5C9B"/>
    <w:rsid w:val="006F69D0"/>
    <w:rsid w:val="006F7257"/>
    <w:rsid w:val="006F73C3"/>
    <w:rsid w:val="006F7DE3"/>
    <w:rsid w:val="00700EFE"/>
    <w:rsid w:val="007012F3"/>
    <w:rsid w:val="0070182E"/>
    <w:rsid w:val="00701F08"/>
    <w:rsid w:val="00703FC7"/>
    <w:rsid w:val="007041ED"/>
    <w:rsid w:val="007046D0"/>
    <w:rsid w:val="00705A4F"/>
    <w:rsid w:val="00707B2F"/>
    <w:rsid w:val="0071034C"/>
    <w:rsid w:val="00710DEC"/>
    <w:rsid w:val="007115A2"/>
    <w:rsid w:val="0071165E"/>
    <w:rsid w:val="00714287"/>
    <w:rsid w:val="00714DE5"/>
    <w:rsid w:val="00715FE4"/>
    <w:rsid w:val="0071645C"/>
    <w:rsid w:val="007203FD"/>
    <w:rsid w:val="0072079F"/>
    <w:rsid w:val="007214F7"/>
    <w:rsid w:val="00722686"/>
    <w:rsid w:val="00722C21"/>
    <w:rsid w:val="007247C9"/>
    <w:rsid w:val="0072751E"/>
    <w:rsid w:val="00730F9C"/>
    <w:rsid w:val="00732D70"/>
    <w:rsid w:val="00734259"/>
    <w:rsid w:val="00734C01"/>
    <w:rsid w:val="00735CC4"/>
    <w:rsid w:val="00736FC3"/>
    <w:rsid w:val="00740F1E"/>
    <w:rsid w:val="00741632"/>
    <w:rsid w:val="00741CCD"/>
    <w:rsid w:val="0074268F"/>
    <w:rsid w:val="0074360C"/>
    <w:rsid w:val="00745BE5"/>
    <w:rsid w:val="00747BEE"/>
    <w:rsid w:val="00747C5C"/>
    <w:rsid w:val="00750049"/>
    <w:rsid w:val="007512A5"/>
    <w:rsid w:val="0075460B"/>
    <w:rsid w:val="0075493F"/>
    <w:rsid w:val="0075528A"/>
    <w:rsid w:val="00755610"/>
    <w:rsid w:val="007571BE"/>
    <w:rsid w:val="00757405"/>
    <w:rsid w:val="007620CD"/>
    <w:rsid w:val="00762DFE"/>
    <w:rsid w:val="0076413B"/>
    <w:rsid w:val="00764758"/>
    <w:rsid w:val="0076650F"/>
    <w:rsid w:val="00766D46"/>
    <w:rsid w:val="007676B3"/>
    <w:rsid w:val="007677FD"/>
    <w:rsid w:val="00770F47"/>
    <w:rsid w:val="00771341"/>
    <w:rsid w:val="007722E0"/>
    <w:rsid w:val="00772A92"/>
    <w:rsid w:val="00773C2E"/>
    <w:rsid w:val="00774DC6"/>
    <w:rsid w:val="0077503E"/>
    <w:rsid w:val="007816C1"/>
    <w:rsid w:val="00787019"/>
    <w:rsid w:val="00790A79"/>
    <w:rsid w:val="00792228"/>
    <w:rsid w:val="00792E10"/>
    <w:rsid w:val="00793FAB"/>
    <w:rsid w:val="00794413"/>
    <w:rsid w:val="00794C6C"/>
    <w:rsid w:val="00796270"/>
    <w:rsid w:val="00796CC5"/>
    <w:rsid w:val="00796FD3"/>
    <w:rsid w:val="00797A97"/>
    <w:rsid w:val="007A1654"/>
    <w:rsid w:val="007A1889"/>
    <w:rsid w:val="007A191D"/>
    <w:rsid w:val="007A2DF0"/>
    <w:rsid w:val="007A3CC9"/>
    <w:rsid w:val="007A5344"/>
    <w:rsid w:val="007A6FDE"/>
    <w:rsid w:val="007A7841"/>
    <w:rsid w:val="007A79EE"/>
    <w:rsid w:val="007B069B"/>
    <w:rsid w:val="007B06D0"/>
    <w:rsid w:val="007B0DE7"/>
    <w:rsid w:val="007B1C1B"/>
    <w:rsid w:val="007B1C83"/>
    <w:rsid w:val="007B360B"/>
    <w:rsid w:val="007B3C0F"/>
    <w:rsid w:val="007B4BEC"/>
    <w:rsid w:val="007B4E36"/>
    <w:rsid w:val="007B5E49"/>
    <w:rsid w:val="007B601D"/>
    <w:rsid w:val="007B673C"/>
    <w:rsid w:val="007B7169"/>
    <w:rsid w:val="007C0709"/>
    <w:rsid w:val="007C217E"/>
    <w:rsid w:val="007C2263"/>
    <w:rsid w:val="007C59E0"/>
    <w:rsid w:val="007C65B8"/>
    <w:rsid w:val="007C7287"/>
    <w:rsid w:val="007C7354"/>
    <w:rsid w:val="007C76C5"/>
    <w:rsid w:val="007D05ED"/>
    <w:rsid w:val="007D0D81"/>
    <w:rsid w:val="007D24BF"/>
    <w:rsid w:val="007D4274"/>
    <w:rsid w:val="007D46A6"/>
    <w:rsid w:val="007D5790"/>
    <w:rsid w:val="007D7089"/>
    <w:rsid w:val="007E11C6"/>
    <w:rsid w:val="007E20FE"/>
    <w:rsid w:val="007E21A8"/>
    <w:rsid w:val="007E2427"/>
    <w:rsid w:val="007E3420"/>
    <w:rsid w:val="007E377C"/>
    <w:rsid w:val="007E3CD7"/>
    <w:rsid w:val="007E4883"/>
    <w:rsid w:val="007E5469"/>
    <w:rsid w:val="007E6537"/>
    <w:rsid w:val="007E76C7"/>
    <w:rsid w:val="007F0699"/>
    <w:rsid w:val="007F2E82"/>
    <w:rsid w:val="007F47F2"/>
    <w:rsid w:val="007F55EC"/>
    <w:rsid w:val="007F5EE1"/>
    <w:rsid w:val="007F6E98"/>
    <w:rsid w:val="007F7033"/>
    <w:rsid w:val="007F7F49"/>
    <w:rsid w:val="008003A5"/>
    <w:rsid w:val="00801334"/>
    <w:rsid w:val="0080173D"/>
    <w:rsid w:val="00802237"/>
    <w:rsid w:val="0080371A"/>
    <w:rsid w:val="00803DB4"/>
    <w:rsid w:val="0080449B"/>
    <w:rsid w:val="0080485A"/>
    <w:rsid w:val="00805AD7"/>
    <w:rsid w:val="00805F24"/>
    <w:rsid w:val="00806A65"/>
    <w:rsid w:val="00807593"/>
    <w:rsid w:val="00807C58"/>
    <w:rsid w:val="00810C99"/>
    <w:rsid w:val="008119F6"/>
    <w:rsid w:val="00811F4A"/>
    <w:rsid w:val="0081359F"/>
    <w:rsid w:val="00814976"/>
    <w:rsid w:val="00815A40"/>
    <w:rsid w:val="008221C7"/>
    <w:rsid w:val="00822639"/>
    <w:rsid w:val="008229AF"/>
    <w:rsid w:val="00822B95"/>
    <w:rsid w:val="00823818"/>
    <w:rsid w:val="00825792"/>
    <w:rsid w:val="008266AE"/>
    <w:rsid w:val="0082726B"/>
    <w:rsid w:val="00827278"/>
    <w:rsid w:val="008325D1"/>
    <w:rsid w:val="008327DB"/>
    <w:rsid w:val="00832947"/>
    <w:rsid w:val="00832E4E"/>
    <w:rsid w:val="00832F8F"/>
    <w:rsid w:val="0083354D"/>
    <w:rsid w:val="008338DE"/>
    <w:rsid w:val="008349C5"/>
    <w:rsid w:val="00834F63"/>
    <w:rsid w:val="00840AEE"/>
    <w:rsid w:val="00840BA0"/>
    <w:rsid w:val="008416A0"/>
    <w:rsid w:val="00841B4A"/>
    <w:rsid w:val="00843142"/>
    <w:rsid w:val="0084332F"/>
    <w:rsid w:val="00844FBA"/>
    <w:rsid w:val="00846446"/>
    <w:rsid w:val="008466EC"/>
    <w:rsid w:val="0084701A"/>
    <w:rsid w:val="0084761F"/>
    <w:rsid w:val="008520C8"/>
    <w:rsid w:val="00852CCA"/>
    <w:rsid w:val="00853A4A"/>
    <w:rsid w:val="00854648"/>
    <w:rsid w:val="00854DA9"/>
    <w:rsid w:val="00855EF8"/>
    <w:rsid w:val="008569A3"/>
    <w:rsid w:val="0085790E"/>
    <w:rsid w:val="00860A52"/>
    <w:rsid w:val="00861279"/>
    <w:rsid w:val="00861891"/>
    <w:rsid w:val="00861C49"/>
    <w:rsid w:val="00861CFA"/>
    <w:rsid w:val="008638A2"/>
    <w:rsid w:val="008647BB"/>
    <w:rsid w:val="00864EC6"/>
    <w:rsid w:val="008650CA"/>
    <w:rsid w:val="00870393"/>
    <w:rsid w:val="0087071E"/>
    <w:rsid w:val="00872933"/>
    <w:rsid w:val="008746B0"/>
    <w:rsid w:val="00875522"/>
    <w:rsid w:val="00875968"/>
    <w:rsid w:val="008765EA"/>
    <w:rsid w:val="0088003D"/>
    <w:rsid w:val="008801B3"/>
    <w:rsid w:val="00880D25"/>
    <w:rsid w:val="00881052"/>
    <w:rsid w:val="008811A9"/>
    <w:rsid w:val="008831ED"/>
    <w:rsid w:val="00883D74"/>
    <w:rsid w:val="008854DD"/>
    <w:rsid w:val="008857BA"/>
    <w:rsid w:val="008862C9"/>
    <w:rsid w:val="00886CC4"/>
    <w:rsid w:val="00887512"/>
    <w:rsid w:val="0088762E"/>
    <w:rsid w:val="00887C21"/>
    <w:rsid w:val="00891CAE"/>
    <w:rsid w:val="00894647"/>
    <w:rsid w:val="0089538D"/>
    <w:rsid w:val="00896E77"/>
    <w:rsid w:val="008A1FA7"/>
    <w:rsid w:val="008A4062"/>
    <w:rsid w:val="008A4818"/>
    <w:rsid w:val="008A4B9B"/>
    <w:rsid w:val="008A696E"/>
    <w:rsid w:val="008A7FE7"/>
    <w:rsid w:val="008B0A99"/>
    <w:rsid w:val="008B0AAD"/>
    <w:rsid w:val="008B0BAC"/>
    <w:rsid w:val="008B0F91"/>
    <w:rsid w:val="008B451A"/>
    <w:rsid w:val="008B5D2D"/>
    <w:rsid w:val="008B5D87"/>
    <w:rsid w:val="008B6758"/>
    <w:rsid w:val="008B6DD8"/>
    <w:rsid w:val="008B7C27"/>
    <w:rsid w:val="008C0A6A"/>
    <w:rsid w:val="008C13C4"/>
    <w:rsid w:val="008C14A8"/>
    <w:rsid w:val="008C2A04"/>
    <w:rsid w:val="008C5586"/>
    <w:rsid w:val="008C7431"/>
    <w:rsid w:val="008D0444"/>
    <w:rsid w:val="008D06A6"/>
    <w:rsid w:val="008D1F1E"/>
    <w:rsid w:val="008D2787"/>
    <w:rsid w:val="008D2C69"/>
    <w:rsid w:val="008D326B"/>
    <w:rsid w:val="008D3467"/>
    <w:rsid w:val="008D3752"/>
    <w:rsid w:val="008D4324"/>
    <w:rsid w:val="008D49BA"/>
    <w:rsid w:val="008D4AA8"/>
    <w:rsid w:val="008D4D9D"/>
    <w:rsid w:val="008D4F73"/>
    <w:rsid w:val="008D56B7"/>
    <w:rsid w:val="008D5D0B"/>
    <w:rsid w:val="008E0468"/>
    <w:rsid w:val="008E0E5A"/>
    <w:rsid w:val="008E2D7D"/>
    <w:rsid w:val="008E4114"/>
    <w:rsid w:val="008E5381"/>
    <w:rsid w:val="008E5405"/>
    <w:rsid w:val="008E63F3"/>
    <w:rsid w:val="008E77EC"/>
    <w:rsid w:val="008E7F39"/>
    <w:rsid w:val="008F0B4E"/>
    <w:rsid w:val="008F0B4F"/>
    <w:rsid w:val="008F0F0D"/>
    <w:rsid w:val="008F1AE4"/>
    <w:rsid w:val="008F1BFF"/>
    <w:rsid w:val="008F1D2A"/>
    <w:rsid w:val="008F439A"/>
    <w:rsid w:val="008F590E"/>
    <w:rsid w:val="00900264"/>
    <w:rsid w:val="00901408"/>
    <w:rsid w:val="00901F58"/>
    <w:rsid w:val="0090224B"/>
    <w:rsid w:val="00903221"/>
    <w:rsid w:val="00903654"/>
    <w:rsid w:val="009069B7"/>
    <w:rsid w:val="009133AC"/>
    <w:rsid w:val="00917F55"/>
    <w:rsid w:val="0092001F"/>
    <w:rsid w:val="00920B97"/>
    <w:rsid w:val="00921C9C"/>
    <w:rsid w:val="00923151"/>
    <w:rsid w:val="00924C20"/>
    <w:rsid w:val="009266CB"/>
    <w:rsid w:val="00930653"/>
    <w:rsid w:val="00931614"/>
    <w:rsid w:val="00932513"/>
    <w:rsid w:val="00933F69"/>
    <w:rsid w:val="0093515F"/>
    <w:rsid w:val="0093588E"/>
    <w:rsid w:val="00935A31"/>
    <w:rsid w:val="00936087"/>
    <w:rsid w:val="00937D4D"/>
    <w:rsid w:val="00941E2C"/>
    <w:rsid w:val="009426EB"/>
    <w:rsid w:val="00942916"/>
    <w:rsid w:val="00944D86"/>
    <w:rsid w:val="00945D67"/>
    <w:rsid w:val="0094643B"/>
    <w:rsid w:val="00946FDF"/>
    <w:rsid w:val="00952C46"/>
    <w:rsid w:val="009536C9"/>
    <w:rsid w:val="00954A06"/>
    <w:rsid w:val="00955544"/>
    <w:rsid w:val="009557C1"/>
    <w:rsid w:val="00960323"/>
    <w:rsid w:val="0096098A"/>
    <w:rsid w:val="009612DB"/>
    <w:rsid w:val="00962272"/>
    <w:rsid w:val="009639B6"/>
    <w:rsid w:val="00963FA5"/>
    <w:rsid w:val="00964289"/>
    <w:rsid w:val="0096562B"/>
    <w:rsid w:val="00966AAB"/>
    <w:rsid w:val="009735E6"/>
    <w:rsid w:val="00973F5A"/>
    <w:rsid w:val="00974621"/>
    <w:rsid w:val="00981C17"/>
    <w:rsid w:val="009832CB"/>
    <w:rsid w:val="0098339A"/>
    <w:rsid w:val="00983DC9"/>
    <w:rsid w:val="0098661E"/>
    <w:rsid w:val="00986C24"/>
    <w:rsid w:val="00986E74"/>
    <w:rsid w:val="00987FB0"/>
    <w:rsid w:val="009922E6"/>
    <w:rsid w:val="009928CA"/>
    <w:rsid w:val="00992C4F"/>
    <w:rsid w:val="0099363A"/>
    <w:rsid w:val="009936FD"/>
    <w:rsid w:val="00993F1C"/>
    <w:rsid w:val="00995062"/>
    <w:rsid w:val="00995C78"/>
    <w:rsid w:val="00996385"/>
    <w:rsid w:val="009967EE"/>
    <w:rsid w:val="0099698F"/>
    <w:rsid w:val="009971CB"/>
    <w:rsid w:val="009974FA"/>
    <w:rsid w:val="00997865"/>
    <w:rsid w:val="00997D7D"/>
    <w:rsid w:val="009A00C2"/>
    <w:rsid w:val="009A0297"/>
    <w:rsid w:val="009A0743"/>
    <w:rsid w:val="009A0849"/>
    <w:rsid w:val="009A2088"/>
    <w:rsid w:val="009A22CA"/>
    <w:rsid w:val="009A5113"/>
    <w:rsid w:val="009A5359"/>
    <w:rsid w:val="009A5A78"/>
    <w:rsid w:val="009A614B"/>
    <w:rsid w:val="009A6853"/>
    <w:rsid w:val="009A6ABA"/>
    <w:rsid w:val="009A6EA7"/>
    <w:rsid w:val="009A714E"/>
    <w:rsid w:val="009A7F06"/>
    <w:rsid w:val="009B19EA"/>
    <w:rsid w:val="009B270D"/>
    <w:rsid w:val="009B355E"/>
    <w:rsid w:val="009B4D76"/>
    <w:rsid w:val="009B5586"/>
    <w:rsid w:val="009B5AC7"/>
    <w:rsid w:val="009B68EB"/>
    <w:rsid w:val="009C0371"/>
    <w:rsid w:val="009C27E6"/>
    <w:rsid w:val="009C2947"/>
    <w:rsid w:val="009C4542"/>
    <w:rsid w:val="009C46AD"/>
    <w:rsid w:val="009C550D"/>
    <w:rsid w:val="009C6497"/>
    <w:rsid w:val="009C6581"/>
    <w:rsid w:val="009C697F"/>
    <w:rsid w:val="009C722E"/>
    <w:rsid w:val="009D00BE"/>
    <w:rsid w:val="009D0233"/>
    <w:rsid w:val="009D0D35"/>
    <w:rsid w:val="009D11FF"/>
    <w:rsid w:val="009D1216"/>
    <w:rsid w:val="009D13B4"/>
    <w:rsid w:val="009D1EC1"/>
    <w:rsid w:val="009D272C"/>
    <w:rsid w:val="009D2AF5"/>
    <w:rsid w:val="009D35BB"/>
    <w:rsid w:val="009D4CE5"/>
    <w:rsid w:val="009D56DE"/>
    <w:rsid w:val="009D5FBA"/>
    <w:rsid w:val="009D6912"/>
    <w:rsid w:val="009D6E9E"/>
    <w:rsid w:val="009D72DF"/>
    <w:rsid w:val="009D7709"/>
    <w:rsid w:val="009E2C0B"/>
    <w:rsid w:val="009E3B11"/>
    <w:rsid w:val="009E3C62"/>
    <w:rsid w:val="009E4E94"/>
    <w:rsid w:val="009E58FC"/>
    <w:rsid w:val="009E7F65"/>
    <w:rsid w:val="009F0AA9"/>
    <w:rsid w:val="009F2EFD"/>
    <w:rsid w:val="009F480A"/>
    <w:rsid w:val="009F5E1B"/>
    <w:rsid w:val="009F6898"/>
    <w:rsid w:val="009F7ADC"/>
    <w:rsid w:val="00A00322"/>
    <w:rsid w:val="00A02DBC"/>
    <w:rsid w:val="00A0365E"/>
    <w:rsid w:val="00A039B7"/>
    <w:rsid w:val="00A03D49"/>
    <w:rsid w:val="00A05455"/>
    <w:rsid w:val="00A06751"/>
    <w:rsid w:val="00A069E2"/>
    <w:rsid w:val="00A06FF0"/>
    <w:rsid w:val="00A07A4D"/>
    <w:rsid w:val="00A1011E"/>
    <w:rsid w:val="00A1111F"/>
    <w:rsid w:val="00A12242"/>
    <w:rsid w:val="00A15F64"/>
    <w:rsid w:val="00A1663F"/>
    <w:rsid w:val="00A17348"/>
    <w:rsid w:val="00A201B1"/>
    <w:rsid w:val="00A20372"/>
    <w:rsid w:val="00A20D80"/>
    <w:rsid w:val="00A22F2F"/>
    <w:rsid w:val="00A236C6"/>
    <w:rsid w:val="00A2601F"/>
    <w:rsid w:val="00A2632F"/>
    <w:rsid w:val="00A271C0"/>
    <w:rsid w:val="00A32B45"/>
    <w:rsid w:val="00A33126"/>
    <w:rsid w:val="00A35843"/>
    <w:rsid w:val="00A403D7"/>
    <w:rsid w:val="00A42446"/>
    <w:rsid w:val="00A427E4"/>
    <w:rsid w:val="00A442D0"/>
    <w:rsid w:val="00A4477D"/>
    <w:rsid w:val="00A456B7"/>
    <w:rsid w:val="00A46392"/>
    <w:rsid w:val="00A46C8D"/>
    <w:rsid w:val="00A47742"/>
    <w:rsid w:val="00A51B77"/>
    <w:rsid w:val="00A53463"/>
    <w:rsid w:val="00A53FCE"/>
    <w:rsid w:val="00A540E3"/>
    <w:rsid w:val="00A54EE8"/>
    <w:rsid w:val="00A55434"/>
    <w:rsid w:val="00A561D7"/>
    <w:rsid w:val="00A563E7"/>
    <w:rsid w:val="00A569B0"/>
    <w:rsid w:val="00A576DE"/>
    <w:rsid w:val="00A57A0E"/>
    <w:rsid w:val="00A618B8"/>
    <w:rsid w:val="00A63D24"/>
    <w:rsid w:val="00A63FFD"/>
    <w:rsid w:val="00A65ABC"/>
    <w:rsid w:val="00A66315"/>
    <w:rsid w:val="00A663DC"/>
    <w:rsid w:val="00A6705E"/>
    <w:rsid w:val="00A67832"/>
    <w:rsid w:val="00A67E01"/>
    <w:rsid w:val="00A70DCF"/>
    <w:rsid w:val="00A716C5"/>
    <w:rsid w:val="00A7213A"/>
    <w:rsid w:val="00A72895"/>
    <w:rsid w:val="00A72E34"/>
    <w:rsid w:val="00A72E81"/>
    <w:rsid w:val="00A750DD"/>
    <w:rsid w:val="00A76570"/>
    <w:rsid w:val="00A76B87"/>
    <w:rsid w:val="00A77E67"/>
    <w:rsid w:val="00A77F16"/>
    <w:rsid w:val="00A77F24"/>
    <w:rsid w:val="00A805B5"/>
    <w:rsid w:val="00A80ECF"/>
    <w:rsid w:val="00A81207"/>
    <w:rsid w:val="00A835B6"/>
    <w:rsid w:val="00A84847"/>
    <w:rsid w:val="00A854F9"/>
    <w:rsid w:val="00A858A5"/>
    <w:rsid w:val="00A86350"/>
    <w:rsid w:val="00A868B1"/>
    <w:rsid w:val="00A870EC"/>
    <w:rsid w:val="00A87752"/>
    <w:rsid w:val="00A87CC1"/>
    <w:rsid w:val="00A91BD0"/>
    <w:rsid w:val="00A91F15"/>
    <w:rsid w:val="00A92696"/>
    <w:rsid w:val="00A9345B"/>
    <w:rsid w:val="00A94259"/>
    <w:rsid w:val="00A94B00"/>
    <w:rsid w:val="00A951BB"/>
    <w:rsid w:val="00A954B8"/>
    <w:rsid w:val="00A961C8"/>
    <w:rsid w:val="00A96F67"/>
    <w:rsid w:val="00A9724C"/>
    <w:rsid w:val="00A9785A"/>
    <w:rsid w:val="00A97A92"/>
    <w:rsid w:val="00AA0339"/>
    <w:rsid w:val="00AA0B6B"/>
    <w:rsid w:val="00AA3D3B"/>
    <w:rsid w:val="00AA57BB"/>
    <w:rsid w:val="00AA6F93"/>
    <w:rsid w:val="00AA703F"/>
    <w:rsid w:val="00AB17FF"/>
    <w:rsid w:val="00AB1EFA"/>
    <w:rsid w:val="00AB1FC5"/>
    <w:rsid w:val="00AB3919"/>
    <w:rsid w:val="00AB5E71"/>
    <w:rsid w:val="00AB5F2A"/>
    <w:rsid w:val="00AB7366"/>
    <w:rsid w:val="00AC0167"/>
    <w:rsid w:val="00AC047A"/>
    <w:rsid w:val="00AC112C"/>
    <w:rsid w:val="00AC3E82"/>
    <w:rsid w:val="00AC439A"/>
    <w:rsid w:val="00AC473D"/>
    <w:rsid w:val="00AC6E64"/>
    <w:rsid w:val="00AC74BD"/>
    <w:rsid w:val="00AC74EF"/>
    <w:rsid w:val="00AC7B91"/>
    <w:rsid w:val="00AC7FAB"/>
    <w:rsid w:val="00AD15A8"/>
    <w:rsid w:val="00AD1E5A"/>
    <w:rsid w:val="00AD1F97"/>
    <w:rsid w:val="00AD2CD4"/>
    <w:rsid w:val="00AD4C63"/>
    <w:rsid w:val="00AD53FE"/>
    <w:rsid w:val="00AD57B5"/>
    <w:rsid w:val="00AD5BD4"/>
    <w:rsid w:val="00AD6316"/>
    <w:rsid w:val="00AE1451"/>
    <w:rsid w:val="00AE1CD6"/>
    <w:rsid w:val="00AE4A7E"/>
    <w:rsid w:val="00AE5462"/>
    <w:rsid w:val="00AE575B"/>
    <w:rsid w:val="00AE5877"/>
    <w:rsid w:val="00AE69FC"/>
    <w:rsid w:val="00AF107D"/>
    <w:rsid w:val="00AF1C69"/>
    <w:rsid w:val="00AF1DAC"/>
    <w:rsid w:val="00AF2E10"/>
    <w:rsid w:val="00AF2E4D"/>
    <w:rsid w:val="00AF60DD"/>
    <w:rsid w:val="00AF672B"/>
    <w:rsid w:val="00B008E9"/>
    <w:rsid w:val="00B02729"/>
    <w:rsid w:val="00B02875"/>
    <w:rsid w:val="00B06216"/>
    <w:rsid w:val="00B062E8"/>
    <w:rsid w:val="00B0678E"/>
    <w:rsid w:val="00B06A21"/>
    <w:rsid w:val="00B06B00"/>
    <w:rsid w:val="00B07A15"/>
    <w:rsid w:val="00B10CA9"/>
    <w:rsid w:val="00B119FC"/>
    <w:rsid w:val="00B13F7A"/>
    <w:rsid w:val="00B15D03"/>
    <w:rsid w:val="00B16207"/>
    <w:rsid w:val="00B166EF"/>
    <w:rsid w:val="00B16820"/>
    <w:rsid w:val="00B16D64"/>
    <w:rsid w:val="00B17B5A"/>
    <w:rsid w:val="00B17C42"/>
    <w:rsid w:val="00B17E98"/>
    <w:rsid w:val="00B20ED4"/>
    <w:rsid w:val="00B21479"/>
    <w:rsid w:val="00B2183D"/>
    <w:rsid w:val="00B2271A"/>
    <w:rsid w:val="00B247B7"/>
    <w:rsid w:val="00B25D07"/>
    <w:rsid w:val="00B27C30"/>
    <w:rsid w:val="00B3384E"/>
    <w:rsid w:val="00B3421A"/>
    <w:rsid w:val="00B34A0F"/>
    <w:rsid w:val="00B352EA"/>
    <w:rsid w:val="00B357AF"/>
    <w:rsid w:val="00B364E1"/>
    <w:rsid w:val="00B367A7"/>
    <w:rsid w:val="00B36C18"/>
    <w:rsid w:val="00B40BE1"/>
    <w:rsid w:val="00B40F0F"/>
    <w:rsid w:val="00B41B2A"/>
    <w:rsid w:val="00B42021"/>
    <w:rsid w:val="00B42583"/>
    <w:rsid w:val="00B42F6B"/>
    <w:rsid w:val="00B433C5"/>
    <w:rsid w:val="00B43484"/>
    <w:rsid w:val="00B45A5E"/>
    <w:rsid w:val="00B45C69"/>
    <w:rsid w:val="00B475AF"/>
    <w:rsid w:val="00B47649"/>
    <w:rsid w:val="00B47A1C"/>
    <w:rsid w:val="00B5091A"/>
    <w:rsid w:val="00B51111"/>
    <w:rsid w:val="00B53AAD"/>
    <w:rsid w:val="00B56B54"/>
    <w:rsid w:val="00B56D4D"/>
    <w:rsid w:val="00B56E95"/>
    <w:rsid w:val="00B57001"/>
    <w:rsid w:val="00B60196"/>
    <w:rsid w:val="00B61085"/>
    <w:rsid w:val="00B62AC6"/>
    <w:rsid w:val="00B6302F"/>
    <w:rsid w:val="00B632DC"/>
    <w:rsid w:val="00B638FF"/>
    <w:rsid w:val="00B647F0"/>
    <w:rsid w:val="00B6600E"/>
    <w:rsid w:val="00B66E7F"/>
    <w:rsid w:val="00B702AF"/>
    <w:rsid w:val="00B70AB9"/>
    <w:rsid w:val="00B71D94"/>
    <w:rsid w:val="00B73E1F"/>
    <w:rsid w:val="00B7457B"/>
    <w:rsid w:val="00B77E4E"/>
    <w:rsid w:val="00B82B41"/>
    <w:rsid w:val="00B83164"/>
    <w:rsid w:val="00B86069"/>
    <w:rsid w:val="00B8653F"/>
    <w:rsid w:val="00B86B51"/>
    <w:rsid w:val="00B8737E"/>
    <w:rsid w:val="00B8775D"/>
    <w:rsid w:val="00B91180"/>
    <w:rsid w:val="00B916C3"/>
    <w:rsid w:val="00B9172B"/>
    <w:rsid w:val="00B924D7"/>
    <w:rsid w:val="00B930D0"/>
    <w:rsid w:val="00B938EE"/>
    <w:rsid w:val="00B96B83"/>
    <w:rsid w:val="00B96FAC"/>
    <w:rsid w:val="00B97FCB"/>
    <w:rsid w:val="00BA0764"/>
    <w:rsid w:val="00BA0B75"/>
    <w:rsid w:val="00BA1BA5"/>
    <w:rsid w:val="00BA22EC"/>
    <w:rsid w:val="00BA2D96"/>
    <w:rsid w:val="00BA5197"/>
    <w:rsid w:val="00BA5729"/>
    <w:rsid w:val="00BB0A21"/>
    <w:rsid w:val="00BB29AD"/>
    <w:rsid w:val="00BB469E"/>
    <w:rsid w:val="00BB4BD8"/>
    <w:rsid w:val="00BB5DD1"/>
    <w:rsid w:val="00BB5F2E"/>
    <w:rsid w:val="00BB668B"/>
    <w:rsid w:val="00BB7E28"/>
    <w:rsid w:val="00BC0606"/>
    <w:rsid w:val="00BC0AA7"/>
    <w:rsid w:val="00BC1621"/>
    <w:rsid w:val="00BC5B44"/>
    <w:rsid w:val="00BC6FEE"/>
    <w:rsid w:val="00BC74F5"/>
    <w:rsid w:val="00BC7FEC"/>
    <w:rsid w:val="00BD1FC0"/>
    <w:rsid w:val="00BD52D7"/>
    <w:rsid w:val="00BD54D1"/>
    <w:rsid w:val="00BD5B94"/>
    <w:rsid w:val="00BD7AA3"/>
    <w:rsid w:val="00BE0AD6"/>
    <w:rsid w:val="00BE189F"/>
    <w:rsid w:val="00BE1C25"/>
    <w:rsid w:val="00BE2EB2"/>
    <w:rsid w:val="00BE5118"/>
    <w:rsid w:val="00BE5486"/>
    <w:rsid w:val="00BF0A50"/>
    <w:rsid w:val="00BF1B43"/>
    <w:rsid w:val="00BF1DD5"/>
    <w:rsid w:val="00BF2D83"/>
    <w:rsid w:val="00BF3DCD"/>
    <w:rsid w:val="00BF663D"/>
    <w:rsid w:val="00BF6676"/>
    <w:rsid w:val="00BF7243"/>
    <w:rsid w:val="00BF7D80"/>
    <w:rsid w:val="00C000FD"/>
    <w:rsid w:val="00C013DE"/>
    <w:rsid w:val="00C02D6C"/>
    <w:rsid w:val="00C03A09"/>
    <w:rsid w:val="00C03D35"/>
    <w:rsid w:val="00C052C8"/>
    <w:rsid w:val="00C076EF"/>
    <w:rsid w:val="00C10801"/>
    <w:rsid w:val="00C10956"/>
    <w:rsid w:val="00C10AD0"/>
    <w:rsid w:val="00C11C03"/>
    <w:rsid w:val="00C11F1B"/>
    <w:rsid w:val="00C120CA"/>
    <w:rsid w:val="00C135F2"/>
    <w:rsid w:val="00C1363D"/>
    <w:rsid w:val="00C13A1F"/>
    <w:rsid w:val="00C1439C"/>
    <w:rsid w:val="00C15AD8"/>
    <w:rsid w:val="00C200F7"/>
    <w:rsid w:val="00C203A0"/>
    <w:rsid w:val="00C22101"/>
    <w:rsid w:val="00C2255E"/>
    <w:rsid w:val="00C235E9"/>
    <w:rsid w:val="00C25F60"/>
    <w:rsid w:val="00C26361"/>
    <w:rsid w:val="00C26388"/>
    <w:rsid w:val="00C275A3"/>
    <w:rsid w:val="00C30675"/>
    <w:rsid w:val="00C307A1"/>
    <w:rsid w:val="00C307CA"/>
    <w:rsid w:val="00C30B5D"/>
    <w:rsid w:val="00C30E93"/>
    <w:rsid w:val="00C31080"/>
    <w:rsid w:val="00C31B11"/>
    <w:rsid w:val="00C31EF6"/>
    <w:rsid w:val="00C325E1"/>
    <w:rsid w:val="00C33013"/>
    <w:rsid w:val="00C33211"/>
    <w:rsid w:val="00C33FAD"/>
    <w:rsid w:val="00C34035"/>
    <w:rsid w:val="00C3483E"/>
    <w:rsid w:val="00C35B10"/>
    <w:rsid w:val="00C370AB"/>
    <w:rsid w:val="00C419BC"/>
    <w:rsid w:val="00C42782"/>
    <w:rsid w:val="00C4329F"/>
    <w:rsid w:val="00C443C5"/>
    <w:rsid w:val="00C46FFC"/>
    <w:rsid w:val="00C478B8"/>
    <w:rsid w:val="00C47BC7"/>
    <w:rsid w:val="00C47C68"/>
    <w:rsid w:val="00C50030"/>
    <w:rsid w:val="00C5018B"/>
    <w:rsid w:val="00C513B7"/>
    <w:rsid w:val="00C52EE0"/>
    <w:rsid w:val="00C54829"/>
    <w:rsid w:val="00C54D1F"/>
    <w:rsid w:val="00C55C7F"/>
    <w:rsid w:val="00C55EE4"/>
    <w:rsid w:val="00C60E52"/>
    <w:rsid w:val="00C6184B"/>
    <w:rsid w:val="00C6207B"/>
    <w:rsid w:val="00C64467"/>
    <w:rsid w:val="00C6501F"/>
    <w:rsid w:val="00C66083"/>
    <w:rsid w:val="00C66272"/>
    <w:rsid w:val="00C700E2"/>
    <w:rsid w:val="00C71C2D"/>
    <w:rsid w:val="00C7228C"/>
    <w:rsid w:val="00C72C94"/>
    <w:rsid w:val="00C72F75"/>
    <w:rsid w:val="00C730C1"/>
    <w:rsid w:val="00C74790"/>
    <w:rsid w:val="00C74A04"/>
    <w:rsid w:val="00C75252"/>
    <w:rsid w:val="00C7554B"/>
    <w:rsid w:val="00C755AC"/>
    <w:rsid w:val="00C756D8"/>
    <w:rsid w:val="00C767FF"/>
    <w:rsid w:val="00C77103"/>
    <w:rsid w:val="00C803C4"/>
    <w:rsid w:val="00C80604"/>
    <w:rsid w:val="00C808A6"/>
    <w:rsid w:val="00C81894"/>
    <w:rsid w:val="00C819D1"/>
    <w:rsid w:val="00C81F50"/>
    <w:rsid w:val="00C83347"/>
    <w:rsid w:val="00C84519"/>
    <w:rsid w:val="00C845A6"/>
    <w:rsid w:val="00C85F3E"/>
    <w:rsid w:val="00C86BD2"/>
    <w:rsid w:val="00C9066A"/>
    <w:rsid w:val="00C90EFA"/>
    <w:rsid w:val="00C9151B"/>
    <w:rsid w:val="00C95C00"/>
    <w:rsid w:val="00C95CC8"/>
    <w:rsid w:val="00CA0BFC"/>
    <w:rsid w:val="00CA10F6"/>
    <w:rsid w:val="00CA123C"/>
    <w:rsid w:val="00CA2A9E"/>
    <w:rsid w:val="00CA2AF0"/>
    <w:rsid w:val="00CA33A4"/>
    <w:rsid w:val="00CA4516"/>
    <w:rsid w:val="00CA5656"/>
    <w:rsid w:val="00CA5C8C"/>
    <w:rsid w:val="00CA63D1"/>
    <w:rsid w:val="00CA79CF"/>
    <w:rsid w:val="00CB041B"/>
    <w:rsid w:val="00CB1937"/>
    <w:rsid w:val="00CB1BE9"/>
    <w:rsid w:val="00CB232E"/>
    <w:rsid w:val="00CB3EF5"/>
    <w:rsid w:val="00CB4246"/>
    <w:rsid w:val="00CB468C"/>
    <w:rsid w:val="00CB474D"/>
    <w:rsid w:val="00CB4CC3"/>
    <w:rsid w:val="00CB5160"/>
    <w:rsid w:val="00CB5299"/>
    <w:rsid w:val="00CB57FD"/>
    <w:rsid w:val="00CB5920"/>
    <w:rsid w:val="00CB59B0"/>
    <w:rsid w:val="00CB5D1D"/>
    <w:rsid w:val="00CB6AC1"/>
    <w:rsid w:val="00CB7986"/>
    <w:rsid w:val="00CC05D9"/>
    <w:rsid w:val="00CC0D25"/>
    <w:rsid w:val="00CC18C9"/>
    <w:rsid w:val="00CC1EBF"/>
    <w:rsid w:val="00CC264A"/>
    <w:rsid w:val="00CC33CC"/>
    <w:rsid w:val="00CC4A53"/>
    <w:rsid w:val="00CC4B97"/>
    <w:rsid w:val="00CC6005"/>
    <w:rsid w:val="00CC6932"/>
    <w:rsid w:val="00CC6A34"/>
    <w:rsid w:val="00CC7773"/>
    <w:rsid w:val="00CC795F"/>
    <w:rsid w:val="00CD0C99"/>
    <w:rsid w:val="00CD16F9"/>
    <w:rsid w:val="00CD234F"/>
    <w:rsid w:val="00CD2A43"/>
    <w:rsid w:val="00CD3C59"/>
    <w:rsid w:val="00CD440E"/>
    <w:rsid w:val="00CD52DD"/>
    <w:rsid w:val="00CD6B72"/>
    <w:rsid w:val="00CD722B"/>
    <w:rsid w:val="00CE13CE"/>
    <w:rsid w:val="00CE1E04"/>
    <w:rsid w:val="00CE2429"/>
    <w:rsid w:val="00CE24B9"/>
    <w:rsid w:val="00CE6674"/>
    <w:rsid w:val="00CE73C9"/>
    <w:rsid w:val="00CE7E3F"/>
    <w:rsid w:val="00CF08CF"/>
    <w:rsid w:val="00CF18B0"/>
    <w:rsid w:val="00CF20FA"/>
    <w:rsid w:val="00CF21AF"/>
    <w:rsid w:val="00CF324A"/>
    <w:rsid w:val="00CF3988"/>
    <w:rsid w:val="00CF5332"/>
    <w:rsid w:val="00CF68C0"/>
    <w:rsid w:val="00CF695F"/>
    <w:rsid w:val="00CF7888"/>
    <w:rsid w:val="00CF7D9B"/>
    <w:rsid w:val="00D002E4"/>
    <w:rsid w:val="00D00E8E"/>
    <w:rsid w:val="00D01EE0"/>
    <w:rsid w:val="00D020C2"/>
    <w:rsid w:val="00D03140"/>
    <w:rsid w:val="00D047CC"/>
    <w:rsid w:val="00D059B6"/>
    <w:rsid w:val="00D147D1"/>
    <w:rsid w:val="00D16473"/>
    <w:rsid w:val="00D167F4"/>
    <w:rsid w:val="00D16EC3"/>
    <w:rsid w:val="00D20B14"/>
    <w:rsid w:val="00D22118"/>
    <w:rsid w:val="00D22BA8"/>
    <w:rsid w:val="00D247C5"/>
    <w:rsid w:val="00D24B11"/>
    <w:rsid w:val="00D25BFC"/>
    <w:rsid w:val="00D26547"/>
    <w:rsid w:val="00D26A66"/>
    <w:rsid w:val="00D26B4A"/>
    <w:rsid w:val="00D26EA2"/>
    <w:rsid w:val="00D27B1C"/>
    <w:rsid w:val="00D30416"/>
    <w:rsid w:val="00D31C58"/>
    <w:rsid w:val="00D32592"/>
    <w:rsid w:val="00D32DCD"/>
    <w:rsid w:val="00D32E23"/>
    <w:rsid w:val="00D3314C"/>
    <w:rsid w:val="00D337C6"/>
    <w:rsid w:val="00D3448A"/>
    <w:rsid w:val="00D348D7"/>
    <w:rsid w:val="00D34C32"/>
    <w:rsid w:val="00D34F5C"/>
    <w:rsid w:val="00D355FB"/>
    <w:rsid w:val="00D3583D"/>
    <w:rsid w:val="00D365C9"/>
    <w:rsid w:val="00D374A4"/>
    <w:rsid w:val="00D379A8"/>
    <w:rsid w:val="00D37AB6"/>
    <w:rsid w:val="00D40C06"/>
    <w:rsid w:val="00D4142D"/>
    <w:rsid w:val="00D41CAD"/>
    <w:rsid w:val="00D43EB4"/>
    <w:rsid w:val="00D455A4"/>
    <w:rsid w:val="00D45BF3"/>
    <w:rsid w:val="00D47ACA"/>
    <w:rsid w:val="00D507F0"/>
    <w:rsid w:val="00D52A7A"/>
    <w:rsid w:val="00D53794"/>
    <w:rsid w:val="00D5426C"/>
    <w:rsid w:val="00D54831"/>
    <w:rsid w:val="00D56087"/>
    <w:rsid w:val="00D56A1E"/>
    <w:rsid w:val="00D56A7A"/>
    <w:rsid w:val="00D574AC"/>
    <w:rsid w:val="00D57C23"/>
    <w:rsid w:val="00D603DD"/>
    <w:rsid w:val="00D6106E"/>
    <w:rsid w:val="00D61174"/>
    <w:rsid w:val="00D61C51"/>
    <w:rsid w:val="00D61CA0"/>
    <w:rsid w:val="00D62130"/>
    <w:rsid w:val="00D64919"/>
    <w:rsid w:val="00D65DDA"/>
    <w:rsid w:val="00D66DC4"/>
    <w:rsid w:val="00D674B9"/>
    <w:rsid w:val="00D67AB0"/>
    <w:rsid w:val="00D67C4A"/>
    <w:rsid w:val="00D70472"/>
    <w:rsid w:val="00D71B2E"/>
    <w:rsid w:val="00D72D59"/>
    <w:rsid w:val="00D7496F"/>
    <w:rsid w:val="00D74A15"/>
    <w:rsid w:val="00D74F28"/>
    <w:rsid w:val="00D752C2"/>
    <w:rsid w:val="00D75EAB"/>
    <w:rsid w:val="00D7690B"/>
    <w:rsid w:val="00D769AB"/>
    <w:rsid w:val="00D8026F"/>
    <w:rsid w:val="00D8063F"/>
    <w:rsid w:val="00D8099D"/>
    <w:rsid w:val="00D818BF"/>
    <w:rsid w:val="00D83DC5"/>
    <w:rsid w:val="00D8431A"/>
    <w:rsid w:val="00D84405"/>
    <w:rsid w:val="00D86387"/>
    <w:rsid w:val="00D8790B"/>
    <w:rsid w:val="00D91490"/>
    <w:rsid w:val="00D92478"/>
    <w:rsid w:val="00D92616"/>
    <w:rsid w:val="00D92C0A"/>
    <w:rsid w:val="00D93008"/>
    <w:rsid w:val="00D93326"/>
    <w:rsid w:val="00D9354A"/>
    <w:rsid w:val="00D93699"/>
    <w:rsid w:val="00D965B2"/>
    <w:rsid w:val="00D96940"/>
    <w:rsid w:val="00D976F2"/>
    <w:rsid w:val="00D97A83"/>
    <w:rsid w:val="00D97AFB"/>
    <w:rsid w:val="00D97C2D"/>
    <w:rsid w:val="00DA06E0"/>
    <w:rsid w:val="00DA084C"/>
    <w:rsid w:val="00DA1C98"/>
    <w:rsid w:val="00DA2C2B"/>
    <w:rsid w:val="00DA330A"/>
    <w:rsid w:val="00DA3CDF"/>
    <w:rsid w:val="00DA4190"/>
    <w:rsid w:val="00DA4708"/>
    <w:rsid w:val="00DA621C"/>
    <w:rsid w:val="00DA649F"/>
    <w:rsid w:val="00DA7036"/>
    <w:rsid w:val="00DA79B2"/>
    <w:rsid w:val="00DB0B9D"/>
    <w:rsid w:val="00DB3564"/>
    <w:rsid w:val="00DB440C"/>
    <w:rsid w:val="00DB47C3"/>
    <w:rsid w:val="00DB4AF0"/>
    <w:rsid w:val="00DB617E"/>
    <w:rsid w:val="00DB6648"/>
    <w:rsid w:val="00DC02CF"/>
    <w:rsid w:val="00DC1519"/>
    <w:rsid w:val="00DC29C7"/>
    <w:rsid w:val="00DC3640"/>
    <w:rsid w:val="00DC7069"/>
    <w:rsid w:val="00DD0F29"/>
    <w:rsid w:val="00DD1B0D"/>
    <w:rsid w:val="00DD23C2"/>
    <w:rsid w:val="00DD2A1B"/>
    <w:rsid w:val="00DD3DC5"/>
    <w:rsid w:val="00DD451D"/>
    <w:rsid w:val="00DD4BB0"/>
    <w:rsid w:val="00DD4E65"/>
    <w:rsid w:val="00DD7D67"/>
    <w:rsid w:val="00DE0BF7"/>
    <w:rsid w:val="00DE0F01"/>
    <w:rsid w:val="00DE114E"/>
    <w:rsid w:val="00DE2559"/>
    <w:rsid w:val="00DE269F"/>
    <w:rsid w:val="00DE385A"/>
    <w:rsid w:val="00DE5CAE"/>
    <w:rsid w:val="00DE67B3"/>
    <w:rsid w:val="00DE6F5E"/>
    <w:rsid w:val="00DE723D"/>
    <w:rsid w:val="00DE7311"/>
    <w:rsid w:val="00DE7432"/>
    <w:rsid w:val="00DF1A7D"/>
    <w:rsid w:val="00DF2327"/>
    <w:rsid w:val="00DF26DD"/>
    <w:rsid w:val="00DF2F28"/>
    <w:rsid w:val="00DF3D87"/>
    <w:rsid w:val="00DF40E2"/>
    <w:rsid w:val="00DF443F"/>
    <w:rsid w:val="00DF4DC0"/>
    <w:rsid w:val="00DF509D"/>
    <w:rsid w:val="00DF544F"/>
    <w:rsid w:val="00DF56A9"/>
    <w:rsid w:val="00DF6FB9"/>
    <w:rsid w:val="00DF770D"/>
    <w:rsid w:val="00E00C3B"/>
    <w:rsid w:val="00E01007"/>
    <w:rsid w:val="00E0346F"/>
    <w:rsid w:val="00E04251"/>
    <w:rsid w:val="00E071B2"/>
    <w:rsid w:val="00E07692"/>
    <w:rsid w:val="00E07C13"/>
    <w:rsid w:val="00E10891"/>
    <w:rsid w:val="00E13ACB"/>
    <w:rsid w:val="00E13B86"/>
    <w:rsid w:val="00E15BA5"/>
    <w:rsid w:val="00E166EF"/>
    <w:rsid w:val="00E16818"/>
    <w:rsid w:val="00E17586"/>
    <w:rsid w:val="00E17778"/>
    <w:rsid w:val="00E17960"/>
    <w:rsid w:val="00E213DA"/>
    <w:rsid w:val="00E215A1"/>
    <w:rsid w:val="00E21F9E"/>
    <w:rsid w:val="00E2332C"/>
    <w:rsid w:val="00E24922"/>
    <w:rsid w:val="00E24970"/>
    <w:rsid w:val="00E27513"/>
    <w:rsid w:val="00E27853"/>
    <w:rsid w:val="00E33596"/>
    <w:rsid w:val="00E34136"/>
    <w:rsid w:val="00E3618B"/>
    <w:rsid w:val="00E36B7F"/>
    <w:rsid w:val="00E37D39"/>
    <w:rsid w:val="00E40655"/>
    <w:rsid w:val="00E42A0C"/>
    <w:rsid w:val="00E42C7B"/>
    <w:rsid w:val="00E4321A"/>
    <w:rsid w:val="00E43462"/>
    <w:rsid w:val="00E444C8"/>
    <w:rsid w:val="00E452D8"/>
    <w:rsid w:val="00E45876"/>
    <w:rsid w:val="00E45FC7"/>
    <w:rsid w:val="00E4700F"/>
    <w:rsid w:val="00E51879"/>
    <w:rsid w:val="00E526F2"/>
    <w:rsid w:val="00E53B5B"/>
    <w:rsid w:val="00E548B6"/>
    <w:rsid w:val="00E54F28"/>
    <w:rsid w:val="00E56962"/>
    <w:rsid w:val="00E5731E"/>
    <w:rsid w:val="00E57D08"/>
    <w:rsid w:val="00E605F5"/>
    <w:rsid w:val="00E611D0"/>
    <w:rsid w:val="00E62456"/>
    <w:rsid w:val="00E65692"/>
    <w:rsid w:val="00E7011A"/>
    <w:rsid w:val="00E70C29"/>
    <w:rsid w:val="00E711C9"/>
    <w:rsid w:val="00E71B0B"/>
    <w:rsid w:val="00E73617"/>
    <w:rsid w:val="00E74EDA"/>
    <w:rsid w:val="00E760D3"/>
    <w:rsid w:val="00E77259"/>
    <w:rsid w:val="00E774A1"/>
    <w:rsid w:val="00E822C5"/>
    <w:rsid w:val="00E831C2"/>
    <w:rsid w:val="00E843E7"/>
    <w:rsid w:val="00E844FD"/>
    <w:rsid w:val="00E8686C"/>
    <w:rsid w:val="00E87F07"/>
    <w:rsid w:val="00E91592"/>
    <w:rsid w:val="00E924B8"/>
    <w:rsid w:val="00E9338D"/>
    <w:rsid w:val="00E939E7"/>
    <w:rsid w:val="00E94D1E"/>
    <w:rsid w:val="00E96E31"/>
    <w:rsid w:val="00E97877"/>
    <w:rsid w:val="00E97DFA"/>
    <w:rsid w:val="00EA14D3"/>
    <w:rsid w:val="00EA1609"/>
    <w:rsid w:val="00EA1B82"/>
    <w:rsid w:val="00EA22F1"/>
    <w:rsid w:val="00EA2B16"/>
    <w:rsid w:val="00EA76FC"/>
    <w:rsid w:val="00EA7CC8"/>
    <w:rsid w:val="00EB00AB"/>
    <w:rsid w:val="00EB0986"/>
    <w:rsid w:val="00EB1D1C"/>
    <w:rsid w:val="00EB2DD2"/>
    <w:rsid w:val="00EB2E17"/>
    <w:rsid w:val="00EB3089"/>
    <w:rsid w:val="00EB4286"/>
    <w:rsid w:val="00EB601C"/>
    <w:rsid w:val="00EC052F"/>
    <w:rsid w:val="00EC0C86"/>
    <w:rsid w:val="00EC2BAD"/>
    <w:rsid w:val="00EC4270"/>
    <w:rsid w:val="00EC4A9D"/>
    <w:rsid w:val="00EC5F41"/>
    <w:rsid w:val="00EC5F97"/>
    <w:rsid w:val="00EC680A"/>
    <w:rsid w:val="00ED2582"/>
    <w:rsid w:val="00ED40E7"/>
    <w:rsid w:val="00ED4444"/>
    <w:rsid w:val="00ED5C1E"/>
    <w:rsid w:val="00ED6D90"/>
    <w:rsid w:val="00ED7C10"/>
    <w:rsid w:val="00EE007C"/>
    <w:rsid w:val="00EE0505"/>
    <w:rsid w:val="00EE425B"/>
    <w:rsid w:val="00EE4370"/>
    <w:rsid w:val="00EE586E"/>
    <w:rsid w:val="00EE672D"/>
    <w:rsid w:val="00EE69FE"/>
    <w:rsid w:val="00EE771B"/>
    <w:rsid w:val="00EE7F4A"/>
    <w:rsid w:val="00EF0E70"/>
    <w:rsid w:val="00EF1107"/>
    <w:rsid w:val="00EF125A"/>
    <w:rsid w:val="00EF1FF2"/>
    <w:rsid w:val="00EF287E"/>
    <w:rsid w:val="00EF2E92"/>
    <w:rsid w:val="00EF397F"/>
    <w:rsid w:val="00EF4112"/>
    <w:rsid w:val="00EF5E15"/>
    <w:rsid w:val="00EF5E23"/>
    <w:rsid w:val="00EF615D"/>
    <w:rsid w:val="00EF6374"/>
    <w:rsid w:val="00EF655F"/>
    <w:rsid w:val="00EF6943"/>
    <w:rsid w:val="00EF7033"/>
    <w:rsid w:val="00EF7BB0"/>
    <w:rsid w:val="00F015D7"/>
    <w:rsid w:val="00F027B2"/>
    <w:rsid w:val="00F04761"/>
    <w:rsid w:val="00F048FB"/>
    <w:rsid w:val="00F04DC8"/>
    <w:rsid w:val="00F071C1"/>
    <w:rsid w:val="00F07E2F"/>
    <w:rsid w:val="00F10C21"/>
    <w:rsid w:val="00F10ED5"/>
    <w:rsid w:val="00F118D0"/>
    <w:rsid w:val="00F118D7"/>
    <w:rsid w:val="00F15311"/>
    <w:rsid w:val="00F159A1"/>
    <w:rsid w:val="00F159ED"/>
    <w:rsid w:val="00F179AA"/>
    <w:rsid w:val="00F17BF6"/>
    <w:rsid w:val="00F17ECE"/>
    <w:rsid w:val="00F207EE"/>
    <w:rsid w:val="00F220EE"/>
    <w:rsid w:val="00F23461"/>
    <w:rsid w:val="00F23EA2"/>
    <w:rsid w:val="00F24BE6"/>
    <w:rsid w:val="00F24F7B"/>
    <w:rsid w:val="00F26700"/>
    <w:rsid w:val="00F302C3"/>
    <w:rsid w:val="00F31905"/>
    <w:rsid w:val="00F32950"/>
    <w:rsid w:val="00F3360C"/>
    <w:rsid w:val="00F33B37"/>
    <w:rsid w:val="00F33CB4"/>
    <w:rsid w:val="00F3569D"/>
    <w:rsid w:val="00F36825"/>
    <w:rsid w:val="00F368F6"/>
    <w:rsid w:val="00F36B49"/>
    <w:rsid w:val="00F372CA"/>
    <w:rsid w:val="00F3799D"/>
    <w:rsid w:val="00F40654"/>
    <w:rsid w:val="00F40CB7"/>
    <w:rsid w:val="00F416FE"/>
    <w:rsid w:val="00F4378C"/>
    <w:rsid w:val="00F4431C"/>
    <w:rsid w:val="00F44946"/>
    <w:rsid w:val="00F44CA6"/>
    <w:rsid w:val="00F469C9"/>
    <w:rsid w:val="00F47027"/>
    <w:rsid w:val="00F51DBA"/>
    <w:rsid w:val="00F52D5A"/>
    <w:rsid w:val="00F5367A"/>
    <w:rsid w:val="00F54D55"/>
    <w:rsid w:val="00F54FAD"/>
    <w:rsid w:val="00F5639E"/>
    <w:rsid w:val="00F57394"/>
    <w:rsid w:val="00F57398"/>
    <w:rsid w:val="00F57C34"/>
    <w:rsid w:val="00F610F6"/>
    <w:rsid w:val="00F624BA"/>
    <w:rsid w:val="00F63638"/>
    <w:rsid w:val="00F638D9"/>
    <w:rsid w:val="00F6727F"/>
    <w:rsid w:val="00F723D7"/>
    <w:rsid w:val="00F72549"/>
    <w:rsid w:val="00F73371"/>
    <w:rsid w:val="00F74616"/>
    <w:rsid w:val="00F7496F"/>
    <w:rsid w:val="00F7639C"/>
    <w:rsid w:val="00F76F42"/>
    <w:rsid w:val="00F803E0"/>
    <w:rsid w:val="00F809BA"/>
    <w:rsid w:val="00F80C82"/>
    <w:rsid w:val="00F81366"/>
    <w:rsid w:val="00F81822"/>
    <w:rsid w:val="00F835C1"/>
    <w:rsid w:val="00F84319"/>
    <w:rsid w:val="00F85596"/>
    <w:rsid w:val="00F86D8E"/>
    <w:rsid w:val="00F87526"/>
    <w:rsid w:val="00F8783D"/>
    <w:rsid w:val="00F87C6B"/>
    <w:rsid w:val="00F87E80"/>
    <w:rsid w:val="00F9150F"/>
    <w:rsid w:val="00F94A26"/>
    <w:rsid w:val="00F94A5F"/>
    <w:rsid w:val="00F9684E"/>
    <w:rsid w:val="00F9772C"/>
    <w:rsid w:val="00FA1474"/>
    <w:rsid w:val="00FA351A"/>
    <w:rsid w:val="00FA3C2A"/>
    <w:rsid w:val="00FA68B8"/>
    <w:rsid w:val="00FA6A56"/>
    <w:rsid w:val="00FB0512"/>
    <w:rsid w:val="00FB143F"/>
    <w:rsid w:val="00FB224C"/>
    <w:rsid w:val="00FB228D"/>
    <w:rsid w:val="00FB47A6"/>
    <w:rsid w:val="00FB6446"/>
    <w:rsid w:val="00FB6E1E"/>
    <w:rsid w:val="00FB729A"/>
    <w:rsid w:val="00FC0AFA"/>
    <w:rsid w:val="00FC0BC6"/>
    <w:rsid w:val="00FC1159"/>
    <w:rsid w:val="00FC205C"/>
    <w:rsid w:val="00FC2875"/>
    <w:rsid w:val="00FC45EB"/>
    <w:rsid w:val="00FD053F"/>
    <w:rsid w:val="00FD0A0F"/>
    <w:rsid w:val="00FD1770"/>
    <w:rsid w:val="00FD275A"/>
    <w:rsid w:val="00FD335B"/>
    <w:rsid w:val="00FD3739"/>
    <w:rsid w:val="00FD3D83"/>
    <w:rsid w:val="00FD45E2"/>
    <w:rsid w:val="00FD4B4E"/>
    <w:rsid w:val="00FD565F"/>
    <w:rsid w:val="00FD61EF"/>
    <w:rsid w:val="00FD645B"/>
    <w:rsid w:val="00FD7910"/>
    <w:rsid w:val="00FE030E"/>
    <w:rsid w:val="00FE5286"/>
    <w:rsid w:val="00FE58EB"/>
    <w:rsid w:val="00FE5F60"/>
    <w:rsid w:val="00FE5F87"/>
    <w:rsid w:val="00FE62D0"/>
    <w:rsid w:val="00FE75DB"/>
    <w:rsid w:val="00FF337A"/>
    <w:rsid w:val="00FF37E3"/>
    <w:rsid w:val="00FF6161"/>
    <w:rsid w:val="00FF65C5"/>
    <w:rsid w:val="00FF692B"/>
    <w:rsid w:val="00FF7830"/>
    <w:rsid w:val="00FF7E5F"/>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7409"/>
    <o:shapelayout v:ext="edit">
      <o:idmap v:ext="edit" data="1"/>
    </o:shapelayout>
  </w:shapeDefaults>
  <w:decimalSymbol w:val="."/>
  <w:listSeparator w:val=","/>
  <w14:docId w14:val="26A2C17D"/>
  <w15:chartTrackingRefBased/>
  <w15:docId w15:val="{6DD94D29-E2C6-4E4E-92A5-A53007BD62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0"/>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72895"/>
    <w:pPr>
      <w:widowControl w:val="0"/>
      <w:spacing w:before="120" w:after="120" w:line="276" w:lineRule="auto"/>
    </w:pPr>
    <w:rPr>
      <w:rFonts w:ascii="Century Gothic" w:hAnsi="Century Gothic"/>
    </w:rPr>
  </w:style>
  <w:style w:type="paragraph" w:styleId="Heading1">
    <w:name w:val="heading 1"/>
    <w:basedOn w:val="Normal"/>
    <w:next w:val="Normal"/>
    <w:link w:val="Heading1Char"/>
    <w:uiPriority w:val="9"/>
    <w:qFormat/>
    <w:rsid w:val="000D37E7"/>
    <w:pPr>
      <w:keepNext/>
      <w:keepLines/>
      <w:spacing w:after="240"/>
      <w:outlineLvl w:val="0"/>
    </w:pPr>
    <w:rPr>
      <w:rFonts w:eastAsiaTheme="majorEastAsia" w:cstheme="majorBidi"/>
      <w:b/>
      <w:color w:val="2E74B5" w:themeColor="accent1" w:themeShade="BF"/>
      <w:sz w:val="28"/>
      <w:szCs w:val="32"/>
    </w:rPr>
  </w:style>
  <w:style w:type="paragraph" w:styleId="Heading2">
    <w:name w:val="heading 2"/>
    <w:basedOn w:val="Normal"/>
    <w:next w:val="Normal"/>
    <w:link w:val="Heading2Char"/>
    <w:uiPriority w:val="9"/>
    <w:unhideWhenUsed/>
    <w:qFormat/>
    <w:rsid w:val="005B3F37"/>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D22BA8"/>
    <w:pPr>
      <w:keepNext/>
      <w:keepLines/>
      <w:spacing w:before="40" w:after="0"/>
      <w:outlineLvl w:val="2"/>
    </w:pPr>
    <w:rPr>
      <w:rFonts w:eastAsiaTheme="majorEastAsia"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D22BA8"/>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1325EE"/>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1325EE"/>
    <w:pPr>
      <w:keepNext/>
      <w:keepLines/>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1325EE"/>
    <w:pPr>
      <w:keepNext/>
      <w:keepLines/>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1325EE"/>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1325EE"/>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0C16C7"/>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774A1"/>
    <w:pPr>
      <w:widowControl/>
      <w:numPr>
        <w:numId w:val="1"/>
      </w:numPr>
      <w:spacing w:before="60" w:after="60" w:line="240" w:lineRule="auto"/>
    </w:pPr>
  </w:style>
  <w:style w:type="character" w:styleId="CommentReference">
    <w:name w:val="annotation reference"/>
    <w:basedOn w:val="DefaultParagraphFont"/>
    <w:uiPriority w:val="99"/>
    <w:semiHidden/>
    <w:unhideWhenUsed/>
    <w:rsid w:val="000C16C7"/>
    <w:rPr>
      <w:sz w:val="16"/>
      <w:szCs w:val="16"/>
    </w:rPr>
  </w:style>
  <w:style w:type="paragraph" w:styleId="CommentText">
    <w:name w:val="annotation text"/>
    <w:basedOn w:val="Normal"/>
    <w:link w:val="CommentTextChar"/>
    <w:uiPriority w:val="99"/>
    <w:unhideWhenUsed/>
    <w:rsid w:val="000C16C7"/>
    <w:pPr>
      <w:widowControl/>
      <w:spacing w:after="0" w:line="240" w:lineRule="auto"/>
    </w:pPr>
    <w:rPr>
      <w:sz w:val="20"/>
      <w:szCs w:val="20"/>
    </w:rPr>
  </w:style>
  <w:style w:type="character" w:customStyle="1" w:styleId="CommentTextChar">
    <w:name w:val="Comment Text Char"/>
    <w:basedOn w:val="DefaultParagraphFont"/>
    <w:link w:val="CommentText"/>
    <w:uiPriority w:val="99"/>
    <w:rsid w:val="000C16C7"/>
    <w:rPr>
      <w:sz w:val="20"/>
      <w:szCs w:val="20"/>
      <w:lang w:val="en-US"/>
    </w:rPr>
  </w:style>
  <w:style w:type="paragraph" w:styleId="BalloonText">
    <w:name w:val="Balloon Text"/>
    <w:basedOn w:val="Normal"/>
    <w:link w:val="BalloonTextChar"/>
    <w:uiPriority w:val="99"/>
    <w:semiHidden/>
    <w:unhideWhenUsed/>
    <w:rsid w:val="000C16C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C16C7"/>
    <w:rPr>
      <w:rFonts w:ascii="Segoe UI" w:hAnsi="Segoe UI" w:cs="Segoe UI"/>
      <w:sz w:val="18"/>
      <w:szCs w:val="18"/>
      <w:lang w:val="en-US"/>
    </w:rPr>
  </w:style>
  <w:style w:type="table" w:styleId="PlainTable2">
    <w:name w:val="Plain Table 2"/>
    <w:basedOn w:val="TableNormal"/>
    <w:rsid w:val="00F15311"/>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uiPriority w:val="41"/>
    <w:rsid w:val="000C16C7"/>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Heading3Char">
    <w:name w:val="Heading 3 Char"/>
    <w:basedOn w:val="DefaultParagraphFont"/>
    <w:link w:val="Heading3"/>
    <w:uiPriority w:val="9"/>
    <w:rsid w:val="00D22BA8"/>
    <w:rPr>
      <w:rFonts w:ascii="Century Gothic" w:eastAsiaTheme="majorEastAsia" w:hAnsi="Century Gothic" w:cstheme="majorBidi"/>
      <w:color w:val="1F4D78" w:themeColor="accent1" w:themeShade="7F"/>
      <w:sz w:val="24"/>
      <w:szCs w:val="24"/>
    </w:rPr>
  </w:style>
  <w:style w:type="paragraph" w:styleId="Header">
    <w:name w:val="header"/>
    <w:basedOn w:val="Normal"/>
    <w:link w:val="HeaderChar"/>
    <w:uiPriority w:val="99"/>
    <w:unhideWhenUsed/>
    <w:rsid w:val="000C16C7"/>
    <w:pPr>
      <w:tabs>
        <w:tab w:val="center" w:pos="4513"/>
        <w:tab w:val="right" w:pos="9026"/>
      </w:tabs>
      <w:spacing w:after="0" w:line="240" w:lineRule="auto"/>
    </w:pPr>
  </w:style>
  <w:style w:type="character" w:customStyle="1" w:styleId="HeaderChar">
    <w:name w:val="Header Char"/>
    <w:basedOn w:val="DefaultParagraphFont"/>
    <w:link w:val="Header"/>
    <w:uiPriority w:val="99"/>
    <w:rsid w:val="000C16C7"/>
    <w:rPr>
      <w:lang w:val="en-US"/>
    </w:rPr>
  </w:style>
  <w:style w:type="paragraph" w:styleId="Footer">
    <w:name w:val="footer"/>
    <w:basedOn w:val="Normal"/>
    <w:link w:val="FooterChar"/>
    <w:uiPriority w:val="99"/>
    <w:unhideWhenUsed/>
    <w:rsid w:val="00E4700F"/>
    <w:pPr>
      <w:tabs>
        <w:tab w:val="center" w:pos="4513"/>
        <w:tab w:val="right" w:pos="9026"/>
      </w:tabs>
      <w:spacing w:after="0" w:line="240" w:lineRule="auto"/>
    </w:pPr>
    <w:rPr>
      <w:color w:val="808080" w:themeColor="background1" w:themeShade="80"/>
      <w:sz w:val="16"/>
    </w:rPr>
  </w:style>
  <w:style w:type="character" w:customStyle="1" w:styleId="FooterChar">
    <w:name w:val="Footer Char"/>
    <w:basedOn w:val="DefaultParagraphFont"/>
    <w:link w:val="Footer"/>
    <w:uiPriority w:val="99"/>
    <w:rsid w:val="00E4700F"/>
    <w:rPr>
      <w:rFonts w:ascii="Century Gothic" w:hAnsi="Century Gothic"/>
      <w:color w:val="808080" w:themeColor="background1" w:themeShade="80"/>
      <w:sz w:val="16"/>
    </w:rPr>
  </w:style>
  <w:style w:type="paragraph" w:styleId="Revision">
    <w:name w:val="Revision"/>
    <w:hidden/>
    <w:uiPriority w:val="99"/>
    <w:semiHidden/>
    <w:rsid w:val="000C16C7"/>
    <w:pPr>
      <w:spacing w:after="0" w:line="240" w:lineRule="auto"/>
    </w:pPr>
    <w:rPr>
      <w:lang w:val="en-US"/>
    </w:rPr>
  </w:style>
  <w:style w:type="character" w:styleId="Hyperlink">
    <w:name w:val="Hyperlink"/>
    <w:basedOn w:val="DefaultParagraphFont"/>
    <w:uiPriority w:val="99"/>
    <w:unhideWhenUsed/>
    <w:rsid w:val="00637B6B"/>
    <w:rPr>
      <w:b w:val="0"/>
      <w:i/>
      <w:color w:val="215986"/>
      <w:u w:val="single"/>
    </w:rPr>
  </w:style>
  <w:style w:type="paragraph" w:styleId="CommentSubject">
    <w:name w:val="annotation subject"/>
    <w:basedOn w:val="CommentText"/>
    <w:next w:val="CommentText"/>
    <w:link w:val="CommentSubjectChar"/>
    <w:uiPriority w:val="99"/>
    <w:semiHidden/>
    <w:unhideWhenUsed/>
    <w:rsid w:val="00E01007"/>
    <w:pPr>
      <w:widowControl w:val="0"/>
      <w:spacing w:after="200"/>
    </w:pPr>
    <w:rPr>
      <w:b/>
      <w:bCs/>
    </w:rPr>
  </w:style>
  <w:style w:type="character" w:customStyle="1" w:styleId="CommentSubjectChar">
    <w:name w:val="Comment Subject Char"/>
    <w:basedOn w:val="CommentTextChar"/>
    <w:link w:val="CommentSubject"/>
    <w:uiPriority w:val="99"/>
    <w:semiHidden/>
    <w:rsid w:val="00E01007"/>
    <w:rPr>
      <w:rFonts w:ascii="Century Gothic" w:hAnsi="Century Gothic"/>
      <w:b/>
      <w:bCs/>
      <w:sz w:val="20"/>
      <w:szCs w:val="20"/>
      <w:lang w:val="en-US"/>
    </w:rPr>
  </w:style>
  <w:style w:type="character" w:customStyle="1" w:styleId="Heading1Char">
    <w:name w:val="Heading 1 Char"/>
    <w:basedOn w:val="DefaultParagraphFont"/>
    <w:link w:val="Heading1"/>
    <w:uiPriority w:val="9"/>
    <w:rsid w:val="000D37E7"/>
    <w:rPr>
      <w:rFonts w:ascii="Century Gothic" w:eastAsiaTheme="majorEastAsia" w:hAnsi="Century Gothic" w:cstheme="majorBidi"/>
      <w:b/>
      <w:color w:val="2E74B5" w:themeColor="accent1" w:themeShade="BF"/>
      <w:sz w:val="28"/>
      <w:szCs w:val="32"/>
    </w:rPr>
  </w:style>
  <w:style w:type="character" w:customStyle="1" w:styleId="Heading2Char">
    <w:name w:val="Heading 2 Char"/>
    <w:basedOn w:val="DefaultParagraphFont"/>
    <w:link w:val="Heading2"/>
    <w:uiPriority w:val="9"/>
    <w:rsid w:val="005B3F37"/>
    <w:rPr>
      <w:rFonts w:asciiTheme="majorHAnsi" w:eastAsiaTheme="majorEastAsia" w:hAnsiTheme="majorHAnsi" w:cstheme="majorBidi"/>
      <w:color w:val="2E74B5" w:themeColor="accent1" w:themeShade="BF"/>
      <w:sz w:val="26"/>
      <w:szCs w:val="26"/>
    </w:rPr>
  </w:style>
  <w:style w:type="character" w:customStyle="1" w:styleId="Heading4Char">
    <w:name w:val="Heading 4 Char"/>
    <w:basedOn w:val="DefaultParagraphFont"/>
    <w:link w:val="Heading4"/>
    <w:uiPriority w:val="9"/>
    <w:rsid w:val="00D22BA8"/>
    <w:rPr>
      <w:rFonts w:asciiTheme="majorHAnsi" w:eastAsiaTheme="majorEastAsia" w:hAnsiTheme="majorHAnsi" w:cstheme="majorBidi"/>
      <w:i/>
      <w:iCs/>
      <w:color w:val="2E74B5" w:themeColor="accent1" w:themeShade="BF"/>
    </w:rPr>
  </w:style>
  <w:style w:type="character" w:styleId="BookTitle">
    <w:name w:val="Book Title"/>
    <w:basedOn w:val="DefaultParagraphFont"/>
    <w:uiPriority w:val="33"/>
    <w:qFormat/>
    <w:rsid w:val="00854648"/>
    <w:rPr>
      <w:b/>
      <w:bCs/>
      <w:i/>
      <w:iCs/>
      <w:spacing w:val="5"/>
    </w:rPr>
  </w:style>
  <w:style w:type="character" w:styleId="FollowedHyperlink">
    <w:name w:val="FollowedHyperlink"/>
    <w:basedOn w:val="DefaultParagraphFont"/>
    <w:uiPriority w:val="99"/>
    <w:semiHidden/>
    <w:unhideWhenUsed/>
    <w:rsid w:val="004E098D"/>
    <w:rPr>
      <w:color w:val="954F72" w:themeColor="followedHyperlink"/>
      <w:u w:val="single"/>
    </w:rPr>
  </w:style>
  <w:style w:type="table" w:customStyle="1" w:styleId="TableGrid1">
    <w:name w:val="Table Grid1"/>
    <w:basedOn w:val="TableNormal"/>
    <w:next w:val="TableGrid"/>
    <w:uiPriority w:val="39"/>
    <w:rsid w:val="00710DEC"/>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15619C"/>
    <w:pPr>
      <w:spacing w:after="0"/>
    </w:pPr>
  </w:style>
  <w:style w:type="paragraph" w:styleId="TOCHeading">
    <w:name w:val="TOC Heading"/>
    <w:basedOn w:val="Heading1"/>
    <w:next w:val="Normal"/>
    <w:autoRedefine/>
    <w:uiPriority w:val="39"/>
    <w:unhideWhenUsed/>
    <w:qFormat/>
    <w:rsid w:val="00637B6B"/>
    <w:pPr>
      <w:widowControl/>
      <w:spacing w:line="259" w:lineRule="auto"/>
      <w:outlineLvl w:val="9"/>
    </w:pPr>
    <w:rPr>
      <w:rFonts w:asciiTheme="majorHAnsi" w:hAnsiTheme="majorHAnsi"/>
      <w:lang w:val="en-US"/>
    </w:rPr>
  </w:style>
  <w:style w:type="paragraph" w:styleId="TOC1">
    <w:name w:val="toc 1"/>
    <w:basedOn w:val="Normal"/>
    <w:next w:val="Normal"/>
    <w:autoRedefine/>
    <w:uiPriority w:val="39"/>
    <w:unhideWhenUsed/>
    <w:rsid w:val="007F47F2"/>
    <w:pPr>
      <w:tabs>
        <w:tab w:val="right" w:leader="dot" w:pos="9016"/>
      </w:tabs>
      <w:spacing w:before="80" w:after="80" w:line="240" w:lineRule="auto"/>
    </w:pPr>
    <w:rPr>
      <w:noProof/>
    </w:rPr>
  </w:style>
  <w:style w:type="table" w:customStyle="1" w:styleId="TableGrid2">
    <w:name w:val="Table Grid2"/>
    <w:basedOn w:val="TableNormal"/>
    <w:next w:val="TableGrid"/>
    <w:uiPriority w:val="39"/>
    <w:rsid w:val="00DE269F"/>
    <w:pPr>
      <w:spacing w:before="120"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39"/>
    <w:rsid w:val="00D54831"/>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21">
    <w:name w:val="Plain Table 21"/>
    <w:basedOn w:val="TableNormal"/>
    <w:next w:val="PlainTable2"/>
    <w:rsid w:val="001616A6"/>
    <w:pPr>
      <w:spacing w:before="120"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TableGrid21">
    <w:name w:val="Table Grid21"/>
    <w:basedOn w:val="TableNormal"/>
    <w:next w:val="TableGrid"/>
    <w:uiPriority w:val="39"/>
    <w:rsid w:val="00F027B2"/>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39"/>
    <w:rsid w:val="00D56A1E"/>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next w:val="TableGrid"/>
    <w:uiPriority w:val="39"/>
    <w:rsid w:val="003E6F49"/>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774DC6"/>
    <w:pPr>
      <w:widowControl/>
      <w:spacing w:before="100" w:beforeAutospacing="1" w:after="100" w:afterAutospacing="1" w:line="240" w:lineRule="auto"/>
    </w:pPr>
    <w:rPr>
      <w:rFonts w:ascii="Times New Roman" w:eastAsiaTheme="minorEastAsia" w:hAnsi="Times New Roman" w:cs="Times New Roman"/>
      <w:sz w:val="24"/>
      <w:szCs w:val="24"/>
      <w:lang w:eastAsia="en-AU"/>
    </w:rPr>
  </w:style>
  <w:style w:type="character" w:styleId="Strong">
    <w:name w:val="Strong"/>
    <w:basedOn w:val="DefaultParagraphFont"/>
    <w:uiPriority w:val="22"/>
    <w:qFormat/>
    <w:rsid w:val="000D2EF6"/>
    <w:rPr>
      <w:b/>
      <w:bCs/>
    </w:rPr>
  </w:style>
  <w:style w:type="table" w:styleId="TableGridLight">
    <w:name w:val="Grid Table Light"/>
    <w:basedOn w:val="TableNormal"/>
    <w:uiPriority w:val="40"/>
    <w:rsid w:val="00CC6A34"/>
    <w:pPr>
      <w:spacing w:before="120"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eGrid11">
    <w:name w:val="Table Grid11"/>
    <w:basedOn w:val="TableNormal"/>
    <w:next w:val="TableGrid"/>
    <w:uiPriority w:val="39"/>
    <w:rsid w:val="008650CA"/>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BF2D83"/>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lainText">
    <w:name w:val="Plain Text"/>
    <w:basedOn w:val="Normal"/>
    <w:link w:val="PlainTextChar"/>
    <w:uiPriority w:val="99"/>
    <w:unhideWhenUsed/>
    <w:rsid w:val="00DA3CDF"/>
    <w:pPr>
      <w:widowControl/>
      <w:spacing w:before="0" w:after="0" w:line="240" w:lineRule="auto"/>
    </w:pPr>
    <w:rPr>
      <w:rFonts w:ascii="Calibri" w:hAnsi="Calibri"/>
      <w:szCs w:val="21"/>
    </w:rPr>
  </w:style>
  <w:style w:type="character" w:customStyle="1" w:styleId="PlainTextChar">
    <w:name w:val="Plain Text Char"/>
    <w:basedOn w:val="DefaultParagraphFont"/>
    <w:link w:val="PlainText"/>
    <w:uiPriority w:val="99"/>
    <w:rsid w:val="00DA3CDF"/>
    <w:rPr>
      <w:rFonts w:ascii="Calibri" w:hAnsi="Calibri"/>
      <w:szCs w:val="21"/>
    </w:rPr>
  </w:style>
  <w:style w:type="character" w:customStyle="1" w:styleId="UnresolvedMention1">
    <w:name w:val="Unresolved Mention1"/>
    <w:basedOn w:val="DefaultParagraphFont"/>
    <w:uiPriority w:val="99"/>
    <w:semiHidden/>
    <w:unhideWhenUsed/>
    <w:rsid w:val="00130C65"/>
    <w:rPr>
      <w:color w:val="605E5C"/>
      <w:shd w:val="clear" w:color="auto" w:fill="E1DFDD"/>
    </w:rPr>
  </w:style>
  <w:style w:type="table" w:customStyle="1" w:styleId="TableGrid3">
    <w:name w:val="Table Grid3"/>
    <w:basedOn w:val="TableNormal"/>
    <w:next w:val="TableGrid"/>
    <w:uiPriority w:val="39"/>
    <w:rsid w:val="00E548B6"/>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semiHidden/>
    <w:unhideWhenUsed/>
    <w:rsid w:val="00E13B86"/>
    <w:rPr>
      <w:color w:val="605E5C"/>
      <w:shd w:val="clear" w:color="auto" w:fill="E1DFDD"/>
    </w:rPr>
  </w:style>
  <w:style w:type="character" w:customStyle="1" w:styleId="UnresolvedMention3">
    <w:name w:val="Unresolved Mention3"/>
    <w:basedOn w:val="DefaultParagraphFont"/>
    <w:uiPriority w:val="99"/>
    <w:semiHidden/>
    <w:unhideWhenUsed/>
    <w:rsid w:val="00504F9B"/>
    <w:rPr>
      <w:color w:val="605E5C"/>
      <w:shd w:val="clear" w:color="auto" w:fill="E1DFDD"/>
    </w:rPr>
  </w:style>
  <w:style w:type="character" w:customStyle="1" w:styleId="UnresolvedMention4">
    <w:name w:val="Unresolved Mention4"/>
    <w:basedOn w:val="DefaultParagraphFont"/>
    <w:uiPriority w:val="99"/>
    <w:semiHidden/>
    <w:unhideWhenUsed/>
    <w:rsid w:val="00C95C00"/>
    <w:rPr>
      <w:color w:val="605E5C"/>
      <w:shd w:val="clear" w:color="auto" w:fill="E1DFDD"/>
    </w:rPr>
  </w:style>
  <w:style w:type="paragraph" w:styleId="Caption">
    <w:name w:val="caption"/>
    <w:basedOn w:val="Normal"/>
    <w:next w:val="Normal"/>
    <w:uiPriority w:val="35"/>
    <w:unhideWhenUsed/>
    <w:qFormat/>
    <w:rsid w:val="00D574AC"/>
    <w:pPr>
      <w:spacing w:before="0" w:after="200" w:line="240" w:lineRule="auto"/>
    </w:pPr>
    <w:rPr>
      <w:i/>
      <w:iCs/>
      <w:color w:val="44546A" w:themeColor="text2"/>
      <w:sz w:val="18"/>
      <w:szCs w:val="18"/>
    </w:rPr>
  </w:style>
  <w:style w:type="character" w:customStyle="1" w:styleId="UnresolvedMention5">
    <w:name w:val="Unresolved Mention5"/>
    <w:basedOn w:val="DefaultParagraphFont"/>
    <w:uiPriority w:val="99"/>
    <w:semiHidden/>
    <w:unhideWhenUsed/>
    <w:rsid w:val="002147F1"/>
    <w:rPr>
      <w:color w:val="605E5C"/>
      <w:shd w:val="clear" w:color="auto" w:fill="E1DFDD"/>
    </w:rPr>
  </w:style>
  <w:style w:type="paragraph" w:customStyle="1" w:styleId="Default">
    <w:name w:val="Default"/>
    <w:rsid w:val="0009535D"/>
    <w:pPr>
      <w:autoSpaceDE w:val="0"/>
      <w:autoSpaceDN w:val="0"/>
      <w:adjustRightInd w:val="0"/>
      <w:spacing w:after="0" w:line="240" w:lineRule="auto"/>
    </w:pPr>
    <w:rPr>
      <w:rFonts w:ascii="Calibri" w:hAnsi="Calibri" w:cs="Calibri"/>
      <w:color w:val="000000"/>
      <w:sz w:val="24"/>
      <w:szCs w:val="24"/>
    </w:rPr>
  </w:style>
  <w:style w:type="character" w:customStyle="1" w:styleId="UnresolvedMention6">
    <w:name w:val="Unresolved Mention6"/>
    <w:basedOn w:val="DefaultParagraphFont"/>
    <w:uiPriority w:val="99"/>
    <w:semiHidden/>
    <w:unhideWhenUsed/>
    <w:rsid w:val="00D965B2"/>
    <w:rPr>
      <w:color w:val="605E5C"/>
      <w:shd w:val="clear" w:color="auto" w:fill="E1DFDD"/>
    </w:rPr>
  </w:style>
  <w:style w:type="paragraph" w:styleId="BodyText">
    <w:name w:val="Body Text"/>
    <w:basedOn w:val="Normal"/>
    <w:link w:val="BodyTextChar"/>
    <w:uiPriority w:val="1"/>
    <w:qFormat/>
    <w:rsid w:val="007B1C83"/>
    <w:pPr>
      <w:autoSpaceDE w:val="0"/>
      <w:autoSpaceDN w:val="0"/>
      <w:spacing w:before="0" w:after="0" w:line="240" w:lineRule="auto"/>
    </w:pPr>
    <w:rPr>
      <w:rFonts w:ascii="Calibri" w:eastAsia="Calibri" w:hAnsi="Calibri" w:cs="Calibri"/>
      <w:b/>
      <w:bCs/>
      <w:sz w:val="72"/>
      <w:szCs w:val="72"/>
      <w:lang w:val="en-US"/>
    </w:rPr>
  </w:style>
  <w:style w:type="character" w:customStyle="1" w:styleId="BodyTextChar">
    <w:name w:val="Body Text Char"/>
    <w:basedOn w:val="DefaultParagraphFont"/>
    <w:link w:val="BodyText"/>
    <w:uiPriority w:val="1"/>
    <w:rsid w:val="007B1C83"/>
    <w:rPr>
      <w:rFonts w:ascii="Calibri" w:eastAsia="Calibri" w:hAnsi="Calibri" w:cs="Calibri"/>
      <w:b/>
      <w:bCs/>
      <w:sz w:val="72"/>
      <w:szCs w:val="72"/>
      <w:lang w:val="en-US"/>
    </w:rPr>
  </w:style>
  <w:style w:type="paragraph" w:styleId="Bibliography">
    <w:name w:val="Bibliography"/>
    <w:basedOn w:val="Normal"/>
    <w:next w:val="Normal"/>
    <w:uiPriority w:val="37"/>
    <w:semiHidden/>
    <w:unhideWhenUsed/>
    <w:rsid w:val="001325EE"/>
  </w:style>
  <w:style w:type="paragraph" w:styleId="BlockText">
    <w:name w:val="Block Text"/>
    <w:basedOn w:val="Normal"/>
    <w:uiPriority w:val="99"/>
    <w:semiHidden/>
    <w:unhideWhenUsed/>
    <w:rsid w:val="001325EE"/>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asciiTheme="minorHAnsi" w:eastAsiaTheme="minorEastAsia" w:hAnsiTheme="minorHAnsi"/>
      <w:i/>
      <w:iCs/>
      <w:color w:val="5B9BD5" w:themeColor="accent1"/>
    </w:rPr>
  </w:style>
  <w:style w:type="paragraph" w:styleId="BodyText2">
    <w:name w:val="Body Text 2"/>
    <w:basedOn w:val="Normal"/>
    <w:link w:val="BodyText2Char"/>
    <w:uiPriority w:val="99"/>
    <w:semiHidden/>
    <w:unhideWhenUsed/>
    <w:rsid w:val="001325EE"/>
    <w:pPr>
      <w:spacing w:line="480" w:lineRule="auto"/>
    </w:pPr>
  </w:style>
  <w:style w:type="character" w:customStyle="1" w:styleId="BodyText2Char">
    <w:name w:val="Body Text 2 Char"/>
    <w:basedOn w:val="DefaultParagraphFont"/>
    <w:link w:val="BodyText2"/>
    <w:uiPriority w:val="99"/>
    <w:semiHidden/>
    <w:rsid w:val="001325EE"/>
    <w:rPr>
      <w:rFonts w:ascii="Century Gothic" w:hAnsi="Century Gothic"/>
    </w:rPr>
  </w:style>
  <w:style w:type="paragraph" w:styleId="BodyText3">
    <w:name w:val="Body Text 3"/>
    <w:basedOn w:val="Normal"/>
    <w:link w:val="BodyText3Char"/>
    <w:uiPriority w:val="99"/>
    <w:semiHidden/>
    <w:unhideWhenUsed/>
    <w:rsid w:val="001325EE"/>
    <w:rPr>
      <w:sz w:val="16"/>
      <w:szCs w:val="16"/>
    </w:rPr>
  </w:style>
  <w:style w:type="character" w:customStyle="1" w:styleId="BodyText3Char">
    <w:name w:val="Body Text 3 Char"/>
    <w:basedOn w:val="DefaultParagraphFont"/>
    <w:link w:val="BodyText3"/>
    <w:uiPriority w:val="99"/>
    <w:semiHidden/>
    <w:rsid w:val="001325EE"/>
    <w:rPr>
      <w:rFonts w:ascii="Century Gothic" w:hAnsi="Century Gothic"/>
      <w:sz w:val="16"/>
      <w:szCs w:val="16"/>
    </w:rPr>
  </w:style>
  <w:style w:type="paragraph" w:styleId="BodyTextFirstIndent">
    <w:name w:val="Body Text First Indent"/>
    <w:basedOn w:val="BodyText"/>
    <w:link w:val="BodyTextFirstIndentChar"/>
    <w:uiPriority w:val="99"/>
    <w:semiHidden/>
    <w:unhideWhenUsed/>
    <w:rsid w:val="001325EE"/>
    <w:pPr>
      <w:autoSpaceDE/>
      <w:autoSpaceDN/>
      <w:spacing w:before="120" w:after="120" w:line="276" w:lineRule="auto"/>
      <w:ind w:firstLine="360"/>
    </w:pPr>
    <w:rPr>
      <w:rFonts w:ascii="Century Gothic" w:eastAsiaTheme="minorHAnsi" w:hAnsi="Century Gothic" w:cstheme="minorBidi"/>
      <w:b w:val="0"/>
      <w:bCs w:val="0"/>
      <w:sz w:val="22"/>
      <w:szCs w:val="22"/>
      <w:lang w:val="en-AU"/>
    </w:rPr>
  </w:style>
  <w:style w:type="character" w:customStyle="1" w:styleId="BodyTextFirstIndentChar">
    <w:name w:val="Body Text First Indent Char"/>
    <w:basedOn w:val="BodyTextChar"/>
    <w:link w:val="BodyTextFirstIndent"/>
    <w:uiPriority w:val="99"/>
    <w:semiHidden/>
    <w:rsid w:val="001325EE"/>
    <w:rPr>
      <w:rFonts w:ascii="Century Gothic" w:eastAsia="Calibri" w:hAnsi="Century Gothic" w:cs="Calibri"/>
      <w:b w:val="0"/>
      <w:bCs w:val="0"/>
      <w:sz w:val="72"/>
      <w:szCs w:val="72"/>
      <w:lang w:val="en-US"/>
    </w:rPr>
  </w:style>
  <w:style w:type="paragraph" w:styleId="BodyTextIndent">
    <w:name w:val="Body Text Indent"/>
    <w:basedOn w:val="Normal"/>
    <w:link w:val="BodyTextIndentChar"/>
    <w:uiPriority w:val="99"/>
    <w:semiHidden/>
    <w:unhideWhenUsed/>
    <w:rsid w:val="001325EE"/>
    <w:pPr>
      <w:ind w:left="283"/>
    </w:pPr>
  </w:style>
  <w:style w:type="character" w:customStyle="1" w:styleId="BodyTextIndentChar">
    <w:name w:val="Body Text Indent Char"/>
    <w:basedOn w:val="DefaultParagraphFont"/>
    <w:link w:val="BodyTextIndent"/>
    <w:uiPriority w:val="99"/>
    <w:semiHidden/>
    <w:rsid w:val="001325EE"/>
    <w:rPr>
      <w:rFonts w:ascii="Century Gothic" w:hAnsi="Century Gothic"/>
    </w:rPr>
  </w:style>
  <w:style w:type="paragraph" w:styleId="BodyTextFirstIndent2">
    <w:name w:val="Body Text First Indent 2"/>
    <w:basedOn w:val="BodyTextIndent"/>
    <w:link w:val="BodyTextFirstIndent2Char"/>
    <w:uiPriority w:val="99"/>
    <w:semiHidden/>
    <w:unhideWhenUsed/>
    <w:rsid w:val="001325EE"/>
    <w:pPr>
      <w:ind w:left="360" w:firstLine="360"/>
    </w:pPr>
  </w:style>
  <w:style w:type="character" w:customStyle="1" w:styleId="BodyTextFirstIndent2Char">
    <w:name w:val="Body Text First Indent 2 Char"/>
    <w:basedOn w:val="BodyTextIndentChar"/>
    <w:link w:val="BodyTextFirstIndent2"/>
    <w:uiPriority w:val="99"/>
    <w:semiHidden/>
    <w:rsid w:val="001325EE"/>
    <w:rPr>
      <w:rFonts w:ascii="Century Gothic" w:hAnsi="Century Gothic"/>
    </w:rPr>
  </w:style>
  <w:style w:type="paragraph" w:styleId="BodyTextIndent2">
    <w:name w:val="Body Text Indent 2"/>
    <w:basedOn w:val="Normal"/>
    <w:link w:val="BodyTextIndent2Char"/>
    <w:uiPriority w:val="99"/>
    <w:semiHidden/>
    <w:unhideWhenUsed/>
    <w:rsid w:val="001325EE"/>
    <w:pPr>
      <w:spacing w:line="480" w:lineRule="auto"/>
      <w:ind w:left="283"/>
    </w:pPr>
  </w:style>
  <w:style w:type="character" w:customStyle="1" w:styleId="BodyTextIndent2Char">
    <w:name w:val="Body Text Indent 2 Char"/>
    <w:basedOn w:val="DefaultParagraphFont"/>
    <w:link w:val="BodyTextIndent2"/>
    <w:uiPriority w:val="99"/>
    <w:semiHidden/>
    <w:rsid w:val="001325EE"/>
    <w:rPr>
      <w:rFonts w:ascii="Century Gothic" w:hAnsi="Century Gothic"/>
    </w:rPr>
  </w:style>
  <w:style w:type="paragraph" w:styleId="BodyTextIndent3">
    <w:name w:val="Body Text Indent 3"/>
    <w:basedOn w:val="Normal"/>
    <w:link w:val="BodyTextIndent3Char"/>
    <w:uiPriority w:val="99"/>
    <w:semiHidden/>
    <w:unhideWhenUsed/>
    <w:rsid w:val="001325EE"/>
    <w:pPr>
      <w:ind w:left="283"/>
    </w:pPr>
    <w:rPr>
      <w:sz w:val="16"/>
      <w:szCs w:val="16"/>
    </w:rPr>
  </w:style>
  <w:style w:type="character" w:customStyle="1" w:styleId="BodyTextIndent3Char">
    <w:name w:val="Body Text Indent 3 Char"/>
    <w:basedOn w:val="DefaultParagraphFont"/>
    <w:link w:val="BodyTextIndent3"/>
    <w:uiPriority w:val="99"/>
    <w:semiHidden/>
    <w:rsid w:val="001325EE"/>
    <w:rPr>
      <w:rFonts w:ascii="Century Gothic" w:hAnsi="Century Gothic"/>
      <w:sz w:val="16"/>
      <w:szCs w:val="16"/>
    </w:rPr>
  </w:style>
  <w:style w:type="paragraph" w:styleId="Closing">
    <w:name w:val="Closing"/>
    <w:basedOn w:val="Normal"/>
    <w:link w:val="ClosingChar"/>
    <w:uiPriority w:val="99"/>
    <w:semiHidden/>
    <w:unhideWhenUsed/>
    <w:rsid w:val="001325EE"/>
    <w:pPr>
      <w:spacing w:before="0" w:after="0" w:line="240" w:lineRule="auto"/>
      <w:ind w:left="4252"/>
    </w:pPr>
  </w:style>
  <w:style w:type="character" w:customStyle="1" w:styleId="ClosingChar">
    <w:name w:val="Closing Char"/>
    <w:basedOn w:val="DefaultParagraphFont"/>
    <w:link w:val="Closing"/>
    <w:uiPriority w:val="99"/>
    <w:semiHidden/>
    <w:rsid w:val="001325EE"/>
    <w:rPr>
      <w:rFonts w:ascii="Century Gothic" w:hAnsi="Century Gothic"/>
    </w:rPr>
  </w:style>
  <w:style w:type="paragraph" w:styleId="Date">
    <w:name w:val="Date"/>
    <w:basedOn w:val="Normal"/>
    <w:next w:val="Normal"/>
    <w:link w:val="DateChar"/>
    <w:uiPriority w:val="99"/>
    <w:semiHidden/>
    <w:unhideWhenUsed/>
    <w:rsid w:val="001325EE"/>
  </w:style>
  <w:style w:type="character" w:customStyle="1" w:styleId="DateChar">
    <w:name w:val="Date Char"/>
    <w:basedOn w:val="DefaultParagraphFont"/>
    <w:link w:val="Date"/>
    <w:uiPriority w:val="99"/>
    <w:semiHidden/>
    <w:rsid w:val="001325EE"/>
    <w:rPr>
      <w:rFonts w:ascii="Century Gothic" w:hAnsi="Century Gothic"/>
    </w:rPr>
  </w:style>
  <w:style w:type="paragraph" w:styleId="DocumentMap">
    <w:name w:val="Document Map"/>
    <w:basedOn w:val="Normal"/>
    <w:link w:val="DocumentMapChar"/>
    <w:uiPriority w:val="99"/>
    <w:semiHidden/>
    <w:unhideWhenUsed/>
    <w:rsid w:val="001325EE"/>
    <w:pPr>
      <w:spacing w:before="0"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1325EE"/>
    <w:rPr>
      <w:rFonts w:ascii="Segoe UI" w:hAnsi="Segoe UI" w:cs="Segoe UI"/>
      <w:sz w:val="16"/>
      <w:szCs w:val="16"/>
    </w:rPr>
  </w:style>
  <w:style w:type="paragraph" w:styleId="E-mailSignature">
    <w:name w:val="E-mail Signature"/>
    <w:basedOn w:val="Normal"/>
    <w:link w:val="E-mailSignatureChar"/>
    <w:uiPriority w:val="99"/>
    <w:semiHidden/>
    <w:unhideWhenUsed/>
    <w:rsid w:val="001325EE"/>
    <w:pPr>
      <w:spacing w:before="0" w:after="0" w:line="240" w:lineRule="auto"/>
    </w:pPr>
  </w:style>
  <w:style w:type="character" w:customStyle="1" w:styleId="E-mailSignatureChar">
    <w:name w:val="E-mail Signature Char"/>
    <w:basedOn w:val="DefaultParagraphFont"/>
    <w:link w:val="E-mailSignature"/>
    <w:uiPriority w:val="99"/>
    <w:semiHidden/>
    <w:rsid w:val="001325EE"/>
    <w:rPr>
      <w:rFonts w:ascii="Century Gothic" w:hAnsi="Century Gothic"/>
    </w:rPr>
  </w:style>
  <w:style w:type="paragraph" w:styleId="EndnoteText">
    <w:name w:val="endnote text"/>
    <w:basedOn w:val="Normal"/>
    <w:link w:val="EndnoteTextChar"/>
    <w:uiPriority w:val="99"/>
    <w:semiHidden/>
    <w:unhideWhenUsed/>
    <w:rsid w:val="001325EE"/>
    <w:pPr>
      <w:spacing w:before="0" w:after="0" w:line="240" w:lineRule="auto"/>
    </w:pPr>
    <w:rPr>
      <w:sz w:val="20"/>
      <w:szCs w:val="20"/>
    </w:rPr>
  </w:style>
  <w:style w:type="character" w:customStyle="1" w:styleId="EndnoteTextChar">
    <w:name w:val="Endnote Text Char"/>
    <w:basedOn w:val="DefaultParagraphFont"/>
    <w:link w:val="EndnoteText"/>
    <w:uiPriority w:val="99"/>
    <w:semiHidden/>
    <w:rsid w:val="001325EE"/>
    <w:rPr>
      <w:rFonts w:ascii="Century Gothic" w:hAnsi="Century Gothic"/>
      <w:sz w:val="20"/>
      <w:szCs w:val="20"/>
    </w:rPr>
  </w:style>
  <w:style w:type="paragraph" w:styleId="EnvelopeAddress">
    <w:name w:val="envelope address"/>
    <w:basedOn w:val="Normal"/>
    <w:uiPriority w:val="99"/>
    <w:semiHidden/>
    <w:unhideWhenUsed/>
    <w:rsid w:val="001325EE"/>
    <w:pPr>
      <w:framePr w:w="7920" w:h="1980" w:hRule="exact" w:hSpace="180" w:wrap="auto" w:hAnchor="page" w:xAlign="center" w:yAlign="bottom"/>
      <w:spacing w:before="0"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1325EE"/>
    <w:pPr>
      <w:spacing w:before="0" w:after="0" w:line="240" w:lineRule="auto"/>
    </w:pPr>
    <w:rPr>
      <w:rFonts w:asciiTheme="majorHAnsi" w:eastAsiaTheme="majorEastAsia" w:hAnsiTheme="majorHAnsi" w:cstheme="majorBidi"/>
      <w:sz w:val="20"/>
      <w:szCs w:val="20"/>
    </w:rPr>
  </w:style>
  <w:style w:type="paragraph" w:styleId="FootnoteText">
    <w:name w:val="footnote text"/>
    <w:basedOn w:val="Normal"/>
    <w:link w:val="FootnoteTextChar"/>
    <w:uiPriority w:val="99"/>
    <w:semiHidden/>
    <w:unhideWhenUsed/>
    <w:rsid w:val="001325EE"/>
    <w:pPr>
      <w:spacing w:before="0" w:after="0" w:line="240" w:lineRule="auto"/>
    </w:pPr>
    <w:rPr>
      <w:sz w:val="20"/>
      <w:szCs w:val="20"/>
    </w:rPr>
  </w:style>
  <w:style w:type="character" w:customStyle="1" w:styleId="FootnoteTextChar">
    <w:name w:val="Footnote Text Char"/>
    <w:basedOn w:val="DefaultParagraphFont"/>
    <w:link w:val="FootnoteText"/>
    <w:uiPriority w:val="99"/>
    <w:semiHidden/>
    <w:rsid w:val="001325EE"/>
    <w:rPr>
      <w:rFonts w:ascii="Century Gothic" w:hAnsi="Century Gothic"/>
      <w:sz w:val="20"/>
      <w:szCs w:val="20"/>
    </w:rPr>
  </w:style>
  <w:style w:type="character" w:customStyle="1" w:styleId="Heading5Char">
    <w:name w:val="Heading 5 Char"/>
    <w:basedOn w:val="DefaultParagraphFont"/>
    <w:link w:val="Heading5"/>
    <w:uiPriority w:val="9"/>
    <w:semiHidden/>
    <w:rsid w:val="001325EE"/>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1325EE"/>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1325EE"/>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1325EE"/>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1325EE"/>
    <w:rPr>
      <w:rFonts w:asciiTheme="majorHAnsi" w:eastAsiaTheme="majorEastAsia" w:hAnsiTheme="majorHAnsi" w:cstheme="majorBidi"/>
      <w:i/>
      <w:iCs/>
      <w:color w:val="272727" w:themeColor="text1" w:themeTint="D8"/>
      <w:sz w:val="21"/>
      <w:szCs w:val="21"/>
    </w:rPr>
  </w:style>
  <w:style w:type="paragraph" w:styleId="HTMLAddress">
    <w:name w:val="HTML Address"/>
    <w:basedOn w:val="Normal"/>
    <w:link w:val="HTMLAddressChar"/>
    <w:uiPriority w:val="99"/>
    <w:semiHidden/>
    <w:unhideWhenUsed/>
    <w:rsid w:val="001325EE"/>
    <w:pPr>
      <w:spacing w:before="0" w:after="0" w:line="240" w:lineRule="auto"/>
    </w:pPr>
    <w:rPr>
      <w:i/>
      <w:iCs/>
    </w:rPr>
  </w:style>
  <w:style w:type="character" w:customStyle="1" w:styleId="HTMLAddressChar">
    <w:name w:val="HTML Address Char"/>
    <w:basedOn w:val="DefaultParagraphFont"/>
    <w:link w:val="HTMLAddress"/>
    <w:uiPriority w:val="99"/>
    <w:semiHidden/>
    <w:rsid w:val="001325EE"/>
    <w:rPr>
      <w:rFonts w:ascii="Century Gothic" w:hAnsi="Century Gothic"/>
      <w:i/>
      <w:iCs/>
    </w:rPr>
  </w:style>
  <w:style w:type="paragraph" w:styleId="HTMLPreformatted">
    <w:name w:val="HTML Preformatted"/>
    <w:basedOn w:val="Normal"/>
    <w:link w:val="HTMLPreformattedChar"/>
    <w:uiPriority w:val="99"/>
    <w:semiHidden/>
    <w:unhideWhenUsed/>
    <w:rsid w:val="001325EE"/>
    <w:pPr>
      <w:spacing w:before="0"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1325EE"/>
    <w:rPr>
      <w:rFonts w:ascii="Consolas" w:hAnsi="Consolas"/>
      <w:sz w:val="20"/>
      <w:szCs w:val="20"/>
    </w:rPr>
  </w:style>
  <w:style w:type="paragraph" w:styleId="Index1">
    <w:name w:val="index 1"/>
    <w:basedOn w:val="Normal"/>
    <w:next w:val="Normal"/>
    <w:autoRedefine/>
    <w:uiPriority w:val="99"/>
    <w:semiHidden/>
    <w:unhideWhenUsed/>
    <w:rsid w:val="001325EE"/>
    <w:pPr>
      <w:spacing w:before="0" w:after="0" w:line="240" w:lineRule="auto"/>
      <w:ind w:left="220" w:hanging="220"/>
    </w:pPr>
  </w:style>
  <w:style w:type="paragraph" w:styleId="Index2">
    <w:name w:val="index 2"/>
    <w:basedOn w:val="Normal"/>
    <w:next w:val="Normal"/>
    <w:autoRedefine/>
    <w:uiPriority w:val="99"/>
    <w:semiHidden/>
    <w:unhideWhenUsed/>
    <w:rsid w:val="001325EE"/>
    <w:pPr>
      <w:spacing w:before="0" w:after="0" w:line="240" w:lineRule="auto"/>
      <w:ind w:left="440" w:hanging="220"/>
    </w:pPr>
  </w:style>
  <w:style w:type="paragraph" w:styleId="Index3">
    <w:name w:val="index 3"/>
    <w:basedOn w:val="Normal"/>
    <w:next w:val="Normal"/>
    <w:autoRedefine/>
    <w:uiPriority w:val="99"/>
    <w:semiHidden/>
    <w:unhideWhenUsed/>
    <w:rsid w:val="001325EE"/>
    <w:pPr>
      <w:spacing w:before="0" w:after="0" w:line="240" w:lineRule="auto"/>
      <w:ind w:left="660" w:hanging="220"/>
    </w:pPr>
  </w:style>
  <w:style w:type="paragraph" w:styleId="Index4">
    <w:name w:val="index 4"/>
    <w:basedOn w:val="Normal"/>
    <w:next w:val="Normal"/>
    <w:autoRedefine/>
    <w:uiPriority w:val="99"/>
    <w:semiHidden/>
    <w:unhideWhenUsed/>
    <w:rsid w:val="001325EE"/>
    <w:pPr>
      <w:spacing w:before="0" w:after="0" w:line="240" w:lineRule="auto"/>
      <w:ind w:left="880" w:hanging="220"/>
    </w:pPr>
  </w:style>
  <w:style w:type="paragraph" w:styleId="Index5">
    <w:name w:val="index 5"/>
    <w:basedOn w:val="Normal"/>
    <w:next w:val="Normal"/>
    <w:autoRedefine/>
    <w:uiPriority w:val="99"/>
    <w:semiHidden/>
    <w:unhideWhenUsed/>
    <w:rsid w:val="001325EE"/>
    <w:pPr>
      <w:spacing w:before="0" w:after="0" w:line="240" w:lineRule="auto"/>
      <w:ind w:left="1100" w:hanging="220"/>
    </w:pPr>
  </w:style>
  <w:style w:type="paragraph" w:styleId="Index6">
    <w:name w:val="index 6"/>
    <w:basedOn w:val="Normal"/>
    <w:next w:val="Normal"/>
    <w:autoRedefine/>
    <w:uiPriority w:val="99"/>
    <w:semiHidden/>
    <w:unhideWhenUsed/>
    <w:rsid w:val="001325EE"/>
    <w:pPr>
      <w:spacing w:before="0" w:after="0" w:line="240" w:lineRule="auto"/>
      <w:ind w:left="1320" w:hanging="220"/>
    </w:pPr>
  </w:style>
  <w:style w:type="paragraph" w:styleId="Index7">
    <w:name w:val="index 7"/>
    <w:basedOn w:val="Normal"/>
    <w:next w:val="Normal"/>
    <w:autoRedefine/>
    <w:uiPriority w:val="99"/>
    <w:semiHidden/>
    <w:unhideWhenUsed/>
    <w:rsid w:val="001325EE"/>
    <w:pPr>
      <w:spacing w:before="0" w:after="0" w:line="240" w:lineRule="auto"/>
      <w:ind w:left="1540" w:hanging="220"/>
    </w:pPr>
  </w:style>
  <w:style w:type="paragraph" w:styleId="Index8">
    <w:name w:val="index 8"/>
    <w:basedOn w:val="Normal"/>
    <w:next w:val="Normal"/>
    <w:autoRedefine/>
    <w:uiPriority w:val="99"/>
    <w:semiHidden/>
    <w:unhideWhenUsed/>
    <w:rsid w:val="001325EE"/>
    <w:pPr>
      <w:spacing w:before="0" w:after="0" w:line="240" w:lineRule="auto"/>
      <w:ind w:left="1760" w:hanging="220"/>
    </w:pPr>
  </w:style>
  <w:style w:type="paragraph" w:styleId="Index9">
    <w:name w:val="index 9"/>
    <w:basedOn w:val="Normal"/>
    <w:next w:val="Normal"/>
    <w:autoRedefine/>
    <w:uiPriority w:val="99"/>
    <w:semiHidden/>
    <w:unhideWhenUsed/>
    <w:rsid w:val="001325EE"/>
    <w:pPr>
      <w:spacing w:before="0" w:after="0" w:line="240" w:lineRule="auto"/>
      <w:ind w:left="1980" w:hanging="220"/>
    </w:pPr>
  </w:style>
  <w:style w:type="paragraph" w:styleId="IndexHeading">
    <w:name w:val="index heading"/>
    <w:basedOn w:val="Normal"/>
    <w:next w:val="Index1"/>
    <w:uiPriority w:val="99"/>
    <w:semiHidden/>
    <w:unhideWhenUsed/>
    <w:rsid w:val="001325EE"/>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1325EE"/>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1325EE"/>
    <w:rPr>
      <w:rFonts w:ascii="Century Gothic" w:hAnsi="Century Gothic"/>
      <w:i/>
      <w:iCs/>
      <w:color w:val="5B9BD5" w:themeColor="accent1"/>
    </w:rPr>
  </w:style>
  <w:style w:type="paragraph" w:styleId="List">
    <w:name w:val="List"/>
    <w:basedOn w:val="Normal"/>
    <w:uiPriority w:val="99"/>
    <w:semiHidden/>
    <w:unhideWhenUsed/>
    <w:rsid w:val="001325EE"/>
    <w:pPr>
      <w:ind w:left="283" w:hanging="283"/>
      <w:contextualSpacing/>
    </w:pPr>
  </w:style>
  <w:style w:type="paragraph" w:styleId="List2">
    <w:name w:val="List 2"/>
    <w:basedOn w:val="Normal"/>
    <w:uiPriority w:val="99"/>
    <w:semiHidden/>
    <w:unhideWhenUsed/>
    <w:rsid w:val="001325EE"/>
    <w:pPr>
      <w:ind w:left="566" w:hanging="283"/>
      <w:contextualSpacing/>
    </w:pPr>
  </w:style>
  <w:style w:type="paragraph" w:styleId="List3">
    <w:name w:val="List 3"/>
    <w:basedOn w:val="Normal"/>
    <w:uiPriority w:val="99"/>
    <w:semiHidden/>
    <w:unhideWhenUsed/>
    <w:rsid w:val="001325EE"/>
    <w:pPr>
      <w:ind w:left="849" w:hanging="283"/>
      <w:contextualSpacing/>
    </w:pPr>
  </w:style>
  <w:style w:type="paragraph" w:styleId="List4">
    <w:name w:val="List 4"/>
    <w:basedOn w:val="Normal"/>
    <w:uiPriority w:val="99"/>
    <w:semiHidden/>
    <w:unhideWhenUsed/>
    <w:rsid w:val="001325EE"/>
    <w:pPr>
      <w:ind w:left="1132" w:hanging="283"/>
      <w:contextualSpacing/>
    </w:pPr>
  </w:style>
  <w:style w:type="paragraph" w:styleId="List5">
    <w:name w:val="List 5"/>
    <w:basedOn w:val="Normal"/>
    <w:uiPriority w:val="99"/>
    <w:semiHidden/>
    <w:unhideWhenUsed/>
    <w:rsid w:val="001325EE"/>
    <w:pPr>
      <w:ind w:left="1415" w:hanging="283"/>
      <w:contextualSpacing/>
    </w:pPr>
  </w:style>
  <w:style w:type="paragraph" w:styleId="ListBullet">
    <w:name w:val="List Bullet"/>
    <w:basedOn w:val="Normal"/>
    <w:uiPriority w:val="99"/>
    <w:semiHidden/>
    <w:unhideWhenUsed/>
    <w:rsid w:val="001325EE"/>
    <w:pPr>
      <w:numPr>
        <w:numId w:val="27"/>
      </w:numPr>
      <w:contextualSpacing/>
    </w:pPr>
  </w:style>
  <w:style w:type="paragraph" w:styleId="ListBullet2">
    <w:name w:val="List Bullet 2"/>
    <w:basedOn w:val="Normal"/>
    <w:uiPriority w:val="99"/>
    <w:semiHidden/>
    <w:unhideWhenUsed/>
    <w:rsid w:val="001325EE"/>
    <w:pPr>
      <w:numPr>
        <w:numId w:val="28"/>
      </w:numPr>
      <w:contextualSpacing/>
    </w:pPr>
  </w:style>
  <w:style w:type="paragraph" w:styleId="ListBullet3">
    <w:name w:val="List Bullet 3"/>
    <w:basedOn w:val="Normal"/>
    <w:uiPriority w:val="99"/>
    <w:semiHidden/>
    <w:unhideWhenUsed/>
    <w:rsid w:val="001325EE"/>
    <w:pPr>
      <w:numPr>
        <w:numId w:val="29"/>
      </w:numPr>
      <w:contextualSpacing/>
    </w:pPr>
  </w:style>
  <w:style w:type="paragraph" w:styleId="ListBullet4">
    <w:name w:val="List Bullet 4"/>
    <w:basedOn w:val="Normal"/>
    <w:uiPriority w:val="99"/>
    <w:semiHidden/>
    <w:unhideWhenUsed/>
    <w:rsid w:val="001325EE"/>
    <w:pPr>
      <w:numPr>
        <w:numId w:val="30"/>
      </w:numPr>
      <w:contextualSpacing/>
    </w:pPr>
  </w:style>
  <w:style w:type="paragraph" w:styleId="ListBullet5">
    <w:name w:val="List Bullet 5"/>
    <w:basedOn w:val="Normal"/>
    <w:uiPriority w:val="99"/>
    <w:semiHidden/>
    <w:unhideWhenUsed/>
    <w:rsid w:val="001325EE"/>
    <w:pPr>
      <w:numPr>
        <w:numId w:val="31"/>
      </w:numPr>
      <w:contextualSpacing/>
    </w:pPr>
  </w:style>
  <w:style w:type="paragraph" w:styleId="ListContinue">
    <w:name w:val="List Continue"/>
    <w:basedOn w:val="Normal"/>
    <w:uiPriority w:val="99"/>
    <w:semiHidden/>
    <w:unhideWhenUsed/>
    <w:rsid w:val="001325EE"/>
    <w:pPr>
      <w:ind w:left="283"/>
      <w:contextualSpacing/>
    </w:pPr>
  </w:style>
  <w:style w:type="paragraph" w:styleId="ListContinue2">
    <w:name w:val="List Continue 2"/>
    <w:basedOn w:val="Normal"/>
    <w:uiPriority w:val="99"/>
    <w:semiHidden/>
    <w:unhideWhenUsed/>
    <w:rsid w:val="001325EE"/>
    <w:pPr>
      <w:ind w:left="566"/>
      <w:contextualSpacing/>
    </w:pPr>
  </w:style>
  <w:style w:type="paragraph" w:styleId="ListContinue3">
    <w:name w:val="List Continue 3"/>
    <w:basedOn w:val="Normal"/>
    <w:uiPriority w:val="99"/>
    <w:semiHidden/>
    <w:unhideWhenUsed/>
    <w:rsid w:val="001325EE"/>
    <w:pPr>
      <w:ind w:left="849"/>
      <w:contextualSpacing/>
    </w:pPr>
  </w:style>
  <w:style w:type="paragraph" w:styleId="ListContinue4">
    <w:name w:val="List Continue 4"/>
    <w:basedOn w:val="Normal"/>
    <w:uiPriority w:val="99"/>
    <w:semiHidden/>
    <w:unhideWhenUsed/>
    <w:rsid w:val="001325EE"/>
    <w:pPr>
      <w:ind w:left="1132"/>
      <w:contextualSpacing/>
    </w:pPr>
  </w:style>
  <w:style w:type="paragraph" w:styleId="ListContinue5">
    <w:name w:val="List Continue 5"/>
    <w:basedOn w:val="Normal"/>
    <w:uiPriority w:val="99"/>
    <w:semiHidden/>
    <w:unhideWhenUsed/>
    <w:rsid w:val="001325EE"/>
    <w:pPr>
      <w:ind w:left="1415"/>
      <w:contextualSpacing/>
    </w:pPr>
  </w:style>
  <w:style w:type="paragraph" w:styleId="ListNumber">
    <w:name w:val="List Number"/>
    <w:basedOn w:val="Normal"/>
    <w:uiPriority w:val="99"/>
    <w:semiHidden/>
    <w:unhideWhenUsed/>
    <w:rsid w:val="001325EE"/>
    <w:pPr>
      <w:numPr>
        <w:numId w:val="32"/>
      </w:numPr>
      <w:contextualSpacing/>
    </w:pPr>
  </w:style>
  <w:style w:type="paragraph" w:styleId="ListNumber2">
    <w:name w:val="List Number 2"/>
    <w:basedOn w:val="Normal"/>
    <w:uiPriority w:val="99"/>
    <w:semiHidden/>
    <w:unhideWhenUsed/>
    <w:rsid w:val="001325EE"/>
    <w:pPr>
      <w:numPr>
        <w:numId w:val="33"/>
      </w:numPr>
      <w:contextualSpacing/>
    </w:pPr>
  </w:style>
  <w:style w:type="paragraph" w:styleId="ListNumber3">
    <w:name w:val="List Number 3"/>
    <w:basedOn w:val="Normal"/>
    <w:uiPriority w:val="99"/>
    <w:semiHidden/>
    <w:unhideWhenUsed/>
    <w:rsid w:val="001325EE"/>
    <w:pPr>
      <w:numPr>
        <w:numId w:val="34"/>
      </w:numPr>
      <w:contextualSpacing/>
    </w:pPr>
  </w:style>
  <w:style w:type="paragraph" w:styleId="ListNumber4">
    <w:name w:val="List Number 4"/>
    <w:basedOn w:val="Normal"/>
    <w:uiPriority w:val="99"/>
    <w:semiHidden/>
    <w:unhideWhenUsed/>
    <w:rsid w:val="001325EE"/>
    <w:pPr>
      <w:numPr>
        <w:numId w:val="35"/>
      </w:numPr>
      <w:contextualSpacing/>
    </w:pPr>
  </w:style>
  <w:style w:type="paragraph" w:styleId="ListNumber5">
    <w:name w:val="List Number 5"/>
    <w:basedOn w:val="Normal"/>
    <w:uiPriority w:val="99"/>
    <w:semiHidden/>
    <w:unhideWhenUsed/>
    <w:rsid w:val="001325EE"/>
    <w:pPr>
      <w:numPr>
        <w:numId w:val="36"/>
      </w:numPr>
      <w:contextualSpacing/>
    </w:pPr>
  </w:style>
  <w:style w:type="paragraph" w:styleId="MacroText">
    <w:name w:val="macro"/>
    <w:link w:val="MacroTextChar"/>
    <w:uiPriority w:val="99"/>
    <w:semiHidden/>
    <w:unhideWhenUsed/>
    <w:rsid w:val="001325EE"/>
    <w:pPr>
      <w:widowControl w:val="0"/>
      <w:tabs>
        <w:tab w:val="left" w:pos="480"/>
        <w:tab w:val="left" w:pos="960"/>
        <w:tab w:val="left" w:pos="1440"/>
        <w:tab w:val="left" w:pos="1920"/>
        <w:tab w:val="left" w:pos="2400"/>
        <w:tab w:val="left" w:pos="2880"/>
        <w:tab w:val="left" w:pos="3360"/>
        <w:tab w:val="left" w:pos="3840"/>
        <w:tab w:val="left" w:pos="4320"/>
      </w:tabs>
      <w:spacing w:before="120" w:after="0" w:line="276" w:lineRule="auto"/>
    </w:pPr>
    <w:rPr>
      <w:rFonts w:ascii="Consolas" w:hAnsi="Consolas"/>
      <w:sz w:val="20"/>
      <w:szCs w:val="20"/>
    </w:rPr>
  </w:style>
  <w:style w:type="character" w:customStyle="1" w:styleId="MacroTextChar">
    <w:name w:val="Macro Text Char"/>
    <w:basedOn w:val="DefaultParagraphFont"/>
    <w:link w:val="MacroText"/>
    <w:uiPriority w:val="99"/>
    <w:semiHidden/>
    <w:rsid w:val="001325EE"/>
    <w:rPr>
      <w:rFonts w:ascii="Consolas" w:hAnsi="Consolas"/>
      <w:sz w:val="20"/>
      <w:szCs w:val="20"/>
    </w:rPr>
  </w:style>
  <w:style w:type="paragraph" w:styleId="MessageHeader">
    <w:name w:val="Message Header"/>
    <w:basedOn w:val="Normal"/>
    <w:link w:val="MessageHeaderChar"/>
    <w:uiPriority w:val="99"/>
    <w:semiHidden/>
    <w:unhideWhenUsed/>
    <w:rsid w:val="001325EE"/>
    <w:pPr>
      <w:pBdr>
        <w:top w:val="single" w:sz="6" w:space="1" w:color="auto"/>
        <w:left w:val="single" w:sz="6" w:space="1" w:color="auto"/>
        <w:bottom w:val="single" w:sz="6" w:space="1" w:color="auto"/>
        <w:right w:val="single" w:sz="6" w:space="1" w:color="auto"/>
      </w:pBdr>
      <w:shd w:val="pct20" w:color="auto" w:fill="auto"/>
      <w:spacing w:before="0" w:after="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1325EE"/>
    <w:rPr>
      <w:rFonts w:asciiTheme="majorHAnsi" w:eastAsiaTheme="majorEastAsia" w:hAnsiTheme="majorHAnsi" w:cstheme="majorBidi"/>
      <w:sz w:val="24"/>
      <w:szCs w:val="24"/>
      <w:shd w:val="pct20" w:color="auto" w:fill="auto"/>
    </w:rPr>
  </w:style>
  <w:style w:type="paragraph" w:styleId="NoSpacing">
    <w:name w:val="No Spacing"/>
    <w:uiPriority w:val="1"/>
    <w:rsid w:val="001325EE"/>
    <w:pPr>
      <w:widowControl w:val="0"/>
      <w:spacing w:after="0" w:line="240" w:lineRule="auto"/>
    </w:pPr>
    <w:rPr>
      <w:rFonts w:ascii="Century Gothic" w:hAnsi="Century Gothic"/>
    </w:rPr>
  </w:style>
  <w:style w:type="paragraph" w:styleId="NormalIndent">
    <w:name w:val="Normal Indent"/>
    <w:basedOn w:val="Normal"/>
    <w:uiPriority w:val="99"/>
    <w:semiHidden/>
    <w:unhideWhenUsed/>
    <w:rsid w:val="001325EE"/>
    <w:pPr>
      <w:ind w:left="720"/>
    </w:pPr>
  </w:style>
  <w:style w:type="paragraph" w:styleId="NoteHeading">
    <w:name w:val="Note Heading"/>
    <w:basedOn w:val="Normal"/>
    <w:next w:val="Normal"/>
    <w:link w:val="NoteHeadingChar"/>
    <w:uiPriority w:val="99"/>
    <w:semiHidden/>
    <w:unhideWhenUsed/>
    <w:rsid w:val="001325EE"/>
    <w:pPr>
      <w:spacing w:before="0" w:after="0" w:line="240" w:lineRule="auto"/>
    </w:pPr>
  </w:style>
  <w:style w:type="character" w:customStyle="1" w:styleId="NoteHeadingChar">
    <w:name w:val="Note Heading Char"/>
    <w:basedOn w:val="DefaultParagraphFont"/>
    <w:link w:val="NoteHeading"/>
    <w:uiPriority w:val="99"/>
    <w:semiHidden/>
    <w:rsid w:val="001325EE"/>
    <w:rPr>
      <w:rFonts w:ascii="Century Gothic" w:hAnsi="Century Gothic"/>
    </w:rPr>
  </w:style>
  <w:style w:type="paragraph" w:styleId="Quote">
    <w:name w:val="Quote"/>
    <w:basedOn w:val="Normal"/>
    <w:next w:val="Normal"/>
    <w:link w:val="QuoteChar"/>
    <w:uiPriority w:val="29"/>
    <w:qFormat/>
    <w:rsid w:val="001325EE"/>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1325EE"/>
    <w:rPr>
      <w:rFonts w:ascii="Century Gothic" w:hAnsi="Century Gothic"/>
      <w:i/>
      <w:iCs/>
      <w:color w:val="404040" w:themeColor="text1" w:themeTint="BF"/>
    </w:rPr>
  </w:style>
  <w:style w:type="paragraph" w:styleId="Salutation">
    <w:name w:val="Salutation"/>
    <w:basedOn w:val="Normal"/>
    <w:next w:val="Normal"/>
    <w:link w:val="SalutationChar"/>
    <w:uiPriority w:val="99"/>
    <w:semiHidden/>
    <w:unhideWhenUsed/>
    <w:rsid w:val="001325EE"/>
  </w:style>
  <w:style w:type="character" w:customStyle="1" w:styleId="SalutationChar">
    <w:name w:val="Salutation Char"/>
    <w:basedOn w:val="DefaultParagraphFont"/>
    <w:link w:val="Salutation"/>
    <w:uiPriority w:val="99"/>
    <w:semiHidden/>
    <w:rsid w:val="001325EE"/>
    <w:rPr>
      <w:rFonts w:ascii="Century Gothic" w:hAnsi="Century Gothic"/>
    </w:rPr>
  </w:style>
  <w:style w:type="paragraph" w:styleId="Signature">
    <w:name w:val="Signature"/>
    <w:basedOn w:val="Normal"/>
    <w:link w:val="SignatureChar"/>
    <w:uiPriority w:val="99"/>
    <w:semiHidden/>
    <w:unhideWhenUsed/>
    <w:rsid w:val="001325EE"/>
    <w:pPr>
      <w:spacing w:before="0" w:after="0" w:line="240" w:lineRule="auto"/>
      <w:ind w:left="4252"/>
    </w:pPr>
  </w:style>
  <w:style w:type="character" w:customStyle="1" w:styleId="SignatureChar">
    <w:name w:val="Signature Char"/>
    <w:basedOn w:val="DefaultParagraphFont"/>
    <w:link w:val="Signature"/>
    <w:uiPriority w:val="99"/>
    <w:semiHidden/>
    <w:rsid w:val="001325EE"/>
    <w:rPr>
      <w:rFonts w:ascii="Century Gothic" w:hAnsi="Century Gothic"/>
    </w:rPr>
  </w:style>
  <w:style w:type="paragraph" w:styleId="Subtitle">
    <w:name w:val="Subtitle"/>
    <w:basedOn w:val="Normal"/>
    <w:next w:val="Normal"/>
    <w:link w:val="SubtitleChar"/>
    <w:uiPriority w:val="11"/>
    <w:qFormat/>
    <w:rsid w:val="001325EE"/>
    <w:pPr>
      <w:numPr>
        <w:ilvl w:val="1"/>
      </w:numPr>
      <w:spacing w:after="160"/>
    </w:pPr>
    <w:rPr>
      <w:rFonts w:asciiTheme="minorHAnsi" w:eastAsiaTheme="minorEastAsia" w:hAnsiTheme="minorHAnsi"/>
      <w:color w:val="5A5A5A" w:themeColor="text1" w:themeTint="A5"/>
      <w:spacing w:val="15"/>
    </w:rPr>
  </w:style>
  <w:style w:type="character" w:customStyle="1" w:styleId="SubtitleChar">
    <w:name w:val="Subtitle Char"/>
    <w:basedOn w:val="DefaultParagraphFont"/>
    <w:link w:val="Subtitle"/>
    <w:uiPriority w:val="11"/>
    <w:rsid w:val="001325EE"/>
    <w:rPr>
      <w:rFonts w:eastAsiaTheme="minorEastAsia"/>
      <w:color w:val="5A5A5A" w:themeColor="text1" w:themeTint="A5"/>
      <w:spacing w:val="15"/>
    </w:rPr>
  </w:style>
  <w:style w:type="paragraph" w:styleId="TableofAuthorities">
    <w:name w:val="table of authorities"/>
    <w:basedOn w:val="Normal"/>
    <w:next w:val="Normal"/>
    <w:uiPriority w:val="99"/>
    <w:semiHidden/>
    <w:unhideWhenUsed/>
    <w:rsid w:val="001325EE"/>
    <w:pPr>
      <w:spacing w:after="0"/>
      <w:ind w:left="220" w:hanging="220"/>
    </w:pPr>
  </w:style>
  <w:style w:type="paragraph" w:styleId="TableofFigures">
    <w:name w:val="table of figures"/>
    <w:basedOn w:val="Normal"/>
    <w:next w:val="Normal"/>
    <w:uiPriority w:val="99"/>
    <w:semiHidden/>
    <w:unhideWhenUsed/>
    <w:rsid w:val="001325EE"/>
    <w:pPr>
      <w:spacing w:after="0"/>
    </w:pPr>
  </w:style>
  <w:style w:type="paragraph" w:styleId="Title">
    <w:name w:val="Title"/>
    <w:basedOn w:val="Normal"/>
    <w:next w:val="Normal"/>
    <w:link w:val="TitleChar"/>
    <w:uiPriority w:val="10"/>
    <w:qFormat/>
    <w:rsid w:val="001325EE"/>
    <w:pPr>
      <w:spacing w:before="0"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325EE"/>
    <w:rPr>
      <w:rFonts w:asciiTheme="majorHAnsi" w:eastAsiaTheme="majorEastAsia" w:hAnsiTheme="majorHAnsi" w:cstheme="majorBidi"/>
      <w:spacing w:val="-10"/>
      <w:kern w:val="28"/>
      <w:sz w:val="56"/>
      <w:szCs w:val="56"/>
    </w:rPr>
  </w:style>
  <w:style w:type="paragraph" w:styleId="TOAHeading">
    <w:name w:val="toa heading"/>
    <w:basedOn w:val="Normal"/>
    <w:next w:val="Normal"/>
    <w:uiPriority w:val="99"/>
    <w:semiHidden/>
    <w:unhideWhenUsed/>
    <w:rsid w:val="001325EE"/>
    <w:rPr>
      <w:rFonts w:asciiTheme="majorHAnsi" w:eastAsiaTheme="majorEastAsia" w:hAnsiTheme="majorHAnsi" w:cstheme="majorBidi"/>
      <w:b/>
      <w:bCs/>
      <w:sz w:val="24"/>
      <w:szCs w:val="24"/>
    </w:rPr>
  </w:style>
  <w:style w:type="paragraph" w:styleId="TOC2">
    <w:name w:val="toc 2"/>
    <w:basedOn w:val="Normal"/>
    <w:next w:val="Normal"/>
    <w:autoRedefine/>
    <w:uiPriority w:val="39"/>
    <w:semiHidden/>
    <w:unhideWhenUsed/>
    <w:rsid w:val="001325EE"/>
    <w:pPr>
      <w:spacing w:after="100"/>
      <w:ind w:left="220"/>
    </w:pPr>
  </w:style>
  <w:style w:type="paragraph" w:styleId="TOC4">
    <w:name w:val="toc 4"/>
    <w:basedOn w:val="Normal"/>
    <w:next w:val="Normal"/>
    <w:autoRedefine/>
    <w:uiPriority w:val="39"/>
    <w:semiHidden/>
    <w:unhideWhenUsed/>
    <w:rsid w:val="001325EE"/>
    <w:pPr>
      <w:spacing w:after="100"/>
      <w:ind w:left="660"/>
    </w:pPr>
  </w:style>
  <w:style w:type="paragraph" w:styleId="TOC5">
    <w:name w:val="toc 5"/>
    <w:basedOn w:val="Normal"/>
    <w:next w:val="Normal"/>
    <w:autoRedefine/>
    <w:uiPriority w:val="39"/>
    <w:semiHidden/>
    <w:unhideWhenUsed/>
    <w:rsid w:val="001325EE"/>
    <w:pPr>
      <w:spacing w:after="100"/>
      <w:ind w:left="880"/>
    </w:pPr>
  </w:style>
  <w:style w:type="paragraph" w:styleId="TOC6">
    <w:name w:val="toc 6"/>
    <w:basedOn w:val="Normal"/>
    <w:next w:val="Normal"/>
    <w:autoRedefine/>
    <w:uiPriority w:val="39"/>
    <w:semiHidden/>
    <w:unhideWhenUsed/>
    <w:rsid w:val="001325EE"/>
    <w:pPr>
      <w:spacing w:after="100"/>
      <w:ind w:left="1100"/>
    </w:pPr>
  </w:style>
  <w:style w:type="paragraph" w:styleId="TOC7">
    <w:name w:val="toc 7"/>
    <w:basedOn w:val="Normal"/>
    <w:next w:val="Normal"/>
    <w:autoRedefine/>
    <w:uiPriority w:val="39"/>
    <w:semiHidden/>
    <w:unhideWhenUsed/>
    <w:rsid w:val="001325EE"/>
    <w:pPr>
      <w:spacing w:after="100"/>
      <w:ind w:left="1320"/>
    </w:pPr>
  </w:style>
  <w:style w:type="paragraph" w:styleId="TOC8">
    <w:name w:val="toc 8"/>
    <w:basedOn w:val="Normal"/>
    <w:next w:val="Normal"/>
    <w:autoRedefine/>
    <w:uiPriority w:val="39"/>
    <w:semiHidden/>
    <w:unhideWhenUsed/>
    <w:rsid w:val="001325EE"/>
    <w:pPr>
      <w:spacing w:after="100"/>
      <w:ind w:left="1540"/>
    </w:pPr>
  </w:style>
  <w:style w:type="paragraph" w:styleId="TOC9">
    <w:name w:val="toc 9"/>
    <w:basedOn w:val="Normal"/>
    <w:next w:val="Normal"/>
    <w:autoRedefine/>
    <w:uiPriority w:val="39"/>
    <w:semiHidden/>
    <w:unhideWhenUsed/>
    <w:rsid w:val="001325EE"/>
    <w:pPr>
      <w:spacing w:after="100"/>
      <w:ind w:left="176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2239650">
      <w:bodyDiv w:val="1"/>
      <w:marLeft w:val="0"/>
      <w:marRight w:val="0"/>
      <w:marTop w:val="0"/>
      <w:marBottom w:val="0"/>
      <w:divBdr>
        <w:top w:val="none" w:sz="0" w:space="0" w:color="auto"/>
        <w:left w:val="none" w:sz="0" w:space="0" w:color="auto"/>
        <w:bottom w:val="none" w:sz="0" w:space="0" w:color="auto"/>
        <w:right w:val="none" w:sz="0" w:space="0" w:color="auto"/>
      </w:divBdr>
    </w:div>
    <w:div w:id="165941362">
      <w:bodyDiv w:val="1"/>
      <w:marLeft w:val="0"/>
      <w:marRight w:val="0"/>
      <w:marTop w:val="0"/>
      <w:marBottom w:val="0"/>
      <w:divBdr>
        <w:top w:val="none" w:sz="0" w:space="0" w:color="auto"/>
        <w:left w:val="none" w:sz="0" w:space="0" w:color="auto"/>
        <w:bottom w:val="none" w:sz="0" w:space="0" w:color="auto"/>
        <w:right w:val="none" w:sz="0" w:space="0" w:color="auto"/>
      </w:divBdr>
    </w:div>
    <w:div w:id="653146746">
      <w:bodyDiv w:val="1"/>
      <w:marLeft w:val="0"/>
      <w:marRight w:val="0"/>
      <w:marTop w:val="0"/>
      <w:marBottom w:val="0"/>
      <w:divBdr>
        <w:top w:val="none" w:sz="0" w:space="0" w:color="auto"/>
        <w:left w:val="none" w:sz="0" w:space="0" w:color="auto"/>
        <w:bottom w:val="none" w:sz="0" w:space="0" w:color="auto"/>
        <w:right w:val="none" w:sz="0" w:space="0" w:color="auto"/>
      </w:divBdr>
    </w:div>
    <w:div w:id="713165315">
      <w:bodyDiv w:val="1"/>
      <w:marLeft w:val="0"/>
      <w:marRight w:val="0"/>
      <w:marTop w:val="0"/>
      <w:marBottom w:val="0"/>
      <w:divBdr>
        <w:top w:val="none" w:sz="0" w:space="0" w:color="auto"/>
        <w:left w:val="none" w:sz="0" w:space="0" w:color="auto"/>
        <w:bottom w:val="none" w:sz="0" w:space="0" w:color="auto"/>
        <w:right w:val="none" w:sz="0" w:space="0" w:color="auto"/>
      </w:divBdr>
    </w:div>
    <w:div w:id="725689610">
      <w:bodyDiv w:val="1"/>
      <w:marLeft w:val="0"/>
      <w:marRight w:val="0"/>
      <w:marTop w:val="0"/>
      <w:marBottom w:val="0"/>
      <w:divBdr>
        <w:top w:val="none" w:sz="0" w:space="0" w:color="auto"/>
        <w:left w:val="none" w:sz="0" w:space="0" w:color="auto"/>
        <w:bottom w:val="none" w:sz="0" w:space="0" w:color="auto"/>
        <w:right w:val="none" w:sz="0" w:space="0" w:color="auto"/>
      </w:divBdr>
    </w:div>
    <w:div w:id="770857157">
      <w:bodyDiv w:val="1"/>
      <w:marLeft w:val="0"/>
      <w:marRight w:val="0"/>
      <w:marTop w:val="0"/>
      <w:marBottom w:val="0"/>
      <w:divBdr>
        <w:top w:val="none" w:sz="0" w:space="0" w:color="auto"/>
        <w:left w:val="none" w:sz="0" w:space="0" w:color="auto"/>
        <w:bottom w:val="none" w:sz="0" w:space="0" w:color="auto"/>
        <w:right w:val="none" w:sz="0" w:space="0" w:color="auto"/>
      </w:divBdr>
    </w:div>
    <w:div w:id="782185952">
      <w:bodyDiv w:val="1"/>
      <w:marLeft w:val="0"/>
      <w:marRight w:val="0"/>
      <w:marTop w:val="0"/>
      <w:marBottom w:val="0"/>
      <w:divBdr>
        <w:top w:val="none" w:sz="0" w:space="0" w:color="auto"/>
        <w:left w:val="none" w:sz="0" w:space="0" w:color="auto"/>
        <w:bottom w:val="none" w:sz="0" w:space="0" w:color="auto"/>
        <w:right w:val="none" w:sz="0" w:space="0" w:color="auto"/>
      </w:divBdr>
    </w:div>
    <w:div w:id="853152992">
      <w:bodyDiv w:val="1"/>
      <w:marLeft w:val="0"/>
      <w:marRight w:val="0"/>
      <w:marTop w:val="0"/>
      <w:marBottom w:val="0"/>
      <w:divBdr>
        <w:top w:val="none" w:sz="0" w:space="0" w:color="auto"/>
        <w:left w:val="none" w:sz="0" w:space="0" w:color="auto"/>
        <w:bottom w:val="none" w:sz="0" w:space="0" w:color="auto"/>
        <w:right w:val="none" w:sz="0" w:space="0" w:color="auto"/>
      </w:divBdr>
    </w:div>
    <w:div w:id="897089417">
      <w:bodyDiv w:val="1"/>
      <w:marLeft w:val="0"/>
      <w:marRight w:val="0"/>
      <w:marTop w:val="0"/>
      <w:marBottom w:val="0"/>
      <w:divBdr>
        <w:top w:val="none" w:sz="0" w:space="0" w:color="auto"/>
        <w:left w:val="none" w:sz="0" w:space="0" w:color="auto"/>
        <w:bottom w:val="none" w:sz="0" w:space="0" w:color="auto"/>
        <w:right w:val="none" w:sz="0" w:space="0" w:color="auto"/>
      </w:divBdr>
    </w:div>
    <w:div w:id="965355651">
      <w:bodyDiv w:val="1"/>
      <w:marLeft w:val="0"/>
      <w:marRight w:val="0"/>
      <w:marTop w:val="0"/>
      <w:marBottom w:val="0"/>
      <w:divBdr>
        <w:top w:val="none" w:sz="0" w:space="0" w:color="auto"/>
        <w:left w:val="none" w:sz="0" w:space="0" w:color="auto"/>
        <w:bottom w:val="none" w:sz="0" w:space="0" w:color="auto"/>
        <w:right w:val="none" w:sz="0" w:space="0" w:color="auto"/>
      </w:divBdr>
    </w:div>
    <w:div w:id="1045330302">
      <w:bodyDiv w:val="1"/>
      <w:marLeft w:val="0"/>
      <w:marRight w:val="0"/>
      <w:marTop w:val="0"/>
      <w:marBottom w:val="0"/>
      <w:divBdr>
        <w:top w:val="none" w:sz="0" w:space="0" w:color="auto"/>
        <w:left w:val="none" w:sz="0" w:space="0" w:color="auto"/>
        <w:bottom w:val="none" w:sz="0" w:space="0" w:color="auto"/>
        <w:right w:val="none" w:sz="0" w:space="0" w:color="auto"/>
      </w:divBdr>
    </w:div>
    <w:div w:id="1189565779">
      <w:bodyDiv w:val="1"/>
      <w:marLeft w:val="0"/>
      <w:marRight w:val="0"/>
      <w:marTop w:val="0"/>
      <w:marBottom w:val="0"/>
      <w:divBdr>
        <w:top w:val="none" w:sz="0" w:space="0" w:color="auto"/>
        <w:left w:val="none" w:sz="0" w:space="0" w:color="auto"/>
        <w:bottom w:val="none" w:sz="0" w:space="0" w:color="auto"/>
        <w:right w:val="none" w:sz="0" w:space="0" w:color="auto"/>
      </w:divBdr>
    </w:div>
    <w:div w:id="1274480668">
      <w:bodyDiv w:val="1"/>
      <w:marLeft w:val="0"/>
      <w:marRight w:val="0"/>
      <w:marTop w:val="0"/>
      <w:marBottom w:val="0"/>
      <w:divBdr>
        <w:top w:val="none" w:sz="0" w:space="0" w:color="auto"/>
        <w:left w:val="none" w:sz="0" w:space="0" w:color="auto"/>
        <w:bottom w:val="none" w:sz="0" w:space="0" w:color="auto"/>
        <w:right w:val="none" w:sz="0" w:space="0" w:color="auto"/>
      </w:divBdr>
    </w:div>
    <w:div w:id="1319263082">
      <w:bodyDiv w:val="1"/>
      <w:marLeft w:val="0"/>
      <w:marRight w:val="0"/>
      <w:marTop w:val="0"/>
      <w:marBottom w:val="0"/>
      <w:divBdr>
        <w:top w:val="none" w:sz="0" w:space="0" w:color="auto"/>
        <w:left w:val="none" w:sz="0" w:space="0" w:color="auto"/>
        <w:bottom w:val="none" w:sz="0" w:space="0" w:color="auto"/>
        <w:right w:val="none" w:sz="0" w:space="0" w:color="auto"/>
      </w:divBdr>
    </w:div>
    <w:div w:id="1435974248">
      <w:bodyDiv w:val="1"/>
      <w:marLeft w:val="0"/>
      <w:marRight w:val="0"/>
      <w:marTop w:val="0"/>
      <w:marBottom w:val="0"/>
      <w:divBdr>
        <w:top w:val="none" w:sz="0" w:space="0" w:color="auto"/>
        <w:left w:val="none" w:sz="0" w:space="0" w:color="auto"/>
        <w:bottom w:val="none" w:sz="0" w:space="0" w:color="auto"/>
        <w:right w:val="none" w:sz="0" w:space="0" w:color="auto"/>
      </w:divBdr>
    </w:div>
    <w:div w:id="1461877491">
      <w:bodyDiv w:val="1"/>
      <w:marLeft w:val="0"/>
      <w:marRight w:val="0"/>
      <w:marTop w:val="0"/>
      <w:marBottom w:val="0"/>
      <w:divBdr>
        <w:top w:val="none" w:sz="0" w:space="0" w:color="auto"/>
        <w:left w:val="none" w:sz="0" w:space="0" w:color="auto"/>
        <w:bottom w:val="none" w:sz="0" w:space="0" w:color="auto"/>
        <w:right w:val="none" w:sz="0" w:space="0" w:color="auto"/>
      </w:divBdr>
    </w:div>
    <w:div w:id="1716546255">
      <w:bodyDiv w:val="1"/>
      <w:marLeft w:val="0"/>
      <w:marRight w:val="0"/>
      <w:marTop w:val="0"/>
      <w:marBottom w:val="0"/>
      <w:divBdr>
        <w:top w:val="none" w:sz="0" w:space="0" w:color="auto"/>
        <w:left w:val="none" w:sz="0" w:space="0" w:color="auto"/>
        <w:bottom w:val="none" w:sz="0" w:space="0" w:color="auto"/>
        <w:right w:val="none" w:sz="0" w:space="0" w:color="auto"/>
      </w:divBdr>
    </w:div>
    <w:div w:id="1725130430">
      <w:bodyDiv w:val="1"/>
      <w:marLeft w:val="0"/>
      <w:marRight w:val="0"/>
      <w:marTop w:val="0"/>
      <w:marBottom w:val="0"/>
      <w:divBdr>
        <w:top w:val="none" w:sz="0" w:space="0" w:color="auto"/>
        <w:left w:val="none" w:sz="0" w:space="0" w:color="auto"/>
        <w:bottom w:val="none" w:sz="0" w:space="0" w:color="auto"/>
        <w:right w:val="none" w:sz="0" w:space="0" w:color="auto"/>
      </w:divBdr>
    </w:div>
    <w:div w:id="1732845582">
      <w:bodyDiv w:val="1"/>
      <w:marLeft w:val="0"/>
      <w:marRight w:val="0"/>
      <w:marTop w:val="0"/>
      <w:marBottom w:val="0"/>
      <w:divBdr>
        <w:top w:val="none" w:sz="0" w:space="0" w:color="auto"/>
        <w:left w:val="none" w:sz="0" w:space="0" w:color="auto"/>
        <w:bottom w:val="none" w:sz="0" w:space="0" w:color="auto"/>
        <w:right w:val="none" w:sz="0" w:space="0" w:color="auto"/>
      </w:divBdr>
      <w:divsChild>
        <w:div w:id="2023585663">
          <w:marLeft w:val="547"/>
          <w:marRight w:val="0"/>
          <w:marTop w:val="0"/>
          <w:marBottom w:val="0"/>
          <w:divBdr>
            <w:top w:val="none" w:sz="0" w:space="0" w:color="auto"/>
            <w:left w:val="none" w:sz="0" w:space="0" w:color="auto"/>
            <w:bottom w:val="none" w:sz="0" w:space="0" w:color="auto"/>
            <w:right w:val="none" w:sz="0" w:space="0" w:color="auto"/>
          </w:divBdr>
        </w:div>
      </w:divsChild>
    </w:div>
    <w:div w:id="1770999437">
      <w:bodyDiv w:val="1"/>
      <w:marLeft w:val="0"/>
      <w:marRight w:val="0"/>
      <w:marTop w:val="0"/>
      <w:marBottom w:val="0"/>
      <w:divBdr>
        <w:top w:val="none" w:sz="0" w:space="0" w:color="auto"/>
        <w:left w:val="none" w:sz="0" w:space="0" w:color="auto"/>
        <w:bottom w:val="none" w:sz="0" w:space="0" w:color="auto"/>
        <w:right w:val="none" w:sz="0" w:space="0" w:color="auto"/>
      </w:divBdr>
      <w:divsChild>
        <w:div w:id="1411318433">
          <w:marLeft w:val="0"/>
          <w:marRight w:val="0"/>
          <w:marTop w:val="0"/>
          <w:marBottom w:val="0"/>
          <w:divBdr>
            <w:top w:val="none" w:sz="0" w:space="0" w:color="auto"/>
            <w:left w:val="none" w:sz="0" w:space="0" w:color="auto"/>
            <w:bottom w:val="none" w:sz="0" w:space="0" w:color="auto"/>
            <w:right w:val="none" w:sz="0" w:space="0" w:color="auto"/>
          </w:divBdr>
          <w:divsChild>
            <w:div w:id="236288241">
              <w:marLeft w:val="0"/>
              <w:marRight w:val="0"/>
              <w:marTop w:val="0"/>
              <w:marBottom w:val="0"/>
              <w:divBdr>
                <w:top w:val="none" w:sz="0" w:space="0" w:color="auto"/>
                <w:left w:val="none" w:sz="0" w:space="0" w:color="auto"/>
                <w:bottom w:val="none" w:sz="0" w:space="0" w:color="auto"/>
                <w:right w:val="none" w:sz="0" w:space="0" w:color="auto"/>
              </w:divBdr>
              <w:divsChild>
                <w:div w:id="479660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7814922">
      <w:bodyDiv w:val="1"/>
      <w:marLeft w:val="0"/>
      <w:marRight w:val="0"/>
      <w:marTop w:val="0"/>
      <w:marBottom w:val="0"/>
      <w:divBdr>
        <w:top w:val="none" w:sz="0" w:space="0" w:color="auto"/>
        <w:left w:val="none" w:sz="0" w:space="0" w:color="auto"/>
        <w:bottom w:val="none" w:sz="0" w:space="0" w:color="auto"/>
        <w:right w:val="none" w:sz="0" w:space="0" w:color="auto"/>
      </w:divBdr>
    </w:div>
    <w:div w:id="21169450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k10outline.scsa.wa.edu.au/home/p-10-curriculum/curriculum-browser/syllabus/technologies-overview/glossary/components" TargetMode="External"/><Relationship Id="rId117" Type="http://schemas.openxmlformats.org/officeDocument/2006/relationships/hyperlink" Target="https://k10outline.scsa.wa.edu.au/home/p-10-curriculum/curriculum-browser/syllabus/technologies-overview/glossary/components" TargetMode="External"/><Relationship Id="rId21" Type="http://schemas.openxmlformats.org/officeDocument/2006/relationships/hyperlink" Target="https://k10outline.scsa.wa.edu.au/home/teaching/codes/science/year-2/acssu032" TargetMode="External"/><Relationship Id="rId42" Type="http://schemas.openxmlformats.org/officeDocument/2006/relationships/diagramLayout" Target="diagrams/layout2.xml"/><Relationship Id="rId47" Type="http://schemas.openxmlformats.org/officeDocument/2006/relationships/diagramData" Target="diagrams/data3.xml"/><Relationship Id="rId63" Type="http://schemas.openxmlformats.org/officeDocument/2006/relationships/hyperlink" Target="http://det.wa.edu.au/curriculumsupport/sustainableschools/detcms/navigation/action-learning-areas/waste/" TargetMode="External"/><Relationship Id="rId68" Type="http://schemas.openxmlformats.org/officeDocument/2006/relationships/hyperlink" Target="https://youtu.be/wJRiI_pI1jY" TargetMode="External"/><Relationship Id="rId84" Type="http://schemas.openxmlformats.org/officeDocument/2006/relationships/image" Target="media/image18.jpeg"/><Relationship Id="rId89" Type="http://schemas.openxmlformats.org/officeDocument/2006/relationships/hyperlink" Target="https://www.strawnomore.org/" TargetMode="External"/><Relationship Id="rId112" Type="http://schemas.openxmlformats.org/officeDocument/2006/relationships/hyperlink" Target="https://k10outline.scsa.wa.edu.au/home/teaching/curriculum-browser/science-v8/overview/glossary/familiar" TargetMode="External"/><Relationship Id="rId133" Type="http://schemas.openxmlformats.org/officeDocument/2006/relationships/hyperlink" Target="http://popplet.com/" TargetMode="External"/><Relationship Id="rId138" Type="http://schemas.openxmlformats.org/officeDocument/2006/relationships/image" Target="media/image25.png"/><Relationship Id="rId154" Type="http://schemas.openxmlformats.org/officeDocument/2006/relationships/image" Target="media/image36.png"/><Relationship Id="rId159" Type="http://schemas.openxmlformats.org/officeDocument/2006/relationships/image" Target="media/image41.jpeg"/><Relationship Id="rId170" Type="http://schemas.openxmlformats.org/officeDocument/2006/relationships/footer" Target="footer3.xml"/><Relationship Id="rId16" Type="http://schemas.openxmlformats.org/officeDocument/2006/relationships/image" Target="media/image4.jpeg"/><Relationship Id="rId107" Type="http://schemas.openxmlformats.org/officeDocument/2006/relationships/hyperlink" Target="https://www.classdojo.com/" TargetMode="External"/><Relationship Id="rId11" Type="http://schemas.openxmlformats.org/officeDocument/2006/relationships/image" Target="media/image1.png"/><Relationship Id="rId32" Type="http://schemas.openxmlformats.org/officeDocument/2006/relationships/hyperlink" Target="https://k10outline.scsa.wa.edu.au/home/teaching/codes/mathematics/year-2/acmsp050" TargetMode="External"/><Relationship Id="rId37" Type="http://schemas.openxmlformats.org/officeDocument/2006/relationships/diagramQuickStyle" Target="diagrams/quickStyle1.xml"/><Relationship Id="rId53" Type="http://schemas.openxmlformats.org/officeDocument/2006/relationships/diagramData" Target="diagrams/data4.xml"/><Relationship Id="rId58" Type="http://schemas.openxmlformats.org/officeDocument/2006/relationships/image" Target="media/image13.png"/><Relationship Id="rId74" Type="http://schemas.openxmlformats.org/officeDocument/2006/relationships/hyperlink" Target="http://education.abc.net.au/home" TargetMode="External"/><Relationship Id="rId79" Type="http://schemas.openxmlformats.org/officeDocument/2006/relationships/hyperlink" Target="https://www.amazon.co.uk/s/ref=dp_byline_sr_book_1?ie=UTF8&amp;text=Eleanor+Jackson&amp;search-alias=books-uk&amp;field-author=Eleanor+Jackson&amp;sort=relevancerank" TargetMode="External"/><Relationship Id="rId102" Type="http://schemas.openxmlformats.org/officeDocument/2006/relationships/hyperlink" Target="https://itunes.apple.com/au/app/book-creator-for-ipad-create/id442378070?mt=8" TargetMode="External"/><Relationship Id="rId123" Type="http://schemas.openxmlformats.org/officeDocument/2006/relationships/hyperlink" Target="https://www.australiancurriculum.edu.au/f-10-curriculum/mathematics/key-ideas/?searchTerm=key+ideas%23dimension-content%20" TargetMode="External"/><Relationship Id="rId128" Type="http://schemas.openxmlformats.org/officeDocument/2006/relationships/hyperlink" Target="http://www.designorate.com/a-guide-to-the-scamper-technique-for-creative-thinking" TargetMode="External"/><Relationship Id="rId144" Type="http://schemas.openxmlformats.org/officeDocument/2006/relationships/image" Target="media/image31.jpeg"/><Relationship Id="rId149" Type="http://schemas.openxmlformats.org/officeDocument/2006/relationships/hyperlink" Target="https://pixabay.com/en/eye-icon-symbol-look-vision-see-1915454/" TargetMode="External"/><Relationship Id="rId5" Type="http://schemas.openxmlformats.org/officeDocument/2006/relationships/numbering" Target="numbering.xml"/><Relationship Id="rId90" Type="http://schemas.openxmlformats.org/officeDocument/2006/relationships/hyperlink" Target="https://thewest.com.au/news/sound-southern-telegraph/city-of-kwinana-initiative-nets-impressive-results-ng-b88919325z" TargetMode="External"/><Relationship Id="rId95" Type="http://schemas.openxmlformats.org/officeDocument/2006/relationships/hyperlink" Target="http://www.envision.org.au/media-packs/" TargetMode="External"/><Relationship Id="rId160" Type="http://schemas.openxmlformats.org/officeDocument/2006/relationships/image" Target="media/image42.jpeg"/><Relationship Id="rId165" Type="http://schemas.openxmlformats.org/officeDocument/2006/relationships/image" Target="media/image47.png"/><Relationship Id="rId22" Type="http://schemas.openxmlformats.org/officeDocument/2006/relationships/hyperlink" Target="https://k10outline.scsa.wa.edu.au/home/teaching/codes/science/year-2/acshe034" TargetMode="External"/><Relationship Id="rId27" Type="http://schemas.openxmlformats.org/officeDocument/2006/relationships/hyperlink" Target="https://k10outline.scsa.wa.edu.au/home/p-10-curriculum/curriculum-browser/syllabus/technologies-overview/glossary/equipment" TargetMode="External"/><Relationship Id="rId43" Type="http://schemas.openxmlformats.org/officeDocument/2006/relationships/diagramQuickStyle" Target="diagrams/quickStyle2.xml"/><Relationship Id="rId48" Type="http://schemas.openxmlformats.org/officeDocument/2006/relationships/diagramLayout" Target="diagrams/layout3.xml"/><Relationship Id="rId64" Type="http://schemas.openxmlformats.org/officeDocument/2006/relationships/image" Target="media/image15.png"/><Relationship Id="rId69" Type="http://schemas.openxmlformats.org/officeDocument/2006/relationships/hyperlink" Target="https://youtu.be/Kca3vJ7sbXA" TargetMode="External"/><Relationship Id="rId113" Type="http://schemas.openxmlformats.org/officeDocument/2006/relationships/hyperlink" Target="https://k10outline.scsa.wa.edu.au/home/teaching/curriculum-browser/science-v8/overview/glossary/digital-technologies" TargetMode="External"/><Relationship Id="rId118" Type="http://schemas.openxmlformats.org/officeDocument/2006/relationships/hyperlink" Target="https://k10outline.scsa.wa.edu.au/home/p-10-curriculum/curriculum-browser/syllabus/technologies-overview/glossary/components" TargetMode="External"/><Relationship Id="rId134" Type="http://schemas.openxmlformats.org/officeDocument/2006/relationships/hyperlink" Target="https://web.seesaw.me/" TargetMode="External"/><Relationship Id="rId139" Type="http://schemas.openxmlformats.org/officeDocument/2006/relationships/image" Target="media/image26.jpeg"/><Relationship Id="rId80" Type="http://schemas.openxmlformats.org/officeDocument/2006/relationships/hyperlink" Target="https://www.amazon.co.uk/s/ref=dp_byline_sr_book_2?ie=UTF8&amp;text=Liz+Oldmeadow&amp;search-alias=books-uk&amp;field-author=Liz+Oldmeadow&amp;sort=relevancerank" TargetMode="External"/><Relationship Id="rId85" Type="http://schemas.openxmlformats.org/officeDocument/2006/relationships/hyperlink" Target="http://education.abc.net.au/home" TargetMode="External"/><Relationship Id="rId150" Type="http://schemas.openxmlformats.org/officeDocument/2006/relationships/image" Target="media/image34.png"/><Relationship Id="rId155" Type="http://schemas.openxmlformats.org/officeDocument/2006/relationships/image" Target="media/image37.jpeg"/><Relationship Id="rId171" Type="http://schemas.openxmlformats.org/officeDocument/2006/relationships/fontTable" Target="fontTable.xml"/><Relationship Id="rId12" Type="http://schemas.openxmlformats.org/officeDocument/2006/relationships/image" Target="media/image2.png"/><Relationship Id="rId17" Type="http://schemas.openxmlformats.org/officeDocument/2006/relationships/image" Target="media/image5.jpeg"/><Relationship Id="rId33" Type="http://schemas.openxmlformats.org/officeDocument/2006/relationships/image" Target="media/image7.png"/><Relationship Id="rId38" Type="http://schemas.openxmlformats.org/officeDocument/2006/relationships/diagramColors" Target="diagrams/colors1.xml"/><Relationship Id="rId59" Type="http://schemas.openxmlformats.org/officeDocument/2006/relationships/image" Target="media/image14.jpeg"/><Relationship Id="rId103" Type="http://schemas.openxmlformats.org/officeDocument/2006/relationships/hyperlink" Target="https://itunes.apple.com/us/app/comic-life/id432537882?mt=8&amp;ign-mpt=uo%3D4" TargetMode="External"/><Relationship Id="rId108" Type="http://schemas.openxmlformats.org/officeDocument/2006/relationships/hyperlink" Target="https://explaineverything.com/" TargetMode="External"/><Relationship Id="rId124" Type="http://schemas.openxmlformats.org/officeDocument/2006/relationships/hyperlink" Target="https://k10outline.scsa.wa.edu.au/home/p-10-curriculum/general-capabilities-over/general-capabilities-overview/general-capabilities-in-the-australian-curriculum" TargetMode="External"/><Relationship Id="rId129" Type="http://schemas.openxmlformats.org/officeDocument/2006/relationships/image" Target="media/image24.jpeg"/><Relationship Id="rId54" Type="http://schemas.openxmlformats.org/officeDocument/2006/relationships/diagramLayout" Target="diagrams/layout4.xml"/><Relationship Id="rId70" Type="http://schemas.openxmlformats.org/officeDocument/2006/relationships/hyperlink" Target="https://www.unenvironment.org/news-and-stories/story/birth-ban-history-plastic-shopping-bag" TargetMode="External"/><Relationship Id="rId75" Type="http://schemas.openxmlformats.org/officeDocument/2006/relationships/hyperlink" Target="http://education.abc.net.au/home" TargetMode="External"/><Relationship Id="rId91" Type="http://schemas.openxmlformats.org/officeDocument/2006/relationships/hyperlink" Target="http://www.thinkinghumanity.com/2018/12/australia-found-a-simple-and-helpful-way-to-save-water-from-plastic-pollution.html" TargetMode="External"/><Relationship Id="rId96" Type="http://schemas.openxmlformats.org/officeDocument/2006/relationships/image" Target="media/image20.jpeg"/><Relationship Id="rId140" Type="http://schemas.openxmlformats.org/officeDocument/2006/relationships/image" Target="media/image27.jpeg"/><Relationship Id="rId145" Type="http://schemas.openxmlformats.org/officeDocument/2006/relationships/hyperlink" Target="https://pixabay.com/photos/pollution-teddy-bear-beach-trash-1148841/" TargetMode="External"/><Relationship Id="rId161" Type="http://schemas.openxmlformats.org/officeDocument/2006/relationships/image" Target="media/image43.jpeg"/><Relationship Id="rId166" Type="http://schemas.openxmlformats.org/officeDocument/2006/relationships/image" Target="media/image48.jpe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footer" Target="footer1.xml"/><Relationship Id="rId23" Type="http://schemas.openxmlformats.org/officeDocument/2006/relationships/hyperlink" Target="https://k10outline.scsa.wa.edu.au/home/teaching/curriculum-browser/science-v8/overview/glossary/familiar" TargetMode="External"/><Relationship Id="rId28" Type="http://schemas.openxmlformats.org/officeDocument/2006/relationships/hyperlink" Target="https://k10outline.scsa.wa.edu.au/home/p-10-curriculum/curriculum-browser/syllabus/technologies-overview/glossary/information" TargetMode="External"/><Relationship Id="rId36" Type="http://schemas.openxmlformats.org/officeDocument/2006/relationships/diagramLayout" Target="diagrams/layout1.xml"/><Relationship Id="rId49" Type="http://schemas.openxmlformats.org/officeDocument/2006/relationships/diagramQuickStyle" Target="diagrams/quickStyle3.xml"/><Relationship Id="rId57" Type="http://schemas.microsoft.com/office/2007/relationships/diagramDrawing" Target="diagrams/drawing4.xml"/><Relationship Id="rId106" Type="http://schemas.openxmlformats.org/officeDocument/2006/relationships/hyperlink" Target="https://web.seesaw.me" TargetMode="External"/><Relationship Id="rId114" Type="http://schemas.openxmlformats.org/officeDocument/2006/relationships/hyperlink" Target="https://k10outline.scsa.wa.edu.au/home/p-10-curriculum/curriculum-browser/syllabus/technologies-overview/glossary/technologies" TargetMode="External"/><Relationship Id="rId119" Type="http://schemas.openxmlformats.org/officeDocument/2006/relationships/hyperlink" Target="https://k10outline.scsa.wa.edu.au/home/p-10-curriculum/curriculum-browser/syllabus/technologies-overview/glossary/equipment" TargetMode="External"/><Relationship Id="rId127" Type="http://schemas.openxmlformats.org/officeDocument/2006/relationships/hyperlink" Target="http://www.mindtools.com/pages/article/newCT_02.htm" TargetMode="External"/><Relationship Id="rId10" Type="http://schemas.openxmlformats.org/officeDocument/2006/relationships/endnotes" Target="endnotes.xml"/><Relationship Id="rId31" Type="http://schemas.openxmlformats.org/officeDocument/2006/relationships/hyperlink" Target="https://k10outline.scsa.wa.edu.au/home/teaching/codes/mathematics/year-2/acmsp049" TargetMode="External"/><Relationship Id="rId44" Type="http://schemas.openxmlformats.org/officeDocument/2006/relationships/diagramColors" Target="diagrams/colors2.xml"/><Relationship Id="rId52" Type="http://schemas.openxmlformats.org/officeDocument/2006/relationships/image" Target="media/image12.jpeg"/><Relationship Id="rId60" Type="http://schemas.openxmlformats.org/officeDocument/2006/relationships/hyperlink" Target="http://www.youtube.com/watch?v=L8ZhucZczxE" TargetMode="External"/><Relationship Id="rId65" Type="http://schemas.openxmlformats.org/officeDocument/2006/relationships/hyperlink" Target="https://australianfoodtimeline.com.au/" TargetMode="External"/><Relationship Id="rId73" Type="http://schemas.openxmlformats.org/officeDocument/2006/relationships/hyperlink" Target="http://www.cleanaway.com.au/about-us/sustainable-future/plastic-free-living-2018/" TargetMode="External"/><Relationship Id="rId78" Type="http://schemas.openxmlformats.org/officeDocument/2006/relationships/hyperlink" Target="https://www.csiro.au/en/News/News-releases/2018/How-much-plastic-does-it-take-to-kill-a-turtle" TargetMode="External"/><Relationship Id="rId81" Type="http://schemas.openxmlformats.org/officeDocument/2006/relationships/image" Target="media/image16.png"/><Relationship Id="rId86" Type="http://schemas.openxmlformats.org/officeDocument/2006/relationships/hyperlink" Target="http://www.abc.net.au/btn/story/s4704469.htm" TargetMode="External"/><Relationship Id="rId94" Type="http://schemas.openxmlformats.org/officeDocument/2006/relationships/image" Target="media/image19.png"/><Relationship Id="rId99" Type="http://schemas.openxmlformats.org/officeDocument/2006/relationships/hyperlink" Target="https://itunes.apple.com/au/app/keynote/id361285480?mt=8" TargetMode="External"/><Relationship Id="rId101" Type="http://schemas.openxmlformats.org/officeDocument/2006/relationships/hyperlink" Target="http://www.apple.com/au/ibooks-author" TargetMode="External"/><Relationship Id="rId122" Type="http://schemas.openxmlformats.org/officeDocument/2006/relationships/hyperlink" Target="https://k10outline.scsa.wa.edu.au/home" TargetMode="External"/><Relationship Id="rId130" Type="http://schemas.openxmlformats.org/officeDocument/2006/relationships/hyperlink" Target="https://kidblog.org/home" TargetMode="External"/><Relationship Id="rId135" Type="http://schemas.openxmlformats.org/officeDocument/2006/relationships/hyperlink" Target="http://connect.det.wa.edu.au/" TargetMode="External"/><Relationship Id="rId143" Type="http://schemas.openxmlformats.org/officeDocument/2006/relationships/image" Target="media/image30.jpeg"/><Relationship Id="rId148" Type="http://schemas.openxmlformats.org/officeDocument/2006/relationships/image" Target="media/image33.jpeg"/><Relationship Id="rId151" Type="http://schemas.openxmlformats.org/officeDocument/2006/relationships/hyperlink" Target="https://pixabay.com/en/light-bulb-lamp-electric-310850/" TargetMode="External"/><Relationship Id="rId156" Type="http://schemas.openxmlformats.org/officeDocument/2006/relationships/image" Target="media/image38.jpeg"/><Relationship Id="rId164" Type="http://schemas.openxmlformats.org/officeDocument/2006/relationships/image" Target="media/image46.png"/><Relationship Id="rId169"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footnotes" Target="footnotes.xml"/><Relationship Id="rId172" Type="http://schemas.openxmlformats.org/officeDocument/2006/relationships/theme" Target="theme/theme1.xml"/><Relationship Id="rId13" Type="http://schemas.openxmlformats.org/officeDocument/2006/relationships/image" Target="media/image3.png"/><Relationship Id="rId18" Type="http://schemas.openxmlformats.org/officeDocument/2006/relationships/image" Target="media/image6.jpeg"/><Relationship Id="rId39" Type="http://schemas.microsoft.com/office/2007/relationships/diagramDrawing" Target="diagrams/drawing1.xml"/><Relationship Id="rId109" Type="http://schemas.openxmlformats.org/officeDocument/2006/relationships/header" Target="header1.xml"/><Relationship Id="rId34" Type="http://schemas.openxmlformats.org/officeDocument/2006/relationships/image" Target="media/image8.jpeg"/><Relationship Id="rId50" Type="http://schemas.openxmlformats.org/officeDocument/2006/relationships/diagramColors" Target="diagrams/colors3.xml"/><Relationship Id="rId55" Type="http://schemas.openxmlformats.org/officeDocument/2006/relationships/diagramQuickStyle" Target="diagrams/quickStyle4.xml"/><Relationship Id="rId76" Type="http://schemas.openxmlformats.org/officeDocument/2006/relationships/hyperlink" Target="http://www.abc.net.au/btn/story/s2227446.htm" TargetMode="External"/><Relationship Id="rId97" Type="http://schemas.openxmlformats.org/officeDocument/2006/relationships/image" Target="media/image21.jpeg"/><Relationship Id="rId104" Type="http://schemas.openxmlformats.org/officeDocument/2006/relationships/hyperlink" Target="https://itunes.apple.com/au/app/imovie/id377298193?mt=8" TargetMode="External"/><Relationship Id="rId120" Type="http://schemas.openxmlformats.org/officeDocument/2006/relationships/hyperlink" Target="https://k10outline.scsa.wa.edu.au/home/p-10-curriculum/curriculum-browser/syllabus/technologies-overview/glossary/information" TargetMode="External"/><Relationship Id="rId125" Type="http://schemas.openxmlformats.org/officeDocument/2006/relationships/hyperlink" Target="http://www.mindtools.com/pages/article/newCT_02.htm" TargetMode="External"/><Relationship Id="rId141" Type="http://schemas.openxmlformats.org/officeDocument/2006/relationships/image" Target="media/image28.jpeg"/><Relationship Id="rId146" Type="http://schemas.openxmlformats.org/officeDocument/2006/relationships/image" Target="media/image32.jpeg"/><Relationship Id="rId167" Type="http://schemas.openxmlformats.org/officeDocument/2006/relationships/header" Target="header2.xml"/><Relationship Id="rId7" Type="http://schemas.openxmlformats.org/officeDocument/2006/relationships/settings" Target="settings.xml"/><Relationship Id="rId71" Type="http://schemas.openxmlformats.org/officeDocument/2006/relationships/hyperlink" Target="https://youtu.be/w4VG-7ZFvDM" TargetMode="External"/><Relationship Id="rId92" Type="http://schemas.openxmlformats.org/officeDocument/2006/relationships/hyperlink" Target="https://4ocean.com/?gclid=EAIaIQobChMI1f2f9ZWz4AIVjTUrCh0Ykw4pEAAYASAAEgLQSfD_BwE" TargetMode="External"/><Relationship Id="rId162" Type="http://schemas.openxmlformats.org/officeDocument/2006/relationships/image" Target="media/image44.jpeg"/><Relationship Id="rId2" Type="http://schemas.openxmlformats.org/officeDocument/2006/relationships/customXml" Target="../customXml/item2.xml"/><Relationship Id="rId29" Type="http://schemas.openxmlformats.org/officeDocument/2006/relationships/hyperlink" Target="https://k10outline.scsa.wa.edu.au/home/teaching/codes/mathematics/year-2/acmna028" TargetMode="External"/><Relationship Id="rId24" Type="http://schemas.openxmlformats.org/officeDocument/2006/relationships/hyperlink" Target="https://k10outline.scsa.wa.edu.au/home/teaching/curriculum-browser/science-v8/overview/glossary/digital-technologies" TargetMode="External"/><Relationship Id="rId40" Type="http://schemas.openxmlformats.org/officeDocument/2006/relationships/image" Target="media/image9.png"/><Relationship Id="rId45" Type="http://schemas.microsoft.com/office/2007/relationships/diagramDrawing" Target="diagrams/drawing2.xml"/><Relationship Id="rId66" Type="http://schemas.openxmlformats.org/officeDocument/2006/relationships/hyperlink" Target="https://www.shutterstock.com/search/old-fashioned+grocery+shops?image_type=photo" TargetMode="External"/><Relationship Id="rId87" Type="http://schemas.openxmlformats.org/officeDocument/2006/relationships/hyperlink" Target="https://www.strawnomore.org/" TargetMode="External"/><Relationship Id="rId110" Type="http://schemas.openxmlformats.org/officeDocument/2006/relationships/footer" Target="footer2.xml"/><Relationship Id="rId115" Type="http://schemas.openxmlformats.org/officeDocument/2006/relationships/hyperlink" Target="https://k10outline.scsa.wa.edu.au/home/p-10-curriculum/curriculum-browser/syllabus/technologies-overview/glossary/property" TargetMode="External"/><Relationship Id="rId131" Type="http://schemas.openxmlformats.org/officeDocument/2006/relationships/hyperlink" Target="https://www.edmodo.com/" TargetMode="External"/><Relationship Id="rId136" Type="http://schemas.openxmlformats.org/officeDocument/2006/relationships/hyperlink" Target="https://evernote.com/" TargetMode="External"/><Relationship Id="rId157" Type="http://schemas.openxmlformats.org/officeDocument/2006/relationships/image" Target="media/image39.jpeg"/><Relationship Id="rId61" Type="http://schemas.openxmlformats.org/officeDocument/2006/relationships/hyperlink" Target="https://sustainabledevelopment.un.org/sdg12" TargetMode="External"/><Relationship Id="rId82" Type="http://schemas.openxmlformats.org/officeDocument/2006/relationships/image" Target="media/image17.png"/><Relationship Id="rId152" Type="http://schemas.openxmlformats.org/officeDocument/2006/relationships/image" Target="media/image35.png"/><Relationship Id="rId19" Type="http://schemas.openxmlformats.org/officeDocument/2006/relationships/image" Target="media/image9.jpeg"/><Relationship Id="rId14" Type="http://schemas.openxmlformats.org/officeDocument/2006/relationships/image" Target="media/image4.png"/><Relationship Id="rId30" Type="http://schemas.openxmlformats.org/officeDocument/2006/relationships/hyperlink" Target="https://k10outline.scsa.wa.edu.au/home/teaching/codes/mathematics/year-2/acmna031" TargetMode="External"/><Relationship Id="rId35" Type="http://schemas.openxmlformats.org/officeDocument/2006/relationships/diagramData" Target="diagrams/data1.xml"/><Relationship Id="rId56" Type="http://schemas.openxmlformats.org/officeDocument/2006/relationships/diagramColors" Target="diagrams/colors4.xml"/><Relationship Id="rId77" Type="http://schemas.openxmlformats.org/officeDocument/2006/relationships/hyperlink" Target="https://thewest.com.au/news/animals/swan-river-dolphin-found-dead-with-tackle-wrapped-around-its-fin-ng-b88935416z" TargetMode="External"/><Relationship Id="rId100" Type="http://schemas.openxmlformats.org/officeDocument/2006/relationships/hyperlink" Target="https://itunes.apple.com/au/app/comic-maker-hd/id649271605?mt=8" TargetMode="External"/><Relationship Id="rId105" Type="http://schemas.openxmlformats.org/officeDocument/2006/relationships/hyperlink" Target="https://itunes.apple.com/au/app/pages/id361309726?mt=8" TargetMode="External"/><Relationship Id="rId126" Type="http://schemas.openxmlformats.org/officeDocument/2006/relationships/hyperlink" Target="http://www.designorate.com/a-guide-to-the-scamper-technique-for-creative-thinking" TargetMode="External"/><Relationship Id="rId147" Type="http://schemas.openxmlformats.org/officeDocument/2006/relationships/hyperlink" Target="https://pixabay.com/photos/garbage-can-garbage-pollution-waste-1260832/" TargetMode="External"/><Relationship Id="rId168" Type="http://schemas.openxmlformats.org/officeDocument/2006/relationships/header" Target="header3.xml"/><Relationship Id="rId8" Type="http://schemas.openxmlformats.org/officeDocument/2006/relationships/webSettings" Target="webSettings.xml"/><Relationship Id="rId51" Type="http://schemas.microsoft.com/office/2007/relationships/diagramDrawing" Target="diagrams/drawing3.xml"/><Relationship Id="rId72" Type="http://schemas.openxmlformats.org/officeDocument/2006/relationships/hyperlink" Target="https://youtu.be/qVoFeELi_vQ" TargetMode="External"/><Relationship Id="rId93" Type="http://schemas.openxmlformats.org/officeDocument/2006/relationships/hyperlink" Target="https://www.mandurahmail.com.au/story/5894525/seabins-officially-switched-on-in-an-effort-to-clean-up-mandurahs-waterways/" TargetMode="External"/><Relationship Id="rId98" Type="http://schemas.openxmlformats.org/officeDocument/2006/relationships/image" Target="media/image22.png"/><Relationship Id="rId121" Type="http://schemas.openxmlformats.org/officeDocument/2006/relationships/hyperlink" Target="https://k10outline.scsa.wa.edu.au/home/teaching/codes/mathematics/year-2/acmna028" TargetMode="External"/><Relationship Id="rId142" Type="http://schemas.openxmlformats.org/officeDocument/2006/relationships/image" Target="media/image29.jpeg"/><Relationship Id="rId163" Type="http://schemas.openxmlformats.org/officeDocument/2006/relationships/image" Target="media/image45.jpeg"/><Relationship Id="rId3" Type="http://schemas.openxmlformats.org/officeDocument/2006/relationships/customXml" Target="../customXml/item3.xml"/><Relationship Id="rId25" Type="http://schemas.openxmlformats.org/officeDocument/2006/relationships/hyperlink" Target="https://k10outline.scsa.wa.edu.au/home/teaching/codes/science/year-2/acsis042" TargetMode="External"/><Relationship Id="rId46" Type="http://schemas.openxmlformats.org/officeDocument/2006/relationships/image" Target="media/image11.jpeg"/><Relationship Id="rId67" Type="http://schemas.openxmlformats.org/officeDocument/2006/relationships/hyperlink" Target="https://youtu.be/QOaTUxeJjII" TargetMode="External"/><Relationship Id="rId116" Type="http://schemas.openxmlformats.org/officeDocument/2006/relationships/hyperlink" Target="https://k10outline.scsa.wa.edu.au/home/p-10-curriculum/curriculum-browser/syllabus/technologies-overview/glossary/material" TargetMode="External"/><Relationship Id="rId137" Type="http://schemas.openxmlformats.org/officeDocument/2006/relationships/hyperlink" Target="https://cooltoolsforschool.wordpress.com/digital-student-portfolios/" TargetMode="External"/><Relationship Id="rId158" Type="http://schemas.openxmlformats.org/officeDocument/2006/relationships/image" Target="media/image40.jpeg"/><Relationship Id="rId20" Type="http://schemas.openxmlformats.org/officeDocument/2006/relationships/image" Target="media/image10.jpeg"/><Relationship Id="rId41" Type="http://schemas.openxmlformats.org/officeDocument/2006/relationships/diagramData" Target="diagrams/data2.xml"/><Relationship Id="rId62" Type="http://schemas.openxmlformats.org/officeDocument/2006/relationships/hyperlink" Target="http://det.wa.edu.au/curriculumsupport/sustainableschools/detcms/portal/" TargetMode="External"/><Relationship Id="rId83" Type="http://schemas.openxmlformats.org/officeDocument/2006/relationships/hyperlink" Target="https://k10outline.scsa.wa.edu.au/home/teaching/curriculum-browser/science-v8/overview/glossary/familiar" TargetMode="External"/><Relationship Id="rId88" Type="http://schemas.openxmlformats.org/officeDocument/2006/relationships/hyperlink" Target="https://www.cleanaway.com.au/about-us/sustainable-future/plastic-free-living-2018/" TargetMode="External"/><Relationship Id="rId111" Type="http://schemas.openxmlformats.org/officeDocument/2006/relationships/hyperlink" Target="https://k10outline.scsa.wa.edu.au/home/teaching/codes/science/year-2/acshe034" TargetMode="External"/><Relationship Id="rId132" Type="http://schemas.openxmlformats.org/officeDocument/2006/relationships/hyperlink" Target="https://explaineverything.com/" TargetMode="External"/><Relationship Id="rId153" Type="http://schemas.openxmlformats.org/officeDocument/2006/relationships/hyperlink" Target="https://pixabay.com/en/help-information-question-tip-1724292/"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3.gif"/></Relationships>
</file>

<file path=word/_rels/footer2.xml.rels><?xml version="1.0" encoding="UTF-8" standalone="yes"?>
<Relationships xmlns="http://schemas.openxmlformats.org/package/2006/relationships"><Relationship Id="rId1" Type="http://schemas.openxmlformats.org/officeDocument/2006/relationships/image" Target="media/image23.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456F0D71-4B08-4514-A2A8-B11FCBD65F0B}" type="doc">
      <dgm:prSet loTypeId="urn:microsoft.com/office/officeart/2005/8/layout/hList9" loCatId="list" qsTypeId="urn:microsoft.com/office/officeart/2005/8/quickstyle/simple1" qsCatId="simple" csTypeId="urn:microsoft.com/office/officeart/2005/8/colors/accent1_2" csCatId="accent1" phldr="1"/>
      <dgm:spPr/>
      <dgm:t>
        <a:bodyPr/>
        <a:lstStyle/>
        <a:p>
          <a:endParaRPr lang="en-AU"/>
        </a:p>
      </dgm:t>
    </dgm:pt>
    <dgm:pt modelId="{EA806C36-36C6-4002-9D2E-947D0BAFA653}">
      <dgm:prSet phldrT="[Text]"/>
      <dgm:spPr>
        <a:xfrm>
          <a:off x="0" y="0"/>
          <a:ext cx="843557" cy="843557"/>
        </a:xfrm>
        <a:prstGeom prst="ellipse">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r>
            <a:rPr lang="en-AU" b="1">
              <a:solidFill>
                <a:sysClr val="window" lastClr="FFFFFF"/>
              </a:solidFill>
              <a:latin typeface="Century Gothic" panose="020B0502020202020204" pitchFamily="34" charset="0"/>
              <a:ea typeface="+mn-ea"/>
              <a:cs typeface="+mn-cs"/>
            </a:rPr>
            <a:t>Activity 1</a:t>
          </a:r>
        </a:p>
      </dgm:t>
    </dgm:pt>
    <dgm:pt modelId="{CFC8A1B1-560B-4778-9AB1-C0303BA4BCB2}" type="parTrans" cxnId="{2BEB2CB5-4867-4343-AD1E-C908C166D347}">
      <dgm:prSet/>
      <dgm:spPr/>
      <dgm:t>
        <a:bodyPr/>
        <a:lstStyle/>
        <a:p>
          <a:endParaRPr lang="en-AU"/>
        </a:p>
      </dgm:t>
    </dgm:pt>
    <dgm:pt modelId="{D9A19B7B-40CF-47A2-93C4-7927BE5C959D}" type="sibTrans" cxnId="{2BEB2CB5-4867-4343-AD1E-C908C166D347}">
      <dgm:prSet/>
      <dgm:spPr/>
      <dgm:t>
        <a:bodyPr/>
        <a:lstStyle/>
        <a:p>
          <a:endParaRPr lang="en-AU"/>
        </a:p>
      </dgm:t>
    </dgm:pt>
    <dgm:pt modelId="{6F43C6BE-61BE-4668-BDB0-336D22A4BED7}">
      <dgm:prSet phldrT="[Text]" custT="1"/>
      <dgm:spPr>
        <a:xfrm>
          <a:off x="528035" y="632394"/>
          <a:ext cx="1548421" cy="843979"/>
        </a:xfrm>
        <a:prstGeom prst="rect">
          <a:avLst/>
        </a:prstGeom>
        <a:solidFill>
          <a:srgbClr val="5B9BD5">
            <a:alpha val="90000"/>
            <a:tint val="40000"/>
            <a:hueOff val="0"/>
            <a:satOff val="0"/>
            <a:lumOff val="0"/>
            <a:alphaOff val="0"/>
          </a:srgbClr>
        </a:solidFill>
        <a:ln w="12700" cap="flat" cmpd="sng" algn="ctr">
          <a:solidFill>
            <a:srgbClr val="5B9BD5">
              <a:alpha val="90000"/>
              <a:tint val="40000"/>
              <a:hueOff val="0"/>
              <a:satOff val="0"/>
              <a:lumOff val="0"/>
              <a:alphaOff val="0"/>
            </a:srgbClr>
          </a:solidFill>
          <a:prstDash val="solid"/>
          <a:miter lim="800000"/>
        </a:ln>
        <a:effectLst/>
      </dgm:spPr>
      <dgm:t>
        <a:bodyPr/>
        <a:lstStyle/>
        <a:p>
          <a:pPr algn="ctr"/>
          <a:r>
            <a:rPr lang="en-AU" sz="1500" b="1">
              <a:solidFill>
                <a:sysClr val="windowText" lastClr="000000">
                  <a:hueOff val="0"/>
                  <a:satOff val="0"/>
                  <a:lumOff val="0"/>
                  <a:alphaOff val="0"/>
                </a:sysClr>
              </a:solidFill>
              <a:latin typeface="Century Gothic" panose="020B0502020202020204" pitchFamily="34" charset="0"/>
              <a:ea typeface="+mn-ea"/>
              <a:cs typeface="+mn-cs"/>
            </a:rPr>
            <a:t>RESEARCH</a:t>
          </a:r>
        </a:p>
      </dgm:t>
    </dgm:pt>
    <dgm:pt modelId="{BBCF5586-2976-45D0-9A64-9D7AEBE93DD9}" type="parTrans" cxnId="{32F3F75A-B679-44D2-8E0D-DE40F80A44EF}">
      <dgm:prSet/>
      <dgm:spPr/>
      <dgm:t>
        <a:bodyPr/>
        <a:lstStyle/>
        <a:p>
          <a:endParaRPr lang="en-AU"/>
        </a:p>
      </dgm:t>
    </dgm:pt>
    <dgm:pt modelId="{29E3A376-1628-4888-A89A-91EA57A062D8}" type="sibTrans" cxnId="{32F3F75A-B679-44D2-8E0D-DE40F80A44EF}">
      <dgm:prSet/>
      <dgm:spPr/>
      <dgm:t>
        <a:bodyPr/>
        <a:lstStyle/>
        <a:p>
          <a:endParaRPr lang="en-AU"/>
        </a:p>
      </dgm:t>
    </dgm:pt>
    <dgm:pt modelId="{AC301C9C-55E4-4472-8556-3A0608AA445D}" type="pres">
      <dgm:prSet presAssocID="{456F0D71-4B08-4514-A2A8-B11FCBD65F0B}" presName="list" presStyleCnt="0">
        <dgm:presLayoutVars>
          <dgm:dir/>
          <dgm:animLvl val="lvl"/>
        </dgm:presLayoutVars>
      </dgm:prSet>
      <dgm:spPr/>
      <dgm:t>
        <a:bodyPr/>
        <a:lstStyle/>
        <a:p>
          <a:endParaRPr lang="en-US"/>
        </a:p>
      </dgm:t>
    </dgm:pt>
    <dgm:pt modelId="{92E1D427-C72F-43D1-B603-74E7A651CE55}" type="pres">
      <dgm:prSet presAssocID="{EA806C36-36C6-4002-9D2E-947D0BAFA653}" presName="posSpace" presStyleCnt="0"/>
      <dgm:spPr/>
    </dgm:pt>
    <dgm:pt modelId="{52F6A636-BCBB-4605-AA8F-DFF3B3AD44B4}" type="pres">
      <dgm:prSet presAssocID="{EA806C36-36C6-4002-9D2E-947D0BAFA653}" presName="vertFlow" presStyleCnt="0"/>
      <dgm:spPr/>
    </dgm:pt>
    <dgm:pt modelId="{16AD16A2-38A6-440B-93A0-08DB97A8C6EF}" type="pres">
      <dgm:prSet presAssocID="{EA806C36-36C6-4002-9D2E-947D0BAFA653}" presName="topSpace" presStyleCnt="0"/>
      <dgm:spPr/>
    </dgm:pt>
    <dgm:pt modelId="{4D1FF9D0-B0C9-4C10-9389-A1D92CD9C228}" type="pres">
      <dgm:prSet presAssocID="{EA806C36-36C6-4002-9D2E-947D0BAFA653}" presName="firstComp" presStyleCnt="0"/>
      <dgm:spPr/>
    </dgm:pt>
    <dgm:pt modelId="{81E63FF8-0558-4309-B80C-505A106AC14C}" type="pres">
      <dgm:prSet presAssocID="{EA806C36-36C6-4002-9D2E-947D0BAFA653}" presName="firstChild" presStyleLbl="bgAccFollowNode1" presStyleIdx="0" presStyleCnt="1" custScaleX="110552" custScaleY="99657" custLinFactNeighborX="-5244" custLinFactNeighborY="17475"/>
      <dgm:spPr>
        <a:prstGeom prst="rect">
          <a:avLst/>
        </a:prstGeom>
      </dgm:spPr>
      <dgm:t>
        <a:bodyPr/>
        <a:lstStyle/>
        <a:p>
          <a:endParaRPr lang="en-US"/>
        </a:p>
      </dgm:t>
    </dgm:pt>
    <dgm:pt modelId="{251B1561-3AC0-4EDF-85EE-1443D89D8595}" type="pres">
      <dgm:prSet presAssocID="{EA806C36-36C6-4002-9D2E-947D0BAFA653}" presName="firstChildTx" presStyleLbl="bgAccFollowNode1" presStyleIdx="0" presStyleCnt="1">
        <dgm:presLayoutVars>
          <dgm:bulletEnabled val="1"/>
        </dgm:presLayoutVars>
      </dgm:prSet>
      <dgm:spPr/>
      <dgm:t>
        <a:bodyPr/>
        <a:lstStyle/>
        <a:p>
          <a:endParaRPr lang="en-US"/>
        </a:p>
      </dgm:t>
    </dgm:pt>
    <dgm:pt modelId="{567BC903-57E0-4061-8DD6-A526B0826ABF}" type="pres">
      <dgm:prSet presAssocID="{EA806C36-36C6-4002-9D2E-947D0BAFA653}" presName="negSpace" presStyleCnt="0"/>
      <dgm:spPr/>
    </dgm:pt>
    <dgm:pt modelId="{F5C92F1A-B448-4B29-B2B5-77BA92E69A22}" type="pres">
      <dgm:prSet presAssocID="{EA806C36-36C6-4002-9D2E-947D0BAFA653}" presName="circle" presStyleLbl="node1" presStyleIdx="0" presStyleCnt="1" custScaleX="100133" custScaleY="100133" custLinFactNeighborX="-10807" custLinFactNeighborY="-17484"/>
      <dgm:spPr>
        <a:prstGeom prst="ellipse">
          <a:avLst/>
        </a:prstGeom>
      </dgm:spPr>
      <dgm:t>
        <a:bodyPr/>
        <a:lstStyle/>
        <a:p>
          <a:endParaRPr lang="en-US"/>
        </a:p>
      </dgm:t>
    </dgm:pt>
  </dgm:ptLst>
  <dgm:cxnLst>
    <dgm:cxn modelId="{3968ACC2-4483-417B-8942-DE8556B31F8B}" type="presOf" srcId="{EA806C36-36C6-4002-9D2E-947D0BAFA653}" destId="{F5C92F1A-B448-4B29-B2B5-77BA92E69A22}" srcOrd="0" destOrd="0" presId="urn:microsoft.com/office/officeart/2005/8/layout/hList9"/>
    <dgm:cxn modelId="{7B771428-7E63-4B9C-BCCD-5CCBCB6B7E90}" type="presOf" srcId="{6F43C6BE-61BE-4668-BDB0-336D22A4BED7}" destId="{81E63FF8-0558-4309-B80C-505A106AC14C}" srcOrd="0" destOrd="0" presId="urn:microsoft.com/office/officeart/2005/8/layout/hList9"/>
    <dgm:cxn modelId="{24F5A844-C631-4FEC-ADB0-EF358527ADDA}" type="presOf" srcId="{6F43C6BE-61BE-4668-BDB0-336D22A4BED7}" destId="{251B1561-3AC0-4EDF-85EE-1443D89D8595}" srcOrd="1" destOrd="0" presId="urn:microsoft.com/office/officeart/2005/8/layout/hList9"/>
    <dgm:cxn modelId="{32F3F75A-B679-44D2-8E0D-DE40F80A44EF}" srcId="{EA806C36-36C6-4002-9D2E-947D0BAFA653}" destId="{6F43C6BE-61BE-4668-BDB0-336D22A4BED7}" srcOrd="0" destOrd="0" parTransId="{BBCF5586-2976-45D0-9A64-9D7AEBE93DD9}" sibTransId="{29E3A376-1628-4888-A89A-91EA57A062D8}"/>
    <dgm:cxn modelId="{8A57922E-8EC8-4D40-9120-630C1A6CB157}" type="presOf" srcId="{456F0D71-4B08-4514-A2A8-B11FCBD65F0B}" destId="{AC301C9C-55E4-4472-8556-3A0608AA445D}" srcOrd="0" destOrd="0" presId="urn:microsoft.com/office/officeart/2005/8/layout/hList9"/>
    <dgm:cxn modelId="{2BEB2CB5-4867-4343-AD1E-C908C166D347}" srcId="{456F0D71-4B08-4514-A2A8-B11FCBD65F0B}" destId="{EA806C36-36C6-4002-9D2E-947D0BAFA653}" srcOrd="0" destOrd="0" parTransId="{CFC8A1B1-560B-4778-9AB1-C0303BA4BCB2}" sibTransId="{D9A19B7B-40CF-47A2-93C4-7927BE5C959D}"/>
    <dgm:cxn modelId="{570A6945-2D20-475A-B41A-8E1340AE2C78}" type="presParOf" srcId="{AC301C9C-55E4-4472-8556-3A0608AA445D}" destId="{92E1D427-C72F-43D1-B603-74E7A651CE55}" srcOrd="0" destOrd="0" presId="urn:microsoft.com/office/officeart/2005/8/layout/hList9"/>
    <dgm:cxn modelId="{0D51BAF1-9393-4D40-9AC6-6791BF9A80C7}" type="presParOf" srcId="{AC301C9C-55E4-4472-8556-3A0608AA445D}" destId="{52F6A636-BCBB-4605-AA8F-DFF3B3AD44B4}" srcOrd="1" destOrd="0" presId="urn:microsoft.com/office/officeart/2005/8/layout/hList9"/>
    <dgm:cxn modelId="{AAA030DF-4A1B-454F-8168-61E75F70F179}" type="presParOf" srcId="{52F6A636-BCBB-4605-AA8F-DFF3B3AD44B4}" destId="{16AD16A2-38A6-440B-93A0-08DB97A8C6EF}" srcOrd="0" destOrd="0" presId="urn:microsoft.com/office/officeart/2005/8/layout/hList9"/>
    <dgm:cxn modelId="{D5CC088F-9D78-4B13-9EC2-B527F43CBDEA}" type="presParOf" srcId="{52F6A636-BCBB-4605-AA8F-DFF3B3AD44B4}" destId="{4D1FF9D0-B0C9-4C10-9389-A1D92CD9C228}" srcOrd="1" destOrd="0" presId="urn:microsoft.com/office/officeart/2005/8/layout/hList9"/>
    <dgm:cxn modelId="{A924AF88-AD8A-4DBD-902A-67CE25DB7B19}" type="presParOf" srcId="{4D1FF9D0-B0C9-4C10-9389-A1D92CD9C228}" destId="{81E63FF8-0558-4309-B80C-505A106AC14C}" srcOrd="0" destOrd="0" presId="urn:microsoft.com/office/officeart/2005/8/layout/hList9"/>
    <dgm:cxn modelId="{24C478BD-D211-48FD-A0E8-8760F9089FAE}" type="presParOf" srcId="{4D1FF9D0-B0C9-4C10-9389-A1D92CD9C228}" destId="{251B1561-3AC0-4EDF-85EE-1443D89D8595}" srcOrd="1" destOrd="0" presId="urn:microsoft.com/office/officeart/2005/8/layout/hList9"/>
    <dgm:cxn modelId="{2E37852D-653B-46BB-A03F-A53E8D56BE1D}" type="presParOf" srcId="{AC301C9C-55E4-4472-8556-3A0608AA445D}" destId="{567BC903-57E0-4061-8DD6-A526B0826ABF}" srcOrd="2" destOrd="0" presId="urn:microsoft.com/office/officeart/2005/8/layout/hList9"/>
    <dgm:cxn modelId="{1D6BC456-E95B-43CA-A8EC-7DC153B2C451}" type="presParOf" srcId="{AC301C9C-55E4-4472-8556-3A0608AA445D}" destId="{F5C92F1A-B448-4B29-B2B5-77BA92E69A22}" srcOrd="3" destOrd="0" presId="urn:microsoft.com/office/officeart/2005/8/layout/hList9"/>
  </dgm:cxnLst>
  <dgm:bg/>
  <dgm:whole/>
  <dgm:extLst>
    <a:ext uri="http://schemas.microsoft.com/office/drawing/2008/diagram">
      <dsp:dataModelExt xmlns:dsp="http://schemas.microsoft.com/office/drawing/2008/diagram" relId="rId39"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456F0D71-4B08-4514-A2A8-B11FCBD65F0B}" type="doc">
      <dgm:prSet loTypeId="urn:microsoft.com/office/officeart/2005/8/layout/hList9" loCatId="list" qsTypeId="urn:microsoft.com/office/officeart/2005/8/quickstyle/simple1" qsCatId="simple" csTypeId="urn:microsoft.com/office/officeart/2005/8/colors/accent1_2" csCatId="accent1" phldr="1"/>
      <dgm:spPr/>
      <dgm:t>
        <a:bodyPr/>
        <a:lstStyle/>
        <a:p>
          <a:endParaRPr lang="en-AU"/>
        </a:p>
      </dgm:t>
    </dgm:pt>
    <dgm:pt modelId="{6F43C6BE-61BE-4668-BDB0-336D22A4BED7}">
      <dgm:prSet phldrT="[Text]" custT="1"/>
      <dgm:spPr>
        <a:xfrm>
          <a:off x="528594" y="533478"/>
          <a:ext cx="1548421" cy="843979"/>
        </a:xfrm>
        <a:prstGeom prst="rect">
          <a:avLst/>
        </a:prstGeom>
        <a:solidFill>
          <a:srgbClr val="5B9BD5">
            <a:alpha val="90000"/>
            <a:tint val="40000"/>
            <a:hueOff val="0"/>
            <a:satOff val="0"/>
            <a:lumOff val="0"/>
            <a:alphaOff val="0"/>
          </a:srgbClr>
        </a:solidFill>
        <a:ln w="12700" cap="flat" cmpd="sng" algn="ctr">
          <a:solidFill>
            <a:srgbClr val="5B9BD5">
              <a:alpha val="90000"/>
              <a:tint val="40000"/>
              <a:hueOff val="0"/>
              <a:satOff val="0"/>
              <a:lumOff val="0"/>
              <a:alphaOff val="0"/>
            </a:srgbClr>
          </a:solidFill>
          <a:prstDash val="solid"/>
          <a:miter lim="800000"/>
        </a:ln>
        <a:effectLst/>
      </dgm:spPr>
      <dgm:t>
        <a:bodyPr/>
        <a:lstStyle/>
        <a:p>
          <a:pPr algn="ctr"/>
          <a:r>
            <a:rPr lang="en-AU" sz="1500" b="1">
              <a:solidFill>
                <a:sysClr val="windowText" lastClr="000000">
                  <a:hueOff val="0"/>
                  <a:satOff val="0"/>
                  <a:lumOff val="0"/>
                  <a:alphaOff val="0"/>
                </a:sysClr>
              </a:solidFill>
              <a:latin typeface="Century Gothic" panose="020B0502020202020204" pitchFamily="34" charset="0"/>
              <a:ea typeface="+mn-ea"/>
              <a:cs typeface="+mn-cs"/>
            </a:rPr>
            <a:t>INVESTIGATE</a:t>
          </a:r>
        </a:p>
      </dgm:t>
    </dgm:pt>
    <dgm:pt modelId="{BBCF5586-2976-45D0-9A64-9D7AEBE93DD9}" type="parTrans" cxnId="{32F3F75A-B679-44D2-8E0D-DE40F80A44EF}">
      <dgm:prSet/>
      <dgm:spPr/>
      <dgm:t>
        <a:bodyPr/>
        <a:lstStyle/>
        <a:p>
          <a:endParaRPr lang="en-AU"/>
        </a:p>
      </dgm:t>
    </dgm:pt>
    <dgm:pt modelId="{29E3A376-1628-4888-A89A-91EA57A062D8}" type="sibTrans" cxnId="{32F3F75A-B679-44D2-8E0D-DE40F80A44EF}">
      <dgm:prSet/>
      <dgm:spPr/>
      <dgm:t>
        <a:bodyPr/>
        <a:lstStyle/>
        <a:p>
          <a:endParaRPr lang="en-AU"/>
        </a:p>
      </dgm:t>
    </dgm:pt>
    <dgm:pt modelId="{EA806C36-36C6-4002-9D2E-947D0BAFA653}">
      <dgm:prSet phldrT="[Text]"/>
      <dgm:spPr>
        <a:xfrm>
          <a:off x="0" y="0"/>
          <a:ext cx="843557" cy="843557"/>
        </a:xfrm>
        <a:prstGeom prst="ellipse">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r>
            <a:rPr lang="en-AU" b="1">
              <a:solidFill>
                <a:sysClr val="window" lastClr="FFFFFF"/>
              </a:solidFill>
              <a:latin typeface="Century Gothic" panose="020B0502020202020204" pitchFamily="34" charset="0"/>
              <a:ea typeface="+mn-ea"/>
              <a:cs typeface="+mn-cs"/>
            </a:rPr>
            <a:t>Activity 2</a:t>
          </a:r>
        </a:p>
      </dgm:t>
    </dgm:pt>
    <dgm:pt modelId="{D9A19B7B-40CF-47A2-93C4-7927BE5C959D}" type="sibTrans" cxnId="{2BEB2CB5-4867-4343-AD1E-C908C166D347}">
      <dgm:prSet/>
      <dgm:spPr/>
      <dgm:t>
        <a:bodyPr/>
        <a:lstStyle/>
        <a:p>
          <a:endParaRPr lang="en-AU"/>
        </a:p>
      </dgm:t>
    </dgm:pt>
    <dgm:pt modelId="{CFC8A1B1-560B-4778-9AB1-C0303BA4BCB2}" type="parTrans" cxnId="{2BEB2CB5-4867-4343-AD1E-C908C166D347}">
      <dgm:prSet/>
      <dgm:spPr/>
      <dgm:t>
        <a:bodyPr/>
        <a:lstStyle/>
        <a:p>
          <a:endParaRPr lang="en-AU"/>
        </a:p>
      </dgm:t>
    </dgm:pt>
    <dgm:pt modelId="{AC301C9C-55E4-4472-8556-3A0608AA445D}" type="pres">
      <dgm:prSet presAssocID="{456F0D71-4B08-4514-A2A8-B11FCBD65F0B}" presName="list" presStyleCnt="0">
        <dgm:presLayoutVars>
          <dgm:dir/>
          <dgm:animLvl val="lvl"/>
        </dgm:presLayoutVars>
      </dgm:prSet>
      <dgm:spPr/>
      <dgm:t>
        <a:bodyPr/>
        <a:lstStyle/>
        <a:p>
          <a:endParaRPr lang="en-US"/>
        </a:p>
      </dgm:t>
    </dgm:pt>
    <dgm:pt modelId="{92E1D427-C72F-43D1-B603-74E7A651CE55}" type="pres">
      <dgm:prSet presAssocID="{EA806C36-36C6-4002-9D2E-947D0BAFA653}" presName="posSpace" presStyleCnt="0"/>
      <dgm:spPr/>
    </dgm:pt>
    <dgm:pt modelId="{52F6A636-BCBB-4605-AA8F-DFF3B3AD44B4}" type="pres">
      <dgm:prSet presAssocID="{EA806C36-36C6-4002-9D2E-947D0BAFA653}" presName="vertFlow" presStyleCnt="0"/>
      <dgm:spPr/>
    </dgm:pt>
    <dgm:pt modelId="{16AD16A2-38A6-440B-93A0-08DB97A8C6EF}" type="pres">
      <dgm:prSet presAssocID="{EA806C36-36C6-4002-9D2E-947D0BAFA653}" presName="topSpace" presStyleCnt="0"/>
      <dgm:spPr/>
    </dgm:pt>
    <dgm:pt modelId="{4D1FF9D0-B0C9-4C10-9389-A1D92CD9C228}" type="pres">
      <dgm:prSet presAssocID="{EA806C36-36C6-4002-9D2E-947D0BAFA653}" presName="firstComp" presStyleCnt="0"/>
      <dgm:spPr/>
    </dgm:pt>
    <dgm:pt modelId="{81E63FF8-0558-4309-B80C-505A106AC14C}" type="pres">
      <dgm:prSet presAssocID="{EA806C36-36C6-4002-9D2E-947D0BAFA653}" presName="firstChild" presStyleLbl="bgAccFollowNode1" presStyleIdx="0" presStyleCnt="1" custScaleX="110552" custScaleY="99777" custLinFactNeighborX="-5204" custLinFactNeighborY="9592"/>
      <dgm:spPr>
        <a:prstGeom prst="rect">
          <a:avLst/>
        </a:prstGeom>
      </dgm:spPr>
      <dgm:t>
        <a:bodyPr/>
        <a:lstStyle/>
        <a:p>
          <a:endParaRPr lang="en-US"/>
        </a:p>
      </dgm:t>
    </dgm:pt>
    <dgm:pt modelId="{251B1561-3AC0-4EDF-85EE-1443D89D8595}" type="pres">
      <dgm:prSet presAssocID="{EA806C36-36C6-4002-9D2E-947D0BAFA653}" presName="firstChildTx" presStyleLbl="bgAccFollowNode1" presStyleIdx="0" presStyleCnt="1">
        <dgm:presLayoutVars>
          <dgm:bulletEnabled val="1"/>
        </dgm:presLayoutVars>
      </dgm:prSet>
      <dgm:spPr/>
      <dgm:t>
        <a:bodyPr/>
        <a:lstStyle/>
        <a:p>
          <a:endParaRPr lang="en-US"/>
        </a:p>
      </dgm:t>
    </dgm:pt>
    <dgm:pt modelId="{567BC903-57E0-4061-8DD6-A526B0826ABF}" type="pres">
      <dgm:prSet presAssocID="{EA806C36-36C6-4002-9D2E-947D0BAFA653}" presName="negSpace" presStyleCnt="0"/>
      <dgm:spPr/>
    </dgm:pt>
    <dgm:pt modelId="{F5C92F1A-B448-4B29-B2B5-77BA92E69A22}" type="pres">
      <dgm:prSet presAssocID="{EA806C36-36C6-4002-9D2E-947D0BAFA653}" presName="circle" presStyleLbl="node1" presStyleIdx="0" presStyleCnt="1" custScaleX="99863" custScaleY="99863" custLinFactNeighborX="-13946" custLinFactNeighborY="-24883"/>
      <dgm:spPr>
        <a:prstGeom prst="ellipse">
          <a:avLst/>
        </a:prstGeom>
      </dgm:spPr>
      <dgm:t>
        <a:bodyPr/>
        <a:lstStyle/>
        <a:p>
          <a:endParaRPr lang="en-US"/>
        </a:p>
      </dgm:t>
    </dgm:pt>
  </dgm:ptLst>
  <dgm:cxnLst>
    <dgm:cxn modelId="{71C6B016-D8F4-419A-B6B2-BFBE18156887}" type="presOf" srcId="{6F43C6BE-61BE-4668-BDB0-336D22A4BED7}" destId="{251B1561-3AC0-4EDF-85EE-1443D89D8595}" srcOrd="1" destOrd="0" presId="urn:microsoft.com/office/officeart/2005/8/layout/hList9"/>
    <dgm:cxn modelId="{D304EE7C-0E3F-4ED4-90DF-81D0517D71F6}" type="presOf" srcId="{6F43C6BE-61BE-4668-BDB0-336D22A4BED7}" destId="{81E63FF8-0558-4309-B80C-505A106AC14C}" srcOrd="0" destOrd="0" presId="urn:microsoft.com/office/officeart/2005/8/layout/hList9"/>
    <dgm:cxn modelId="{D2E50366-1242-4589-8590-D9CE401A99F2}" type="presOf" srcId="{EA806C36-36C6-4002-9D2E-947D0BAFA653}" destId="{F5C92F1A-B448-4B29-B2B5-77BA92E69A22}" srcOrd="0" destOrd="0" presId="urn:microsoft.com/office/officeart/2005/8/layout/hList9"/>
    <dgm:cxn modelId="{32F3F75A-B679-44D2-8E0D-DE40F80A44EF}" srcId="{EA806C36-36C6-4002-9D2E-947D0BAFA653}" destId="{6F43C6BE-61BE-4668-BDB0-336D22A4BED7}" srcOrd="0" destOrd="0" parTransId="{BBCF5586-2976-45D0-9A64-9D7AEBE93DD9}" sibTransId="{29E3A376-1628-4888-A89A-91EA57A062D8}"/>
    <dgm:cxn modelId="{2BEB2CB5-4867-4343-AD1E-C908C166D347}" srcId="{456F0D71-4B08-4514-A2A8-B11FCBD65F0B}" destId="{EA806C36-36C6-4002-9D2E-947D0BAFA653}" srcOrd="0" destOrd="0" parTransId="{CFC8A1B1-560B-4778-9AB1-C0303BA4BCB2}" sibTransId="{D9A19B7B-40CF-47A2-93C4-7927BE5C959D}"/>
    <dgm:cxn modelId="{77F5F6EA-EEBE-46D6-B797-A9476DE0F8D6}" type="presOf" srcId="{456F0D71-4B08-4514-A2A8-B11FCBD65F0B}" destId="{AC301C9C-55E4-4472-8556-3A0608AA445D}" srcOrd="0" destOrd="0" presId="urn:microsoft.com/office/officeart/2005/8/layout/hList9"/>
    <dgm:cxn modelId="{CB7EC864-D6C8-4C29-8F66-C2D76AEC8250}" type="presParOf" srcId="{AC301C9C-55E4-4472-8556-3A0608AA445D}" destId="{92E1D427-C72F-43D1-B603-74E7A651CE55}" srcOrd="0" destOrd="0" presId="urn:microsoft.com/office/officeart/2005/8/layout/hList9"/>
    <dgm:cxn modelId="{071F8F73-AE6D-41E6-969E-086F592A5263}" type="presParOf" srcId="{AC301C9C-55E4-4472-8556-3A0608AA445D}" destId="{52F6A636-BCBB-4605-AA8F-DFF3B3AD44B4}" srcOrd="1" destOrd="0" presId="urn:microsoft.com/office/officeart/2005/8/layout/hList9"/>
    <dgm:cxn modelId="{27235186-C8AF-43D4-B2E9-0F57F62C4CA1}" type="presParOf" srcId="{52F6A636-BCBB-4605-AA8F-DFF3B3AD44B4}" destId="{16AD16A2-38A6-440B-93A0-08DB97A8C6EF}" srcOrd="0" destOrd="0" presId="urn:microsoft.com/office/officeart/2005/8/layout/hList9"/>
    <dgm:cxn modelId="{8A2736F1-E048-47CB-9792-C5EB000A1038}" type="presParOf" srcId="{52F6A636-BCBB-4605-AA8F-DFF3B3AD44B4}" destId="{4D1FF9D0-B0C9-4C10-9389-A1D92CD9C228}" srcOrd="1" destOrd="0" presId="urn:microsoft.com/office/officeart/2005/8/layout/hList9"/>
    <dgm:cxn modelId="{397DBEE2-45CE-4CF4-9242-856E256C25C9}" type="presParOf" srcId="{4D1FF9D0-B0C9-4C10-9389-A1D92CD9C228}" destId="{81E63FF8-0558-4309-B80C-505A106AC14C}" srcOrd="0" destOrd="0" presId="urn:microsoft.com/office/officeart/2005/8/layout/hList9"/>
    <dgm:cxn modelId="{0E640B88-8795-4A09-8E47-445180FF52B9}" type="presParOf" srcId="{4D1FF9D0-B0C9-4C10-9389-A1D92CD9C228}" destId="{251B1561-3AC0-4EDF-85EE-1443D89D8595}" srcOrd="1" destOrd="0" presId="urn:microsoft.com/office/officeart/2005/8/layout/hList9"/>
    <dgm:cxn modelId="{6E30680E-D220-4300-9B7C-A67D4CAC56F5}" type="presParOf" srcId="{AC301C9C-55E4-4472-8556-3A0608AA445D}" destId="{567BC903-57E0-4061-8DD6-A526B0826ABF}" srcOrd="2" destOrd="0" presId="urn:microsoft.com/office/officeart/2005/8/layout/hList9"/>
    <dgm:cxn modelId="{F000270F-274F-490A-8397-D61E322DDCA3}" type="presParOf" srcId="{AC301C9C-55E4-4472-8556-3A0608AA445D}" destId="{F5C92F1A-B448-4B29-B2B5-77BA92E69A22}" srcOrd="3" destOrd="0" presId="urn:microsoft.com/office/officeart/2005/8/layout/hList9"/>
  </dgm:cxnLst>
  <dgm:bg/>
  <dgm:whole/>
  <dgm:extLst>
    <a:ext uri="http://schemas.microsoft.com/office/drawing/2008/diagram">
      <dsp:dataModelExt xmlns:dsp="http://schemas.microsoft.com/office/drawing/2008/diagram" relId="rId45"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456F0D71-4B08-4514-A2A8-B11FCBD65F0B}" type="doc">
      <dgm:prSet loTypeId="urn:microsoft.com/office/officeart/2005/8/layout/hList9" loCatId="list" qsTypeId="urn:microsoft.com/office/officeart/2005/8/quickstyle/simple1" qsCatId="simple" csTypeId="urn:microsoft.com/office/officeart/2005/8/colors/accent1_2" csCatId="accent1" phldr="1"/>
      <dgm:spPr/>
      <dgm:t>
        <a:bodyPr/>
        <a:lstStyle/>
        <a:p>
          <a:endParaRPr lang="en-AU"/>
        </a:p>
      </dgm:t>
    </dgm:pt>
    <dgm:pt modelId="{EA806C36-36C6-4002-9D2E-947D0BAFA653}">
      <dgm:prSet phldrT="[Text]"/>
      <dgm:spPr>
        <a:xfrm>
          <a:off x="0" y="0"/>
          <a:ext cx="843557" cy="843557"/>
        </a:xfrm>
        <a:prstGeom prst="ellipse">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r>
            <a:rPr lang="en-AU" b="1">
              <a:solidFill>
                <a:sysClr val="window" lastClr="FFFFFF"/>
              </a:solidFill>
              <a:latin typeface="Century Gothic" panose="020B0502020202020204" pitchFamily="34" charset="0"/>
              <a:ea typeface="+mn-ea"/>
              <a:cs typeface="+mn-cs"/>
            </a:rPr>
            <a:t>Activity 3</a:t>
          </a:r>
        </a:p>
      </dgm:t>
    </dgm:pt>
    <dgm:pt modelId="{CFC8A1B1-560B-4778-9AB1-C0303BA4BCB2}" type="parTrans" cxnId="{2BEB2CB5-4867-4343-AD1E-C908C166D347}">
      <dgm:prSet/>
      <dgm:spPr/>
      <dgm:t>
        <a:bodyPr/>
        <a:lstStyle/>
        <a:p>
          <a:endParaRPr lang="en-AU"/>
        </a:p>
      </dgm:t>
    </dgm:pt>
    <dgm:pt modelId="{D9A19B7B-40CF-47A2-93C4-7927BE5C959D}" type="sibTrans" cxnId="{2BEB2CB5-4867-4343-AD1E-C908C166D347}">
      <dgm:prSet/>
      <dgm:spPr/>
      <dgm:t>
        <a:bodyPr/>
        <a:lstStyle/>
        <a:p>
          <a:endParaRPr lang="en-AU"/>
        </a:p>
      </dgm:t>
    </dgm:pt>
    <dgm:pt modelId="{6F43C6BE-61BE-4668-BDB0-336D22A4BED7}">
      <dgm:prSet phldrT="[Text]" custT="1"/>
      <dgm:spPr>
        <a:xfrm>
          <a:off x="528315" y="670068"/>
          <a:ext cx="1548421" cy="887782"/>
        </a:xfrm>
        <a:prstGeom prst="rect">
          <a:avLst/>
        </a:prstGeom>
        <a:solidFill>
          <a:srgbClr val="5B9BD5">
            <a:alpha val="90000"/>
            <a:tint val="40000"/>
            <a:hueOff val="0"/>
            <a:satOff val="0"/>
            <a:lumOff val="0"/>
            <a:alphaOff val="0"/>
          </a:srgbClr>
        </a:solidFill>
        <a:ln w="12700" cap="flat" cmpd="sng" algn="ctr">
          <a:solidFill>
            <a:srgbClr val="5B9BD5">
              <a:alpha val="90000"/>
              <a:tint val="40000"/>
              <a:hueOff val="0"/>
              <a:satOff val="0"/>
              <a:lumOff val="0"/>
              <a:alphaOff val="0"/>
            </a:srgbClr>
          </a:solidFill>
          <a:prstDash val="solid"/>
          <a:miter lim="800000"/>
        </a:ln>
        <a:effectLst/>
      </dgm:spPr>
      <dgm:t>
        <a:bodyPr/>
        <a:lstStyle/>
        <a:p>
          <a:pPr algn="ctr"/>
          <a:r>
            <a:rPr lang="en-AU" sz="1500" b="1">
              <a:solidFill>
                <a:sysClr val="windowText" lastClr="000000">
                  <a:hueOff val="0"/>
                  <a:satOff val="0"/>
                  <a:lumOff val="0"/>
                  <a:alphaOff val="0"/>
                </a:sysClr>
              </a:solidFill>
              <a:latin typeface="Century Gothic" panose="020B0502020202020204" pitchFamily="34" charset="0"/>
              <a:ea typeface="+mn-ea"/>
              <a:cs typeface="+mn-cs"/>
            </a:rPr>
            <a:t>IMAGINE     &amp; CREATE </a:t>
          </a:r>
        </a:p>
      </dgm:t>
    </dgm:pt>
    <dgm:pt modelId="{BBCF5586-2976-45D0-9A64-9D7AEBE93DD9}" type="parTrans" cxnId="{32F3F75A-B679-44D2-8E0D-DE40F80A44EF}">
      <dgm:prSet/>
      <dgm:spPr/>
      <dgm:t>
        <a:bodyPr/>
        <a:lstStyle/>
        <a:p>
          <a:endParaRPr lang="en-AU"/>
        </a:p>
      </dgm:t>
    </dgm:pt>
    <dgm:pt modelId="{29E3A376-1628-4888-A89A-91EA57A062D8}" type="sibTrans" cxnId="{32F3F75A-B679-44D2-8E0D-DE40F80A44EF}">
      <dgm:prSet/>
      <dgm:spPr/>
      <dgm:t>
        <a:bodyPr/>
        <a:lstStyle/>
        <a:p>
          <a:endParaRPr lang="en-AU"/>
        </a:p>
      </dgm:t>
    </dgm:pt>
    <dgm:pt modelId="{AC301C9C-55E4-4472-8556-3A0608AA445D}" type="pres">
      <dgm:prSet presAssocID="{456F0D71-4B08-4514-A2A8-B11FCBD65F0B}" presName="list" presStyleCnt="0">
        <dgm:presLayoutVars>
          <dgm:dir/>
          <dgm:animLvl val="lvl"/>
        </dgm:presLayoutVars>
      </dgm:prSet>
      <dgm:spPr/>
      <dgm:t>
        <a:bodyPr/>
        <a:lstStyle/>
        <a:p>
          <a:endParaRPr lang="en-US"/>
        </a:p>
      </dgm:t>
    </dgm:pt>
    <dgm:pt modelId="{92E1D427-C72F-43D1-B603-74E7A651CE55}" type="pres">
      <dgm:prSet presAssocID="{EA806C36-36C6-4002-9D2E-947D0BAFA653}" presName="posSpace" presStyleCnt="0"/>
      <dgm:spPr/>
    </dgm:pt>
    <dgm:pt modelId="{52F6A636-BCBB-4605-AA8F-DFF3B3AD44B4}" type="pres">
      <dgm:prSet presAssocID="{EA806C36-36C6-4002-9D2E-947D0BAFA653}" presName="vertFlow" presStyleCnt="0"/>
      <dgm:spPr/>
    </dgm:pt>
    <dgm:pt modelId="{16AD16A2-38A6-440B-93A0-08DB97A8C6EF}" type="pres">
      <dgm:prSet presAssocID="{EA806C36-36C6-4002-9D2E-947D0BAFA653}" presName="topSpace" presStyleCnt="0"/>
      <dgm:spPr/>
    </dgm:pt>
    <dgm:pt modelId="{4D1FF9D0-B0C9-4C10-9389-A1D92CD9C228}" type="pres">
      <dgm:prSet presAssocID="{EA806C36-36C6-4002-9D2E-947D0BAFA653}" presName="firstComp" presStyleCnt="0"/>
      <dgm:spPr/>
    </dgm:pt>
    <dgm:pt modelId="{81E63FF8-0558-4309-B80C-505A106AC14C}" type="pres">
      <dgm:prSet presAssocID="{EA806C36-36C6-4002-9D2E-947D0BAFA653}" presName="firstChild" presStyleLbl="bgAccFollowNode1" presStyleIdx="0" presStyleCnt="1" custScaleX="110552" custScaleY="99777" custLinFactNeighborX="-5224" custLinFactNeighborY="19706"/>
      <dgm:spPr>
        <a:prstGeom prst="rect">
          <a:avLst/>
        </a:prstGeom>
      </dgm:spPr>
      <dgm:t>
        <a:bodyPr/>
        <a:lstStyle/>
        <a:p>
          <a:endParaRPr lang="en-US"/>
        </a:p>
      </dgm:t>
    </dgm:pt>
    <dgm:pt modelId="{251B1561-3AC0-4EDF-85EE-1443D89D8595}" type="pres">
      <dgm:prSet presAssocID="{EA806C36-36C6-4002-9D2E-947D0BAFA653}" presName="firstChildTx" presStyleLbl="bgAccFollowNode1" presStyleIdx="0" presStyleCnt="1">
        <dgm:presLayoutVars>
          <dgm:bulletEnabled val="1"/>
        </dgm:presLayoutVars>
      </dgm:prSet>
      <dgm:spPr/>
      <dgm:t>
        <a:bodyPr/>
        <a:lstStyle/>
        <a:p>
          <a:endParaRPr lang="en-US"/>
        </a:p>
      </dgm:t>
    </dgm:pt>
    <dgm:pt modelId="{567BC903-57E0-4061-8DD6-A526B0826ABF}" type="pres">
      <dgm:prSet presAssocID="{EA806C36-36C6-4002-9D2E-947D0BAFA653}" presName="negSpace" presStyleCnt="0"/>
      <dgm:spPr/>
    </dgm:pt>
    <dgm:pt modelId="{F5C92F1A-B448-4B29-B2B5-77BA92E69A22}" type="pres">
      <dgm:prSet presAssocID="{EA806C36-36C6-4002-9D2E-947D0BAFA653}" presName="circle" presStyleLbl="node1" presStyleIdx="0" presStyleCnt="1" custLinFactNeighborX="-10807" custLinFactNeighborY="-24485"/>
      <dgm:spPr>
        <a:prstGeom prst="ellipse">
          <a:avLst/>
        </a:prstGeom>
      </dgm:spPr>
      <dgm:t>
        <a:bodyPr/>
        <a:lstStyle/>
        <a:p>
          <a:endParaRPr lang="en-US"/>
        </a:p>
      </dgm:t>
    </dgm:pt>
  </dgm:ptLst>
  <dgm:cxnLst>
    <dgm:cxn modelId="{2FC802C4-1040-43CA-92F5-7079856320F0}" type="presOf" srcId="{6F43C6BE-61BE-4668-BDB0-336D22A4BED7}" destId="{251B1561-3AC0-4EDF-85EE-1443D89D8595}" srcOrd="1" destOrd="0" presId="urn:microsoft.com/office/officeart/2005/8/layout/hList9"/>
    <dgm:cxn modelId="{946AF9A9-010D-4C2A-B0B0-AFD6CFB11B9A}" type="presOf" srcId="{EA806C36-36C6-4002-9D2E-947D0BAFA653}" destId="{F5C92F1A-B448-4B29-B2B5-77BA92E69A22}" srcOrd="0" destOrd="0" presId="urn:microsoft.com/office/officeart/2005/8/layout/hList9"/>
    <dgm:cxn modelId="{32F3F75A-B679-44D2-8E0D-DE40F80A44EF}" srcId="{EA806C36-36C6-4002-9D2E-947D0BAFA653}" destId="{6F43C6BE-61BE-4668-BDB0-336D22A4BED7}" srcOrd="0" destOrd="0" parTransId="{BBCF5586-2976-45D0-9A64-9D7AEBE93DD9}" sibTransId="{29E3A376-1628-4888-A89A-91EA57A062D8}"/>
    <dgm:cxn modelId="{CB297EE6-F08F-42EA-8695-704BA5F6A9A4}" type="presOf" srcId="{456F0D71-4B08-4514-A2A8-B11FCBD65F0B}" destId="{AC301C9C-55E4-4472-8556-3A0608AA445D}" srcOrd="0" destOrd="0" presId="urn:microsoft.com/office/officeart/2005/8/layout/hList9"/>
    <dgm:cxn modelId="{713FE05B-9AD7-4803-962E-C1FA33365F0E}" type="presOf" srcId="{6F43C6BE-61BE-4668-BDB0-336D22A4BED7}" destId="{81E63FF8-0558-4309-B80C-505A106AC14C}" srcOrd="0" destOrd="0" presId="urn:microsoft.com/office/officeart/2005/8/layout/hList9"/>
    <dgm:cxn modelId="{2BEB2CB5-4867-4343-AD1E-C908C166D347}" srcId="{456F0D71-4B08-4514-A2A8-B11FCBD65F0B}" destId="{EA806C36-36C6-4002-9D2E-947D0BAFA653}" srcOrd="0" destOrd="0" parTransId="{CFC8A1B1-560B-4778-9AB1-C0303BA4BCB2}" sibTransId="{D9A19B7B-40CF-47A2-93C4-7927BE5C959D}"/>
    <dgm:cxn modelId="{D732A753-11CC-452B-8B7B-05397DD0713E}" type="presParOf" srcId="{AC301C9C-55E4-4472-8556-3A0608AA445D}" destId="{92E1D427-C72F-43D1-B603-74E7A651CE55}" srcOrd="0" destOrd="0" presId="urn:microsoft.com/office/officeart/2005/8/layout/hList9"/>
    <dgm:cxn modelId="{5F15D9F0-9670-45A6-9BCA-4BE5D4F54047}" type="presParOf" srcId="{AC301C9C-55E4-4472-8556-3A0608AA445D}" destId="{52F6A636-BCBB-4605-AA8F-DFF3B3AD44B4}" srcOrd="1" destOrd="0" presId="urn:microsoft.com/office/officeart/2005/8/layout/hList9"/>
    <dgm:cxn modelId="{60D15E13-F956-4D22-93EC-09F2606104CF}" type="presParOf" srcId="{52F6A636-BCBB-4605-AA8F-DFF3B3AD44B4}" destId="{16AD16A2-38A6-440B-93A0-08DB97A8C6EF}" srcOrd="0" destOrd="0" presId="urn:microsoft.com/office/officeart/2005/8/layout/hList9"/>
    <dgm:cxn modelId="{9FDAA83E-D945-4E57-AD22-E07903A6E2C3}" type="presParOf" srcId="{52F6A636-BCBB-4605-AA8F-DFF3B3AD44B4}" destId="{4D1FF9D0-B0C9-4C10-9389-A1D92CD9C228}" srcOrd="1" destOrd="0" presId="urn:microsoft.com/office/officeart/2005/8/layout/hList9"/>
    <dgm:cxn modelId="{0A9DCB4A-9013-4868-8380-36159734689B}" type="presParOf" srcId="{4D1FF9D0-B0C9-4C10-9389-A1D92CD9C228}" destId="{81E63FF8-0558-4309-B80C-505A106AC14C}" srcOrd="0" destOrd="0" presId="urn:microsoft.com/office/officeart/2005/8/layout/hList9"/>
    <dgm:cxn modelId="{84211DE0-23F2-4E33-A2C7-20C1E0E8163E}" type="presParOf" srcId="{4D1FF9D0-B0C9-4C10-9389-A1D92CD9C228}" destId="{251B1561-3AC0-4EDF-85EE-1443D89D8595}" srcOrd="1" destOrd="0" presId="urn:microsoft.com/office/officeart/2005/8/layout/hList9"/>
    <dgm:cxn modelId="{45FB0AE3-B13A-49C6-94C7-D83C4011BF46}" type="presParOf" srcId="{AC301C9C-55E4-4472-8556-3A0608AA445D}" destId="{567BC903-57E0-4061-8DD6-A526B0826ABF}" srcOrd="2" destOrd="0" presId="urn:microsoft.com/office/officeart/2005/8/layout/hList9"/>
    <dgm:cxn modelId="{646F9F0A-AAFA-4591-8094-47BC634C614C}" type="presParOf" srcId="{AC301C9C-55E4-4472-8556-3A0608AA445D}" destId="{F5C92F1A-B448-4B29-B2B5-77BA92E69A22}" srcOrd="3" destOrd="0" presId="urn:microsoft.com/office/officeart/2005/8/layout/hList9"/>
  </dgm:cxnLst>
  <dgm:bg/>
  <dgm:whole/>
  <dgm:extLst>
    <a:ext uri="http://schemas.microsoft.com/office/drawing/2008/diagram">
      <dsp:dataModelExt xmlns:dsp="http://schemas.microsoft.com/office/drawing/2008/diagram" relId="rId51"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456F0D71-4B08-4514-A2A8-B11FCBD65F0B}" type="doc">
      <dgm:prSet loTypeId="urn:microsoft.com/office/officeart/2005/8/layout/hList9" loCatId="list" qsTypeId="urn:microsoft.com/office/officeart/2005/8/quickstyle/simple1" qsCatId="simple" csTypeId="urn:microsoft.com/office/officeart/2005/8/colors/accent1_2" csCatId="accent1" phldr="1"/>
      <dgm:spPr/>
      <dgm:t>
        <a:bodyPr/>
        <a:lstStyle/>
        <a:p>
          <a:endParaRPr lang="en-AU"/>
        </a:p>
      </dgm:t>
    </dgm:pt>
    <dgm:pt modelId="{EA806C36-36C6-4002-9D2E-947D0BAFA653}">
      <dgm:prSet phldrT="[Text]"/>
      <dgm:spPr>
        <a:xfrm>
          <a:off x="0" y="3"/>
          <a:ext cx="766502" cy="766502"/>
        </a:xfrm>
        <a:prstGeom prst="ellipse">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r>
            <a:rPr lang="en-AU" b="1">
              <a:solidFill>
                <a:sysClr val="window" lastClr="FFFFFF"/>
              </a:solidFill>
              <a:latin typeface="Century Gothic" panose="020B0502020202020204" pitchFamily="34" charset="0"/>
              <a:ea typeface="+mn-ea"/>
              <a:cs typeface="+mn-cs"/>
            </a:rPr>
            <a:t>Activity 4</a:t>
          </a:r>
        </a:p>
      </dgm:t>
    </dgm:pt>
    <dgm:pt modelId="{CFC8A1B1-560B-4778-9AB1-C0303BA4BCB2}" type="parTrans" cxnId="{2BEB2CB5-4867-4343-AD1E-C908C166D347}">
      <dgm:prSet/>
      <dgm:spPr/>
      <dgm:t>
        <a:bodyPr/>
        <a:lstStyle/>
        <a:p>
          <a:endParaRPr lang="en-AU"/>
        </a:p>
      </dgm:t>
    </dgm:pt>
    <dgm:pt modelId="{D9A19B7B-40CF-47A2-93C4-7927BE5C959D}" type="sibTrans" cxnId="{2BEB2CB5-4867-4343-AD1E-C908C166D347}">
      <dgm:prSet/>
      <dgm:spPr/>
      <dgm:t>
        <a:bodyPr/>
        <a:lstStyle/>
        <a:p>
          <a:endParaRPr lang="en-AU"/>
        </a:p>
      </dgm:t>
    </dgm:pt>
    <dgm:pt modelId="{6F43C6BE-61BE-4668-BDB0-336D22A4BED7}">
      <dgm:prSet phldrT="[Text]" custT="1"/>
      <dgm:spPr>
        <a:xfrm>
          <a:off x="376825" y="573283"/>
          <a:ext cx="1859814" cy="793971"/>
        </a:xfrm>
        <a:prstGeom prst="rect">
          <a:avLst/>
        </a:prstGeom>
        <a:solidFill>
          <a:srgbClr val="5B9BD5">
            <a:alpha val="90000"/>
            <a:tint val="40000"/>
            <a:hueOff val="0"/>
            <a:satOff val="0"/>
            <a:lumOff val="0"/>
            <a:alphaOff val="0"/>
          </a:srgbClr>
        </a:solidFill>
        <a:ln w="12700" cap="flat" cmpd="sng" algn="ctr">
          <a:solidFill>
            <a:srgbClr val="5B9BD5">
              <a:alpha val="90000"/>
              <a:tint val="40000"/>
              <a:hueOff val="0"/>
              <a:satOff val="0"/>
              <a:lumOff val="0"/>
              <a:alphaOff val="0"/>
            </a:srgbClr>
          </a:solidFill>
          <a:prstDash val="solid"/>
          <a:miter lim="800000"/>
        </a:ln>
        <a:effectLst/>
      </dgm:spPr>
      <dgm:t>
        <a:bodyPr/>
        <a:lstStyle/>
        <a:p>
          <a:pPr algn="ctr"/>
          <a:r>
            <a:rPr lang="en-AU" sz="1500" b="1">
              <a:solidFill>
                <a:sysClr val="windowText" lastClr="000000">
                  <a:hueOff val="0"/>
                  <a:satOff val="0"/>
                  <a:lumOff val="0"/>
                  <a:alphaOff val="0"/>
                </a:sysClr>
              </a:solidFill>
              <a:latin typeface="Century Gothic" panose="020B0502020202020204" pitchFamily="34" charset="0"/>
              <a:ea typeface="+mn-ea"/>
              <a:cs typeface="+mn-cs"/>
            </a:rPr>
            <a:t>EVALUATE &amp; COMMUNICATE</a:t>
          </a:r>
        </a:p>
      </dgm:t>
    </dgm:pt>
    <dgm:pt modelId="{BBCF5586-2976-45D0-9A64-9D7AEBE93DD9}" type="parTrans" cxnId="{32F3F75A-B679-44D2-8E0D-DE40F80A44EF}">
      <dgm:prSet/>
      <dgm:spPr/>
      <dgm:t>
        <a:bodyPr/>
        <a:lstStyle/>
        <a:p>
          <a:endParaRPr lang="en-AU"/>
        </a:p>
      </dgm:t>
    </dgm:pt>
    <dgm:pt modelId="{29E3A376-1628-4888-A89A-91EA57A062D8}" type="sibTrans" cxnId="{32F3F75A-B679-44D2-8E0D-DE40F80A44EF}">
      <dgm:prSet/>
      <dgm:spPr/>
      <dgm:t>
        <a:bodyPr/>
        <a:lstStyle/>
        <a:p>
          <a:endParaRPr lang="en-AU"/>
        </a:p>
      </dgm:t>
    </dgm:pt>
    <dgm:pt modelId="{AC301C9C-55E4-4472-8556-3A0608AA445D}" type="pres">
      <dgm:prSet presAssocID="{456F0D71-4B08-4514-A2A8-B11FCBD65F0B}" presName="list" presStyleCnt="0">
        <dgm:presLayoutVars>
          <dgm:dir/>
          <dgm:animLvl val="lvl"/>
        </dgm:presLayoutVars>
      </dgm:prSet>
      <dgm:spPr/>
      <dgm:t>
        <a:bodyPr/>
        <a:lstStyle/>
        <a:p>
          <a:endParaRPr lang="en-US"/>
        </a:p>
      </dgm:t>
    </dgm:pt>
    <dgm:pt modelId="{92E1D427-C72F-43D1-B603-74E7A651CE55}" type="pres">
      <dgm:prSet presAssocID="{EA806C36-36C6-4002-9D2E-947D0BAFA653}" presName="posSpace" presStyleCnt="0"/>
      <dgm:spPr/>
    </dgm:pt>
    <dgm:pt modelId="{52F6A636-BCBB-4605-AA8F-DFF3B3AD44B4}" type="pres">
      <dgm:prSet presAssocID="{EA806C36-36C6-4002-9D2E-947D0BAFA653}" presName="vertFlow" presStyleCnt="0"/>
      <dgm:spPr/>
    </dgm:pt>
    <dgm:pt modelId="{16AD16A2-38A6-440B-93A0-08DB97A8C6EF}" type="pres">
      <dgm:prSet presAssocID="{EA806C36-36C6-4002-9D2E-947D0BAFA653}" presName="topSpace" presStyleCnt="0"/>
      <dgm:spPr/>
    </dgm:pt>
    <dgm:pt modelId="{4D1FF9D0-B0C9-4C10-9389-A1D92CD9C228}" type="pres">
      <dgm:prSet presAssocID="{EA806C36-36C6-4002-9D2E-947D0BAFA653}" presName="firstComp" presStyleCnt="0"/>
      <dgm:spPr/>
    </dgm:pt>
    <dgm:pt modelId="{81E63FF8-0558-4309-B80C-505A106AC14C}" type="pres">
      <dgm:prSet presAssocID="{EA806C36-36C6-4002-9D2E-947D0BAFA653}" presName="firstChild" presStyleLbl="bgAccFollowNode1" presStyleIdx="0" presStyleCnt="1" custScaleX="127971" custScaleY="109807" custLinFactNeighborX="-13560" custLinFactNeighborY="21397"/>
      <dgm:spPr>
        <a:prstGeom prst="rect">
          <a:avLst/>
        </a:prstGeom>
      </dgm:spPr>
      <dgm:t>
        <a:bodyPr/>
        <a:lstStyle/>
        <a:p>
          <a:endParaRPr lang="en-US"/>
        </a:p>
      </dgm:t>
    </dgm:pt>
    <dgm:pt modelId="{251B1561-3AC0-4EDF-85EE-1443D89D8595}" type="pres">
      <dgm:prSet presAssocID="{EA806C36-36C6-4002-9D2E-947D0BAFA653}" presName="firstChildTx" presStyleLbl="bgAccFollowNode1" presStyleIdx="0" presStyleCnt="1">
        <dgm:presLayoutVars>
          <dgm:bulletEnabled val="1"/>
        </dgm:presLayoutVars>
      </dgm:prSet>
      <dgm:spPr/>
      <dgm:t>
        <a:bodyPr/>
        <a:lstStyle/>
        <a:p>
          <a:endParaRPr lang="en-US"/>
        </a:p>
      </dgm:t>
    </dgm:pt>
    <dgm:pt modelId="{567BC903-57E0-4061-8DD6-A526B0826ABF}" type="pres">
      <dgm:prSet presAssocID="{EA806C36-36C6-4002-9D2E-947D0BAFA653}" presName="negSpace" presStyleCnt="0"/>
      <dgm:spPr/>
    </dgm:pt>
    <dgm:pt modelId="{F5C92F1A-B448-4B29-B2B5-77BA92E69A22}" type="pres">
      <dgm:prSet presAssocID="{EA806C36-36C6-4002-9D2E-947D0BAFA653}" presName="circle" presStyleLbl="node1" presStyleIdx="0" presStyleCnt="1" custScaleX="109902" custScaleY="109902" custLinFactNeighborX="-29030" custLinFactNeighborY="-21407"/>
      <dgm:spPr>
        <a:prstGeom prst="ellipse">
          <a:avLst/>
        </a:prstGeom>
      </dgm:spPr>
      <dgm:t>
        <a:bodyPr/>
        <a:lstStyle/>
        <a:p>
          <a:endParaRPr lang="en-US"/>
        </a:p>
      </dgm:t>
    </dgm:pt>
  </dgm:ptLst>
  <dgm:cxnLst>
    <dgm:cxn modelId="{32C075D1-C067-4033-BB7C-BA6A4EC962B8}" type="presOf" srcId="{EA806C36-36C6-4002-9D2E-947D0BAFA653}" destId="{F5C92F1A-B448-4B29-B2B5-77BA92E69A22}" srcOrd="0" destOrd="0" presId="urn:microsoft.com/office/officeart/2005/8/layout/hList9"/>
    <dgm:cxn modelId="{5649482C-4A93-4FAB-9142-F4C057532AA5}" type="presOf" srcId="{6F43C6BE-61BE-4668-BDB0-336D22A4BED7}" destId="{251B1561-3AC0-4EDF-85EE-1443D89D8595}" srcOrd="1" destOrd="0" presId="urn:microsoft.com/office/officeart/2005/8/layout/hList9"/>
    <dgm:cxn modelId="{409CCA4B-2277-44BC-A5FD-1C8F8B9EA36F}" type="presOf" srcId="{6F43C6BE-61BE-4668-BDB0-336D22A4BED7}" destId="{81E63FF8-0558-4309-B80C-505A106AC14C}" srcOrd="0" destOrd="0" presId="urn:microsoft.com/office/officeart/2005/8/layout/hList9"/>
    <dgm:cxn modelId="{32F3F75A-B679-44D2-8E0D-DE40F80A44EF}" srcId="{EA806C36-36C6-4002-9D2E-947D0BAFA653}" destId="{6F43C6BE-61BE-4668-BDB0-336D22A4BED7}" srcOrd="0" destOrd="0" parTransId="{BBCF5586-2976-45D0-9A64-9D7AEBE93DD9}" sibTransId="{29E3A376-1628-4888-A89A-91EA57A062D8}"/>
    <dgm:cxn modelId="{359FB4EF-4E0F-4A22-BEFB-8B9F6953B939}" type="presOf" srcId="{456F0D71-4B08-4514-A2A8-B11FCBD65F0B}" destId="{AC301C9C-55E4-4472-8556-3A0608AA445D}" srcOrd="0" destOrd="0" presId="urn:microsoft.com/office/officeart/2005/8/layout/hList9"/>
    <dgm:cxn modelId="{2BEB2CB5-4867-4343-AD1E-C908C166D347}" srcId="{456F0D71-4B08-4514-A2A8-B11FCBD65F0B}" destId="{EA806C36-36C6-4002-9D2E-947D0BAFA653}" srcOrd="0" destOrd="0" parTransId="{CFC8A1B1-560B-4778-9AB1-C0303BA4BCB2}" sibTransId="{D9A19B7B-40CF-47A2-93C4-7927BE5C959D}"/>
    <dgm:cxn modelId="{3F7E2DC7-4DE9-4156-AFA1-ACB44DCC8D1F}" type="presParOf" srcId="{AC301C9C-55E4-4472-8556-3A0608AA445D}" destId="{92E1D427-C72F-43D1-B603-74E7A651CE55}" srcOrd="0" destOrd="0" presId="urn:microsoft.com/office/officeart/2005/8/layout/hList9"/>
    <dgm:cxn modelId="{99B81142-8512-487C-A98B-C2CDD2A16829}" type="presParOf" srcId="{AC301C9C-55E4-4472-8556-3A0608AA445D}" destId="{52F6A636-BCBB-4605-AA8F-DFF3B3AD44B4}" srcOrd="1" destOrd="0" presId="urn:microsoft.com/office/officeart/2005/8/layout/hList9"/>
    <dgm:cxn modelId="{CEF176EE-DF60-47C8-AE94-8588FA5E53FB}" type="presParOf" srcId="{52F6A636-BCBB-4605-AA8F-DFF3B3AD44B4}" destId="{16AD16A2-38A6-440B-93A0-08DB97A8C6EF}" srcOrd="0" destOrd="0" presId="urn:microsoft.com/office/officeart/2005/8/layout/hList9"/>
    <dgm:cxn modelId="{DFFDB5FA-AEC2-4E39-AAAC-52EF31720636}" type="presParOf" srcId="{52F6A636-BCBB-4605-AA8F-DFF3B3AD44B4}" destId="{4D1FF9D0-B0C9-4C10-9389-A1D92CD9C228}" srcOrd="1" destOrd="0" presId="urn:microsoft.com/office/officeart/2005/8/layout/hList9"/>
    <dgm:cxn modelId="{36228EAC-2ACD-460F-9F43-68E9708CFDE7}" type="presParOf" srcId="{4D1FF9D0-B0C9-4C10-9389-A1D92CD9C228}" destId="{81E63FF8-0558-4309-B80C-505A106AC14C}" srcOrd="0" destOrd="0" presId="urn:microsoft.com/office/officeart/2005/8/layout/hList9"/>
    <dgm:cxn modelId="{1796C47B-DE44-49A5-B8E7-991DB683B923}" type="presParOf" srcId="{4D1FF9D0-B0C9-4C10-9389-A1D92CD9C228}" destId="{251B1561-3AC0-4EDF-85EE-1443D89D8595}" srcOrd="1" destOrd="0" presId="urn:microsoft.com/office/officeart/2005/8/layout/hList9"/>
    <dgm:cxn modelId="{EBA5020E-3364-44D4-AB04-32175536D530}" type="presParOf" srcId="{AC301C9C-55E4-4472-8556-3A0608AA445D}" destId="{567BC903-57E0-4061-8DD6-A526B0826ABF}" srcOrd="2" destOrd="0" presId="urn:microsoft.com/office/officeart/2005/8/layout/hList9"/>
    <dgm:cxn modelId="{4EFE0E4F-2D3A-4AEC-AA4C-5D435C063CF4}" type="presParOf" srcId="{AC301C9C-55E4-4472-8556-3A0608AA445D}" destId="{F5C92F1A-B448-4B29-B2B5-77BA92E69A22}" srcOrd="3" destOrd="0" presId="urn:microsoft.com/office/officeart/2005/8/layout/hList9"/>
  </dgm:cxnLst>
  <dgm:bg/>
  <dgm:whole/>
  <dgm:extLst>
    <a:ext uri="http://schemas.microsoft.com/office/drawing/2008/diagram">
      <dsp:dataModelExt xmlns:dsp="http://schemas.microsoft.com/office/drawing/2008/diagram" relId="rId57"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1E63FF8-0558-4309-B80C-505A106AC14C}">
      <dsp:nvSpPr>
        <dsp:cNvPr id="0" name=""/>
        <dsp:cNvSpPr/>
      </dsp:nvSpPr>
      <dsp:spPr>
        <a:xfrm>
          <a:off x="528639" y="597600"/>
          <a:ext cx="1548880" cy="842399"/>
        </a:xfrm>
        <a:prstGeom prst="rect">
          <a:avLst/>
        </a:prstGeom>
        <a:solidFill>
          <a:srgbClr val="5B9BD5">
            <a:alpha val="90000"/>
            <a:tint val="40000"/>
            <a:hueOff val="0"/>
            <a:satOff val="0"/>
            <a:lumOff val="0"/>
            <a:alphaOff val="0"/>
          </a:srgbClr>
        </a:solidFill>
        <a:ln w="12700" cap="flat" cmpd="sng" algn="ctr">
          <a:solidFill>
            <a:srgbClr val="5B9BD5">
              <a:alpha val="90000"/>
              <a:tint val="4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0" tIns="106680" rIns="106680" bIns="106680" numCol="1" spcCol="1270" anchor="ctr" anchorCtr="0">
          <a:noAutofit/>
        </a:bodyPr>
        <a:lstStyle/>
        <a:p>
          <a:pPr lvl="0" algn="ctr" defTabSz="666750">
            <a:lnSpc>
              <a:spcPct val="90000"/>
            </a:lnSpc>
            <a:spcBef>
              <a:spcPct val="0"/>
            </a:spcBef>
            <a:spcAft>
              <a:spcPct val="35000"/>
            </a:spcAft>
          </a:pPr>
          <a:r>
            <a:rPr lang="en-AU" sz="1500" b="1" kern="1200">
              <a:solidFill>
                <a:sysClr val="windowText" lastClr="000000">
                  <a:hueOff val="0"/>
                  <a:satOff val="0"/>
                  <a:lumOff val="0"/>
                  <a:alphaOff val="0"/>
                </a:sysClr>
              </a:solidFill>
              <a:latin typeface="Century Gothic" panose="020B0502020202020204" pitchFamily="34" charset="0"/>
              <a:ea typeface="+mn-ea"/>
              <a:cs typeface="+mn-cs"/>
            </a:rPr>
            <a:t>RESEARCH</a:t>
          </a:r>
        </a:p>
      </dsp:txBody>
      <dsp:txXfrm>
        <a:off x="776460" y="597600"/>
        <a:ext cx="1301059" cy="842399"/>
      </dsp:txXfrm>
    </dsp:sp>
    <dsp:sp modelId="{F5C92F1A-B448-4B29-B2B5-77BA92E69A22}">
      <dsp:nvSpPr>
        <dsp:cNvPr id="0" name=""/>
        <dsp:cNvSpPr/>
      </dsp:nvSpPr>
      <dsp:spPr>
        <a:xfrm>
          <a:off x="0" y="0"/>
          <a:ext cx="846000" cy="846000"/>
        </a:xfrm>
        <a:prstGeom prst="ellipse">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577850">
            <a:lnSpc>
              <a:spcPct val="90000"/>
            </a:lnSpc>
            <a:spcBef>
              <a:spcPct val="0"/>
            </a:spcBef>
            <a:spcAft>
              <a:spcPct val="35000"/>
            </a:spcAft>
          </a:pPr>
          <a:r>
            <a:rPr lang="en-AU" sz="1300" b="1" kern="1200">
              <a:solidFill>
                <a:sysClr val="window" lastClr="FFFFFF"/>
              </a:solidFill>
              <a:latin typeface="Century Gothic" panose="020B0502020202020204" pitchFamily="34" charset="0"/>
              <a:ea typeface="+mn-ea"/>
              <a:cs typeface="+mn-cs"/>
            </a:rPr>
            <a:t>Activity 1</a:t>
          </a:r>
        </a:p>
      </dsp:txBody>
      <dsp:txXfrm>
        <a:off x="123894" y="123894"/>
        <a:ext cx="598212" cy="598212"/>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1E63FF8-0558-4309-B80C-505A106AC14C}">
      <dsp:nvSpPr>
        <dsp:cNvPr id="0" name=""/>
        <dsp:cNvSpPr/>
      </dsp:nvSpPr>
      <dsp:spPr>
        <a:xfrm>
          <a:off x="529200" y="548349"/>
          <a:ext cx="1548880" cy="843414"/>
        </a:xfrm>
        <a:prstGeom prst="rect">
          <a:avLst/>
        </a:prstGeom>
        <a:solidFill>
          <a:srgbClr val="5B9BD5">
            <a:alpha val="90000"/>
            <a:tint val="40000"/>
            <a:hueOff val="0"/>
            <a:satOff val="0"/>
            <a:lumOff val="0"/>
            <a:alphaOff val="0"/>
          </a:srgbClr>
        </a:solidFill>
        <a:ln w="12700" cap="flat" cmpd="sng" algn="ctr">
          <a:solidFill>
            <a:srgbClr val="5B9BD5">
              <a:alpha val="90000"/>
              <a:tint val="4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0" tIns="106680" rIns="106680" bIns="106680" numCol="1" spcCol="1270" anchor="ctr" anchorCtr="0">
          <a:noAutofit/>
        </a:bodyPr>
        <a:lstStyle/>
        <a:p>
          <a:pPr lvl="0" algn="ctr" defTabSz="666750">
            <a:lnSpc>
              <a:spcPct val="90000"/>
            </a:lnSpc>
            <a:spcBef>
              <a:spcPct val="0"/>
            </a:spcBef>
            <a:spcAft>
              <a:spcPct val="35000"/>
            </a:spcAft>
          </a:pPr>
          <a:r>
            <a:rPr lang="en-AU" sz="1500" b="1" kern="1200">
              <a:solidFill>
                <a:sysClr val="windowText" lastClr="000000">
                  <a:hueOff val="0"/>
                  <a:satOff val="0"/>
                  <a:lumOff val="0"/>
                  <a:alphaOff val="0"/>
                </a:sysClr>
              </a:solidFill>
              <a:latin typeface="Century Gothic" panose="020B0502020202020204" pitchFamily="34" charset="0"/>
              <a:ea typeface="+mn-ea"/>
              <a:cs typeface="+mn-cs"/>
            </a:rPr>
            <a:t>INVESTIGATE</a:t>
          </a:r>
        </a:p>
      </dsp:txBody>
      <dsp:txXfrm>
        <a:off x="777021" y="548349"/>
        <a:ext cx="1301059" cy="843414"/>
      </dsp:txXfrm>
    </dsp:sp>
    <dsp:sp modelId="{F5C92F1A-B448-4B29-B2B5-77BA92E69A22}">
      <dsp:nvSpPr>
        <dsp:cNvPr id="0" name=""/>
        <dsp:cNvSpPr/>
      </dsp:nvSpPr>
      <dsp:spPr>
        <a:xfrm>
          <a:off x="0" y="0"/>
          <a:ext cx="843719" cy="843719"/>
        </a:xfrm>
        <a:prstGeom prst="ellipse">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577850">
            <a:lnSpc>
              <a:spcPct val="90000"/>
            </a:lnSpc>
            <a:spcBef>
              <a:spcPct val="0"/>
            </a:spcBef>
            <a:spcAft>
              <a:spcPct val="35000"/>
            </a:spcAft>
          </a:pPr>
          <a:r>
            <a:rPr lang="en-AU" sz="1300" b="1" kern="1200">
              <a:solidFill>
                <a:sysClr val="window" lastClr="FFFFFF"/>
              </a:solidFill>
              <a:latin typeface="Century Gothic" panose="020B0502020202020204" pitchFamily="34" charset="0"/>
              <a:ea typeface="+mn-ea"/>
              <a:cs typeface="+mn-cs"/>
            </a:rPr>
            <a:t>Activity 2</a:t>
          </a:r>
        </a:p>
      </dsp:txBody>
      <dsp:txXfrm>
        <a:off x="123560" y="123560"/>
        <a:ext cx="596599" cy="596599"/>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1E63FF8-0558-4309-B80C-505A106AC14C}">
      <dsp:nvSpPr>
        <dsp:cNvPr id="0" name=""/>
        <dsp:cNvSpPr/>
      </dsp:nvSpPr>
      <dsp:spPr>
        <a:xfrm>
          <a:off x="528920" y="596585"/>
          <a:ext cx="1548880" cy="843414"/>
        </a:xfrm>
        <a:prstGeom prst="rect">
          <a:avLst/>
        </a:prstGeom>
        <a:solidFill>
          <a:srgbClr val="5B9BD5">
            <a:alpha val="90000"/>
            <a:tint val="40000"/>
            <a:hueOff val="0"/>
            <a:satOff val="0"/>
            <a:lumOff val="0"/>
            <a:alphaOff val="0"/>
          </a:srgbClr>
        </a:solidFill>
        <a:ln w="12700" cap="flat" cmpd="sng" algn="ctr">
          <a:solidFill>
            <a:srgbClr val="5B9BD5">
              <a:alpha val="90000"/>
              <a:tint val="4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0" tIns="106680" rIns="106680" bIns="106680" numCol="1" spcCol="1270" anchor="ctr" anchorCtr="0">
          <a:noAutofit/>
        </a:bodyPr>
        <a:lstStyle/>
        <a:p>
          <a:pPr lvl="0" algn="ctr" defTabSz="666750">
            <a:lnSpc>
              <a:spcPct val="90000"/>
            </a:lnSpc>
            <a:spcBef>
              <a:spcPct val="0"/>
            </a:spcBef>
            <a:spcAft>
              <a:spcPct val="35000"/>
            </a:spcAft>
          </a:pPr>
          <a:r>
            <a:rPr lang="en-AU" sz="1500" b="1" kern="1200">
              <a:solidFill>
                <a:sysClr val="windowText" lastClr="000000">
                  <a:hueOff val="0"/>
                  <a:satOff val="0"/>
                  <a:lumOff val="0"/>
                  <a:alphaOff val="0"/>
                </a:sysClr>
              </a:solidFill>
              <a:latin typeface="Century Gothic" panose="020B0502020202020204" pitchFamily="34" charset="0"/>
              <a:ea typeface="+mn-ea"/>
              <a:cs typeface="+mn-cs"/>
            </a:rPr>
            <a:t>IMAGINE     &amp; CREATE </a:t>
          </a:r>
        </a:p>
      </dsp:txBody>
      <dsp:txXfrm>
        <a:off x="776740" y="596585"/>
        <a:ext cx="1301059" cy="843414"/>
      </dsp:txXfrm>
    </dsp:sp>
    <dsp:sp modelId="{F5C92F1A-B448-4B29-B2B5-77BA92E69A22}">
      <dsp:nvSpPr>
        <dsp:cNvPr id="0" name=""/>
        <dsp:cNvSpPr/>
      </dsp:nvSpPr>
      <dsp:spPr>
        <a:xfrm>
          <a:off x="0" y="0"/>
          <a:ext cx="844876" cy="844876"/>
        </a:xfrm>
        <a:prstGeom prst="ellipse">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577850">
            <a:lnSpc>
              <a:spcPct val="90000"/>
            </a:lnSpc>
            <a:spcBef>
              <a:spcPct val="0"/>
            </a:spcBef>
            <a:spcAft>
              <a:spcPct val="35000"/>
            </a:spcAft>
          </a:pPr>
          <a:r>
            <a:rPr lang="en-AU" sz="1300" b="1" kern="1200">
              <a:solidFill>
                <a:sysClr val="window" lastClr="FFFFFF"/>
              </a:solidFill>
              <a:latin typeface="Century Gothic" panose="020B0502020202020204" pitchFamily="34" charset="0"/>
              <a:ea typeface="+mn-ea"/>
              <a:cs typeface="+mn-cs"/>
            </a:rPr>
            <a:t>Activity 3</a:t>
          </a:r>
        </a:p>
      </dsp:txBody>
      <dsp:txXfrm>
        <a:off x="123729" y="123729"/>
        <a:ext cx="597418" cy="597418"/>
      </dsp:txXfrm>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1E63FF8-0558-4309-B80C-505A106AC14C}">
      <dsp:nvSpPr>
        <dsp:cNvPr id="0" name=""/>
        <dsp:cNvSpPr/>
      </dsp:nvSpPr>
      <dsp:spPr>
        <a:xfrm>
          <a:off x="207245" y="600944"/>
          <a:ext cx="1876107" cy="839055"/>
        </a:xfrm>
        <a:prstGeom prst="rect">
          <a:avLst/>
        </a:prstGeom>
        <a:solidFill>
          <a:srgbClr val="5B9BD5">
            <a:alpha val="90000"/>
            <a:tint val="40000"/>
            <a:hueOff val="0"/>
            <a:satOff val="0"/>
            <a:lumOff val="0"/>
            <a:alphaOff val="0"/>
          </a:srgbClr>
        </a:solidFill>
        <a:ln w="12700" cap="flat" cmpd="sng" algn="ctr">
          <a:solidFill>
            <a:srgbClr val="5B9BD5">
              <a:alpha val="90000"/>
              <a:tint val="4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0" tIns="106680" rIns="106680" bIns="106680" numCol="1" spcCol="1270" anchor="ctr" anchorCtr="0">
          <a:noAutofit/>
        </a:bodyPr>
        <a:lstStyle/>
        <a:p>
          <a:pPr lvl="0" algn="ctr" defTabSz="666750">
            <a:lnSpc>
              <a:spcPct val="90000"/>
            </a:lnSpc>
            <a:spcBef>
              <a:spcPct val="0"/>
            </a:spcBef>
            <a:spcAft>
              <a:spcPct val="35000"/>
            </a:spcAft>
          </a:pPr>
          <a:r>
            <a:rPr lang="en-AU" sz="1500" b="1" kern="1200">
              <a:solidFill>
                <a:sysClr val="windowText" lastClr="000000">
                  <a:hueOff val="0"/>
                  <a:satOff val="0"/>
                  <a:lumOff val="0"/>
                  <a:alphaOff val="0"/>
                </a:sysClr>
              </a:solidFill>
              <a:latin typeface="Century Gothic" panose="020B0502020202020204" pitchFamily="34" charset="0"/>
              <a:ea typeface="+mn-ea"/>
              <a:cs typeface="+mn-cs"/>
            </a:rPr>
            <a:t>EVALUATE &amp; COMMUNICATE</a:t>
          </a:r>
        </a:p>
      </dsp:txBody>
      <dsp:txXfrm>
        <a:off x="507422" y="600944"/>
        <a:ext cx="1575930" cy="839055"/>
      </dsp:txXfrm>
    </dsp:sp>
    <dsp:sp modelId="{F5C92F1A-B448-4B29-B2B5-77BA92E69A22}">
      <dsp:nvSpPr>
        <dsp:cNvPr id="0" name=""/>
        <dsp:cNvSpPr/>
      </dsp:nvSpPr>
      <dsp:spPr>
        <a:xfrm>
          <a:off x="15616" y="0"/>
          <a:ext cx="839361" cy="839361"/>
        </a:xfrm>
        <a:prstGeom prst="ellipse">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533400">
            <a:lnSpc>
              <a:spcPct val="90000"/>
            </a:lnSpc>
            <a:spcBef>
              <a:spcPct val="0"/>
            </a:spcBef>
            <a:spcAft>
              <a:spcPct val="35000"/>
            </a:spcAft>
          </a:pPr>
          <a:r>
            <a:rPr lang="en-AU" sz="1200" b="1" kern="1200">
              <a:solidFill>
                <a:sysClr val="window" lastClr="FFFFFF"/>
              </a:solidFill>
              <a:latin typeface="Century Gothic" panose="020B0502020202020204" pitchFamily="34" charset="0"/>
              <a:ea typeface="+mn-ea"/>
              <a:cs typeface="+mn-cs"/>
            </a:rPr>
            <a:t>Activity 4</a:t>
          </a:r>
        </a:p>
      </dsp:txBody>
      <dsp:txXfrm>
        <a:off x="138538" y="122922"/>
        <a:ext cx="593517" cy="593517"/>
      </dsp:txXfrm>
    </dsp:sp>
  </dsp:spTree>
</dsp:drawing>
</file>

<file path=word/diagrams/layout1.xml><?xml version="1.0" encoding="utf-8"?>
<dgm:layoutDef xmlns:dgm="http://schemas.openxmlformats.org/drawingml/2006/diagram" xmlns:a="http://schemas.openxmlformats.org/drawingml/2006/main" uniqueId="urn:microsoft.com/office/officeart/2005/8/layout/hList9">
  <dgm:title val=""/>
  <dgm:desc val=""/>
  <dgm:catLst>
    <dgm:cat type="list" pri="8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Lst>
      <dgm:cxnLst>
        <dgm:cxn modelId="3" srcId="0" destId="1" srcOrd="0" destOrd="0"/>
        <dgm:cxn modelId="4" srcId="0" destId="2" srcOrd="1" destOrd="0"/>
        <dgm:cxn modelId="13" srcId="1" destId="11" srcOrd="0" destOrd="0"/>
        <dgm:cxn modelId="14" srcId="1" destId="12" srcOrd="0" destOrd="0"/>
        <dgm:cxn modelId="23" srcId="2" destId="21" srcOrd="0" destOrd="0"/>
        <dgm:cxn modelId="24" srcId="2" destId="22" srcOrd="0" destOrd="0"/>
      </dgm:cxnLst>
      <dgm:bg/>
      <dgm:whole/>
    </dgm:dataModel>
  </dgm:sampData>
  <dgm:styleData>
    <dgm:dataModel>
      <dgm:ptLst>
        <dgm:pt modelId="0" type="doc"/>
        <dgm:pt modelId="1"/>
        <dgm:pt modelId="2"/>
      </dgm:ptLst>
      <dgm:cxnLst>
        <dgm:cxn modelId="3" srcId="0" destId="1" srcOrd="0" destOrd="0"/>
        <dgm:cxn modelId="4" srcId="1" destId="2" srcOrd="0" destOrd="0"/>
      </dgm:cxnLst>
      <dgm:bg/>
      <dgm:whole/>
    </dgm:dataModel>
  </dgm:styleData>
  <dgm:clrData>
    <dgm:dataModel>
      <dgm:ptLst>
        <dgm:pt modelId="0" type="doc"/>
        <dgm:pt modelId="1"/>
        <dgm:pt modelId="11"/>
        <dgm:pt modelId="12"/>
        <dgm:pt modelId="13"/>
        <dgm:pt modelId="14"/>
        <dgm:pt modelId="2"/>
        <dgm:pt modelId="21"/>
        <dgm:pt modelId="22"/>
        <dgm:pt modelId="23"/>
        <dgm:pt modelId="24"/>
        <dgm:pt modelId="3"/>
        <dgm:pt modelId="31"/>
        <dgm:pt modelId="32"/>
        <dgm:pt modelId="33"/>
        <dgm:pt modelId="34"/>
      </dgm:ptLst>
      <dgm:cxnLst>
        <dgm:cxn modelId="4" srcId="0" destId="1" srcOrd="0" destOrd="0"/>
        <dgm:cxn modelId="5" srcId="0" destId="2" srcOrd="1" destOrd="0"/>
        <dgm:cxn modelId="6" srcId="0" destId="3" srcOrd="1" destOrd="0"/>
        <dgm:cxn modelId="15" srcId="1" destId="11" srcOrd="0" destOrd="0"/>
        <dgm:cxn modelId="16" srcId="1" destId="12" srcOrd="0" destOrd="0"/>
        <dgm:cxn modelId="17" srcId="1" destId="13" srcOrd="0" destOrd="0"/>
        <dgm:cxn modelId="18" srcId="1" destId="14" srcOrd="0" destOrd="0"/>
        <dgm:cxn modelId="25" srcId="2" destId="21" srcOrd="0" destOrd="0"/>
        <dgm:cxn modelId="26" srcId="2" destId="22" srcOrd="0" destOrd="0"/>
        <dgm:cxn modelId="27" srcId="2" destId="23" srcOrd="0" destOrd="0"/>
        <dgm:cxn modelId="28" srcId="2" destId="24" srcOrd="0" destOrd="0"/>
        <dgm:cxn modelId="35" srcId="3" destId="31" srcOrd="0" destOrd="0"/>
        <dgm:cxn modelId="36" srcId="3" destId="32" srcOrd="0" destOrd="0"/>
        <dgm:cxn modelId="37" srcId="3" destId="33" srcOrd="0" destOrd="0"/>
        <dgm:cxn modelId="38" srcId="3" destId="34" srcOrd="0" destOrd="0"/>
      </dgm:cxnLst>
      <dgm:bg/>
      <dgm:whole/>
    </dgm:dataModel>
  </dgm:clrData>
  <dgm:layoutNode name="list">
    <dgm:varLst>
      <dgm:dir/>
      <dgm:animLvl val="lvl"/>
    </dgm:varLst>
    <dgm:choose name="Name0">
      <dgm:if name="Name1" func="var" arg="dir" op="equ" val="norm">
        <dgm:alg type="lin">
          <dgm:param type="linDir" val="fromL"/>
          <dgm:param type="fallback" val="2D"/>
          <dgm:param type="nodeVertAlign" val="t"/>
        </dgm:alg>
      </dgm:if>
      <dgm:else name="Name2">
        <dgm:alg type="lin">
          <dgm:param type="linDir" val="fromR"/>
          <dgm:param type="fallback" val="2D"/>
          <dgm:param type="nodeVertAlign" val="t"/>
        </dgm:alg>
      </dgm:else>
    </dgm:choose>
    <dgm:shape xmlns:r="http://schemas.openxmlformats.org/officeDocument/2006/relationships" r:blip="">
      <dgm:adjLst/>
    </dgm:shape>
    <dgm:presOf/>
    <dgm:constrLst>
      <dgm:constr type="w" for="ch" forName="circle" refType="w" fact="0.5"/>
      <dgm:constr type="w" for="ch" forName="vertFlow" refType="w" fact="0.75"/>
      <dgm:constr type="h" for="des" forName="firstComp" refType="w" refFor="ch" refForName="vertFlow" fact="0.667"/>
      <dgm:constr type="h" for="des" forName="comp" refType="h" refFor="des" refForName="firstComp" op="equ"/>
      <dgm:constr type="h" for="des" forName="topSpace" refType="w" refFor="ch" refForName="circle" op="equ" fact="0.4"/>
      <dgm:constr type="w" for="ch" forName="posSpace" refType="w" fact="0.4"/>
      <dgm:constr type="w" for="ch" forName="negSpace" refType="w" fact="-1.15"/>
      <dgm:constr type="w" for="ch" forName="transSpace" refType="w" fact="0.75"/>
      <dgm:constr type="primFontSz" for="ch" forName="circle" op="equ" val="65"/>
      <dgm:constr type="primFontSz" for="des" forName="firstChildTx" val="65"/>
      <dgm:constr type="primFontSz" for="des" forName="childTx" refType="primFontSz" refFor="des" refForName="firstChildTx" op="equ"/>
    </dgm:constrLst>
    <dgm:ruleLst/>
    <dgm:forEach name="Name3" axis="ch" ptType="node">
      <dgm:layoutNode name="posSpace">
        <dgm:alg type="sp"/>
        <dgm:shape xmlns:r="http://schemas.openxmlformats.org/officeDocument/2006/relationships" r:blip="">
          <dgm:adjLst/>
        </dgm:shape>
        <dgm:presOf/>
        <dgm:constrLst/>
        <dgm:ruleLst/>
      </dgm:layoutNode>
      <dgm:layoutNode name="vertFlow">
        <dgm:alg type="lin">
          <dgm:param type="linDir" val="fromT"/>
        </dgm:alg>
        <dgm:shape xmlns:r="http://schemas.openxmlformats.org/officeDocument/2006/relationships" r:blip="">
          <dgm:adjLst/>
        </dgm:shape>
        <dgm:presOf/>
        <dgm:constrLst>
          <dgm:constr type="w" for="ch" forName="firstComp" refType="w"/>
          <dgm:constr type="w" for="ch" forName="comp" refType="w"/>
        </dgm:constrLst>
        <dgm:ruleLst/>
        <dgm:layoutNode name="topSpace">
          <dgm:alg type="sp"/>
          <dgm:shape xmlns:r="http://schemas.openxmlformats.org/officeDocument/2006/relationships" r:blip="">
            <dgm:adjLst/>
          </dgm:shape>
          <dgm:presOf/>
          <dgm:constrLst/>
          <dgm:ruleLst/>
        </dgm:layoutNode>
        <dgm:layoutNode name="firstComp">
          <dgm:alg type="composite"/>
          <dgm:shape xmlns:r="http://schemas.openxmlformats.org/officeDocument/2006/relationships" r:blip="">
            <dgm:adjLst/>
          </dgm:shape>
          <dgm:presOf/>
          <dgm:choose name="Name4">
            <dgm:if name="Name5" func="var" arg="dir" op="equ" val="norm">
              <dgm:constrLst>
                <dgm:constr type="l" for="ch" forName="firstChild"/>
                <dgm:constr type="t" for="ch" forName="firstChild"/>
                <dgm:constr type="w" for="ch" forName="firstChild" refType="w"/>
                <dgm:constr type="h" for="ch" forName="firstChild" refType="h"/>
                <dgm:constr type="l" for="ch" forName="firstChildTx" refType="w" fact="0.16"/>
                <dgm:constr type="r" for="ch" forName="firstChildTx" refType="w"/>
                <dgm:constr type="h" for="ch" forName="firstChildTx" refFor="ch" refForName="firstChild" op="equ"/>
              </dgm:constrLst>
            </dgm:if>
            <dgm:else name="Name6">
              <dgm:constrLst>
                <dgm:constr type="l" for="ch" forName="firstChild"/>
                <dgm:constr type="t" for="ch" forName="firstChild"/>
                <dgm:constr type="w" for="ch" forName="firstChild" refType="w"/>
                <dgm:constr type="h" for="ch" forName="firstChild" refType="h"/>
                <dgm:constr type="l" for="ch" forName="firstChildTx"/>
                <dgm:constr type="r" for="ch" forName="firstChildTx" refType="w" fact="0.825"/>
                <dgm:constr type="h" for="ch" forName="firstChildTx" refFor="ch" refForName="firstChild" op="equ"/>
              </dgm:constrLst>
            </dgm:else>
          </dgm:choose>
          <dgm:ruleLst/>
          <dgm:layoutNode name="firstChild" styleLbl="bgAccFollowNode1">
            <dgm:alg type="sp"/>
            <dgm:shape xmlns:r="http://schemas.openxmlformats.org/officeDocument/2006/relationships" type="rect" r:blip="">
              <dgm:adjLst/>
            </dgm:shape>
            <dgm:presOf axis="ch desOrSelf" ptType="node node" cnt="1 0"/>
            <dgm:constrLst/>
            <dgm:ruleLst/>
          </dgm:layoutNode>
          <dgm:layoutNode name="firstChildTx" styleLbl="bgAccFollowNode1">
            <dgm:varLst>
              <dgm:bulletEnabled val="1"/>
            </dgm:varLst>
            <dgm:alg type="tx">
              <dgm:param type="parTxLTRAlign" val="l"/>
            </dgm:alg>
            <dgm:shape xmlns:r="http://schemas.openxmlformats.org/officeDocument/2006/relationships" type="rect" r:blip="" hideGeom="1">
              <dgm:adjLst/>
            </dgm:shape>
            <dgm:presOf axis="ch desOrSelf" ptType="node node" cnt="1 0"/>
            <dgm:choose name="Name7">
              <dgm:if name="Name8" func="var" arg="dir" op="equ" val="norm">
                <dgm:constrLst>
                  <dgm:constr type="primFontSz" val="65"/>
                  <dgm:constr type="lMarg"/>
                </dgm:constrLst>
              </dgm:if>
              <dgm:else name="Name9">
                <dgm:constrLst>
                  <dgm:constr type="primFontSz" val="65"/>
                  <dgm:constr type="rMarg"/>
                </dgm:constrLst>
              </dgm:else>
            </dgm:choose>
            <dgm:ruleLst>
              <dgm:rule type="primFontSz" val="5" fact="NaN" max="NaN"/>
            </dgm:ruleLst>
          </dgm:layoutNode>
        </dgm:layoutNode>
        <dgm:forEach name="Name10" axis="ch" ptType="node" st="2">
          <dgm:layoutNode name="comp">
            <dgm:alg type="composite"/>
            <dgm:shape xmlns:r="http://schemas.openxmlformats.org/officeDocument/2006/relationships" r:blip="">
              <dgm:adjLst/>
            </dgm:shape>
            <dgm:presOf/>
            <dgm:choose name="Name11">
              <dgm:if name="Name12" func="var" arg="dir" op="equ" val="norm">
                <dgm:constrLst>
                  <dgm:constr type="l" for="ch" forName="child"/>
                  <dgm:constr type="t" for="ch" forName="child"/>
                  <dgm:constr type="w" for="ch" forName="child" refType="w"/>
                  <dgm:constr type="h" for="ch" forName="child" refType="h"/>
                  <dgm:constr type="l" for="ch" forName="childTx" refType="w" fact="0.16"/>
                  <dgm:constr type="r" for="ch" forName="childTx" refType="w"/>
                  <dgm:constr type="h" for="ch" forName="childTx" refFor="ch" refForName="child" op="equ"/>
                </dgm:constrLst>
              </dgm:if>
              <dgm:else name="Name13">
                <dgm:constrLst>
                  <dgm:constr type="l" for="ch" forName="child"/>
                  <dgm:constr type="t" for="ch" forName="child"/>
                  <dgm:constr type="w" for="ch" forName="child" refType="w"/>
                  <dgm:constr type="h" for="ch" forName="child" refType="h"/>
                  <dgm:constr type="l" for="ch" forName="childTx"/>
                  <dgm:constr type="r" for="ch" forName="childTx" refType="w" fact="0.825"/>
                  <dgm:constr type="h" for="ch" forName="childTx" refFor="ch" refForName="child" op="equ"/>
                </dgm:constrLst>
              </dgm:else>
            </dgm:choose>
            <dgm:ruleLst/>
            <dgm:layoutNode name="child" styleLbl="bgAccFollowNode1">
              <dgm:alg type="sp"/>
              <dgm:shape xmlns:r="http://schemas.openxmlformats.org/officeDocument/2006/relationships" type="rect" r:blip="">
                <dgm:adjLst/>
              </dgm:shape>
              <dgm:presOf axis="desOrSelf" ptType="node"/>
              <dgm:constrLst/>
              <dgm:ruleLst/>
            </dgm:layoutNode>
            <dgm:layoutNode name="childTx" styleLbl="bgAccFollowNode1">
              <dgm:varLst>
                <dgm:bulletEnabled val="1"/>
              </dgm:varLst>
              <dgm:alg type="tx">
                <dgm:param type="parTxLTRAlign" val="l"/>
              </dgm:alg>
              <dgm:shape xmlns:r="http://schemas.openxmlformats.org/officeDocument/2006/relationships" type="rect" r:blip="" hideGeom="1">
                <dgm:adjLst/>
              </dgm:shape>
              <dgm:presOf axis="desOrSelf" ptType="node"/>
              <dgm:choose name="Name14">
                <dgm:if name="Name15" func="var" arg="dir" op="equ" val="norm">
                  <dgm:constrLst>
                    <dgm:constr type="primFontSz" val="65"/>
                    <dgm:constr type="lMarg"/>
                  </dgm:constrLst>
                </dgm:if>
                <dgm:else name="Name16">
                  <dgm:constrLst>
                    <dgm:constr type="primFontSz" val="65"/>
                    <dgm:constr type="rMarg"/>
                  </dgm:constrLst>
                </dgm:else>
              </dgm:choose>
              <dgm:ruleLst>
                <dgm:rule type="primFontSz" val="5" fact="NaN" max="NaN"/>
              </dgm:ruleLst>
            </dgm:layoutNode>
          </dgm:layoutNode>
        </dgm:forEach>
      </dgm:layoutNode>
      <dgm:layoutNode name="negSpace">
        <dgm:alg type="sp"/>
        <dgm:shape xmlns:r="http://schemas.openxmlformats.org/officeDocument/2006/relationships" r:blip="">
          <dgm:adjLst/>
        </dgm:shape>
        <dgm:presOf/>
        <dgm:constrLst/>
        <dgm:ruleLst/>
      </dgm:layoutNode>
      <dgm:layoutNode name="circle" styleLbl="node1">
        <dgm:alg type="tx"/>
        <dgm:shape xmlns:r="http://schemas.openxmlformats.org/officeDocument/2006/relationships" type="ellipse" r:blip="">
          <dgm:adjLst/>
        </dgm:shape>
        <dgm:presOf axis="self"/>
        <dgm:constrLst>
          <dgm:constr type="lMarg"/>
          <dgm:constr type="rMarg"/>
          <dgm:constr type="tMarg"/>
          <dgm:constr type="bMarg"/>
          <dgm:constr type="h" refType="w"/>
        </dgm:constrLst>
        <dgm:ruleLst>
          <dgm:rule type="primFontSz" val="5" fact="NaN" max="NaN"/>
        </dgm:ruleLst>
      </dgm:layoutNode>
      <dgm:forEach name="Name17" axis="followSib" ptType="sibTrans" cnt="1">
        <dgm:layoutNode name="transSpace">
          <dgm:alg type="sp"/>
          <dgm:shape xmlns:r="http://schemas.openxmlformats.org/officeDocument/2006/relationships" r:blip="">
            <dgm:adjLst/>
          </dgm:shape>
          <dgm:presOf/>
          <dgm:constrLst/>
          <dgm:ruleLst/>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hList9">
  <dgm:title val=""/>
  <dgm:desc val=""/>
  <dgm:catLst>
    <dgm:cat type="list" pri="8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Lst>
      <dgm:cxnLst>
        <dgm:cxn modelId="3" srcId="0" destId="1" srcOrd="0" destOrd="0"/>
        <dgm:cxn modelId="4" srcId="0" destId="2" srcOrd="1" destOrd="0"/>
        <dgm:cxn modelId="13" srcId="1" destId="11" srcOrd="0" destOrd="0"/>
        <dgm:cxn modelId="14" srcId="1" destId="12" srcOrd="0" destOrd="0"/>
        <dgm:cxn modelId="23" srcId="2" destId="21" srcOrd="0" destOrd="0"/>
        <dgm:cxn modelId="24" srcId="2" destId="22" srcOrd="0" destOrd="0"/>
      </dgm:cxnLst>
      <dgm:bg/>
      <dgm:whole/>
    </dgm:dataModel>
  </dgm:sampData>
  <dgm:styleData>
    <dgm:dataModel>
      <dgm:ptLst>
        <dgm:pt modelId="0" type="doc"/>
        <dgm:pt modelId="1"/>
        <dgm:pt modelId="2"/>
      </dgm:ptLst>
      <dgm:cxnLst>
        <dgm:cxn modelId="3" srcId="0" destId="1" srcOrd="0" destOrd="0"/>
        <dgm:cxn modelId="4" srcId="1" destId="2" srcOrd="0" destOrd="0"/>
      </dgm:cxnLst>
      <dgm:bg/>
      <dgm:whole/>
    </dgm:dataModel>
  </dgm:styleData>
  <dgm:clrData>
    <dgm:dataModel>
      <dgm:ptLst>
        <dgm:pt modelId="0" type="doc"/>
        <dgm:pt modelId="1"/>
        <dgm:pt modelId="11"/>
        <dgm:pt modelId="12"/>
        <dgm:pt modelId="13"/>
        <dgm:pt modelId="14"/>
        <dgm:pt modelId="2"/>
        <dgm:pt modelId="21"/>
        <dgm:pt modelId="22"/>
        <dgm:pt modelId="23"/>
        <dgm:pt modelId="24"/>
        <dgm:pt modelId="3"/>
        <dgm:pt modelId="31"/>
        <dgm:pt modelId="32"/>
        <dgm:pt modelId="33"/>
        <dgm:pt modelId="34"/>
      </dgm:ptLst>
      <dgm:cxnLst>
        <dgm:cxn modelId="4" srcId="0" destId="1" srcOrd="0" destOrd="0"/>
        <dgm:cxn modelId="5" srcId="0" destId="2" srcOrd="1" destOrd="0"/>
        <dgm:cxn modelId="6" srcId="0" destId="3" srcOrd="1" destOrd="0"/>
        <dgm:cxn modelId="15" srcId="1" destId="11" srcOrd="0" destOrd="0"/>
        <dgm:cxn modelId="16" srcId="1" destId="12" srcOrd="0" destOrd="0"/>
        <dgm:cxn modelId="17" srcId="1" destId="13" srcOrd="0" destOrd="0"/>
        <dgm:cxn modelId="18" srcId="1" destId="14" srcOrd="0" destOrd="0"/>
        <dgm:cxn modelId="25" srcId="2" destId="21" srcOrd="0" destOrd="0"/>
        <dgm:cxn modelId="26" srcId="2" destId="22" srcOrd="0" destOrd="0"/>
        <dgm:cxn modelId="27" srcId="2" destId="23" srcOrd="0" destOrd="0"/>
        <dgm:cxn modelId="28" srcId="2" destId="24" srcOrd="0" destOrd="0"/>
        <dgm:cxn modelId="35" srcId="3" destId="31" srcOrd="0" destOrd="0"/>
        <dgm:cxn modelId="36" srcId="3" destId="32" srcOrd="0" destOrd="0"/>
        <dgm:cxn modelId="37" srcId="3" destId="33" srcOrd="0" destOrd="0"/>
        <dgm:cxn modelId="38" srcId="3" destId="34" srcOrd="0" destOrd="0"/>
      </dgm:cxnLst>
      <dgm:bg/>
      <dgm:whole/>
    </dgm:dataModel>
  </dgm:clrData>
  <dgm:layoutNode name="list">
    <dgm:varLst>
      <dgm:dir/>
      <dgm:animLvl val="lvl"/>
    </dgm:varLst>
    <dgm:choose name="Name0">
      <dgm:if name="Name1" func="var" arg="dir" op="equ" val="norm">
        <dgm:alg type="lin">
          <dgm:param type="linDir" val="fromL"/>
          <dgm:param type="fallback" val="2D"/>
          <dgm:param type="nodeVertAlign" val="t"/>
        </dgm:alg>
      </dgm:if>
      <dgm:else name="Name2">
        <dgm:alg type="lin">
          <dgm:param type="linDir" val="fromR"/>
          <dgm:param type="fallback" val="2D"/>
          <dgm:param type="nodeVertAlign" val="t"/>
        </dgm:alg>
      </dgm:else>
    </dgm:choose>
    <dgm:shape xmlns:r="http://schemas.openxmlformats.org/officeDocument/2006/relationships" r:blip="">
      <dgm:adjLst/>
    </dgm:shape>
    <dgm:presOf/>
    <dgm:constrLst>
      <dgm:constr type="w" for="ch" forName="circle" refType="w" fact="0.5"/>
      <dgm:constr type="w" for="ch" forName="vertFlow" refType="w" fact="0.75"/>
      <dgm:constr type="h" for="des" forName="firstComp" refType="w" refFor="ch" refForName="vertFlow" fact="0.667"/>
      <dgm:constr type="h" for="des" forName="comp" refType="h" refFor="des" refForName="firstComp" op="equ"/>
      <dgm:constr type="h" for="des" forName="topSpace" refType="w" refFor="ch" refForName="circle" op="equ" fact="0.4"/>
      <dgm:constr type="w" for="ch" forName="posSpace" refType="w" fact="0.4"/>
      <dgm:constr type="w" for="ch" forName="negSpace" refType="w" fact="-1.15"/>
      <dgm:constr type="w" for="ch" forName="transSpace" refType="w" fact="0.75"/>
      <dgm:constr type="primFontSz" for="ch" forName="circle" op="equ" val="65"/>
      <dgm:constr type="primFontSz" for="des" forName="firstChildTx" val="65"/>
      <dgm:constr type="primFontSz" for="des" forName="childTx" refType="primFontSz" refFor="des" refForName="firstChildTx" op="equ"/>
    </dgm:constrLst>
    <dgm:ruleLst/>
    <dgm:forEach name="Name3" axis="ch" ptType="node">
      <dgm:layoutNode name="posSpace">
        <dgm:alg type="sp"/>
        <dgm:shape xmlns:r="http://schemas.openxmlformats.org/officeDocument/2006/relationships" r:blip="">
          <dgm:adjLst/>
        </dgm:shape>
        <dgm:presOf/>
        <dgm:constrLst/>
        <dgm:ruleLst/>
      </dgm:layoutNode>
      <dgm:layoutNode name="vertFlow">
        <dgm:alg type="lin">
          <dgm:param type="linDir" val="fromT"/>
        </dgm:alg>
        <dgm:shape xmlns:r="http://schemas.openxmlformats.org/officeDocument/2006/relationships" r:blip="">
          <dgm:adjLst/>
        </dgm:shape>
        <dgm:presOf/>
        <dgm:constrLst>
          <dgm:constr type="w" for="ch" forName="firstComp" refType="w"/>
          <dgm:constr type="w" for="ch" forName="comp" refType="w"/>
        </dgm:constrLst>
        <dgm:ruleLst/>
        <dgm:layoutNode name="topSpace">
          <dgm:alg type="sp"/>
          <dgm:shape xmlns:r="http://schemas.openxmlformats.org/officeDocument/2006/relationships" r:blip="">
            <dgm:adjLst/>
          </dgm:shape>
          <dgm:presOf/>
          <dgm:constrLst/>
          <dgm:ruleLst/>
        </dgm:layoutNode>
        <dgm:layoutNode name="firstComp">
          <dgm:alg type="composite"/>
          <dgm:shape xmlns:r="http://schemas.openxmlformats.org/officeDocument/2006/relationships" r:blip="">
            <dgm:adjLst/>
          </dgm:shape>
          <dgm:presOf/>
          <dgm:choose name="Name4">
            <dgm:if name="Name5" func="var" arg="dir" op="equ" val="norm">
              <dgm:constrLst>
                <dgm:constr type="l" for="ch" forName="firstChild"/>
                <dgm:constr type="t" for="ch" forName="firstChild"/>
                <dgm:constr type="w" for="ch" forName="firstChild" refType="w"/>
                <dgm:constr type="h" for="ch" forName="firstChild" refType="h"/>
                <dgm:constr type="l" for="ch" forName="firstChildTx" refType="w" fact="0.16"/>
                <dgm:constr type="r" for="ch" forName="firstChildTx" refType="w"/>
                <dgm:constr type="h" for="ch" forName="firstChildTx" refFor="ch" refForName="firstChild" op="equ"/>
              </dgm:constrLst>
            </dgm:if>
            <dgm:else name="Name6">
              <dgm:constrLst>
                <dgm:constr type="l" for="ch" forName="firstChild"/>
                <dgm:constr type="t" for="ch" forName="firstChild"/>
                <dgm:constr type="w" for="ch" forName="firstChild" refType="w"/>
                <dgm:constr type="h" for="ch" forName="firstChild" refType="h"/>
                <dgm:constr type="l" for="ch" forName="firstChildTx"/>
                <dgm:constr type="r" for="ch" forName="firstChildTx" refType="w" fact="0.825"/>
                <dgm:constr type="h" for="ch" forName="firstChildTx" refFor="ch" refForName="firstChild" op="equ"/>
              </dgm:constrLst>
            </dgm:else>
          </dgm:choose>
          <dgm:ruleLst/>
          <dgm:layoutNode name="firstChild" styleLbl="bgAccFollowNode1">
            <dgm:alg type="sp"/>
            <dgm:shape xmlns:r="http://schemas.openxmlformats.org/officeDocument/2006/relationships" type="rect" r:blip="">
              <dgm:adjLst/>
            </dgm:shape>
            <dgm:presOf axis="ch desOrSelf" ptType="node node" cnt="1 0"/>
            <dgm:constrLst/>
            <dgm:ruleLst/>
          </dgm:layoutNode>
          <dgm:layoutNode name="firstChildTx" styleLbl="bgAccFollowNode1">
            <dgm:varLst>
              <dgm:bulletEnabled val="1"/>
            </dgm:varLst>
            <dgm:alg type="tx">
              <dgm:param type="parTxLTRAlign" val="l"/>
            </dgm:alg>
            <dgm:shape xmlns:r="http://schemas.openxmlformats.org/officeDocument/2006/relationships" type="rect" r:blip="" hideGeom="1">
              <dgm:adjLst/>
            </dgm:shape>
            <dgm:presOf axis="ch desOrSelf" ptType="node node" cnt="1 0"/>
            <dgm:choose name="Name7">
              <dgm:if name="Name8" func="var" arg="dir" op="equ" val="norm">
                <dgm:constrLst>
                  <dgm:constr type="primFontSz" val="65"/>
                  <dgm:constr type="lMarg"/>
                </dgm:constrLst>
              </dgm:if>
              <dgm:else name="Name9">
                <dgm:constrLst>
                  <dgm:constr type="primFontSz" val="65"/>
                  <dgm:constr type="rMarg"/>
                </dgm:constrLst>
              </dgm:else>
            </dgm:choose>
            <dgm:ruleLst>
              <dgm:rule type="primFontSz" val="5" fact="NaN" max="NaN"/>
            </dgm:ruleLst>
          </dgm:layoutNode>
        </dgm:layoutNode>
        <dgm:forEach name="Name10" axis="ch" ptType="node" st="2">
          <dgm:layoutNode name="comp">
            <dgm:alg type="composite"/>
            <dgm:shape xmlns:r="http://schemas.openxmlformats.org/officeDocument/2006/relationships" r:blip="">
              <dgm:adjLst/>
            </dgm:shape>
            <dgm:presOf/>
            <dgm:choose name="Name11">
              <dgm:if name="Name12" func="var" arg="dir" op="equ" val="norm">
                <dgm:constrLst>
                  <dgm:constr type="l" for="ch" forName="child"/>
                  <dgm:constr type="t" for="ch" forName="child"/>
                  <dgm:constr type="w" for="ch" forName="child" refType="w"/>
                  <dgm:constr type="h" for="ch" forName="child" refType="h"/>
                  <dgm:constr type="l" for="ch" forName="childTx" refType="w" fact="0.16"/>
                  <dgm:constr type="r" for="ch" forName="childTx" refType="w"/>
                  <dgm:constr type="h" for="ch" forName="childTx" refFor="ch" refForName="child" op="equ"/>
                </dgm:constrLst>
              </dgm:if>
              <dgm:else name="Name13">
                <dgm:constrLst>
                  <dgm:constr type="l" for="ch" forName="child"/>
                  <dgm:constr type="t" for="ch" forName="child"/>
                  <dgm:constr type="w" for="ch" forName="child" refType="w"/>
                  <dgm:constr type="h" for="ch" forName="child" refType="h"/>
                  <dgm:constr type="l" for="ch" forName="childTx"/>
                  <dgm:constr type="r" for="ch" forName="childTx" refType="w" fact="0.825"/>
                  <dgm:constr type="h" for="ch" forName="childTx" refFor="ch" refForName="child" op="equ"/>
                </dgm:constrLst>
              </dgm:else>
            </dgm:choose>
            <dgm:ruleLst/>
            <dgm:layoutNode name="child" styleLbl="bgAccFollowNode1">
              <dgm:alg type="sp"/>
              <dgm:shape xmlns:r="http://schemas.openxmlformats.org/officeDocument/2006/relationships" type="rect" r:blip="">
                <dgm:adjLst/>
              </dgm:shape>
              <dgm:presOf axis="desOrSelf" ptType="node"/>
              <dgm:constrLst/>
              <dgm:ruleLst/>
            </dgm:layoutNode>
            <dgm:layoutNode name="childTx" styleLbl="bgAccFollowNode1">
              <dgm:varLst>
                <dgm:bulletEnabled val="1"/>
              </dgm:varLst>
              <dgm:alg type="tx">
                <dgm:param type="parTxLTRAlign" val="l"/>
              </dgm:alg>
              <dgm:shape xmlns:r="http://schemas.openxmlformats.org/officeDocument/2006/relationships" type="rect" r:blip="" hideGeom="1">
                <dgm:adjLst/>
              </dgm:shape>
              <dgm:presOf axis="desOrSelf" ptType="node"/>
              <dgm:choose name="Name14">
                <dgm:if name="Name15" func="var" arg="dir" op="equ" val="norm">
                  <dgm:constrLst>
                    <dgm:constr type="primFontSz" val="65"/>
                    <dgm:constr type="lMarg"/>
                  </dgm:constrLst>
                </dgm:if>
                <dgm:else name="Name16">
                  <dgm:constrLst>
                    <dgm:constr type="primFontSz" val="65"/>
                    <dgm:constr type="rMarg"/>
                  </dgm:constrLst>
                </dgm:else>
              </dgm:choose>
              <dgm:ruleLst>
                <dgm:rule type="primFontSz" val="5" fact="NaN" max="NaN"/>
              </dgm:ruleLst>
            </dgm:layoutNode>
          </dgm:layoutNode>
        </dgm:forEach>
      </dgm:layoutNode>
      <dgm:layoutNode name="negSpace">
        <dgm:alg type="sp"/>
        <dgm:shape xmlns:r="http://schemas.openxmlformats.org/officeDocument/2006/relationships" r:blip="">
          <dgm:adjLst/>
        </dgm:shape>
        <dgm:presOf/>
        <dgm:constrLst/>
        <dgm:ruleLst/>
      </dgm:layoutNode>
      <dgm:layoutNode name="circle" styleLbl="node1">
        <dgm:alg type="tx"/>
        <dgm:shape xmlns:r="http://schemas.openxmlformats.org/officeDocument/2006/relationships" type="ellipse" r:blip="">
          <dgm:adjLst/>
        </dgm:shape>
        <dgm:presOf axis="self"/>
        <dgm:constrLst>
          <dgm:constr type="lMarg"/>
          <dgm:constr type="rMarg"/>
          <dgm:constr type="tMarg"/>
          <dgm:constr type="bMarg"/>
          <dgm:constr type="h" refType="w"/>
        </dgm:constrLst>
        <dgm:ruleLst>
          <dgm:rule type="primFontSz" val="5" fact="NaN" max="NaN"/>
        </dgm:ruleLst>
      </dgm:layoutNode>
      <dgm:forEach name="Name17" axis="followSib" ptType="sibTrans" cnt="1">
        <dgm:layoutNode name="transSpace">
          <dgm:alg type="sp"/>
          <dgm:shape xmlns:r="http://schemas.openxmlformats.org/officeDocument/2006/relationships" r:blip="">
            <dgm:adjLst/>
          </dgm:shape>
          <dgm:presOf/>
          <dgm:constrLst/>
          <dgm:ruleLst/>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hList9">
  <dgm:title val=""/>
  <dgm:desc val=""/>
  <dgm:catLst>
    <dgm:cat type="list" pri="8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Lst>
      <dgm:cxnLst>
        <dgm:cxn modelId="3" srcId="0" destId="1" srcOrd="0" destOrd="0"/>
        <dgm:cxn modelId="4" srcId="0" destId="2" srcOrd="1" destOrd="0"/>
        <dgm:cxn modelId="13" srcId="1" destId="11" srcOrd="0" destOrd="0"/>
        <dgm:cxn modelId="14" srcId="1" destId="12" srcOrd="0" destOrd="0"/>
        <dgm:cxn modelId="23" srcId="2" destId="21" srcOrd="0" destOrd="0"/>
        <dgm:cxn modelId="24" srcId="2" destId="22" srcOrd="0" destOrd="0"/>
      </dgm:cxnLst>
      <dgm:bg/>
      <dgm:whole/>
    </dgm:dataModel>
  </dgm:sampData>
  <dgm:styleData>
    <dgm:dataModel>
      <dgm:ptLst>
        <dgm:pt modelId="0" type="doc"/>
        <dgm:pt modelId="1"/>
        <dgm:pt modelId="2"/>
      </dgm:ptLst>
      <dgm:cxnLst>
        <dgm:cxn modelId="3" srcId="0" destId="1" srcOrd="0" destOrd="0"/>
        <dgm:cxn modelId="4" srcId="1" destId="2" srcOrd="0" destOrd="0"/>
      </dgm:cxnLst>
      <dgm:bg/>
      <dgm:whole/>
    </dgm:dataModel>
  </dgm:styleData>
  <dgm:clrData>
    <dgm:dataModel>
      <dgm:ptLst>
        <dgm:pt modelId="0" type="doc"/>
        <dgm:pt modelId="1"/>
        <dgm:pt modelId="11"/>
        <dgm:pt modelId="12"/>
        <dgm:pt modelId="13"/>
        <dgm:pt modelId="14"/>
        <dgm:pt modelId="2"/>
        <dgm:pt modelId="21"/>
        <dgm:pt modelId="22"/>
        <dgm:pt modelId="23"/>
        <dgm:pt modelId="24"/>
        <dgm:pt modelId="3"/>
        <dgm:pt modelId="31"/>
        <dgm:pt modelId="32"/>
        <dgm:pt modelId="33"/>
        <dgm:pt modelId="34"/>
      </dgm:ptLst>
      <dgm:cxnLst>
        <dgm:cxn modelId="4" srcId="0" destId="1" srcOrd="0" destOrd="0"/>
        <dgm:cxn modelId="5" srcId="0" destId="2" srcOrd="1" destOrd="0"/>
        <dgm:cxn modelId="6" srcId="0" destId="3" srcOrd="1" destOrd="0"/>
        <dgm:cxn modelId="15" srcId="1" destId="11" srcOrd="0" destOrd="0"/>
        <dgm:cxn modelId="16" srcId="1" destId="12" srcOrd="0" destOrd="0"/>
        <dgm:cxn modelId="17" srcId="1" destId="13" srcOrd="0" destOrd="0"/>
        <dgm:cxn modelId="18" srcId="1" destId="14" srcOrd="0" destOrd="0"/>
        <dgm:cxn modelId="25" srcId="2" destId="21" srcOrd="0" destOrd="0"/>
        <dgm:cxn modelId="26" srcId="2" destId="22" srcOrd="0" destOrd="0"/>
        <dgm:cxn modelId="27" srcId="2" destId="23" srcOrd="0" destOrd="0"/>
        <dgm:cxn modelId="28" srcId="2" destId="24" srcOrd="0" destOrd="0"/>
        <dgm:cxn modelId="35" srcId="3" destId="31" srcOrd="0" destOrd="0"/>
        <dgm:cxn modelId="36" srcId="3" destId="32" srcOrd="0" destOrd="0"/>
        <dgm:cxn modelId="37" srcId="3" destId="33" srcOrd="0" destOrd="0"/>
        <dgm:cxn modelId="38" srcId="3" destId="34" srcOrd="0" destOrd="0"/>
      </dgm:cxnLst>
      <dgm:bg/>
      <dgm:whole/>
    </dgm:dataModel>
  </dgm:clrData>
  <dgm:layoutNode name="list">
    <dgm:varLst>
      <dgm:dir/>
      <dgm:animLvl val="lvl"/>
    </dgm:varLst>
    <dgm:choose name="Name0">
      <dgm:if name="Name1" func="var" arg="dir" op="equ" val="norm">
        <dgm:alg type="lin">
          <dgm:param type="linDir" val="fromL"/>
          <dgm:param type="fallback" val="2D"/>
          <dgm:param type="nodeVertAlign" val="t"/>
        </dgm:alg>
      </dgm:if>
      <dgm:else name="Name2">
        <dgm:alg type="lin">
          <dgm:param type="linDir" val="fromR"/>
          <dgm:param type="fallback" val="2D"/>
          <dgm:param type="nodeVertAlign" val="t"/>
        </dgm:alg>
      </dgm:else>
    </dgm:choose>
    <dgm:shape xmlns:r="http://schemas.openxmlformats.org/officeDocument/2006/relationships" r:blip="">
      <dgm:adjLst/>
    </dgm:shape>
    <dgm:presOf/>
    <dgm:constrLst>
      <dgm:constr type="w" for="ch" forName="circle" refType="w" fact="0.5"/>
      <dgm:constr type="w" for="ch" forName="vertFlow" refType="w" fact="0.75"/>
      <dgm:constr type="h" for="des" forName="firstComp" refType="w" refFor="ch" refForName="vertFlow" fact="0.667"/>
      <dgm:constr type="h" for="des" forName="comp" refType="h" refFor="des" refForName="firstComp" op="equ"/>
      <dgm:constr type="h" for="des" forName="topSpace" refType="w" refFor="ch" refForName="circle" op="equ" fact="0.4"/>
      <dgm:constr type="w" for="ch" forName="posSpace" refType="w" fact="0.4"/>
      <dgm:constr type="w" for="ch" forName="negSpace" refType="w" fact="-1.15"/>
      <dgm:constr type="w" for="ch" forName="transSpace" refType="w" fact="0.75"/>
      <dgm:constr type="primFontSz" for="ch" forName="circle" op="equ" val="65"/>
      <dgm:constr type="primFontSz" for="des" forName="firstChildTx" val="65"/>
      <dgm:constr type="primFontSz" for="des" forName="childTx" refType="primFontSz" refFor="des" refForName="firstChildTx" op="equ"/>
    </dgm:constrLst>
    <dgm:ruleLst/>
    <dgm:forEach name="Name3" axis="ch" ptType="node">
      <dgm:layoutNode name="posSpace">
        <dgm:alg type="sp"/>
        <dgm:shape xmlns:r="http://schemas.openxmlformats.org/officeDocument/2006/relationships" r:blip="">
          <dgm:adjLst/>
        </dgm:shape>
        <dgm:presOf/>
        <dgm:constrLst/>
        <dgm:ruleLst/>
      </dgm:layoutNode>
      <dgm:layoutNode name="vertFlow">
        <dgm:alg type="lin">
          <dgm:param type="linDir" val="fromT"/>
        </dgm:alg>
        <dgm:shape xmlns:r="http://schemas.openxmlformats.org/officeDocument/2006/relationships" r:blip="">
          <dgm:adjLst/>
        </dgm:shape>
        <dgm:presOf/>
        <dgm:constrLst>
          <dgm:constr type="w" for="ch" forName="firstComp" refType="w"/>
          <dgm:constr type="w" for="ch" forName="comp" refType="w"/>
        </dgm:constrLst>
        <dgm:ruleLst/>
        <dgm:layoutNode name="topSpace">
          <dgm:alg type="sp"/>
          <dgm:shape xmlns:r="http://schemas.openxmlformats.org/officeDocument/2006/relationships" r:blip="">
            <dgm:adjLst/>
          </dgm:shape>
          <dgm:presOf/>
          <dgm:constrLst/>
          <dgm:ruleLst/>
        </dgm:layoutNode>
        <dgm:layoutNode name="firstComp">
          <dgm:alg type="composite"/>
          <dgm:shape xmlns:r="http://schemas.openxmlformats.org/officeDocument/2006/relationships" r:blip="">
            <dgm:adjLst/>
          </dgm:shape>
          <dgm:presOf/>
          <dgm:choose name="Name4">
            <dgm:if name="Name5" func="var" arg="dir" op="equ" val="norm">
              <dgm:constrLst>
                <dgm:constr type="l" for="ch" forName="firstChild"/>
                <dgm:constr type="t" for="ch" forName="firstChild"/>
                <dgm:constr type="w" for="ch" forName="firstChild" refType="w"/>
                <dgm:constr type="h" for="ch" forName="firstChild" refType="h"/>
                <dgm:constr type="l" for="ch" forName="firstChildTx" refType="w" fact="0.16"/>
                <dgm:constr type="r" for="ch" forName="firstChildTx" refType="w"/>
                <dgm:constr type="h" for="ch" forName="firstChildTx" refFor="ch" refForName="firstChild" op="equ"/>
              </dgm:constrLst>
            </dgm:if>
            <dgm:else name="Name6">
              <dgm:constrLst>
                <dgm:constr type="l" for="ch" forName="firstChild"/>
                <dgm:constr type="t" for="ch" forName="firstChild"/>
                <dgm:constr type="w" for="ch" forName="firstChild" refType="w"/>
                <dgm:constr type="h" for="ch" forName="firstChild" refType="h"/>
                <dgm:constr type="l" for="ch" forName="firstChildTx"/>
                <dgm:constr type="r" for="ch" forName="firstChildTx" refType="w" fact="0.825"/>
                <dgm:constr type="h" for="ch" forName="firstChildTx" refFor="ch" refForName="firstChild" op="equ"/>
              </dgm:constrLst>
            </dgm:else>
          </dgm:choose>
          <dgm:ruleLst/>
          <dgm:layoutNode name="firstChild" styleLbl="bgAccFollowNode1">
            <dgm:alg type="sp"/>
            <dgm:shape xmlns:r="http://schemas.openxmlformats.org/officeDocument/2006/relationships" type="rect" r:blip="">
              <dgm:adjLst/>
            </dgm:shape>
            <dgm:presOf axis="ch desOrSelf" ptType="node node" cnt="1 0"/>
            <dgm:constrLst/>
            <dgm:ruleLst/>
          </dgm:layoutNode>
          <dgm:layoutNode name="firstChildTx" styleLbl="bgAccFollowNode1">
            <dgm:varLst>
              <dgm:bulletEnabled val="1"/>
            </dgm:varLst>
            <dgm:alg type="tx">
              <dgm:param type="parTxLTRAlign" val="l"/>
            </dgm:alg>
            <dgm:shape xmlns:r="http://schemas.openxmlformats.org/officeDocument/2006/relationships" type="rect" r:blip="" hideGeom="1">
              <dgm:adjLst/>
            </dgm:shape>
            <dgm:presOf axis="ch desOrSelf" ptType="node node" cnt="1 0"/>
            <dgm:choose name="Name7">
              <dgm:if name="Name8" func="var" arg="dir" op="equ" val="norm">
                <dgm:constrLst>
                  <dgm:constr type="primFontSz" val="65"/>
                  <dgm:constr type="lMarg"/>
                </dgm:constrLst>
              </dgm:if>
              <dgm:else name="Name9">
                <dgm:constrLst>
                  <dgm:constr type="primFontSz" val="65"/>
                  <dgm:constr type="rMarg"/>
                </dgm:constrLst>
              </dgm:else>
            </dgm:choose>
            <dgm:ruleLst>
              <dgm:rule type="primFontSz" val="5" fact="NaN" max="NaN"/>
            </dgm:ruleLst>
          </dgm:layoutNode>
        </dgm:layoutNode>
        <dgm:forEach name="Name10" axis="ch" ptType="node" st="2">
          <dgm:layoutNode name="comp">
            <dgm:alg type="composite"/>
            <dgm:shape xmlns:r="http://schemas.openxmlformats.org/officeDocument/2006/relationships" r:blip="">
              <dgm:adjLst/>
            </dgm:shape>
            <dgm:presOf/>
            <dgm:choose name="Name11">
              <dgm:if name="Name12" func="var" arg="dir" op="equ" val="norm">
                <dgm:constrLst>
                  <dgm:constr type="l" for="ch" forName="child"/>
                  <dgm:constr type="t" for="ch" forName="child"/>
                  <dgm:constr type="w" for="ch" forName="child" refType="w"/>
                  <dgm:constr type="h" for="ch" forName="child" refType="h"/>
                  <dgm:constr type="l" for="ch" forName="childTx" refType="w" fact="0.16"/>
                  <dgm:constr type="r" for="ch" forName="childTx" refType="w"/>
                  <dgm:constr type="h" for="ch" forName="childTx" refFor="ch" refForName="child" op="equ"/>
                </dgm:constrLst>
              </dgm:if>
              <dgm:else name="Name13">
                <dgm:constrLst>
                  <dgm:constr type="l" for="ch" forName="child"/>
                  <dgm:constr type="t" for="ch" forName="child"/>
                  <dgm:constr type="w" for="ch" forName="child" refType="w"/>
                  <dgm:constr type="h" for="ch" forName="child" refType="h"/>
                  <dgm:constr type="l" for="ch" forName="childTx"/>
                  <dgm:constr type="r" for="ch" forName="childTx" refType="w" fact="0.825"/>
                  <dgm:constr type="h" for="ch" forName="childTx" refFor="ch" refForName="child" op="equ"/>
                </dgm:constrLst>
              </dgm:else>
            </dgm:choose>
            <dgm:ruleLst/>
            <dgm:layoutNode name="child" styleLbl="bgAccFollowNode1">
              <dgm:alg type="sp"/>
              <dgm:shape xmlns:r="http://schemas.openxmlformats.org/officeDocument/2006/relationships" type="rect" r:blip="">
                <dgm:adjLst/>
              </dgm:shape>
              <dgm:presOf axis="desOrSelf" ptType="node"/>
              <dgm:constrLst/>
              <dgm:ruleLst/>
            </dgm:layoutNode>
            <dgm:layoutNode name="childTx" styleLbl="bgAccFollowNode1">
              <dgm:varLst>
                <dgm:bulletEnabled val="1"/>
              </dgm:varLst>
              <dgm:alg type="tx">
                <dgm:param type="parTxLTRAlign" val="l"/>
              </dgm:alg>
              <dgm:shape xmlns:r="http://schemas.openxmlformats.org/officeDocument/2006/relationships" type="rect" r:blip="" hideGeom="1">
                <dgm:adjLst/>
              </dgm:shape>
              <dgm:presOf axis="desOrSelf" ptType="node"/>
              <dgm:choose name="Name14">
                <dgm:if name="Name15" func="var" arg="dir" op="equ" val="norm">
                  <dgm:constrLst>
                    <dgm:constr type="primFontSz" val="65"/>
                    <dgm:constr type="lMarg"/>
                  </dgm:constrLst>
                </dgm:if>
                <dgm:else name="Name16">
                  <dgm:constrLst>
                    <dgm:constr type="primFontSz" val="65"/>
                    <dgm:constr type="rMarg"/>
                  </dgm:constrLst>
                </dgm:else>
              </dgm:choose>
              <dgm:ruleLst>
                <dgm:rule type="primFontSz" val="5" fact="NaN" max="NaN"/>
              </dgm:ruleLst>
            </dgm:layoutNode>
          </dgm:layoutNode>
        </dgm:forEach>
      </dgm:layoutNode>
      <dgm:layoutNode name="negSpace">
        <dgm:alg type="sp"/>
        <dgm:shape xmlns:r="http://schemas.openxmlformats.org/officeDocument/2006/relationships" r:blip="">
          <dgm:adjLst/>
        </dgm:shape>
        <dgm:presOf/>
        <dgm:constrLst/>
        <dgm:ruleLst/>
      </dgm:layoutNode>
      <dgm:layoutNode name="circle" styleLbl="node1">
        <dgm:alg type="tx"/>
        <dgm:shape xmlns:r="http://schemas.openxmlformats.org/officeDocument/2006/relationships" type="ellipse" r:blip="">
          <dgm:adjLst/>
        </dgm:shape>
        <dgm:presOf axis="self"/>
        <dgm:constrLst>
          <dgm:constr type="lMarg"/>
          <dgm:constr type="rMarg"/>
          <dgm:constr type="tMarg"/>
          <dgm:constr type="bMarg"/>
          <dgm:constr type="h" refType="w"/>
        </dgm:constrLst>
        <dgm:ruleLst>
          <dgm:rule type="primFontSz" val="5" fact="NaN" max="NaN"/>
        </dgm:ruleLst>
      </dgm:layoutNode>
      <dgm:forEach name="Name17" axis="followSib" ptType="sibTrans" cnt="1">
        <dgm:layoutNode name="transSpace">
          <dgm:alg type="sp"/>
          <dgm:shape xmlns:r="http://schemas.openxmlformats.org/officeDocument/2006/relationships" r:blip="">
            <dgm:adjLst/>
          </dgm:shape>
          <dgm:presOf/>
          <dgm:constrLst/>
          <dgm:ruleLst/>
        </dgm:layoutNode>
      </dgm:forEach>
    </dgm:forEach>
  </dgm:layoutNode>
</dgm:layoutDef>
</file>

<file path=word/diagrams/layout4.xml><?xml version="1.0" encoding="utf-8"?>
<dgm:layoutDef xmlns:dgm="http://schemas.openxmlformats.org/drawingml/2006/diagram" xmlns:a="http://schemas.openxmlformats.org/drawingml/2006/main" uniqueId="urn:microsoft.com/office/officeart/2005/8/layout/hList9">
  <dgm:title val=""/>
  <dgm:desc val=""/>
  <dgm:catLst>
    <dgm:cat type="list" pri="8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Lst>
      <dgm:cxnLst>
        <dgm:cxn modelId="3" srcId="0" destId="1" srcOrd="0" destOrd="0"/>
        <dgm:cxn modelId="4" srcId="0" destId="2" srcOrd="1" destOrd="0"/>
        <dgm:cxn modelId="13" srcId="1" destId="11" srcOrd="0" destOrd="0"/>
        <dgm:cxn modelId="14" srcId="1" destId="12" srcOrd="0" destOrd="0"/>
        <dgm:cxn modelId="23" srcId="2" destId="21" srcOrd="0" destOrd="0"/>
        <dgm:cxn modelId="24" srcId="2" destId="22" srcOrd="0" destOrd="0"/>
      </dgm:cxnLst>
      <dgm:bg/>
      <dgm:whole/>
    </dgm:dataModel>
  </dgm:sampData>
  <dgm:styleData>
    <dgm:dataModel>
      <dgm:ptLst>
        <dgm:pt modelId="0" type="doc"/>
        <dgm:pt modelId="1"/>
        <dgm:pt modelId="2"/>
      </dgm:ptLst>
      <dgm:cxnLst>
        <dgm:cxn modelId="3" srcId="0" destId="1" srcOrd="0" destOrd="0"/>
        <dgm:cxn modelId="4" srcId="1" destId="2" srcOrd="0" destOrd="0"/>
      </dgm:cxnLst>
      <dgm:bg/>
      <dgm:whole/>
    </dgm:dataModel>
  </dgm:styleData>
  <dgm:clrData>
    <dgm:dataModel>
      <dgm:ptLst>
        <dgm:pt modelId="0" type="doc"/>
        <dgm:pt modelId="1"/>
        <dgm:pt modelId="11"/>
        <dgm:pt modelId="12"/>
        <dgm:pt modelId="13"/>
        <dgm:pt modelId="14"/>
        <dgm:pt modelId="2"/>
        <dgm:pt modelId="21"/>
        <dgm:pt modelId="22"/>
        <dgm:pt modelId="23"/>
        <dgm:pt modelId="24"/>
        <dgm:pt modelId="3"/>
        <dgm:pt modelId="31"/>
        <dgm:pt modelId="32"/>
        <dgm:pt modelId="33"/>
        <dgm:pt modelId="34"/>
      </dgm:ptLst>
      <dgm:cxnLst>
        <dgm:cxn modelId="4" srcId="0" destId="1" srcOrd="0" destOrd="0"/>
        <dgm:cxn modelId="5" srcId="0" destId="2" srcOrd="1" destOrd="0"/>
        <dgm:cxn modelId="6" srcId="0" destId="3" srcOrd="1" destOrd="0"/>
        <dgm:cxn modelId="15" srcId="1" destId="11" srcOrd="0" destOrd="0"/>
        <dgm:cxn modelId="16" srcId="1" destId="12" srcOrd="0" destOrd="0"/>
        <dgm:cxn modelId="17" srcId="1" destId="13" srcOrd="0" destOrd="0"/>
        <dgm:cxn modelId="18" srcId="1" destId="14" srcOrd="0" destOrd="0"/>
        <dgm:cxn modelId="25" srcId="2" destId="21" srcOrd="0" destOrd="0"/>
        <dgm:cxn modelId="26" srcId="2" destId="22" srcOrd="0" destOrd="0"/>
        <dgm:cxn modelId="27" srcId="2" destId="23" srcOrd="0" destOrd="0"/>
        <dgm:cxn modelId="28" srcId="2" destId="24" srcOrd="0" destOrd="0"/>
        <dgm:cxn modelId="35" srcId="3" destId="31" srcOrd="0" destOrd="0"/>
        <dgm:cxn modelId="36" srcId="3" destId="32" srcOrd="0" destOrd="0"/>
        <dgm:cxn modelId="37" srcId="3" destId="33" srcOrd="0" destOrd="0"/>
        <dgm:cxn modelId="38" srcId="3" destId="34" srcOrd="0" destOrd="0"/>
      </dgm:cxnLst>
      <dgm:bg/>
      <dgm:whole/>
    </dgm:dataModel>
  </dgm:clrData>
  <dgm:layoutNode name="list">
    <dgm:varLst>
      <dgm:dir/>
      <dgm:animLvl val="lvl"/>
    </dgm:varLst>
    <dgm:choose name="Name0">
      <dgm:if name="Name1" func="var" arg="dir" op="equ" val="norm">
        <dgm:alg type="lin">
          <dgm:param type="linDir" val="fromL"/>
          <dgm:param type="fallback" val="2D"/>
          <dgm:param type="nodeVertAlign" val="t"/>
        </dgm:alg>
      </dgm:if>
      <dgm:else name="Name2">
        <dgm:alg type="lin">
          <dgm:param type="linDir" val="fromR"/>
          <dgm:param type="fallback" val="2D"/>
          <dgm:param type="nodeVertAlign" val="t"/>
        </dgm:alg>
      </dgm:else>
    </dgm:choose>
    <dgm:shape xmlns:r="http://schemas.openxmlformats.org/officeDocument/2006/relationships" r:blip="">
      <dgm:adjLst/>
    </dgm:shape>
    <dgm:presOf/>
    <dgm:constrLst>
      <dgm:constr type="w" for="ch" forName="circle" refType="w" fact="0.5"/>
      <dgm:constr type="w" for="ch" forName="vertFlow" refType="w" fact="0.75"/>
      <dgm:constr type="h" for="des" forName="firstComp" refType="w" refFor="ch" refForName="vertFlow" fact="0.667"/>
      <dgm:constr type="h" for="des" forName="comp" refType="h" refFor="des" refForName="firstComp" op="equ"/>
      <dgm:constr type="h" for="des" forName="topSpace" refType="w" refFor="ch" refForName="circle" op="equ" fact="0.4"/>
      <dgm:constr type="w" for="ch" forName="posSpace" refType="w" fact="0.4"/>
      <dgm:constr type="w" for="ch" forName="negSpace" refType="w" fact="-1.15"/>
      <dgm:constr type="w" for="ch" forName="transSpace" refType="w" fact="0.75"/>
      <dgm:constr type="primFontSz" for="ch" forName="circle" op="equ" val="65"/>
      <dgm:constr type="primFontSz" for="des" forName="firstChildTx" val="65"/>
      <dgm:constr type="primFontSz" for="des" forName="childTx" refType="primFontSz" refFor="des" refForName="firstChildTx" op="equ"/>
    </dgm:constrLst>
    <dgm:ruleLst/>
    <dgm:forEach name="Name3" axis="ch" ptType="node">
      <dgm:layoutNode name="posSpace">
        <dgm:alg type="sp"/>
        <dgm:shape xmlns:r="http://schemas.openxmlformats.org/officeDocument/2006/relationships" r:blip="">
          <dgm:adjLst/>
        </dgm:shape>
        <dgm:presOf/>
        <dgm:constrLst/>
        <dgm:ruleLst/>
      </dgm:layoutNode>
      <dgm:layoutNode name="vertFlow">
        <dgm:alg type="lin">
          <dgm:param type="linDir" val="fromT"/>
        </dgm:alg>
        <dgm:shape xmlns:r="http://schemas.openxmlformats.org/officeDocument/2006/relationships" r:blip="">
          <dgm:adjLst/>
        </dgm:shape>
        <dgm:presOf/>
        <dgm:constrLst>
          <dgm:constr type="w" for="ch" forName="firstComp" refType="w"/>
          <dgm:constr type="w" for="ch" forName="comp" refType="w"/>
        </dgm:constrLst>
        <dgm:ruleLst/>
        <dgm:layoutNode name="topSpace">
          <dgm:alg type="sp"/>
          <dgm:shape xmlns:r="http://schemas.openxmlformats.org/officeDocument/2006/relationships" r:blip="">
            <dgm:adjLst/>
          </dgm:shape>
          <dgm:presOf/>
          <dgm:constrLst/>
          <dgm:ruleLst/>
        </dgm:layoutNode>
        <dgm:layoutNode name="firstComp">
          <dgm:alg type="composite"/>
          <dgm:shape xmlns:r="http://schemas.openxmlformats.org/officeDocument/2006/relationships" r:blip="">
            <dgm:adjLst/>
          </dgm:shape>
          <dgm:presOf/>
          <dgm:choose name="Name4">
            <dgm:if name="Name5" func="var" arg="dir" op="equ" val="norm">
              <dgm:constrLst>
                <dgm:constr type="l" for="ch" forName="firstChild"/>
                <dgm:constr type="t" for="ch" forName="firstChild"/>
                <dgm:constr type="w" for="ch" forName="firstChild" refType="w"/>
                <dgm:constr type="h" for="ch" forName="firstChild" refType="h"/>
                <dgm:constr type="l" for="ch" forName="firstChildTx" refType="w" fact="0.16"/>
                <dgm:constr type="r" for="ch" forName="firstChildTx" refType="w"/>
                <dgm:constr type="h" for="ch" forName="firstChildTx" refFor="ch" refForName="firstChild" op="equ"/>
              </dgm:constrLst>
            </dgm:if>
            <dgm:else name="Name6">
              <dgm:constrLst>
                <dgm:constr type="l" for="ch" forName="firstChild"/>
                <dgm:constr type="t" for="ch" forName="firstChild"/>
                <dgm:constr type="w" for="ch" forName="firstChild" refType="w"/>
                <dgm:constr type="h" for="ch" forName="firstChild" refType="h"/>
                <dgm:constr type="l" for="ch" forName="firstChildTx"/>
                <dgm:constr type="r" for="ch" forName="firstChildTx" refType="w" fact="0.825"/>
                <dgm:constr type="h" for="ch" forName="firstChildTx" refFor="ch" refForName="firstChild" op="equ"/>
              </dgm:constrLst>
            </dgm:else>
          </dgm:choose>
          <dgm:ruleLst/>
          <dgm:layoutNode name="firstChild" styleLbl="bgAccFollowNode1">
            <dgm:alg type="sp"/>
            <dgm:shape xmlns:r="http://schemas.openxmlformats.org/officeDocument/2006/relationships" type="rect" r:blip="">
              <dgm:adjLst/>
            </dgm:shape>
            <dgm:presOf axis="ch desOrSelf" ptType="node node" cnt="1 0"/>
            <dgm:constrLst/>
            <dgm:ruleLst/>
          </dgm:layoutNode>
          <dgm:layoutNode name="firstChildTx" styleLbl="bgAccFollowNode1">
            <dgm:varLst>
              <dgm:bulletEnabled val="1"/>
            </dgm:varLst>
            <dgm:alg type="tx">
              <dgm:param type="parTxLTRAlign" val="l"/>
            </dgm:alg>
            <dgm:shape xmlns:r="http://schemas.openxmlformats.org/officeDocument/2006/relationships" type="rect" r:blip="" hideGeom="1">
              <dgm:adjLst/>
            </dgm:shape>
            <dgm:presOf axis="ch desOrSelf" ptType="node node" cnt="1 0"/>
            <dgm:choose name="Name7">
              <dgm:if name="Name8" func="var" arg="dir" op="equ" val="norm">
                <dgm:constrLst>
                  <dgm:constr type="primFontSz" val="65"/>
                  <dgm:constr type="lMarg"/>
                </dgm:constrLst>
              </dgm:if>
              <dgm:else name="Name9">
                <dgm:constrLst>
                  <dgm:constr type="primFontSz" val="65"/>
                  <dgm:constr type="rMarg"/>
                </dgm:constrLst>
              </dgm:else>
            </dgm:choose>
            <dgm:ruleLst>
              <dgm:rule type="primFontSz" val="5" fact="NaN" max="NaN"/>
            </dgm:ruleLst>
          </dgm:layoutNode>
        </dgm:layoutNode>
        <dgm:forEach name="Name10" axis="ch" ptType="node" st="2">
          <dgm:layoutNode name="comp">
            <dgm:alg type="composite"/>
            <dgm:shape xmlns:r="http://schemas.openxmlformats.org/officeDocument/2006/relationships" r:blip="">
              <dgm:adjLst/>
            </dgm:shape>
            <dgm:presOf/>
            <dgm:choose name="Name11">
              <dgm:if name="Name12" func="var" arg="dir" op="equ" val="norm">
                <dgm:constrLst>
                  <dgm:constr type="l" for="ch" forName="child"/>
                  <dgm:constr type="t" for="ch" forName="child"/>
                  <dgm:constr type="w" for="ch" forName="child" refType="w"/>
                  <dgm:constr type="h" for="ch" forName="child" refType="h"/>
                  <dgm:constr type="l" for="ch" forName="childTx" refType="w" fact="0.16"/>
                  <dgm:constr type="r" for="ch" forName="childTx" refType="w"/>
                  <dgm:constr type="h" for="ch" forName="childTx" refFor="ch" refForName="child" op="equ"/>
                </dgm:constrLst>
              </dgm:if>
              <dgm:else name="Name13">
                <dgm:constrLst>
                  <dgm:constr type="l" for="ch" forName="child"/>
                  <dgm:constr type="t" for="ch" forName="child"/>
                  <dgm:constr type="w" for="ch" forName="child" refType="w"/>
                  <dgm:constr type="h" for="ch" forName="child" refType="h"/>
                  <dgm:constr type="l" for="ch" forName="childTx"/>
                  <dgm:constr type="r" for="ch" forName="childTx" refType="w" fact="0.825"/>
                  <dgm:constr type="h" for="ch" forName="childTx" refFor="ch" refForName="child" op="equ"/>
                </dgm:constrLst>
              </dgm:else>
            </dgm:choose>
            <dgm:ruleLst/>
            <dgm:layoutNode name="child" styleLbl="bgAccFollowNode1">
              <dgm:alg type="sp"/>
              <dgm:shape xmlns:r="http://schemas.openxmlformats.org/officeDocument/2006/relationships" type="rect" r:blip="">
                <dgm:adjLst/>
              </dgm:shape>
              <dgm:presOf axis="desOrSelf" ptType="node"/>
              <dgm:constrLst/>
              <dgm:ruleLst/>
            </dgm:layoutNode>
            <dgm:layoutNode name="childTx" styleLbl="bgAccFollowNode1">
              <dgm:varLst>
                <dgm:bulletEnabled val="1"/>
              </dgm:varLst>
              <dgm:alg type="tx">
                <dgm:param type="parTxLTRAlign" val="l"/>
              </dgm:alg>
              <dgm:shape xmlns:r="http://schemas.openxmlformats.org/officeDocument/2006/relationships" type="rect" r:blip="" hideGeom="1">
                <dgm:adjLst/>
              </dgm:shape>
              <dgm:presOf axis="desOrSelf" ptType="node"/>
              <dgm:choose name="Name14">
                <dgm:if name="Name15" func="var" arg="dir" op="equ" val="norm">
                  <dgm:constrLst>
                    <dgm:constr type="primFontSz" val="65"/>
                    <dgm:constr type="lMarg"/>
                  </dgm:constrLst>
                </dgm:if>
                <dgm:else name="Name16">
                  <dgm:constrLst>
                    <dgm:constr type="primFontSz" val="65"/>
                    <dgm:constr type="rMarg"/>
                  </dgm:constrLst>
                </dgm:else>
              </dgm:choose>
              <dgm:ruleLst>
                <dgm:rule type="primFontSz" val="5" fact="NaN" max="NaN"/>
              </dgm:ruleLst>
            </dgm:layoutNode>
          </dgm:layoutNode>
        </dgm:forEach>
      </dgm:layoutNode>
      <dgm:layoutNode name="negSpace">
        <dgm:alg type="sp"/>
        <dgm:shape xmlns:r="http://schemas.openxmlformats.org/officeDocument/2006/relationships" r:blip="">
          <dgm:adjLst/>
        </dgm:shape>
        <dgm:presOf/>
        <dgm:constrLst/>
        <dgm:ruleLst/>
      </dgm:layoutNode>
      <dgm:layoutNode name="circle" styleLbl="node1">
        <dgm:alg type="tx"/>
        <dgm:shape xmlns:r="http://schemas.openxmlformats.org/officeDocument/2006/relationships" type="ellipse" r:blip="">
          <dgm:adjLst/>
        </dgm:shape>
        <dgm:presOf axis="self"/>
        <dgm:constrLst>
          <dgm:constr type="lMarg"/>
          <dgm:constr type="rMarg"/>
          <dgm:constr type="tMarg"/>
          <dgm:constr type="bMarg"/>
          <dgm:constr type="h" refType="w"/>
        </dgm:constrLst>
        <dgm:ruleLst>
          <dgm:rule type="primFontSz" val="5" fact="NaN" max="NaN"/>
        </dgm:ruleLst>
      </dgm:layoutNode>
      <dgm:forEach name="Name17" axis="followSib" ptType="sibTrans" cnt="1">
        <dgm:layoutNode name="transSpace">
          <dgm:alg type="sp"/>
          <dgm:shape xmlns:r="http://schemas.openxmlformats.org/officeDocument/2006/relationships" r:blip="">
            <dgm:adjLst/>
          </dgm:shape>
          <dgm:presO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F76E782ECCAA24DB352D29E009FE3DA" ma:contentTypeVersion="11" ma:contentTypeDescription="Create a new document." ma:contentTypeScope="" ma:versionID="f4e47bfee95701f782a7c76b828a9814">
  <xsd:schema xmlns:xsd="http://www.w3.org/2001/XMLSchema" xmlns:xs="http://www.w3.org/2001/XMLSchema" xmlns:p="http://schemas.microsoft.com/office/2006/metadata/properties" xmlns:ns2="c5879774-34ed-4d64-bd16-61260ffa0fb7" xmlns:ns3="9b6a007d-217f-4ed9-8203-f475db36c62b" targetNamespace="http://schemas.microsoft.com/office/2006/metadata/properties" ma:root="true" ma:fieldsID="f8132263c6ec7dbcee608738d89fd298" ns2:_="" ns3:_="">
    <xsd:import namespace="c5879774-34ed-4d64-bd16-61260ffa0fb7"/>
    <xsd:import namespace="9b6a007d-217f-4ed9-8203-f475db36c62b"/>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879774-34ed-4d64-bd16-61260ffa0fb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6a007d-217f-4ed9-8203-f475db36c62b"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C071536-9A80-4D06-84D3-5160FB0BAE9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879774-34ed-4d64-bd16-61260ffa0fb7"/>
    <ds:schemaRef ds:uri="9b6a007d-217f-4ed9-8203-f475db36c62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A0B6B4B-379B-4493-80AC-5DE05F088CE7}">
  <ds:schemaRefs>
    <ds:schemaRef ds:uri="http://schemas.microsoft.com/sharepoint/v3/contenttype/forms"/>
  </ds:schemaRefs>
</ds:datastoreItem>
</file>

<file path=customXml/itemProps3.xml><?xml version="1.0" encoding="utf-8"?>
<ds:datastoreItem xmlns:ds="http://schemas.openxmlformats.org/officeDocument/2006/customXml" ds:itemID="{78C3325C-9A3E-43AD-AFF3-8BBE3B43659F}">
  <ds:schemaRefs>
    <ds:schemaRef ds:uri="9b6a007d-217f-4ed9-8203-f475db36c62b"/>
    <ds:schemaRef ds:uri="http://purl.org/dc/elements/1.1/"/>
    <ds:schemaRef ds:uri="http://schemas.microsoft.com/office/2006/metadata/properties"/>
    <ds:schemaRef ds:uri="http://schemas.microsoft.com/office/2006/documentManagement/types"/>
    <ds:schemaRef ds:uri="http://purl.org/dc/terms/"/>
    <ds:schemaRef ds:uri="http://schemas.openxmlformats.org/package/2006/metadata/core-properties"/>
    <ds:schemaRef ds:uri="http://purl.org/dc/dcmitype/"/>
    <ds:schemaRef ds:uri="http://schemas.microsoft.com/office/infopath/2007/PartnerControls"/>
    <ds:schemaRef ds:uri="c5879774-34ed-4d64-bd16-61260ffa0fb7"/>
    <ds:schemaRef ds:uri="http://www.w3.org/XML/1998/namespace"/>
  </ds:schemaRefs>
</ds:datastoreItem>
</file>

<file path=customXml/itemProps4.xml><?xml version="1.0" encoding="utf-8"?>
<ds:datastoreItem xmlns:ds="http://schemas.openxmlformats.org/officeDocument/2006/customXml" ds:itemID="{38FC6A17-7F23-4009-8F7F-3EAD6C223E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70</Pages>
  <Words>16357</Words>
  <Characters>93239</Characters>
  <Application>Microsoft Office Word</Application>
  <DocSecurity>0</DocSecurity>
  <Lines>776</Lines>
  <Paragraphs>218</Paragraphs>
  <ScaleCrop>false</ScaleCrop>
  <HeadingPairs>
    <vt:vector size="2" baseType="variant">
      <vt:variant>
        <vt:lpstr>Title</vt:lpstr>
      </vt:variant>
      <vt:variant>
        <vt:i4>1</vt:i4>
      </vt:variant>
    </vt:vector>
  </HeadingPairs>
  <TitlesOfParts>
    <vt:vector size="1" baseType="lpstr">
      <vt:lpstr>Waste Warriors</vt:lpstr>
    </vt:vector>
  </TitlesOfParts>
  <Company>Microsoft</Company>
  <LinksUpToDate>false</LinksUpToDate>
  <CharactersWithSpaces>1093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aste Warriors</dc:title>
  <dc:subject/>
  <dc:creator>Department of Education WA</dc:creator>
  <cp:keywords/>
  <dc:description/>
  <cp:lastModifiedBy>DELVES Vicki [Curriculum Support]</cp:lastModifiedBy>
  <cp:revision>3</cp:revision>
  <cp:lastPrinted>2020-10-30T01:56:00Z</cp:lastPrinted>
  <dcterms:created xsi:type="dcterms:W3CDTF">2020-10-15T04:01:00Z</dcterms:created>
  <dcterms:modified xsi:type="dcterms:W3CDTF">2020-10-30T02: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F76E782ECCAA24DB352D29E009FE3DA</vt:lpwstr>
  </property>
</Properties>
</file>